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E4A70" w14:textId="77777777" w:rsidR="003F61BF" w:rsidRDefault="003F61BF" w:rsidP="003F61BF">
      <w:pPr>
        <w:pStyle w:val="Heading1"/>
        <w:spacing w:line="360" w:lineRule="auto"/>
        <w:jc w:val="center"/>
      </w:pPr>
      <w:bookmarkStart w:id="0" w:name="Xbeae6a8c8a89d949e0f940326ee7a21d2684e09"/>
    </w:p>
    <w:p w14:paraId="4A5CD306" w14:textId="77777777" w:rsidR="003F61BF" w:rsidRDefault="003F61BF" w:rsidP="003F61BF">
      <w:pPr>
        <w:pStyle w:val="Heading1"/>
        <w:spacing w:line="360" w:lineRule="auto"/>
        <w:jc w:val="center"/>
      </w:pPr>
    </w:p>
    <w:p w14:paraId="4FEA6B5C" w14:textId="77777777" w:rsidR="003F61BF" w:rsidRDefault="003F61BF" w:rsidP="003F61BF">
      <w:pPr>
        <w:pStyle w:val="Heading1"/>
        <w:spacing w:line="360" w:lineRule="auto"/>
        <w:jc w:val="center"/>
      </w:pPr>
    </w:p>
    <w:p w14:paraId="2DC21615" w14:textId="77777777" w:rsidR="003F61BF" w:rsidRDefault="003F61BF" w:rsidP="003F61BF">
      <w:pPr>
        <w:pStyle w:val="Heading1"/>
        <w:spacing w:line="360" w:lineRule="auto"/>
        <w:jc w:val="center"/>
        <w:rPr>
          <w:lang w:val="es-MX"/>
        </w:rPr>
      </w:pPr>
    </w:p>
    <w:p w14:paraId="1213D244" w14:textId="553D5A67" w:rsidR="003F61BF" w:rsidRPr="003F61BF" w:rsidRDefault="003F61BF" w:rsidP="003F61BF">
      <w:pPr>
        <w:pStyle w:val="Heading1"/>
        <w:spacing w:line="360" w:lineRule="auto"/>
        <w:jc w:val="center"/>
        <w:rPr>
          <w:sz w:val="40"/>
          <w:szCs w:val="40"/>
          <w:lang w:val="es-MX"/>
        </w:rPr>
      </w:pPr>
      <w:r w:rsidRPr="003F61BF">
        <w:rPr>
          <w:lang w:val="es-MX"/>
        </w:rPr>
        <w:t>Actividad 1, Extracción De Clases De Análisis Con Enfoque Orientado a Objetos</w:t>
      </w:r>
      <w:bookmarkStart w:id="1" w:name="miguel-de-jesus-chavez"/>
    </w:p>
    <w:p w14:paraId="77EBB5C0" w14:textId="2C92AD6C" w:rsidR="00A92C4C" w:rsidRPr="003F61BF" w:rsidRDefault="003F61BF" w:rsidP="003F61BF">
      <w:pPr>
        <w:pStyle w:val="Heading2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Miguel De Jesus Chavez</w:t>
      </w:r>
    </w:p>
    <w:p w14:paraId="5C7CCDDC" w14:textId="77777777" w:rsidR="003F61BF" w:rsidRDefault="003F61BF" w:rsidP="003F61BF">
      <w:pPr>
        <w:pStyle w:val="Heading3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bookmarkStart w:id="2" w:name="Xec845b4d1ae921bd66582d188436c6b7f7ff417"/>
    </w:p>
    <w:p w14:paraId="7FD40259" w14:textId="77777777" w:rsidR="003F61BF" w:rsidRDefault="003F61BF" w:rsidP="003F61BF">
      <w:pPr>
        <w:pStyle w:val="Heading3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</w:p>
    <w:p w14:paraId="28A874D2" w14:textId="3AF26330" w:rsidR="00A92C4C" w:rsidRPr="003F61BF" w:rsidRDefault="003F61BF" w:rsidP="003F61BF">
      <w:pPr>
        <w:pStyle w:val="Heading3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Metodologías, Desarrollo Y Calidad En la Ingeniería De Software</w:t>
      </w:r>
    </w:p>
    <w:p w14:paraId="3D382B96" w14:textId="77777777" w:rsidR="003F61BF" w:rsidRDefault="003F61BF" w:rsidP="003F61BF">
      <w:pPr>
        <w:pStyle w:val="Heading3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bookmarkStart w:id="3" w:name="bárbaro-jorge-ferrero-castro"/>
      <w:bookmarkEnd w:id="2"/>
    </w:p>
    <w:p w14:paraId="61966FAF" w14:textId="036B0F57" w:rsidR="00A92C4C" w:rsidRPr="003F61BF" w:rsidRDefault="003F61BF" w:rsidP="003F61BF">
      <w:pPr>
        <w:pStyle w:val="Heading3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Bárbaro Jorge Ferrero Castro</w:t>
      </w:r>
    </w:p>
    <w:p w14:paraId="529BFCEC" w14:textId="77777777" w:rsidR="003F61BF" w:rsidRDefault="003F61BF" w:rsidP="003F61BF">
      <w:pPr>
        <w:pStyle w:val="Heading4"/>
        <w:spacing w:line="360" w:lineRule="auto"/>
        <w:jc w:val="center"/>
        <w:rPr>
          <w:rFonts w:ascii="Helvetica" w:hAnsi="Helvetica"/>
          <w:lang w:val="es-MX"/>
        </w:rPr>
      </w:pPr>
      <w:bookmarkStart w:id="4" w:name="mayo-26-2025"/>
    </w:p>
    <w:p w14:paraId="63476CC8" w14:textId="2EECEF10" w:rsidR="00A92C4C" w:rsidRPr="003F61BF" w:rsidRDefault="003F61BF" w:rsidP="003F61BF">
      <w:pPr>
        <w:pStyle w:val="Heading4"/>
        <w:spacing w:line="360" w:lineRule="auto"/>
        <w:jc w:val="center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Mayo 26, 2025</w:t>
      </w:r>
    </w:p>
    <w:p w14:paraId="2DF988B4" w14:textId="77777777" w:rsidR="003F61BF" w:rsidRDefault="003F61BF" w:rsidP="003F61BF">
      <w:pPr>
        <w:pStyle w:val="Heading5"/>
        <w:spacing w:line="360" w:lineRule="auto"/>
        <w:jc w:val="center"/>
        <w:rPr>
          <w:rFonts w:ascii="Helvetica" w:hAnsi="Helvetica"/>
          <w:lang w:val="es-MX"/>
        </w:rPr>
      </w:pPr>
      <w:bookmarkStart w:id="5" w:name="Xa78957ec4ff254ec9fb93bfbaa634cdefd3c35f"/>
    </w:p>
    <w:p w14:paraId="2B6CC108" w14:textId="77777777" w:rsidR="003F61BF" w:rsidRDefault="003F61BF" w:rsidP="003F61BF">
      <w:pPr>
        <w:pStyle w:val="Heading5"/>
        <w:spacing w:line="360" w:lineRule="auto"/>
        <w:jc w:val="center"/>
        <w:rPr>
          <w:rFonts w:ascii="Helvetica" w:hAnsi="Helvetica"/>
          <w:lang w:val="es-MX"/>
        </w:rPr>
      </w:pPr>
    </w:p>
    <w:p w14:paraId="10155E24" w14:textId="21F4DCA4" w:rsidR="003F61BF" w:rsidRPr="003F61BF" w:rsidRDefault="003F61BF" w:rsidP="003F61BF">
      <w:pPr>
        <w:pStyle w:val="Heading5"/>
        <w:spacing w:line="360" w:lineRule="auto"/>
        <w:jc w:val="center"/>
        <w:rPr>
          <w:rFonts w:ascii="Helvetica" w:hAnsi="Helvetica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Unir – Universidad Internacional De la Rioja</w:t>
      </w:r>
    </w:p>
    <w:p w14:paraId="27DC517F" w14:textId="4A2F2DC8" w:rsidR="003F61BF" w:rsidRDefault="003F61BF" w:rsidP="003F61BF">
      <w:pPr>
        <w:pStyle w:val="BodyText"/>
        <w:rPr>
          <w:lang w:val="es-MX"/>
        </w:rPr>
      </w:pPr>
    </w:p>
    <w:p w14:paraId="0EFC37C9" w14:textId="7CF4E399" w:rsidR="003F61BF" w:rsidRDefault="003F61BF" w:rsidP="003F61BF">
      <w:pPr>
        <w:pStyle w:val="BodyText"/>
        <w:rPr>
          <w:lang w:val="es-MX"/>
        </w:rPr>
      </w:pPr>
    </w:p>
    <w:p w14:paraId="59CC4CA8" w14:textId="0DA5AE6A" w:rsidR="003F61BF" w:rsidRDefault="003F61BF" w:rsidP="003F61BF">
      <w:pPr>
        <w:pStyle w:val="BodyText"/>
        <w:rPr>
          <w:lang w:val="es-MX"/>
        </w:rPr>
      </w:pPr>
    </w:p>
    <w:p w14:paraId="2820C2C5" w14:textId="0BDCC421" w:rsidR="003F61BF" w:rsidRDefault="003F61BF" w:rsidP="003F61BF">
      <w:pPr>
        <w:pStyle w:val="BodyText"/>
        <w:rPr>
          <w:lang w:val="es-MX"/>
        </w:rPr>
      </w:pPr>
    </w:p>
    <w:p w14:paraId="2F5CE12F" w14:textId="19378E96" w:rsidR="003F61BF" w:rsidRDefault="003F61BF" w:rsidP="003F61BF">
      <w:pPr>
        <w:pStyle w:val="BodyText"/>
        <w:rPr>
          <w:lang w:val="es-MX"/>
        </w:rPr>
      </w:pPr>
    </w:p>
    <w:p w14:paraId="0365C10D" w14:textId="71ABB7CE" w:rsidR="003F61BF" w:rsidRDefault="003F61BF" w:rsidP="003F61BF">
      <w:pPr>
        <w:pStyle w:val="BodyText"/>
        <w:rPr>
          <w:lang w:val="es-MX"/>
        </w:rPr>
      </w:pPr>
    </w:p>
    <w:p w14:paraId="63B760DB" w14:textId="0D0B97B0" w:rsidR="003F61BF" w:rsidRDefault="003F61BF" w:rsidP="003F61BF">
      <w:pPr>
        <w:pStyle w:val="BodyText"/>
        <w:rPr>
          <w:lang w:val="es-MX"/>
        </w:rPr>
      </w:pPr>
    </w:p>
    <w:p w14:paraId="10C70485" w14:textId="3E052407" w:rsidR="003F61BF" w:rsidRDefault="003F61BF" w:rsidP="003F61BF">
      <w:pPr>
        <w:pStyle w:val="BodyText"/>
        <w:rPr>
          <w:lang w:val="es-MX"/>
        </w:rPr>
      </w:pPr>
    </w:p>
    <w:p w14:paraId="664405D8" w14:textId="5AA11F7C" w:rsidR="003F61BF" w:rsidRDefault="003F61BF" w:rsidP="003F61BF">
      <w:pPr>
        <w:pStyle w:val="BodyText"/>
        <w:rPr>
          <w:lang w:val="es-MX"/>
        </w:rPr>
      </w:pPr>
    </w:p>
    <w:p w14:paraId="7241C716" w14:textId="607F9E89" w:rsidR="003F61BF" w:rsidRDefault="003F61BF" w:rsidP="003F61BF">
      <w:pPr>
        <w:pStyle w:val="BodyText"/>
        <w:rPr>
          <w:lang w:val="es-MX"/>
        </w:rPr>
      </w:pPr>
    </w:p>
    <w:p w14:paraId="1AF1DE3D" w14:textId="4BE79649" w:rsidR="003F61BF" w:rsidRDefault="003F61BF" w:rsidP="003F61BF">
      <w:pPr>
        <w:pStyle w:val="BodyText"/>
        <w:rPr>
          <w:lang w:val="es-MX"/>
        </w:rPr>
      </w:pPr>
    </w:p>
    <w:p w14:paraId="0E7D5D58" w14:textId="7A729EE1" w:rsidR="003F61BF" w:rsidRDefault="003F61BF" w:rsidP="003F61BF">
      <w:pPr>
        <w:pStyle w:val="BodyText"/>
        <w:rPr>
          <w:lang w:val="es-MX"/>
        </w:rPr>
      </w:pPr>
    </w:p>
    <w:p w14:paraId="1A461A7F" w14:textId="0E733E40" w:rsidR="003F61BF" w:rsidRDefault="003F61BF" w:rsidP="003F61BF">
      <w:pPr>
        <w:pStyle w:val="BodyText"/>
        <w:rPr>
          <w:lang w:val="es-MX"/>
        </w:rPr>
      </w:pPr>
    </w:p>
    <w:p w14:paraId="7627D4FE" w14:textId="712319DE" w:rsidR="003F61BF" w:rsidRDefault="003F61BF" w:rsidP="003F61BF">
      <w:pPr>
        <w:pStyle w:val="BodyText"/>
        <w:rPr>
          <w:lang w:val="es-MX"/>
        </w:rPr>
      </w:pPr>
    </w:p>
    <w:p w14:paraId="6AA454C1" w14:textId="3D545ABD" w:rsidR="003F61BF" w:rsidRDefault="003F61BF" w:rsidP="003F61BF">
      <w:pPr>
        <w:pStyle w:val="BodyText"/>
        <w:rPr>
          <w:lang w:val="es-MX"/>
        </w:rPr>
      </w:pPr>
    </w:p>
    <w:p w14:paraId="6829CA57" w14:textId="264468F6" w:rsidR="003F61BF" w:rsidRDefault="003F61BF" w:rsidP="003F61BF">
      <w:pPr>
        <w:pStyle w:val="BodyText"/>
        <w:rPr>
          <w:lang w:val="es-MX"/>
        </w:rPr>
      </w:pPr>
    </w:p>
    <w:p w14:paraId="297B7ACA" w14:textId="01224D8F" w:rsidR="003F61BF" w:rsidRDefault="003F61BF" w:rsidP="003F61BF">
      <w:pPr>
        <w:pStyle w:val="BodyText"/>
        <w:rPr>
          <w:lang w:val="es-MX"/>
        </w:rPr>
      </w:pPr>
    </w:p>
    <w:p w14:paraId="2063E4B3" w14:textId="77777777" w:rsidR="003F61BF" w:rsidRPr="003F61BF" w:rsidRDefault="003F61BF" w:rsidP="003F61BF">
      <w:pPr>
        <w:pStyle w:val="BodyText"/>
        <w:rPr>
          <w:lang w:val="es-MX"/>
        </w:rPr>
      </w:pPr>
    </w:p>
    <w:p w14:paraId="17F760CF" w14:textId="334975BE" w:rsidR="00A92C4C" w:rsidRPr="003F61BF" w:rsidRDefault="00A92C4C">
      <w:pPr>
        <w:rPr>
          <w:rFonts w:ascii="Helvetica" w:hAnsi="Helvetica"/>
          <w:sz w:val="24"/>
          <w:szCs w:val="24"/>
          <w:lang w:val="es-MX"/>
        </w:rPr>
      </w:pPr>
    </w:p>
    <w:p w14:paraId="0849ACE9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drawing>
          <wp:inline distT="0" distB="0" distL="0" distR="0" wp14:anchorId="324D3711" wp14:editId="57466090">
            <wp:extent cx="228600" cy="228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:image/png;base64,iVBORw0KGgoAAAANSUhEUgAAADAAAAAwCAYAAABXAvmHAAAAAXNSR0IArs4c6QAAAYxJREFUaEPtmNFtAjEQROe64DN0EjqBSqJ0wR/phKQS+EwZYSUbkcM+73rHRCjLFxK+vXkzvvVyE578Mz25fgTAXycYCUQCTgdiCzkNdF/+rxJ4BXAEcAbwAeDdbd/vArf1pbbco/mxJHC6FH1JFdkQWXwWLPXXTfUXF3sBpDYLYi4+61ZpUy1KFbcADjNXvBA18RsAn+wEpB4Twi1eBFkSyIYwICjiewG8SdDEewB6IajivQBWCLp4BoAWYoh4FkAL4iud4POuqG6VS+20pwvV6pW60zeAVeECinhmAkstdojzpuNacyLerCklkX+mOT8SoPbAynbas6dY5jMgptTEZ8O8s9PdZmACtMQPgWABLPV5+Q/BnmKvSTAANIcUYwAs9hIvgEY8c4qlPgMW8cMgehPoET8EogfAI54OYQVgiKdCWACY4lsQw98LMWebWosd/l6IOZiVIFS7Q7Uo2S03eUvfd9r3NoZJtqu+BcCg5XFLA+BxXpfvFAlEAk4HYgs5DXRfHgm4LXQW+AEgDHkx+namKQAAAABJRU5ErkJggg==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B139B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sz w:val="24"/>
          <w:szCs w:val="24"/>
        </w:rPr>
        <w:t>indice</w:t>
      </w:r>
    </w:p>
    <w:p w14:paraId="45ABD42F" w14:textId="2436B987" w:rsidR="00A92C4C" w:rsidRPr="003F61BF" w:rsidRDefault="00A92C4C">
      <w:pPr>
        <w:rPr>
          <w:rFonts w:ascii="Helvetica" w:hAnsi="Helvetica"/>
          <w:sz w:val="24"/>
          <w:szCs w:val="24"/>
        </w:rPr>
      </w:pPr>
    </w:p>
    <w:p w14:paraId="6BF7F5B9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  <w:lang w:val="es-MX"/>
        </w:rPr>
      </w:pPr>
      <w:bookmarkStart w:id="6" w:name="resumen"/>
      <w:bookmarkEnd w:id="1"/>
      <w:bookmarkEnd w:id="3"/>
      <w:bookmarkEnd w:id="4"/>
      <w:bookmarkEnd w:id="5"/>
      <w:r w:rsidRPr="003F61BF">
        <w:rPr>
          <w:rFonts w:ascii="Helvetica" w:hAnsi="Helvetica"/>
          <w:sz w:val="24"/>
          <w:szCs w:val="24"/>
          <w:lang w:val="es-MX"/>
        </w:rPr>
        <w:t>Resumen</w:t>
      </w:r>
    </w:p>
    <w:p w14:paraId="229AB491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Este trabajo presentara un análisis orientado a objetos de una aplicación de gestió</w:t>
      </w:r>
      <w:r w:rsidRPr="003F61BF">
        <w:rPr>
          <w:rFonts w:ascii="Helvetica" w:hAnsi="Helvetica"/>
          <w:sz w:val="24"/>
          <w:szCs w:val="24"/>
          <w:lang w:val="es-MX"/>
        </w:rPr>
        <w:t xml:space="preserve">n de gimnasio, describiendo las clases principales del sistema por ejemplo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Gimnasio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Equipo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Clase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Entrenador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Usuario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Cliente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embresía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sistencia</w:t>
      </w:r>
      <w:r w:rsidRPr="003F61BF">
        <w:rPr>
          <w:rFonts w:ascii="Helvetica" w:hAnsi="Helvetica"/>
          <w:sz w:val="24"/>
          <w:szCs w:val="24"/>
          <w:lang w:val="es-MX"/>
        </w:rPr>
        <w:t xml:space="preserve"> con sus atributos y métodos.</w:t>
      </w:r>
    </w:p>
    <w:p w14:paraId="240DE9FB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lastRenderedPageBreak/>
        <w:drawing>
          <wp:inline distT="0" distB="0" distL="0" distR="0" wp14:anchorId="320C31AC" wp14:editId="18DA5F77">
            <wp:extent cx="5334000" cy="126623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:image/png;base64,iVBORw0KGgoAAAANSUhEUgAABUMAAAFACAYAAACWfm0rAAAAAXNSR0IArs4c6QAAIABJREFUeF7snQeYlNX1uA/GYM0vojHGHgtBUyxRo7GXaMTeUIqgqGBBepWlSO9lAQtFUWkC9i7Egr33RLH3xK4xxoLC/znX/zf5dnZ2Z3bv2dmzzPs9T54k7Nwzd95z58793u+WRsIFAQhAAAIQgAAEIAABCEAAAhCAAAQgAAEIQKAECDQqgc/IR4QABCAAAQhAAAIQgAAEIAABCEAAAhCAAAQgIMhQGgEEIAABCEAAAhCAAAQgAAEIQAACEIAABCBQEgSQoSWRZj4kBCAAAQhAAAIQgAAEIAABCEAAAhCAAAQggAylDUAAAhCAAAQgAAEIQAACEIAABCAAAQhAAAIlQQAZWhJp5kNCAAIQgAAEIAABCEAAAhCAAAQgAAEIQAACyFDaAAQgAAEIQAACEIAABCAAAQhAAAIQgAAEIFASBJChJZFmPiQEIAABCEAAAhCAAAQgAAEIQAACEIAABCCADKUNQAACEIAABCAAAQhAAAIQgAAEIAABCEAAAiVBABlaEmnmQ0IAAhCAAAQgAAEIQAACEIAABCAAAQhAAALIUNoABCAAAQhAAAIQgAAEIAABCEAAAhCAAAQgUBIEkKElkWY+JAQgAAEIQAACEIAABCAAAQhAAAIQgAAEIIAMpQ1AAAIQgAAEIAABCEAAAhCAAAQgAAEIQAACJUEAGVoSaeZDQgACEIAABCAAAQhAAAIQgAAEIAABCEAAAshQ2gAEIAABCEAAAhCAAAQgAAEIQAACEIAABCBQEgSiZejUbq+sKglSfEgIQKCGBBpd13ny9ifWsBAvrwMCU7q/PKzRqkYD6iA0ISEAgXoi0GiVDD6/vOnQenp73jZFYGq3V5eKrPoLUCAAAZcEnug8uekeLmtWYpWa2uOVFrJSFpXYx+bjQgACdUig8+SmtXaatS6onwcRWodZJTQEGjiBRo3kvfMnNd2igX+MBl/9aV1fPmpVo0Y3N/gPwgeAAASyCdzdeXLTQ8BSvwSmdXvlglUiI+u3Frw7BCBQDYGvOk9uuj6E6pfA1O6v/UFWrXyufmvBu0MAAqsbgXqXoa3KtheJ0qqrW0r4PBAoXQLP/O1jefGRz0VWyfudy5tuXrokfHzyKd1fObrRKrlps6bryQGnbOqjUtQCAhCoNYG7rnpPPnz7a2m0Su45v7zpwbUOREETAlO7vVomsmr47/ZpIjsdtJFJTIJAAALxBN589kt5+OYPRGTVV50n/wYZGo80KsKUHst3brRyjWc22KSxNO+wVVQsCkMAAqVNYOVKkYUjXw0QkKGl3Rb49BBwRQAZ6iodggz1lQ9qA4FYAsjQWIK25ZGhtjyJBgErAshQK5I2cZChNhyJAgEIiCBDaQUQgIBLAshQX2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2gAEIOCUADLUV2KQob7yQW0gEEsAGRpL0LY8MtSWJ9EgYEUAGWpF0iYOMtSGI1EgAAFkKG0AAhBwSgAZ6isxyFBf+aA2EIglgAyNJWhb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oABCDglAAy1FdikKG+8kFtIBBLABkaS9C2PDLUlifRIGBFABlqRdImDjLUhiNRIAABZChtAAIQcEoAGeorMchQX/mgNhCIJYAMjSVoWx4ZasuTaBCwIoAMtSJpEwcZasORKBCAADKUNgABCDglgAz1lRhkqK98UBsIxBJAhsYStC2PDLXlSTQIWBFAhlqRtImDDLXhSBQIQAAZShuAAAScEkCG+koMMtRXPqgNBGIJIENjCdqWR4ba8iQaBKwIIEOtSNrEQYbacCQKBCCADKUNQAACTgkgQ30lBhnqKx/UBgKxBJChsQRtyyNDbXkSDQJWBJChViRt4iBDbTgSBQIQQIbSBiAAAacEkKG+EoMM9ZUPagOBWALI0FiCtuWRobY8iQYBKwLIUCuSNnGQoTYciQIBCCBDaQMQgIBTAshQX4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t21g1apV8q9/vSv33XebPPLIvfLii0/LG28sz9R3xx13lW22aSZ77XWg7L77/rLlltvJihXfypVXlkurVudKkyYbVfhsX3/9lVx22TiZM2eq7LHHAdK79xjZeuumbj+/14p99tlHMmFCmdx1141yyCHHSs+eI6RJk429VrdB1wsZ6it9yNDq83HzzfOkV69To5LWrNnOUl6+MPTtni/6Qc/ZKbxuyNDCWRXjlcjQuqH87bdfy7PPPipLl14vzz33mDzzzCPhjdZb72eyww67SLNmf5DddttHdtllb/nVr7aQjz/+l9xww1XSvn338LoRI7rLwoXTK1Vu/Pi5cvTRbeqm0kR1RQAZ6iodsrrL0H//+3Pp0aOl3H//nVHgu3QZKp06DYyKQWFbAvp7VNVvyimnnC1lZZNkrbXWsX1TolVLYOVKkYUjXw2v6Ty5aaPa4qp1QX3Dqd1eWaX/3apse5GoSLWtvp9yKkGXL39OZswYI7feuiBU7MgjW0nr1ufJH/6wW/iCrFy5Ur744hN58MGlcsUVk+X55x/PfID99vurjBs3r5IMXbz4Mhkw4KzM60444XQZNGiarLPOen4+vPOa/PDDD3LRRUPkoouGZWqqPzKdOg2Wn/zkJ85r3/Cqhwz1lTNkaP58aN/88ssvyMiR3eTRR++pUCB7UJr040888YBMnz4q9OMNQYbSD+ZvBw3lFchQX5lChtrmQycBXHfdFWESgE4m2GCDDaVt265y7LFtZNNNt5Y111xT9MZ0+fLnZd68i4IATa70Tan21Q899Dfp1+90+eijf2Zegwy1zZfnaMhQX9lZ3WVoQlv7sKuvniGjR/eokIBcY0Xty9566zW5/vorw8Obr776UpChvtptujb60E2l6G23XZ3zd8dvzVe/miFDHeX0u+++lcWLZ8mUKYPk888/DU+te/QYKS1bnhMGbbku7SgXLLhEpk0bGjq+qmSoCjyNm1xVvc4RDndVyfU0h6c4dZcmZGjdsa1NZGRo4dRmz55UafBa3aBU++5x4/rKU0895H5mKP1g4e3A+yuRob4yhAy1y8dLLz0T+tQHHlgSgurMzwEDpshvf/vHnG+iwvP++2+XIUM6yXvvvSXZY7vPPvtEevduU2GmFjLULl/eIyFDfWWoVGSoUtf+qFev1mF8mFzVPTjXSVX6ML5//zPkxBPPLNrMUF0dtdlmvw59LVdhBLLdDE6hMG7Wr0KGWhOtZTwVobNnT5SJE/tnInTtOkw6duxXpQhNXqiDuFtumS8XXnie/PGPezMztJY5yFeMGVH5CNn+HRlqyzM2GjK0cIK5lszne0L/zjtvyLBhneWCCya4XiZPP1h4O/D+SmSorwwhQ23y8cQT98mAAR0zW0vtvPOeMmrUbNluux3zvsHjjy+Tvn1Pk333PbzCckVkaF50q/ULkKG+0ltKMjRX35NvFZEKUX0orxOmirFM/q23XpHevdtK374TkKE1+KogQ2sAqw5figytQ7iFhtabyyuumChjx/bJFNHB24QJC2TLLbcpKMz3338vU6cOlr///cmcMpQ9QwvCmPdF7JWXF5HZC5ChZihNAiFDC8dYGxmqvwMzZ46Rv/71RNcyVCnQDxbeFjy/EhnqKzvI0Ph8vPbai3LBBe3DHqHJVZMZnDqWnjFjdNizP713GzI0PjcNOQIy1Ff2kKH595d/6aXn5IEH7pCzzvqfW6iLLKpfUH8xf/7FMn/+A8jQGkBGhtYAVh2+FBlah3ALDf3CC09Ily4nhanwyXX22ReIzgytyV6UOrNIl8L37z+50p6hhdaF10HACwFkqJdM/FgPZGjh+ShEhurN9dKl18nJJ3fIBNZ96TbddEv3MrRwErzSMwFkqK/sIEPj8qE35boH2+LFMzOB9t77LzJ27FWy8cabFhz8lVf+Ltdee5l07z4ic5AFMrRgfKvlC5GhvtKKDK0sQ/Vg32233SEzfvzyyy/k7rtvkmOPbVtnycte1YoMrRlqZGjNeNXVq5GhdUW2wLjakYwb10euumpKhRKXXHKjHHzwMQVG+fFlOrNIN01u3vwUZGiNyPFijwSQob6yggwtPB+FyFA90OPee2/LnFhceHReCQEbAshQG45WUZChcSR1f1CdWKB7MCdXbSYWaPlrr50tp5zSARkal5LVpjQy1FcqkaEVZagui7/yynI54IDmRXuYrvvHz5gxVqZNuzDTOJChNfueIENrxquuXo0MrSuyBcbVJ9Bdu7YQXdqTXFtv3VSmTLlGdthhpwKjVP2yJ598UFq33rfSC7IPUMp1866FdHnRUUe1lueeeyyIVn3ytGLFCtl//8PDfqY77rirNGrUSFTq3nPPLXLNNbNE31NP7dxnn7/KeecNCDOdkquq+uh+eueeWya6X5OK4YcfvivEOOaYU+W007pKkyYbV/kh//Off8t9990mS5feKC+++HTm1NA///kQOeGEM2SvvQ6Sxo3XqlRefzz09bNmjZcHH7wz/P2QQ46Vdu26ygYbbBQ+S4cOfcNguCo+VW12rLFff/2lcCDWI4/cE95HP88uu+wtRx/dSg488ChZf/3/i87v6hwAGeoru8jQwvNRiAxdsuQ60f6/Jvs56eDzkUfuleuvnx36SD1ob5ttmsmuu/5ZTjjh9HAavfaF8+dfKj17jsosV8p16JF+muR3YN111w0zqrSPT1/Z+1Ll6we1bK44+u86SF6x4lu57LJx4TdChcMeexwgJ57YXo444uSMdMhFWWd86W/PzTcvkGeeeSh8bv3t0b79hBPay/bb/1bWWGONwhPEKwMBZKivhoAMrX0+qurjJk68Wo488pTaB/7/JWsyM7QYY9L0B0qPN++999YwBtbfBf1NaNHizGrHz9FgSiQAMtRXopGhFWXoF198JmPG9Az3rPrdr+qyugfXrZKmTLkwLI2v6kruj1944amcHiLZvuTdd9+UuXOniI6J9b548OCLZLfd9suEVb+g99HXXXd5Ztyr9/etWp0rBx10VIX7+1z9dHqsq+PO5L10HJntMnJ9Fv1tefzx++XWWxfIiy8+G+7n9YBrPShKZ92qN1hnnfWq5KB10rI33TQ3bN+i+Wnd+rzwsE39Q/pw6+oOUEo46Phf4+hqYo21xx77yXHHnS66vWL2Ydv5xv7rrbd+cDd6ELd6Hl2p1rXr0Go/j6+ewKY2yFAbjrWOolPYzz332Arl//SnA2XChHnyy19uVuu46YLaSY4f30cWLZqV+edsGaqDKd1vtE+fdhXE7IgRl8nnn38sF188vMLTdg20+eZby5gxV4Yb0VGjesqNN86pVF/tLMaOnStbbPHrzN90OX9Z2ZnhtLvkat++h6yzzrrhyVb6qb7+vXnzFjJkyHT5+c+bVIivdb7//jtl5Mhusvvu+0vXrkNko402kUceuVsGDDgrs+2AylRd7pTurLSsdk6DBp0je+11cOh8texTTz0gkycPCDfr2Z2Sdjx60uiyZbdm6pGr49IO66qrygMzFaADB06V/fZrnhEBU6cOCR2YbmegeVCZzFWZADLUV6tAhhaej3wyVG+W9bCkrbbavmAZmj4dWQdgPXqMlE022Vx0mxWNld4jT2ua/YReB0UzZ44Le0snV/p3QPfK0+WlehBfcuXapD9fP6hxli69PvTx6b5cH4zpb0R6O5jkffTz6MFRuR56qTAePPjs0Ce3aKEDtSHyi1/8qsLn1oGlbiuj/S1X4QSQoYWzKsYrkaG1p5zrxOVc/WBt36EQGVrsMal+Fh1vLlw4QyZNKgtj8eHDZ4X/Tg5V1f+t49vf/W632n50yokIMtRXM0CGVpShOiteD2BWd1CdDNUsxt6D//Of74R9mfWBfHVXcn/cuPHasnz5c9Knz2myfPmzmSLjxs2RX/1qi3Afrg9wkuvww08K/djPfvZz+fjjf4X9SHXsqPKzd+8x4WXjxvUNAk/HhL16ja4w9tOx7rRpQ8Pez8ml26VoXD1UKv1e+nd1GToB7fe/373Sx/nHP56S4cO7yPrrbxD2kN5yy+3k5ZdfkEGDOmbG3Ooo9D5fHUL29fTTD8vgweeGz62yMumflZ3+5/vvV4TDs5OrKhn6wQfvyahR3eX22xfLAQccGeqi9w/vvqsHr3YJXuLQQ4+XCy6YFD5P+qpq7H/hhZeG82rmzJla4fW1WZnsq3eoeW2QoTVnZlpi+vRRFU6Q1+DZotLiDbNvznO9R67Bnu6zdPzxp4UNmBs3bizl5QNDZ5Jc++57mKyxxpphtqMe/KExtGNLC8N+/SZWWApa1ZMKnWmq76Mb1+updOlOM9eXU2+Oe/duE26u9UZYy+tTkVzxs8u///7bQfzqTNTOnQdLp06DM1Iy2YB/hx12qbCBvn7mfFPaVQTMnj1Bxo/vFxC1a9dFevcem3ly9dFH/wzvq3sDJjJZZ0dxVSaADPXVKpChheejKhmqs9/fe+9NmTFjjCxaNEPynTCfvGP6UBA9EVlnO6VXDixefFl4AJS+ci1Xyvc7kD1roKoTS/P1gzrY7Nr1lAp9uD5J79dvghx77KmycuXKMENUHwwlV/v2PaVHjxEVnvKnP7f+Fl188Q2y005/ypRJf24Von36jC25J9qFt8rKr0SGxtCzL4sMrT3TXDOe8p24XJN3K0SGFntMmj3e1BttnQmql06C0AdS+mBqzz0PEhUP+vCMq3YEkKG141ZXpZChP8pQlYk6KUhFqEpH/bd8MtTqHjzXOK+qZfK5+k9dEbThhr8MEwJ01Y9ObEo7kJUrv5eBA88Oq4J03FtevliaNv1deI3OYjzvvONE76nPOae/dO48pMKsyFxjcPUVKgu1Hxw7tleFCWLt23eXHj1GB8+RXG+99UpwETrRQKWrCshkUlX2GDjbc2iMdHn9/+n+Wf+/fi6Nn540kEuGfvLJBxkOWm7q1GvlsMNOyNRTpWqnTseHODpLddiw6ZXEbDYP/W3cdtvfBL+z7bY7St++7cKEA71qcuBgXX2/ix0XGVps4lnvl/2FSncETZpsZFa7fDfB+ka5Oiudsdm9+/DMEsYnnrhP2rT5n7zTG9yhQy+VI49slZGJ2Z8pu5PJ1RHrEw39AuvMoFx/z+5ovvvuO5k4sV9GzOqN8uTJV4cZornKZ0uH9MBZpWTv3uOCzE2WWmondd99d0j//hMrLN/MJwGyD8NSNtq5Jdd3330TZtEmSwt0X9gRI2aGHwSuigSQob5aBDK08HxUtZw8O0IhMjSZRXrDDVeF4ieffJaUlZXL2muvmwmXSwR4k6HpB1ZacZ2d0LNnq8zT9WzZqTOeJk4sCw+X9Mq1YuKZZx6RM844LDOYLMVBXOGtsvIrkaEx9OzLIkNrz7S+ZWh9jEl1PN6tW8sgBJo1+4NMnrwoHKCil54hoJMXdMKFXjpz6dRTz6894BIviQz11QBKXYbmykahD38s7sH1/WNlaFpwpseDOoNTV4Pqtk0qeXONez/88H3p2bONPPbYvWFikT4o1wlMyZU9BtfXjBs3L7N1VPbf07NRkxg68Wv06B6ZmOnxZT4XoP3vRRcNCROo9Mq1/WH22F5fly1DdbWBbh2YiOJccd5++9XwO6Cre/XSVWM6sSx9AHeuexKV0DoRTL2HflbdZkEvZoY2rfVy3VoXVPBTu72ySv+7Vdn2IlGRfHXWhdTGuwzNvrksZOZQvk4in6zM93flmj3w1H9L9oYqpHyugfNxx7ULT5d0Sb8+Vdclo23bdi5YhmZ3flqnXDfn2XxKseMp5LuBDC2EUvFegwwtnHVVM0P1MI9333097LWk23QUIkPTT321BrnKNAQZmi1nsx8M6WdLP/TK3k8712qG7MF4rgFt4VkrvVciQ33lHBla+3zk6gMt99/PNzO02GPS7PfL1T+mx5r0jbVvW1oSGRrHz7p0qcvQRHzqlkH33HNz2N5Nl3LXdmZoelxZyD205jNWhur2SLqFh06qSrauu/TSkXLhhRfLpptuLb16tZannnooNJ3scW92f5w9YSrfBLB8f9f3zJahKhl1DK9XPs+RvW1LVdsf5ouTXk2q75tLeGez+OMf95bx4+dXWC6f657k8suXyD77HBo+TzL7VP1H9raC1t9dj/GYGVrPWdHZPn37nlahFvmWyecSqLk+RlrEFfLFzzfY0/fwIkO1LjoFXfcN0SXnulH8+edfGDZf1idFerpdMuU7V0eaXiafZqd7zp1zzgBp3fqcnAd6VNdx6YbSPXq0DvVJrlyzs7JjZC/Tr+cm6ebtkaFuUhEqggwtPB/59gxNBh66j1t1Byhlz+7RGug+zfrgJn01RBmab0CZ/duYa/lQ9mA8e3ZU4RkrzVciQ33lHRla+3zorJizzz46zJJMX1anGxcyPi7mmDS7PvlkqP7W6Oop3WeOq+YEkKE1Z1aXJZCh/9szNBGJl18+saA9Q/PJznx/T/IaK0OrmwyQPabNJ0N1myTdd163CtArn/PI93eNoff0EyaUyW23XS0HHNBcevUaGw6E1v37dU9SXUGaXNnj0+z6V+V18snQ7NW4hW5xOG/esrBSNrlyLZMvRJzX5XfYU2xkaD1nQ78wHTo0r7BnRCFT3XV6tW58m95zLfkouvdax459wpLz5HCewr74n4Q9OHX/keTyOjM0O23Jafa6EbAuBdLNpHVmZ3Jld6T643H77QvDgUh6olz2VdVGxNV1XIX+MOTr/Oq5Sbp5e2Som1SEiiBDC89HPhmqkQo5Tf7LL78Ie4Heccc1VfbJ+oeGKkOzn7zrxvC6t50elldIP1lon1t45krrlchQX/lGhtY+H+llk+ko9XGavL5/XY9Jc/V91dGznCVb+yw13JLIUF+5Q4bW7jR5zWI+2Znv70lLqMn4K9fDpFwP9pPYhW41lbw+PctU/y2f88j39+zWrvvc6xkjs2aNlcMOO0nef//NcEhycmXL0ELj5xvnFhKnkAd12XH0QKmJE+fnPLTU1ze9OLVBhhaHc5Xvkt7kPP2ibKufK0CuwV9VM2OsvlCeZoYqE+2g9PR43VdED14aO/Yq2XXXP4d9OXW/keTK9QRKhaie9KZ7cTz//OOVEOfaiBgZWrwvDDK0eKwLeSdkaCGUfnxNITJUB5L33ntbhcPltOzXX38V9ivWBzL6+5DvAZWWaagytLp9m/INEvVz12QwXnj2SueVyFBfuUaG1j4fubYp0mhWK28KueEs5pg0u++rahlm7YlSMk0AGeqkeGJrAAAgAElEQVSrPSBDK8pQvZ+98sryMIMx+wAl3VtdHzAn/55Pdub7e9ISajL+KrT/TGJnjw11ebruO5/eB7O6FpnPeeT7exJbub744tNSXj5Y7r33Fhk9+gpR8XrJJSNkypRBmSo0NBmabwWyr2973dcGGVr3jPO+Q64b51wnk2UHytW55NorItfNeaFTrT3PDFVpMGPG6PADoKeoJSfK/fDDChkxonteGZrw1Knwl102IRxqlD7VTf+enQeWyedtzmYvQIaaoTQJhAwtHGMhMlT776VLr5OTT+5QIfBLLz0nTz/9oLRqde7/l6FtZdmyWzOvyT6UrSHLUH1gNWjQOTkHlCyTL7y91faVyNDakqubcsjQOK7ZB1hqNH2oNGLEZUEGxFyF3MwXc0yaPRlCD6CbPv1m0eXwXPYEkKH2TGMiIkMrylBlqcu29QC1tAzVh0S6ivTww0/O7CGZT3bm+3uSt7qUoQ8+uDQcjplcNd3zOJ/szPd3fd/vv/8+rDDV/Vh1BaluT6UH0el2fPke1t99901y7rnHZupf1TYl+eLU1TJ5ZGjF3gcZGtMbG5XVAdTYsX0yJ4wXOoDLNTirqoEX8sUvZLDnZWZo0sErt+RKZtMW0pHrjFAVn/vu+2Nnq09/dM8pnSWa3ms0ex+S6jquXBvoZ8/wzXVoCAco5f4iIUONOhijMMjQwkEWIkNzRdPB19Spg+U3v9lJjjzylJwHxeV6Ql7ozNDsAWb270Uh/bvWO98ArtBBcnac9MOn7D0ATz75LCkrK5e11143gy77NPmaDpgLz+jq+UpkqK+8IkPj8qH95+zZE2T8+H6ZQHo4x0UXXS9//vMhBQfXPZ3/+9+vZMstt82UyTc+LvaYdMWKFWGbpxtvnJOpY9++E8JKg2R7rII/MC/MSwAZmhdRUV+ADK0sQ3MlQB+uT58+KhxKlDwQynePnO/vyfsUOs7T1+frP7PrrvXu0uWkcDaIXvqwR0+M32mnPxXUzvI5j3x/1zfRvUIHDOiYmSSVXtafbwycq/65Hlbli5N9EFOu5e3Zp8kXcoASMrRiM0KGFvS1qvsX6eBr2LDOcvvtizNvpnunHX10myoHNqUsQ7M7CIWWbJRfSEeuN/1z5pTLkCHTK8wYSA42STZGTp8eV4gE0Kc43bq1zGzinz2z9ptv/isjRnSVRYtmhTxrx6ZL+7Wj56pIABnqq0UgQwvPR21lqG750avXqVJevlh2222f8Ia6t2jnzidm3jxXn5H99DjdH6ZrnS0700+r9YGQ1rt377aZIlXtX51vAFfIIDn74VH2YDe7H881eMv+3MOHz5IWLc4sPFEl/kpkqK8GgAyNz0euyQXNm7eoNNar6p2SsXjbtl0zfXAhN/P1MSZdvPiysKd0cm233Y5hFqxuFZW+VBLfeefiMN7UswS4ak4AGVpzZnVZAhmaX4ZqX6irJNdYYw0pK5uUORQ43z1yvr8neS1knJe8tqYyVOs+dOj5ct11V2Sa0RFHtJRBg6ZU6sO0z3700Xvkr39tkVlGn0925vt7vv36842Bc9U/+2FVkp/0+SbZy+31IZvuU6pbAeqVa0z++usvSbduJ8vy5c+H1+ihrJ06Da6wpUC+z1uX39WGEBsZ6ihLOlPx0ktHhqXfem2++dYyePAlsv/+h+cUog1FhmbP6MnX0eb7u7LJ1QnrvqAdOvSR559/IjwxX7782Ux227XrIr17j5XGjdcK/5ZIAZWd7dv3yPy7/i3p5JT/lCnXyO9/v3smTr4OMHtmQvYsrvTSJo2vT5r22OMAR63QT1WQoX5yoTVBhhaeD30SnwxeklLVnZypIlIPrtOZ6XoaZvqURz0sTx+U6bLx5NJ98M48s7f85Cc/DXsm60yodH+nr8t1inJ2v6mzpiZNWhhmyKt0HTeut+hNfXJZytBkryUdmOulpz736dNOHnrob+H/68F/PXqMqNAXv/bai3LBBe3l2WcflVwHgKSX2ess/j59xso666xXeKJK/JXIUF8NABlqk4/ssbRGbdu2s3TvPkK0z8t1JXvDTZpUJrvuuo+ceWbPjDzQ1+e7ma+PMalu8TRw4NmydOn1Ffrs7t2HBfGpvyU65tQtoLSPZ6xZ+/aFDK09u7ooWUoyNHvmn/LMd9CyLusuLx8YvvvZY89899j5/p7kM9e5JbqN0/HHtxddJt6kyUay554HhZfn6j9zbfmUbit6n6575qfHpEce2Spsibf99r8NZ4bofp46O/7cc8tko402yRTPJ//y/T1XfdVl6OqlDz54L0xq0oOakyvXdizZ9dd7/pEjLw9MPv74XzJlyoXyt7/dIJ9++mEmjh4iOnjwRZktDfQP2ZO0Lr98ieyzz6GZMukVX7nOOtEXZn9e9piu2CshQ+uil46ImZxYNnPmmHBzrAM3XfrXsuU5oocjrbXWOqED+OKLT+TRR5eFDXz1hvHHzvEP0qJFB9EvrL4uufQQjvHj+2RmI+q/6ywcvTnVAZPenOpAUL+4gwZ1zMTT1+nJ7L16jQ43mHo65oIFl4Yb9vSlN9NaR42jX3B9EqXTy5NLO22d5ar10+udd96QsrIzw5Oc5NIOQDvGX/1qC3n55RfC0269AU4u7QAHDJgiG274i/BP+pkGDz67wkxa/XfdK+X88weJPilRcZm+dKaVPjXX16RnSOk+IOefP1i22GIbeffdN2TYsC6iM45UlCr3NddcM4TRDlkla3r/Pv1sY8deKc2a7ZQR1ul9ozbYYEPp1UtPnztBdFao7t0ydeqQUIeePUfJX/5yHEuaqvi+IEMjOpI6KIoMzQ9V+2btv7SPTPdvWlIHKdqHbbbZVplA//3vf+TVV/8hV199aTgxXm/icy2D0aVC+pQ8PfhK96/a/+rAN33lkqG5lpEmZbRPOuKIkyv1m7qNx4EHHhX690L7wVxioF+/8eH3TJ/u60Op2bMnZoSxztzSvZjSg9mkXroUfvjwLuGQO924XvvlX/5yM3nuuccCZ/2dOOmkM8LvFLOe8rfR9CuQoTXjVdevRobaEU4O15w2bag8+eT9IfBuu+0XlpHvvvv+omMzXU6uN/46o0ZvqFU6dOzYL/w9vdRcY+lDm379Ts+s+tF4OtbW8Z0uP62PManWobrfhmRM3L//ZNGZ9Syfr337QobWnl1dlCwVGar3k1dfPUNGj+5RAaOOpQYNmiZHHdU6c4+q4zu9B1d3oCsfk5mC2ae2W9yDa2VybQ2SVDL74bTWRVcdpR/a61hQx4WbbLJ5ziaiXkIf9OhnTwvR9ItVQl5wwaQK8lD7dO33k4ll+np1HroKU7dL0XH3uHF9ZcGCSzKh9GG7ruT8wx/2CP2k+o6JE8vCtivpS383zjlngKy33voycGDHCn/TMfTw4TPC74deWv/bb18YvIHK6fSl+dN6Z59Kn7wmW2BrPz9yZI9wiJM+2NKyuj/sO++8FpyLegkdp/fvPzFMHEhf+llmzhxb4cAnfX/1IcovcRx18T1tKDGRoU4zpYMvvaHUTu3xx5cFQan/P7n0S7fVVtvLb3+7S9hDQ2cv/uIXv8rcsCavy7WXXPojJ1OydVaQLs/MdekgSpcfXnzx8AqHEqVfq19c7fyyTz5Ov0ZvzvVq3XrfnO+jYvHUU88LT7pzXdlPwrRz0Kf4evKyPiXSG2oVm3pDrE/MJ08eJHfcsSiE0idVZ53VKzDSS7m8994bctBBR8v9998ut966UB5++K4wQFYZceqpnSsIzlzLXrM/v05NTy7tBFXILl48Sx555J7w9Eo7H82VClCVu/rUjKtqAshQX60DGVp9PvL1EYVmU4WfPhnOnsGky3b0hv2mm+YGAai/ASeccHpYFv766y9X6ldzyVCtgw6M9OAmPXguiXPggUeGPk+feOfqn5OBWb7PmLyuquVTKoKvvHJSmIWqg1sdmGr9tU9MP8DLZqU3BLp1yc03L5BnnnkoDCz18++xx35ywglnyM4771npt69Q3qX8OmSor+wjQ+3zUd1YWsd7evOrM0H1plDHkclDn6QmuWZJZdcy6WuLOSZN1yHpH/X3Qce2+lBtxx13DQ+3jj/+NLZhMmhWyFADiIYhVncZ+u9/fy49erQMDiD2Ss8krM4J1PQeXOulAnbJkmvkiismh/GkjsV0XKr9TjKmy+chsreTy/6877//dlgZpePG5F5aJzfp2O/gg4/KO4M/HU9ndj744J1Vck3XJe0R1CuoYzjxxDNliy1+Ldrnzpo1Xq6/fnYYj+rvx3nnDagkItUFLF/+nMydOzU8UEvGvTq7VWeI6mpgfVinDkd/f/Q/m266tfzsZz+v9FukY3f1Cfqeylpj6WxTZa6OY6+9Dqqwsko/d77fL/YO/bF1IENjexnKQwACdUIAGVonWGsdFBlaa3R1XrDQA5TqvCL//w1qspdUserE+1QmgAz11SqQob7yQW0gkBBAhvpqC6u7DPVFm9pAYPUmgAxdvfPLp4NAgyWADPWVOmSor3yka4MM9ZsbzzVDhvrKDjLUVz6oDQSQoT7bADLUZ16oFQQaIgFkaEPMGnWGQAkQQIb6SjIy1Fc+kKF+89FQaoYM9ZUpZKivfFAbCCBDfbYBZKjPvFArCDREAsjQhpg16gyBEiCADPWVZGSor3wgQ/3mo6HUDBnqK1PIUF/5oDYQQIb6bAPIUJ95oVYQaIgEkKENMWvUGQIlQAAZ6ivJyFBf+WhoMnTevGWZUzb9kiytmiFDfeUbGeorH9QGAshQn20AGeozL9QKAg2RADK0IWaNOkOgBAggQ30lGRnqKx9JbfS0SD1pc9CgcypUcNSo2XLMMafKmmuuWdSK6+miS5deL2VlZ4ZTjZOrc+ch0qFD72pPjS9qRXkzQYb6agTIUF/5oDYQQIb6bAPIUJ95oVYQaIgEkKENMWvUGQIlQAAZ6ivJyFBf+dDa3HzzPOnV69QqK9as2c5SXr5QttmmWVEqr2J2xIjusnDh9Crfb/z4uXL00W2KUh/epHoCyFBfLQQZ6isf1AYCyFCfbQAZ6jMv1AoCDZEAMrQhZo06Q6AECCBDfSUZGeorH9QGArEEkKGxBG3LI0NteRINAlYE3nz2S3n45g9EZNVXnSf/Zn2ruMSpHQFkaO24UQoCEKhMABlKq4AABFwSQIb6Sgsy1Fc+qA0EYgkgQ2MJ2pZHhtryJBoErAggQ61I2sRBhtpwJAoEICCCDKUVQAACLgkgQ32lBRnqKx/UBgKxBJChsQRtyyNDbXkSDQJWBJChViRt4iBDbTgSBQIQQIbSBiAAAacEkKG+EoMM9ZUPagOBWALI0FiCtuWRobY8iQYBKwLIUCuSNnGQoTYciQIBCCBDaQMQgIBTAshQX4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2gAEIOCUADLUV2KQob7yQW0gEEsAGRpL0LY8MtSWJ9EgYEUAGWpF0iYOMtSGI1EgAAFkKG0AAhBwSgAZ6isxyFBf+aA2EIglgAyNJWhb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oABCDglAAy1FdikKG+8kFtIBBLABkaS9C2PDLUlifRIGBFABlqRdImDjLUhiNRIAABZChtAAIQcEoAGeorMchQX/mgNhCIJYAMjSVoWx4ZasuTaBCwIoAMtSJpEwcZasORKBCAADKUNgABCDglgAz1lRhkqK98UBsIxBJAhsYStC2PDLXlSTQIWBFAhlqRtImDDLXhSBQIQAAZShuAAAScEkCG+koMMtRXPqgNBGIJIENjCdqWR4ba8iQaBKwIIEOtSNrEQYbacCQKBCCADKUNQAACTgkgQ30lBhnqKx/UBgKxBJChsQRtyyNDbXkSDQJWBJChViRt4iBDbTgSBQIQQIbSBiAAAacEkKG+EoMM9ZUPagOBWALI0FiCtuWRobY8iQYBKwLIUCuSNnGQoTYciQIBCCBDaQMQgIBTAshQX4lBhvrKB7WBQCwBZGgsQdvyyFBbnkSDgBUBZKgVSZs4yFAbjkSBAASQobQBCEDAKQFkqK/EIEN95YPaQCCWADI0lqBteWSoLU+iQcCKADLUiqRNHGSoDUeiQAACzmQoCYEABCBQicAqeb9zedPNIVO/BBIZWr+14N0hAAFrAo1WyT3nlzc92Dou8WpGIJGhNSvFqyEAgeIRWPVV58m/Wb9478c75SKQyFDoQAACELAk0Hly00a1jVfrgvqGU7u9sqq2b0w5CEBgNSeADHWRYGSoizRQCQiYE0CGmiOtVUBkaK2wUQgCRSSADC0i7CrfChnqIQvUAQKrH4F6l6GtyrYXidKqq19S+EQQKFUCLJP3lXmWyfvKB7WBQCwBlsnHErQtzzJ5W55Eg4AVAZbJW5G0icMyeRuORIEABJwtk0eG0iQhAIGEADLUV1tA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2gAEIOCUADLUV2KQob7yQW0gEEsAGRpL0LY8MtSWJ9EgYEUAGWpF0iYOMtSGI1EgAAFkKG0AAhBwSgAZ6isxyFBf+aA2EIglgAyNJWhb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oABCDglAAy1FdikKG+8kFtIBBLABkaS9C2PDLUlifRIGBFABlqRdImDjLUhiNRIAABZChtAAIQcEoAGeorMchQX/mgNhCIJYAMjSVoWx4ZasuTaBCwIoAMtSJpEwcZasORKBCAADKUNgABCDglgAz1lRhkqK98UBsIxBJAhsYStC2PDLXlSTQIWBFAhlqRtImDDLXhSBQIQAAZShuAAAScEkCG+koMMtRXPqgNBGIJIENjCdqWR4ba8iQaBKwIIEOtSNrEQYbacCQKBCCADKUNQAACTgkgQ30lBhnqKx/UBgKxBJChsQRtyyNDbXkSDQJWBJChViRt4iBDbTgSBQIQQIbSBiAAAacEkKG+EoMM9ZUPagOBWALI0FiCtuWRobY8iQYBKwLIUCuSNnGQoTYciQIBCCBDaQMQgIBTAshQX4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jQemsD33//vVx55SSZPXuSnHFGL2nXrousueaamfro35999lFZtGiGrL32utK//0RZa6116q2+vDEEik0AGVps4tW/X6nK0E8++UCGDessr7/+kgwefJHsttt+FUB9+umHcttti0JfPXjwJbLbbvv4Shy1gUAVBJChvppGqcrQN95YLmVlZ0rjxmuHPnabbZrRx/pqmiVfG2SoryZQqjI033j0P//5t9x77y0yf/6l0qrV2XL00W18JY7aQMAhgZUrRRaOfDXUrPPkpo1qW8VaF9Q3nNrtlVX6363KtheJilTb6he/3DvvvC49e7YOwnO//f4q48bNkyZNNpKvvvpSbrjhKlm4cLosX/58qNgpp5wtZWWTkKHFTxPvWI8EkKH1CD/HW5eqDL3zzmulS5eTApEuXYZKp04Dw/9+/vnHZe7cabJ06fWh39Zr/vwHkKG+mi21qYYAMtRX8yhVGTpr1lgZN65vSMb48XMzN/D0sb7aZynXBhnqK/ulKkOrGo++/farYTx6441z5PPPP63Ul/rKHrWBgC8CyNB6ykdVM0NXrlwp+p8PPnhPevduK08+eT8ytJ5yxNvWLwFkaP3yz373UpWhVT2JX7FihayxxhqyYMElYeYoMtRXe6U2+QkgQ/MzKuYrSlWGVjUzlD62mK2P96qOADLUV/soVRla1XhUnUKjRo3kgQfukI4dj0KG+mqu1MY5AWRoDRP0yit/Fx24HXbYCTUsWbOXf/vt1zJiRPcwQ7Q+Z4b+8MMPoQ7Nm58SZq5yQaBYBJChxSJd2Ps0NBl6221Xy4477lppyWVhn7bwVz355IPSuvW+9S5Di/XbVDgZXumdADLUV4Yakgwt5tiQPtZXOy3F2iBDfWW9ocnQYo1H1U907XqKLF/+bIVZ9sXO3kcf/VPuvvum4C+4IOCdADK0BhlatWpV2ONz4403qfN9OLzI0HfeeUOmTBkk/ftPRobWoK3w0ngCyNB4hpYRGpIM/eKLz2TMmJ7SoUPfkpChxfxtsmxTxKpfAsjQ+uWf/e4NSYYWc2zoQYbSx/r6rhS7NsjQYhOv/v0akgwt5njUiwxdsuQ60Qf0ybZSvloPtYFARQLI0Bq0iLfeeiUsXW/btnNJyFB98n/FFRPl4XEzoGgAACAASURBVIfvyuxpWgNcvBQCUQSQoVH4zAs3JBmqT+FnzRovEybMKwkZWszfJvOGRcB6I4AMrTf0Od+4ocjQYo8NPchQ+lhf35Vi1wYZWmziq48MLeZ41IMM/eyzj2TgwLPDyixkqK/vDbXJTQAZWmDL+Prrr2Ts2D4yf/7FRZl67mFm6OOPL5O+fU+TbbfdARlaYDvhZXYEkKF2LC0iNRQZ+tprL8oFF7SXb775RsrLF672MrTYv00WbYkYPgggQ33kIalFQ5GhxR4b1rcMpY/19T2pj9ogQ+uDetXv2VBmhhZ7PFrfMlT3Lp09e4KMH9+vwoGjvloPtYFARQLI0AJahJ4UfOmlI2XGjNHh1enTLgsoXquX1KcM1eVATz31kAwZ0insO5I+7b5WH4ZCEKgFAWRoLaDVYZGGIENff/0lGTGiqzzwwBJp1mzn1V6G1sdvUx02MUIXmQAytMjA87yddxlaX2PD+pSh9LG+viP1VRtkaH2Rz/2+DUGG1sd4tD5l6HfffSsLF86QSZPKRPvNLl2GMjPU19eG2lRBoCRl6LvvvinXXnuZ3HPPrfLii08HNLvsspcccMCRctJJZ8gvf7lZBpd2LHpzff/9d+ZEmBxu1Ljx2vLee2/JTTfNDcvKhw69VDbf/Ndy7bWXy8yZY2SrrbaXPn3Gym9/+8cQR2Xn44/fL9ddd4X87Gc/l/79J8paa62TeY9cMlRPmV+0aFY4vVjr9ec/HyKtWp0rBx10lDRuvFYom+4Ik2DZBzDdfPM86dXr1AqfZ/78B2S33faR7777LhyYNG3ahfL555/m/MzJa5M/ar1eeukZuf76KwMnrcPmm28tf/rTgXLiie1lt932C6cu57p0Ov2cOVPlttsWhXJ77HFA+FzbbNNUXnzxWTn//EEVuPBNLh0CyFBfuS62DNUb7+XLnwt9aNKvrLfez2Snnf4kf/nLcXLssW1D35lcuhRpypQLQz+S60oeYml/9eqr/5Drrrtc3n77dRkx4jJp3LixXHbZOJk37yLZe++/SK9eY0Mfptenn34of/vbDXLDDXOlVauzK22Rkn2j/sc/7h1+V/Th2X333SEbbLBhOHDv1FO7yBZb/DpTtYsuGhb2Y05f6b71s88+kd6921T47Un35YX+NqV/V/Sp/VNPPRB+dx577N7wm7XNNs3CA68TTzxDmjXbKZxImuvS383p00fJgw/eGX4b9Pdin33+Kuuv/3+i/bjuz8rVsAggQ33lq9gyVG9ely27TW69dUEYt+r3Wvu9nXfeU0444YwwFltzzTUDpJqMDWvSx2o/r/3QHXcsCuPnwYMvCX1L+mpIfex//vNvuf32xbJkyTWi9VYpoOPaQw45Wo47rp00abJxzkanzB555O4wq0rL6e+GjqH33fcwefnlF8L9STYXX6139a4NMtRXfostQ+tqPJr0f4W6g3zj0VwyVMduOqFr6dJrQxIPOeRYadeua4XxXi4vkJ74lXYSSUtIT5T6+ON/hdmg6gFyXbkmVeEOfH2nSrk2JSdDk+U9e+99mHTtOkQ23nhT0VPPyssHy+LFM8MgcNy4ObL11k0rtIuqnrbol3nZsltl5sxx8uST94cyOiNJ96q7995bQueQXK1bnyfnnlsmCxfOlOuvnx0GgHrlOi0+W4aedlpXGTOmd3iv7Ev/1r37CFlnnfXCn37stJ+XQYM6yrPPPpozvi770XqMGtU9lMkWnPpvyc16dTNDk6fmy5bdHmTvXnsdHOKpDJg8eUCYoaWCuVev0ZUGgcq0rKyD/OUvx8jJJ3cMN9VffvmF3HPPzaHsvvseLmVlk5ChJdpDIUN9Jb6YMlT7ML1BHzToHDnjjB5y+uk9REXo22+/KiNGdA/94KGHHi/Dhk2v1K8kg7rsmaErVqwIA7W5c6eE/lEv7duGDp0RHljpFijJ1aPHSDnggCNkxowxoR/Xfk6vXKsC0jfqc+feK2+++WroV5MySUyVjsOHz5Ddd98/8z7az+uhfPokPVc/rL8vusxq8OBzw+9Lrt+KQmcC6GBVt3r55JMPwu+FPphTOao34Po79e67r4v+lnTs2C/zW5JU9Ikn7pPRo3tJu3Zd5K9/PVH04Z+KE/0dmzZtqJx5Zm9mAPj6uhZUG2RoQZiK9qJiytBk6bf2pQMHTpX99msePuf9998uw4Z1DuNTHdNp3/uTn/ykAoOqxoY17WN///vd5aqrpoQ+NrlyjUUbQh+bnjW7zz6Hht8tvb/Qw1N08oX2kzrRomfPUeFhXvqhk/bDV145KfTFXbsOC32z9v3aJ+sDPv0tzMWlaA2TNxJkqK9GUEwZWhfj0Zq6gxNOOE1mz56cdzyaHg+qy/j5zzeSIUPOzfiGJIv6sGXw4IukefNTMn2R9kO33DJfhg49P4xfs8e7yuFf/3o3jCN18kEuN5B+iF/dzFDcga/vU6nXpqRk6Pvvvy19+rQTFaLz5i2rcFOa7kB0VqfedKav6m44dTN5nfl49dWXyoUXnhdkqD4B/ulPfyp77nlQmP2zdOn10rnzkCBDdWCpHUqPHq2rvMFNy1CNoaJTB1Da+eil8XQWUzILSmVj+/Y9M0/xtU7l5QPDTJ5cN9AaQ6fwd+t2chADtZGhWkftFFVejhs3r9JTa7357t//rCAuVATrwDoRtlq/iy4aEm70hw+fVWGGV/LDozNns2fMlvoXtpQ+PzLUV7aLKUN1pvl55x0XHpBMnrwo7FucXHpj3KFD8zBYu/zyJaI3numrKhmq/Yr+RwehKh9nzRobZoHqfzbb7Ney2WZbybhxveWll54LcuD4408LYfVBT8eOR4T/nU+GHnPMqaEP1hn7W265XejfVLLqzaxe+rBt1KjZst12O2aqrO/XpctJogd05OqHtc7aV06dOqTWMjTZ0P7DD9/P+bBP69m9e6uwLUr2b4lKEx0c//znTaRHj9FhFm1yJftD6awxNsr39X0tpDbI0EIoFe81xZShc+dOC9Lz5JPPkrKycll77XXDB9X+5pJLRoTxo85M1Af76dVS+pqqZGht+lgtk4ydNXY+Geq1j9XfJZ3Jf9BBR4exbnpGvn5G/V3SA1h15u2YMVeG2aLJpacud+3aIvS9Bx98TIUGpw+v9DASfeDEzNDifRez3wkZWn/sc71zMWVoXYxH9TPVxh3kG4+mXcURR5wcxrstW54jO+ywk3zwwT/DpC+dFKDj51x9kY4Re/ZsE1YOVbUl4A03XBXOE6mtDMUd+PouURuRkpKh1e07pE9vdaCi4i7X04xCZt/cffdNcu65x4YZTKef3k3OO29QuDHWG0btePTfkyVH+fYETf9dl8eooP3Vr7ao0Gb//vcnw76eOvtTb67LyxdL06a/y7wmGbBWJUPTn6k2MvSuu24MzI46qnWVMziT1+jnHzZshrRocVZ4CqUzQAcMOEs++ugDmThxfqXPpvnQTrtt287MDC3RngoZ6ivxxZShVQlNJaKzQ7t1ayna/+UarFVXNiGqszFHj/5xtukFF0wKs9e1X1Kpp/JPl98nW3vk6/vTvyujR18Rlu+ntwXRvnzGjLFh6xG9VBp26jQ4M9sqXz+clg+1mRmqN+I6+2rkyG5h1pE+kMteCp9+jTKZMuWasDxTL50h1qtXa9l8823CTIL01gT693feeSM8ENNZo1wNiwAy1Fe+iiVD840/b711ofTo0bLKfZcLWTVUkz42356g3vtYHa8OHnx22BZl5szbc0rL5DW6hF4nOOisrU022Tw0wOTe4cILLw7iIrt/XrLkOtloo02QofX4dUWG1iP8HG9dTBla1+PRmriDfOPR9N/VZXTo0CezjZ5iVB+hMjRZvXTCCafLoEHTMhOV0jM7q5KhCY/aylDcga/vErUpMRmqs2P0Sbg+KdGZPzq4SK704LC2MjQZsDVr9odKs5myG1u+wWi+v2s8vYFdvHiWDBzYMYTP7rjqUoYms4V077l+/SZK+/Y/LrfPvj799GPp27dtGCTqDKyxY68KS4e++ea/YS9W3QO1RYsO0rPniCr3UuKLWpoEkKG+8l5MGarCs1+/00WXUaa3AFEi+QZrhcjQ5DXaJ+nDmKr2cdP3yzf4zHcjrzE++OC98ODo0Ufvkf33P1zGjJkjG274i5Dgupahug2Mroh46KG/ySWX3Fhp5lHSytL1SA+Q9XdTVzFo+c6dB4cZSskMf18tlNrUlAAytKbE6vb1xZKh+ilUyo0Z0zPMYkwvldS//W8sm/sQukJkaE362Hx9aL6/13cfq/utdup0vOjYf/z4+Zn9prNbS3pfPl0R1aLFmeElug1JmzYHhHL6wEm3LKhqn/26bYFEr4oAMtRX2yimDK3r8WhN3EG+8Wi+v2sWdV9jdSE6wzN7O6l842stHyNDcQe+vkfU5kcCJTUzNFfS9Yv52GP3yaJFM8IG8lWdgFZIB5NvAJl+/3yyM9/fk1jppe7ZErcuZWh6aWdVT4+0junl+ipBp0+/WX73u91C9XXPkQEDOgbmun9J27ZdRW/CdbkqFwSQob7aQDFlaK5PrjNrdD+7a665PPTVetV2Zmh1g7ns987X9xdyo55e6p49+KxrGfrgg0vljDN+nOVZ3b5z2g/rSoMbb5wjeghUclOvffgVV0wMW6LopXuftmnTKawIaNJkI1+NlNrUiAAytEa46vzFxZSh2R9GJwm8996bcvPN88NBRtovZfdVSZmayNDq9pxP4uXrQ/P9XePUVx+bHuPm+6zpcbNOIEi2HUm2MdHtr/TSOO3adZO99jqowqyuOm+AvEGVBJChvhpHMWVoXY9Ha+IO8o1H8/09+SzJUvfscWFdy1Dcga/vEbX5kUBJylAdNL377hsyZ84UeeKJB8KyRp2tc9llE8LS7PiZobmfpqcbXT7Zme/vSazqNiuuSxmaPMmuSkikP2uyXCq709XBty7/0cOSkr1PdYnm4YefFGYf6T6BVZ1szBd49SeADPWV4/qQoclpk1deWR6Wa+tMGp0tqkt89IT5hiJDNZNVzVitaxla1aA3u3XpFgETJ/YLBzplSxA9dVpXIej+13pwkl76AEtn9et+0DzA8vVdLbQ2yNBCSRXndfUhQ3Wseffdt4Q96HVm4okntg9LKdu3P7RBydD66mPTq5zyydBky5Gnnnqo0v7Puse+7mWtD/uSS2ea6lkAOiZmNn5xvoNVvQsytH75Z797fcjQuhqP1ocMreoBU13LUNyBr+8RtSlRGao3cnpwhp5eec45/eWww/Rk3LXEdpn86i9D07ONch04lf6CpZcG5ZqZpFP2dTbSnDlTM1JUb7S7dRsebraTfVb50pYWAWSor3wXW4b+85/vhAcleriPnu6+114Hh6WD+QZrNVkmn+/mVTOQ70l7IbOW6utGXd934cLpMmjQOaEx5TpwKt3KkgdoVc0I0yX3ixdfFk4+TqSozhTNdUKyr9ZLbXIRQIb6ahfFlKE6KUC37Rg/vl/Yc14P+Nxii18HIPluzj3ODK2vPjY9o76qA6eSVpb+7cq1/3MiW2bNGp85dE/LHnjgUeEw0a23buqrwZZQbZChvpJdbBlal+PRfP1tmny+8Wi+vyex6kuG4g58fY+oTQnK0ORURj0ZLvs0x4YrQ/+3n9vEiVfLkUeekmnbdTkzVA8vOfvso0VvjtPLfXJ9sQqRE1pOtyzQPUgTKaqzRHWT+UMOOZbvawkSQIb6SnoxZagK0AsuaB8AZJ++3lBlaDJDUw/E035NT2fPlq1VLWOvri/PN/hNNufX96puf2f9e/I+2fuaZrdEXda5YMH0jBTVGWV66JLO2uVqOASQob5yVSwZqiL01lsXhIckujJK9w1NzzzMd3PuVYbWRx+bnlGfvRVU5X7zk3DivK5qqOowOy2j+Vm+/DmZMWNMRoo2b95ChgyZnvnd8NVyV//aIEN95biYMrSux6P5+tu6kKHJDE3dtm7y5Ktlq622D2+Tb3ytr4nZMxR34Ot7RG1KTIbq4OKSS0ZIefnASstTFEVDlaHJ/hs6k3LChAWy5ZbbVJKhJ598lpSVlcvaa69bod3nW55Z3YA3fShHvqfh06ePkokT+4f9QJNT65T3HXdcEzbub9y4cYV6vfzyC+Gk+WeffTSvaOWLvPoSQIb6ym2xZGi+vjjfYK2Qhy/F3jM0va9c374TQr+WbAGS7ofnzVsmu+++f6XEx8jQV175u3Tt2iLMsFXxoQd06IOm7Ou7776RUaN6yvz5F1c48V55P/TQEjnyyFYViiQzy/r3PyNsYZBPtPpqzdRGCSBDfbWDYsnQfGO/fDfnHmVoffaxOltex6x6VbdSSg9i6datpbz55sty0UXXy5//fEgoo2NdXQGV7KeftErdnmT27Ilh/JxPtPpqyatfbZChvnJaLBlajPFovv62LmRosmKoXbsu0rv32MzexOnxtU4aO+64dpUSHyNDcQe+vkfUpsRkaLpDyyUH0/v+JHuG6s2e/keXZqb3+qnqwKCadGj59gTN93dNn9ZN93dLTgQ9/fQe8pOf/CTTthMJmUtW6p5Q119/Zdh7T5f5ZM8q1SDJXp+5lpLmO8k+qUTyOW65ZX6YObTvvj8e5KH/Xl4+OOwBqMsss6+ko9b96C64YII0brw239kSI4AM9ZXwYsnQ9GBMTy/v1Glwhb2D06ebJ32xLi9Uuaj/SWZCVrXUW6kWW4a+884b0rPnjzJRZ4WmlzsmN8j6xDzXjbT+9ujBRsuW3SrZs0o1Xr7fJu3rp04dLJdeOjLcUOssgFzC9dNPP5a+fduGePp7sMMOO4X6aj6mTbswCNINN/xlhUaZFhC6lcHZZ1/gq9FSm2oJIEN9NZBiydD0EslcD2CSWUPpPlS/68n4srqxYUK0Jn1svq1G8v1d37M++9gPPnhPevduG7YdOPjgY2TEiJmV+kqto36ODh2ay6GHHi8DB06V9df/v4BL/12Zn3VWnwpjeP3bhx++Lz17thH9fdBtTnbZZS9fjbZEaoMM9ZXoYsnQYoxHa+IO8q0Eyvd3zaIeRlpWdqb84x9Pybhx82S33fbJJFf/pn2Zjjd1PKcz2NNeQbdH0q1V9HyV7FmlGuTLL78ID4Z0slOu81dwB76+R9TmRwIlc4BSeimLLukbPPiScGiS3jy/++6bMmPGaHnqqQdEZ9HoXj69eo0Oy1NU3m255XYVpo7rgKV79xGycuUPcuONc+XAA48IN5nJXhiFPMFNy9dcewelZaguj9GZnRo3fT3++DLp2/e0cIOcvcxJX5deHqlSQWXpuuuuL++885pcfvlE0c3Zr756hixf/qz07j1GzjijV9g4P5mpmQxm9ca9vHyh7LjjrqKzNnWGkdZJ9/ocPbpH2ENu5533rLScVeugM1d79Ggpxx9/WtgIPtn/M/l82snmqnsiQ4cPnxWEKVfpEUCG+sp5sWRoejCl/YrOZNRBlw6iXnzx6fCQ5skn7w/STgdqbdt2lkWLZshJJ50VlhCmb5xnzLhNDjiguejN6rJlt4fDQbTPSfqX9KnpVdF+/fWXpFu3k2X58udzHtiUfr9JkxaGwy70AVpy6fYfehK7Di6zt2fJHjzq5+3ff7LstNOfwgMjPV341Vf/IckMIf27ytQtttg2hNfPkh6sV/XbpDfUuu3AAw8sCduODBs2XTbaaJMKH1n/poPgsrJJYRZoMnM1ib/nngdV6MO1cCJD586dVmGmk6+WS22qIoAM9dU2iiVD00sVdV92He/q6iLtZ5YsuTbs4X7ffXeEGeQzZ94u//d/G4TxsY5V9co3NtTX1KSPTR+qkWurkIbQx+r4X8e6KguUZ3q8qzySh1IPP3xXpbGyfj5dPp/r9yGRoTp2Hjv2qkr3Ab5a8OpbG2Sor9wWS4YWYzxaE3eQbzyalqH9+o2XNm3Oz8z6TPqh2bMnhJWy+vA9PdbTv2e7En1os99+zUUnHDz22L3h0GNdgapCVJ2ETnLSBzT6d+2j0u7i6KPbZFYi3XnntdK06e9k++1/izvw9VWiNqUkQzXbyYBDb6L1Sp6wbr75NtKly4WiJxbrEkG9VJjqsj99gqs3hdpB6BJ7PXwpKbtixQo566xecsQRLcOTFj0JcsGCS8LfdYDZteuQnAMXvanXugwa1DGIRX36PnbsldKs2U6ZG9D05vbPP/94EJdt23YVnaWpl3YsevqnSsmOHfvlXPaoM6gGDjw73FCnL32/IUMuCYPfrl1PCTJUL92kXZdv6kxSvZnXvVXPO++4IB2Uh3LaaKONQ+fWpMnGoYy+hy6t1MGzimM99EilqV46eJ48eZDsuecBoY7pPanSHaZ2xvoESjfx1+vppx+UYcO6yl57HRikM6dolmZfhQz1lfdiyVD91LfddrUMGNAxzFrXG/IddthF/vvf/4RlhS1bdpQRI7oHuahX0p/tuuufw/9///23pU+fdqIPi7SP+81vfpzhOHz4jDAjU/8+fHgXueuuG8O/Jw+Kklk6aeoqBxYsuFRGjuwW/llXFfTqNbbCvm3JoXzJb4fK0JYtzwkP0bR/nzt3SnjgppJT65hIxvT7pD9v+t/1kD/9jz680pPc9dK+WMVvq1Znh344329TEu+tt16RoUPPD0JU+1z9fdI6rljxbRDFOvuzVatzKx1al5at+vugg+vNN/91uLnX35Yft57pIKed1p3D7nx9ZfPWBhmaF1FRX1AsGarjL31Aow8xkj5F94z79NMPw1ht0023lA4djgz9r166vYau0EnGffnGhjXpY/VhkfYh+pDrx/54iHTo0FvWWmudDPuG0MfqmF37Q50goPU9//xBcuKJZ4bfCuWq43XdK1R/B7JndyayV/v2884bFO47tJz2vZdfPj7E1d+vXDP6i9pAS/jNkKG+kl8sGVrX49GauINCxqPat8+ff6lceunw0A9pX9KmTaew0ueDD/4pV199qTzyyN3hXv2ww06o8OA+yXC2K0n+Pfkd0DFkr16nhn/WMbb+u/qJZJs+/V0ZNqxz+Lv6gLXWWiu8V3r1Ku7A1/ep1GtTMjNDNdGJYNTlgvp0VmfZnHZaVzn00BPCkxN9Oq034LoUUJ/sZt+46pdX5d4ddyyS7bb7XRCoOlvm4ouHZ25UsxtU9jTx9I1l9mtzLUfXju3xx+8XXWauT2VUTGrnstdeB0mLFmfJttvukPPmOon98cf/Ej2Z8vrrZwepoB2S3rTqYFefIOlU+X32+WvozHQglr5RV14qDHTWrN5I6w2+Pu3Wzi99aQf9yCP3yHXXXR64agesS98PPPDIKuuon0vj6o28zh597bW/h8+mdVThofuY7LHHATk76lL/0pbK50eG+sp0MWWoirYlS66RK66YHPZT0z5Bb9L1RHnto26/fWFYOq59hC7P1n4wfT3zzCPhJPrnnnsszNTUG+wNN/xFkKg6YynXlb39SXo2Ur5+XftK7b/0t+Hee2/LiNhddtlbjj66VZiNWd1DHX2qrnJ35sxxYdarfl7dIkSXXOrTdt2jTz+L/ps+JEqLAq1bVb9N2eJVxYP26frwSj+fyg79PdHfBd0barPNtqqERn+zLr54qPz0p2vJCy88ER6eaR+vvwP6udq161rhQZ6vVkttqiOADPXVPoolQ/VT63f4iismyk03zQ39wKGHnhgevOiJ8tpP6MN97Sf0RvrMM3tXeOBe1dhwnXXWqVEfm8wwLaQ/bih9rIpgPchJZ1DpSgYd0+oyVB1jV/U78PTTD4ffNJ2FpjO/9PdLLx1H6177ujoqEdG+Wmzp1AYZ6ivXxZShdTEe1XvwZO/lXGSz3UFNxqMaTx/A/O1vN4QHKVpWL11x9Je/HBcehjdpslGVCdW+VsfdOnv03ntvCa5E+yFd4aljT+239QDN1q3PCZOosicS6O9H4h30b/q7cthhJ1V6WI478PWdKuXalJQMLeVE89kh0NAIIEN9ZayYMtTXJ6c2EFg9CSBDfeW1mDLU1yenNhDwTQAZ6is/xZShvj45tYEABKwJIEOtiRIPAhAwIYAMNcFoFgQZaoaSQBBwQQAZ6iINmUogQ33lg9pAICGADPXVFpChvvJBbSDQkAkgQxty9qg7BFZjAshQX8lFhvrKB7WBQCwBZGgsQdvyyFBbnkSDgBUBZKgVSZs4yFAbjkSBAARK6DR5kg0BCDQsAshQX/lC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2gAEIOCUADLUV2KQob7yQW0gEEsAGRpL0LY8MtSWJ9EgYEUAGWpF0iYOMtSGI1EgAAFkKG0AAhBwSgAZ6isxyFBf+aA2EIglgAyNJWhb4p++FAAAIABJREFU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oABCDglAAy1FdikKG+8kFtIBBLABkaS9C2PDLUlifRIGBFABlqRdImDjLUhiNRIAABZChtAAIQcEoAGeorMchQX/mgNhCIJYAMjSVoWx4ZasuTaBCwIoAMtSJpEwcZasORKBCAADKUNgABCDglgAz1lRhkqK98UBsIxBJAhsYStC2PDLXlSTQIWBFAhlqRtImDDLXhSBQIQAAZShuAAAScEkCG+koMMtRXPqgNBGIJIENjCdqWR4ba8iQaBKwIIEOtSNrEQYbacCQKBCCADKUNQAACTgkgQ30lBhnqKx/UBgKxBJChsQRtyyNDbXkSDQJWBJChViRt4iBDbTgSBQIQQIbSBiAAAacEkKG+EoMM9ZUPagOBWALI0FiCtuWRobY8iQYBKwLIUCuSNnGQoTYciQIBCCBDaQMQgIBTAshQX4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5kKAmBAAQgUInAKnm/c3nTzSFTvwQSGVq/teDdIQABawKNVsk955c3Pdg6LvFqRiCRoTUrxashAIHiEVj1VefJv1m/eO/HO+UikMhQ6EAAAhCwJNB5ctNGtY1X64L6hlO7vbKqtm9MOQhAYDUngAx1kWBkqIs0UAkImBNAhpojrVVAZGitsFEIAkUkgAwtIuwq3woZ6iEL1AECqx+Bepehrcq2F4nSqqtfUvhEEChVAiyT95V5lsn7yge1gUAsAZbJxxK0Lc8yeVueRIOAFQGWyVuRtInDMnkbjkSBAAScLZNHhtIkIQCBhAAy1FdbQIb6yge1gUAsAWRoLEHb8shQW55Eg4AVAWSoFUmbOMhQG45EgQAEkKG0AQhAwCkBZKivxCBDfeWD2kAglgAyNJagbXlkqC1PokHAigAy1IqkTRxkqA1HokAAAshQ2gAEIOCUADLUV2KQob7yQW0gEEsAGRpL0LY8MtSWJ9EgYEUAGWpF0iYOMtSGI1EgAAFkKG0AAhBwSgAZ6isxyFBf+aA2EIglgAyNJWhb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oABCDglAAy1FdikKG+8kFtIBBLABkaS9C2PDLUlifRIGBFABlqRdImDjLUhiNRIAABZChtAAIQcEoAGeorMchQX/mgNhCIJYAMjSVoWx4ZasuTaBCwIoAMtSJpEwcZasORKBCAADKUNgABCDglgAz1lRhkqK98UBsIxBJAhsYStC2PDLXlSTQIWBFAhlqRtImDDLXhSBQIQAAZShuAAAScEkCG+koMMtRXPqgNBGIJIENjCdqWR4ba8iQaBKwIIEOtSNrEQYbacCQKBCCADKUNQAACTgkgQ30lBhnqKx/UBgKxBJChsQRtyyNDbXkSDQJWBJChViRt4iBDbTgSBQIQQIbSBiAAAacEkKG+EoMM9ZUPagOBWALI0FiCtuWRobY8iQYBKwLIUCuSNnGQoTYciQIBCCBDaQMQgIBTAshQX4lBhvrKB7WBQCwBZGgsQdvyyFBbnkSDgBUBZKgVSZs4yFAbjkSBAASQobQBCEDAKQFkqK/EIEN95YPaQCCWADI0lqBteWSoLU+iQcCKADLUiqRNHGSoDUeiQAACyFDaAAQg4JQAMtRXYpChvvJBbSAQSwAZGkvQtjwy1JYn0SBgRQAZakXSJg4y1IYjUSAAAWQobQACEHBKABnqKzHIUF/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+JQYb6yge1gUAsAWRoLEHb8shQW55Eg4AVAWSoFUmbOMhQG45EgQAEkKG0AQhAwCkBZKivxCBDfeWD2kAglgAyNJagbXlkqC1PokHAigAy1IqkTRxkqA1HokAAAshQ2gAEIOCUADLUV2KQob7yQW0gEEsAGRpL0LY8MtSWJ9EgYEUAGWpF0iYOMtSGI1EgAAFkKG0AAhBwSgAZ6isxyFBf+aA2EIglgAyNJWhbHhlqy5NoELAigAy1ImkTBxlqw5EoEIAAMpQ2AAEIOCWADPWVGGSor3xQGwjEEkCGxhK0LY8MteVJNAhYEUCGWpG0iYMMteFIFAhAABlKG4AABJwSQIb6Sgwy1Fc+qA0EYgkgQ2MJ2pZHhtryJBoErAggQ61I2sRBhtpwJAoEIIAMpQ1AAAJOCSBDfSUGGeorH9QGArEEkKGxBG3LI0NteRINAlYEkKFWJG3iIENtOBIFAhBAhtIGIAABpwSQob4Sgwz1lQ9qA4FYAsjQWIK25ZGhtjyJBgErAshQK5I2cZChNhyJAgEIIENpAxCAgFMCyFBfiUGG+soHtYFALAFkaCxB2/LIUFueRIOAFQFkqBVJmzjIUBuORIEABJChtAEIQMApAWSor8QgQ33lg9pAIJYAMjSWoG15ZKgtT6JBwIoAMtSKpE0cZKgNR6JAAALIUNpAFoGVK1fKs88+KldffalsvXVTOe+8ATCCQL0QQIbWC/Yq3xQZ6isf3333rTzyyD0yb95FctRRLeXoo9v4qiC1cU8AGeorRchQX/n47LNP5NZbF8hdd90ogwZNk222aeargtSmaASQoUVDXdAbIUMLwlS0FzEeLRpq3qgOCKxcKbJw5KshcufJTRvV9i1qXVDfcGq3V1bpf7cq214kKlJtq0+5b7/9Wu6++xaZM2eqPPnk/QFIly5DpVOngS7hfP31V3LzzfNl6623l9/9bjdZuHC6HHjgUbLttjtIo0Y0IpdJq2GlkKE1BFbHL0eG1jHgAsP/5z//lptvnicLFlwiy5c/H0qNHz/XrQz97LOP5IYb5so++xwqn3zygfzrX+/K4YefJOuss16Bn5iX1RUBZGhdka1dXGRo7bhZllq1apW8++4bMmfOFLnxxjny+eefSrNmO0t5+UKXMlTru3z5c/LQQ0vl5JM7yvPPP04fa9kg/n8sZGgdQI0IiQyNgGdYtCGPR3Xy1xNP3CdHHtlKmjTZyJAKoRoaAWRoQ8tYHdX3q6++lC+++ExeffUf0r//GfLRR/90KUN14Pf00w/LddddLmef3V+23HLbQERl7uWXT5S1115XWrc+R9Zaa506IkXYYhFAhhaLdGHvgwwtjFNdv0pvzr/55r/ywANLpKzsTLcyVAeaS5ZcF1YadOzYR5o02TjU9R//eEquumqKnH56N9lhh13qGhfxqyGADPXVPJChPvLx7rtvypprrikXXTREFi2a5VaG6rj9ssvGyZZbbidHHtlSGjdeiz62jpoQMrSOwNYyLDK0luCMizX08eh7770l06ZdKMccc6rstdfBTKYybh8NJRwy1GGmbrvtatlxx13r5Sm0Lgvq3buN3H//ne5kqIrQ229fKLffvlguvPBi2WijTSpk7/vvv5crr5wkL7/8gvTrNz5z8+0wxVSpAALI0AIgFfElyNCKsH/44YcwI71581Pq5anyG28sl65dT5Hly591NzM06Yt1oNm795hKs0C17kOHni+tWp0rhx56PAPQIn6P02+FDK0n8FW8LTLUVx+rM/B79TrVpQzVWfYjRnSVgw8+Jsxsyl4RRR9r+91GhtryjI2GDK1MsD7dQUMejyZ96R//uK+0bHlOeBDGVVoEkKHO8q2zM8eM6SkdOvStFxmqT5qHDOkUlgd5WiafiNC5c6fJsGEzZbvtdsyZOV0+P3ZsH1mxYoX06jVaNthgQ2cZpjqFEkCGFkqqOK9Dhlbk/M47b8iUKYOkf//J9SJDP/zwfenZs4089ti9rmRoIkJ1Bv+QIZdUemiVUHz88WUybFhX6dlzlOy//+EI0eJ8jSu8CzK0HqBX85bIUF997IMPLpUzzjjMnQzVm/dhwzqHLaLat+9Z5c07fazd9xsZasfSIhIytCLF+nYHDX08+tprL4ZVsSeddJYcf/xpCFGLL2kDioEMdZYsfbIza9Z4mTBhXr3IUF1uPmJE9zDjyZMMfeGFJ6RLl5PknHPKpEWLs6q9cdYlTn36nCoHHXR0tQNFZ6mnOlkEkKG+mgQy9H/50FmhV1wxUR5++C4ZN25evcjQ9Cx+T3uG6mEjAwZ0lHHj5si++x5WZSPWB1y6XF4PKBk1anaVD7h8fQtWr9ogQ33lExnqq4998skHpXXrfV3JUD2oZOLEsrDdiPaxm2yyOX1sEb7GyNAiQK7BWyBDK8Kqb3fQ0MejSlPHrmPG9JYRI2bKHnscUIPWyEsbOgFkqKMM6pOJCy5oL9988029bdbuUYbqE6/B/6+9MwGzqrjy+DEKGEUN4I5oUIjoROLEDaMIClFQVBCIgCyRRWRplgZp2bqFBoEG2m5aRBoEUQRkVQFxSQK4jSZGlEQUt0RBjXGJ4zAknzMZ5vsX1kv16/veu+9VvUd13//9vnxR+95z6/7qvnNP/evUqaLB8sknH8ncuSulSZOmSXsNg+ylS+9RdUDmzVubdEDuUfezKRRDvX4HKIb+q3uQcVNQ0E9t2EYx9F9c9ERUw4YnyvTpD8hxxzVI+k4ju3bMmJ5q4m/y5AqpX/9Yr38Dta1xFEP96lGKoX75WB/FUAzY77ijjwwffpfceuvolBn19LFufuMUQ91wdGWFYui/SPqgHfgohqYbj0JrQB3+b775OuVEk6v3mHb8IEAx1I9+kA8+eFvV/8GmGIdy50ofxVBdt2nw4PEycmSxHH744Sl77c03fy+DB18v55/fKtSgPKVBnpBzAswMzTnypDekGCqCiZbXXntJlRJBrc7Wra+hGPrdW4Ns2cWLS6S0dIJMnXq/3Hzz4JQv8LfffiulpXeqyauKinVy9dU3pbyGJ7gjQDHUHUsXliiG+uVjfRNDv/rqrzJx4iCB+IGJ/hYtWqZ87ehjUyIKdQLF0FCYcnYSxdCDqH3RDnwTQzOJR8ETsejMmflSUDA31GRTzl543iirBCIlhmIgiw0dnnpqtTzxxHIpKlogF1xwmfztb5/LmjUPyPr1DwrqXmBDh/79x8rZZ5+n4GNXXGQCYUkflkWiDuUvfnGbKrSbrCYlMhkfe+whtaPuW2/tUOe2a3ej9O07Us4+u2VsRhfp7fPm3SUoQBx0BC2B3LfvG7WR0DPPrBUEbKj1ibTudu2ul86d+6bcPAi1NTdtWhW7vk6dOqpt3bsPknXrlsqaNYuSLpPP9P5g+fLLv5GlS+eqdoPJxRe3Vdmb2PioTZvrVJ/oQ8/UPPvsBiktXSXXXXdzqB8E+jQ/v5e89NKvOMgORcy/kyiG+tUnuRRD4Sfee2+XwDeiJiayDJE9iJne5cvnKZ8Kn3fjjX1UKYxTTmmiYGEJ4datm2TlygXKV8OH9+o1VNUAqlfv+4FAcc3LL2+V9euXqGuwO+ZPfnKJuga+9PvfP/o729+q8iHIOMc5QceKFS9U8V845/PPP5VNm1bIr3+9UX1Hjj76GHXO1Vd3k06delTbXCjeLnwZviP6+saNz1CiYadOvaSsbJLa7C7ZMvlM7w8uzz67XlauXKjaDf6XXtpOLrnkStmx40X1/cN/04fOQEK/LVnyjJqICnPg2ZBli+9umGzSMDZ5TjgCFEPDccrVWbkUQzHx/bvfPa/i3mOOOU4mTCiVOnXqVYl1Tzvth9X8pxkvI2Zt27aTDBw4Vi688IqEWYrZ9LH4Vrz99uuyYcMy5QvRJvhIxJVdu94qF1zQWr73ve8l7EKMC3bv3inr1i2JXa/9P3ZpHzDgmqQJCjb3B8uHH66QJ59crdqNGB4+tmnT5vLWW2/I8OGFVb5b+O7l5XVVcTKWyKfKvNcPTR9r/wumGGrP0KWFXIqhuYxH4Y8gcK5Zs1i2bdsc82eI+Xr3HiHwyfrIRDvINB7U96zt8eirrz4nt9zSRo0BwqxEdflO09ahIxAZMRSi2LJl5bJt26YYbQxcjz32B2pXW+zEiODw9ddfVn/HDwF1zJo0OVMeeqhcHnywTA38Pv74T0pQxdG793AZN66k2iAbjhNOCteMGjVNWrW6Sv75z/+Rp59epwavGEjn599dbdeyMDtXmplJl132c+nfP19OOOEUgWi4bt0Dcu+9U+XEE09Vm1K0b985MDh999031bLzY45pIHl5RXLuuT9Vzw7BEdf/13/9p2AGOqhmqM399cYaEEOR4Yn7gtXevR8oMRi14+LFBIgTw4Z1kaOOqi8LF25UBePDHN9++w+ZMWOMrFhxn8pQmjjxnoRiSBh7PCf3BCiG5p55sjvmQgyFf4HvfOSRBfL73z+vmqMz5RHEzZw5Vg0AMQuNCSYcmMQpLl4oRx55lNxzz0T5zW+ekMaNm8o77+yMiZbw07/8ZX61rPLPPvtYZswYLaeccobypccff7Ls3fsnueeeScofYZKmsPBeOeOM5lXQzJ9frDZPSpYZCt8Gn4829ehxm5pAgxCKCTd8G5YsmSPnnXeRTJo0L1A4BAuIkIWFt6vv0fDhRXLaaU3VEh74+iVLSmX//n1KFA4SQ23uj8kytPuLL/4qo0dPU/fFpnQQHcrLJ8vnn39WrZQLJhQnTRooP/3pz2TOnBVKkAhz4JuLTUpwLFq0pZqYHMYGz8mMAMXQzLhl66pciKGI9SorS2TDhqWxWBYxEjacXL26Uglz8LEffvhu7O/4GyadINghdty/f7/Uq1cvFi/jt45yIeZEtmaUTR8L33f//XfL9u1bVCyOWBsHvg2ItbHSqlu3/urZGjQ4oVq3QaTV8f2AAXdI9+4DVKy5Z8/7Ul5epCbi8N1JtFrL5v5giSzP9u1vUN8GlAhB7L1160bV9ssv71AlboVPxlgF4jWWx+fnz5S6deuGehXpY0NhSnoSxVB7hi4t5EoMRRyYq3hU+6NXXtkaGyMjxoNfxtgcyUN33lmqJo6hWegjjHZgEw/iPlGJRz/66D0ZNaqHYHWpT7X4Xf52aKs6gciIofrHvGrV/XLXXUMVibvuuk+OOKKudOzYXQUi+LHDCWFHMQiew4ZNVoJho0YnyDXXdFViGpzV0qWlaikgBrZBgzcM5hGglZQsr7KMBfYx2zN58sFBcXw9yzAODdmUd9xxi9ocKF6IhX3YQD0hBKezZi2rVgRY1xbBoB8CQqNGJ8XeCvN6/McgMdTm/hBhR47srgLTq666ocrbiN0xJ08eLAhIdUCN9ixYMF0NvtMdYMO4FiwgoJaVrZLTT29GH1CDCFAM9auzciGG6ifGxAnEOCy7RnZn7955Ur/+cSrzHX4YgR2yLeHLMSDFruWffrpHZQMhc/GII45Q/3327AKVJRo0mMUMN3zOWWedI3l5U6rsHokBPPwovgfIDo2vZxlGDMV3ABsJ4TsSL8Ti+SorZyrfpife0A7z0HVJkQUEX68zVHGOeT3+PShos7k/JqFQOwlL1+MnoPANQZH58ePnxjJDzfIqHTp0k2nTFqtsszAHRIGRI29WZQcwSYhyKDxyQ4BiaG44h71LLsRQ3Za//GWvWj2DSSdk2COTu2XLi9UkNTIp4/0nJs6RNQNfjMkRDMaxmgcTIG+88UrgpHM2fSx8TknJOCUeBgmxX3zxF5kwYaBs375ZZbcG+VCsUEKMibIe113Xs4rAYF4f9P2wuT+WcM6fP0Utd4/3lYh7IcAgaxfZunpFg+knIYhAEA170MeGJZX4PIqh9gxdWsiVGKrjrWzHo3pTTkzsxG+MhnivoqJI6QqIE7FK0iyREUY7sIkHwSAq8ai53B/fDcS5dese6fLVpS0PCURKDAV/XQMI/1xZuUmuuOLaKgGQOajD8ppZs5AdelaVrjMDi/hBKGaRx43rqzJ+gupbmrMON930S5V1pAe5qRya3kjoueeeSphBo8/BEnqIAqZT1cHb8uX3Jlw6jqylMWNuUTPi8WKo7f2RsTVkyI1KhMYSS3NmC4CxBAjirBZDD4ocw+Txxx/OqDaf5gnbWLaJTFoeNYcAxVC/+iqXYiieXP9+kZVZWrpCfvzjC6sA+eqrL6SgoI/AH157bQ8pLJxXLfsH/n7QoI5qYB+fdY5MxkWLZiWsvbZw4YzYpNf8+RvU8kV9pBJDdeH2ffv2JdwMT5+DNsYLrlpEQEbPffc9pkSK+OPtt3fKiBHdVAZX/HfI9v66blJl5ZPSpk3HKrfGYB2ZChCe9TJ587uRbia+GXxClCkqmq8mC3lknwDF0OwzTucOuRRDzVgXQiB+d/HLrk3/iQz2nj2HVJk0Miesg7Lks+lj9UZCKBeSaOWPPgf+v7i4Urp3HxiLO/XEPsTfROU5UBYFmflBYqjN/ZEBChEZGfb4tp188mlVXhPE2ihV1adPXkwMffHFZ2MZ9OlmLNHHpvMrDD6XYqg9Q5cWcimG5iIe1clC/fqNDKy3rrO74cswwT5sWFFspVMq7cA2HoxSPGp+FxHjzp37iFpty6N2E4i0GBpU3w3dnWqgawYW8TO0WvBLVN/SvDY+YzGVQ9NLxpEplWwZoikCYtYZS39w7Nz5Wxk6tLPajT3R9ck2ULK9v67FgaxVBN6tW3dMWsvJZoCN59V9gX9GliwEBx41hwDFUL/66lCJoYmWKJq+KpEAZ05cLVjweCwjXQ9G//73vyesvWb60fiMxVTfCL1kPFmWpCkkQPwzBVddGy7Z9ckK1tveX9eYQ9YqsmIhRMdPXplvpynMBq0oSPYm67546qm18rOftVfiQNCSVr9+DbWjNRRD/erHQyWGhvGfiQQ47SfjV+9k08eaS8aTZUmaE2bwLSUlD6myUljhNXv2OLUPQLLrE22gZHv/f/xjv9owdfVqxOeDZMyY6Sl9nhZm8cYmGrskepvpY+1/5xRD7Rm6tHCoxNBsxKPgcnATyaKE9dbNWDa+ZnAq7cA2HoxSPGpuOAetpaxstZx5ZguXry5teUiAYqixWY/un1QDXXMQGj/w09eG7WszqEnm0JBCjyWVyFZKtYOxOTDVtYWwQZJecp7s+kRiqO39UdtIzy6hNikOtKNv31HSqtWVUrduvWrITOefbrYRjJlZwOkO0MP2H8/LHgGKodljm4nlmi6GmoN507eEYRHvf5J9I8yM9lR+y8z20YPyMCIv2pxIDLW9P2wj2xRlArD8FQcyx5ClBHE0aDMSG19rPm+igUaYPuI56ROgGJo+s2xeUZPF0PjfbjZ9bLKseLN/zLgVIqiuO59sdZd5fSIx1Pb+uIdetgp/jVqAffqMFKwWO/XU0wNfMXNQAvcjAAAbS0lEQVRska4YSh9r/6ulGGrP0KWFmi6GmvGo+fsMwyje1ybTDmzjwajFo+Bv42vD9B/P8Y8AxVCHYqjpNMwspLDdnsyhmTPJqcRQ1DsdO7aXvPbaS7E6TmjD9Omj1W7ImYihtvfXdY9Qhwm1V9auXRLDgtkXFOdHFpRZF49iaNg3p3aeRzHUr36tTWKoHuSmW99S90gyMRSTPqjFh037UomhKNI+ePD1apMOPWFjipzJrk8khtreXz8jdjRFbVBz00GUjhk8uEAuvbR9lQksiqF+/VbDtoZiaFhSuTmvNomh2fSxepUReiXVknFd8gPnahHR9FfJrk8khtreH21B3WtkXGGzJMS6OLBCAN8k1M5HNpKZjW8zQKcYav/7pRhqz9ClhdokhupYDpMs6WwUrHkm0w5s48GoxaMUQ13+SmuOLYqhWRJDUZAdA9l0jrCzO6nqWAQ5L+z+iY2Xnn/+6YzEUHN2KZP7azFUB4HYlXjx4jmqULw+2rbtpArG652bKYam8/bUvnMphvrVp7VRDE3lyxL1QDIx1CzvkaoGpunjtBga1u8lEkNt728+Mwr3o3D+Aw/MVt8OfcTv0Ewx1K/fatjWUAwNSyo359VGMTQbPtbMqE8Va5vlTrQYav63TMRQ2/ubb9O+fd+ouvgPP1wRE0WRKTpq1DS1hB6bAdoO0CmG2v9+KYbaM3RpoTaKoYixMtnfIpl2YBsPRi0etfW1Lt9x2sodAYqhDsVQ1IDDDpEVFVMCdyCO71bs4lm//g/Ubsk4kjk0s46Fudwn6FUxB8nYxGnIkIlyMBg6WKMo2VLERMvkbe8fVG8OvHbv3imVlbNiomjHjt1lypSFqpC/OaOVSlQI4mAO0FkzNHdOxdWdKIa6IunGTm0SQ5H1OGrULwSF5efNWyuXX351QkioD4fSHh073iwoN2IGS0FZ9mZ9tvg6evE3CVquafq9K67oILNmPSwNGx5frX2JxFDb+weBQBYTRFFsOKVFUWTz5+dPVxmimufu3X9Qu8EHbR6YCLD5zWHNUDe/1bBWKIaGJZWb82qTGJpNH2tm1OtSUCjFFHQExdVmZqeOkYNi1ESZobb3D2onvjPr1z8YE0WRJYoNUNu1u1Gdrus445/TFUzoY+1/vxRD7Rm6tFCbxFBz5eXtt0+QvLwpVTaqi+f2q189puq4643XkmkHtvFg1OJRM75nzVCXv1i/bVEMdSiGmoImAhnMWKPWWlCQhd0i77//bhk0qCA20A1bBBn3STYbrnes//Of34ltymFu1oHrzY2VzFc02QZKughzJvfHNag/h1lubBxlHihmv3Rpqdq52RR6uZu8384j262jGJptwunZr01iqLmxBgabxcULpVGjkwKBYNdgBKvw5fpIlhmKOnWYFMM5qQaueodQBLXl5WukefN/+27i6mBJk/iNlcwGJhJDbe+Pe2zfvlmaNfuxYLM784BPnj27QFauXCCm0Guz2R13Ok7vd+jybIqhLmna26pNYmg2fSzKiowb11eVIkmVeYo6+4gtUY+zsPBeVYrJnIQyN1aK78FEYqjt/RFnY8M4TLDFi7jvvPNHtdM84mVT6OVu8va/LxsLFENt6Lm/tjaJoeb4HDEXkncuuqhNIDRM4K9du1glOekVl6n2G2E8ek+MVao3kbvJpyJUO/9OMdSxGLpnz59kzJieKpDBQHb48ELp2XNIlVqYGFBCCD3++JOlb98RMbFU736eKHPzs88+VptavPLKVrUr8vTpi6RhwxOrvZkI4AYN6ig//3kXtRNw/frHqnP0bvC4PzbCmDFjqZx11jlVrjcdQXyGj+390S7MyA8cOE4OP/zwKvfVg2nMuGPW+/zzW4n5gYCAWla2Sk4/vVnoX6KuFcVNOUIj8+pEiqFedYfUJjEUvgX+YdasMQoyMkPHjJkh55zz7zF/jHNQd3nx4hKZOLFcTjvth7EO0b4lUf1l1H7Kz+8h77//VtK6oTqIjc8GMCeeEom1pogYPzlme3+0C8f1199S7SXUm4fgu6J9svndiN/pNNVbbNa4TpallcoO/54+AYqh6TPL5hW1SQzNpo+F7TVrFsvkybep7ki01F37pU2bVlRZAWDuBo/rx46dqerW6yXpuo+1GIrSTVhB0KJFS/Un2/ujXeXlRdK9+wBp2vTsaq+U3jm+V6+hMn78XKlb98gqAm5+/t0qAz/sQR8bllTi8yiG2jN0aaE2iaHgsnPnb2Xo0M6qfjwEUZTJ6NChe5Xa7NhzA5PRV199UyxjHNem0g5s48EoxaNmJm2qmv8u32faOrQEIieGmstjEu3IaLObPIIk1MEsLLxdIDrigGO74opr1f9jtvzpp9dIixbnV8tGMpd1V1Y+KW3adBQIkNu3b5GuXW9VAiJmhzHI/vrrrwIDONR4q6goUsJnvNiJDMzS0omydOlc1a4LLrhMJkwoU5mayF5FgLZx40qZPfsOZb99+84qg/Too+vLEUfUUbsI29wfz4e6pUGzXloMRTBaUvKQyhDFoYVd/LMWScP8ZMxl/WZGQJhreY4fBCiG+tEPuhW5FkP1ssBEkxlhdrlMtmvwl19+JpMnDxZkfurj0kvbqRl5+NodO/5DLQ0PyvDXIiYGyeXljyoRFRk9ED9R6gPfAWwSN2PGaGU6yAZqxRUX5wmCr/jMVKwcKCoaLFu2rFHXY2KroGCONGlypvp3XLtsWbmq5YnvTO/ew2XcuBLlx+vUqafOsbk/ng817IImzLQYiu+HzrTC/TSTdCeu9JLT/fv3xVYy+PXm197WUAz1q29zKYaaSzMTDfrC7LqeLCspmz4WPnDmzHzBQD3R5L4WAbp06VdN7PzjH1+VESO6CYRCJC5g06L+/fNV4gL8N1ZYQXhAiRQcZWWrlQjxz3/+rxIobO6vv134zsBvmxuH4l5aDDVXcJnfO1MkDfMG08eGoZT8HIqh9gxdWsi1GJrteBRjd4zN58y5M4YJEyVIfGrQoJEg0QrawbXX9qjmM1JpBxi728SDUYpHzYmjRCtoXb7HtOUHgUiJoZgNLi+frDKCcIwePV0tQ9Gp5giAPvzwXZk2bYSqiwbxEj+GVq2uUkIgDjgsLCEsKhqiZnCQtTNp0jw59dTTYz2Kc1atul8tzdGCqNndGEROn/5AtRnhTz75SC39wQAcBdR/9KODs9DTplXGNhVCGxGcIQiEYInM065dB6gam1999Vd55JH5qu0QOZFdGX+gPdjNHQNdfWAgD2f76ad7pE+fPEGQiNpFOLB7cO/eQ6V9+y4qALS5v3bY4Dp0aKEa4B+sDfqlLFkyRz0XnvXCC6+ItQ1OeOLEAepvqXYNNZ8V1yGLFn1VUbFOBbE8ahYBiqF+9VcuxVDMgE+fPlqefHKVGqhCdOvUqVcscwc1LJF9Dz+8e/cbajA8dWqlqr+sy5Jg8IgAFhNTOJChD58Pn6MP+PupU4fLCy88Uw027jts2GTp1290tYwhbACHWXwETvBnjRs3lUaNTpCiovnSoMEJsW+F/g7oDTHg84488ih1HZZvYhLI3DTObAQmwiCmakEUf4NPx/fq66+/kP79x6qNN7BUFAc2oOvXb6RccsmVSsw1v0Pp3t8UOEaPLlbfQLQb3wjsfrx37wfVvmF6VcR77+2SRYu2qMm2MMfmzY+qCT6wwXfR7J8w1/OczAlQDM2cXTauzJUYijgO8Vhh4W1qAidT/4kYGHEu4sUgPw1G2fSxqGc3Y8YY5QeR3Y9sKsSzOF577QUpKyuUSy5pI7fddmc1wREMEGvj+6B3c4efxOQbvh2YkIdPQkyOA39D7XpMPOkVSpne3xQ2UX4FWZ56ldaOHS9KcfFIadWqrfpemUIpdp/Py+sqyWpJB72X9LH2v1aKofYMXVrIpRiaq3gUGgVWjeJ/QQcm2rHaM76kUxjtwCYeRFuiEo/q0lXNmp0rc+eulCZNmrp8bWnLUwKREUOxTGbMmOpL/tAvENkuv7xDbLf1oL5CFimOXr0uD+zK+Jl1BFooII+lPNu2bVbBFoK0G27oLZilhvgYdOCHiMEmUuY7dOimCimfckqTaqfC+WGgj+Dorbd2qEAUg08EaxBo42eaTQPIEH355a1q9hkZpNgUBNf07TtSzjijmZSUjFP/rVu3gQKHoIVg00Ym90em1ZYtj6pMKLDBs+LA7BeyN7FkSAsJ5r10AJiqUL55jc5eQoCZqJyAp79JNus7AhRD/XoVciWG6sz8RH4YmwmNHHmzEkHjD51FigmdsWN7BwLUu7brPyIARXYoBtQQCOD7LrvsGkH2DepiBvk/+HdcU1k5Uw32e/S4XWUeYcBsHkHfAZyDDNSbbuovrVpdWWUZVHyDddswqw9fDeEVEzu9e49QPh8TRcjEhN/H3+LrU2d6fwiwf/jD75T4iW8XvjE4IJrg+9W5c99AcUGXHrjzzlI10ZjqQH1TTFBCGE5nsiuVXf49HAGKoeE45eqsXIihEOKGDesS2wjNfDZd9uOFF55K6D8R60Kkw6Q6YshEftqcDMmmj9Xx7Pr1B30kkgQQU7Zte5107z5QzjyzRWDdft1uHcs+8cRy5etMH7dr1+syd+546dXrdjXZpEtOBcXT6dwffYBvB1YwIVZ9//03Yxmq+DagfBZWKMR/e3RyAGLnhQs3Vqu/H9QX9LFufr0UQ91wdGUlV2JoruNRPdG/bt0DaqIbE+fwBVgdCk0g0dg+jHaQaTwYHyvX1ngUz6mz8lGKJKikn6v3l3b8IhAZMdQv7GxNOgT0clIEqmFnauDQZs26o8punOnck+ceegIUQw99H5gtyJUY6tdTszXpENB1pY899gehsjx1eRRk1U6ZspBZoenAdnAuxVAHEB2ayIUY6rC5NHUICGAVA5b3Dx9+l5pwCtqg1WwWfaybTqIY6oajKyu5EkNdtZd2ck8g3XhUb9qMlU8lJcur7BOQ+9bzjrkkQDE0l7R5r4wJYCnX+PG3qh2dzU2nggzqnT5btrxYZdbGF8XPuBG8MKcEKIbmFHfKm1EMTYmIJ4iopacTJw6SgoLZVYr8B8FBvT/UySotXRXbnIQQc0eAYmjuWIe5E8XQMJSifY6uLbh168ZQA3b6WDfvC8VQNxxdWaEY6opk7baTTjyKlQX5+b1UEhXKrvCIDgGKodHp6xr/pHBqWJpVXLwoVl8p/qGwDOChh+YJ6i4F1Vap8RAi9AAUQ/3qbIqhfvWHr63RmwiiTh02hjr++JMDm7p375/VBFfPnoOlY8ebU2Y4+fq8NbldFEP96j2KoX71h6+tQdkBlLNCXVPUQ0004U8f664HKYa6Y+nCEsVQFxRrv42w8ShKkEyZMkSVHgnaJ6D2k4r2E1IMjXb/16inh1N77rmn5PHHl0lBwVw56aTGVdqPv7/yylbZvHmloN5HUP3RGvXAEW8sxVC/XgCKoX71h8+tQfbShg3LZNeu12Ts2Jmqvql5YDkSaoViszxsUpJqqafPz1qT20Yx1K/eoxjqV3/43BrURkU904suaq02F4yvL0of67b3KIa65WlrjWKoLcHoXJ8qHkXd6WXLylQ9VtT/52rS6Lwb+kkphkavz2v8E2Mn50cfXaR2vkdxfBwoOo2NlvbseV/t9plsA6kaDyAiD0Ax1K+OphjqV3/43ho9OYWNprBbss4Qxc6sixfPlk6deqpZeAqhh64nKYYeOvZBd6YY6ld/+N4abMS0alWlGrxjs6i6deupJtPHuu85iqHumdpYpBhqQy961yaKRzFphI0/zzvvAmndumPghqnRoxW9J6YYGr0+rxVPjJmcbds2S8OGJ8q5554v2N3u4ovbyNlnt+Tgulb0sAjFUL86kmKoX/1RU1qDJZ0bN65UGUxffvm52rG5U6cenLDyoAMphnrQCUYTKIb61R81pTVYDr99+2bp0qWf7Nr1On1sFjqOYmgWoFqYpBhqAS/Cl5rxKDBgQzrEo1xJGuGXQiXUiTx693sKQl5Z88MypZHxhbhhxah3D+D/e05sJmJlKdPm8zoSIAHfCFAM9atHKIb61R9sDQnYEqAYakvQ7fUUQ93ypDUScEWAYqgrkm7sUAx1w5FWSIAEKIbyHSABEvCUAMVQvzqGYqhf/cHWkIAtAYqhtgTdXk8x1C1PWiMBVwQohroi6cYOxVA3HGmFBEiAYijfARIgAU8JUAz1q2MohvrVH2wNCdgSoBhqS9Dt9RRD3fKkNRJwRYBiqCuSbuxQDHXDkVZIgAQohvIdIAES8JQAxVC/OoZiqF/9wdaQgC0BiqG2BN1eTzHULU9aIwFXBCiGuiLpxg7FUDccaYUESIBiKN8BEiABTwlQDPWrYyiG+tUfbA0J2BKgGGpL0O31FEPd8qQ1EnBFgGKoK5Ju7FAMdcORVkiABCiG8h0gARLwlADFUL86hmKoX/3B1pCALQGKobYE3V5PMdQtT1ojAVcEKIa6IunGDsVQNxxphQRIgGIo3wESIAFPCVAM9atjKIb61R9sDQnYEqAYakvQ7fUUQ93ypDUScEWAYqgrkm7sUAx1w5FWSIAEKIbyHSABEvCUAMVQvzqGYqhf/cHWkIAtAYqhtgTdXk8x1C1PWiMBVwQohroi6cYOxVA3HGmFBEiAYijfARIgAU8JUAz1q2MohvrVH2wNCdgSoBhqS9Dt9RRD3fKkNRJwRYBiqCuSbuxQDHXDkVZIgAQohvIdIAES8JQAxVC/OoZiqF/9wdaQgC0BiqG2BN1eTzHULU9aIwFXBCiGuiLpxg7FUDccaYUESIBiKN8BEiABTwlQDPWrYyiG+tUfbA0J2BKgGGpL0O31FEPd8qQ1EnBFgGKoK5Ju7FAMdcORVkiABCiG8h0gARLwlADFUL86hmKoX/3B1pCALQGKobYE3V5PMdQtT1ojAVcEKIa6IunGDsVQNxxphQRIgGIo3wESIAFPCVAM9atjKIb61R9sDQnYEqAYakvQ7fUUQ93ypDUScEWAYqgrkm7sUAx1w5FWSIAEKIbyHSABEvCUAMVQvzqGYqhf/cHWkIAtAYqhtgTdXk8x1C1PWiMBVwQohroi6cYOxVA3HGmFBEiAYijfARIgAU8JUAz1q2MohvrVH2wNCdgSoBhqS9Dt9RRD3fKkNRJwRYBiqCuSbuxQDHXDkVZIgAQohvIdIAES8JQAxVC/OoZiqF/9wdaQgC0BiqG2BN1eTzHULU9aIwFXBCiGuiLpxg7FUDccaYUESIBiKN8BEiABTwlQDPWrYyiG+tUfbA0J2BKgGGpL0O31FEPd8qQ1EnBFgGKoK5Ju7FAMdcORVkiABCiG8h0gARLwlADFUL86hmKoX/3B1pCALQGKobYE3V5PMdQtT1ojAVcEKIa6IunGDsVQNxxphQRIgGIo3wESIAFPCVAM9atjKIb61R9sDQnYEqAYakvQ7fUUQ93ypDUScEWAYqgrkm7sUAx1w5FWSIAEKIbyHSABEvCUAMVQvzqGYqhf/cHWkIAtAYqhtgTdXk8x1C1PWiMBVwQohroi6cYOxVA3HGmFBEiAYijfARIgAU8JUAz1q2MohvrVH2wNCdgSoBhqS9Dt9RRD3fKkNRJwRYBiqCuSbuxQDHXDkVZIgAQohvIdIAES8JQAxVC/OoZiqF/9wdaQgC0BiqG2BN1eTzHULU9aIwFXBCiGuiLpxg7FUDccaYUESIBiKN8BEiABTwlQDPWrYyiG+tUfbA0J2BKgGGpL0O31FEPd8qQ1EnBFgGKoK5Ju7FAMdcORVkiABCiG8h0gARLwlADFUL86hmKoX/3B1pCALQGKobYE3V5PMdQtT1ojAVcEKIa6IunGDsVQNxxphQRIgGIo3wESIAFPCVAM9atjKIb61R9sDQnYEqAYakvQ7fUUQ93ypDUScEWAYqgrkm7sUAx1w5FWSIAEKIbyHSABEvCUAMVQvzqGYqhf/cHWkIAtAYqhtgTdXk8x1C1PWiMBVwQohroi6cYOxVA3HGmFBEiAYijfARIgAU8JUAz1q2MohvrVH2wNCdgSoBhqS9Dt9RRD3fKkNRJwRYBiqCuSbuxQDHXDkVZIgAQohvIdIAES8JQAxVC/OoZiqF/9wdaQgC0BiqG2BN1eTzHULU9aIwFXBCiGuiLpxg7FUDccaYUESIBiKN8BEiABTwlQDPWrYyiG+tUfbA0J2BKgGGpL0O31FEPd8qQ1EnBFgGKoK5Ju7FAMdcORVkiABCiG8h0gARLwlADFUL86hmKoX/3B1pCALQGKobYE3V5PMdQtT1ojAVcEKIa6IunGDsVQNxxphQRIgGIo3wESIAFPCVAM9atjKIb61R9sDQnYEqAYakvQ7fUUQ93ypDUScEWAYqgrkm7sUAx1w5FWSIAEPBND2SEkQAIkUI3AAfkkr7x5Y5I5tAS0GHpoW8G7kwAJuCZw2AHZOry8+VWu7dJeegS0GJreVTybBEggdwQO/Hde2Y/q5+5+vFMQAS2Gkg4JkAAJuCSQV9b8sEztZXyhvmHFqHcPZHpzXkcCJFCbCRy2Pq+sWdfa/IQ15dnmjX6n+LADh02qKe1lO0mABFITOOyAFA0vbz419Zk8I9sEKka996zIgfbZvg/tkwAJZETg1byy5hdldCUvckqgIv/d7vJ/stqpURojARKINIFDKoZGmjwfngRIgARIgARIgARIgARIgARIgARIgARIgARIoMYQsM4MrTFPyoaSAAmQAAmQAAmQAAmQAAmQAAmQAAmQAAmQAAlEmgDF0Eh3Px+eBEiABEiABEiABEiABEiABEiABEiABEiABKJDgGJodPqaT0oCJEACJEACJEACJEACJEACJEACJEACJEACkSZAMTTS3c+HJwESIAESIAESIAESIAESIAESIAESIAESIIHoEKAYGp2+5pOSAAmQAAmQAAmQAAmQAAmQAAmQAAmQAAmQQKQJUAyNdPfz4UmABEiABEiABEiABEiABEiABEiABEiABEggOgQohkanr/mkJEACJEACJEACJEACJEACJEACJEACJEACJBBpAhRDI939fHgSIAESIAESIAESIAESIAESIAESIAESIAESiA4BiqHR6Ws+KQmQAAmQAAmQAAmQAAmQAAmQAAmQAAmQAAlEmgDF0Eh3Px+eBEiABEiABEiABEiABEiABEiABEiABEiABKJDgGJodPqaT0oCJEACJEACJEACJEACJEACJEACJEACJEACkSZAMTTS3c+HJwESIAESIAESIAESIAESIAESIAESIAESIIHoEKAYGp2+5pOSAAmQAAmQAAmQAAmQAAmQAAmQAAmQAAmQQKQJUAyNdPfz4UmABEiABEiABEiABEiABEiABEiABEiABEggOgT+H6WeyUj6eit8AAAAAElFTkSuQmCC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60AB7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drawing>
          <wp:inline distT="0" distB="0" distL="0" distR="0" wp14:anchorId="0C8D12C1" wp14:editId="1B152446">
            <wp:extent cx="5334000" cy="124408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:image/png;base64,iVBORw0KGgoAAAANSUhEUgAABVsAAAFACAYAAACiB6w3AAAAAXNSR0IArs4c6QAAIABJREFUeF7snQmYFNW5vz9cUNEkLlETl3hd+OMSjYpr1LhjDO5KRAQUVEARRnZkFQHZd1FBFFFkERFRcd9xX2MSo7gb9z3eqFEM8H++w622puiZ7plzuuebqreex+feMF2nv35/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/jJeZifKmXPT6NyKyYSY+LB8SAikn8H+DqH93ndj45yn/qPXi462SVWtdftEbK+pFsRQJAQjUCwKrGqzcv+uEJs/Ui2JTXuSUite/lAaySco/Jh8PAhAIQ2BVl4mN16ptU16yFdFaW+zsB4H6R6DBqlXHXzjp/91R/ypPV8VTLnr9aRHZL12fik8DgWwTaCCy6kKPwVy26YX99Ixtw/KkNQhAQGQtWdWu88T/dx0s6pbA5G6v3d9gVYMj67YK3h0CEKhPBLpMbFxrZ1rrHRVQNCBt2X8naeDVUn3CTa0QyBaB+SPelJUrVsmqFXJC1ymNb8/Wp7f3aSdf9NozDaTBvs3abSObbb2+vQKpCAIQKJrAd//7X1k8+R2RVQ1WdZm0U62vnBf9hrywWgKrZFWDyy96Y6W+6IwBO0ELAhCAgBeBm0a/KSuWr5KVDVa0r5iw80yvxtjZm8CUi15/QESOOOLMrWXL7Tfwbo8GIACBdBJY+V+R+SPfcB8O2ZrOjPlUEDBBANlqIoZcEc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oPJ/Oc/30qXLqfK0qX3FKyuSZPfyaRJ82X77Zu413711RfSq9eZefc95JBjZMyYG2WTTTYr2G4aX6Bcr7lmjNxwwxTZd99DpVevUbLddo3T+FFNfiZkq61YkK21z+OHH/4jL730tNx33yL561+fkb/85SnX2IYb/kx23nlPadJkd2na9CDZc8/fy69+tY18/vnHcuut10u7dt3c64YP7ybz509bo4CxY2fL8cefmfv3VatWyQMPLJbJkwe5f+va9VI58sgTpUGDBrUvnj1TSQDZaivWtMvW7777Rrp2Pa3acWrbtl2lV6/R0rDhegXDWbFihUydOkSmTh1a5WvryxhWfx+K7eMLgqlHL9DfqyuvHC6TJg3M/R5eeulV0rz5GfxmBcgR2RoAYsAmkK35Yb7++ssyePD5MmTIldK48W4BiedvSsffo0f3lo8//qd07HixnHrqObLOOuuU/H3r+xt89dVnMm5cf3eOoecVPXoMl0022by+fyyT9SNbTcayuigdsC1ePFtGjuwh337770qVdus2XM46q0I22GDDNT6BDng+/fRDufbasXLddROlRYvzpKJiiGy++a8Nf9rSl7ZgwTUyYMC5uTc65ZSzZdCgy/MyLH012XsHZKutzJGtNc9DL9jccst17oLN228vk4033lTatKmQE088U3796+3cAE/77WXL/iY33jjVCdZoO/30jtK//wRZb70NZOXKlfLEE/dL375ny2effZR7TVK26qC1oqKFvPnmK+41O+64i0yatKAsA9ia02GPuiSAbK1L+mu+d9pla/SJv/nmf2XevKtkzJg+a0CoSX/13ntvyyWXdHJ9Z7xP1AtYffuOkxNPbO36zvqyFdvH15fPU0ydmlvv3m3db5vmhmgthlrxr0G2Fs+qHK9Etub53Vu1SmbOnCCjRvWQPn3GuQkGpZwcEO9ztBrtd6ZOXSQHHnhkOQ6Bevse+S5udu48UDp3Hixrr712vf1cVgtHtlpN5v/qyjdTVWdjTp58s+y88x7VVq8yYODAjjJgwOSCrzWOIUh5OmMimiGmDdaXWRJBPryBRpCtBkKIlYBsrVker776FycUHnvsXrejzlzVvnXXXffO25CebC9depcMGdJZPvjgXYnLVt0hX9+elK3PP/+4tGp1cKX258x5zL231e3222+Urbb6H9M1WmXnUxey1Yde+H2zIluV3D//+YaMGNFD1lprLbn//lsrwSz2hFvvEtB+Ui9mLVv2Uq6N3//+KBk/fk69nHGjM4e6d2/l5GO0Jfv48Ede3bX45JMPSOfOJ7sCEK3hc0C2hmfq0yKydU16cfmpfffo0deXdKKXeo6KitMr/WaE7mO//PJT0claZ599Ub264FfdsZ3v7ovkOYrPd4N9KxNAtho/IvKdkCeXDqjqI+i+Y8f2loqKobLFFlsZ/6SlL4+ZraVnXN07IFvrln/y3ZGtxefx3HOPyoABHdxsVt1+97v9ZcSImW6maaHt2WcfkT59zpKDD/5jbmar7lOMbK1vM1vfffd16dWrjZvRYFkIF8qsPv4d2WortSzJVu3LJkzoLwcccJjrJ+N3YhVzwq13DOhsKJ2NpLefxmVrfb4oXkwfb+uorX01OlNKlw+YPftyueSSK+S441o5+c4WjgCyNRzLEC0hW9ekeO+9t7hlEKNtypSF0qzZKSFw522j1DNbtV+77rrx8u67b1Yav5fsA5WpYWa2lgn0/70NsrW8vGv8br6yVQfAuuRAVtdpjQNnzdYaH35Bd0C2BsXp3RiytTiEegv/xRe3c2u0RltNrpz/97//lenTR8rHH79fY9lan9Zs1f5V182aM+cKsT77trjk69erkK228sqibD3nnB5u9r/OUo1vhU64dd1r/e+gg45eY5YSstXWcV1VNbp0Wc+ereW009ojWksUGbK1RGBr2SyytTI4HQNeeumF7u6EaCvHcn2lXLO1qskStTxkTO3Gmq3liwPZWj7WtXonZGutsLGTQQLIVluhIFsL56GDR33QyYIFV+deXMxMrWTLOkN14cJr3IWvaN3BNM16Wr78B5k5c7yMH9/PfXRka+FjK/QrkK2hifq1l0XZqv2bLiMQXxtfKVZ3wq0zbGbMGC1HHHGCW/M6eUsostXvOGTv9BBAttrKEtlaOQ+9YHbBBSdVWnNbnxVzxRW3yh577GcrvCKqee21v7vfMp1owS32RQDjJVUSQLYaPziQrcYDoryiCSBbi0ZVlhciWwtj1vVZ9Ynb8dti9WmnujRLTRaR1/0XLpwpp59+Xupkq679NH36aLn88ktyQJGthY+t0K9AtoYm6tdeVmWrPjCrR48zKt0JUN0Jt86IvPnma+Xcc3vJBx+8g2z1O+zYO8UEkK22wkW2/pRHdFv6HXfME11OKr7Vxwcvvfzy8+55C9EdbchWW9+9+lYNstV4YqWUre+//45MmzZCHn/8HvnXv75062W1bdtVdtllL7nmmjFy9tnd3fID+RZSVmzRjINGjRq52V/z50+rRLO6tWX14TFvvPEPueuu+fL004+IPnxGhYS+t67vctJJbWWrrX6zRjr68BW9VSm56cn93nv/XpYt+6tcf/0keeCBxa6twYOnypdffr7GQ2bi9edbYuHDD//pniT+yCNLRG9R0Ccc6pW5o446Sf70pz/LpptuYfzIsVcestVWJsjW6vOoqt8bP36eNG9+uneY1c1szfe36A2rEpk6C1f7vcWLbxB9sJZuUZ++776HVlo/L9+Dt/T1XbteKuef31/01qnrr58s+sCTjTfeVE44obWcdVbFGg+p0duQJk++xC0dUNWWb5Aa9a+6vtcrr7woW2+9nev3W7fuKtts8z/ebLPYALLVVupZla0///nGMnXqENEHkhZzwq1LDmy00c9dX5XvYSeFZrbqrPqnnnpIbrnlWtdfRWPZM844Xw4//Dhp2HC9SnUkH5Qa71d1LW5tY968q9z/XXfddeXoo0+VTp365fol7Wd1bLhkyXzXT26/fRM3Jmzb9iLXV8a3qvp4HUfedNMMWbRoluv/tH/W3xQd926wwYYF29AXRP2qjqW1Hm1LJUfHjv3dOF5nCUdbTftbZXrffbfI3LnTcp9RZye3aHGOvPzyi/L1119I8+ZnVHluoO9b1VI7+rv67LNLZcmSufLKKy+5z6/ja13j+8QT28iRR564BgNb3+y6qwbZWnfs870zsvUnKu+997aMHNldWrW6wK3dHF92S/vVcePmyrbbbl8wwFL0Pbocl/YzM2aMdb5DN+1n2ratkI033kxuvnmGnHdeHzcRInqwrT7wMXpGQ76ik+PwmvwOVTW+j37r1IXMnj1ZdHysv2d/+MMfpUOHvs5pNGjQIC9DXa7shRcec0s4PPPMw+5hkzquVvYtW3ZyvzHRGtpVeZSqhDJ9dsHDtuALkK0FEdXtC0olW6N1SH75y1/JsGEzZKeddhWdMq+zk3Twmxzg6pft6qvHyJQpg3NA4q/RL7reanvJJRfk/l6VbNXOQztjFZkDB06RQw451olWXV927twr3f46gB02bLrss88fKgWgHaE+2bVv37Mr3aowZ86j8tFH78nQoV1c5xRt7dp1k+7dR4oOkPVhYTrAjbZ8g3ht/84757l2fvzxR+nbd5yceGJradBgLVm8eLaMGNHNDcD79h0vxx9/ZqUBbd0eKfbfHdlqKyNka/V56GClZ89W8sILT1R6YahZm4WWEdA+9bbbZrv1YuNbvvd/661XZfjwCtGZuN27Xybt2nWXr7763F2ZVwF74YWXSIcOvSs9SVUHx/37nyNPP/1QrL/sLhts0EhmzZpUaTavvuDYY1vIkCHT5Be/2MS9XvtbrU2lRHVbfACn/es99yyUMWN6uV0uu+xa2W+/w9zgsF+/9u7fBg++0g0uqxpU2voW2akG2WonC60kq7JVL16/+upfpXv3lqLrXUdbvhNuHZddffUod5Fl001/WWPZ+vnnH7t1ovUCk8rVXr1GubfTdWN1LNmixXnSs+fIShI0Opnu1u2MSn3c9Ol3ytKld8kNN0xZ40CKHoioAlPXJNR+Nrkl+0f9e74+vn37nvLSS0/mLojF2zn00OZugoCeJMe3r7/+ao3xq/arukaujpvvumtB7uU6i3jatNtlt92aOnFQ0/42vvZ29FuiIuGOO+a499LxdVykVjUmzydb//GPF2TYsK6y0UYbu/XLt912R3feMWhQh5ycUY56XrDZZlva+kIbqAbZaiCEWAnI1p9g6AOoP/roXenUqb9cddXwNS62qWfQizXVbaXoe1S06oWdQYM6yQEHHOH6V+1bVExOnDjA9cPxMar+bujvR/xutnw1x8fhtfkdUqdy+eWXuuc5RJsuUfbHP57mHhaZFL36mzB58s3y29/us0Y5Oulh7Ni+7g6R6HdQz1+iJRB0B71gqP9FF/P073p+oB4m2vLJVvrsMH0OsjUMx5K1UgrZqrd56eBGr8z/+c/nSv/+k2T99Ru5z/DFF5/IwIEdZfny72XMmBsrPVgreTUkKSuTs6XyyVbtYHRwrE8s1b9PmDA390Tv5P7a6WgH/bOf/aIS33yzH3Tm1W9+s5O0adNFrrrqMpk5c5zbJ955FKo/3ilrR3v00SfL8OHX5ORCfPFvvRJ/6aVXuav7SIHiDn9ka3GcyvUqZGv1pPPN/qxutn5NcyskW7W9fH1dUrbGH+CVXE82/mTYoUOnS4sW5+b6q6pm7uoV9HPP7e0e6NWrV5tKTwa/8srFbm3F+FZMjfr6ZP8av7VMT+bHjOntZtPuuOMuorOHd955j5oizfTrka224s+ybI1/n+OpJE+4dY0/vXNIx206jqrJzNZorKoXk7TPmDRpgTRuvJt7u/jagXqC2aXLkEoXxvO9j57MnnVWN2nZsoP8+99fu7u19MJ7tOlMKL0ArzP89aRd+91C/WO+Pl4nEvTpM0YOOugYWbHiR3cX2ZQpQ3Lvo7NbVTbqbN/4lpyRu//+hztBfc45qy9cVVS0cLOZdIvu9Iokg45ni+1v9eQ7EtE33vhIbsJDvP8eMuRKN9kg2or5LdNZt8pLZ7ypBFfZGp34Jz+bTmbQiRJslQkgW20dEcjW1Xl8+eWnTtxpX6R3gOZbuzV5Pp0vyVL0PTqrv3fvtm6Gfpcug6Vz58G5MXA0dt555z0rPbxWa0v2SVXN+vT5Hco3w/Tgg5vJxRdPkC233FpGj+5ZaYJYNHmsYcOGOXxxQR0/P1m+fLmMH9/XiVvd1Fmob9ELetFW6DPSZ4frb5Ct4ViWpKVSyNb4QFO/gPpQg9NP75C73ervf39OrrhimBON8VvsC8nKYmSrroPSsePxuVmp8Q6smP0Vcr6BclwyxDv6eOdUqH5dVqF379a5GQf51mbUZReih8CEFC8lOXiMNYpstRUIsrX6POqDbE0K0+RgUmeY6ZqzOmjS24hGj74+tzxLPtmqA+KhQ6e55QLy/T3fSXCxsjX5uviJvCahy9Do7APdVPbqurjxQaWtb4+9apCttjLJsmzVJHTGe+fOJ1eaIRQ/4Y4/GCuSpMXK1mjfaCyWnDSg68D26HGmmzGvElUf0KIn1NGW730GDJjsZgVFt9/rrfl9+pyV20fbGTVqlutHdSumf8w3ftc2VKhG22effeRkgN6xFZ0UT526yC2rEN/yLX8Qyeu43I5mtjZqtFGl9W+L7W/j76Mn/joZY4cddnal6PuMH99fdtttrxrLVj3p19uMoy0+87XQSb+tb3bdVYNsrTv2+d4Z2bqail7Uf+ih22XQoMvdBRSdia93TeldstGmriFfv1ZVHxeq74mP47UP79VrjBxzzKm5W+r1Yt2jj94t/fqNr3TnVzF9ku/vUNJJaH06yU2XVNEt+ffkBDS9ALZgwQwZOLCDe70uw6Izd5W1bvExtf7v5N0GhT4jfXa4/gbZGo5lSVoqtWyNij7ssOOkomKIWxPkxx+Xy6xZE+W0084tuWzVqyxjxtzgZo/6yNa4GNXbb3Vmq3b+Kox1JkG+jis5M1dvg4g/RVfXL9TZAPEt2flxBb74wx7ZWjyrcrwS2Vo95XyydbvtGrtbeULMuixmNlAhkZm8eJUcTCX3j89MzScL4n1eob9H9ArVGL0uPnDLd6Eq3rfq+ttjx85Z43bacnwv6ut7IFttJZd12VrohFslo64vp0ueROuqFitbk0u8JMdqyb41OU4rps8qdHG+mP6xmD5eT9h1WS29kB9t+S70J0+Mk79FOktLl2LRta91hq4uhxDJzZr0t8n30XVoO3Ua4Gb8qkjRyQw6MUHXqY22Yj5n8sRdlyjQz6lboZN+W9/suqsG2Vp37PO9M7JV3BJ9urTK4Ycf7/qeaEueT+u/61rSvXqNXmMd7WifUvQ9+cbxerFL73bQ5wPo75Qugah3V+iarVXVkm9mq+/vUKHfmEJ/T16oS9aoywuMG9ff3aGhd6RdfPG4SsuzFOp36bPD9TfI1nAsS9JSKWRrfBmBeNF6NUQXt9ZZRcmF/ouRlcXIUhWhCxde4waWepuUXmXSK1i65ok+lEDXMIm2qmaO5hsoV7UYf/zzVddxff/9d27Nw/iarvnaTLaRnFFRkoMgJY0iW20FiWytPo+kyIxeXa41W/X9CkmBZH9USLbGT3ALyYJCf494FKpRX5dsq9DJv/4WXXvtvbLnngfY+tIYrgbZaiucrMtWTaO6E+6HH17iZpHGlyUpVrYmx5qFZKuOa/VEs2HD9d1BUkyfVehEt5j+sRgJqfUkT3rzjSuTr6nuwWE+/W38Vt74N2r33fd169/q8gXJpbOK+ZzxE/9DDz1WevYcLb/+9bbu4bg67tcZZtHGk7/z92XIVlt9PLJ19ZIt+v0dPvxq0Vn10abPBOjR44xKD8pKLveSTLMUfU98GYH4+0UXkVq16lRJskavKSQi9XW+v0OFfmMK/V2X4Gnfvlnu7pGa9puFPiN9drj+BtkajmVJWiqFbNVCn3vuURkwoEPep+3pFHa9pWrXXfeu9JkKffGLka1JSHqFXGeh6voihx/eXM4//8TcS2oiW5O3SOULo7r6ixksapuFGJTkIEhJo8hWW0EiW6vPI34ravyVup6oPjnadyumzykkBap6snZVtcVnTBWSBYX+Hr1HoRr1dVU9fbWRoMs2AAAgAElEQVQ6hipbDzroaF/Mmdkf2WoramSrSFUn3PpgPL3zqHXrCyudoBcrW6t6mnJVR0Dy9spi+qxCY71i+sdi+vhix5XFCNno8/v0tzpTTR+EpQ9JTG56EUwnY+iDueKzwIr9nFF7+lAtXUNxxozR0qzZafLhh++4pcuirabSwNY3v3TVIFtLx7Y2LWddtuqs/KlTh7gH3umSffGLMNHftN+Kb336jFvjtdHfS9H36K32d901360pG394dvSeurSNrpGafChhIRGZr98udAwlf4cK/cbU9O817TeL+Yz02YVSLe7vyNbiONXZq3Shfr21/e67b87VUOxaoSoL9PYkvYIcX3s1akifYD1qVC95+OE71vh80dNX9UpUtBX64tdEtuoVk2uuGSdz5lzhxIXe5qXrC7ZqdXDBz1nMQDlfYMjWOjuM3RsjW+uWf/Ldka3V51HVYDG5LmptUy3mBLVQX5ccLOlD+3TAVcxWSBYU+nv0HoVq1NclP2vI5RiK+axZeA2y1VbKyFaRqvpQXY9UZ7RGD8aqri/JN4MzOZbLd9t9dUdDMX1WofFuMf1jMX18vpP2fCfNNTkx9u1vdW1WXQtw8uRBeQWFznBt165Hbn3bYj+nio9XXnlRJk0a7M47Ro68zq0zeOWVw917RVtNpYGtb37pqkG2lo5tbVrOumzVi2lDhpwvKlCjdbfjHPM9KCv5ENck91L0PdrvvPjik3LZZRfJ3/727BpR68MP9VkFm222Ze5vxfS3vr9DhX5javp3ZTt+/Bz3zIVitmI+I312MSQLvwbZWphRnb4i34CuWNmqA0q9jUvXYo1fhY5/IL2SNG/edLnqqmFrDKqST74r9MUvVrbq1Pdhw7q6Ti/+5Oli9y9moJwvNJYRqNNDGdlat/jXeHdka+FA9GGB+oCp6CnPukcxT1Ut3HL+2Z6FlgHQduPLGCQXwM/3tNKqaikkCwr9vTpBklxqQZ+GrTMLFi++IVdOfP3YYnjxmuoJIFttHSHI1tV55Dvhrup20mJntj7++H3u9sloSz44pNCRUMwYstB4t5j+sVgJGX/wqtZezJqt1QnJEP1t8iQ7zjR6CNduuzV1/1zM59QlxHRtxIkTB7hzDV03ceDAKW45sWJO+gtlmoW/I1ttpZx12ZpvmZhiEpoyZWGl9V2T+4Tue6L245O8tI+Mb8l1vYvpk3x/hwr9xhT6e/L9tV/Wh0Huscd+xcRQsN+lzy4KY1EvQrYWhaluX5RcpDh5wl1VdfpFVFkQLUIfPznW9QibNz8jN+3/vffeklGjelZ6emD84VW6b/KLnZxxUIws1adi9+rVJreOS3xtqmL21zqKGSjnY1Ko40pyTj41VttMDop5QFbx3w1mthbPqhyvRLYWphw9bG/s2L65FxfzVNVky1988Yl89923su22O+T+VMwJaqG+Ltkn6x0J48bNlW233b7ghyskCwr9Pf57UlFxuixb9lLuPZOyNd9DYAo9LKHgB+AFlQggW20dEMjW1XlED1DRh2FF2ymnnJ17cnU8tWJlq94FpRfBdDypW01PMgv1q9pmofFiMf1jMX28vlf8xL6q35diTv4jlj79rT47QR92s+WWW7vmdKbZ7bfPkdGje1aakBFfTqeYz6kPadGlyyLJER9f1+Sz2fqWl7caZGt5eRd6tyzLVn2w1KBBHaRly06idypUtd177y3Spcuplf5cVf9fir5HZ7Rqn6PPhtFNRa76D53lqs4h2pLrehfTJ/n+DhX6jSn093y/Y5069XMP/9L10AtthT4jfXYhgsX/HdlaPKs6e2W+2VWFHgilA6SJEwe6J4b+9rf7VKpdv6BjxvSRfv0muqfxRZsOikeP7u1u7dct2fkkZahe1Z44cZ785jc7uQ5MOwYVqdGWbwZuUmjGr87XtWxNdlzJhy7oZ9T1aaZMGeI+YqHFvuvsgDH6xshWW8EgW4vLI9kv6l7HHttChgyZJr/4xSYFG1HROnRoF2nTpkJ0PexoK+YEtZAUSD6NVNvWp3t36zZsjbsZtK1//vMN0YtouhWSBYX+Hn2OQjVGr3vyyQekc+eTcyfbKhX0hPuoo06qtNaX9rN6i6n2r/rbwlYcAWRrcZzK9Spk60+kkyfcVc1sKla25hO4f/pTSxk0aPIat1Bq//v00w/JMce0kLXXXtsVVUyfVehEt5j+sZg+fvny72XEiB65cXdVvy2FToyTx3Vt+1t9H51tqhfD4msw6hqrffqc5e7ySD7AsNDnzLccWvwcpqafrVzfYWvvg2y1lUhWZauO0ZYsmSsPPnibDB58ZbXj4HxjVL04pu5gn33+UCnQUvQ96hVuuGHSGuN1/V0YOLBj7sF88YfHalHF9Em+v0OFfmMK/V09z/jx/d1zb6JN157VcfW++x5aia2+9tVXXxL1NtHvYHWfkT47bF+DbA3LsySt5ZtdlW+NkejNdfH5O+6Y475QOgBNPjk0GmjuvffvpVevUW7gFG3Rl1v/bcyYG0Tfp6qTan3NhAnz3RUjHUyPGdOr0u22+WRr8sutr9H3Uel71VWXyfTpI3PvV9VshXwD5WIeplKo44p+QAYN6uSEQHIx6/itWfrZdX3E+OzgkoSfokaRrbbCRLYWn4d+95P9k6432K3b8Er9Z7zF6FYofdjIXnsdVKuHihQjBZJXn7UGXU6gdeuubtH/H3/8UZ566kF55pmHpXPngbLBBhu6MgvJgkJ/jz5rvgeJad948snt3GBc1wvXJ1hre3oxb/bsyysNDC+4YJDobcB6gq+zJW655VrZYout8v52FZ9Y9l6JbLWVeZZkq67dN2pUj7wPGtFU9Hvdv/857s6p6tbsS84U0n2rWodOT6J79Tqz0phTx2M6s2ennXYVHQfr+qC6dMn55/evtB5fMf1qofFivv4xuZ53PgmZfEBM/CFi2l+PGXNjpYty0VGdHDsnx6fJo7+2/a2+z8KF14g+xEz77ej8If5ZkkK4kGzN93e9q03vDPvkkw9k+PAKeeyxe3MfIdRSPbZ6BP9qkK3+DEO2kFXZ+uabr8jFF7dza24ff/yZ1SLVcfD11092M0njW1XrpIbue6JJXCpTdSJCw4br5cqI+lTtdydPvrnSxLTkEl3aF+oa02uttZYTzWeccb40arSRmx1b29+hQr8xhf6uHyR5t7D+2/bbN5ELLhggxxxzqjRsuL68//7bMm3aSDnxxDMrSdjqZCt9dsieQgTZGpZnyVrLt2i0Sk4dRO6++75uFpNKWe0Eb7tttujtpDpjSDuG5BYfaB522HGiA8Rdd91bvv76Cxk3rr9bV0kHrPpfdGKubeSTvlHb+uXWWbTJJw/qunz6HlEdDzyw2M1+Ta6Xous3nXBCa/fArvjtqCo1VRCcdVY3Ny1eO269Yt+7d1vRK2bRpnLhwgsvcSfs+TYd7I8d21tuumlG7s8qc7Xz1MF8VF98jRKVFBUVQ6Vlyw5un8WLZ8vIkT1k3XXXlYsuGiYtWpxX1FT9kh0U9axhZKutwJCtNctDT95VWl5++aXy/PNL3c5Nmx7ixKZeod94403diame5C5b9jd3kq8zSTt06Ov+Hr/opW098cT90rfv2ZX6MT0B1Qca6oxZ7Yu0L9dBbXzTW4TOO69Xbuaqvk5vvxo/vt8a/Wq0n96loH2Z1hhtepKvAkRnfUWbznpVUfqrX20jr732d/dwxpdeejr3d5UZAwZMlk03/WXu3/SW1euuG+9EanLT9+3de3Tud0TXzNJZXPG1W+P7aH16Aq4D+GJug6pZgul+NbLVVr5ZkK06HtOLLXq3j44b27fvKWeffZG7WJK8yB+t71fV06i/+eZ/XT8S3TkUpaljwL59x8mJJ7auNFtf31vl7ciR3SsJ1/hRkO9J09r36n7ar8bHoX37jpUzz7zQnYzrjCV9uKzeiRVt+lC/yy6b4fp8/WzvvPOa9Ot3bu63QF8X7z/1f+c7YdUJBoMHT3EX4L777pvcZ9Z/HzLkStlrrwPXOJC1Tv2c8fGrzvzXvnrvvQ/OO85f/f4172+jE3Dtizt1GiAtWpzjpMLSpXe5dbf1yePxOov5Lcs3A0vri95jww03koEDV4+zo03PKYYNm77G7Ddb3/LyVoNsLS/vQu+WNdm6fPlyd9Fe113WZ66oIzj77O65sW8+Xto/6K38es7+/vtvVXqJjif1Lqxtttne9aml6Hvid8yqZ7jwwsHu/VRADh3aVZ577lFREavLIcTHnPkkphafnDla298hPU/Qc4nkBLPRo693yzLob4PegTx37pWVfoP0jgB1PvHf13/84wX3HJz4sgjJvlTvZNalH6P99A4F7c8feWRJ7qX6GzR69Cxp0mQP+fHH5WvMmqXPLtQjVP13ZGvt2dXJnl9++ancf/+t8tBDS5yUjB7cogOTXXbZS44++kT5wx/+VKV01KJVtj7yyF1uEKWdoJ7QR184/ZLrFRudgp5P1Oqg6b77bpFZsya5k3B938MOay6tW3dxV6hbtTp4DS7x2/FVDOiVKx3E6kBQB6daRzSAVRmrnY+2rf+mUkFfE9WSvNKTfLPkWoH69+TyBMl98j1o4MMP/ym33nq946IP9NJtzz0PcLVoh73VVr+pk/zr85siW22lh2ytXR46eNQ+dOnSe0RvrdQLXPq/o4GIDoT0RFpP9HWGVbIfzTcjKlnJtGlLZPbsye498m3JuwZ0wPfWW6+6J0g//PASV4+eyGp/rv2b9ufxgWR1faK23br1Be4Wq2LeW1+j/fq9994s11030fXderFP1+U6+eSz1ljOQH9DnnrqITeDVS+c6cNSot+RM8/snBt41y6d7O6FbLWVfdplq54M6rqp+fqo5Hr+moxe3FHBqRdf4g/wyDfLtKok87UbjdX07iqdyapyVpdrOeWU9nLEEcet0f8kZ/PE30v7Sp0RpBeZqup79WRXl+ZKrlMdtRPvm1W2Dh3a2QlRnQ2qfZ320dr/xWtt1uw09/d8kwXyCdtkzf37T6jyIbg17W91bK6c11+/kdx9903urjXt0/X8QidU6Hg9etp1Mb9l0Zhcx/sTJw5yber++nlPPfUcd1ebyu0ZM8bKokUzHSP97dQcVHCz/UQA2WrraMiSbNUx5uDB54vO+ExuVT20u7q+Nt5G5AhK0ffo+3zwwdtuHWq9YLRkyXw37tTxsU60UnehcjF5cVD3++ij95wAvu++ha5cnY2rE7+aNNl9DQY1+R0q1KfrhIPHH7+n2t+g5IxibVNn3N59983uvCT6HdS+9OijT3V3mEVbIY8S5UGfHa6/QbaGY0lLEIBANQSQrbYOD2SrrTyoBgI+BJCtPvTC75t22RqeGC1CAALVEUC22jo+siRbbZGnGgjULwLI1vqVF9VCoN4SQLbaig7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ZiSrVYhURcEIBCOwKoVckLXKY1vD9ciLdWGQCRba7Mv+0AAAkYJrGqwqsukndYyWl1myorL1sx8aD4oBCBQcgIrG6xoXzFh55klfyPeoFoCkWwFEwQgAIFiCXSZ2LhBsa9Nvq7WO2pDUy56fVVt35j9IACB+kUA2WojL2SrjRyoAgJBCSBbg+KsbWPI1tqSYz8IQKA6AshWG8cHstVGDlQBgfpEoM5la8v+O0kDL21bn3BTKwSyRYBlBGzlzTICtvKgGgj4EGAZAR964fdlGYHwTGkRAlkmwDICttJnGQFbeVANBKwSMLWMALLV6mFCXRDwJ4Bs9WcYsgVka0iatAWBuiWAbK1b/sl3R7bayoNqIFDfCSBbbSWI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K2jZP773//KrFkTZObMCdK+fU9p27arrLPOOrlq9O8vvfS03HTTdFl//UbSr994WW+9DeqoWt4WAv4EkK3+DEO2kEXZumrVKrnrrvly2WXd5bjjzpCKiktlgw02zGFduXKlvPHGP+Tmm2fIO++8IaNGzZJNNtksJHbagkBJCCBbS4K11o1mVbYytq31IcOOEKiWALLV1gGSRdnKGNrWMUg19YMAsrWOcnrvvbekR49WTqgecsgxMmbMje6k/ttv/y233nq9zJ8/TZYt+5ur7vTTO0r//hOQrXWUFW8bhgCyNQzHUK1kUbZ+/fVXcvHF7eSBBxZLkya/k7jEtG4AACAASURBVEmT5sv22zeR5ct/kPvvXySzZ18hzz+/1CGO98uhmNMOBEpFANlaKrK1azerspWxbe2OF/aCQCECyNZChMr79yzKVsbQ5T3GeLd0EEC21lGOVV3915lV+t8nn3wgvXq1cSf+yNY6Com3DUoA2RoUp3djWZStVV2V13/XPvm7776RIUM6y5Ilc5Gt3kcYDZSTALK1nLQLv1dWZStj28LHBq+AQG0IIFtrQ610+2RRtjKGLt3xRMvpJYBsrWG2r7/+srz99jJp1uyUGu5Zs5f/8MN/ZPjwbm6Ga13K1hUrVrgajj32dG6nrVmEvDpBANlq65CoT7L1s88+kgcfvM31haXepk4dKpMnD6pz2XrnnfNkl132cjNv2SBQiACytRCh8v69vslWxrblPT54NwjUlACytabESvv6+iRbGUOX9ligdQhURwDZWoPjQ6/o6Bqrm2++pRx//Jk12LPmL7UiW997720nHvr1m4hsrXmM7BEjgGy1dTjUJ9l67723iMqAzp0HlhyiBdmqt2qNGtVDzjuvD7K15Imn4w2QrbZyrE+ylbEt63Lb+vZQTT4CyFZbx0V9kq2MoW0dO1STLQLI1hrk/e67r7tb+9u06ZIJ2aqzWq+7brw8+eQDuTVla4CLl0KgEgFkq60Dor7I1q+++kwGDuzoZnlmRbbqrNYZM8bKuHE3IlttfW3MVoNstRVNfZKtjG2Rrba+PVSDbLV/DNQX2coYmrvD7H+b0l0hsrXIfP/zn29l9OjeMmfOFTJ27OxMyNZnn31E+vQ5S3bYYWdka5HHCS+rmgCy1dbRUR9kq67/N3PmOBk7tq907XppJmTrm2++4h7i9f333+ce4GXryKEaiwSQrbZSqS+ylbHt6ofTskHAOgFmttpKqD7IVsbQqx+CywaBuiSAbC2C/rff/luuuuoymT59pHt12mWr3lL2wgtPuAfFLFv2Up2vXVhERLykHhBAttoKybpsXb78B5k/f7pMmNBftA/Ogmx9661XZfjwCnnssXulSZPfIVttfWVMV4NstRVPfZCtjG2PYSKBra8N1VRDANlq6/CwLlsZQzOGtvWNyW41mZSt77//jixceI089NASeeWVF136e+55gBx6aHM57bT2ssUWW+WOCH0Ylp78Ll16T96jJP7wqm+++V95+OE75Oabr5VTT20nxx3XSl588Uk3K+vjj/8pXboMcTNi11lnHdE1WZ99dqnccst18rOf/UL69Rsv6623Qe498q3ZunLlSrnpphkyd+6V7iFdBx54pJxxxvly+OHHScOG67l99d8rKk53kjTakg/Yuv32G6Vnz9aVPs+cOY9J06YHyfLly90DsS6//BL517++zPuZo9dGf9S6Xn31L7Jo0SzHSWvYeuvtZL/9DnMcmjY9RNZaa628bentDTfcMEXuvPMmt9+++x7qPtf22zeWV155SS68cFAlLtn9qtb/T45stZVhuWWrzqC64455cu+9N8vzzz/uBKpecd5330PktNPOlT322E8aNGjgIH3++ceu39Q+Jd92yCE/nSTXpN/Vq/wvvfS0LFkyV/R3YNSoWWvMakqu2brhhhvJfffdIrNmTXL7/u53+8vJJ58lJ53UVjbYYENX3ldffSG9ep1Z6XciXqO+Rj9zq1YHV/o48Qt3unTA5MmXuH4w35bvIp8+9OCOO+bIAw/cLnonwoYb/sz1482anSbHHdcyV1+yPR2E62eaO3ea209z0H53//0PlxdffFxatuzEbABbX9eC1SBbCyIq6wvqQraWYmzbsOH68sEH78ptt812S0pdeulVsvXW/yMLF14rV189Sn7zm52kd+/Rsuuuezu+jG1XH2aMbcv6dcvEmyFbbcVcbtlaqjG09tlPPfWw3HTTdNltt6ZywQUDRC/8jx/fz40P27fvKWeffZE7F2cMvfoYZAxt67tovZrMydbo1vjf/76ZVFQMkc03/7XoCeukSYNlwYKr3Yn0mDE3yHbbNa6UXVxiJk969W868/W++xY5gaCbvuZXv9rG3YavA1XdtBPTgapK3kWLZub+PSlDowHr8OHdnPjUv591VoWMGtVLHnlkyRrHlP6tW7fhuRNrnZm6bNnfZNCgDk4O5GtfO+3586+WESO6ufaSAlX/rZgHxUQzIx555C434D7ggCNceyqxJ04c4GZoqcDu2XOkbLLJ5msw7d//PDnqqBPkz3/uIBtt9HP597+/loceut3te/DBf5T+/ScgW633IkXWh2wtElSZXlZO2frFF5+4dVdVourD9lSs/vjjD7J48WwZObKH+8TDhk2XP/2pZaVPH5eYyZmtNel3R4++Tp588iHXx2vfqFtShkZvHO/3BgyY7NZO1f2S27HHtpCBA6fIZpttmfvThx/+U4YN6yoPPLA4b/t6Mev++2+VAQPOdb8V+QRqdDGsupmteoHrnnsWulm/LVt2cP2nitZPP/1Qrrtuolx77VjZffd9RevXC4nxTft+3e/zzz+Vbt2GyTbbbC8//viju2A2adJA+eyzT5hRW6bvYMi3QbaGpOnfVrlla+ixrfYxOt68+uox8vzzSx0Q7ZN0HWmdVKAXw6KtVasL5Pzz+7sxJWPb1ZMeGNv6f4dooTIBZKutI6KcsrUUY2htUy+Y6aSGaHKVjrP/+MfT3FJW6g9007HlVVfdLsuW/ZUxtIgwhrb1PawP1WRKtuqJcO/ebd2VmhtvfET22ecPuYziMlWFqArK+FadbNVBqc7I0pNVnVWqDxuoqBjqTqZVNOqszWuuGeNmHI0ceZ07Of/44/ele/dWbhBbSLbqbCOdQXXUUSe5E3jdVOzeeOPU3CwolZnt2vVws2Z104db6YnztGkj8ravr9ErVxdd9GcnH2ojW/VqmK5jq3J0zJgb3eeLb6vFyrluwK6DcZWx0UwwrW/q1CGi6xMOGzbDze6NNpXFOvNMZ/4mZ/zWhy8VNeYngGy1dWSUS7aqYNS+aMaM0dKly2Dp3HlwbgZrfAb/iSe2kcGDp7qBXbRVJ1tr0+/qxRxdHkWFZiHZqmJh2223dxfgjj32dGnUqJGb2aUy829/e9aVmOzX9N/0AtmgQZ2qbF9nPGnf/8QT99datuos2AEDOrg1bM8+u7usvfbaOWY680CXvFHmWvuIETNlxx13yf1dP0P//ufIlCkL3QXA+Kb9sV7Uu/jiccxstfV1LVgNsrUgorK+oJyytVRjWx2n6V1J8+ZdJZdccoGTrTqjf91113Wz4CdPHuTGonrXlspW7YcY2zK2LesXLUNvhmy1FXa5ZGupx9CffPJBzke0bdtVGjXayAnXl19+UcaM6SVbbrmtjB8/R3baaVc3IYoxNGNoW99E+9VkSrbGb+NMysWvv/5KevVq48RgvrUBq5OtUcw6g7Vnz1ZuvdM//OGPTiJuueXWovJQb3Vt2LBhbpZmvmUCqlpGQJc3UAGsM2Xj28svP+86Pb36pCfTkyYtkMaNd8u9JJqhlU/m6ovin6k2slVnbykzXS6hqhmo0WtUPA8dOl1atDjXiRbtsHV2l86i0k48+dk0D51N1qZNF2a22u9HiqoQ2VoUprK9qFyytTphqh9WLwjp7Ur55GehfXX/mvS7+vpCM/ajv6tY0LscmjTZvVIm+n7a7+pvhYrhqVMXuVvwoy2amVqVzI1/ptrMbNVbhXv3bi3ffPNNlTNQo9fob57KEZ2Bq3cO6DZz5gQZObK7TJ9+pxx66LGVPpv+VumtZLoEDA8VKNtXMcgbIVuDYAzWSDlla6nHtg8+eJucf/6Jrr/T20kvuGCQu7CvF3Z0bKf/Hl3oZ2zL2DbYl4iGKhFAtto6IMolWwuNg33H0NH5+N133+wuqI0efb3svPMeDvZ3333j/q8K2GhjDM0Y2tY30X41mZKtOqNo6NAuojOikrd/xgeItZWt8Q5R1wLUk9yqtpoMSKuSpXpivGDBDBk4sIN7m+SJeyllq06jv/TSC92as337jpd27VYvR5Dcvvzyc+nTp408+ujd8vvfH+U6cV264fvvv3Nr4eoatC1anCc9egxfY5kB+18fKqwJAWRrTWiV/rXlkq06O0rXO73llmvlkkuuqHRHgX7K6uRkoUGm7l+TfldfX+xAsSpZqm3o8ihdu57mRIPexaCzuqL1ZkstWxcsuMZdqNKZB8m7AqKjRn8brrxyuJvdmhTCt956vVveRme96u/gb3+7T6720h91vEOpCCBbS0W2du2WU7aWemwbyVy98DRx4k2yww47M7ZlbFu7LwZ71ZoAsrXW6EqyY7lka6nH0HEfkbz7LB84xtCMoUvyhUpxo5mSrflyVGn4zDOPutk8entlVU+9LmZma6EZS/H3DyFbtb34UgBJSVxK2frqq391skGXTMg3Oyv6rPHlDFSyTpt2e+7W1ehWWGW+8cabSps2FXLKKWfLVlv9JsVfuex+NGSrrezLJVvzfWqdEaW3rOv6fvfee4ubnVrbma016XdDydb4UgBVPYCwFDNbta/UWbWLF99Q5fIwEe/HH79P2rdv5v5n/IKY9tl6R0K0Hlfz5me4OwhUvlb1IENbRy7V5COAbLV1XJRTtpZ6bPuTbC38dGfGtiKMbW19F9NSDbLVVpLlkq2lHkMXmmyWfP8QspUxtK1jmWpKSyCTslVn/bz//ttyww2T5bnnHhNdK1Bv+7/mmnHu1vUQM1urE5AaaagBaXUzv0opW5977lE588xD3dFZ6LNGt63qa+PLFegMYxUt+jCs6AncOgtLZ2ydc04vN3simi1W2q8BrZeDALK1HJSLf4+6kK26nIrO/NTZmfvsc7Acf/yZ8sYb/5C+fc+uV7K1uv67lDNbqxugJpPXZWY6djzePQAy+ZumF+l0bVZ90E20NW16iHTs2EcOPPAoadhwveIPJF5pggCy1UQMuSLqQraWamxbF7KVsa2t45lq6p4AsrXuM4hXUBeytRRj6LqQrYyhbR3LVFNaApmTrfrEPX1Qi55kdurUT5o1O9WdWBbqbKzObK2rAWl81lS+B4rFD9tIPiRla/Qa/fHQmVo33DAlJ111putFFw1zSwxEa4GV9qtA66UmgGwtNeGatV9O2aozWe+5Z4G7tf2ww46Tc87pkVs2JOQyAoUu/CihEFfl62qg+OmnH0qPHmfKM8887C4SJh8oFj8C4r9Z+S4gaib6sEh9eOPSpffkdtWHOuoDFzfZZPOaHVC8uk4JIFvrFP8ab15u2VrKsW2WZCtjW1vfI6r5iQCy1dbRUE7ZWsoxdCH/kaTOGHo1EcbQtr6PlqvJlGz94otPZODAjvLqq38RXVN1331Xz8zUrVBnY1e2/vRk6/Hj50nz5qfnPlMpZ7bGZ03peq3du490DwDLt0UyRRfenjRpfpUPXtElHXQN2Ei66ixXfUDNkUeeaPk7RG1FEkC2FgmqTC8rl2zVAcnMmeNk7Ni+TuK1a9ej0gWU+ihb42tOd+9+mXTseHEutVLObI0/yGDvvX8vY8fOka233i7vEVPMb5buqHcYqHS9+upROemqGXXvPpwZrmX6LoZ4G2RrCIrh2iinbC312LZuZCtj23BHIy2lgQCy1VaK5ZKtpR5DF/IfpZCtjKFtHctUU1oCmZGt8QeG5HvgVKHOppgT15qsHRhqGYFo7VSdCTpu3FzZdtvt15Ctf/7zudK//yRZf/1GlY6m+GeK394fvai6q1d6a2rv3m3liSfud0+uHjfuRtlii63yHq3RkxJ1PdZBgy6XDTbY0MltffLhsceevoakfe21v7sHwOiagoVEbmm/HrQekgCyNSRN/7bKJVv1RP28846VbbbZIe/FlvooW6MZptqHXnHFrbLHHvutIVv1gYDjx89ZY4Zood+J6i5O6RrYU6cOcbNzdbv22nvloIOOznsw/OUvT7k1W3/1q21k0qQF0rjxbu51jzyyRHba6bdrSFpdD3bMmD4yd+6VUkjk+h99tBCaALI1NFG/9solW8sxtq0L2crY1u/4Y+/0EUC22sq0XLK11GPoQv6jFLKVMbStY5lqSksgM7I13pnkk4/xqyzRLZc6iNX/9KEh+gCXnj1byQsvPFHlGqWFTqLjUYaQrVqbroc6alQP6d17tJx9dndZe+21c28TSc58MlSvlC1aNEtGjOjmHgqWnBWrjURrreZ70Iu+94IFM2TgwA7u/aq6fTf6nHfcMUcmT75ZDj549QNb9N8nTRosLVqck3em6/z502TQoE7SqtUFcvHF46Rhw/VL+02g9ZITQLaWHHGN3qBcsvUneZj/Sda33rr6yZ7xfkalovZl8Zmc+W6F1w9ck35XXx/iFihda7pLl1OldesLXd+73nob5NgvWTJfundvKdtt19j1eTvvvEfub9pvPvro3TJkyPnuNyU5K1Zf+OCDt8n5558oVd0JoBJC29cHjOW7cBi9WcRdl8vp0mVIbjax/rtuul5ucosEx0Yb/VwmTpwnv/nNTjU6pnhx3RFAttYd+3zvXC7ZWo6xbbllK2NbW8cy1dgggGy1kUNURblka6nH0HUhWxlD2zqWqaa0BDIjW5cvXy7jx/d1AlFvuxw8+Er3UCx9ANP7778j06ePlBdeeExef/1ldwKrt7suWTLXycFtt92x0gn9uef2lm7dhsvKlStk8eLZcthhf5LNN/+1xNfTiz/9OV+EcblbaKbtsce2cDNT9T3im976qZLi0EObuxN+nTEa36KTdv23Ll0GOxnbqNFG8t57b8q1146XJk12l3nzpsuyZS9Jr16jpH37nm4Nkmg5gKiDV2mgt//vssteorNO9SRfa9K1VkeO7O4edqNPsh4xYqbsuOMulWqIxMDJJ59V6fbhqHNXoZKv9ki2Dhs2wwlZtvpPANlqK8NyydZ4P3ThhZdIhw69nZzUZUO0/7nvvkXy/PNLc3JRZ82rZNXlQ+KDQJWD0Rql99yz0M3U3GmnXWvU7+pJvM4MnTJlSN4HcmlCkYzVPk2Xm9l++yaVgtP+7+KL28kvf/krGTp0mmy22ZaV/h5fYkXXnK6oGOJeq78Pc+Zc4f5/ZaJ3BUSydq211nEyVH+PIrGhjU6ffqcceuix8sknH8gjj9wlp57azl38u/nma92FMt10zezmzc+o9DBB7ZuHDu3iOCZr1H5dl2qpqr/u2vU0adr0oNxdCLaOWqqpigCy1daxUS7ZWo6xbbSOqY5Bp027XXbbrWmVsBnb/keGD+/mLhYytrX1nazv1SBbbSVYLtla6jG0TrgaMqSze3ZKobtJGUOLe8gvY2hb30Xr1WRGtmoQehLbq9eZbkaRbnvueYD7v1tvvb107XqJzJo1yZ0Mr/637USF6dFHn+xOYnVAO2nSQPdwrWjfH3/8Uc49t6f86U8tnaTU2ZuXXnqhmymqJ+r9+k10t5fqyXF8085Kaxk0qIMTlzqDafToWdKkyR65E2Z9zdNPP+TWOfzb3551YrRNmwonCHRT2XDjjVOd9OzQoa/o+qbJTZ9crWvUqsyIb/p+Q4ZcKbr0QEXF6U626qYPrtGOVmfCas26tu0FF5zkeCkP5bTZZps74RE9PEXfY8SIHq6TVjGtD7VSKaubyuuJEwfJ/vsf6mqMy+C4RFFRoGseRqL2xRcfl6FDK+SAAw5zUjspka1/qagvPwFkq60jo1yyNdkPqbzUJUe+++4b6dFjhOjfu3U7IwdHZ2Lqf9H3fvbsy5041E37lvXWW0+aNTvFXTzSfrLYflf3f+ed16Rfv3Od3FVxMHLkdaK3+8f7aO33JkwY6B6iqP2ezq4/5pgW0qhRI1HpMGPGWNl996aub1Jxmty0bxs9urdo3fEt+k3ZZ58/SO/erXProzZteoi0adNFjjrqJFl33XXlww//6ZZo0Ytp2kf/v/+3embssGHT3WxZ3fT3Zt68q2T8+H7uNdrv6m+VLhWj/bXe1aByt1+/8bl9olriyxR06zZUDjjgCLffRx+9JxMnDpD3339Lhg+/psq1tW0dxVQTEUC22joWyiVb9VOXcmz79ddfyYQJ/d3yIrpFF5CSF//1b4xtKz//gbGtre9kfa8G2WorwXLJ1lKOodVvPPXUg27pvuhcf+DAKXLIIcfmfTg1Y+jVsrVnz9bO3TCGtvWdtFpNpmRrJDCvuuoyefLJB5wQPeusCjn66FPcg0Cee+5RGTCgg2y66RZuZuteex1YabaQdngqD++++ybZccfdnKDdf//D3dICrVodnDfj5C348Vtekzvku11fT9yffXapEwr6BGrtDFU4HHDA4dKixbmyww47V6ox2ebnn3/s5MCiRTOdkFVJcdZZ3eTXv95WdL3B/v3PkYMOOsY92VplgHa80aa8HnhgsZv1++67r0vLlp3c7FQ9uY9vy5f/IE899ZDccsu1jqs+FVeFymGHNa+yRv1c2q5KbJ39+uabL7vPpjUeeOCR0rZtV/cAs6SotvpFoq7CBJCthRmV8xXlkq36mVTk6YzR++5b6L7jJ5zQ2vW9etFGH+6iMvWvf31Gzjuvj5x6avtKD2bSGbBRH6a3t6uIbdbsNLemc7H9bvziTpJxvtv1VWZq+9rXL116j+srtU/bd99D5JRT2rvfjur6Jr3gpnJCL97p/6+zdLXf1Ytm+hugdyT8z//sJKeddq6bnZtsS9dbVfGpTP74x9PcMgDaZ8c37Z/feutVt5zLww8vcTVq36z9p9aovxH6u5bc7rprgbuAp5noPq+88qJ7iX4mvQPhpJPacoGrnF/EQO+FbA0EMlAz5ZStpRrbXnHFMJk8eVBeIsllXRjbrsbE2DbQF4hm1iCAbLV1UJRLtpZqDK13ucYnXMXpJsfFjKF/osMY2tb3sD5UkynZWh8CoUYIpJUAstVWsuWUrbY+OdVAIH0EkK22Mi2nbLX1yakGAhAoBQFkaymo1r7NcsrW2lfJnhCAQF0TQLbWdQK8PwQyQgDZaito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VZD8ywAAIABJREFU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VgSrZahURdEIBAOAKrVsgJXac0vj1ci7RUGwKRbK3NvuwDAQgYJbCqwaouk3Zay2h1mSkrLlsz86H5oBCAQMkJrGywon3FhJ1nlvyNeINqCUSyFUwQgAAEiiXQZWLjBsW+Nvm6Wu+oDU256PVVtX1j9oMABOoXAWSrjbyQrTZyoAoIBCWAbA2Ks7aNIVtrS479IACB6gggW20cH8hWGzlQBQTqE4E6l60t++8kDby0bX3CTa0QyBYBlhGwlTfLCNjKg2og4EOAZQR86IXfl2UEwjOlRQhkmQDLCNhKn2UEbOVBNRCwSsDUMgLIVquHCXVBwJ8AstWfYcgWkK0hadIWBOqWALK1bvkn3x3ZaisPqoFAfSeAbLWVIL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J1VNfKlSvlpZeelnnzrpLttmssF1wwoI4q4W3TRgDZaitRZKutPD788J+yaNEsefnl52X48Gtkk002s1Ug1ZgmgGy1FQ+y1VYejG1t5UE1NSeAbK05s1LugWwtJd2at80YuubM2KM8BJCt5eFs/l1++OE/8uCDd8gNN0yR559f6urt2vVS6dx5oMna//Ofb+X22+fIdtvtJLvt1lTmz58mhx12nOyww87SoEEDkzVnvShkq60jANla93moAHj11b/IrFmT5L77Fsm33/5bDjnkGBkz5kaTslXrfe65R+WNN/4hJ57YVm677QZp3Hh32Xvv38taa61V90AzXAGy1Vb4yFYbeTC2tZEDVfgTQLb6MwzZArI1JM3atcUYunbc2Ku8BJCt5eVt9t30JP/rr79yJ9H9+rWXzz77yKRsXbVqlbz44pNyyy3XSseO/WTbbXdwTHVAfe2142X99RtJq1adZL31NjDLOquFIVttJY9srfs8VqxYIR9++K6sXLlChg/vJo88ssSsbP3884/lyiuHyx/+8Ec55JBjnVz973//K7fffqO89darcs45vWTjjTete6gZrQDZait4ZKuNPBjb2siBKvwJIFv9GYZsAdkakmbt2mIMXTtu7FVeAsjW8vIu6t1ef/1lefvtZdKs2SlFvT7ki7766gvp1etMWbr0HnOyVUXrXXfNl7vuWiCXXHKFbLbZlpU+up74z5o1QV577e/St+9Y2WSTzUOioS1PAshWT4CBd0e2VgZal/2uVjJ16lCZPHmQSdmqv0eXXnqhW1Zm330PrQQu6pcXLbpBBgyY6JafYSs/AWRr+ZlX947I1jXp3HnnPNlll71k++2blD0sxrZlR84bBiaAbA0M1LM5ZGtlgDpJ68EHb5PTT+/oSbZ2uzOGrh039io9AWRr6RnX6B30xHXmzAmy+eZbyvHHn1mjfUO8WGcBDBnSWRYvvsGUbI1O6GfPvlyGDr1adtxxl7wfV5cXGD26t/z444/Ss+dIZlqFOCgCtYFsDQQyUDPI1p9A1nW/q5XoUiiDBnUyJ1tVtPbvf567Y6B58zPyLtOiF7pmzhwnzz67VAYPnipbb71doKOUZoolgGwtllR5XodsrcxZ75waNaqHnHdenzqRrYxty3Pc8y6lI4BsLR3b2rSMbK1M7d57bxGdtFBXyw8yhq7NUcw+5SCAbC0H5Rq8x7vvvi69erWRNm261Ils1dvx9XZW7bQsrdn6978/J127niadOvWXFi3OrXZd1vfff0d6924thx9+vLRr10PWWWedGiTAS0tFANlaKrK1axfZ+hO3uu53tRK9Hb9nz9amZKsKksGDO7plWQYOnCIbbfTzKg+26LV6R0Hv3qNlgw02rN2ByV61IoBsrRW2ku2EbK2MVme1zpgxVsaNu7FOZCtj25Id6jRcJgLI1jKBLvJtkK0/gfrqq89k4MCO7s6FupKtjKGLPHB5WdkJIFvLjrzqN4xmZc6Zc4WMHTsb2fp/qKKTeH3S4Lhxc2XbbbevNrVoltrll18ikyffLAcf3MxQytktBdlqK3tk6+o8LPS7FmWr9qPXXz9ZLrvsIpkyZWFRy9rozIYuXU6VoUOnF7woZuvbUP+rQbbayhDZ+lMeb775ilx8cTv5/vvvZdKk+chWxra2vqz1pBpkq62gkK2r84jubBo7tm+dTtKyJlsZQ9v6vtZlNcjWuqQfe2+9xemqqy6T6dNHun9Ftv4EJ+pAO3a8WCoqhsraa69dMLWXX35eOnY8Xvbc8wAZPvwa+cUvNim4Dy8oLQFka2n51rR1ZKuIlX7XomzV5QMqKk53fafORttii60KHmIffPCu9OzZSvShBcVcGCvYIC8omgCytWhUZXkhsnU1Zn143vDhFfLYY/dKkya/Q7bGjj7GtmX5KqbmTZCttqJEtoosX/6DzJ8/XSZM6O/G03V5R6w12coY2tb3tS6ryZRs1asMejJ49903yW23zZbBg6+Upk0PEp3+vmDBNXLLLdfJp59+KEcffbK0b99TmjTZ3WWzcuVKefbZR9wsnyeffMCtA/rnP3eQli07VbsmqM7EvPXW60Vn+7zyyovutUceeaK0bVshTZrskbsVXr+QOhjVh1Ll23Sx6f79J7hbOaPtm2/+1z0o6t57b5bnn3/cdXL64JIjjzxeTjqpbcGHQ+lsrjvumJfbf91113W1tWhxnixcOFMWLLi62k6ztu+vLJ966kG3vp/WrUz22+8wN/tUH2x16KHNXSbRprNa+/c/R+67b5GMHz9Pmjc/vajvi2bavXsreeKJ+4uelVVUw7yo1gSQrbVGV5Idyylbtb949NE7ZfHiG2WPPfZztxnpIO2hh+6QuXOvdP1q06aHyNlnXyRHHHFCbukPXRJk9uzJrg/917++XKNvzgdG+7YHHljs1p2O+sYDDzxSzjjjfDn88OOkYcP13G616Xf1Cv4LLzzmfiueeeZh93uiD3s55JBj5NRT21fq1/PVpv3f888vdX1stH9U27///bXr67StMWNulE022WyNJnzeX1lOmzZCHn/8HsdS+9mDDjrGLQ2g/aWupRht0d0BusZiq1YXyMUXj5OGDdcveBx+//137rfspptmSJ8+46Rdu27VLvlSsEFeUDQBZGvRqMrywnLKVqtjW106YPLkS1xfm2/LN6mgtmPLqH3GtmU5vHmTOiCAbK0D6NW8ZTllq8Ux9Oeffyw6m3XRoll5KeUby/qMYfVNGEPb+g5QTXEEMiNbVbrNmjVJHn74jhyZOXMek5//fGP3lOUGDRqIrun0l7885f7+u9/tLyNGzJRtt91Brr9+klx33UR3Uv3BB2+7E2zdWre+0K1NF5egUWegg0zd56KLhskBBxwhK1b8KPfcs1AmThzgTnS7d7/Mydr4eqLRVZBly16qcmarDqpfeOEJ9xCrgw46Wtq37y6bb/5rUSm5cOE1cvnll7oZSD16jJCjjjop74muLmCt6/D97GebSJcug2XXXfd2n12Fpu6vJ/1ffvlpXtnq8/7ayc6aNcHJVp2hqu+rHef777/lBuRLlswVzSQuW1XCdO58sjRqtJFMm3a77LZb06KO7OXLv5cRI3qILsmQT1YX1QgvCkoA2RoUp3dj5ZCtOhi74oph7rv9/9s79ygpqjOBfyDi8WCyCiYmKhojRNRoTOIDo4IaVEDFKHBERkBBENAZYBBQniIQGcBhYEDlIUQhikI0LD5AN0E0cUNMomJWIcQ8ZJOoWc3Z1TXrC/Z811Snpqfft7rn6+pf/aOHqXvr699XffvWr+5D2z099M23SlV9E/7yy8+79lPbPP17u3afkdtuu1t69x4gv/jFM27DKB1Z+cEHH7gXVkHbPH/+mpS73n/ato2SHj36uBdi2m688sqv3LV0ZNVllw1y4lDXFQ2OXNpdPVc/i26+9/bbb8q4cXNc+6VtmrZn2uHUdmzIkDEyYsTNKdcr1RdiQRyjR0+Viy7qK/vtt7/7XPq7sGvXy6K7uaaTrT7XV5Zz594kgwfXuOuqOFXejzyy2rX5w4ZNaLLOlsYxceJg97Lq5pvrnTTN9VChW18/Wbp16yl1dWukfftDcy3KeR4EkK0e8IpQtFSytRz6tsGIo0wjW336lkH66NsW4UamSjMEkK1mUuECKYVs1Wdx7aNZ7kP/7W9vy4QJVW7AWKaRrT59WOVNH9rW/U80uROoGNmqSLQzt27d3XLrraMdoVtvvVPatGkrvXr1d6N79O/bt2+VyZOHOqGqo69USHbo8Dn3gKpSQEdjrV5d7x4mVQysWPFEEzmo9apo1SUB5s1bK126nJzIhta/fv1KmTZthCubvJ5oLg/9OlJLGzXd/ClZ9Gr92qnVDbZ0N+i6unvdaNfwEayddeihX5BZs5ZJhw6HNYkvKK//mKrR9Lm+doTHjOkvN900141eCx8qMHRxbX3oD2Srfp677pojixZNk29841uyYMH9ee1yvXTpLFm8eLoTtA0N6+Soozrl/s3gzMgJIFsjR+pVYSlkaxCgCkWdkq4bUamQ1O9i9+695cgjj3EvhN5880/uBZKOSFVJd8UVQ2X37pfdaFR9mZTcNuvLmlGjpjR5mRRsctWv37Bm64Xu3LlDamsHiLZ/I0dOlurqmYkXXbm0u8Hi/zrzIZXo1XrHjbvKSWNt35I35gvWhd227bG07XJQPpVs9bm+XltfKKq0rq2dK23btk3cN8FaWx9++GET2art/PDhvVzn9q67NjZrrzPdeIFY0d+4VauedEu5cBSfALK1+IzzuUKpZGs59G1zka0+fUtlQN82n7uTc8uRALLVVtZKIVvLoQ+di2z16cMqA/rQtu59osmPQEXJVkWjHbqBA892lJYvf1S6devd5IE9vGOpTmutq9PRrcc2oZrp4TwYEXTSSaelXF/09dd/K2PHDhBdU/SKK66R6dOXJEZBZXvoDzaKeuaZzSklrwYZnKNLDJxxxnlODBx22BEufv1sOjJr7dolaafWq0wYP77KTXFNlq2+1//xj/9VRo26zEluHdWrkiV86FRhlb+BbNUHfRUwOh0409TadLd80MHXv+tDv44E5mg5AsjWlmOf6sqllK3hzpgu0TJu3OzEdP4gtrCk0xdFySPzw21z8mh1XSN06dKZ8vzzz6ZcXzQ80v3YY4+XRYvWS+fOJ7pLZ2t3w4vcp5K8gewINpNK9SJNX8BNnTpC+va9ViZMmNfss2v8+lJJR4Umt3W+1w/WUT3iiGNkxoyl8pnP/EuT22HPnt/L1q2b3KjX4HjwwWVuVLEeybMNst3F4d9YHaWsueIoPgFka/EZ53OFUspW633bbLLVt29J35a+bT7fzXI9F9lqK3OllK2W+9DZZKtvH1azTh/a1r1PNPkRqGjZmu4hMhgRmU7whRuW5CmWgVBMt75ouGzyiMtsD/3BlHpdSzbTKM+wZJw9e6X07z/M3RU7dvxcRo/+jnTseEza8mGhkSxbfa+vU1mrqrq70an60H/OOb2kdevWae/YsPgtZCmAIBd6AZU3upYtR8sRQLa2HHtLsjXdNKOwpMvWNvfs2U+0bQvEYSAUu3Q5Je36okG7rizC7XO2djc8pT7TKM9wPeEXaeF1pzOVT7e4v+/1w+tX67IxOnvgwAPbpb0Zw+K3kA1tgs0JNW693g03zGDd1hJ89ZGtJYCcxyVaUrZmaz9L3bfNJlt9+5b0benb5vHVLNtTka22UtdSstVaHzqbbPXtw9KHpg9t65uffzTI1tBmTAG+fGRrcqMXfqDPJR3hTnGmh/5MI5+Sr6NTZmtq+rkpu7rWnk4d1Q2wgin5mUaJppOtvtfXqavBNAJdG1YPjWPw4LHStet5zUZ66d/DPAqRrWF505I7JOZyH1TCOchWW1luqZGtUXQUk9uw8Hc9F8rhGLLJ1p/+9CkZOvRCV22mUZ7hkfjhZU/CU/IzlU8nW32vr233975X72Y16KFrj1dV3SCXXDIw5SZc4d+AQmSrb7udS/44pzkBZKutu6LcZWuUfdtMstW3b0nf9rYmS8DY+hYQTZQEkK1R0vSvq5xla5R96Gyy1bcPSx+66Qbp/ncuNZSaALI1QtkafkjNd527ZLmYvEtreJfnbFPqg1FeupFWICm1/jlzxolODy1EtvpeP9hETBfI1k1iNmxYlbjXdaSurnGoo9XCI658H9qRraVuTjJfD9lqKx9xkq3Bw3zwcim8Lmk26tlk6w9/eJ9MmjQkq2zVdU/r62+W1asXSlhShmcaFCJbfa+vgeta47peuK5hHWxUdvDB7aV//+EycOBoOfzwoxKYkK3Z7hibf0e22spLnGSrb982k2z17VvSt0W22vrmFy8aZGvx2BZSc5xkq08fOpts9e3D0odGthby/bRUBtlaJNlayFp1mR76w6OmTj/93JTrEgY3VrjhC2Tr+++/n9gtsBDZ6nv9QLZqjHv37pWdO1+UlSsXuB0Wg+Pccy+RyZPrE7uMI1stNRX+sSBb/RlGWUMcZetllw1yS5Touqm5Htlka3j90mxrPwczG8KyNTzboRDZ6nv9MAedzrV+/T1y770LE9JVR7qOH397Yo1cZGuud46t85CttvIRV9laSN82k2z17VvSt0W22vrmFy8aZGvx2BZScxxlayF96Gyy1bcPSx8a2VrI99NSGWRrhLJVF4HWTVoaG2e69UGnTWuUgw76bNp8//KXz8pBBx0sOrJTj0wP/eFRU7o797Jlm0TXfE11hBu+YEOXTx+gx8hDD61sMuoquXy6ZQR8r5+8GZZeV3nt2rVDli+vS0jXXr36y8yZy9zO2eG1Bgv5AQiPbGXN1pZvdpCtLZ+DcARxkq3BetC6+ZWux9qly8lpYatw1FH/F13UN2u7qyeE135OXqM7+SJBp7Bbt55SV7dG2rc/VMJv9ZNnLITLp1tGwPf6qX8j/ioPPLAsIV11He3FizfIV796qmuXg9+xo4/u7P49E8/k+sO/Y6zZWrrvPLK1dKxzuVKcZKtv3zaTbPXtW9K3ZT+CXL6PcTgH2Wori3GSrT596Gyy1bcPSx+aNVttffPzjwbZGqFsVfzhHbV1BMDFF1+VcnMQXfD57ru/K8OHT3IP5Nlkq/5dRyRNnXqdOzfT6ILXX/+tjB07QP7wh9/I0qWPyJlnfts9QAdrtmr58MZZ4dsm0wZZPtfXa7z00nZp06ZNM0msU1xXr66X+vrJEhbJ4REP2ZZOSHXrh6ceZBuRlv9XhxL5EkC25kusuOfHSbaGBZ9Oi584cV7KTaC0HVy7domccMI35Jv/aPuzjWzdvfs/ZMyY/vLaa69Kppc+H374f3L77ePl/vvvdGvo6cZQ++23n4TXmwpvnJWc3XSy1ff62hF+7rkn3W9R+FAW27dvlcmTh4ouPRMWyeGRCJlG46a6Q8MvuQoZBVfcuz6+tSNbbeU2TrLVt2+bbYMsn74lfdsn5ayzLrB18xNNUQggW4uCteBK4yRbffrQ2WSrbx+WPvT1Bd+jFLRBANkasWzds+f3Mn78VU4s6lTWG2+cLlddNarJg79KRBWthx76BRk8uCYhY8NrraYaAfXmm3+SCRMGuQfk88/vI3PmrJD27T/f7E4KGqYLLri8yejaYMdXvf7XvnaG3H77atGRYOlk6/XX3yI6MlaFgR6+19e49O3ZdddNTNQZXPutt/4s48dXie5krWL0lFO6NhHEOoq3oWGdHHVUp5y/Obp24ty5tRlH8uZcGSd6E0C2eiOMtII4yVZ9YTN//kS5777FjpGKxdra78qRR34pwUyXL9my5QeydesmmTJlkRs9r0e2dvfjjz+WxsYZrs3Wl0HaDp16ardmuXjnnf+SSZMGufrCo2vDO7Hqb0K6l3CBkEheJsb3+toRXrLkVieAk38vwpvTKC9t8/UId271s1x88ZU533vBKAb9rCtWPJGQ2jlXwIkFEUC2FoStaIXiJlt9+rZBm5Buwz3fviV92+OKdh9TsR0CyFY7udBI4iRbffrQ7777324g2ObNGyTVBri+fVj60GfZuvGJJm8CFSdbg6HySirdiJ1gKmi60ZSZ3uLoW3Zdh3T69JGiUlMPnaLZrVtv9199IN+yZb106XKKzJq1TDp0OCyRtHC9KiTHjZsje/d+Ihs3rpVzz+3tHvR1V7/a2gFuvb2bbprrNpbS0aLBETRq2vlMlqnamNbXT5HVq+9wp+vIrsmTG9xIU53mr6NaN21nJkNeAAASKUlEQVR6QObPn+Dq79HjO24EbLt2B0mbNvtL69atva6vD/ATJlSJTuk/7bTuTW7WQLbqZ5k37z73WcMP/fr/gYTN5S4PT03LNJosl7o4JxoCyNZoOEZVS2ll61+ltnagPPfcv6XsjAXf9YEDz3Yfr5C2WUee3nLLte5Flx4q+3RU/0knnSYqFbXtfOON15u1P7m0u9o+ad0/+cmT8u1vX9as7dbr6d/0ZdiUKQubzWj40Y82ur/pb4JuTDVx4gK59NKB0rbtAW4N65dffl7q6sY7yaltn07dP/nk090LJ91t2+f6wec744zzmv1eBLJVR/sGsyD0swTi+JlnNjtpHUjYXO694CXXt77Vo0lbnktZzimcALK1cHbFKFlq2Wq5bxse7b58+ePSvXsv9/J+27YnpG/fa93Ld/q2XXO6Denb5oQplichW22ltbSy1W4fOjwj9tJLqxL7Jujghs6dT5ROnU7w6sNq1ulD27r3iSY/AhUlW//+9/+VRYumud2i9VCZqbtXB5s36YPtH/+4W2bPrpFnn93i5KjKxq5dz3eiUQ+Vmdu2PSYzZowSfduiD95Tpy5uspuznrNu3d1uWnwgXMNpUck5Z849ohuThA/tRGl8K1fOc/+sozs/+ugjue66m6R37wHu3zTGp556xI3YVCGqI2f79h3mRmm9885b8v3vL3Wxq0TV8smHxrNw4RRZs6Yx8afjj/+6HHJIB/nLX/bIoEHV8utf/0Iefvh77u/f/OY5cvXVo6VHj8udGPC5ftDhVq6jR08XHXn76dqsb8uqVQvc55o9e3mTUWO63MKUKcPc3zKtd5j8ObWcyg3NVWPjD+TCC6/I75vB2ZETQLZGjtSrwlLJVpWJ+v1VWantT6o28733/kdWrKhzo0cLbZu13Asv/Ltrm3fteqkZG5WcunlWr15XNlnaJZd2VyvT34bbbrvRSVUdOTtmzEzp2PFY+eijD5w00NGjOouhf//hTV6AaVll8Pjj62TWrOrExlTaDuqaqNr+ff3rZ7pR+9qu66F/03Z9wIARiRdyhV4/LJP1966q6kY54ogvud8yzYv+5lx55XAZMmRcIm5t5/V3UgVwsMlieJPDdDdeeCmFSZPucL+vqdbr9rpxKZySALLV1o1RStlqvW/75z+/LhMnDpbnn9/mXjZ95Sufrqmt/T1tA+nbrhWVFLkc9G1zoRTPc5CttvJaKtlqvQ+tWdEX9tq/1UOdwgEHHOCeu6+5pjYxk7XQPix96Fa2bnyiyZtAxchWHW2qI6tSHSrxzj67pxt1qaIy1aEjrfQIRl4ln5P8QKoPq7/73U5Zv36lPP30Y27zK22A+vS5Wi6/fIiTm6kO3RSqoWG6bN78kBx77IlSU3Or6Iik5AdW7bzqotFPPvmwvPrqC24Ul0pcXVNQZcaBB7ZLezPoCNef/Wyr6Lp8OgJWR05pmcGDx8jRR3eSefMmun/r1+8690YqEM3hCgu5voqQJ554UHTKgbJ58cWfuSpVOuvo0/79h8khh3yuWdz6Gaur+7oH99raudK2bdusN/rOnTukpqafWyYh3XILWSvhhEgJIFsjxeldWSlkq7YTI0f2SSk/gzZz5coFsnjx9JSfR6ck6Rqs6drmVNNSVS5qe69TmvThXsXlWWddJNdcM1a+/OUuKeVfru2uSg19w75x4xo3ClXlsbbr2qnUTREPP/yotHn552/CCtdu63IDOvJWBe15510iW7ZskEcfXec+b9eu5yZeAoYrLOT6yuPOO2+T/fc/wL1IUxGtL+pUegTt/nHHndyMSzBtWEedLVhwv+OY7QhmKKgQWLTowWYvFLOV5++FE0C2Fs6uGCVLJVsfffR+twST9b6t9vcaGqbKjh0/l549+0l19Uz54hc7Ngu7kL5lUAl922LcydRphQCy1UomPo2jFLL1jTf+U0aMuMR8H1r7ptqXf+SR1W5j8JEjJ8uFF/ZrNvCgkD5skHX60Lbuf6LJnUDFyNbckXCmNQI66k3fmKmwvuOOB6Rjx2Oyhqgiua5ugsyfv8YJBY6WJ4BsbfkchCMohWy19YmJJh8C2rHVl4XTpo3IeXaATgUeOvRCN7MivB55Ptfl3MIIIFsL41asUqWSrcWKn3qLT4C+bfEZx+kKyFZb2SyFbLX1iYkmHwL0ofOhFe9zka3xzm9sPl2wHqNO3832EB8spq1rHuroifCatrEBUoYfBNlqK2nIVlv5sBiNjkLQmQ468nfmzGWJTcVSxarn6jILOuVt2rRGN7qBo3QEkK2lY53LlZCtuVDiHPq23AO5EkC25kqqNOchW0vDuZyvQh+6nLMXXezI1uhYUlORCeiUYF1vdtasFW55gFSHvknSHclfeOGn7oE/vAFZkcOj+iwEkK22bhFkq618WI3m7bfflGnTrndTf3VdwXRrsOryCvfcc4dbtiV5PXKrny1OcSFbbWUT2WorH5ajoW9rOTt2YkO22smFRoJstZUPq9HQh7aamdLFhWwtHWuu5ElARarujr1x472im68cdtgRTWrUv2/fvtWt16g7aKda/9UzBIp7EEC2esArQlFkaxGgxrRKXV9WN++qqroh5Rriv/nNr2X58rlSXT0jseFNTFGY/VjIVlupQbbayoflaOjbWs6OndiQrXZygWy1lQvr0dCHtp6h4saHbC0uX2ovAoGdO1+UBx9cIYMGVbsNb/TQqau66cyePa/J1VffmHGDsCKERJU5EEC25gCphKcgW0sIOwaX0k217ruvwe0krhuC6caJKgl+9avnZOvWTTJs2HhecLVgnpGtLQg/xaWRrbbyUQ7R0Lcthyy1XIzI1pZjn+rKjGy1lQ/r0dCHtp6h4sWHbC0eW2ouIgHddfbppx+T9u0/LyeccIps2LBKTj+9u6TaVbuIYVB1HgSQrXnAKsGpyNYSQI7ZJVSu7tr1kuzcuUMuuOAK2bx5vduw8NRTuzn5ytFyBJCtLcc+1ZWRrbbyUS7R0Lctl0yVPk5ka+mZZ7oistVWPsohGvrQ5ZCl6GNEtkbPlBohAIEUBJCttm4L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mJKtViERFwQgEB2BfZ9In5rGzpuiq5GaCiEQyNZCylIGAhAwSmBfq33Vizq1NhpdxYQVlq0V86H5oBCAQNEJ7G31ydAxC7usLvqFuEBGAoFsBRMEIACBXAlUN3Ruleu5yecVXDCoqHHs7n2FXpxyEIBA+RDY94mcWNPY+ZXyiTi+kTaO3f2eiLSL7yfkk0Ggcgj8oxP1bk1D589Wzqe2+0n3yb7WS8b+9hO7ERIZBCBQbgT2tdp7Rs3C435ebnHHMd7GMbvfkVZySBw/G58JAhCInMC+6obOBQ+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=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5E1B9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Se identifican las relaciones entre estas clases (asociación, herencia</w:t>
      </w:r>
      <w:r w:rsidRPr="003F61BF">
        <w:rPr>
          <w:rFonts w:ascii="Helvetica" w:hAnsi="Helvetica"/>
          <w:sz w:val="24"/>
          <w:szCs w:val="24"/>
          <w:lang w:val="es-MX"/>
        </w:rPr>
        <w:t xml:space="preserve">, agregación y composición) y se justifica el uso de cada una conforme a las reglas de UML. Se incluye además varios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diagram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de clases UML que sintetiza la estructura que se propone para el sistema.</w:t>
      </w:r>
    </w:p>
    <w:p w14:paraId="79916ED7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</w:rPr>
      </w:pPr>
      <w:bookmarkStart w:id="7" w:name="introducción"/>
      <w:bookmarkEnd w:id="6"/>
      <w:proofErr w:type="spellStart"/>
      <w:r w:rsidRPr="003F61BF">
        <w:rPr>
          <w:rFonts w:ascii="Helvetica" w:hAnsi="Helvetica"/>
          <w:sz w:val="24"/>
          <w:szCs w:val="24"/>
        </w:rPr>
        <w:t>Introducción</w:t>
      </w:r>
      <w:proofErr w:type="spellEnd"/>
    </w:p>
    <w:p w14:paraId="5B5618E0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drawing>
          <wp:inline distT="0" distB="0" distL="0" distR="0" wp14:anchorId="151D40B6" wp14:editId="1E485133">
            <wp:extent cx="228600" cy="2286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ata:image/png;base64,iVBORw0KGgoAAAANSUhEUgAAADAAAAAwCAYAAABXAvmHAAAAAXNSR0IArs4c6QAAAkZJREFUaEPVmYFNxDAMRX2bwCawCUwCTAKbwCawCdxHBOVcO3GS7+oaCR1Se+l/9o/j9E5y8HE6uH7ZC+DpHKhnEfkSkTcReWEFbg+AdxG5U4IBQ4HIBrDEgwWZuGVkIRPAE38IgJZ4AGAdPF5rBl7PFnnoiIN4QCwPtoUs8fD7jVJKey5tIhHxxH+ojNDsg6CwADzxsAqu1Rmg2YcFUDap2iWwDYQi+t/KPiifuE4ZqxnAYkWEPfH6OtU+qxmwxGPO+7/I439dTqn2WQGIiMf8qfaZBUBfg8jqUUce19LtMwMQFY+5dWWi22cUYEQ85v5U5ZNafUr6o1VoVLzl/9myiZKLcoz2e1N+IwAz4i0LzQKU70E81tkFRA9gVjweit0Xi133QSsgyAQg/kcLYEV8eQDEY6fGXAyQzUHIA/DEp1SSRkqsNuVCswWASKGC6LG3eGuz3LQiFoDVWV6DeAR0U4otAL39X4t4vdP/OsQC6J1no1WkWb+dSYYLRyZAs34bAMPivQxk1O/eOWBKfKsXKvUbn/qtWtRC9X2tF1nT4kebuVHhdTHwAJbEZwJEzgLL4jMBdCutSzFFfCZA6yhJbVN63eio73F/yz5U8VkZ8N5EpPRYGRmw7INgWQ3i8g8dbABtHxxAsIAt8b3NLWRfNoDuZBFh/OlBEZ+xBrR9rCjSxLMBvLd1NQRVPBug98vM5kAeMnnnJuYa0Ltv/egU8ewMeABp4tkA1huEVPFsAMxX3gGhZVjepCJrhLkGIs+j33N4gB/lbpoxFXbS2AAAAABJRU5ErkJggg=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54370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 xml:space="preserve">Escribir un buen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introduccion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despues</w:t>
      </w:r>
      <w:proofErr w:type="spellEnd"/>
    </w:p>
    <w:p w14:paraId="11F8CF0C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  <w:lang w:val="es-MX"/>
        </w:rPr>
      </w:pPr>
      <w:bookmarkStart w:id="8" w:name="clases-del-sistema"/>
      <w:bookmarkEnd w:id="7"/>
      <w:r w:rsidRPr="003F61BF">
        <w:rPr>
          <w:rFonts w:ascii="Helvetica" w:hAnsi="Helvetica"/>
          <w:sz w:val="24"/>
          <w:szCs w:val="24"/>
          <w:lang w:val="es-MX"/>
        </w:rPr>
        <w:t>Cla</w:t>
      </w:r>
      <w:r w:rsidRPr="003F61BF">
        <w:rPr>
          <w:rFonts w:ascii="Helvetica" w:hAnsi="Helvetica"/>
          <w:sz w:val="24"/>
          <w:szCs w:val="24"/>
          <w:lang w:val="es-MX"/>
        </w:rPr>
        <w:t>ses Del Sistema</w:t>
      </w:r>
    </w:p>
    <w:p w14:paraId="112BAB0C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A continuación se detallan las clases principales del sistema de gimnasio, indicando para cada una su nombre, propósito, atributos y métodos.</w:t>
      </w:r>
    </w:p>
    <w:p w14:paraId="534D9ADD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9" w:name="gimnasio"/>
      <w:proofErr w:type="spellStart"/>
      <w:r w:rsidRPr="003F61BF">
        <w:rPr>
          <w:rFonts w:ascii="Helvetica" w:hAnsi="Helvetica"/>
          <w:sz w:val="24"/>
          <w:szCs w:val="24"/>
        </w:rPr>
        <w:t>Gimnasio</w:t>
      </w:r>
      <w:proofErr w:type="spellEnd"/>
    </w:p>
    <w:p w14:paraId="633AF044" w14:textId="77777777" w:rsidR="00A92C4C" w:rsidRPr="003F61BF" w:rsidRDefault="003F61BF">
      <w:pPr>
        <w:pStyle w:val="Compact"/>
        <w:numPr>
          <w:ilvl w:val="0"/>
          <w:numId w:val="2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b/>
          <w:bCs/>
          <w:sz w:val="24"/>
          <w:szCs w:val="24"/>
          <w:lang w:val="es-MX"/>
        </w:rPr>
        <w:t>Gimnasio:</w:t>
      </w:r>
      <w:r w:rsidRPr="003F61BF">
        <w:rPr>
          <w:rFonts w:ascii="Helvetica" w:hAnsi="Helvetica"/>
          <w:sz w:val="24"/>
          <w:szCs w:val="24"/>
          <w:lang w:val="es-MX"/>
        </w:rPr>
        <w:t xml:space="preserve"> Representa el centro deportivo en sí mismo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nombre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ubicació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n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horario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abrir(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cerrar(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registrarEntrad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Usuario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registrarSalid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Usuario)</w:t>
      </w:r>
      <w:r w:rsidRPr="003F61BF">
        <w:rPr>
          <w:rFonts w:ascii="Helvetica" w:hAnsi="Helvetica"/>
          <w:sz w:val="24"/>
          <w:szCs w:val="24"/>
          <w:lang w:val="es-MX"/>
        </w:rPr>
        <w:t>. Esta clase puede considerarse un servicio o entidad global que coordina las operaciones del gimnasio.</w:t>
      </w:r>
    </w:p>
    <w:p w14:paraId="672054B1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0" w:name="equipo"/>
      <w:bookmarkEnd w:id="9"/>
      <w:proofErr w:type="spellStart"/>
      <w:r w:rsidRPr="003F61BF">
        <w:rPr>
          <w:rFonts w:ascii="Helvetica" w:hAnsi="Helvetica"/>
          <w:sz w:val="24"/>
          <w:szCs w:val="24"/>
        </w:rPr>
        <w:t>Equipo</w:t>
      </w:r>
      <w:proofErr w:type="spellEnd"/>
    </w:p>
    <w:p w14:paraId="5E5DEB08" w14:textId="77777777" w:rsidR="00A92C4C" w:rsidRPr="003F61BF" w:rsidRDefault="003F61BF">
      <w:pPr>
        <w:pStyle w:val="Compact"/>
        <w:numPr>
          <w:ilvl w:val="0"/>
          <w:numId w:val="3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b/>
          <w:bCs/>
          <w:sz w:val="24"/>
          <w:szCs w:val="24"/>
          <w:lang w:val="es-MX"/>
        </w:rPr>
        <w:t>Equipo:</w:t>
      </w:r>
      <w:r w:rsidRPr="003F61BF">
        <w:rPr>
          <w:rFonts w:ascii="Helvetica" w:hAnsi="Helvetica"/>
          <w:sz w:val="24"/>
          <w:szCs w:val="24"/>
          <w:lang w:val="es-MX"/>
        </w:rPr>
        <w:t xml:space="preserve"> Representa un equipo o máquina</w:t>
      </w:r>
      <w:r w:rsidRPr="003F61BF">
        <w:rPr>
          <w:rFonts w:ascii="Helvetica" w:hAnsi="Helvetica"/>
          <w:sz w:val="24"/>
          <w:szCs w:val="24"/>
          <w:lang w:val="es-MX"/>
        </w:rPr>
        <w:t xml:space="preserve"> del gimnasio (p. ej. cinta, pesa)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equipoID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t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nombre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estado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marcarMantenimiento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agregar_equipo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equipo)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er_disponibilidad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>. Los equipos son utilizados en las sesiones, pero en el modelo propuesto existen como entidades propias.</w:t>
      </w:r>
    </w:p>
    <w:p w14:paraId="540E7EDA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1" w:name="clase"/>
      <w:bookmarkEnd w:id="10"/>
      <w:proofErr w:type="spellStart"/>
      <w:r w:rsidRPr="003F61BF">
        <w:rPr>
          <w:rFonts w:ascii="Helvetica" w:hAnsi="Helvetica"/>
          <w:sz w:val="24"/>
          <w:szCs w:val="24"/>
        </w:rPr>
        <w:lastRenderedPageBreak/>
        <w:t>Clase</w:t>
      </w:r>
      <w:proofErr w:type="spellEnd"/>
    </w:p>
    <w:p w14:paraId="4B254F15" w14:textId="77777777" w:rsidR="00A92C4C" w:rsidRPr="003F61BF" w:rsidRDefault="003F61BF">
      <w:pPr>
        <w:pStyle w:val="Compact"/>
        <w:numPr>
          <w:ilvl w:val="0"/>
          <w:numId w:val="4"/>
        </w:numPr>
        <w:rPr>
          <w:rFonts w:ascii="Helvetica" w:hAnsi="Helvetica"/>
          <w:sz w:val="24"/>
          <w:szCs w:val="24"/>
          <w:lang w:val="es-MX"/>
        </w:rPr>
      </w:pPr>
      <w:proofErr w:type="spellStart"/>
      <w:r w:rsidRPr="003F61BF">
        <w:rPr>
          <w:rFonts w:ascii="Helvetica" w:hAnsi="Helvetica"/>
          <w:b/>
          <w:bCs/>
          <w:sz w:val="24"/>
          <w:szCs w:val="24"/>
          <w:lang w:val="es-MX"/>
        </w:rPr>
        <w:t>SesiónEntrenamiento</w:t>
      </w:r>
      <w:proofErr w:type="spellEnd"/>
      <w:r w:rsidRPr="003F61BF">
        <w:rPr>
          <w:rFonts w:ascii="Helvetica" w:hAnsi="Helvetica"/>
          <w:b/>
          <w:bCs/>
          <w:sz w:val="24"/>
          <w:szCs w:val="24"/>
          <w:lang w:val="es-MX"/>
        </w:rPr>
        <w:t>:</w:t>
      </w:r>
      <w:r w:rsidRPr="003F61BF">
        <w:rPr>
          <w:rFonts w:ascii="Helvetica" w:hAnsi="Helvetica"/>
          <w:sz w:val="24"/>
          <w:szCs w:val="24"/>
          <w:lang w:val="es-MX"/>
        </w:rPr>
        <w:t xml:space="preserve"> Representa una clase o sesión grupal (p. ej. yoga, spinning)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esiónID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t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fechaHor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DateTime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duración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t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iciarSesión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cancelarSesión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. Esta clase se asocia con </w:t>
      </w:r>
      <w:r w:rsidRPr="003F61BF">
        <w:rPr>
          <w:rFonts w:ascii="Helvetica" w:hAnsi="Helvetica"/>
          <w:b/>
          <w:bCs/>
          <w:sz w:val="24"/>
          <w:szCs w:val="24"/>
          <w:lang w:val="es-MX"/>
        </w:rPr>
        <w:t>Miembro</w:t>
      </w:r>
      <w:r w:rsidRPr="003F61BF">
        <w:rPr>
          <w:rFonts w:ascii="Helvetica" w:hAnsi="Helvetica"/>
          <w:sz w:val="24"/>
          <w:szCs w:val="24"/>
          <w:lang w:val="es-MX"/>
        </w:rPr>
        <w:t xml:space="preserve"> (asistencia de miembros) y </w:t>
      </w:r>
      <w:r w:rsidRPr="003F61BF">
        <w:rPr>
          <w:rFonts w:ascii="Helvetica" w:hAnsi="Helvetica"/>
          <w:b/>
          <w:bCs/>
          <w:sz w:val="24"/>
          <w:szCs w:val="24"/>
          <w:lang w:val="es-MX"/>
        </w:rPr>
        <w:t>Entrenador</w:t>
      </w:r>
      <w:r w:rsidRPr="003F61BF">
        <w:rPr>
          <w:rFonts w:ascii="Helvetica" w:hAnsi="Helvetica"/>
          <w:sz w:val="24"/>
          <w:szCs w:val="24"/>
          <w:lang w:val="es-MX"/>
        </w:rPr>
        <w:t xml:space="preserve"> (conduce la sesión), sin que exista dependencia de vida fuerte entre ellas.</w:t>
      </w:r>
    </w:p>
    <w:p w14:paraId="7157A2F5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2" w:name="usuario"/>
      <w:bookmarkEnd w:id="11"/>
      <w:proofErr w:type="spellStart"/>
      <w:r w:rsidRPr="003F61BF">
        <w:rPr>
          <w:rFonts w:ascii="Helvetica" w:hAnsi="Helvetica"/>
          <w:sz w:val="24"/>
          <w:szCs w:val="24"/>
        </w:rPr>
        <w:t>Usuario</w:t>
      </w:r>
      <w:proofErr w:type="spellEnd"/>
    </w:p>
    <w:p w14:paraId="4A137209" w14:textId="77777777" w:rsidR="00A92C4C" w:rsidRPr="003F61BF" w:rsidRDefault="003F61BF">
      <w:pPr>
        <w:pStyle w:val="Compact"/>
        <w:numPr>
          <w:ilvl w:val="0"/>
          <w:numId w:val="5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b/>
          <w:bCs/>
          <w:sz w:val="24"/>
          <w:szCs w:val="24"/>
          <w:lang w:val="es-MX"/>
        </w:rPr>
        <w:t>Persona:</w:t>
      </w:r>
      <w:r w:rsidRPr="003F61BF">
        <w:rPr>
          <w:rFonts w:ascii="Helvetica" w:hAnsi="Helvetica"/>
          <w:sz w:val="24"/>
          <w:szCs w:val="24"/>
          <w:lang w:val="es-MX"/>
        </w:rPr>
        <w:t xml:space="preserve"> (Superclase </w:t>
      </w:r>
      <w:r w:rsidRPr="003F61BF">
        <w:rPr>
          <w:rFonts w:ascii="Helvetica" w:hAnsi="Helvetica"/>
          <w:sz w:val="24"/>
          <w:szCs w:val="24"/>
          <w:lang w:val="es-MX"/>
        </w:rPr>
        <w:t xml:space="preserve">abstracta) Modelo común para individuos en el sistema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id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t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nombre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correo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telefono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contactar()</w:t>
      </w:r>
      <w:r w:rsidRPr="003F61BF">
        <w:rPr>
          <w:rFonts w:ascii="Helvetica" w:hAnsi="Helvetica"/>
          <w:sz w:val="24"/>
          <w:szCs w:val="24"/>
          <w:lang w:val="es-MX"/>
        </w:rPr>
        <w:t xml:space="preserve">. Se propone para agrupar atributos comunes de </w:t>
      </w:r>
      <w:r w:rsidRPr="003F61BF">
        <w:rPr>
          <w:rFonts w:ascii="Helvetica" w:hAnsi="Helvetica"/>
          <w:b/>
          <w:bCs/>
          <w:sz w:val="24"/>
          <w:szCs w:val="24"/>
          <w:lang w:val="es-MX"/>
        </w:rPr>
        <w:t>Miembro</w:t>
      </w:r>
      <w:r w:rsidRPr="003F61BF">
        <w:rPr>
          <w:rFonts w:ascii="Helvetica" w:hAnsi="Helvetica"/>
          <w:sz w:val="24"/>
          <w:szCs w:val="24"/>
          <w:lang w:val="es-MX"/>
        </w:rPr>
        <w:t xml:space="preserve"> y </w:t>
      </w:r>
      <w:r w:rsidRPr="003F61BF">
        <w:rPr>
          <w:rFonts w:ascii="Helvetica" w:hAnsi="Helvetica"/>
          <w:b/>
          <w:bCs/>
          <w:sz w:val="24"/>
          <w:szCs w:val="24"/>
          <w:lang w:val="es-MX"/>
        </w:rPr>
        <w:t>Entrenador</w:t>
      </w:r>
      <w:r w:rsidRPr="003F61BF">
        <w:rPr>
          <w:rFonts w:ascii="Helvetica" w:hAnsi="Helvetica"/>
          <w:sz w:val="24"/>
          <w:szCs w:val="24"/>
          <w:lang w:val="es-MX"/>
        </w:rPr>
        <w:t xml:space="preserve"> a través de herencia (generalización)</w:t>
      </w:r>
    </w:p>
    <w:p w14:paraId="670AA5CC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3" w:name="cliente"/>
      <w:bookmarkEnd w:id="12"/>
      <w:proofErr w:type="spellStart"/>
      <w:r w:rsidRPr="003F61BF">
        <w:rPr>
          <w:rFonts w:ascii="Helvetica" w:hAnsi="Helvetica"/>
          <w:sz w:val="24"/>
          <w:szCs w:val="24"/>
        </w:rPr>
        <w:t>Clien</w:t>
      </w:r>
      <w:r w:rsidRPr="003F61BF">
        <w:rPr>
          <w:rFonts w:ascii="Helvetica" w:hAnsi="Helvetica"/>
          <w:sz w:val="24"/>
          <w:szCs w:val="24"/>
        </w:rPr>
        <w:t>te</w:t>
      </w:r>
      <w:proofErr w:type="spellEnd"/>
    </w:p>
    <w:p w14:paraId="1E877DD8" w14:textId="77777777" w:rsidR="00A92C4C" w:rsidRPr="003F61BF" w:rsidRDefault="003F61BF">
      <w:pPr>
        <w:pStyle w:val="Compact"/>
        <w:numPr>
          <w:ilvl w:val="0"/>
          <w:numId w:val="6"/>
        </w:numPr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b/>
          <w:bCs/>
          <w:sz w:val="24"/>
          <w:szCs w:val="24"/>
          <w:lang w:val="es-MX"/>
        </w:rPr>
        <w:t>Miembro:</w:t>
      </w:r>
      <w:r w:rsidRPr="003F61BF">
        <w:rPr>
          <w:rFonts w:ascii="Helvetica" w:hAnsi="Helvetica"/>
          <w:sz w:val="24"/>
          <w:szCs w:val="24"/>
          <w:lang w:val="es-MX"/>
        </w:rPr>
        <w:t xml:space="preserve"> Hereda de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Persona</w:t>
      </w:r>
      <w:r w:rsidRPr="003F61BF">
        <w:rPr>
          <w:rFonts w:ascii="Helvetica" w:hAnsi="Helvetica"/>
          <w:sz w:val="24"/>
          <w:szCs w:val="24"/>
          <w:lang w:val="es-MX"/>
        </w:rPr>
        <w:t xml:space="preserve">. Representa a un cliente registrado en el gimnasio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fechaRegistro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: Date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estadoMembresí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Boolean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tipoMembresí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: Membresía</w:t>
      </w:r>
      <w:r w:rsidRPr="003F61BF">
        <w:rPr>
          <w:rFonts w:ascii="Helvetica" w:hAnsi="Helvetica"/>
          <w:sz w:val="24"/>
          <w:szCs w:val="24"/>
          <w:lang w:val="es-MX"/>
        </w:rPr>
        <w:t xml:space="preserve"> (enumeración)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pagarCuot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hacerCheckIn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scribirEnClase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esiónEntrenamiento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)</w:t>
      </w:r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proofErr w:type="spellStart"/>
      <w:r w:rsidRPr="003F61BF">
        <w:rPr>
          <w:rFonts w:ascii="Helvetica" w:hAnsi="Helvetica"/>
          <w:sz w:val="24"/>
          <w:szCs w:val="24"/>
        </w:rPr>
        <w:t>Modela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las </w:t>
      </w:r>
      <w:proofErr w:type="spellStart"/>
      <w:r w:rsidRPr="003F61BF">
        <w:rPr>
          <w:rFonts w:ascii="Helvetica" w:hAnsi="Helvetica"/>
          <w:sz w:val="24"/>
          <w:szCs w:val="24"/>
        </w:rPr>
        <w:t>operaciones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</w:t>
      </w:r>
      <w:proofErr w:type="spellStart"/>
      <w:r w:rsidRPr="003F61BF">
        <w:rPr>
          <w:rFonts w:ascii="Helvetica" w:hAnsi="Helvetica"/>
          <w:sz w:val="24"/>
          <w:szCs w:val="24"/>
        </w:rPr>
        <w:t>típicas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de un socio del gimnasio.</w:t>
      </w:r>
    </w:p>
    <w:p w14:paraId="4EF38F2D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4" w:name="membresía"/>
      <w:bookmarkEnd w:id="13"/>
      <w:r w:rsidRPr="003F61BF">
        <w:rPr>
          <w:rFonts w:ascii="Helvetica" w:hAnsi="Helvetica"/>
          <w:sz w:val="24"/>
          <w:szCs w:val="24"/>
        </w:rPr>
        <w:t>Membresía</w:t>
      </w:r>
    </w:p>
    <w:p w14:paraId="70C884AA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>La clase membresía representa los distintos tipos de planes o niveles de suscripción que puede adquirir el cliente. Se implementa con 3 tipos de membresías para iniciar con una clase de t</w:t>
      </w:r>
      <w:r w:rsidRPr="003F61BF">
        <w:rPr>
          <w:rFonts w:ascii="Helvetica" w:hAnsi="Helvetica"/>
          <w:sz w:val="24"/>
          <w:szCs w:val="24"/>
          <w:lang w:val="es-MX"/>
        </w:rPr>
        <w:t xml:space="preserve">ipo enumeración pero con los dos métodos iniciales de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renovar_membresi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 y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er_detalles</w:t>
      </w:r>
      <w:proofErr w:type="spellEnd"/>
    </w:p>
    <w:p w14:paraId="57966D5C" w14:textId="77777777" w:rsidR="00A92C4C" w:rsidRPr="003F61BF" w:rsidRDefault="003F61BF">
      <w:pPr>
        <w:pStyle w:val="Compact"/>
        <w:numPr>
          <w:ilvl w:val="0"/>
          <w:numId w:val="7"/>
        </w:numPr>
        <w:rPr>
          <w:rFonts w:ascii="Helvetica" w:hAnsi="Helvetica"/>
          <w:sz w:val="24"/>
          <w:szCs w:val="24"/>
        </w:rPr>
      </w:pPr>
      <w:proofErr w:type="spellStart"/>
      <w:r w:rsidRPr="003F61BF">
        <w:rPr>
          <w:rFonts w:ascii="Helvetica" w:hAnsi="Helvetica"/>
          <w:b/>
          <w:bCs/>
          <w:sz w:val="24"/>
          <w:szCs w:val="24"/>
        </w:rPr>
        <w:t>Tipos</w:t>
      </w:r>
      <w:proofErr w:type="spellEnd"/>
      <w:r w:rsidRPr="003F61BF">
        <w:rPr>
          <w:rFonts w:ascii="Helvetica" w:hAnsi="Helvetica"/>
          <w:b/>
          <w:bCs/>
          <w:sz w:val="24"/>
          <w:szCs w:val="24"/>
        </w:rPr>
        <w:t xml:space="preserve"> de </w:t>
      </w:r>
      <w:proofErr w:type="spellStart"/>
      <w:r w:rsidRPr="003F61BF">
        <w:rPr>
          <w:rFonts w:ascii="Helvetica" w:hAnsi="Helvetica"/>
          <w:b/>
          <w:bCs/>
          <w:sz w:val="24"/>
          <w:szCs w:val="24"/>
        </w:rPr>
        <w:t>membresías</w:t>
      </w:r>
      <w:proofErr w:type="spellEnd"/>
      <w:r w:rsidRPr="003F61BF">
        <w:rPr>
          <w:rFonts w:ascii="Helvetica" w:hAnsi="Helvetica"/>
          <w:sz w:val="24"/>
          <w:szCs w:val="24"/>
        </w:rPr>
        <w:t>:</w:t>
      </w:r>
    </w:p>
    <w:p w14:paraId="40EE4926" w14:textId="77777777" w:rsidR="00A92C4C" w:rsidRPr="003F61BF" w:rsidRDefault="003F61BF">
      <w:pPr>
        <w:pStyle w:val="Compact"/>
        <w:numPr>
          <w:ilvl w:val="1"/>
          <w:numId w:val="8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BÁSICO</w:t>
      </w:r>
      <w:r w:rsidRPr="003F61BF">
        <w:rPr>
          <w:rFonts w:ascii="Helvetica" w:hAnsi="Helvetica"/>
          <w:sz w:val="24"/>
          <w:szCs w:val="24"/>
          <w:lang w:val="es-MX"/>
        </w:rPr>
        <w:t>: Acceso a instalaciones básicas y horarios estándar</w:t>
      </w:r>
    </w:p>
    <w:p w14:paraId="107911C5" w14:textId="77777777" w:rsidR="00A92C4C" w:rsidRPr="003F61BF" w:rsidRDefault="003F61BF">
      <w:pPr>
        <w:pStyle w:val="Compact"/>
        <w:numPr>
          <w:ilvl w:val="1"/>
          <w:numId w:val="8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PREMIUM</w:t>
      </w:r>
      <w:r w:rsidRPr="003F61BF">
        <w:rPr>
          <w:rFonts w:ascii="Helvetica" w:hAnsi="Helvetica"/>
          <w:sz w:val="24"/>
          <w:szCs w:val="24"/>
          <w:lang w:val="es-MX"/>
        </w:rPr>
        <w:t xml:space="preserve">: Acceso completo a instalaciones y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classe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grupales</w:t>
      </w:r>
    </w:p>
    <w:p w14:paraId="0FAB79AD" w14:textId="77777777" w:rsidR="00A92C4C" w:rsidRPr="003F61BF" w:rsidRDefault="003F61BF">
      <w:pPr>
        <w:pStyle w:val="Compact"/>
        <w:numPr>
          <w:ilvl w:val="1"/>
          <w:numId w:val="8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IP</w:t>
      </w:r>
      <w:r w:rsidRPr="003F61BF">
        <w:rPr>
          <w:rFonts w:ascii="Helvetica" w:hAnsi="Helvetica"/>
          <w:sz w:val="24"/>
          <w:szCs w:val="24"/>
          <w:lang w:val="es-MX"/>
        </w:rPr>
        <w:t xml:space="preserve">: Total acceso,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classe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ilimitadas,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y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incluyendo entrenamiento personalizado</w:t>
      </w:r>
    </w:p>
    <w:p w14:paraId="4067A3C9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lastRenderedPageBreak/>
        <w:drawing>
          <wp:inline distT="0" distB="0" distL="0" distR="0" wp14:anchorId="575FC527" wp14:editId="101B48C8">
            <wp:extent cx="2447925" cy="2438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ata:image/png;base64,iVBORw0KGgoAAAANSUhEUgAAAgIAAAIACAYAAADwjQTHAAAAAXNSR0IArs4c6QAAIABJREFUeF7snQd4VMX6/1+KIAIiImIBFZELyBVRREEpCoIUkRp6DZ2QhFQgCYQAoaRBEnrvLVSRbgHBiqjYAEFREBsqonKR0P7/7+jZ39nNlpNNlpPd/c7z3Odids6Uz8zufOedd95TSJhIgARIgARIgAT8lkAhv+05O04CJEACJEACJCAUApwEJEACJEACJODHBCgE/Hjw2XUSIAESIAESoBDgHCABEiABEiABPyZAIeDHg8+ukwAJkAAJkACFAOcACZAACZAACfgxAQoBPx58dp0ESIAESIAEKAQ4B0iABEiABEjAjwlQCPjx4LPrJEACJEACJEAhwDlAAiRAAiRAAn5MgELAjwefXScBEiABEiABCgHOARIgARIgARLwYwIUAn48+Ow6CZAACZAACVAIcA6QAAmQAAmQgB8TyLMQyBhx/HqeC/HjAWDXSYAESIAESCAvBK6LZIdMr1rc3TLytIZnjjh+3d2K+RwJkAAJkAAJkED+EAieXtXt9dztB9H0zBHHs0Xkpi6jq0jhInkqKn9IsBQSIAESIAES8BMCV/6+JlkpXwt25CEUAn4y6uwmCZAACZAACfxLgEKAU4EESIAESIAE/JgAhYAfDz67TgIkQAIkQAIUApwDJEACJEACJODHBCgE/Hjw2XUSIAESIAESoBDgHCABEiABEiABPyZAIeDHg8+ukwAJkAAJkACFAOcACZAACZAACfgxAQoBPx58dp0ESIAESIAEKAQ4B0iABEiABEjAjwlQCPjx4LPrJEACJEACJEAhwDlAAiRAAiRAAn5MgELAjwefXScBEiABEiABCgHOARIgARIgARLwYwIUAn48+Ow6CZAACZAACVAIcA6QAAmQAAmQgB8ToBDw48Fn10mABEiABEiAQoBzgARIgARIgAT8mACFgB8PPrtOAiRAAiRAAhQCnAMkQAIkQAIk4McEKAT8ePDZdRIgARIgARKgEOAcIAESIAESIAE/JkAh4MeDz66TAAmQAAmQAIUA5wAJkAAJkAAJ+DEBCgE/Hnx2nQRIgARIgAQoBDgHSIAESIAESMCPCVAI+PHgs+skQAIkQAIkQCHAOUACJEACJEACfkyAQsCPB59dJwESIAESIAEKAc4BEiABEiABEvBjAhQCfjz47DoJkAAJkAAJUAhwDpAACZAACZCAHxOgEPDjwWfXSYAESIAESIBCgHOABEiABEiABPyYAIWAHw8+u04CvkLgypUrsnTpNFm8eJoEBkZK794hUrRoUV/pHvtBAh4lQCHgUbwsnARI4EYQOH36a4mI6C6HD78nDRu+IMnJK6Vs2XI3omrWQQJeT4BCwOuHkB0gARKgRYBzgATcJ0Ah4D47PkkCJHADCWzfvkZq1HhMKleudgNrZVUk4PsEKAR8f4zZQxLwegLnz5+TqVMjZODAkRQCXj+a7EBBI0AhUNBGhO0hARLIQQDWgAULUiQ1dSWFAOcHCeQzAQqBfAbK4kiABPKXwFdfHZHRo/vJ33//LenpaykE8hcvSyMBoRDgJPBKAhcvXpBZsyZKhw59cywM+CwzM0FeeqmnVK9eyyv7x0b/Q+Drr49KYmKoHDiwW6pVe9QrhcBff/0hmZnx0rnzIKlSpYbV0F66dFFmzBgv7dr1zvEZ5wAJ3CgCFAI3ijTryTcC8BBfvDhVrl27JgMGREuRIkUsZWuf4cc3ODghx13y7OxL8u67b8jGjYvknXdek99//00effQpad++j/oxLlGipFU7UceJE1/I+vUL5JtvTsjUqUvltttul2PHPpFly9Lltde2SMmSpaV792HSrdtQ9W+kkyePSWhoFzl27LClvC5dBkts7DQpXryE+tvWrSslMrKnVX2rVh2QOnWesfzt+vXrcubMt7Jz5zp5+eUVEh8/W31+7txZycpaKBs3LpGff/5emjVrr+7PV6v2iHoW7T54cJ8sW5ah+ok2YyHq2nWI+re9hLqw8GZlLZC9e7epPtx77/3SvHkH6dkzRCpWfMDqMa1taBfqGD9+jtx77wOyYcMimT9/qtx330MSHZ0kDz/8uHoO+cENn+/fv0uVD161aj0pzz/fTtq27SWlS5ex1IHjgIyMcSqfvZSSskLatOmhPsKCevDgfsUDZcTEpFk42z579uwP8sorq+S117YqRmgDmDZv3klefLFrjjmg8XRnHmh1Q8isWTNHEhJmS7lyFaya9MEHb8qKFTNkzJjMHJ/l25eGBZGAEwIUApweXkUAi8m2batl0aK0HOfF2mfz5k2RpKQVOawBP/10RiZPDpO7775fAgPD5Y477pLvvjsp06bFqTIbNGguY8fOkPvvryqXL1+WTZuWyooVGXLs2KeK0T/305fLW2/tkQkTgpWI0KchQ2KsxMc/C9+nMnbsIHW/3VYI4FlYL9auna/ahaQXAqgHC/neva9YqsHnt956m4wfP1wKFSqkFsCPP35XfQ5BM3nyYqlU6UElUpYsma6sJWfOnFRiAqlnz+FqcdbEiFYwBBKeee+9NyQ0dIJavP/3v79k3bp5ascK8TBqVJoSHOjXvn3bZP78ZDl0aL8qArt1nN+jrSkpoyzthUAaPTpVbrqpuGI8duwQxb5v33C1AJ86dUISE8NUeSh7woS5UrZseSuummCyZxE4d+5XtYhu2rTY0kd7nLXFfNeuDTJtWqx07TpICSO0AUIKrBYtSpFHHqkrcXEZUrt2PdWG/JgHKAfCFHPmlltKKf56wYkxBAMIWtvPvOrLycZ6LQEKAa8dOv9sOHZwI0f2UYuqrTVA+wy7RFtrAHbQY8YMVuZX288gEKKieqlFEFYB7MywQGDBu3LlsiQnR6sF+emnn5fGjVvLhQt/SqdOgXLnnffIH3/8rhaW1atnq7LT07OkatWalsG5evWqpKePkblzJ9sVAsiIXfiIEZ2VaLBnEcBOcty4YarMceNmSdGixaRlywApVepW1Ua0OyYmUC2EQUFjpHTpslKuXHl54YWOasHHIr94cZqkpcWofs2fv8PK6oA2LlmSJvv27VBCp0KFey3th4UFZu05cyap/qWlrVECC88ULlxY7XLRNizSYHfTTTfJU089JxkZY2XPnk2K9dChsXL8+KcybFg71ebp09fJgw9Wt9Rx6NBbMnBgS8V10aLd8swzzQwLAS3jjz9+J+Hh3ZUwcSQEYGGIixukGEGI2FqSICAxVpqgQn/BNz/mAdoJq0BISCfFo1+/CCtrFawCI0Z0lT59QnN85p/fdPb6RhKgELiRtFlXngh8++1xtWAjpaaulkqVKlvK0xzKsPPSFit9ZTCjw1ydkbHert8AFmptoZw5c5PUr9/U8vjMmRPUwgYzOUzzjRq1ULtxLX3++SEZPLiNwOQ8e/YWadLkJat+as87WqD0xwi2QgAFYaHs3r2BKnPevFekUaNWVvVrO8q1a+dKnToNZepUWAWqWLVBX4fepI5Mx49/LqGhAWoRQhttEywOgYHN1UKNRTQoKN6yiL7++ssydGhbJTD69h0hw4aNVQscBATy4+/4b2e7elgFsAiCo23b0BZnz2pt1TOwx/m7776R6Oie8tdffzn0M9DygLcmCCFctJTXeaBZBSCQcIzSunU3yzhq7QdPMKhXr0mevit8mARyQ4BCIDe0mNc0AjChJyVFy6pVs2TkyFTp1y/M8iP6668/qd0+zuttFyo0+M8/z0tc3AC5ePGi2vGWKVM2Rz/05/Xh4ZNk8ODRljxYYGHSdhS61tVClp9CwJ5QQEO1Ohy1ESb0qKge6mweJn7w0xLi82PXj924ZhLXA9KLCFhE9Aw1kQLfBNudvr4MMBo1qq/8979PSFhYopVpXN82TwkBCEHMgRYtOsnEiQusfBG0dmLnP3t2orIKQMDYCsK8zgPUo1kFKlZ8UKZNW23lIPjJJ+8rq8k999ynjnhsHQtN+/KxYp8nQCHg80Ps/R3UHABx9gyzrd4agJ0UBALOie2Z5tF7e457zqg4cuozssjaW8gKmhAICRmvBBOSfidtZKbYntP/nxDIvUc/ggTt379D1q//x3ETyRNCAJaJhIQg2bJlucNjA63v8MuA9QPJVjBpYtHdeYAyNavA5s3LpGnTtsonQnMexBGOdgxl+5mRsWEeEnCXAIWAu+T43A0jgPPToKD2yjlv2LA4de6M82kk/WcwbUdGTpVixYpbtU1brJztBp11Jq8LQEEWAtpu/OjRT2Tu3K1Ss2adXI1rboUAbjMcPfqxLF2arnwaAgL6KysBnCVhrfCEEIB/CPwH3n77VZdCQH/MoxdMgJLXeaCBxdHA8OEd1H/CMRPWJ81fAf4evXv/cyxg+1muBoaZSSAXBCgEcgGLWc0h4MwioP9M78ymb6m2WD355LPKsx1OfrlJeV0AvEEIYBG256jnilNuhMAPP5yW6dPjBP4cOH7BOTgEnaePBnArICKih7z//l51RTE+fqblmqdt//TWI08IARxx4cYHrjnCuoVjFtxSQaJFwNVs4+eeIkAh4CmyLDdfCTjzEcBnuH6VlTVfbK/woRGaVz6cweAsiGuCjhLKwo6tZcsuygM+P3aCBVkI/P33/1TAnnXrFthlZ8vp1Vc3qx38XXdVVB8ZFQKaMyeesT3/9rQQ0HxEdu5cL48//rSkpKxSjp/2kjOnyrwKQtSHIxBYt3AdEzEp6tZtbGkGfQTy9SeDheWCAIVALmAxq7kEfvnlR4mJGSC4KmYbatbZrYHffvtFRo7sJW++uTPHuaxtj+BwiMURHt1ayusCoAmBzp0HSGxsutx88y1W1ebm1kB+OAvqd7p6BzksjraLk76hEFIIrITrb1ocAiNCQO+HYLvLRvmeFgK46jhzZoJyqERyZvnQbkhA6NheBc3rPHB2a0CzBmzYsFgmTpwnrVp1NffLxtr9igCFgF8Nt/d31p04Aljs4BmPt9chwSIQETFZvdJWuwaIPB9++LYsWJCkFmt9FL28LgDa1UR7RxM42kDgIpyRw6kNVx9bt+5iNVD664P5LQRQkbYTxfVHiIERIyZKixYBVr4WEGHJySNVlEE4smnJiBDQL/TBwfHq+qH++qX+DF/zEYAvAfLgf9oVRWchhl1dH4QPRHh4V3Us4egaJ/qkjbU9y1Je5wHjCHj/74+v9oBCwFdH1kf75W5kQf0VQw0NYgXANAtHrY8+ekeFm7W93428rq7mwektMrK7EhLYUeMOuj5pCxn+hoUQwWwQYe706a9UhERcvVuzZp4KRxwVNVWFCoZAKFasmCoGDpE9evxjQvaEEND7WWjtRkRCxEMoW7acnD59UnbtylK7VNvId5qXffnydzt0NtSb5nEujjN6OCViLI8c+UiJNAQCAkc4yPXqFawiGnbqNEBd9bSOo7BdGjduKQgChQBIHTv2U+OnP+Kwt9CjLtxO0CI42htnbceO9uq9+TUmeZkHjCzooz9IPtItCgEfGUh/6oa77xpAQCI4amFnZptwbxxX6vr0CbOK+IbFCVfPEAIXix0WkGeffdFyawFtQdx6lIsdPRZLvE8A4Yu1pEU1hO+BPmGHi9jzOC/Wv5cA5eOePywI2OniXjsWSyTcwcdnmmkeCxz6NXFiiPK6x44e9+Q1Rzw8gzai/fHxQ1XQI+zoEUYX99W1BN8IRA/E/+wlRDK0jYWP639aVEU8ExAwUEJDExQn26RF9dOCDFWvXluFMIYYQ7hfLcwwntO4PPZYfVXM99+fkujo3kqogdV//vPPi6RgQoejHRhALCCUM3b8eD4paalUq1bLyvIADoiEiMBRKAeWD4Q1xlENxhmWGzgW4j0FmgOf1o+8zgO+a8CffqG8r68UAt43ZmzxvzH63Xn7IBY8+AHgTjkWDzgEPvPMC+qlQXAk064lArK2A7QHHDtzJC3in20e27NwmNYXLEhRMfEhOmBih+i4++5KKs5BbGx/1Q54tWMxh0nc3kuJtHpgQm/QoIUlSJA7bbTdOcMcj3cibNiwUF21w+IHiwl23bh6qY+P74yNPT8ALMK7d69XMf1RBwTAoEGjlGBBX3fsWKsEF+rDjQJ9CGL0DWf3uHGAYwy0BVdIwU5/7GDLwN59f3svVoIoQHs6dAiUevWey3H9NK/zANda+fZB/mwVZAIUAgV5dNg2EiABEiABEvAwAQoBDwNm8SRAAiRAAiRQkAlQCBTk0WHbSIAESIAESMDDBCgEPAyYxZMACZAACZBAQSZAIVCQR4dtIwESIAESIAEPE6AQ8DBgFk8CJEACJEACBZkAhUBBHh22jQRIgARIgAQ8TIBCwMOAWTwJkAAJkAAJFGQCFAIFeXTYNhIgARIgARLwMAEKAQ8DZvEkQAIkQAIkUJAJUAgU5NFh20iABEiABEjAwwQoBDwMmMWTAAmQAAmQQEEmQCFQkEeHbSMBEiABEiABDxOgEPAwYBZPAiRAAiRAAgWZAIVAQR4dto0ESIAESIAEPEyAQsDDgFk8CZAACZAACRRkAhQCBXl02DYSIAESIAES8DABCgEPA2bxJEACJEACJFCQCVAIFOTRYdtIgARIgARIwMMEKAQ8DJjFkwAJkAAJkEBBJkAhUJBHh20jARIgARIgAQ8ToBDwMGAWTwIkQAIkQAIFmQCFQEEeHbaNBEiABEiABDxMgELAw4BZPAmQAAmQAAkUZAIUAgV5dNg2EiABEiABEvAwAQoBDwNm8SRAAiRAAiRQkAlQCBTk0WHbSIAESIAESMDDBCgEPAyYxRdcAn/88buEh3eV/ft3OWxk794hEhWVJMWKFXfZkatXr8rMmQkyc+YEh3kbNnxBkpNXStmy5VyWZ2aGc+d+laioHnbZrFp1QOrUecbM5nmk7o8/fleSkqLlxx9PyeDBo6Vjx/5StGhRj9TFQkmgIBGgEChIo8G2mELgr7/+kDVr5khy8sgc9VepUkPS07OkatWaLtt2+vRJGTduiBw79qmcPfuDJX/JkqVl1KhUadu2pxQvXsJlOQUlw5UrV+Tll1fI6NH9rJrki0IA4xUd3VvefvtV1VeM2cyZm6R+/aYFZTjYDhLwGAEKAY+hZcHeRODUqRMyeXKEFC5cWF59dbNV00eOTJV+/cKkUKFCTru0Z88mOXPmW9m4cYkcO3bYkvfpp5+XtLRVUrZseW9Cotr69ddHZcSIzkrcaMkXhcDJk8ckNLSL1bilpKyQNm16eN2YscEkkFsCFAK5Jcb8PkkApvBp02KlXr1nJS5ukFy48KfVQp6UtEzKl7/bYd8vXrwgixdPUzvI+PihVguKtxwH2OucvQXSF4UALQI++bVmpwwSoBAwCIrZfJuAJgT6949QRwTY3etTZuYGad68g0MIn3zyvuB/zzzTLMfOkkLAO+YOfQS8Y5zYyvwnQCGQ/0xZohcS0IRAWFiiOhqIixtg1YsOHfrK2LEzpESJkjl6ByfBBQuSpEmTl5Rzma2JmULACycEm0wCfkSAQsCPBptddUxALwTgPBgR0U0OH37P8gCOBWbN2iy1aj2Zo5Cff/5e1q9fJAMGRMmZM99QCHCikQAJeBUBCgGvGi421lME9ELg1ltvs3sNMChojAQFxUuRIkWsmoFjhFKlblX+AfbO1F1ZBLKzL8m7774hGzcuknfeeU1+//03VVa3bkPluedezHF1EdcTMzLG5kCBs/tHH31KlYFbEPj/m266SZo16yhDhsRIxYoPqGfgz7B58zLZtm2tHDy4TypXriatWnWW3r1HyG233W5VriMfgQcf/I8sX54p27evEwghXCfs1GmA3fY6uorYpctgiY2dJteuXVPt2bRpqXz77XEZPDhWcG1Tu7p3/fp15bSYlbVA9u7dphijzbDSBAT0t+uECaZ79myU1avnWvqo5f/884/k/PlfpXXrbnLp0kVJTAyTtWvn5uDpyFkQzxw8uF+2bVstR44cliNHPlK3DMCgbdte0rRpW7uWI0/NXZZLAnklQCGQV4J83icI6IUA7vgfPfqJijHw1VdHLP3DIpuauloqVaps+RsW1fnzp0rPniFy++135FoI/PLLj+ru+pYty9XCHxU1VZUNP4XVq2dLQMBAiYycYrVAY+Hcv3+HhIV1s3JqnDdvu/o7FmjbhLZPnrxYLa7jxw+XAwd258jTsmWAJCTMlTJlylo+sycEIIggAPCZbbLXXuQ5f/6cpKREy7p1CyyPQAjAJwNOmjt2ZFn+DuvL3LlbpWbNOoIFfe3aeSrPQw89LBMnLlD//8orq2TcuGHq3/HxM1VeLWFMwHTVqlkSHj5J+vULV+XgGZQDoaVf5MET1wZHjeprde3TnhD44osPZeLEEClV6jYlYipVqiJffvmZjB07yGJBAscxYzKlXLkKPvHdYCd8nwCFgO+PMXtogICtEMDCkZwcLcuWZVg9jYUIu1AtwUEQTma9egWr64W5sQj8+utPMmbMYHnttS1iG68A5Q4b1k4tTNjNBwcnWAW3sVfPvffeL336hEnXroPkzz/Pq53u9u1rLG3FTvXy5cvSp0+o1KvXRImcqKheVjccZs/eonwdtGSvHux8o6NT5L//fUL+/POcpKbGSlbWfMsz9tqLD20tGU899ZwST/37R6lnQ0MD1PVLJM26sXhxqqSkjFJ/07OHsIiN7a+cOlFOcvJyqVDhXpVv375tFpG0cuU+eeKJRurvsCxgFz927BBJSJhtdTXQntXCVgjAWgFeODKC4IEQ0HxGbPs2alSaunLKRALeQIBCwBtGiW30OAFbIYAKYVoPCmpvtetu1qy9JCYuVLtmvZOgFnDIqBDQnk1Li1F969x5gMTGpsvNN9+i/hvm9oiIHvL++3sFCzz8E6pXr+10gY6Ly1BWBc2kDnP7yJF9LM+gnKlTl0rduo3V3+yZxW0XMHv90S+uKOf48c/VIq5ZTxwFYbJ3pKEt7nrhpVkEsLMfMaKrEkPVqj0i06evkwcfrK7aDn7p6WNk7tzJ6r+xA+/Zc7j6t76eBg2aK67ac6gnLS1WatZ8LNdCANdDp0wJt/DUCwXbvmnHHt4UQMrjXzJWUGAJUAgU2KFhw24kAXtCQL/r1NqijziHBQrBg2B61kIQGxUC2PlGRnaXDz98WxUdEjJeYHLXku0O1cgCbXu/f+vWlRIZ2dNSpq2vgj0hYNsOI3EEEHMhISFIHW9oafz4OYLFUJ9sF8v7768qGRnrpXr1WiobhERMTKC6ptm9e5Ckp8ep2AxI9vws9OW1aNFJWQxKly6Tw/IAv4chQ+KUpQQ7eFhbvvvuG+UX4Yg3/m5rEbAVAjh2QChiW/GB/6YQuJHfXtaVVwIUAnklyOd9goA9IYCOZWUtzHGVUHv/ABzXsPt2ZUq3t4gdOvSWdO/ewMLOlRDo3n2YjB6dKsWK3ayeMbJA3yghYE9QBAfHK8dKfTRGWyHgzInSVgi5EgLwEZg+fY3cd99DVkcD+sn5yCN1lb8FjhJso0QaORo4d+6sOgbBcUvjxi0lMjJJ7r67khw9+rHMmDFeHfFoiULAJ34W/KYTFAJ+M9TsqDMCjoQA3h9ge5UQpu9JkxbJG29sVeZofcRBoxYB20Xa1ejAGx1OcbBIFDQhYHRHbCsEbI9D9AzscXTGSG9dwJECnAKXLk3P8Qj4DRgQrZwU9WZ7I0JAXxgcDHHjAvEjmjfvJN9//43MmjWRQsDVRObnBZIAhUCBHBY26kYTcCQEHL1RENf7YAnQnAS19rorBGBiDg2dkONqoiMOBckiYE8I2Fo4jIoFRxyffPJZSU1dKXfeeY+hqQFfAFw3xDVL3BKwTbAM9OsXYfGnMCoE4HCI64Lp6fGyd+8rMmXKEnVlcPbsRKsrnbQIGBomZiogBCgECshAsBnmEnAkBNAqvQe/1kpHDnFGhcBbb+2RwMDmlk7rz7iNkChIQiA7+2/1wiZc19OSER8BZ4ul3lkSZeqvFBrhgzy2i7b+OdvyjAgBvI0RtyOmT49T4qJdu97KSRExJOgsaHRUmK8gEqAQKIijwjbdcALOhABMzbh7D8dALTkKOWxUCCBOQUhIJxVAR1voHEUutAejIAkBWx8Bo7cGnAkBew6IRt8CiWBKzz3XxnKdENaBrVtXSVJSpJV1IC1tjbRu3UXhNSIE4BugfyEVbmBADCBRCNzwrywrzEcCFAL5CJNFeS8BZ0IAvdq9e6MEB3e0dNDRS4iMCgF74qJVq64ydmxGjkh5iDfw3ntvyAsvBFiODgqSEMDtCtyvx/19JJjcw8MTXUZEdGU+t3XUhMDA1c3HHqtvNdGwU9+1K0vwume86hmLMnbpcOrUOwXiTB/XKXFjA74Cixbtltq16xkSAojLgPdP7Ny53lI3rw967/edLbcmQCHAGUECIgKnwKlTI2T06Gnq3r5t0l8lxILj6LXEtjt9lIP8aWmrcizwuDkQFdXDEkQHeRH2FgF5EDEPDmk4j8a1vKFDY60i1XlKCNh6+9urx1YE6Y9OEMEQwX3gvGebbHfNtg6QtvnhpY+AS/o3QVar9qiEhU1QTHGDAkcIOJJAvAAtPgLq2bBhoXLo1N8Q0O/6baMourII2Psczo641vnTT2ckMTHUKlqjPt4Ev2AkUNAJUAgU9BFi+zxKAOfIWEwyMxPU+W9gYKT07TtCOaXZXjHTdqiOTNR4WdGSJWmqLH3C7nPUqFRp27anlac66sYihyA1WkQ9285iQbEVJxAIeG706H5WwY5GjUqRHj2Gq504LA4IuKPdw0e5WJwnTVogdeo0VH375psvJSZmgBw6tN9SbePGrQXn+3fdVVH9zZ4QwKKLNmGHjhDJcJwDO/wdb2i0JwJg6kc/9SGG8TzqevzxBlK4cGG744yjE0chkfEA3jkQEzNdxRnQxksTHFr8AESCvOWWUir8MuIdIDwwIgtqlgVHIYax0OOKIIJHaYGIEOlQn7Q6SpYsJWPGDLL6DG2bOHGeJbKhRycyCyeBPBCgEMgDPD7q3QT++ON39T7lQRAzAAAgAElEQVSB/ft35eiIvXvrsBpg8Y2OTrJ6C2FurrrZK/f770+pl+7g+EH/ApsOHQKlSZMXrcQDGuropUP4DOb2YcPilBnbXr+QByZthAe2fV2yBgG77vT0tWqRRd8Q4hc76EaNWqmgP3g5El66g8+wEOIGBY41cLfeXiQ9Ry8d0upzdUQAUYM7+rCMwIoCUVGjxmMqIFD79n2srm+iTIgfcEaUxp071ymuCAusPaN/UZGzlw5p7dMCNcFCMX36WFUmjiDApGPH/uplTmjjggUpsmnTYuWHAAGHcbAnirz7W8PW+yIBCgFfHFX2iQRIgARIgAQMEqAQMAiK2UiABEiABEjAFwlQCPjiqLJPJEACJEACJGCQAIWAQVDMRgIkQAIkQAK+SIBCwBdHlX0iARIgARIgAYMEKAQMgmI2EiABEiABEvBFAhQCvjiq7BMJkAAJkAAJGCRAIWAQFLORAAmQAAmQgC8SoBDwxVFln0iABEiABEjAIAEKAYOgmI0ESIAESIAEfJEAhYAvjir7RAIkQAIkQAIGCVAIGATFbCRAAiRAAiTgiwQoBHxxVNknEiABEiABEjBIgELAIChmIwESIAESIAFfJEAh4Iujyj6RAAmQAAmQgEECFAIGQTEbCZAACZAACfgiAQoBXxxV9okESIAESIAEDBKgEDAIitlIgARIgARIwBcJUAj44qiyTyRAAiRAAiRgkACFgEFQzEYCJEACJEACvkiAQsAXR5V9IgESIAESIAGDBCgEDIJiNhIgARIgARLwRQIUAr44quwTCZAACZAACRgkQCFgEBSzkQAJkAAJkIAvEqAQ8MVRZZ9IgARIgARIwCABCgGDoJiNBEiABEiABHyRAIWAL44q+0QCJEACJEACBglQCBgExWwkQAIkQAIk4IsEKAR8cVTZJxIgARIgARIwSIBCwCAoZiMBEiABEiABXyRAIeCLo8o+kQAJkAAJkIBBAhQCBkExGwmQAAmQAAn4IgEKAV8cVfaJBEiABEiABAwSoBAwCIrZSIAESIAESMAXCVAI+OKosk8kQAIkQAIkYJAAhYBBUMxGAiRAAiRAAr5IgELAF0eVfSIBEiABEiABgwQKlBAw2GZmIwESIAESIAESyGcC10UkZHrVQu4W6/aDqDBzxPFsEbnJ3cr5HAmQAAmQAAmQQN4IFAgh0GV0FSlcJE+aIm8U+DQJkAAJkAAJ+BmBAnU0QCHgZ7OP3SUBEiABEjCdAIWA6UPABpAACZAACZCAeQQoBMxjz5pJgARIgARIwHQCFAKmDwEbQAIkQAIkQALmEaAQMI89ayYBEiABEiAB0wlQCJg+BGwACZAACZAACZhHgELAPPasmQRIgARIgARMJ0AhYPoQsAEkQAIkQAIkYB4BCgHz2LNmEiABEiABEjCdAIWA6UPABpAACZAACZCAeQQoBMxjz5pJgARIgARIwHQCFAKmDwEbQAIkQAIkQALmEaAQMI89ayYBEiABEiAB0wlQCJg+BGwACZAACZAACZhHgELAPPasmQRIgARIgARMJ0AhYPoQsAEkQAIkQAIkYB4BCgHz2LNmEiABEiABEjCdAIWA6UPABpAACZAACZCAeQQoBMxjz5pJgARIgARIwHQCFAKmDwEbQAIkQAIkQALmEaAQMI89ayYBEiABEiAB0wlQCJg+BGwACZAACZAACZhHgELAPPasmQRIgARIgARMJ0AhYPoQsAEkQAIkQAIkYB4BCgHz2LNmEiABEiABEjCdAIWA6UPABpAACZAACZCAeQQoBMxjz5pJgARIgARIwHQCFAKmDwEbQAIkQAIkQALmEaAQuEHsr1+/LrNnJ0p6+hgpWbK0jB8/R1q37iaFChW6QS1gNSRAAiRAAiSQkwCFwA2aFb/99ouMHNlLDh16S4KCxkifPmFStGjRG1Q7qyEBEiABEiAB+wQoBG7QzIAAGDiwpQwdGiv9+kVQBNwg7qyGBEiABEjAOQEKgRswQ3AssHjxNPnxx1MSFpYoJUqUvAG1sgoSIAESIAEScE2AQsA1ozznOH/+nGzcuEi6dh1CEZBnmiyABEiABEggPwlQCOQnTZZFAiRAAiRAAl5GgELAywaMzSUBEiABEiCB/CTgN0Jgx44sGTGisyF2t912u1Sr9qhUqVJDmjZtK3XrNpTixUsYetZRpqyshVKmTFlp3ryDW+XAz+Drr49KVtYC2bt3m5w8eUzQztq1n5b69ZtK06Yvyd133ydZWfOlXr0mUrlyNUs9M2dOkIyMsU7rXbXqgNSp84zDPH/99Yfs379L3nxzu3z00TuqfiTUU6PGY1Kv3rPSqFErufPOe+Tll1fIffc95LQ8PHvp0kU5fPg92bNnk3zyyfvy8cfvWsqcMWOjPPTQw26x4kMkQAIkQALGCfiNEAASLKanTp2QxMQw2bdvm6LUs+dwGT58rJQpU04KFy4sV65ckV9++VEtegsXJqsF75FH6kpk5BR56qnn3Lr3Dx+B2Nj+Urp0GRk7dkau/QSysy/JsmXpMmvWRGnWrL306BEklSpVUQvpBx+8KZs3L1PtRYKASU9fayUE8Hf06+23X5UpU8Llq6+OqLytWnWVkSOT5a67KjqcMRcvXpA1a+bJnDkTpUqVmtK9+xB55pkXlAhBDAS04dixT2XNmjmyc+d6uXDhT1WWM2Fx7do1effd1yUtLUZOn/5KevUKleeeay333POAiFyTr7/+Uu688y7VRyYSIAESIAHPEvArIaChxMI5cmQf9Z8hIePVvX576aefzkhCQpC89toWFQRo4sR5avHMbdq9e6MEB3eU8uXvlunT18gTTzQyXATEy7JlGTJp0ggJD58k/fqFS7Fixa2eh1DYsmWFTJ4cJhUrPmhXCOCB7OxsSUsbpW4wIM2evUWaNHnJYVu+/fa4jB8/XFkABgyIlv79IxxaRrC479+/Q/E6c+ZbSUtbI61bd8lRNoTFnDmT1P8aN24tY8ZkSKVKDxrmwYwkQAIkQAL5S8AvhcBbb+2RwMDmLoUAMhw9+omEh3dVu2iYzpOSVkjFiti5GktY+LCYbty4RD3Qu3eIREUl5VjMHZV2+vRJiYjopj5OTV0tlSpVtpsVO/7Fi1Nl69bVDoUAHtQfEzjbtaO/o0f3U6b70NAJMmjQKJexDyBatm1bLWPHDpGEhNnSpk0Pq7aCRVJStKxaNUuxnDJliTpCYCIBEiABEjCPgF8KAQT36d69gSEhANM3jhLWrp2r8rvaRdsO5TvvvCbh4d3Vn3/77Wfld5CeniVVq9Y0NOqvv/6yDB3aVho2fEGSk1dK2bLlHD539uwPynIAK4feR0D/gBEhgKOM+PjBAr8KHIckJy+XChXuNdReWCfS0mKlcuWq0qXLYMszV69elSVL0pQQgHUFZcL/gokESIAESMBcAhQCTo4GtKHRL54wzw8ePNrQqGFRTE6OliJFblI7eVgGkEaOTJV+/cIM+Rts3bpSIiN7qmOFlJQVyhHQUcJiO3/+VHnhhY55EgJwbIyLG5DrtmrtguMfBJCek96yAj+HxMR/nCeZSIAESIAEzCVAIeBCCGBxxYuC5s6drEZq6tSl0q5db0OjhsUvJiZQxo2bJWXLllcmfpjaH330Kadmfn3hWmhiOOHhuTFjMuW//33CoYiAP8ODD1Z3WwjAqhAd3Vs5Ft5/f1XJyFgv1avXMtRfLRPaunfvdouPABjOnJmgjiWQcNSAUMt84VKusDIzCZAACXiEAIWACyGgXxixK581a7PUqvWky8HQFr8ffjitbgoUK3az1WI4ceICCQjo77IcvZkemeGtP2RInHTtOijXtw/wvKujAezkg4LaK+//p59+XtLSVikRk5ekvXDpzTd3qmJye7ySl7r5LAmQAAmQgHMCFAJOhIDmgJeSMkpRxMuCwsMTDTn6wckvOrqn8rbXzsLdNY/rHfe04axW7RHlwAcze25iHLgSArhRgCuGSDjjj42dlqvy7U039DskpJPgFgKSq5gF/NKSAAmQAAncOAJ+LwSGDImRYcPirBa7//3vLzlx4gtZuXKmuqOPhEUXeeHo5ippV/4OHtxndRau+QzgOmBuHeZOn/5apk6NVMF39AkxDoKD46V+/ecNCRRnQiA7+2+ZPDlCefX/I3zCJDx8ihQrVsxVl51+rnfOdBTnIE8V8GESIAESIAG3Cfi9EHBFDvfyx47NkAYNWkiRIkVcZVefa8cJiDlga/7Xm947dOibqwBDEBK7d2+QGTPGWyL7aQ169tkXJTQ0QUX5c3b27kwI2N6QcBZjwRCIfzNRCOSGFvOSAAmQwI0l4PdCALvpoKB4y+KJwDjnz/+qguisXTtf9u59RY1InToNVQRCeO0jAqGzBE//1atn2405oEUZxM4+Nz4H+vrOnftVvc1w3rwp8vvvv1k+gpUB1o3evUMdWgdyIwRs2bg7NSkE3CXH50iABEjA8wT8Xgg42/VCFOzatUGSk6NUtDwstOPHz5HWrbs53HVrC/3jjzdweEVQfz0Pxw3BwQkug/XYmwqwPCxdmq5M+VpoX+SLiZmuAhfZsww4EwK2NyTyy0cA70jAex4QihiJPgKe/2KzBhIgARIwSoBCwMD1wQULklRcfCRXAYH0pn8jg+CqPFdlwB/hyJGPJDV1tBw4sFtld3YO78pZUB9+uVGjFjJ16nK5/fY7XDXD6ee8NZAnfHyYBEiABDxKgELAQEAhW693Z3H0ETSoRImS6v0FhQsXdTB412TRojRl2kdyFmAIZvW///6fPPNMM6cT4ddff5IxYwar9yIgOWqjKyGg7yuOLubO3So1a9bJ0yRkHIE84ePDJEACJOBRAhQCBoQAzuSjonpY3vDnKLogIuohGE9S0jKXsQb0VwlxXx/PYOG1TRACCEJkJBLhvn07ZNCgVqoIRCG0jfWPv7sSAvqbDciPvuIKpFFHSUez9bPPPlBXCHHEwsiCHv1Os3ASIAESyBUBCgEDQgCLV2Rkd/nww7cVXHsBcbQY+7h6aOTuvZYfLwpCchRgCEIAeYyE5MUrk0NDu8ixY4fdtgigLfpFG0cXsC7kJrog+vbyyyvVq4XLlaug+qePyZDbq5O5mtHMTAIkQAIkkCsCfikEcvP2QdDU4v3j347eQIgdPgIIjR49TerXb2poEGBBGDasnbpu6GiXrHnc4yU92OE7uxqo9ctZCGNXFgE0XP8WQTgh4nXB8fEz5d5773fZL1xBXLJkujz++NNSt25jq/z6tw+izEmTFsgdd9zlskxmIAESIAES8BwBvxQCeoc4V3flP//8kCQkBCnzvKNbA1j88FY9eMfnJiTvuXNn1ZsJEdcfacKEeRIQMMBqsdeEAEILR0enSJs23e1eDfzppzOqne+++7rDmw3Z2dmSljZKED0QadGi3Q59D7CDX7NmjnKShBiAA2J0dJK6Plm0aE7fB4iH7747KbNmTZAWLToLHA3tiRZcd0Skxqys+RIQMFAiI6eosMlMJEACJEAC5hDwKyGAxerUqRPqtcL79m1TxNu27SV9+oSql/Tccksp9TcsmD/+eEpefnmVLF+eru7q4/MRIyZK8+YdrOII4Lrghg0LVZAfLGhxcRlqcXUV9hcLLSwC48YNU6Z8JOy4UQesA3A4RNLfwf/HItFQBSl64olGUqrUrfLXX3/IBx+8qaIgnj79lYwalaYsB7aLNa5CHjq0X+LjhwpCFiPhGmRY2ESpWLGy3UUbvBBPAQs3nkUChyZNXpLHHquv3h54+fJldWsBNxbQ55Ejk9VLj5wlfWAk9AFvKXzyyWdVeagTvK9du2I5VjDnq8FaSYAESMA/CPiNENixI0vdZTeasKhjF4wz8mefbaUWYCxa+mS7SOs/c+Sshzz6s3xH7dHu2qOOn3/+Xp5/vp3gZsCHHx4QvLzn/ff3Ksc7JJjg0UZEMrznnvtyFKk/DnBVn73PIVpgEYF4+uCDA3L06MfKSgALSfXqteWppxpLy5Zd5KGHHnYZbElfPkQMBMbOneuV4AAXJERHnDZttcM3KBodQ+YjARIgARJwTcBvhIBrFMxBAiRAAiRAAv5HgELA/8acPSYBEiABEiABCwEKAU4GEiABEiABEvBjAhQCfjz47DoJkAAJkAAJUAhwDpAACZAACZCAHxOgEPDjwWfXSYAESIAESIBCgHOABEiABEiABPyYAIWAHw8+u04CJEACJEACFAKcAyRAAiRAAiTgxwQoBPx48Nl1EiABEiABEqAQ4BwgARIgARIgAT8mQCHgx4PPrpMACZAACZAAhQDnAAmQAAmQAAn4MQEKAT8efHadBEiABEiABCgEOAdIgARIgARIwI8JUAj48eCz6yRAAiRAAiRAIcA5QAIkQAIkQAJ+TIBCwI8Hn10nARIgARIgAQoBzgESIAESIAES8GMCFAJ+PPjsOgmQAAmQAAlQCHAOkAAJkAAJkIAfE6AQ8OPBZ9dJgARIgARIgEKAc4AESIAESIAE/JgAhYAfDz67TgIkQAIkQAIUApwDJEACJEACJODHBCgE/Hjw2XUSIAESIAESoBDgHCABEiABEiABPybgN0Jgx44sGTGis8uhrlHjMalR41Fp1KiVNGz4gpQqdavVM1u3rpTIyJ4uy7ntttulWrVHpUqVGtK0aVupW7ehFC9ewu5z5879KlFRPWT//l0uy3WUYdWqA1KnzjPq4337tslHH70jr7/+shw79qnlkZiY6dK7d4gUKlQoV/Vcv35dFi+eJlOnRuR4LiRkvAwYECmJiWGydu1ch+WCRXLyUlm5crbTfChA3xd9gTNnTpCMjLF26+jSZbAMHjxK9uzZLJ988r7s3fuKXLjwp8oLLklJK6RixQdy1W9kvnjxgpQoUTLXz/EBEiABEvAWAn4jBDAgWNBOnTqhFi0slkiBgZHSqVOg3H77nfLXX3/Iq69uVgvVyZPHpHLlaoLFE4JAv3jaKyc4OF5atuyiyhG5JsePfy5r1syTbdtWWxajuLgMefjhxx3OjUuXLsqWLStkypQItYjVr99Uxo+fI6VLl7X7zNmzP8jGjYvUIm1v8fzllx8lJmaApa9PPfWcJCcvlwoV7s3V/PzppzMSFdVL3nvvDfXco48+pbjUqvWkFC5c2FIW2r99+zpJTR0taBtSv34RMnRorJQp8399uHLliuzfv0MmTAiWM2e+VfkCAgZKaGiClC9/t9O2Xbt2TQ4d2i/x8UPlxx+/k9Gjp0nbtj2lWLHilucwPhBsaLOWJkyYJwEBA3IlglAO2ueOgMgVYGYmARIgARMJ+JUQ0Dhv3rxMRo7so/4zJWWFtGnTw2oIvvzyM4mLGyCHD78nJUuWVotx69bdciwirsrBgrdp01KZPDlMLexYQCdPXqysBI7Szz9/LxERPeT99/cqAZKcvFLKli3nMH929iVJTo6W2rWfltatu1jlw0I2c2aCZGYmWP4+ceICCQjon6spl5W1UPHQEkRPUFC83UX1zz/Pq7w7d65Xi/rcuVulZs06OeoDj4SEINmyZbn6bOXKffLEE40MtSs7+2+ZPDlCrlzJltjYdLn55ltyPPf110eVBUiziDz99POSlLTMpdDQFwQx8+23X8kTTzQw1C5mIgESIAFvJOCXQkBv3rcnBDCQ+sXPkWn5rbf2SGBgc4eCAh/AyoCdL0QDUlDQGLWIFilSxO580R8TGBECKATt+O23n3MIGnwGczo+//33X+Srr45IkyYvSWLi/H8tF66nLMqNjR0oV69etVgWcByAfthLsApoxwQ4DkhPX6ssK7ZJnw+fOToOcNRC9Ov69asOBQksOmPGDFaPHzy4z+kYOaoD8+SOO+5SlhkmEiABEvBVAhQCdiwCGOzTp09KREQ3ZRVASktbk2PHfejQW9K9+z+7RUeCAp/pLQeuFnd3hACOO06c+EIt8rYJC+bVq5fVn/FvpMzMDdK8eQdDc3r37o2yYsUM6dp1kISFdVPPFBQhgLY4EiQQAhMnhkinTgMkMzNeiaBmzdpLYuJCq2MKRxDOnz8nsbH9JTo6Se677yFDrJiJBEiABLyRAIWAAyGgN3E7WvyMCgG9BcITQsDZxNMW/8aNW0pISCd15t2yZYAkJMx1uSBq1gzs7HGsoYkebxICUVHJSogtXpyqjnngIwHnTVfpwIHd6lhl/vwdORxGXT3Lz0mABEjAmwhQCDgQAn///T9JTAyVdesWONwFGxUCcD4cO3aIKqdFi06Cc/rSpcvYnSe5sQicO3dWsGOHx7yjpAmBgQOjlS/BsmUZakHMyFgvDRr8c6zhKL3zzmvKSx8e9/Bd8EYhAAdNiLphw9opB8Z27XrLmDGZThd33BQYP364VK36iPTpE+rwGMebvuhsKwmQAAk4IkAh4EAIYJEND+8ub7/9qmI3depStYjokxEhABNzfPxgwfVFJFfOerkRArgmh8V68ODRLoUATOgffPCmjBjRVS2IHTr0lbFjZzi8Gqed4d9xx53qHP7jj9/1WiFwzz33WfwWIIJmztzk9NwfnCZNCldj/uCD1SkE+PtJAiTg0wQoBBwIASyy2i4SXv7p6VlStWrNXAkBLKbz5iXJjBnj1HPduw9TZ87O7qUbEQK4Qnf69FeSnh6vbiA4OidHnZpFAHm0ne7GjUuU9/z06Wsceuqj/+PGDVOLIfqtFz3edDQAiwCcFSGYgoLaq9sbsKDExk6zG9dBu4UBiw0EEJIjx06f/mVg50iABPyGAIWAHSHwxx+/K0cz7WpbZOQUdR++aNGiLoUAFunz539VAX1WrZqlggQhuNCQIXHK4c5VcJrcBhdytijbCgH8N86+4SuABRHBhaKikqzu4CMPFsO0tFjV1/DwRPW5twsB/e0NiKBZszarOAi26bPPPlCxFyZNWiD//e8T6rYEhYDf/B6yoyTglwT8XgjgHnr79n3UmTHu3cP7fs6cSZZAQEOGxAj+Z28B1y+O9mZPtWqPSETEZHnyyWddCgDteb0QcBRQCJaGN9/cIXPmJErHjv0NWwRQh+YNv2fPJmUVsLcgIhgS4iyMGzfLslh6uxBA3+FPERzcUaG2J4Kw6MNBED4FmkCiEPDL30V2mgT8ioDfC4FWrbqqAcd1syNHPlL/RphhhASGQKhevbZV9Dz97LDnIwDze1JStLIGIMFLHQGLjIb1NXI0oLUBtxFOnfo6V0LAdkGEyAkOTrBYO7TF8JdfED/g/8zn+S0EtKBAGid34gigL66uD2pHA7YiCEcquBJavXoty5BqAigmJs1yZEIh4Fe/h+wsCfglAb8XAs7u/7uaEY6cBb/99rgKb4sYBPfee786Z69bt7Gr4tTnuRECiJ63d+92CQwMd1i23kdAywRnwejo3soR0tb/AfEToqN7qlgB+kA6+S0E0Bb9uwNuhBBAnfpAUfrgTtr7FI4f/9TKiZJCwNC0ZSYSIAEvJkAh4MBZ0MiYOrs1oD+Lx731CRPmSrlyFVwWmxshgCt9r722Rbp1G5orIeBoQcR7A3C98IsvPsxxxc5XhIAjEfTdd9/IqFF91TGQ/lolhYDLKcsMJEACXk6AQsBDQgDvGUAQm5SUUWqK9Ow5XN0YcPQGQm0e5UYIGJl79iwCeA4LH3b+WOARLCg1dbXcfPPNylIAYWEbebAgCQHtaiOsLY6uTmqRBfVHA+g3dv4QO5MmjVD4Ro5MlX79wmT9+kUqhLJt5EEKASOzjHlIgAS8mQCFgIeEwD9m/rMq3j0c85y9vEg/gW6UELB9tTAWRFyZs7cYon2eEAKuXtrk6IsFh0ccvbRt2ytH2GftGUdCAJ/rw0dDBKHvuOJpTwBRCHjzzxvbTgIkYIQAhYAHhQAG4OjRTyQ8vKuKdY8dLN4miJcYOUruCgFc+Vu3br5yTNS/8teRRQD1Y7EMDe0ix44dlvvvryrFihWTPn3C7L6d0BNCAGUOHNhSXWXEzj40dIKhq3qIcRAXN0i9TVDv7Kdn6kwIYHFfsCBJ0tJi1COPP/60eoOhvbcTUggY+RlhHhIgAW8m4PdCwF7EQKMDqn/74KhRacrEbJuw8962bbUKMYwFz5W/gLtCYPv2NXL27E8qJK4+QQjAlG5vkdVuCGhiwdmrej0hBPRRF/E+g2nTVjt9RTP6BYZTpoRLoUJFHAYF0kQOrDE4GrAnFnBDIDQ0QAk0JEcRHykEjH4bmI8ESMBbCfilENCbpF0F5HE2sPpygoPjHb4S1/ZKIcRAfPxMqVDh3hzFwwEwIqKHvP/+XsHCnJa2SsqWLe90fiEkbnLySPUiIf2ih0UsPX2MOqJAvATsem2TfkGMiZmu7tfbu+qof3GSs927/mVNsDLgnQaOdu1oy+efH1L9xQ4eTnpoJ8L62hNUuN6JaIroz+TJi52KBlhiEDgJgYGeeKJRjvL0IsjRa6bxUHZ2trKUMJEACZCArxLwKyGA3Tle2ZuYGKbOwpFwRowFEFHm4DVvJLlTjt45D3U88khd6dt3hDzzTDMpU6acqhvR7xDNMDV1tNr5IuAPAhI9+2wrEcnZtu+//0beeGObLF+erl5BrH93ACIcwoQOp7hffvlR3QJo2LBljuiIWhTBDz88oBwGK1WqbIUgN32Fg+Tu3etVnH545yMFBkaq643oi6OEWwqI5AirA3wpnn32RWnS5EW588575PLlyyq+A25hIEwwXiU8evQ0dcziKIHjkiVpkpmZIAEBAyU0NMFu/YgiCLHQs2eIsubYCiBYUmBlqVjxASPTgnlIgARIwCsJ+I0QwEt/Rozo7HSQjFgH9DtjR4U5Kufdd1+XyMielkVSe37gwFFy9OhHKhyxu0kfD0F/P9+2PHttg2CAVQH+Afpwuq4iJ6JslDdgQKTlpT6O2g/Tf3r6WhX3317Convw4H51HRLCAC850lLt2vXkqaeek8aNWyvhZhvqWcun93mwrcNe/RBBs2ZNUE6H+nZptxLw1sjMzA05bjcNz6QAACAASURBVFC4O0Z8jgRIgAQKIgG/EQIFET7bRAIkQAIkQAJmE6AQMHsEWD8JkAAJkAAJmEiAQsBE+KyaBEiABEiABMwmQCFg9giwfhIgARIgARIwkQCFgInwWTUJkAAJkAAJmE2AQsDsEWD9JEACJEACJGAiAQoBE+GzahIgARIgARIwmwCFgNkjwPpJgARIgARIwEQCFAImwmfVJEACJEACJGA2AQoBs0eA9ZMACZAACZCAiQQoBEyEz6pJgARIgARIwGwCFAJmjwDrJwESIAESIAETCVAImAifVZMACZAACZCA2QQoBMweAdZPAiRAAiRAAiYSoBAwET6rJgESIAESIAGzCVAImD0CrJ8ESIAESIAETCRAIWAifFZNAiRAAiRAAmYToBAwewRYPwmQAAmQAAmYSIBCwET4rJoESIAESIAEzCZAIWD2CLB+EiABEiABEjCRAIWAifBZNQmQAAmQAAmYTYBCwOwRYP0kQAIkQAIkYCIBCgET4bNqEiABEiABEjCbAIWA2SPA+kmABEiABEjARAIUAibCZ9UkQAIkQAIkYDYBCgGzR4D1kwAJkAAJkICJBCgETITPqkmABEiABEjAbAJ+IwQWLUqRqVOjHPJu2PAFSU5eKWXLlsuR59Kli5KYGCZr187N8VlIyHgZMCDS4efaA9WqPSrp6Wvls88+kMjIni7HvUaNx6RGjUclLi5DSpYs7TI/M5AACZAACZCAOwT8Rghcu3ZNzpz5RlaunCGLF0+zsGrcuLWMGpUi9933kBQtWtQhwytXrsiRIx/J9OlxcuDAbsHCHh2dJPXqNbE8B8Gwffs6SU0dLWfP/qDK6tcvQoYOjZUyZcpayr5+/bqcOnVCiYd9+7apvwcGRkqnToFy++13yl9//SGvvrpZCY/Zs7dI5crV3BlbPkMCJEACJEACLgn4jRDQSJw/f07i4wfLjh1Z6k/Y0QcFjXEJSsuwcuVMWbgwWaZOXSp16zbO8dyff56XuLgBsnPneilf/m6ZO3er1KxZx275mzcvk5Ej+6jPUlJWSJs2PazyffnlZ1Kq1K1yzz33GW4fM5IACZAACZBAbgj4nRAAnN27N0pwcEfFqUuXwRIbO02KFy/hklt29iVJTo6WW24pJcHBCXYtCPpjBO04wNGOfuvWlZZjAntCAA2CsChduozLtjEDCZAACZAACbhDwC+FAKwCsbH9Zc+eTVKlSg1JS1sj1avXcsnv+PHP1Q5+3LhZUqvWk3bz57cQuHz5stx0000u28YMJEACJEACJOAOAb8UAgCVlbVQmfCRcDQQFBQvRYoUccgQ5/rwLTh+/FMZO3aGlChR8oYIAfg2FC5c2J2x5TMkQAIkQAIk4JKA3wqBn346I1FRveS9995Qjn/w6HfmlAfnv+jo3tKt21Bp3ryDQ7D5bRGAAClUqJDLgWQGEiABEiABEnCHgN8KAW2HP3VqhOI2cmSq9OsX5nDRhV/Byy+vkMTEhVY3AGyh57cQuHr1qlNLhTuDzmdIgARIgARIQCPgt0IAAE6fPikREd3k8OH3pE6dZyQpaYVUrPhAjtlx8eIFGT9+uDz+eAMJCOjvdPbktxDIzv5bihW7mTOWBEiABEiABDxCwK+FAHbbM2cmyMyZExTciRMX2F3o33nnNcnIGKuEQqVKlW+YEPjjj98FwgLXEJlIgARIgARIwBME/FoIAOjRo59IeHhX+eqrI/L0089LUtIyq4VXuzKIK3yuHApRnrsWgdjYdGnfvo+KG4BjixMnvpA5cyZJcHA8Awp5YuazTBIgARIgAUXA74WAttAvW5ahgGRmbrByBjRyZVA/l9wVAq1adVXFnDx5TEUwREKY4UWLdqpog0wkQAIkQAIk4AkCfi8EAPWTT96XYcPaqbDALVsGSELCXOUQqDkUfvPNl4aDDrkrBBwFFPLEoLNMEiABEiABEtAIUAj8/xsDmjPgxo1L1At+Zs7cJPXrN1XCYNSovjJgQLT6byOJQsAIJeYhARIgARIoKAQoBP4dCbxIKCSkk1y48Kd06NBXBQ3Ci3927drg8spgfhwN0CJQUL4SbAcJkAAJ+BcBCoF/x1sfdhhe+ogXkJU1X/B2QldXBikE/OtLw96SAAmQgC8RoBDQjab+ZURw0HvggYcMXRmkEPClrwT7QgIkQAL+RYBCQDfeWhjht99+Vf01PHyS8g9w9g4C2+niro8AXmvcrl1v/5p97C0JkAAJkIDpBCgEdEOAWwJZWQtkzJhB6q2E6elZUrVqzVwNEl4bjJcZ7dy5Xu6/v6pkZKx3+GbDzZuXqbcZIoWEjFcvP2IiARIgARIggRtJgELAhrYWdvjRR5+SqKgkKVasuOHxuHLliuzevV4mTQpXNw6QAgMjJTAw3CpIEQTHqVMnJDExTPbt26byob6YmOnq9cZ826Bh5MxIAiRAAiSQRwIUAjYAsUgvWTJd7eLduTLoaDy0Nxx+9tkHEhnZ0+mw0TqQx1nNx0mABEiABAwToBAwjIoZSYAESIAESMD3CFAI+N6YskckQAIkQAIkYJgAhYBhVMxIAiRAAiRAAr5HgELA98aUPSIBEiABEiABwwQoBAyjYkYSIAESIAES8D0CFAK+N6bsEQmQAAmQAAkYJkAhYBgVM5IACZAACZCA7xGgEPC9MWWPSIAESIAESMAwAQoBw6iYkQRIgARIgAR8jwCFgO+NKXtEAiRAAiRAAoYJUAgYRsWMJEACJEACJOB7BCgEfG9M2SMSIAESIAESMEyAQsAwKmYkARIgARIgAd8jQCHge2PKHpEACZAACZCAYQIUAoZRMSMJkAAJkAAJ+B4BCgHfG1P2iARIgARIgAQME6AQMIyKGUmABEiABEjA9whQCPjemLJHJEACJEACJGCYAIWAYVTMSAIkQAIkQAK+R4BCwPfGlD0iARIgARIgAcMEKAQMo2JGEiABEiABEvA9AhQCvjem7BEJkAAJkAAJGCZAIWAYFTOSAAmQAAmQgO8RoBDwvTFlj0iABEiABEjAMAEKAcOomJEESIAESIAEfI8AhYDvjSl7RAIkQAIkQAKGCVAIGEbFjCRAAiRAAiTgewQoBHxvTNkjEiABEiABEjBMgELAMCpmJAESIAESIAHfI0Ah4Htjyh6RAAmQAAmQgGECFAKGUTEjCZAACZAACfgeAQoB3xtT9ogESIAESIAEDBOgEDCMihlJgARIgARIwPcIUAj43piyRyRAAiRAAiRgmACFgGFUzEgCJEACJEACvkeAQsD3xpQ9IgESIAESIAHDBCgEDKNiRhIgARIgARLwPQIFSgj4Hl72iARIgARIgAS8g8B1EQmZXrWQu611+0FUmDnieLaI3ORu5XyOBEiABEiABEggbwQKhBDoMrqKFC6SJ02RNwp8mgRIgARIgAT8jECBOhqgEPCz2cfukg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Q4An89tvPsn37Olm3bp7Ex8+WOnWeKfBtNtLAX3/9SSZMCJavvz4q8fEzpU6dhkYeYx4S8EkCFAI+OazsFAnkjcCnnx6UFStmyJ49m+TChT9VYatWHfAZIbBr1wYJCemk+hUSMl6CgsbkDZiLp69duyYffPCmnDjxhbRt21tefnm5VK36iDz++NNSuHBhj9bNwknAFQEKAVeE+DkJ+CGBy5cvqwVq9erZaufsa0LgRloEfvnlR5k9O1EaNWohDRu2VFyvXLkiW7euVBaJ/v2j5LbbbvfDWcYuFxQCFAL/jsTy5ZnqX716/fOjx0QCJCBy6NBb0r17A58TAjdqbE+ePCbjxw+XYcPipG7dxlbVXr9+XXbsWCubNi2XuLjpcv/9VW9Us1gPCVgRoBD4F8fMmRPUvzxtIuT8IwFvIkAh4P5oQQTExg6U7t2HSOvW3aRQoUI5CoNlYPHiVDl4cL/yVbj33vvdr5BPkoCbBCgEKATcnDp8zB8IUAi4N8rnz5+T+PjBUrx4CRkzJlNKlbrVYUFa3rJly0t0dJKUKFHSvUr5FAm4SYBCgELAzanDx/yBAIVA7kcZJv9lyzJk0qQRkpm5QZo37+CykN27N0pwcEeZMGGeBAQMsGs9cFkIM5CAmwQoBCgE3Jw6fMwfCFAI5H6UcSQQGtpFypQpK6mpK+XOO+9xWciZM99KZGR3uXr1qqSmrpZKlSq7fIYZSCC/CFAIeEgI/PXXH7J37yuyfv0i6dixn7z4Ynf56KN3JCVllPz44ykJDk6QNm16SNGiRVULsIuAB3FW1gLZu3eb4McE54XYTfTsGSIVKz5gNebIjx+PLVuWy1tv7ZLExIVSuXI1+e67b2TFigzBDgPXvtq37ycDBkTKHXfc5XDOoK07dmTJ7t3rlXMYnoNjU9OmbaRdu94Ck6U+wZ8iI2NsjvIaNnxBkpNXStmy5dRn5879KlFRPWT//l2WvLZXtS5evCCvvLLGqm70o27dhtKp0wCpVevJHLujS5cuyrvv7lV322vWrKMcscAuLS1GDh7cJ4GBkdK37whlls1L0hjv3LlOXn55heUe/blzZyUra6Fs3LhEfv75e2nWrL2qs1q1R1R1uCqGdmBX+M47rymP8M6dB0nXrkOceod///0p2bx5mRq7I0c+UnmbNm0rvXuHSrVqtXJwwLi9+eZ22bJlpeIE/5bs7EvyxhuvKG9/1I378WDRpMlLlrmmnyO///5bjvbrmdkKAVx3Q9vmzZsib765U7XR0RxFObn9HuCZ3HIA73fffV2dtaO9aNOTTz4rDRo0ly+//EwaN26d49oj4iO8+upm2bx5hXTrNlh9F20TWO7bt122bVutWIIVvpOPPvqUdOgQKPXrN7Uw1Z7FnFm8eJpMnRoh3bsPk9GjU6VYsZtdTsO///6fJCaGyrp1C2TkyFTp1y+MVgGX1JghvwhQCOSzEMACPmfOJKv71ykpK+SuuyrKyJF91OKNhAVs+vQ1ct99D6kf72XL0uW9996Q0NAJ8vDDj8v//veXWuhmzBivfthGjUpTP9j4odm3b5vMn58shw7tV2VVq/aopKevlbNnf5CxY4coEaFPWMztnVOirA8/fFsSEoLkmWeaSWBguJQvf7fgzHLDhoWqbuxmIiImy/PPt7P8MMHBCffMJ08Ok8OH31NVTZmyRNq27ZXjTjTqwGKFOiZOXCD16jWx5MEVrjFjBguuV8XETFeL2eXLl2TLlhUyZUqEKnfixHnSqlVX9W/knz9/qmzatFT9KCNBWLRo0UlGj+5naUvJkqVl0aLdUrt2Pbe/J2+9tUct5BBzWsI9+ltvvU15gcPxC4Lk44/fVR9jcZg8ebFUqvSgGsslS6YrYXbmzEnLmPfsOVydAdsKFCxk27evUc+MGDFRMbp69bLgrvv06XGqr+Hhk5SQgHDEHFq4MFktUHoOWPCnTYtVY4M6jh07rD4Hj/Hj5yiOuMuOOYLd6qVLl9SirrU/OXl5Ds91vRBYsWKvfPPNCTXuWmwBjQ36irF64olG6k/ufA9yywH1YC4uXTpNCQHtu4Nyvvvua8nIGKcY6eMfHD16WObNm6rGVesDvp+2QgACNSkpWn3X8N3BtT+k/ft3qOuUGAOMZd++4VKkSBHLHMF3MDq6t7z99qvqO4sF3WiaO3eyErO4Zjh16nK5/fY7jD7KfCSQJwIUAv/iy69bA/gRwiJx9OjHyjz47bfH1Q8UfnQ6dQpUUdrwI44IbVg8b7vtDlmyJE327dsh+CGuUOFey4DiRy4zM14JiypVakha2hqpXr2WMh/iLrK284AQ6NJloJw6dULtQipVqqIWVHyOhQELwcyZm9QORp/wI48d+3PPtcmxQGEBxz3nqKheahc0derSHNefXntti/ocfcPCCzFhL2H3/MMP30pQULzlRzM7O1vS08fIggVJEhwcrz7TvKqxwCYmhsnatXOVuIA3Nfqgsf3ppzMSHt5dCaHevUPklltKKTHw+ecfSXJylFSoUEnS0lbJQw89nKcvBxisWTNHxo0bpsoZN26WFC1aTFq2DFDOX/gc4i0mJlAtDNiRly5dVsqVKy8vvNBRLcYQeYsXp6kfePRh/vwdOXanEAEY46SkFWp8tYTyYSEaM2aQejYjY73a5WoJi7g2x/r0CVWisnHjVlKxYmXFEpwgwDBOWFywiz1+/FPp1m2oEny27cc8HTo01monqhcCL73UUwkRPI859tVXR2TVqllqsdWLIczV3H4PypWroMRQbjkcP/65hIYGSGTkFGX10CdNaOKevm1ERHzfBg1qpbLbEwIIpoQFv3PnARIbmy4333yLygtmiAmAuQurg63pH7wGDmypvhOzZ2/J0SZnExLft8jInmqs8ypk8zTx+bDfEfAbIQDT94gRnfM0wPZ+MBwVqJ35YceNH2HshrHI44cE5tJixYqphUL7IcMPeZcug3MUhx1nYGBz9cOChUa/mOp/OEaPnibt2/exMlXq22C7O9E8lWHetbc4oSFaHrB76qnncggVfB4b219ZP7AgR0UlSbFixa36gDxwmurXL8JqkdMfG9iL7KbtjmyPG1D4n3+el7i4AbJz53plDUlKWmYpG5YUJIiD/Ej6hXDevFekUaNWVgulXrTADD91KqwCVayq1s6MsUO3nUPaDvKRR+oqwajfXaIQiLsRI7rK558fkg4d+srYsTMsXuV6hjiaCAubmIO/fo5AzOktOyhf337Mv9jYaVYWC33/7Vl98Py8eUkyY8Y41WfbOWr0e+Auh9dff1mGDm2rRBosJrZX9HDMApFhKwScjYkrJtu2rZXw8K4WSxysIVqCeIXFBSm3kRj1rGHBsfd7kB9zmmWQgC0BvxEC2dl/y4ULFxzOAOzKkWDqc5RuueUWw+fO+h9p/ADDPG8vYdeOXb+jHYD+BwtnnbAawKyLBPM1RIJ2NKD/QdIWcuzYYd60XWxx5hkU1F6da6ekrHJ4f1lbSFAexExAQH+rbmifw2qAHet///uE1ecHDuxW5tSIiClWixSsGkuXpsvGjYvUj7hmUtYe1sq1JwT0P9S21oT8/oobcZbTfCbstRXt0c8FW0GmLWSw9rRu3SVH8/XP6o+TbMt1FCY3N+2HVQVjXLp0GUs7jDwPywPmGawjtmZto98DdzngqKNHj8Zq/sJypEXuczUPnAkBPAvxi3N+mP9btuxi10pi+73DnIalACLW0XfSWbsg9gYPbqOO+Dw9r13x4ef+RcBvhICrYc2vowGtHv0PoCNLgn5Bc9U+fG7746L9SDv60dGXr18o9D9YjhYvrT1Hj36iYrLjiAPnneHhWNCLWZqrPxO13Q3inHXixBDlKGl7LGGvvzgKgbl506bFymEOu0lXQsDTceKNLIS5EQK27XXkeOloPuh3ma6sKigjr+038jysXDNnJkhmZkKOOWrke4B2ussBjpvwM4FVCgnzpXfvEVKv3nM5rCN6pq6EgC1/HHWcOfONbN26SjmO4nnb753+++aOENC3yZ51xshvBPOQgDsEKAT+pWaGENB+JLHYzp27VTkQ5ia5KwT0HsquhIDetGvvx0l/Zxpnw+npWVK1ak3VjU8+eV95QcPc7CxICo5KYAGAL8ETTzRQjlt4OcuoUX19WgjoF47cnid7wiJgby4YEQJoi2bBsV0AjQiBvHKAsyl8YXBDR0uwdOE4ClYOe3PPqBBA215//RVZufKfqH+4AQTB2q9fMwqB3PxYMW+BJkAhUACEAK7XOXO2czSD3BUC8DeAExmuHtpzeNLXp/8hd7RLOX36pEREdFNe+9rVp8uXsyUtLVa9Xc1RQBX8oO7alaWcr5599kXp3z/CclXR6NGAN1sE9AugO2fCBcUikJ9CwB0OqB87djjoLliQYnFexN8xr2Ji0nLchnAlBDRHSlz3hcDFdV/tCq+j7x0tAgV6rWPjnBCgEDBRCOh35kOGxKgfGy2ugL0xw71nnMHjKiKSu0IAHvtpaaPUrQJ4jzuzRugXG3te5WgHjhrg/Q/PeFyjQ0AU9A0LPF6mcvvtd+bojhZjHT+08PjG7k3fd38QAnqTuqMrnnpwuCVRqtRtlngFBUkIIP4Brsfa+rEYsQjklYOeEco6duwTdUVQu82AWx4JCXMtvjXI70wIoAw8C6c/3FqxDfvr6Hun7wdeIASfGf0tEFcrkb5N9BFwRYuf5ycBCgEThYD+KpKjK3raYCMIzPr1C9T1Lu0eurtCAGXCDA/PeyRnuzDNa/2bb760ewVRa592+wFn/LjBcO3aFXWVzta5UMuvXbOqWPFBFQPB1tHRH4SAfiet3fV39HIa3L7A1bqBA0da7pcXFCGg9zmxDYZjRAjkhQOsUBCQtsdq+mub9sSuMyGg/8ye57+z7x1vDeTn8sSybhQBCgEThQCqxjn6sGHtlKcwxAACyrRoEWDl6IQz0OTkkcrEjkhz+sUUr4jNrbMgntd7euP+dWLifLs7d23BRjAjZy9P0cc8gAUA5lRcN7ONiKi1/f/OlB+R6dPXyYMPVrea89oOU39ujQUH1+scOUF64ktj5Iw8L86C+mMViIHhw8eqe/r6c20c5UAEIDokrmlqV+QKihDQ+gD+tkGJjAoBdzlgfHBzYMCA6BxXLxH1MSKih7p6aXsrx5kQ0I/5ypX7ctxo0W4q6L932tzUxxFwdBPE0TzVbk44ijfhifnNMkkABCgEPCQEtB+h99/f6zTCmN5Erk1J7I6xOCNUL34gcY6OqHC2JkpHDlpaOfr79vZMjbh+iPvQiD5nzzyvLe64aoioeVjcnSW9qHEVJlX70UN5w4ePk0GDopWlAzcN1qyZp7zAYQrXR01EfyCE9D4O9m4y5OdXW/vRR5mO7oXnRQjozdBapDsIQsQrwP//9tsvavyrV68tEybMVXfitQSPeQRWQhS7/Lg+6MpZcNq0tcr5DsGstKSPwGcv6JTR74G7HLSgWM7qhsUAsSZgGdASQlIjrsixY5/miO2gv8YXEDBQfTcQ3RNWht27NyjfGsTf0BZsRJv88MMD6t4/xmvkyF7qc0SDHDx4tOHpiKO6KVPC5emnn8/RXsOFMCMJuEGAQsANaK4ewQL6yiurVCha/Ljj3FwLoav/EdX/mGLHh//ZSzjjxG5cvwjAVJySEq288pGwSLRr18diSdDir8P8D89/BLuZNGmBPPDAfyxV4McXCy5+fCAGsBvt2LG/OktFLHZ4SsOREW03Eq4XP5TJydEqvoH+9oC9Ptle+4L4QThjBARCSGN8HhbWzfIofCjwP4gFhJPV+oXFUgsB68y/wtWY2fscixzuheMHGiksLFFdodSOZsAP1ypxRRKc0BbbMMqYC4jjEB8/VFl9IGTi4jLknnvus1SJPIhgCB8L29C9yIRgONq7JLSHML4YO4RWxjP2ysVtDIRk1uaVO+3HvID/ByIIIkEIIHCPFlkQ77XAsRXmyGOP1be6b5/b74E7HLTdO9gPGzZWheHG/IUlYtGiFMVIH/oYfcA8Xb16jgp0hYTogZGRSRYfAlicEF4Y0QWRUDaiNuI7MWjQKLn77koycGBry1jBjwDvFMA7OfTvGsjNFUDEOZk8OUJxdiWi3ZnLfIYEnBGgEMjn+aE3K9oW7eyqHn7Ycd6JGP/Y4WHxxot/cF3J9gqUPsiPbR2IWQCHQoSeRSQ722Tvx8n2JS/Y6WDxwQ8cFpjcvB8d1gMElsEu39XC/MMPp9X98T17NqjdFULYIsIiflARHhYhXmFlwLl4x44I4/uNw365c2/b2dC7YtygQYscL1TSlwfrARKObuwl23Gw99KpGjUeU0wQMVJ7kRPK0pu1HY0vvOftvRgK+WE9QChq2xdCaWXZstS/fGnv3u3qhUrYIdeu/bS0adPN7hxx93uQGw5oL17ktWPHWhVtErt87d0PEJaIxAgfFf1Ls5y1S29VgQBCkDHEDIDQatasoxKiOOqCQMR1RVgGevQIEoQwxvzVknbMgWMsZ8G69GOnWU4g8O35zOTzzxSLIwErAhQCnBAkQAIkkI8E9O+IyMzc4PD6rL5KLUooLCt6P5B8bBaLIgGHBCgEODlIgARIIJ8JaL4TOOKyvbpoWxXy4hgRVkFnDrn53EQWRwIWAhQCnAwkQAIk4AEC2tsPcbSHaJm2L0TSqsTbIRcuTFU3d2yv0XqgWSySBHIQoBDgpCABEiABDxGArw+cceFLgDd42oqBL7/8TObNm6JeMoQgREwkYAYBCgEzqLNOEiABvyEAx8Nly6bLf/5TS/kL4OYQ/AjwivI33thqFVrb1EwSeQAAEzJJREFUb6CwowWKAIVAgRoONiY/CCCEsr1reLkpG17g+rcs5uZZ5iUBWwL/hD4+LHjBWLNmHWTnziypVKmyClZk70oxCZLAjSRAIXAjabOuG0LA2RUxow1wFDzI6PPMRw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R/KfLatWty+PB7smbNHLn//qoybFicV3T9r7/+kL17X5FVq+ZIt26DpU2bHjnabSSPV3SWjSQBEiABFwQoBDhFck3g0qWL8vrrr8jy5Zly6NB+9XxIyHgJChqT67Ju5AOnTp2QFStmyJYty+X3339TVaekrLASAkby3Mg2O6rr+vXrcuzYJ/L223ukc+dB8umnB+XHH7+TFi06SYkSJQtCE9kGEiABLyFAIeAlA1WQmnnhwp9y/vw5OXHiC4mJCZSzZ3/wCiFw+fJlKVSokLz11h4ZNKiVXSFgJI/ZYwH+CxcmS6VKVaR1665SrFhx1aQvvvhQli3LkL59R0j16rXNbibrJwES8BICFAL/DhR2t0i9egV7ydCZ38xz536VqKgesn//Lo8IgePHP5eTJ49J8+Yd8rWzX399VEaM6CzHjn2awyKgVWQkT742ymBhv/76kyQmhkqTJi9J69bdlLDRJ/AaP364dOs2VJo1a5/jc4PVMBsJkIAfEaAQ+HewZ86coP5V0M3bBWluYmeakBCkTO35fTQA0/fixdOkfPkKds/w88IBi2VoaBc5duywQyFgJE9e2uDOsxABEyYES82adaRfvwgpWrSo3WIOHtwnEyaESkTEZGnUqAXFgDuw+QwJ+BEBCgEKAbenO3wFEhPDZO3aufkuBL799rhERfVSFhp7znxuN1pEWRm8TQhkZ1+StLRYZf5PTl4uFSrc6xABRBSOCLZtWy2TJy+WKlVq5AUXnyUBEvBxAhQCFAJuT3FPCYGLFy9IUlK0rFo1y+GO3e1Ge6kQeO21LUoYDR8+Tvr1C3O5yz99+qRERHSTypWryZgxmVKq1K15QcZnSYAEfJgAhQCFgNvT2xNCAMcNc+ZMknnzpqh22Xr1u91Y3YPeZhH47befJTZ2oHz11RHJyFgv1avXcokhOztb0tJGqeOVzMwN+e5n4bIBzEACJOA1BCgEcikEDh16S7p3b2B3gFetOiB16jxj+Qx+BxkZYy3/3bDhC5KcvFLKli1n+Rt2v9jt4ZwdZWMhrF+/qXL2eu65Fy0e4doDWHzffXevrFs3T50V4+4+HNvS0mIEZ8OBgZHKa7x48RL5NgnRxldeWSO7d69XbbzpppukadO2EhAwUDZsWCxZWfOdHg0Y7SMWaDjCwfnQXurSZbDExk6z9M22XWCHHXDdug2lU6cBUqvWk3Z3zvkpBIz2Td+fc+fOqquX27evU8cUdes2VmNeuXJVOXLksAwfPtZq/Hbv3ijBwR2lcePW6ligTJmyhsZ28+ZlMnJkH+U0mJi40PBzhgpnJhIgAZ8hQCGQSyGA89eff/5eMjMT1AKI1LnzABk1Kk1KliydY2KcOfOtMunCaQsmXf0CDa/4+Pih8vzzL6m74LfcUkqdAU+bFisHDuyWtm17yejRqVK2bHmBo9j8+VNl06alljvwcNDDvfHRo/upwD5IaMOiRbuldu16+TJJ/2njYClduqwEB/+/9s4FRqqrjOOfUFdDITY8ClIQpRAsDSEaCE0BxQRF2rXhtSmPLRB2YXmE3WVnu1LeuLxhyW5TRFoU0LZQsJBmQ4EQxWoUAliQQtPWNPFRAwRiaioEeRTzP3gnd2Zndmbv7Gzdub+bkNDOuWfO9zuHOf/zne98Z7n17/9Nkxg5evSAvfDCj+yTT/5lWrEmCxZsio1eg9OZqMVj6dISu3r1ki1aVOsm/Vu3/mNvvPGyrVsXcVWtWvWiPfHExAYc0qk/nTJBbdPq3utzuezF8NixequtXWLDhn2/gdjRKYD9+3e68VNRsc7y8vLS6tuzZ0/YjBnfc2VfeulQjEhNqwIKQQACoSCAEGiiEPBGxUcf/cWqqgrdCrmk5DkrK6u2tm3bNhg0mizq6pba8uVbrEuXL0c/94LhJkwosoKC4piV63vvnbOKionOFTx79iKbP3+ltWnTxpW5fPkfVlEx2SXymTq11IkHiYELF87Yxo3PWteuPW3z5letT5/+GQ9gfb9ERufO3ay6ept16tQ1WqcEUX39K07k6EkkBJpqoxcFn2oSlttbTLdv3+DEybx5y6P8/NsVElLiHi/QUtUve1KVCWLbnTt3bMuWla5fV63abh06fCmGp4L7Tp36nS1atDkqGP3tkNiUGEj38b9bUbHGjVMeCEAAAvEEQiMEDh3a586OZ/L496u9423r10ds4MAhVlOz23r2/FpM9V6Z9u07xEz23oSgH/2amlfswQe7x7x38+YNW7s24oLlFPFdV7fP+vZ91JXR6nHJkmI7fPiX1q/fQNuw4efRPePr1//tykgcZPpoQlXAnjLxJdtjlmckEpliJ0/+poEQyMTGVJNwqvwF27atdVslibZi0pnkU5UJapvXd1euXHZirVu3HjHdpCRN8jLppITnOVLyI29V39R4CT+nZKIo03HC+xCAQOsnEBohoMn12rVrSXts587N7rPp0yuSlmnXrl2Ma98/Yck9rRW6P8GLVu/r1lWaVmN+kaDtgsrKyS77m1z/eXlfbPCd/viCzZv32JNPPu3K+Fe88avh5hyO586dtLlzx7h2b9r0qj30UK8G1TcWLJiJjamEgCbiXbvqbP/+n9mKFT+2QYO+FdM2eSoqKwuzJgSC2nbjxnUXA7F373YXXxGJrHbbPo09Opq5bNlsVyQ+BiVVf/tF4+OPj3TiI9X3paqTzyEAgdwjEBohkKrrgiQU8laGelc/tFqd+93/+/b91C5e/KtzXfu3DRoLOEzUTr/bPRuR+vHfKU/G1q2rnfs92ao6XpTEbw1kYmMqIZCI0e3bt53L/cCBHabgOk3W2fIIZGLbm2/usSVLZrmg0Ace6GjPPFNm48ZNt+7dv5JwiPoFYVOFgH+syHtUV/eaC6bkgQAEIOAngBD4H40gQkCvnj9/2kpLJ7iJR/u+BQVFrka5edesKbfi4qqoW98D761Ymxr8lWryba6h7Z9AggqBTGxsihDQLYH6LomuQYOGueRDugNh4cLpWRMCmdimGxslVBQYKDv1KIZBcR5FRc9a795fj/EqIQSaa1RTDwQgkIwAQiBDIaCMbxs3VrlMbv5jWjoSqL3zSERR3vcuhYkXAkH2bVvCI+DfW85UCASxMR0hIA/AkSP7nOdixIh8KyqKRN3e2d4a8OoPYps3BiRgdGRUxwg9QSAPQXn5Krdt4AVOIgT48YYABLJNACGQoRDQ66dP/9bKyye6W/gUWKfJU6l3x4wpbLB/7ZWfMuXbLhBQ+/+NJYhRnW+//QcbNWq8a2lLCAH/XnZjLuXG2iImQW1MJQQkAnbsqLFNmxZaZeW6Bnn3sy0EMrEt/h+08hDoaKAnCOQdUK4A5WnQ4+UC0N91LHTo0O+m/Zvg7x9iBNLGRkEIhI4AQqAZhIB+zL2z3qNHF9i4cTOc+1fJbxLdDe+f6CZPnmtVVRsSltNevaL2dXbfS1TUEkLAHyMgPP4tD/+/kMbakomNqYSA9uhnzhxtPXr0TrjvnW0hENQ28dJpj9Gjn26QC+CDD8670yDKB+HfMuLUQOh+kzEYAi1OACHQDEJAVSgBkGIF9Oj43sqVW6Oruvhe9W8n6DNdJ6uTBT16fDVaVHvJR4687hLNLF5cF80K1xJCQI04fvxXNm/eWBfUpuORiS6v8bclPpdCJjZ6UfnyhCQ6MudN9P36DbDa2r1uX93/eKto/7aGAju9gM1UQkN1NVYmqG3iVVe33MWRJAra804ISBx6p0kyyQXg56g8F3PmLE55R0GL/wLxhRCAwGdOACHQTEJAwYGLFxe5jHvppHT1kvX4MwIqzeyAAYNNk5ZWgpcu/c3Wr9/lUtB6j//q3yDBhumOOO+2O7ng9cgjoSOSSmusI5Ka1Orrd7skRh9//E8bOXKM8xzcf397u+++z7sESEFt9McoKNhywYLV9umnd1zWwBEjnrB33jllc+bcc53rEp5Zs6rcsU55ZvbsedH1gRIuedsa2l7RUTrP3a6ETRJtSgqU7Gx+qjJBbPOEkwRJIi+QJwT8Hhi/2PILhHT68cKFP1pJyQ9M+SW2bDng0hjzQAACEIgngBBoxjHh5YRP5kqP/6ozZ467FMPvv/+nBq1Q4Jiy4smN7OUmkJfgxIlfOxeyVns626+b5YYPH530bvpMzJPoULpj7V97zyOPfMPdlXDx4t9d4hudmtAe9z2xMNwKC+fayJFjowGSTbVR9fgzB+q/lS751q1bVlxc6VIGK1e/0gtrwtej1bWSMmnCi0TWus8XLJgUbbOyM+qPtmkkcHbv/ok70aFHR/c0KfvP16dTRu821Tb/pC4vkLwo3hXBZ8783qqry+yxx0Y44ePfUvLGldJUr1//C+vYsXNa3Xrw4GsuQ2U6wjStCikEAQjkJAGEQDN2q1aemjjlhm3svnj/V2r1q9Sy2jvWpUGa3IcOHeUuDvIfJfO7iOObnM0z4poUT5w4ZlqtarvAu3Bo6tQy69Wrj8s+qP+nS36U1liegPgnXRtjuVyx2tpldvjwXnv44UettHSFDRnynagokhBRRP3Ro6+743dPPVVo06aVRe9lqK6eb0qKNHPmD238+BlOmDR2/t/Lg5BOmSD9p3ckBHSrooSOPA4ffnjBCTq1X6t1JaSS9yeeoedt0t0B27bVO69MqkdeJeWBUJbFpmYkTFU3n0MAArlFACGQW/2JNTlKwItB0VaItoT8GSwTmeylf+7UqYutXLmNmwdzdFxgFgSagwBCoDkoUgcEskzAOzKp4NENG16OCSxN9NVKsKT4jlTHU7PcbKqHAARaAQGEQCvoJJoIARFQMKS2YpTGetashUnjQnQzpm6NnDSpJCbGBIoQgAAEEhFACDAuINCKCOiERk3NczZ48HDLz5/cIJ5AAZ6KDdBFTAoSTLWF0IpMp6kQgECWCCAEsgSWaiGQLQIKOtQxSaUhLigojp7QuHr1km3fvtHy8ydFj3lmqw3UCwEI5A4BhEDu9KWzRBHpWhVm8iiKPS8vL5MqeLcFCGgL4K23DtrYsdPs3XfPuiRI+fkTE2apbIHm8BUQgEArJYAQaKUdl6zZTb0iN1E9Tb3uNscQYg4EIACBUBFACISquzEWAhCAAAQgEEsAIcCIgAAEIAABCISYAEIgxJ2P6RCAAAQgAAGEAGMAAhCAAAQgEGICCIEQdz6mQwACEIAABBACjAEIQAACEIBAiAkgBELc+ZgOAQhAAAIQQAgwBiAAAQhAAAIhJoAQCHHnYzoEIAABCEAAIcAYgAAEIAABCISYAEIgxJ2P6RCAAAQgAAGEAGMAAhCAAAQgEGICCIEQdz6mQwACEIAABBACjAEIQAACEIBAiAkgBELc+ZgOAQhAAAIQQAgwBiAAAQhAAAIhJoAQCHHnYzoEIAABCEAAIcAYgAAEIAABCISYAEIgxJ2P6RCAAAQgAAGEAGMAAhCAAAQgEGICCIEQdz6mQwACEIAABBACjAEIQAACEIBAiAkgBELc+ZgOAQhAAAIQQAgwBiAAAQhAAAIhJoAQCHHnYzoEIAABCEAAIcAYgAAEIAABCISYAEIgxJ2P6RCAAAQgAAGEAGMAAhCAAAQgEGICCIEQdz6mQwACEIAABBACjAEIQAACEIBAiAn8XwmBEPcDpkMAAhCAAAQ+UwJ3zay0tu/ngjYi8IveFz5f/ue7GVcStPW8BwEIQAACEAg5gbtmN0tr+34hKAbm8KDkeA8CEIAABCCQAwQQAjnQiZgAAQhAAAIQCEoAIRCUHO9BAAIQgAAEcoAAQiAHOhETIAABCEAAAkEJIASCkuM9CEAAAhCAQA4QQAjkQCdiAgQgAAEIQCAoAYRAUHK8BwEIQAACEMgBAgiBHOhETIAABCAAAQgEJYAQCEqO9yAAAQhAAAI5QAAhkAOdiAkQgAAEIACBoAQQAkHJ8R4EIAABCEAgBwggBHKgEzEBAhCAAAQgEJQAQiAoOd6DAAQgAAEI5AABhEAOdCImQAACEIAABIISQAgEJcd7EIAABCAAgRwg8F+izsHPSqELVgAAAABJRU5ErkJggg==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329DD" w14:textId="77777777" w:rsidR="00A92C4C" w:rsidRPr="003F61BF" w:rsidRDefault="003F61BF">
      <w:pPr>
        <w:pStyle w:val="Compact"/>
        <w:numPr>
          <w:ilvl w:val="0"/>
          <w:numId w:val="9"/>
        </w:numPr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b/>
          <w:bCs/>
          <w:sz w:val="24"/>
          <w:szCs w:val="24"/>
        </w:rPr>
        <w:t>Metodos</w:t>
      </w:r>
      <w:r w:rsidRPr="003F61BF">
        <w:rPr>
          <w:rFonts w:ascii="Helvetica" w:hAnsi="Helvetica"/>
          <w:sz w:val="24"/>
          <w:szCs w:val="24"/>
        </w:rPr>
        <w:t>:</w:t>
      </w:r>
    </w:p>
    <w:p w14:paraId="0B69E6F1" w14:textId="77777777" w:rsidR="00A92C4C" w:rsidRPr="003F61BF" w:rsidRDefault="003F61BF">
      <w:pPr>
        <w:pStyle w:val="Compact"/>
        <w:numPr>
          <w:ilvl w:val="1"/>
          <w:numId w:val="10"/>
        </w:numPr>
        <w:rPr>
          <w:rFonts w:ascii="Helvetica" w:hAnsi="Helvetica"/>
          <w:sz w:val="24"/>
          <w:szCs w:val="24"/>
        </w:rPr>
      </w:pP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renovar_membresi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 - Extiende la fecha de finalización de la membresía según la duración especificada que esto puede set mensual o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annual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proofErr w:type="spellStart"/>
      <w:r w:rsidRPr="003F61BF">
        <w:rPr>
          <w:rFonts w:ascii="Helvetica" w:hAnsi="Helvetica"/>
          <w:sz w:val="24"/>
          <w:szCs w:val="24"/>
        </w:rPr>
        <w:t>Retorna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</w:t>
      </w:r>
      <w:proofErr w:type="spellStart"/>
      <w:r w:rsidRPr="003F61BF">
        <w:rPr>
          <w:rFonts w:ascii="Helvetica" w:hAnsi="Helvetica"/>
          <w:sz w:val="24"/>
          <w:szCs w:val="24"/>
        </w:rPr>
        <w:t>verdadero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</w:t>
      </w:r>
      <w:proofErr w:type="spellStart"/>
      <w:r w:rsidRPr="003F61BF">
        <w:rPr>
          <w:rFonts w:ascii="Helvetica" w:hAnsi="Helvetica"/>
          <w:sz w:val="24"/>
          <w:szCs w:val="24"/>
        </w:rPr>
        <w:t>si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la oper</w:t>
      </w:r>
      <w:r w:rsidRPr="003F61BF">
        <w:rPr>
          <w:rFonts w:ascii="Helvetica" w:hAnsi="Helvetica"/>
          <w:sz w:val="24"/>
          <w:szCs w:val="24"/>
        </w:rPr>
        <w:t>ación fue exitosa.</w:t>
      </w:r>
    </w:p>
    <w:p w14:paraId="78CD755A" w14:textId="77777777" w:rsidR="00A92C4C" w:rsidRPr="003F61BF" w:rsidRDefault="00A92C4C">
      <w:pPr>
        <w:pStyle w:val="Compact"/>
        <w:numPr>
          <w:ilvl w:val="1"/>
          <w:numId w:val="10"/>
        </w:numPr>
        <w:rPr>
          <w:rFonts w:ascii="Helvetica" w:hAnsi="Helvetica"/>
          <w:sz w:val="24"/>
          <w:szCs w:val="24"/>
        </w:rPr>
      </w:pPr>
    </w:p>
    <w:p w14:paraId="7D1BFAAC" w14:textId="77777777" w:rsidR="00A92C4C" w:rsidRPr="003F61BF" w:rsidRDefault="003F61BF">
      <w:pPr>
        <w:pStyle w:val="Compact"/>
        <w:numPr>
          <w:ilvl w:val="2"/>
          <w:numId w:val="11"/>
        </w:numPr>
        <w:rPr>
          <w:rFonts w:ascii="Helvetica" w:hAnsi="Helvetica"/>
          <w:sz w:val="24"/>
          <w:szCs w:val="24"/>
          <w:lang w:val="es-MX"/>
        </w:rPr>
      </w:pP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er_detalles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> - Devuelve una descripción detallada de la membresía, incluyendo beneficios, duración y costo.</w:t>
      </w:r>
    </w:p>
    <w:p w14:paraId="356C97CA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 xml:space="preserve">Analizando nuestra clase y viendo nuestros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metodo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y los tipos de datos que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necesitanamo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nos invita ampliarlo para considerar</w:t>
      </w:r>
      <w:r w:rsidRPr="003F61BF">
        <w:rPr>
          <w:rFonts w:ascii="Helvetica" w:hAnsi="Helvetica"/>
          <w:sz w:val="24"/>
          <w:szCs w:val="24"/>
          <w:lang w:val="es-MX"/>
        </w:rPr>
        <w:t xml:space="preserve"> mayores casos de uso. En este caso donde queremos renovar la membresía tendríamos definir nuevos atributos para contemplar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ma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datos.</w:t>
      </w:r>
    </w:p>
    <w:p w14:paraId="2207EB3D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 xml:space="preserve">Tal como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require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el método anterior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er_detalle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también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require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de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ma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information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>, como los beneficios, la duración y e</w:t>
      </w:r>
      <w:r w:rsidRPr="003F61BF">
        <w:rPr>
          <w:rFonts w:ascii="Helvetica" w:hAnsi="Helvetica"/>
          <w:sz w:val="24"/>
          <w:szCs w:val="24"/>
          <w:lang w:val="es-MX"/>
        </w:rPr>
        <w:t>l costo.</w:t>
      </w:r>
    </w:p>
    <w:p w14:paraId="24D8483F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lastRenderedPageBreak/>
        <w:drawing>
          <wp:inline distT="0" distB="0" distL="0" distR="0" wp14:anchorId="01C3CB72" wp14:editId="4F607D06">
            <wp:extent cx="4362450" cy="7239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ata:image/png;base64,iVBORw0KGgoAAAANSUhEUgAAA5MAAAXwCAYAAADPXx9HAAAAAXNSR0IArs4c6QAAIABJREFUeF7s3Ql4FMW+//8vi0EEDoILPxVEVC7gAijigiIqggsqonDZ950QIiEJSyAhQAJkgwTCJoiybyLoYRFFQUARRQX1AMcdd1ERcUWE//9b5/TcnslMZiZMklne/TznuZLurq56VYfnfqjqqjLCgQACCCCAAAIIIIAAAggggICfAmX8vJ7LEUAAAQQQQAABBBBAAAEEEBDCJC8BAggggAACCCCAAAIIIICA3wKESb/JuAEBBBBAAAEEEEAAAQQQQIAwyTuAAAIIIIAAAggggAACCCDgtwBh0m8ybkAAAQQQQAABBBBAAAEEECBM8g4ggAACCCCAAAIIIIAAAgj4LUCY9JuMGxBAAAEEEEAAAQQQQAABBAiTvAMIIIAAAggggAACCCCAAAJ+CxAm/SbjBgQQQAABBBBAAAEEEEAAAcIk7wACCCCAAAIIIIAAAggggIDfAoRJv8m4AQEEEEAAAQQQQAABBBBAgDDJO4AAAggggAACCCCAAAIIIOC3AGHSbzJuQAABBBBAAAEEEEAAAQQQIEzyDiCAAAIIIIAAAggggAACCPgtcMZhcsZjH5z2+6ncgAACCCCAAAIIIIAAAgggUNoCp2Om1y1b1EqcUZgkSBaVnfsQQAABBBBAAAEEEEAAgdIXiJlet8iZsMg3arOtMNkp6Uopc0YllT4iNUAAAQQQQAABBBBAAAEEIkHg1EmRlVM+NE0lTEZCj9NG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BBxAp98ckiSkvpKVNTZkpKSL3Xq1Is4AxqMAAIIIBB4AcJk4E0pEQEEEEAAgaASmD8/QzIzR5o6ZWUtkQcf7BpU9aMyCCCAAAKhKUCYDM1+o9YIIIAAAgj4LMDIpM9UXIgAAggg4IcAYdIPLC5FAAEEEEAgGAWOHPlaXnrpWenYcWAwVo86IYAAAgiEqQBhMkw7lmYhgAACCESOwJYta+WDD96X6OhxkdNoWooAAgggUOoChMlS7wIqgAACCCCAQNEFjh49IuPGDZQGDa4jTBadkTsRQAABBIogQJgsAhq3IIAAAgggEAwCJ0+elIULsyUra5QMGzaBMBkMnUIdEEAAgQgSIExGUGfTVAQQiByBH374Vh5/PFMGDEiU6tUvdGq4nps5c4IMGjRGatS4JHJQwqylJ078KStXzpNp05Lk11+Ph2yY3Llzixw8+I706hUn5cuXd+qlN998Rd599w3p3j22wLkw606agwACCISkAGEyJLuNSiOAAAKeBX7//VfJyEiU669vVmALCOtcgwaNpUOHflKmTBmngvT81q3rZf36xbJ37y4TUm65paV07jxY7rzzAYmKquB0/Z9//i67d2+TZctmScOGN5qRMQ05L7/8T1m+fLa89tpWadKkufTvnyAtWrSRsmXLmvufe26pxMd3cyrLvmWFlpuWNlxWrpzruKZ583skM3OpVKt2nuNnet0bb+yQtWuflCpVqsqYMTly1lkV5I03tsuiRXnm+TVrXiZdugyRdu16SoUKFc29OjV09eoF5j5d6fSOOx6Qfv3i5YYbbi9gYj2sqDarVs2Tq69uIkOGjJWPPz4oOTljTP369ImXXr0ec9RJy//nP1fIli1rHPa6H2TTps2lfft+xtfqr++//8aMRj7zzFNuXwS71enTp+XLLz+TzZtXybPPLpGUlNnSpMmtbu/Tkc633tppXPbs2Wbu0zpoeY8+2kfq1Wvo1ueXX36Wbdv+KcuWzZHOnQea907bs27dIlPHffteN8aDBydJo0Y3OZWh96alxcqtt7aSNm06O53T/k1PjzMGruf4OwABBBBAoPQFCJOl3wfUAAEEEAiYgDXt8a23XpW0tMedRiWtczt2PC+ZmYsLjErqAi4pKYPl7rsfkv/93wFyzjmV5V//esuMfOnoUdu23WX06GypVu0C+c/I51QTFH766UdTf51mqeFIr1+8eIZTmypVqiJ5eWvktttaO36u9fnnP5fJhAlDTWh13f9QQ9A333xhgvHGjStMoLHC5NGjP8iSJTPlmWcWmsCjh65kGh8/RTS8bdy4SqpWrSafffaB47ye6917hAmPKSkD5bfffpMKFSrIO+/sNvdfckltU767oBUIm3vvbS+jR/c2wUoPNXniiS3SuPHNxlO/e9SQOGbMdBMc//rrT1m/folMmTLCXD9p0jy5//5OTq7qkJDQVbRP3U1z3bXrBROqNehZx7JlO922UZ+t1lqX4cPT5Kqrrhfto927XzLB9YsvPpaePWNlwIBRUrFiJVOcWs6Zky4vvPCM6UM9tB9vvPEOmTx5uGzatNqpvldc0UByclZI/foNnX6u75e+B/rONm3awumcjk6OHz9EUlLyC5wL2C8OBSGAAAIIFEmAMFkkNm5CAAEEgk9Aw9eGDcslOXmQpKbOdhqVtJ8bNSq7wKikhq6EhO7Svn3fAucOHtwvcXGd5KOPDpipsTExqWaEUUfJvvjiUxkxorMJSL176zTFs0wIufPONnL22efIoUPvSnLyAHP+kUd6SXLyTEcQUcHvvvtKRozoakbBXMOkJayjWyNH9nQKk9Y5DZtxcV1k794dJuxqMNMgpnXQOmrAycwcaUZJ69VrJDExKaLhpFu3GKlZs45pw7///Z6MHdvP1FEDaVLSNMdooT6nqDbffvulo249egwz4VwD5fvvvy2ZmQlSo0YtyclZJpdeeqXk5o6T+fMzTP2io1Mco3P2EVptnwYqDaHW4S1M6nXa9ytWzDGBTA93YdJaxEf7Q/+hoXbtuk4vuPb98OGd5dChfSawayjXKamnTp0yddWpqEOGPCy6RYme14DfuvUjZqRXr9NAqsb6cx291jaWK1fO8QwdnZw4McaE08mTF4qGTuuwDHQqrOu54PstpEYIIIBAZAkQJiOrv2ktAgiEsYBOS9VRKg1SaWkLzMicdei0Sg1kNWteXmBU8u+//5b8/FQzXTQ7e6lceOHFTkonTvwhkyePMFNZ9f/Jz81dLXXrXm2usYcZncaqYUdH+OzHwoXTZMqUODPtNitrmdN5+/2ewqQ1JdbTNFdrOqxOg9Tn29ut9VCX/v3vM8Fy7Ng8M2XX/m2ehq3Zs9NMoHN9xpnYHD9+zASozZvXmCCbkbHIMSL322+/GCINmN4C4dy5k83UWHft93av1Q9q0KXLbW7DpLZfRy/T0x+T2NiJZiqq6/Rn+zXuRpk1BMbGdjRhs0OH/iZQnntudcdrcOLECcnJGSX6LmignjRpvpmWbD90dHLYsPZy8813ycSJc+W882o4Tus/ADz2WCczVVbDvjUyGsa/zjQNAQQQCAkBwmRIdBOVRAABBAoXsKZJ6veOM2Y8bUaFrENHlazplfr/xHfo0NepMB0tio/vIvXrNzbTWKOizi7wsPz8iZKXl2x+rtMU27TpaP5bA1pqarT5xtLTaqIbNqw0I5saqHJzV5pv8KwjkGHS3aiiPscedLwFVtfAeyY29lFF1xFHO7AG1qeeypW1a5+Q8eNnmdE8+1FYmA5EmNTRxMTEHvLqqy/K7Nnr5a67HnL7stkdXUeZfRlhLiwU6wOt0UkdidZQq9NprdCv3+FmZiaa0GsfGeXvBQQQQACB0hUgTJauP09HAAEEzljAWlRHRw5btWrnNCppTV/Ub9qaNbvbjI5dcMFFTs+0j1r5Uhl7aLQHJk9h0io/FMKkax2L28aTt36rqP8IoN+Ebtmy1kwPLa6RSf2usk+f/3zL6ul7Std/OHAN3Wf6jwKWgzU6qX+eMGGO06I7+/fvMVNpdVTX9Zwv7y3XIIAAAggEXoAwGXhTSkQAAQRKVEBX6NTvHfXQ6a3t2/dxPN9+btSoLPOtm+thjXz17j1c4uKmSFRUlM/1D/cwWdw2rtA6OqfP1JVmb7jhNvPd64cf/ktGjepVbGHS+ibVW5i0T1V1Dd2BCpM///yTjBnTxyzo4/oM/UcT/a7y6acXuh3l9vml5UIEEEAAgYAJECYDRklBCCCAQOkIFDYyaT930013ul3F1QpM7hZ48daiSAmTxWVj+epI5PPPrzbfbup3gX37jjCr5upR3NNcdfsVXbRJD11dVrfo8HRY052LK0zqVi7R0e3M9OnExAyz96S1UA8jk95+GzmPAAIIlLwAYbLkzXkiAgggEHCBwr6Z/M92E/1k+/YNMnHivAKrteriJl27tjCL67jbtsFeWf2+TrcdueeeR82Pwz1MFreNGlpbtuj2G+6+ByzuMPnSS8/K4MFtTX+OGpUjOkLtLUzefvu9MnXqYqle/XxzaSBGJvUfPnR7EN3jUvcF1TBpLbTDN5MB/yuDAhFAAIGACBAmA8JIIQgggEDpC1jbN+hqqq57TBa2mqt9YRXX/yfe3ipd0VP3dtTVYq29GAMZJqdOfUoefrhHAUhfV3MNxAI8riNuxW2jjbVWm9WVdl0XKNLzxR0mdQ/N2NgO5hvNwkZg7av6um7vEYgwWdhqrtaopG79oiu9WqO2pf9bRw0QQACByBYgTEZ2/9N6BBAII4Gi7jNpH/VRDt1iIy4uXWrWvMyho/sJPv/80/Lyy89JUlKuY/uNMw2Tx44dNd976qjpwIGjzSqe9v0Hf/rpR9ERu9WrH5err24i06evMPsyWof9+cURJovbxh4W69W7VqZPXyWXX17f6a10t8+mrgCrTvbtRzwtgGQFVk9bg+jI6IwZKTJnTrpZnEmNXVeU1TJ+/PF7GTmyu1kMyHUE+0zDJPtMhtFfRDQFAQQiSoAwGVHdTWMRQCDcBawpkzoV1XV00jq3Y8fzBb6dtG8foka6l+Att7SUa69tKhpcdMXPb745LDp62LRpCwejL1tTWNMo3YUl+6IuOqI6btwMad78PtHwumfPNrOSaa1adUyg1KCTl7dGdHRKz+u2EX/88ZukpcXKqlXzpTjCpDa0qDb2bVMKW9zIPs106NDxMmBAolSoUFF02ueKFfPMYjR79+5wLDqjU401RLZs2dZpmrEu1qP7bGrfafDXvUCvvPIq01fWdF39b3crturWHrp9jI4Oarmu+zzqfXpOg7/u86j/4GDfi9KX7Ves/UZ1VeGcnGVOo4tatk5x1XfW/n5ZdR8/fohpm+u5cP99pn0IIIBAsAsQJoO9h6gfAggg4KeAteiObt+gAcN+WOcaNGhc4NvJt99+TVJSBpuN510P3YBe/5/5++7r6AgRGuh0b0JdaVQDjm5dkZw802nkUEcep01LkuXLZ5six4yZLp07D5KoqAqOR+g0z4SErmbEy37olEvd91KDRnx8N3NK66E/79491oyc6r3JyQNM4GvU6CaZMGGeaGi1go6OXOrInrXATOfOg2X48DTHyKqWqXXPyRljvtXTIKZteOCBLo49DvWaotjs3v2SjB3bz7TLHpStvROtttq3b9Gf6T6cF154sdkCY8SIyaLnhw/v7KAZNGiM6P+s7wl16rGucqpHgwbXSYUKFcw+o9biNdrnubnjRMOcHjExqdK/f4IJrPbjs88+MIFOvTUsxsamSq1aV8hff/0p27dvkpkzx4v6dejQ38lG/5FCVw3WMKqH7kGp3zvap6J+9dVhmTRpmOg+qGo8efJCs41N2bJlzf6S+g8CuvCPa0jV/ktPj5OmTZsXOOfnrwWXI4AAAggUgwBhshhQKRIBBBAobQFdkOfxxzPNKFf16hc6VUfPzZw5wQSSGjUucTqnI40bNiyXzZvXiH5nqSHo1lvvkV69HjPTL62QZh+RdG2rtR+i7nuZl5fslsI+OqbTc/fte92sZLpt2z9NKNRA0q5dTxN49JvB5cvnSpcug8xKp5Ur/8NpwRdPz9+5c7MjhLpeo6OYGio16Opqpu4O1xE8X23so3Su5brba1Ov+frrz0VXSn3hhadN2HrooW7Ss2esCWTaXxoW9bvB/v1HyqOP9nEK4xoW58/PMntSqo32a+vW7U3gs763dNe+rKwlbv+xQQPf+vWLTVDX0VUNqBpO9XvWiy++1Kmowtrqzdiy0LB98OA7Jvy6Bm0dUX333TfMPx64nivt3zGejwACCCAgQpjkLUAAAQQQQAABBBBAAAEEEPBbgDDpNxk3IIAAAggggAACCCCAAAIIECZ5BxBAAAEEEEAAAQQQQAABBPwWIEz6TcYNCCCAAAIIIIAAAggggAAChEneAQQQQAABBBBAAAEEEEAAAb8FCJN+k3EDAggggAACCCCAAAIIIIAAYZJ3AAEEEEAAAQQQQAABBBBAwG8BwqTfZNyAAAIIIIAAAggggAACCCBAmOQdQAABBBBAAAEEEEAAAQQQ8FuAMOk3GTcggAACCCCAAAIIIIAAAggQJnkHEEAAAQQQQAABBBBAAAEE/BYgTPpNxg0IIIAAAggggAACCCCAAAKESd4BBBBAAAEEEEAAAQQQQAABvwUIk36TcQMCCCCAAAIIIIAAAggggABhkncAAQQQQAABBBBAAAEEEEDAbwHCpN9k3IAAAggggAACCCCAAAIIIECY5B1AAAEEEEAAAQQQQAABBBDwW4Aw6TcZNyCAAAIIIIAAAggggAACCBAmeQcQQAABBBBAAAEEEEAAAQT8FiBM+k3GDQgggAACCCCAAAIIIIAAAoRJ3gEEEEAAAQQQQAABBBBAAAG/BQiTfpNxAwIIIIAAAggggAACCCCAAGGSdwABBBBAAAEEEEAAAQQQQMBvAcKk32TcgAACCCCAAAIIIIAAAgggQJjkHUAAAQQQQAABBBBAAAEEEPBbgDDpNxk3IIAAAggggAACCCCAAAIIECZ5BxBAAAEEEEAAAQQQQAABBPwWIEz6TcYNCCCAQGQIPPfcUomP7+axsRdccJHMmrVOGja80SeQDz54X2JjO8hHHx3weH1W1hJ58MGuPpVXmhd5sunYcaAkJU2TChUqlmb1iu3Zn3xySGJjO8qhQ/vMM1q2bCsTJ86V886rUWzPpGAEEEAAgeAVIEwGb99QMwQQQKDUBU6dOiXvv79XMjNHyuuvv1ygPtHR4yQ6OkXKlStXaF1Pnz4tixfPkGXLZokGEvvRokUbE8AuvfRKKVOmTKm32dcKfPnlZ5KaGi3bt29w3BLuYXL16gUydmw/gqSvLwnXIYAAAmEuQJgM8w6meQgggEAgBObOnSwff3xQdu16QY4c+dpRZKNGN0l29nKpVatOoY85duyoLF2aLz//fFQWLsxxunbq1Kfk4Yd7BKKaJVqGBuT8/FSZMSM1IsLk77//KhMmDJW1a59kRLJE3zQehgACCASvAGEyePuGmiGAAAJBI6DTOn/99bjs2/e6CRP2Y9Kk+dKhQ99C6/raa1vll19+ln//+z3Jy0t2ujZUpra6a2B+/kSn9oTzyOTBg/tl2LD2cuWVV0lKSr7UqHFJ0LyfVAQBBBBAoHQECJOl485TEUAAgZAS0DCph34LGBPzqFPdW7VqJ2lpC6Rq1Wpu23TixJ8yd+4UeeSRXrJu3SLCZEj1/P9VduXKubJ9+yaCZIj2H9VGAAEEikOAMFkcqpSJAAIIhJmAFSZvvvkuSUzsIa+++qKjhZUqVZH8/Gfklltaum21Lrzz0kvPSr9+iTJnTjphMszeDZqDAAIIIBC5AoTJyO17Wo4AAgj4LGCFyQce6CILF06TqVNHON3bo8cwSUjIkKioCgXK1EVb6tW71qz66jotVC9mmqvP3cCFCCCAAAIIBJUAYTKouoPKIIAAAsEpYIVJ3bbD3RYfV1zRQHJzV0vdulc7NcBaeKd37+FSsWKlIoXJr746bKbHbtmyVg4ceFsuuaS2tG79iHTrNkxq1rzM6XmuW1dYJ61vGbU+a9Y8Ic8+u8SsKqsLCPXsGSutWj1igrAuqnPo0H5ZsmSGGX396acfpUmTW6Vv3wS56aY7C6w26+6bydGjs+Xtt1+ThQuzZe/eXXLhhRfLHXe0kW7dYgrUV+vnaZuRZct2yvXXNzP1WbQoV7ZuXS8NGlxnppnWqVPP0W5dGEfPrV+/2DxPDx0l1oDftGkLKVu2bIGX6osvPhVdVGnXrudNG63rtfwFCzKlV684qVbtPFNely63Fbi/efN7JDNzqbnGfujqvx9++C/ZtGmlvP76djl48B3zra2Wq32mCy1dfPGlwfmSUysEEEAAAb8FCJN+k3EDAgggEHkC9jB58uRJmTEjxUxZtR8jR2aLhkb79h668M6PP34nbdp0Npf6MzKpweT555+WzMwEc296+hNy4413yJ4922TMmD7mZykps+X22+91eubRoz/I5MnDTbiyjg4d+kurVm1l8uQRBbYm0Wvi46eY8KWjqDk5Y0wAsh86lTczc7FZxdR+uLbnvvs6yDnnVJann15Y4CXREOyuvtpODa6jRvVyWil32bJX5OuvP5eJE2NM4LMONY6LmyJRUVFmhd20tFjZuXOLxMWlS+/ecXL06PdmyxINmEOHjpcBAxKd9r18443tMnJkTzn//P8nuniSLqijCyPNnDleXnjhGXENihrAs7ISZdWq+Y46uAuTWsfc3HFmq5Rx42ZI8+b3Gcdp05Jk+fLZ5l4NwZMmzZMbbrg98n6JaDECCCAQhgKEyTDsVJqEAAIIBFrAHia17P3798iQIQ87hZ9mze6WjIxFcsEFF5nH68I78+ZNlrZtezq2DvE1TOoI4YYNyyU5eZAJJPb9LLXczMxEWbQoT3RENCdnhdSv37DQkFe9+oVyzTXXiwZeDTQvvrhORo/u7QiNWo6WUaNGLenTJ06qVq0ujz+e4fR95733tjfhq0qVqo5nubZHQ6eOYnbrNtRct2PHJhPsdE9KPTzV192I6kMPdTN7b3bvHmOCu4506mGNsuroorZBV9h1tddRXGuhpIkT50mHDv1M4NYVdZOTB8iGDSvlf/+3nyQl5crZZ59jyv3hh29l3LiBcuLEHwVGHV1HT13D5J9//i4ZGYmyZMlMqVevkUybtty0VQ/X0U13joF+XykPAQQQQKBkBAiTJePMUxBAAIGQFnANk/Y9B+0NmzHjaTOdUQ/7wjvlypUzP/M1TLqGq6VLtzuNZunKoho09dCFfWJjJ5qROutwfU6TJs1l6tSFUqvWFeaSo0ePSFxcF6eFhLp0GSKJiRlmOq67EKRTTrOylplptp6e4xrQ/v77b7MXpdbHOuzB2PqZuzBpD4j28K4jk9HRKZKZOVLUQY+YmBTzM2tU2NrG47PPPjBTXTXk6/RS+3M0+A4fniYdOw5wfOv63ntvyqxZk8zqvPYprN7C5Pvv75WBAx90/OOCfYsU1zCpYTM3d6XTVN2Q/uWg8ggggEAECxAmI7jzaToCCCDgq4BrmNT77KNfVjm6/Udy8kwTyJ555ikzOqUL73gKX/pzdwvw6CI/U6bEmdvchQ97uPEl5Lnu/6hTYRMSusqOHc876uZaD19CkC/7TO7a9YL06dPa8RydqpudvdR8S1lYmBw4cLQJyRrEdWqxjky+/PJzJuj99tsvTuHNte6u4XT27PVy110POYVJ69l33PGAxMammu8a//rrhDz11HRp377fGYXJFi3amGnBul2ML46+vodchwACCCAQXAKEyeDqD2qDAAIIBKWAuzB55MjXBbYJ0Smus2atk9q168oTT2SZUcPCpoW6C5M6ZTItbbhj1M1bmNQRtiee2CKNG9/sMbSWZpgsGKaulenTV8nll9cvNEwWtsqt60ihtzCp31NqOLVPc7W/aGqoI7PaX+eeW73AO+htZFLD7tNPLzCL+lSu/A9JSMiU225rLd9//42sWDFHZs6c4CiTkcmg/BWnUggggECRBAiTRWLjJgQQQCCyBNyFSf2u0d02ITqN87rrbpXvvvtKHn20txOUL9Nc3Y0aetPWMHnrra2CMky6m8KqK7XqKrHW4e4a16m9dgN3joUZ2Uc533zzFRk7doDbhYi0TmPH5slVV13vVJy3MOn6bP2eU0dST5w4IXfe2UYGD/6/hYsIk97eZs7w1X59AAAgAElEQVQjgAACoSNAmAydvqKmCCCAQKkJuAuTWhlP24ToFiHx8RmOhXesihclTOooZ17emgKL7BSG4W36aUlOc3UNiu7ClC+Bs7AwOWHCHLMwj6+HrgI7dWqCbNv2zwK36HYpkycvdCygoxf4Gib1W9QFC7Jl2bJZ0qZNRxk1Kkf0+0379iKESV97iesQQACB4BcgTAZ/H1FDBBBAoNQFPIVJ+8qq9kq6W2RGz/sSJnX1Vl0B1b61h/XNn68QwRQm33lnt/lm0tpuxNdvJl1HL+1tty9ApD+3bxfiq5EuorRixTyZM2eS09Yj7srzJUxqOydNGibvvvuG06q1fDPpa49wHQIIIBB6AoTJ0OszaowAAgiUuICnMKkV0b0ko6PbOcKSfn+Xn/+M3HJLywL19CVM6gqoul+hfn9nHboHZEJChmPVUW8AwRQmXcOUr6u5FhYmXRf10dHE7OzlBUaCXZ10BFRXXtV9P62VXz///GOZOjXe7DFpHfYFdPRn3sKkrhqbkNDdbFOih31VW8Kkt7eV8wgggEDoChAmQ7fvqDkCCCBQYgKFhUnd1D4pqa8jjLRq1c6sOKoreboevoRJTwF16tSn5O67H3aEIL1Ov9vUqZq6aqzuyWgdwRQmdU/HuLhOpmq6rYhO2b3mmhucaPyd5upu8aPeveNk+PBJUqFCxQJlHz78oWhA1OfoliJjxkyXmjUvc1yno5S6T6ROT9VDF+MZPTpboqLONn/2Fibtq+/q9WwNUmK/mjwIAQQQKFUBwmSp8vNwBBBAIPgFrIV2dCRLp1O6O+zbhEyaNF86dOhb4DJ3I456kYbEhx/u4XS9ruiq4WbJkpmOn2sQGzIkWXTTe10xVEPs2rVPmC027r+/k1PILJ4wWXAVVtfnuAZp12nAuo9lr15xZrsP++EuTLouKuQKunHjCrOQjjV9Vs9r/3TrNsyE1r/++kt2735J9uzZJjoaqtu1WM/R7VQSEqaKjiJbhxUY9We6rUfLlv+3aI63MOnqoN9FahkaWOfMSZd586Y4nmOt+GvfMib4fwuoIQIIIICAOwHCJO8FAggggIBHAV2Nc+fOzeZbuMqVz5X4+Cly8813SVRUlNM91kiZBht30y1PnTol+/fvkfT0xxxTIa0CdMQsKWmaGVm0pl7qOV3MZfLkEU7fTtofqltY6AIvDz7YVcqXL+84pdtR6NYiGrasQ6eBamitU6eeGc3UqZfJyQPko48OOK7p1m2oaZ+GLg2By5fPMfW1H1OmPClt23aXsmXLmh+7higNYro3ZKdOA6RcubNkx45NMnFijPkmUbfn6NRpkFNdtQytj04VTkzsIepoHRoMhw4db4Kzu0O349BtN3JyxjgFSvu1OsKo9bG2+7CHVt1fMiYmxazceuzYD5KdnSSrVz8ugwaNMf9TBz00tGdlJcqqVfMdRWsgVItmze42Flu3rjfTXO3BVi/WfyR46KFuZrGfQ4f2Oe5XJw24PXsOL+DBryMCCCCAQOgIECZDp6+oKQIIIFCiAq6jUfaHu+5raI1efv31ZwW+bfRnGwvXcjXU7d79shmB1MCloUwD4R13tJGuXaOlZs06TgHU3Qifvd76HeJXX30q8fHd3Fo2b36PZGYuNdM98/KS3V4zbNgEE4T0mD07zYTe9u37yQUX1BCd0vrii+tMcNZg1aDBdWZrjEce6V2grlbhhTnrNYV9O6nuujLr6tXzZdu2DWbkUYOjfq+qU02bNm3hFNb0/Pbtm8zI8dtvvybPPrtEtm/fYKqi93TuPNjcY4Vl1+8dXUGs6awanHWfSZ3uqh76DwT6jCZNmpv+0bCpo5P6TaX+rH//BHON9ZwSfbF5GAIIIIBAwAQIkwGjpCAEEEAAAQQQQAABBBBAIHIECJOR09e0FAEEEEAAAQQQQAABBBAImABhMmCUFIQAAggggAACCCCAAAIIRI4AYTJy+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+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+pqWIoAAAggggAACCCCAAAIBEyBMBoySghBAAAEEEEAAAQQQQACByBEIqjAZOey0FAEEEEAAAQQQQAABBBAIH4GY6XXLFLU1Rb5RHzjjsQ9OF/XB3IcAAggggAACCCCAAAIIIFC6AqUeJjslXSllziiWli4gT0cAAQQQQAABBBBAAAEEIkUgqKa5EiYj5bWjnQ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KE0E+fPi2zZ6dJbu44qVSpikyYMEfatOksZcqUKaEa8BgEEEAAAQQQQAABBBBAIHAChMnAWRZa0o8/fi8jR3aXvXt3SXT0OOnZc7iUL1++hJ7OYxBAAAEEEEAAAQQQQACBwAoQJgPr6bE0DZH9+98ngwcnSe/eIwiSJeTOYxBAAAEEEEAAAQQQQKB4BAiTxePqVKpOcV24cJp8881hGT48TSpWrFQCT+URCCCAAAIIIIAAAggggEDxCRAmi8/WUfKxY0dl7donpFOnQQTJEvDmEQgggAACCCCAAAIIIFD8AoTJ4jfmCQgggAACCCCAAAIIIIBA2AkQJsOuS2kQAggggAACCCCAAAIIIFD8AhETJjdsWC5xcV18Ej333OpSr14jueKKBtKyZVtp2rS5VKhQ0ad7PV20evUCqVq1mrRu/UiRytHvLj/++KCsXj1ftm3bIJ98cki0no0bN5NbbmkpLVs+JBdddKmsXv243HzzXVKnTj3znD///F3S0obLypVzPT5X25qbu9Jxj7sLf/nlZ9mx43l55ZWN8vbbr5nn66HPadDgOrn55jvk9tvvlwsvvFiefXaJXHrpldKkya2FtlXL3Lt3h2zevEYOHNgnBw68ba7X8pYv38GU4CK9KdyEAAIIIIAAAggggEDJCERMmFRODWSHD39owtX27RuMcLduQ2Xo0GSpWvU8KVu2rJw8eVK+//4bE5wWLMg0oenaa5tKfPwUuemmO4u0L6R+M5mU1FeqVKkqyckz/Q5JJ078KYsW5cqsWZOkVat20rVrtNSqdYUJim+++YqsW7fI1FcPT8FQr924cZVkZ4+WI0e+NtfqqrK6uqyGXE/H77//KitWzJM5cybJFVdcLV26DJJbb73HBFndI1PLPXToXVmxYo4Jhb/+etwUtWzZTo9hUtuzZcvTMnPmBHNtx44D5fbb75Xq1S+UU6dOmmCpQZSFikrmLwGeggACCCCAAAIIIIBAUQQiKkxaQBq+Ro7saf44bNgEs++ju+Pbb7+U1NRo2bp1vVSqVEUmTZon99/fyW/nLVvWSkzMo3LBBRfJ9Okr5IYbbve5DA3AixblSXr6YxIXly69e8dJVFQFp/s1nK1fv0QmTx4uNWte7nGU8fjxYzJ2bD8T+rQuc+c+J1df3cRjXT777AOZMGGoGYns1y9R+vYd4XGE9tSpU7Jjxybj9eWXn0lOzgpp06ZjgbKPHj0ikyePkPXrF0uHDv1lxIg0qVbtAp89uBABBBBAAAEEEEAAAQSCQyAiw+SuXS9Inz6tvYZJveDgwf0SF9dJPvrogBkty8hYIjVrXuZz7+nIngaytWufNPf06DFMEhIyCgRCTwV+/vknMmJEZ3M6O3u51KpVx+2lOqK6cGG2PPfcco9h0j7l1dvUVm3v6NG9Zd++1yU2dqIMGDDK696YGnx1OnFy8iBJTZ0tDz7Y1amuP/zwrYwbN9CE83vvbS+pqXPNCCcHAggggAACCCCAAAIIhJ5ARIbJvXt3SZcut/kUJl2/OZw9e73cdddDPvf0a69tdXyr+eOP35nvMHNzV0vdulf7VMZLLz0rgwe3lebN75HMzKVSrdp5Hu/T6as6gqmjrdY3k/aLfQ2TOi03JWWgbNq02kztzcxcLDVqXOJTfXWUNCcnSerUqWumr1qHPjsjI1GWLJkpl1xSW/Ly1sg119zgU5lchAACCCCAAAIIIIAAAsEnQJgsZJqr1V35+RMlLy/Z/FGnmg4cONqnntRglZmZKOXKnWVGFHWEUo+RI7Old+/hPn1/+dxzSyU+vpuZlpqVtcQsruPp+Pvvv+Xxx6fKPfc8ekZhUhcL0umw/tbVqtf+/XtEQ7TdaefOLTJsWHvzTaW/o7M+YXMRAggggAACCCCAAAIIlKgAYdJLmNSAlps7TubOnWw6ZurUp+Thh3v41Ek6RXbMmD4yfvws812gTlfVaaONGt1U6JRVe+E6itq//30mhOl948bNMCN6uviNu0OnkF5+ef0ih0kd3UxM7CGvvvqi1K5d14wg1q/f0Kf2WhdpXbdt2+j4ZtJ1qq+GYtcpsH49gIsRQAABBBBAAAEEEECg1AUIk17CpD1c6ejgrFnrpGHDG712nIbQ/PxU+frrz80KrlFRZ5s/6yinHpMmzZcOHfp6Lcc+5VQv1m8MBw0aK506DfB7tVNfprnqiGJ0dDsTXps1u1tycpad8QI5uiJubGxHOXRon08L/3hF4QIEEEAAAQQQQAABBBAodQHCZCFh0lrUJitrlOko3UojLi7Np8VzdOGcxMRuZhVU3atSD/tiPrrFR1raf/ae9HbYF8Oxrq1X71qzKI6W4+semL6EyYULp8mUKXHmMfrNY1LSNJ/L99QO+4JH3hb+8WbBeQQQQAABBBBAAAEEEAgOgYgPk4MGjZEhQ8Y6BabffvtFPvzwX7J0ab7Zw1EPDW56rW4R4u2wtvN4443tToHR+oZSt/rQcnRhGytoeivz888/lqlT4+WFF55xulT3wIyJSZFbbrnba8j1FiZPnPjDbNuxbNms/4bn4RIXN0WioqK8Va/Q89Z3n3qRLwsJndHDuBkBBBBAAAEEEEAAAQRKRCDiw6Q3Zd23MTk5T2677V4pV66ct8vNeWtqrO5J6TqV1T6N9JFHepkpsBUrVvKpXA2jW7Y8LTNnThCdOmo/7rjjAYmNTZUGDa7z+D2ltzDpunJtYXtw+lTh/15EmPRHi2sRQAABBBBAAAEEEAgNgYgPkzqqFx2d4ghgp06dkmPHfpC3335NVq58XLZt+6fpySZNmsvQoclmNdWyZcsW2rsanpYvn+12T0r9BjIpqa8ZYfTnG0z7A48e/UHWrn1C5s2bIj/99KPjlI526ihrjx6xbkcp/Q2TrjZFfaUJk0WV4z4EEEAAAQQQQAABBIJXIOLDZGGjbxosn3/+acnMTJAvv/zMTE2dMGGOtGnT2ePonxUWr7/+No/bf9i33tCpszExqVK+fHm/3xIdAX3qqVwzLVUXzLGOMWOmm+03XFd89RYmXVeuDdQ3k2+++Yp07drCVI9vJv3uZm5AAAEEEEAAAQQQQCAoBQiTPmwNMn9+huTkjDEdeMUVDSQ3d7XUrXu12w61T2P1pce9leetDP0+88CBtyU7e7ToXo6FBTZvYVLv1W9ER47sacq5/fZ7ZerUxVK9+vneqlHoeVZzPSM+bkYAAQQQQAABBBBAICgFCJNewqT2mq7COmxYe/nssw9MJ+bkrHDsoWjvVWs/Rf0GMjp6nJQt62m08ZQ88USOmaaqx8iR2R5HMXWfyT/++E1uvbVVoS/QDz98K+PGDRTdZ9JTHX0Jk/a26jTcuXOfk6uvbnJGLy/7TJ4RHzcjgAACCCCAAAIIIBCUAoRJH8KkfqOYkNBVdux43nRiXFy6DBw4ukCH7t+/RxITe0hGxiKve1HatwnR/Rz1Hg1vroeGyX37XvcYNu3Xb9++SQYMuN/8KCtriTz4YFen4nwJk/YVZ6226vYmvi4+5Okt15CbkNDdTMfVKbgJCRleV58Nyt8YKoUAAggggAACCCCAAAJGgDDpQ5jU7yXj47vIW2+9atBmz14vd931kNMrpCEsJydJdFsRX/ZmtK5fuDDblDNp0vwCK7/qzzVM6jW+7Elpn07qbvTUlzCpz3zvvTfNSKy2W6fhaln16zf0+VdG2/bss0vlzjvbyHnn1TD36ehkRkai+b7zkktqS17eGrnmmht8LpMLEUAAAQQQQAABBBBAILgEIjJM7tr1gvTp09r0hC/bX9hXI23S5Fa3q7TqSGNiYjcZPXqa3HJLS596WUcyhwx52Gwl0qpVO7eBUcNkly63mT0pdaTRdVEd+4OsdjVqdJNkZy+XWrXqONXD1zCp32Fu2LBckpMHmZHEFi3aSEpKvgmB3g59xpNPTpfrr28mTZv+Z9Ed67BPxe3Qob8J3b5ui+LtuZxHAAEEEEAAAQQQQACBkhWIyDBpX2TGW5h8//29kpoabaaaelrNVQOUjrp9/PFByclZJtWqXeBTLx49ekTi4rrIq6++aK6fOHGedOjQzykwWmHy3HOrS2Jiljz4YBe300O//fZLU8/du1/yuOLs8ePHZOzYfrJ58xqpXbuuGR30NOJ48uRJWbFijll4SAOlrsKamJhhtkZxt/KsBtAvvvhEZs2aKPfe+79m8R53wVdHO7We27dvkKFDx8uAAYlSoUJFn7y4CAEEEEAAAQQQQAABBIJHIKLCpAaew4c/lLS04SbM6NG2bXfp2TNW6tSpJ+ecU9n87MSJE/LNN4fl2WeXyeLFuWYvRz3/2GOTpHXrR5z2mdStQJ5+eoHMnDlBNPCNHZtnFsvxFpA0rOnI5PjxQ+TQoX3muTryp8/QUUprxM4Kk9Yro/tddujQV2644XapXPkf8ssvP4tuvbF0ab58/vlHMmpUjhnBdA18+rwtW9ZIenqcGQnVo0+feOnTJ87tt5p6Xr10v82srFGyd+8Oc4866BTf6667RapWrSZ//fWXWU1WV5LVNo8cmSmXX16/0Ddcp7yuWDFP5syZJI0bN5NevR6Txo1vNm3W7Vi+//4bYxkVdXbw/KZQEwQQQAABBBBAAAEEEHASiJgwqdM2dRTQ10PDjI7G6TeDd9xxv2iI0/BmP1yDnv2cuwVwrPP2bxs91WfZsp2iU2r1Gd9995XcfffDotNE33prp7zyymbZs2eb+aZRD51OqnW8//5OcvHFlzoVaZ/a6ulZ3vZ+1CCqI7MawN98c6ccPPiOGa3Ukdr69RvLTTe1kPvu6yhXXnmVU9D2Zv3jj9+ZUVldnEfLt9qjwfKpp7bK2Wef460IziOAAAIIIIAAAggggEApCURMmCwlXx6LAAIIIIAAAggggAACCISlAGEyLLuVRiGAAAIIIIAAAggggAACxStAmCxeX0pHAAEEEEAAAQQQQAABBMJSgDAZlt1KoxBAAAEEEEAAAQQQQACB4hUgTBavL6UjgAACCCCAAAIIIIAAAmEpQJgMy26lUQgggAACCCCAAAIIIIBA8QoQJovXl9IRQAABBBBAAAEEEEAAgbAUIEyGZbfSKAQQQAABBBBAAAEEEECgeAUIk8XrS+kIIIAAAggggAACCCCAQFgKECbDsltpFAIIIIAAAggggAACCCBQvAKEyeL1pXQEEEAAAQQQQAABBBBAICwFCJNh2a00CgEEEEAAAQQQQAABBBAoXgHCZPH6UjoCCCCAAAIIIIAAAgggEJYChMmw7FYahQACCCCAAAIIIIAAAggUrwBhsnh9KR0BBBBAAAEEEEAAAQQQCEsBwmRYdiuNQgABBBBAAAEEEEAAAQSKV4AwWby+lI4AAggggAACCCCAAAIIhKUAYTIsu5VGIYAAAggggAACCCCAAALFK0CYLF5fSkcAAQQQQAABBBBAAAEEwlKAMBmW3UqjEEAAAQQQQAABBBBAAIHiFSBMFq8vpSOAAAIIIIAAAggggAACYSlAmAzLbqVRCCCAAAIIIIAAAggggEDxChAmi9eX0hFAAAEEEEAAAQQQQACBsBQgTIZlt9IoBBBAAAEEEEAAAQQQQKB4BQiTxetL6QgggAACCCCAAAIIIIBAWAoQJsOyW2kUAggggAACCCCAAAIIIFC8AoTJ4vWldAQQQAABBBBAAAEEEEAgLAUiJkxu2LBc4uK6eO3EBg2ukwYNGsntt98vzZvfI5Ur/8Ppnvz8iZKXl+y1nEsuqS21a9eVa69tKi1atJFGjW6S8uXLu73v6NEfJCGhq+zY8bzXcj1dsGzZTmnS5FZzevv2DfL226/JSy89K4cOveu4ZcyY6dKjxzApU6aMX885ffq0LFw4TaZOHVHgvmHDJki/fvGSljZcVq6c67HcevUaycSJc2XGjJRC26nX5eaulDp16jmV9eefvxf6DK3Hrbe2kl27XjD/27t3h+P+3r1HSFxcmkRFVfCr3XrxiRN/SFTU2X7fxw0IIIAAAggggAACCIS7QMSESe1IDUWHD39oQokGLj369ImX9u37SPXqF8ovv/wsL764zoSiTz45ZAKNBjANlfYAdurUKdm/f4+kpz8m+/a9bsoZP36W3HbbvSZ8njp10vx82bJZjuDUqlU7GT16mmjI9HRoYFq/folMmTJCfv31uNxyS0uZMGGOVKlSze0tR458LWvXPmGCnj1MWhd///03MmZMP0dbb7rpTsnMXCw1alzi13v97bdfSkJCd3n99ZfNfRqM1aVhwxulbNmyjrK0/hs3rpLs7NGiddNDg9zgwUlSter/tcG1nXpdTEyK9OoVVyC8u1b05MmTsmXLGklPj5OoqChJScmX5s3vc6rH77//avp49erHze1XXNFAcnJWSP36Df1qt74P+s5UqVLVr/u4GAEEEEAAAQQQQACBSBCIqDBpdei6dYtk5Mie5o9ZWUvkwQe7OvX1v//9nowd288EwkqVqphA16ZNZ6dAqSEjPz9VZsxINfe6C3MamubNy5CZM8eba1q2bGtG5847r4bHd+u7776SESO6yp4920yIzcxcKtWqnefx+hMn/pTMzERp3LiZtGnT0ek61zrqyUmT5kuHDn39erdXr15gPKxDg190dIrbEc7jx4+ZazdvXiMXXHCRzJ37nFx9dZMCz7O3s169a2X69FVy+eX1farXsWNHTbht2PAGj/Ww97EWGh09zlxbrlw5n56hF7322lb5n/+5ptD+8rkwLkQAAQQQQAABBBBAIMwEIjJMPvfcUomP7+YxTOoJe4DS6aMZGUukZs3LnLpfRzCTkwd5DJN6wnVUz1uYs0959SVM6jN0WuePP35XIBTrOZ2Wq+d/+ul7+eijA3LXXQ9JWtrjZiTWl0PLTUrqL3///bdjhFOnlGo4c3fYp6N6mrKq99nbWdh1hT3j+uubycMP93BbD+1jHRnWEV6d6lvUZ8TFpcu551b3hYprEEAAAQQQQAABBBCIKAHCpJuRSX0DPv/8ExkxorNjGqtOk3Qd+bOHUncjk+uVRLwAACAASURBVFqO6+hgx44DJSlpmlSoUNHti1aUMKlTdz/88F8mKLoeGib//vsv82P9bz1mzHhaWrd+xKcXfcuWtbJkyUzp1GmADB/e2dwTLGGyadPmbgO01lH75o03dsiVV14laWmxpt4jR2ZL797DffpmVKcxjx8/RFas2Mk3kz69KVyEAAIIIIAAAgggEGkChEkPYdI+XdNTgPIlTFohzlq0pzjCZGEvrRUgW7S4T4YNay9ffvmZ3HdfB0lNnev0HaO7MvSbwYkTY8yonn4n2aXLbSEXJnXBoeTkAbJ37y6zQJG7EWbXtut3mbpQ0G+//WICqKeFkyLtLwvaiwACCCCAAAIIIICAXYAw6SFM/vHHb2ZEa9Wq+R4DlC9hUqeH5uaOk7lzJ5tydGQsLm6KWTzG3eHPyOTRo0dERw41oHo6rDDZv3+i+bZy0aI88x1oXt4aue221oX+Nug3gxqCNYDpN46hGCZHj86W5cvnOlainThxnnTo0K/Q0ckPPnjffFOriypdddX1hEn+zkQAAQQQQAABBBBAwI0AYdJDmNSgpluJvPrqi4Zt6tSnCnyf50uY/OKLTyUxsZsZGdMQl5//jFml1dPhT5jUqZga+AYOHO01TOo3jm+++Yo89lgns9LqI4/0kuTkmVKxYiW391rfPp5//oVm4Zp33tkdkmFSpxR/9dVhiY3tKIcO7ZNmze6WjIxFZnEgd4eG//nzM+TTT/9tfM46qwJhkr86EUAAAQQQQAABBBAgTP5HwJcFeDSoDRnysAleurVEbu5qqVv3aidCb2Hyp59+lKysUY4tKuLjp5itMgqbNulLmNStST7//CPJzU0xdfO0GI5W1hqZ1Gt0y4wJE4bK2rVPmjA1ffoKueGG293+YljfDGqI1nZrGA7FkUkNk+XLR5mVdy0Ldyv4Wgj6rayGf/0uVEO/Tnllmit/dyKAAAIIIIAAAgggUFCAkUk3I5M///yTTJo0TNavX2zEPIVAd2FSw4fu76h7Mi5ePEPeffcNs1/l0KHJ0rr1oxIVVaHQ99AeJn15YQtbDMc1TOqfd+7cYr6d1FVO9XvChISMAnXS7UZycpLM4+Pi0sz5UA6TutjRwYP7JS6uk1nRVvf8TEtbUOCbUV0sSacBv/32Lsc3pYRJX95CrkEAAQQQQAABBBCIRIGID5NJSbnSrl1PqVz5H2blVV0Vdc6cdNmwYbl5HwYNGmP+5246qD1Munt5dGQrJiZVrr22qcdvJF3vs4dJvV/3uKxSpZrTZToF9ZVXNsmcOWny6KN9fR6Z1EJ0j8akpL7ywgvPmNHJWbPWScOGNzqVb/9m0DoX6mHS2o9Tw6Ie7la01VHoxMQe0rnzYMdqt4TJSPxrkTYjgAACCCCAAAII+CIQ8WHy/vs7GadPPjkkBw68bf67QYPrRLed0JBZv35jKVu2rFtLdyOTP/zwrYwbN1C2bl1vwppOqbz55rt86QtzjS/TXK3C9PmHD3/sV5jUe3XRnpiYRx1hWQOvNZVTvxnUKaHff6/7S/7fFiaBDpMaahMSupu9K4u6B6QvW4PY22Cfuqz7U44bN8P8I4J16N6iL730rNM+nIRJn19dLkQAAQQQQAABBBCIMIGID5OFfT/n7V3w9M2kBq+EhK5mGw7dUmPy5IXm20ZfDn/C5McfH5Rt2zZKnz5xHou2fzNpXWSNwOniQq7fg7p+M2jdE+gwaS3ws3Ll3BILk/ZvRl0XQ7JGbFu0aCMdOvR1eBImfXlruQYBBBBAAAEEEEAgEgUIkx5Wc/XlZfAUJnW67OrV82XcuAGmmC5dhkhiYobHlVPtz/InTOp2HToCqtMyPR3uwqReq6NwY8f2M7fp4jy6YquOwOo00H/9660Co3bhECa1rbr6bXR0O/PNqH1FW3VcsmSmTJnypNSocQlh0pdfAK5BAAEEEEAAAQQQiGgBwmQxhEl9o3QULCMjUZYtm2VeMA2TvXrFSbly5Qp94fwJk768uZ7CpH3LEh09zc5eLmeffXaBbwatZwRTmLSM2rXrLW3adHTLoEH/jTd2OE3V1Qt1BDIlZaBs2rTa8c2orlarq9zWrXut2Qe0TJkyhElfXi6uQQABBBBAAAEEEIhoAcJkMYVJfas+++wD813gvn2vyyWX1DZ7VTZt2iIowqSOni5cOE2mTh1h6jNyZLZUqVLVfMPobqXTQIdJfb5+mzljRqp5/rJlO6VJk1t9+mU8fPhDiY/vJmPGTJfGjW/2K0zqxfZvRnVF29tua20WXcrIWCK1atVxKo9prj51CRchgAACCCCAAAIIRKAAYbIYw6S+T/atOHQEMDNzsdSuXdfjq1bUkUldrXTVqsflwQe7Om154WlkUiugiw7FxnaUQ4f2mTpFRUVJz57Dnb4ZtCoa6DCp5dqnCeuqtR07DvTpV1DDoG67kp29VC688GK/w+SPP+riQv3NYjsa8itXPlfuvvshM9XXdeSYMOlTl3ARAggggAACCCCAQAQKRHyY1NFCXdmzKIcuHpOcPMjcOnv2ernrrocKFKNhZOHCbMnKGmXOeft+sqhhcuPGFXLkyLfSs2esUx00TOpiN7GxEwsEJWvlVitwNmt2t2RkLDLTP12P4giT9qm2uvBNevp8Of/8/1doV3zzzRfGXEcx+/VL9DhtWIPqjh3PS0pKvuhiO66H/ZtR10WI7NcSJovym8E9CCCAAAIIIIAAApEgEJFhct26RTJyZE/Tv8OGTSh0aw1PL4HrNM3CQql9uxAtTxfMSUiY6jbk6KI6I0Z0lT17tomGu5ycZVKt2gWFvotvvvmKZGaOlNTUuVK/fkPHtRoWc3PHydGjR0T30zz77HMKlKN7SsbGdpCPPjpgpo3qtE/7N4PWDfZRxIEDR7sNp3rt8ePHzMI+mzevMaOdeXlrnOrkWoGXX35ORo3qJT/99KO0bdvdfFvqLlCeOnVKdu9+SXJyxpjRyIkT58p559Xw6KJBX+vgyc++om3v3iMkLi5NoqIqFCjvr7/+krPOOisS/i6gjQgggAACCCCAAAII+CUQUWFSA6B+b5eWNtx8G6iHTj3VENWw4Y0e95N0FdVgo3sWpqc/Zr6H1ENH1nRPw0svvdJtGHvvvTdl2LD2ZrsQPZo3v0e6d4813/z94x/nmnt++eVnWb9+sWRnjzarjeoI4YgRk+WOO+4XkYJ7XX711afy8ssbZPHiXDMqmpw807FirL2O33//jVmdtXnz+xz7SVpt0umxOTlJ8tZbO80iPK7fDPpjpqN4W7askfT0ONGwpkefPvFm6xJ3o516XsvXEUS11Gm3555bXe65p4PxqVq1mlnI6N1335BXXtlsrHVkV0dZ9Tp3h72+GrJHjcqWtm27SYUKFZ0u1+t05drHH58qs2atM/3vemgbKlas5LQXpV+/XVyMAAIIIIAAAggggEAYC0RMmNywYbnExXUptCt9GaXUKaF5ecmFluNu70oNLzq6pwvyuB6pqXPkxRefMaGqqIf9mYXV0V0bNRhr8NLvJe3fDNqntnqql5bXr1+8Ceg6GujpqFevkeTmrpQ6deq5vUSDtLb/lVc2yoED++TAgbfNdTpFVYOeLlzUqlU7ufLKqzyGfvvoqetD9HtMDfv2UKl7aq5aNU+GDk12+rn9W9Jdu772OvW2qH3GfQgggAACCCCAAAIIhLJAxITJUO4k6o4AAggggAACCCCAAAIIBJsAYTLYeoT6IIAAAggggAACCCCAAAIhIECYDIFOoooIIIAAAggggAACCCCAQLAJECaDrUeoDwIIIIAAAggggAACCCAQAgKEyRDoJKqIAAIIIIAAAggggAACCASbAGEy2HqE+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ECaDrUeoDwIIIIAAAggggAACCCAQAgKEyRDoJKqIAAIIIIAAAggggAACCASbAGEy2HqE+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REyYnDMnXaZNS/Lo37z5PZKZuVSqVTuvwDV//vm7pKUNl5Ur5xY4N2zYBOnXL97jeeuGevUaSW7uStm4cZXk5SV7fQ8aN75Zrrrqehk7Nk/KlSvn9XouQAABBBBAAAEEEEAAAQRKUiBiwuSpU6fkyy8/laVLZ8rChdMcxi1atJFRo7Lk0kuvlPLly3u0P3nypBw48LZMnz5Wdu7cIhoOExMz5Oab73Lcp6FTw2J29mg5cuRrU1bv3iNk8OAkqVq1mqNsrcv+/XskPf0x2bfvdfNzrcPddz8ilSv/w9y7ZctaWbw4V7ZtOywVK1YqyXeCZyGAAAIIIIAAAggggAACXgUiJkxaEseOHZWUlIGyadNq8yMdWYyOHucVyrpg6dJ8WbAgU6ZOfUqaNm1R4L7jx4/J2LH9ZPPmNXLBBRfJ3LnPydVXNylw3enTpyU/P1VmzEg155Yt2ylNmtzquE7Pv/76y6IjlGeffY7P9eNCBBBAAAEEEEAAAQQQQKAkBCIuTCqqjvrFxDxqfDt2HChJSdOkQoWKXr1PnPhTMjMT5ZxzKktMTKrbkUz7lFhramudOvXclp2fP9Ex5dU1TOoNf//9t/lfVFSU17pxAQIIIIAAAggggAACCCBQkgIRGSZ1dDIpqa+88MIzcsUVDSQnZ4XUr9/Qq/sHH7wvI0f2lPHjZ0nDhje6vT6QYVIfoFNiy5Yt67VuXIAAAggggAACCCCAAAIIlKRARIZJBV69eoGZjqqHTnONjk4pdKEbnXaq31p+8MG7kpw80+N3jIEOk/rcMmXKlOQ7wbMQQAABBBBAAAEEEEAAAa8CERsmv/32S0lI6G6+S/Q2HVUVdVGcxMQe0rnzYGnd+hGPsIRJr+8cFyCAAAIIIIAAAggggEAYCERsmLRGGqdOHWG6ceTIbOnde7jHUUD9zvLZZ5dIWtoCp5VZXd+BQIdJprmGwW8ZTUAAAQQQQAABBBBAIAwFIjZMal9+/vknMmJEZ7M9h66kmpGxRGrWvKxAN//++68yYcJQuf7626RDh76FvgaBDpO6JUlhW5aE4TtJkxBAAAEEEEAAAQQQQCAEBCI6TOpKqbo9h66qqsekSfPdhsXXXttqVl3VsFmrVp0SC5NffXVYzj//QomKOjsEXiWqiAACCCCAAAIIIIAAApEkENFhUjv64MH9EhfXST766IA0a3a3ZGQsMvtDWoe1HUiVKlW9LtKj9xR1ZDI//xnzfN12REcj9+17TWbNmiQzZ671uNhPJL2otBUBBBBAAAEEEEAAAQSCSyDiw6QVFhctyjM9M2PG004L7PiyHYi9S4saJjt06C9Hjx4xofaTTw6ZIhs3vlkWL97OPpPB9TtDbRBAAAEEEEAAAQQQQEC3MTwpsnLKh8YiZnrdIm9BUeQbTYB77IPT+n87JV0ppbELxv79e2TIkIfNiq333ddBUlPnmkV2rEV6Pv3035KUNE0qVKjo9aUpaphctmyn+W6TAwEEEEAAAQQQQAABBBAIBQHC5P+/kqu1wM7atU9KpUpVRKec3nJLSxMuR43qJf36JZo/+3IQJn1R4hoEEEAAAQQQQAABBBAIdQHC5H97cOfOLTJsWHv59dfj8sgjvSQ5eaa8+OI6ef75p71uB2J/CQiTof4rQf0RQAABBBBAAAEEEEDAFwHC5H+Vjh07KklJfeWFF54xC/DofpKrVz8uLVq08bodCGHSl1eNaxBAAAEEEEAAAQQQQCCcBAiTtt7csmWtxMQ8an5SvfqFctllV/q0HQhhMpx+JWgLAggggAACCCCAAAII+CJAmLQp6TeSiYk95NVXXzQ/jYtLN99LlitXzhdLc01Rp7kuXbpdbrjhdp+fw4UIIIAAAggggAACCCCAQGkKECZt+rp66+rV82XcuAFyxRUNJDd3tdSte7Vf/XP8+DEZO7afbN68RmrXrit5eWukfv2GBcrQZ+Xnp8qMGanmXFbWEnnwwa5+PYuLEUAAAQQQQAABBBBAAIHSEiBMush//vknMmJEZ2nU6CZJSMiQqKgKPvfNyZMnZcuWNZKeHmdWgtWjT5946dMnznyHaR2nTp0S3Y4kPf0x2bfvdfNj/TZTtx+59FLdHuWMdlrxub5ciAACCCCAAAIIIIAAAggUVYAw6SKnI4ZPPjndjCYWZTsQTx1Rr14jyc1dKRs3rpK8vORC+4tRyqK+ztyH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yi9OnTp2XTppWSnh4nDzzQWWJjJ0jFipWKWFrx3RaIep448afs3v2yLF2aLw880EkefLBr8VWYkhFAAAEEEEAAAQQQQCAkBAiTReymY8eOyujRvWXr1vVSr14jyc1dKXXq1CtiacV325nU85dffpbnnlsqy5fPlkOH3jWVzMpaQpgsvu6iZAQQQAABBBBAAAEEQkaAMFnErgrEiF8RH+3XbWdSz59++lH++OM32blziyQl9SVM+iXPxQgggAACCCCAAAIIhLcAYfK//bt48QzzX927xwRdj2/cuEIaNLiu1EY+P/nkkMTGdpRDh/YxMhl0bwcVQgABBBBAAAEEEECgdAQIk/91z8+faP4rOnpc6fSEh6fqNNWpU0dI//4jSy1MfvfdVzJiRFfZs2cbYTKo3g4qgwACCCCAAAIIIIBA6QkQJoM8TOqo5Pz5WZKdvbTUwuTRoz9IQkJX2bHjecJk6f2u8mQEEEAAAQQQQAABBIJKgDAZxGHyo48OmEV+/vjjj1Jd4IcwGVS/s1QGAQQQQAABBBBAAIGgECBMBmmY/Pjjg5KWFmsWvynt1WIJk0Hxu0olEEAAAQQQQAABBBAIKgHCZBHD5MmTJ2Xfvtdlw4bl8sUXn8rUqU9JtWrnOTpXV1H98svPZP36xbJr1/OSlrbATFPVa5csyZMtW9bKr78el3bteku/fvFy/vn/z3GvTm3NyxsvuvCNu8Of7Tm81dNe/tGjR2TdukWydetz8sYb2+WSS2pL69aPyAMPdJHp08cyzTWofnWpDAIIIIAAAggggAACpStAmPQzTP755++yatV8Wb36ccfei82b3yOZmUtNmDx16pRs375BHn88U/bu3WFKt0YWjxz5WpKTBxUIiQ8/3EPGjZshlSv/w+lt0D0e4+O7FWlk0ls97Q/S4KvhUevWqNFNMnRoitSsWUd+/vknefrpBfLEEzny22+/mPDrT5At3VebpyOAAAIIIIAAAggggEBxChAm/QyTVmccP35MUlOjRQOfPUzq+b///lvKli0rCxdOMyuxapjs2LG/HD78oXTpMkRq1bpC/vrrT3N+2rQkqVSpiuTnPyO33NIyYGHSl3pa12iQHDmyp7Ro0UYSEzOkYsVKjnroyOa8eVMkN/c/q9wSJovz15GyEUAAAQQQQAABBBAIHYGICZM6HTUurssZ9YxrkNLtRPLykguESesh1siihsXRo6dJu3Y9pXz58o466DTY+Pgu8tZbr8qoUTnSu/fwgIdJLbCweurU1nHjBso77+yWWbPWScOGNxYwOnhwvwwb1l4+++wDwuQZvUHcjAACCCCAAAIIIIBA+AhETJjUaZ+//fabx5578skcc65XrziP15xzzjlSoUJFx3lvYXLXrhekT5/WHqep6h6SCQndzbTYYcMmFNjj8kymudobUVg99dvNmJhH5d5728ukSfOlSpWqBdrPAjzh8wtPSxBAAAEEEEAAAQQQCJRAxIRJb2AauPSIjv7PdE5fDm9hcu/eXdKly20ew6QG3LS04bJy5dxSCZP253fsOFCSkqY5hWXLgDDpy9vANQgggAACCCCAAAIIRJYAYfK//R2JYdIeEgmTkfWLT2sRQAABBBBAAAEEEDhTAcJkBIdJ3XokNrajHDq0TwiTZ/qrxP0IIIAAAggggAACCESWAGEygsOkLr6jixK9+uqLcvvt98rUqYulevXzC/wGMM01sv5SoLUIIIAAAggggAACCPgiQJiM4DBp/2bS0/YkykOY9OVXiWsQQAABBBBAAAEEEIgsAcJkEIfJl156VgYPbutxAR9fX9XCFgpavXqBjB3bzxTVsmVbmThxrpx3Xg2nou1hcsKEOWZKLAcCCCCAAAIIIIAAAghEtgBhsohh8vTp05KfnyozZqR63WeyXr1Gkpu7UurUqef0th0/fswEuc2b10hMTIpER6dImTJlHNdYq8HqD+bN2ygtWtwn3377pWzfvkkefbS3lCtXzuvb662euj1JSspA2bRptSmrVat2MnJkltSqdbn58y+//CxPPZUrCxZkyq+/Hpdu3YZKYmKGqedZZ1Vwqq/XynABAggggAACCCCAAAIIhI0AYbKIXfnpp/+WMWP6yd69O+SCCy6SKVOelGbN7payZcuaEjWkZWUlyqpV882fdcTv4Yd7SlRUBfPnU6dOye7dL5kw+eWXn0mTJs0lPX2+XHbZ/zhq9NVXhyUxsYe88cZ2Offc6vI//9PQnJs0aZ7Url3Xp5p7q6cWogF18uThjkCpP2vc+GazTchPP30vffrEy/r1i823lXrccccD0rNnrNx0050+BVqfKspFCCCAAAIIIIAAAgggEFIChEk/u8v+naHrrdYI5HvvvSnx8d3clpyVtUSuueYGxyqqrhe5rqr6zju7Zfr0sbJ//x659972EhOTKhddVMtrrX2pp32k9Pfff5WtW9fLmjVPyGuvbZVLLqktrVs/It26DRP9njIpqa9cfXUTadu2uzlnH0H1WhkuQAABBBBAAAEEEEAAgbATIEyGXZfSIAQQQAABBBBAAAEEEECg+AUIk8VvzBMQQAABBBBAAAEEEEAAgbATIEyGXZfSIAQQQAABBBBAAAEEEECg+AUIk8VvzBMQQAABBBBAAAEEEEAAgbATIEyGXZfSIAQQQAABBBBAAAEEEECg+AUIk8VvzBMQQAABBBBAAAEEEEAAgbATIEyGXZfSIAQQQAABBBBAAAEEEECg+AUIk8VvzBMQQAABBBBAAAEEEEAAgbATIEyGXZfSIAQQQAABBBBAAAEEEECg+AUIk8VvzBP+P/buBMzmsv/j+Df8eUhFpVKW1kfqSYv0FIlSWmQJ2fcYxBizGNssGAxjzIxB9n0MIkt2IkIpUepR/EmRShv1JIXof33v+p3/b86cM2eZmTPb+3ddXeH8lvt+3b+Zaz5zbwgggAACCCCAAAIIIIBAoRMgTBa6JqVCCCCAAAIIIIAAAggggEDuCxAmc9+YJyCAAAIIIIAAAggggAAChU6AMFnompQKIYAAAggggAACCCCAAAK5L0CYzH1jnoAAAggggAACCCCAAAIIFDoBwmSha1IqhAACCCCAAAIIIIAAAgjkvgBhMveNeQICCCCAAAIIIIAAAgggUOgECJOFrkmpEAIIIIAAAggggAACCCCQ+wKEydw35gkIIIAAAggggAACCCCAQKETIEwWuialQggggAACCCCAAAIIIIBA7gsQJnPfmCcggAACCCCAAAIIIIAAAoVOgDBZ6JqUCiGAAAIIIIAAAggggAACuS9AmMx9Y56AAAIIIIAAAggggAACCBQ6AcJkoWtSKoQAAggggAACCCCAAAII5L4AYTL3jXkCAggggAACCCCAAAIIIFDoBAiTha5JqRACCCCAAAIIIIAAAgggkPsChMncN+YJCCCAAAIIIIAAAggggEChEyBM6vlnaQAAIABJREFUFrIm/fHHbyUuLliOHj0osbGTpWbNuoWshgW/OqdOfSfr1r0qr746XWJjp0jNmnUKfqWoAQIIIIAAAggggECREyBMZrPJf/vtV9myZZWsWrVA9u7dJb/++otUr36/3H//I9KgQVMTFL777mvZvn29dOrUL5tP83z5xo2vSb9+Lc2J/fqNkD59oj1fxBkBEfj44z2SljZJNm9eYd4TPdLTdxImA6LPQxBAAAEEEEAAAQRyWoAwmQ3Rw4cPSGxsTzl16gd56aUBUrfu01KqVGn58svPTMBcvHiq/PTTqYAGO3oms9GguXzphQsXpFixYrJo0RTTe0yYzGVwbo8AAggggAACCCCQqwKEyb95FyyYaP7UseNfP+R7Ok6c+EIiIzvIH3/8ISNHzpR//vNfmS758sujEhfXT7ZvX+uxl3DdusWmR/OWW6p5ejSfF3AB7cFu1+5RwmQBb0eKjwACCCCAAAIIFHUBwuTfb8DkyXHmT94MC/3zzz9lzpxkGTs2XAYOHC9du4bKZZdd5vJd+uyzT2Xw4K5Sr14jt/f++efT5l49egwkTBaBr0jCZBFoZKqIAAIIIIAAAggUAQHCpB9h8pdffpaoqO6yYcMySUxMk8aN22f5qixdOsvMm3QXVLVXcubMRBk/fiFhsgh80REmi0AjU0UEEEAAAQQQQKAICBAm/QiTp0//KAMGtJcdOzbKiy/2kKFDk6V06cvdvi4HD34kO3dukO7dIzOdY/Vc/v777zJhwhLCZBH4oiNMFoFGpooIIIAAAggggEARECBM+hEmz537TUaNCpUlS6aZq4ODY80CPO4CpYbPzZuXS6tWPTK8Urp9x6hRIbJz5yapVu1ewmQR+ILTKhImi0hDU00EEEAAAQQQQKCQCxAm/QiTeomu1jpgQEfHFg/16z8vISHDzSI67uZP2t8lHdqamjpMPv/8kMtXzBo+e+nSJTly5BNZvny2HD9+VEaNmiUlS5aUWbPGycKFk6V27SclIiJBbrqpqrmP7mH4xhsrZeXKNGnbtmemIbhnzvxXtm1bI+npUx2f6/YmK1fOlxUr5sn+/e+K1qV376Fy773/dluX8+fPyZtvrpFly2Y6tkSpVaueNGjQWJo16yTly1fw60snp8qnCyPt27dTli+fK++9t02++uqY6fXVFXdbtOgm1arVcFk3ff5bb62TVasWSo0aD5mhyVZddRXWd97ZYvbu7NKlvzzxRBMpUaKEqacuyJSWliqbNi03K/g+9dQL0q1bhFSrdk8mB+cw+cADteXTTz+Q6dPHyFtvbZBy5a6Whg2bS4cO/aRSpZszXW8ZLVs2W1q06CrPP99OPvjgHUlMHCQnTx6X4ODhpt2tsukNvv76uGljLZ8+S5+hW9d06hTi1sKvBuQiBBBAAAEEEEAAgSIjQJj0M0xqWJkzZ7z5Ad46Lr/8CnnmmZbSu3eUVKp0i1ehcvXqhRIR0SFTz6RuI6HhTgPKoUMfm0doEBoxYrrMmDFW0tNfcTw3LGy01Kv3nEyfPtYERWsPQ/t8Tg2tU6eOzrDHoX7+0EP1JT4+VNavX5rhpb/ttuqSlLRY7ryzRqYvhtOnv5f4+HD56KP3ZPDg8VKnztNy8eIFWbUqTcaMCXc837pQg6nueanbYrg7crJ8P/xwUhISIkW3SQkNHSV33fWAWXV39+6tpr1OnDgqnTuHSFDQIEdvsoZNDehr1y7KsJ2Lhsbk5KGie0Tqti+HDu03n2tbjxgxVZ57ro28//5bEhPTS666qrycO3fOhDU9NIyPG7dAqla9I0O17WEyLW2bfPHFEdMGVrtZJ2v4HTlyujz44GPmn9wZ3XBDJRk4sLMJzHrcfXdNSUlZLFWq3C76ywj9xcXcuSnSv/9IefjhJ0xb6X6kKSlRpi76/rRp0ytD+Cwy3wGpKAIIIIAAAggggIDfAoRJP8OkXqY9VqtXp0tCQoQjgOi/a9Bo3bqn2WbkxhurZNk47sKkrhir/2kY0DAzc2aC6YXU/2688WZz33HjBojOx4yOnigvvNDZPGf79vUSFPSc+bM9TOp9tMdUQ9HLLzeT77//RiIixpgAor1gGli0J0sDly4upP+uvXJ9+sRK8eLFHXXQIb4a1NLSJklc3HR58cXujtCsgW3ixFgTWu+5p5bp3bziiqvkmmuuFw2nWR05VT4NutHRPc2CR66CnM5RDQ1ta0Kh1r9r1/AMIUqDYEhIazl27LAJnBrINKhbvxz49tuvZPjwPqZn+rHHnpHmzbvJ4cMfS9u2vaVChYqmzd59900ZMqSbMQwJiTMO9t5qe5hs0qSDeb5eX7nybaLl018UaKi1Aml8/BzjZxkdPPiho4x6fw2hLVt2k3XrXjWBuGbNOjJmzFzjrkFS2yMhIS3DLwa0nEuXzpTo6CDzvqamLpNHH23o9zcSLkQAAQQQQAABBBAoegJFJkzqD+dhYe2y1cLuVm7VIY4aonQYof3QoYS9ekVJmzZBbudTuguT9vvoNiRjxoSZH/oHD042wUHDyfnz50WHqGpgs3r9tPdKw5CGJVfltX+uiwdpoNJyWofeMylpkNn6RHtZdQ9Nvb91aG+khtEyZcqaAOLcc3ngwF7p2bOxCasTJ75mgqovR3bKpwFp/vxUGT26v8sQp+Wwn+MqRNkXV9JhqqGhI6VkyVIZqmC1mV4/duw8efLJZhnCon1Orf5SQRdo0l5N67CHSQ19TZt2zNBrq9dPn54gkyYNM5c4h3oNqRER7WTfvrdNoNU2uv76m0zddAisDoPW52kbREZ2MsFeQ6f9lwJ63+PHj0j//m1E26x58y4SEzMpy4WkfGlHzkUAAQQQQAABBBAo/AJFJkzqD+hnz55126Jz5yaZz7p0CXN7TpkyZTKEAvuJ2mukP9zrEFQdamo/tKdo+PBpcscdd2e6tzdh0jpHeyWTktKznI/oKUxqj114eHszj9BdOJ42LV6SkoaYYbXjxi2U8uWvcZTbU3nt99ehrd7s22lHyU75rPD09ttvyJQpq8ycRleH3cg5RNnDpLvye7OAju5bmpoa4zKQe3O99oDqnFzt5dTAOHbsArn66mtNdexl1DCrc1RdHVu3vi69ezc1w5UbNWqd6RT7fexDYwv/tz1qiAACCCCAAAIIIJATAkUmTHrC0h/+9fA1/DjfV4d6agCw5tlZn2ug1KGGzguqeApner11jqtw5/x8T2HSHiDchcmsnvf/5b1HUlJelVtvvTNDEbwJY1m1RXbKt2vXZunW7a+hmunpO81wT1eHDgvVoaqrVi0QXfwmMTHdsYCRN+X3JgxaYdJVm3lzvfYyTp48XCZOHJ5pPq03Rlpvqwye3n3r86zMvL0H5yGAAAIIIIAAAggUHQHC5N9tnVNh0np1dPiprv45adIIx8IqutCJ7jVpH25Y0MKkNcxVewFd9f7ZexZ1gRod5unL4U1Qchd2dZixLkTjKUzah/I6b8mSX8Kk/ZcIWZXR3S8E7ENts+ql9aVtOBcBBBBAAAEEEEAAAbsAYdKPMKk/qC9ZMsNsy6Dz5twd2rukczV1pU/tDatXr5FZFEZX/bSOghYm7Qvw6JxLnQ9o319TVzbVeXhVqtzqsifW05dfdsKk7vup1nrMnr1J6tR5yu3jrF67ohAm/Qn1ntqJzxFAAAEEEEAAAQQQIEz6GSa1x7FVqyCpXPmWLN+iX3752Qyp1NDozxxEvXl+Guaq5dEVU3WLDd3nMDg41swz1QV5PvlknxneqwvE2Le08OXLLDth0pojqM8bNChJunYN9Rgms5qPmBNzJv0d5qoFt3panX8J4Y2RfZiszqnUFX/Llr3SrcfevTukbNlyLvfF9KX9OBcBBBBAAAEEEECg6AgQJv0Mk6NGhZqtFLxZrdTqBSsMPZPWl4ZuMaLblegcUe2N1P0K77vvYWnQoKm8+OJLWS4SlNWXlzdByV24Pnz4gISEvGi219AVUmNjJ7vsOT5//nezT6ZuweG8Ump+GeZ68eJFmTAhWnQxpIEDx5tgbG0v4o2R/ZcQ1p6YjRq1dbn36c8/nzbbh/ToMdCxyE/R+RZITRFAAAEEEEAAAQT8FSBMZiNMnjx5QkaPninXXnuDW3/7Yi/OoUAvsnrTnIdb2m+Y33omP/jgHZk9O1GiolLNlhQ5eXgTlNx52Pe51D0fU1IWm/0znY9Tp36QgQM7mh5UXenUvr1JfgmTX375uYSHtzVFd94v0xsjvc66x/7975pQ3bdvjNnP0j4sWd9PDZL6Dnfq1M9l2MzJ9uVeCCCAAAIIIIAAAoVHgDCZjTCpc/SeeuoFGTgwUSpXvjXTW6HbhaxZky7Dhr0sDz/8hMTFTTMbydsP+8qe06evk3r1nhXdFmL79vVmTqYu1mPNBXReedTVa3j06EHp37+VHDr0scd9Jt0t3mLta+lqK5JTp76ToUN7mB6sIUNSspwz6s+XiafVaPWeWZVPFwAaPLir7Ny5yfSSujLXz3TbDZ3v6dxbp0N4dT9S3V4kEMNck5OXmO1DrH1CtX66eFNCQqRs377W7GNZq1a9DJT2RY6yGs7rPGdXb3LTTVXlsceeM//XUL1x41K58877XDr5035cgwACCCCAAAIIIFB0BAiTfrS1faVMvbxcuavNsMqnn35Rbr31n+aOR4/+r6xbt1hWrJgnGsoGD052bD9hf+TXXx83G8vv2bPd3Oef/6xhPtY5h1Wr3iH6+ciR/WTLllXm3605iq7mv50/f04WLZoqo0f3N+e2atVdIiISHAv+aM/d66+nmbClh+6xGBmZkGFIqv152psVHz/HBGYr7NjD7y23VHPU6R//KCN33fWAlCxZ0ty7YsXKUrNmXbnhhkpe93blRPn02ceOHZYRI/qaQKlhMSRkuFSufJtcuHDOhPRJk4aZHjpdQKhEiRKO5tDwv3nzCuOjPXYaRrX39cYbqzjOOXPmv2YvUe3N0yM0dJQZglqqVGnzdw1w+nxtsx07NhqfkSNnml8mWIY6JFiHCOswWz00TLZp08uUUYfopqWlyokTX5iwfv/9j2TwUyP9BYXWT8t4773/NufVqPFQhkBqFVjPX7x4qtk3VM93PnT7lFGjZom2JQcCCCCAAAIIIIAAAr4IECZ90fr7XA2T8+enSsuW3aVUqVJy5MgnJji8884WEwr10BDx0EP1pXHj9lKr1mNSsmQpt0/68MPdkpISJbrthgaL4ODhpudP52Vqr6Srw7lX0R7ynM/XHrbnnmslISGt5dCh/Zlup9t3aCjSxXNcPc8+BFeHWI4dG25CsqdDw6jOSezcOTRDaHN1nb1H0vlzX8pnXau9exrAdS9JtdEgVb36/WaOqy5IYw+Ieo2n52sv5syZiZKaGuOy2mrcrt3LMmBAe/MuOB/Ow5g1dOow2w0bXpVt29Y5fplw3321pXHjtibI2oej6v2yauOs9iDVZ2mP9dKlM2XbtrWmrmrRpEkHeeGFzlK+/DWempLPEUAAAQQQQAABBBDIJECY5KXwWeD48SNmJVddcOeLL/5XdLEYDWuffPKhXLx4wdxPe/A0JGugnDx5hTzySAOfn8MFCCCAAAIIIIAAAgggkH8FCJP5t23yZcm0N23KlDjp1StKKlW6Ocsy6iqhiYmRjh7afFkhCoUAAggggAACCCCAAAJ+CRAm/WIrmhfp4jTR0T3NXMis9nC06+hiOVWr3iZPPNGkaKJRawQQQAABBBBAAAEECqkAYbKQNmxuVGvp0lkSFdVdQkLiJChokMd5kLqYzNy5SRIWNtrvfSdzox7cEwEEEEAAAQQQQAABBLIvQJjMvmGRuYO1JYfOg9SFW3Q11FtvvdOxgqsFocNbdVuL1asXyYABY+Wf//xXkTGioggggAACCCCAAAIIFBUBwmRRaekcqKcusjN9+hhZsGBihm0mdEsTXa1Ut6E4ePBD85mumNq//0izRQgHAggggAACCCCAAAIIFD4BwmTha9NcrZF9S4vdu7fKxx/vEd03UXsrda/DWrXqmX0pb7/9Lpf7HuZq4bg5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nLHKvJqVPfybp1r8qrr06X2NgpUrNmHZ/vnRP38PmhReCCH3/8VuLiguXo0YMSGztZatasWwRqTRURQAABBBBAAAEE8qMAYdLHVlm9eqFERHTw6qqbbqoqVaveITff/E+5664HpHbtJ6VixcpSrFgxr64P9Ekff7xH0tImyebNK+TXX38xj09P3+lTmMyJewS63gXpeRs3vib9+rU0Re7Xb4T06RNdkIpPWRFAAAEEEEAAAQQKkQBh0o/G/PPPP+X48SMyalSobN++1tzhmWdaSqtWQVKlyu1StuyVInJJjh37TN5//y15/fU0OXToY3Ne3bpPS9++w+Tee/8tl112mR9Pz71LLly4YILuokVTTO+XP2Hy/PlzUrx4CdOrOWzYy37dI/dqWPDvTM9kwW9DaoAAAggggAACCBQWAcLk3y25YMFE86eOHf8KUd4cK1fOl4EDO5tTs+ol0oC1YcNSSUmJkq++OiaXX36FhIWNljZtekmJEiW8eVRAz9m7d5e0a/dotoKghuj27etl6x4BrTQPQwABBBBAAAEEEEAAAZ8ECJN/c02eHGf+5MuwwV27Nku3bg09hkmrRTRgRUUFyeefH3IEyvbt++S7HsqcCJM5cQ+f3mRORgABBBBAAAEEEEAAgYAKECazESbtgcnb+Ws7d24yc950TqLOqRw3bqFPcxID8XbkRBDMiXsEoq48AwEEEEAAAQQQQAABBPwTIEwGOEzqkNdx4yJl/vxU8+TmzbtITMwkKV36cv9aMBeuyokgmBP3yIWqcUsEEEAAAQQQQAABBBDIIQHCZIDDpD5Og1aPHs+a3skKFSrKtGmr5e67a+ZQk2b/NjkRBHPiHtmvCXdAAAEEEEAAAQQQQACB3BIgTOZBmDx9+nsJC2snb7/9hnn6iBFTpXXrnpna+I8//pB9+3bK8uVz5b33tpnFe265pZpZEbZFi25SrVqNDPMtdd5nampMhvvYt/Y4ffpHGTCgvezYsdFxjj536NBkKVWqtOPfnIPgAw/Ulk8//UCmTx8jb721QcqVu1oaNmwuHTr0k0qVbnb5bnobJr/++rjoQkabNi03z9B7N2jQVDp1CslUP2++CHR/yzfeWCkrV6ZJeHi8GUKsK+nOm5csW7asMrfQ+3fuHCrVqt2T6ZZnzvxXtm1bI8uWzZYWLbrK88+3kw8+eEcSEwfJyZPHJTh4uDRu3D7Dwkn+1kF7qXfvflOWL58t77yzRX766ZRUr36/PP54I2nR4iWXtvb6tW3b05TF1eHru+ONLecggAACCCCAAAIIIGAXIEzmQZg8d+43s63IkiXTzNO7dg2VsLAxUrJkSUfb/PDDSUlIiBTdCiI0dJTZp1IDwu7dW02wOXHiqHTuHCJBQYMyDJHVe8+ZkyzJyUPNvZz3ibx06ZJ89tmnEhvbW/bu3WFCbFZhMi1tm3zxxRGJjw917D1pFVKD7ciR0+XBBx/L9FXlKUxqOdatWyxz56ZI//4j5eGHn5CLFy+I7qOoq95qsPJlxVt3+1teuvSHWXFXg7j90PmqsbFT5LHHnjGBXBdFmjp1dIY9NhMT0+SGGypluF57kFNSFpstYLJTBy2PmmrPdK9eQ+S6626U8+d/l/T0qTJmTJiZTzt8+DTziwM9Dh7cL9OnjzVB19oDVMvnKkz6++7wrREBBBBAAAEEEEAAAV8ECJN5ECb1kfZeROdApz2X0dE95bvvvpZx4xZI1ap3ZGhTDYOhoW3l0KH9EhExRrp2Dc/QU3bw4EdmkZ9jxw5nCpN6I90nc/Lk4TJx4nCPYbJJkw7m3m3b9pbKlW8zQTQ9/RVZu3aRKZPulxkfP0duu616hjJ6CpMaJDW8JSSkyZ131nBcq2VbunSmREcHmRVvU1OXyaOP/rViblbHxYsXzR6Zq1cvlAEDOppThw+fIu+++6Y0a9ZFatR4UL799huZM2e86QnVo1q1eyU5eZEpuwZDDZUHD34oISGtjV1ISJwJbi1bdpN1616VWbPGmZ7OMWPmyjXXXG/CsD910F8QaPteffV1Jsjb58vq/qX9+7eRAwf2Sr16jUz7X3VVeUfVt29fL0FBz5m/uwqT2X13PDnzOQIIIIAAAggggAAClkCRCZMafnRoaXYO5x/e/VnN1Xq+uzCpYUoX5xk9ur8JM717D820dYj9HFeBS3vZNBBp2HTumXR+vqeeSQ1OTZt2NEHNOrT3c/r0BJk0aZj5J91OpU+fWClevLjjnKzC5PfffyORkZ3knntqmTrar9Mb2AOVrwsU2Z/brt3L5v46dNY6fvvtV9Pjq4HYVdm1xzAiop3s2/e26bUcOXKmXH/9TSaA6xBY7T3WIcH+1kGHtiYlDZVXX50uM2asz7SSr34+c+Y4mTkzQV588SXTO2sfgmxvW+f3MSfenex8fXAtAggggAACCCCAQNESKDJhUgPQ2bNn3bbu3LlJ5rMuXcLcnlOmTBm3cwu93RrEU5i0QorOp5wyZZU88UQTl+WxhwrnwJWTYdJdGP32269MD6D2/GnoGjt2gVx99bVehcmtW1+X3r2bSlLSYmnUqHWm+tnndtqHlXrzpempR1TvcfjwAQkJedH0sjqX3f7ssWPnSbNmnVw+1t86WM/Wns3x4xea4a2+HFmFyZx4d3wpC+cigAACCCCAAAIIFG2BIhMmPTWz9hTqob1s3h7+9kzq3Lj4+HBH71jPnoMdPXS7dm2Wbt3+GtbpLsjpZzr8cvjwPrJq1QLRBXISE9PNPDs9AhEm7UNldbjohAlLzOJA1pFVqHO1UFBW5lk5OF/nTZi0z1l1Lrs9TLqbk6jP9LcOVgjVuZC6x2j58td4+7plalvn8uXEu+NTYTgZAQQQQAABBBBAoEgLECb/bv5Ahsmffz5tevW2b19rnm4PBTqfTxeM8RQmz58/L0lJg8xiO86BKBBhUsun8xMjIjpker5+5i7U2YNcVj2v/n5VehMm9d7TpsVLUtKQTGX3Jkxmpw6WWW6EyZx4d/x15zoEEEAAAQQQQACBoidAmMyDMPnRR+/Jyy83M/PudPGXCROWyh133G1Koiu8xsT0Mn+ePXuT1KnzlNu30uodK6hh0t2WKNn5MvQ2TLoLwr6GSV/rkFUA96beWQ1zzYl3x5sycA4CCCCAAAIIIIAAAipAmAxwmNRVR3UlVasnVLeF0L0LdcVUPaxhkPrnQYOSzLYh7g4rTDrP+wtUz6TVE+Zq1VF3oc4+PFbnI0ZHT5SyZa90W0fdvqRs2XIu94R0dZG3YdIqe+3aT0pSUrqUL1/B3M6bMJmdOqxdu0TCwtqYZ02c+JrZr9PdceTIJ6L7Sj70UH3HKVmFyZx4d/i2iAACCCCAAAIIIICAtwKEyQCHSQ07Awa0N/se6rYazlt/2BeH0VVUY2Mnmy0ynA/7vEvn1VTtgWPhwu0u94G0gqin1VzdzVfUUDxhQrQZLjpw4HgTenVrDevIKtRZvXNaL+3Za9SobaYVa/U+OhxYt97o0WNghsV9snq5vQmT9jDovMenN2FSn+9vHezbtmgIHz16plx77Q2ZqqR7is6blywNG7aUypVv8SpM5sS74+03Ds5DAAEEEEAAAQQQQIAwmY0waV/wxJvVXHXvwhEj+srOnZvMYjm6WmitWvUyvIUaIiZOjDUhSje0T0lZ7DIMnjr1gwwc2NGEUl0V1b5Xo31rDVfDMPUaXbxH52z60qtoL+iXX34u4eFtzT+52gszq1BnXbt//7smKPftG2P2sbTvt6gLDKmBBq1Onfq5DJuuvnztz3UXpDWkDh36knz44e5Mvt6GSX/roFuT6DuwfPlcU3yt94ABYzP8wkC3B1m1Kk1OnjwuL78ck2HrlKx6JnPi3eFbIgIIIIAAAggggAAC3goQJrMRJu0LnmQVJrUnTDeh170jNezoqqdDhqSILsJi782zGu27776WwYO7mtDZoEFTiYubJrqVhP3Qz3QRH9303rln75dffpaoqO6yYcMy0/upz6pR4yHRhWM2b14hOnxSA8ucOUmO3tFKlW41t9c9H+2BLDl5iTzzTMsM+0xaezVqGHUViPU+Wa0sqh6676fODdXQqIeG68cee878X4Pyxo1L5c4773NZ96xebnvZdY/JoKBBjiHEep392bqHZ9eu4Rk+V/vw8Pby3nvbshxmnJ06/Oc/70u/fi3NLwL00P02W7ToaubPfvPNl7Ju3aty+vT3LkP60aMHpX//VnLo0McZFm7KqXfH228cnIcAAggggAACCCCAAGHSj3dAg4T2/o0aFepYkVWHpHbuHGKCYpkyZc1dz549I5988qEsXTrDhDg9XnhidAWDAAAgAElEQVShs3TvHikVK1bO8sn2XkwNiyEhw6Vy5dvkwoVzsn37epk0aZjp1XrxxR4ZwpB103XrFktUVJAjrFn/rnM09b/Zs5MkNTXGEeRatuwubdv2NHMHf/rplMycmeDYukTDZJs2vczzdW/GtLRUOXHiCxNS77//kUyBWMOmDoHVlWb1sJ5p73nUXrTFi6eaFVWtQGkHqVmzjowaNSvDdiPeNJU9TGow7dChr7Ro8ZJcdVV50XJpO6SkREnjxu1NuZzLtGZNuuk51DLZg3ixYsUyPd7fOuj7s2fPdhOmtafR+dC6R0Wlyl13PZDhI/0FwKJFU80vJfRo1aq7REQkmLrZj+y+O944cw4CCCCAAAIIIIAAAoRJH98Ba66cN5eVK3e12XpCe5zq139O7ruvdqYf/LO6j4afLVtWmb0kNSRpwKle/X6zaIsuXnPjjVXcXn7p0iUTdGfMGCe6iM0jjzSQdu1elieeaGLCp86Z1FVl9d8efri+lCpVOsO9NPBoz9mGDa/Ktm3rTPjR+mgdGjdua3pM7UHMujgrH+d9EfUZ2tO2dOlM2bZtrQlWWr8mTTqY0O3rHoxaBnuYnDVro3z55WeyYsU80SG1Gi51wR0NlxoU7QHRfp0zalbbeGSnDtr7uHTpLDPkVeuuZdK66y8PnOueVflc9Ypn593x5t3mHAQQQAABBBBAAAEECJO8A4VKwJsFeApVhakMAggggAACCCCAAAJ5JECYzCN4Hps7AoTJ3HHlrggggAACCCCAAAIIOAsQJnknCpUAYbJQNSeVQQABBBBAAAEEEMjHAoTJfNw4FM13AcKk72ZcgQACCCCAAAIIIICAPwKESX/UuCbfChAm823TUDAEEEAAAQQQQACBQiZAmCxkDVqUq3PmzH9lxoyxMnXqaMOgW6eEho7yaQXdouxH3RFAAAEEEEAAAQQQ8EWAMOmLFufmS4Fz534ze34uWTLNZflcbZ2RLytCoRBAAAEEEEAAAQQQKEAChMkC1FgUFQEEEEAAAQQQQAABBBDILwKEyfzSEpQDAQQQQAABBBBAAAEEEChAAoTJAtRYFBUBBBBAAAEEEEAAAQQQyC8ChMn80hKUAwEEEEAAAQQQQAABBBAoQAKEyQLUWBQVAQQQQAABBBBAAAEEEMgvAoTJ/NISlAMBBBBAAAEEEEAAAQQQKEAChMkC1FgUFQEEEEAAAQQQQAABBBDILwKEyfzSEpQDAQQQQAABBBBAAAEEEChAAoTJAtRYFBUBBBBAAAEEEEAAAQQQyC8ChMn80hKUAwEEEEAAAQQQQAABBBAoQAKEyQLUWBQVAQQQQAABBBBAAAEEEMgvAoTJ/NISlAMBBBBAAAEEEEAAAQQQKEAChMkC1FgUFQEEEEAAAQQQQAABBBDILwKEyfzSEpQDAQQQQAABBBBAAAEEEChAAoTJAtRYFBUBBBBAAAEEEEAAAQQQyC8ChMn80hKUAwEEEEAAAQQQQAABBBAoQAKEyQLUWBQVAQQQQAABBBBAAAEEEMgvAoTJ/NISlAMBBBBAAAEEEEAAAQQQKEAChMkC1FgUFQEEEEAAAQQQQAABBBDILwKEyfzSEnlcjvPnz8nu3W/KwoWT5fnn20jjxu3zuESBe/wff/wh8+Yly5w5ydKtW4R06tRPSpQoEbgC8CQEEEAAAQQQQAABBAqgAGHSx0b7/PNDEhLSWg4d2u/2ytate8rQoclSqlRpH+8e+NPPnPmvrF69UBYtmiKHDn1sCpCYmFakwuSXXx6V8PB2sn//u1K37tMybtxCKV/+msA3Bk9EAAEEEEAAAQQQQKAACRAm/Wys77//RmbOTJC5c1PMHSpUqChDhiRJw4YtC1Sv1k8/nZLffz8rO3dukqFDXyqSYZKeST+/CLgMAQQQQAABBBBAoEgLECb/bv4FCyaaP3XsGOz1C3HgwF7p2bOxaLB85pmWMnLkTLniiqu8vt6XEy9evChLlkyTZ59tnSu9ZvYe16LWM+lLO3AuAggggAACCCCAAAII/CVAmPz7TZg8Oc78qU+faK/fDXsAy+2hrV9++bmkpsbIkCEpuRImv/vuawkPby/vvbetyA1z9brBOREBBBBAAAEEEEAAAQQcAoTJAhAmtVdy7twkeeedLbk2n+/06R9lwID2smPHRsIk3yAQQAABBBBAAAEEEEDAowBhsgCEyT17tsvAgZ3l1lvvJEx6fKU5AQEEEEAAAQQQQAABBAIhQJjMx2Hyzz//lH373pbhw/uY1WNzc6VReiYD8eXGMxBAAAEEEEAAAQQQKDwChMlcDpOXLl2SI0c+kWXLZsoXXxyRsWPnSblyV8uhQx/J/PkTZMuWVXL55VdIu3YvS9u2vc2f9Th//rxZcGfSpGGiK666OtLTd0rNmnV8ehtPn/5eVq6cL1u2rBbt8bzppqrSsGFzef75dpKSEpVhmKurbVCc54bqtiIRER0ylMG5XJbB8uWz5fjxozJq1CwpWbKkzJo1zuxrWbv2kxIRkWDKosdvv/0qa9Yslk2blsnevbvk119/kVtuqSa1atWVli27S40aD8lll13mst76LN3i47XXZsnbb78hX311zFyrQbxFi25SrVqNTNeeO/eb7NmzQ5Yvn2sWUNJVed1t66KLLa1Zk+7w0/bSNtBVfHV/ztKlL89ULn/fAZ8alpMRQAABBBBAAAEEEAiwAGEyl8LkhQsXZMWKeZKWlurYv/GvnsUFsmvXZomLC84UEnv1GiLBwcMzbS2iiwPp4jvZ6ZnUXk4NjzExveTee/8tffvGSqVKt8h///uTCV6zZyfJ2bNnTHCzr+aq1+n+kzExQSakuVpoSMPfkiUzJD4+1GhaYdKdwYgR02XGjLGSnv6K43UPCxstPXsOlh9//Faio3vKDz+cNIsNaXC8cOGcrFqVJmPGhJvzR46cLs891ybTl4qG7gkTos3quuHh8VK16h2iQU5D6ejRYaZ+0dETpUmTDlK8eHHR3ti0tEmyYsUcEzr1cLeQkt5n48bXJDl5qLRpEyStWgWZ4K8LF+n2MLNnJ8o999SSqKhUue++h829cvIdCPD3BR6HAAIIIIAAAggggIBHAcJkLoVJDWH63x9/XJBx4yJl/vxU0wNXr14jE9hatuwm1113owlzGlAWLZoit91WXSZMWCp33HF3hobLiTBpzbvU50dGJmToQdN9FqdPH2OCmB7OW4PoAkD62bRp8W7D1tGjB6V//1YmeFph0jLQIKZ11H051UD/u/HGm+XGG6vIuHED5ODBj0zIa9SorXmOnhccHCt9+sQ6ehG193DUqFDTW9u0aUeJjZ3s6MXVMmugTUiINKFw9OiZcu21NzgMf/75tAwY0FG2b18rd99dU1JSFkuVKrc7Pj958oSEhbWTvXt3uK3funWLJSoqyKz226VLmAmj1mH306AeHz/HtGVOvgMev5I5AQEEEEAAAQQQQACBAAsUmTC5du0iExiycziHLG+3BrHCoA7jjI2dIo899kyGoZb2/SqnTFklTzzRJEfDpA5t1d6+Dz/cLa+8stL09jkfGuj69Wspx44ddrmaq1UHdz13dgtXw2/nzEmWMWPCTAAcPDjZhGkdqqrDeTUI6vDSv0LfXyvK9us3ItM2LRpmk5KGZOqh1dCmYX306P4uy66f6xDWhIQIqVPnKRNcy5ev4CCwB1VX9Ttx4guJjOwgZ86ckQkTlphhs86HdY4Oy23WrJN5RtmyVzpOy+47kJ33lmsRQAABBBBAAAEEEMgNgSITJjUwnD171q2hbr2hh/Y6uTvKlCmTYS6dt2FSe9N0eKm7YarHjx+R/v3biIZK58CqZcluz+SmTcslOLiFPPNMSxk5cqYJbs6HpwV4shsmrbmV2iuZlJSeIcxZZdEe0HnzJojOrRw27BV58MHHMhTTuoezow5rjYzsZHolU1OXyZ131vDpa8VTmFy6dJZERXXP0k8D65Qpo0zPqgbmyZNXyCOPNHCUI7vvgE8V4mQEEEAAAQQQQAABBAIgUGTCpCdLDUt66DBGbw9vw6S7EGQ9x9sg58+cSU9Bydcy+Nsz6cnAnbkOIf3ss0/NvEYNxRoYnR2snt2rr77Obc9hVm2alZEOSdbVdFetWuB2CKx1b50L261bQ/PXQYOSpGvXv+aQ6uGp/p7eAW/fSc5DAAEEEEAAAQQQQCBQAoTJv6ULa5i0hxR3QVAJPIWZnOqZ9DYQnznzXxPAtFfwwQcflcaN25tVcQcN6pIpTOrQ0nbtHpVq1e7N8TCpQ4R1eLSuDJuVnxrahys7D9MlTAbqWxrPQQABBBBAAAEEEAiUAGGykIdJb3tP80uY1J7IjRuXmiGj9es/Ly+9FO4YEusukFlhUoeXzpix3uftUrLqmdTVWsPD28t7721zufCP/QvVbk2YDNS3MJ6DAAIIIIAAAgggkFcChMlCHibtPWu68M/YsQvk6quvzfS+5YcwqUFyzpzxkpg4SCIixkjXruEZtklxFyZ1YSEdXqpDUgcOHG+Gl7rbh1LnV+7b97Y8/XQLh0FWYfKXX3428yU3bFgmDzxQWxIT0x37YToj2sOk89xXeibz6lscz0UAAQQQQAABBBDILQHCZCEPk/ag5GphGOvF8jZMtmrVXYYOnSD/+EeZDO+kp9VcPYUpvZn2MPbo8axUqnSry+Gq7u5h7z3Uoa7JyYvM1hzOh7Wqq269Yl/RNqswqYsCTZ483CyCpMfs2ZvMirCuDivU3nBDpUxbvHiqvyf/3PoGwH0RQAABBBBAAAEEEPBXgDBZAMKkta2Gt/MNnV8GazVS/fcGDZpKXNw0ueaa6zOcZg8zI0ZMNfMD7Ye1LcdDD9WX8eMXmj0yrUN7FFesmCfx8aGmdzApabE0atQ6w/WewpSebJ1Trdo9kpLyqtx6650Z7rFy5XwZOLBzhjmTGvb0sAc+raPuQ3n99Tc5rte9LnfsWC9btqyWwYPHZ9hn09MiRbptSlhYG7MQUFbzJq3y9+o1RIKDh3vVq2oVkDDp77cwrkMAAQQQQAABBBDIKwHCZDbCpH3BlaZNO5oAo71/zoenrT10hdKIiHZm+OXYsfPMPoX2wwopVaveYXrsqle/X/73f/9jws2zz77o8d3R/RtjY3vK+vVLzblPPfWCDByYKJUr32r+rovd6JYcs2aNM2GwQ4e+EhmZYIaK/s//lDL/37r1dendu6k5Pzg41myhUqZMWfnyy89k9uwk0QC4ePF0OXRovwwYMFa6dYsQDZklS5Y011hbY2Q1VNT+jL59h0lQUKTZikX3odR7b968Qvbu3eFYaEeHrOowVA2P9n0e9Xm6F2SLFl3lX/960NRP6/6f/7wv8fFzMs2p/P33szJqVIi8+upMl2FRezSXLZttwrIeGrYbNWqbYSitPiMuLtiUx1VYz+474LGROQEBBBBAAAEEEEAAgQALECb9BNeApovE6Bw/PW66qar07z/SzMXTAGQdGhR1a4nt29dKhQoVTRDRhWWKFStmTtHAtWZNuowY0dcEueeeayNDhybLtdfe4LjHwYMfyssvNzPbYuhzbrrpFrnmmgomvJYvX8GrGnz77VcmDFmBUi+6776HTVl/+ukHE/50+wtdtVQPLWPnziHy738/LsWLFxedexkd3dMEOvuhw0qHD58i5cpdLSEhrU2YtK7XuYvak3ny5AkZObKfbNmyynxmhdGyZa/McC/nZ2gg1B7Qs2fPSHh4vClDaGhbxzXaA6j/lS59ufm3w4cPmNCsw2WdD73XkCEpplfTPp9Sg6KeHxMTZMK51ichYZ5Uq1Yjw3naTosXT5WkpCGmrtrWGsp1uK+2i/bc6nDbIUOSREO//ciJd8CrRuYkBBBAAAEEEEAAAQQCKECY9BHbPjfQ3aXWUMiZMxMlNTXG5Wnp6TvNv+uWFq4O+2qgGng0iE2fPkaOHTssbdr0MovTaKjx5dAePr2P9rK9884WE0wbNmwuHTr0Mz2qQ4e+JHffXdOsWqqfOS9i88MPJ0XrpHs+6vl6befOoVKxYmVRF72+Tp2nHdefP/+7jBoVanolXR3Oi9ToOd9886WZn7h582vmGU2adDChVkPzjz9+a3r/PvroPenRY6C0aNFNSpYsleHWWkcdDqvDbvfvf9f0UOo9tLf3xhurZDjXPrTUuXyuhhRrOxw9elCWLp0p27atNXXWNnjkkQbSvHk3efjhxzOVx+qRdFV/X94BX9qZcxF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kX0GV9/fVxWrpwvr7+eJp9/fkjuvfff8sILnaVZs05SuvTlAVM5d+432b17m6SnvyI1ajwkffpEB+zZgXzQjz9+K3FxwXL06EGJjZ0sNWvWzbHH5+a9c6yQ3AgBBBBAAAEEEEAgoAKESR+5V69eKBERHby66qabqkrVqnfIzTf/U+666wGpXftJqVixshQrVsyr6wvqSX/++ads3rxCdu7cJMHBsVK+fAXZtGm5JCZGyldfHZNGjVpLdPRE8++5eZw+/b0sWjRNli2baZ6rR79+IwISJvfu3SXt2j2aZfVyuiwbN74m/fq1zJV65ua9c/Md4N4IIIAAAggggAACuSdAmPTDVsPS8eNHZNSoUNm+fa25wzPPtJRWrYKkSpXbpWzZK0Xkkhw79pm8//5bpmfu0KGPzXl16z4tffsOM710l112mR9Pz/+XaJAaMKC9xMXNkDp1njIFvnjxosydmyQJCZHm7+npO6VmzTq5Wpk//vhDrLYKDW0rhw7tD1iY1Irps0+c+FwSEwfKhg3LTF1vu626DB8+xfQa5vQvFXKz9zA3752rLwE3RwABBBBAAAEEEMg1AcLk37QLFkw0f+rYMdhrbB3COXBgZ3N+Vr1M58+fkw0blkpKSpTpIbv88iskLGy0tGnTS0qUKOH187w98fvvv5GtW1+X1q17entJjp3322+/yogRfeXAgQ9kwoQlcsst1Rz31s+Sk4fKd999bXomr7nm+hx7blY3On36RxNud+zYGNAwaZVJ26J376bmr127hkpY2BgpWbJkQOrOQxBAAAEEEEAAAQQQyC0BwuTfspMnx5k/+TKfbteuzdKtW0OPYdJqPO2ljIoKMvMHrUDZvn2fHO+h1CGlhw8f8KkuOfWCad1CQlqb2zmHyZx6hq/30TmT2ou8ZMm0PAmT9iGvOT201VcLzkcAAQQQQAABBBBAIKcECJPZCJP+hASdR6jz2n799RfROZXjxi3M0eGeOk8wOrqnVK9+f56ESQ3M7dvXk2rV7iVM/v1u+fOe5NQXOPdBAAEEEEAAAQQQQCC3BAiTAQ6TOuR13LhImT8/1Ty5efMuEhMzKUdWN9U5gnPmjJfExEF50gOn9bEWKCJM/v+XLGEyt759cV8EEEAAAQQQQACBvBQgTAY4TOrjNFz06PGs6Z2sUKGiTJu2Wu6+u2a23gMNqUuWTDdzEvW+eTWckjCZuRkJk9l6tbkYAQQQQAABBBBAIJ8KECbzIEzqUNSwsHby9ttvmKePGDE102I5uljNmjWLZdOmZSZ8akDUxWxq1aorLVt2N/slWqvB/vDDSdMbuWLFPJevma4gq8Npy5e/xvG53n/LllWyatUCx/0feaSBtG3bWx5//HkpWbKU16+sN9tg6GJAQ4cmS6lSpbNdhkuXLsn+/e/Ka6/NMoa6qJHaaD1btOgm1arVyDAP1dWcSQ3fb765RhYtmiLvvLNFtO5BQYPk4YefcLnKqp6/ffs6Wbt2kTn/p59OmWHKuipv8+bdzPXuFlPyJky62gvTuYy6AmyPHgOkXr1GLst46tR38sYbK2XlyjRp27anNG7c3mUb+uqnN/Hl3gcPfmjeRV3wSOfQqtNDD9WXFi265soqtl6/qJyIAAIIIIAAAgggkKMChMk8CJP2cKOPd17hU7dh0HmPGhKHDEkxwfHChXOyalWajBkTbko8cuR0ee65NhleBm9XLdXFeWJje8uTTzYx25mUKVNWPvlkn+nV1DmdTZt2lMGDx/u1D6S3PZP+lkFD3IQJ0aIr1oaHx5t9PDUcaegePTpMzp49Y1aKbdKkgxQvXtz4OIfJLl36m7q+//5OufLKcmbLEL2vLoqUmrpMHn30r0WVrEODt25potvA6L3r1n3WfLRjx3qJiws2YTYyMkG6dAlzPNN+fVZhUtt6xoyxJnxpGfTQXmWrjNYqw9b9XJXx4MH9Mn36WNm2bY35pYMeiYlpLsOkr36+3FufPXXqaNm+fb3x0GCux6effmBWMtZ3q2XLbhIRMcavdytHv/NxMwQQQAABBBBAAIFsCxAm/yb0ZzVXb3qc3LWQPi81NcZ8bO+1O3/+vAlLM2cmSHBwrPTpE+voZbOHIg18sbGTTQCyDm/C5LFjh2XAgI7SsuVL8uKL3TP04B08+JGEhbWRzz77VHr1GiLBwcN93rrEmzDpbxmsUKfhbfTomXLttTc46v7zz6dNvTTw6ZDhlJTFZs9PPexuXbuGyTXXXCePP97Y7PmovbsnT56QmJhe5lpXc1jT0iaZ0NiqVXcZOnSC/OMfZcx9dR/JKVNGmfbSnrfx4xfKddfdmKnJs3pPNAhrGU6c+ELCw9uaHlctY4kS/yN33fWAPP54I/M83ac0JibIfO5unq2GuKCg59yGSX/99Iae7q3GGrjffHO1y0Wl/vrFSHdj3K7dyyZsli59eba/gXEDBBBAAAEEEEAAgbwTKDJhUocn6tDS7BzOvT25ESY9BcJp0+IlKWmIGdLpPHTV07UXL16UyZOHy549O1wGn/Pnf5f4+HBJT3/FBK0JE5bKHXfc7ROZpzDpbxk0uOmiRaNH93fZ66afL18+VxISIqROnadMD2L58hUyhUkNhIMGJWUI4XqSbhuigdI5FNqDqKuhumvXLjEBPKsFh7x5T+xtp8NY9RcFOjzUfsyZkyxjxoTJAw/UlsTE9EyfW9uyaE+r87uaHT8tQ1b31s91yLSG+eefb5dpOLNVB+sc7cGMi5ue6ZcZPr1onIwAAggggAACCCCQ5wJFJkxqKDh79qxb8Llzk8xnOlTR3VGmTJkMc/68CQnu7uWuZ1LD1rx5E2T58tkybNgr8uCDj2W4hRXW/AmT2qMXEdFO7rzzPjOMtWTJf2Qqnr1cSUmLpVGjv/aM9PbwFCb9LYMOa42M7GSGlOpQ1DvvrOFtkTINc3W1l2hW5V6/fqmMHRtuetOefbZ1ht5c6x3IbpjUgDV8eB8zh9Xd4kmegmtWgS87fp7CpPZ4jhjR14R5Deo6bNvVcerUDzJwYEd5660NUrv2k5KQMN8sQMWBAAIIIIAAAgggUDAFikyY9NQ8gRzmau8B1HL17DlYQkLiXM630891yw8derpixRzZtGm5CVT+hElvFsqxO/mzIqynMOlvGQ4c2Cs9ezaWq6++zuf9K10twOP8Pngqt/18HZr61VdfyOrV6fL662mm1y67YdKbMnoKrlmFyez4eQqTOjxa907V4cvu5mrqPfQXJTokWHvXc2oVY09f13yOAAIIIIAAAgggkHsChMm/bQMZJu3z+/Tx7n4AP3Pmv2bfxqVLZ8mDDz5qFlQ5cuQTGTSoi19h0gpMzgv+5OTr5SmU+VsGT0Eqqzp4E9Q8lVvvr/fZunWNLFz41xBUXZ1Ug37Xrk/l+zCZHT9PYfL999+S9u3rmSbIKkzq59ZQXf1zevpOqVmzTk6+ftwLAQQQQAABBBBAIIAChMk8CJMfffSevPxyM7Miqau5iRpQNm5cahZ3qV//eXnppXDH/L/sDHO1rnW1eE9OvXOeQpm/ZbDCkC44NGPGep9CSHbDpM43fPfdN832K9peujBRpUo3GzJvQpo3w6G9KaOnZ2XVM5kdP09hcteuzdKt218r4Lra5sb+blntT5jMqa847oMAAggggAACCOSdAGEywGHSWoDG6gl1XjVVg+ScOeNNcNEtFLp2Dc+womp2wqTVg6SBSOdDZjXvUIPuvn1vy9NPt/Dp7fQUJv0tw4cf7jaBRecWDhw43szLs/bZdC6gc9m9CWruyq1BUhdv0sV5NIQ7r0LqKeDZA6f+2d3QYW/K6OlZWYXJ7Ph5CpPWEFp199Tr7en98Oll42QEEEAAAQQQQACBPBUgTAY4TGogGDCgvZn3qBvejxu3wOyVaB36eY8ez0qlSre6nBuYnTBpDxtZbbsizYAAACAASURBVM+gAUq3w9CtKXwdhugpLPhbhu+++1rCw9vLe+9tM0NKk5MXmV5C58Na1VVXodX9OfXwJqi5K7e9vK6GZXoKePklTGbHz1OYtBb3efvtN7LcIkXvY61G7G57kzz9bsjDEUAAAQQQQAABBHwSIExmI0zah/d5s1iNLlCiq17q5u06527s2HlSq9Zfc82s4/9DzT2SkvKq3HrrnRk+X7lyvgwc2DnDnEnt7SxevLj88svPEhXVXTZsWOayB+z8+XMyblyk2WJDj0aN2kpY2GjHkE39N11cZuPG18x+gbqn4lVXlffphfIUJv0tg3OPboMGTc32Gddff5OjfFr2HTvWy5Ytq81qtdY+htkJk/YhqgsXbs+0uq7V02pfgMdqD/svCNq1e9T8Na96JrPj5ylMaoBfunSmREcHmTq6mzdptcOaNelmRd5HH/1raCwHAggggAACCCCAQMEUIEz+3W7+LMBjBbusQoJ+pj9s61BA3SNRw8ktt1STIUNSTCB0Hqq5devr0rt3U1Oqvn2HSVBQpNmORLdfWLx4umzevEL27t3hWPBFe4U0RGq4socmXaxHw5bOMdRwqD11t99+l1kVdvDgrrJ//7vmGfr5I480kHvuqWVW29SAfPLkcZdB15tX3NqvsVo112FY7+FvGU6c+EIiIzsYQz3UURfB+de/HhRdrEi38PjPf96X+Pg5GXpU7QseBQfHSp8+sZnc3YV4+xDOF1/sYYYelyt3tWgo3rTpNbOVh251Yc3lvPLKcrJv307RPSmtw96m7lbu9bRHqN7Luo8726NHD0r//q3k0KGPXQY6f/302Z7urf66B6YuFqU97toGzj3Huuqr7sn5wgudMw3f9ubd4hwEEEAAAQQQQACB/CVAmPSjPTQcHj9+REaNCpXt29eaO+h8us6dQ0zAKVOmrPm3s2fPyCeffChLl84wIVAP/UG6e/dIqVixsssnnz79vURH93Scr/e77robzb3Cw+NFPw8Nbeu4Vudc6n9WL5wOT42LCzafV69+v5QqVUoaNmxu9s/U3ks9PvjgHYmN7S26ub3zoUFJQ6jzfoqemNTk8OEDMnJkP7NYjR4a3F56aYCjbPZ7+FsGfUZsbE9HoLTf01VI1zmoWp7o6B6OLVWiolLN0GIryGvYTE4eKosWTTG3i4ubJs2adZaSJUuZgJ6QEGmG/eqhPcpVqtwup059J0FBg0w79ujRyMzltN4D7RUtX76C+fvJkydk7NgBsm7dYvN37cHUeZcPP/yEYy6s9qjqEFFdpVd/OaC/ZIiJmWSeYx3OZdRfRrRt28uUUQ8Nt4sWTTW/sNCjVavuEhGRkKln2Vc/X+6t72Z8fLgJ2Nrr2L//SPMO6qEBOyUlRv7973rGzXpfPb1XfI4AAggggAACCCCQfwUIkz62jX01Sk+XajDT8KA9NPXrPyf33Vfbq2Gj33zzpWhP6ebNr5keryZNOpigqgHlxx+/NWFRV4Tt0WOgtGjRzREotDzagzlzZqLZk7Js2StN0GzYsGWGRXz0PO0J04VldEjsnj3bTUiqU+dp6dKlvxla625xG1d1ts8rdGfiar6hv2XQOmqv8IoV80wPq4ZINWrWrJPceGMVRxHsvX3O5bL26UxPf0VSU2NcFtsq808/nZK5c5PMnpIaGp96qoVx1RVdtSwaRDVAtW/fx4RnbTNv9tPUIa86d1Xn0O7YsTFTGbwto15oDaN1vomrYbXe+um9sqqHq3trqN29+01Zvny2vPPOFlE7bZ/69RvJiy929/nd8vQ1xucIIIAAAggggAACeSdAmMw7e56MAAIIIIAAAggggAACCBRYAcJkgW06Co4AAggggAACCCCAAAII5J0AYTLv7HkyAggggAACCCCAAAIIIFBgBQiTBbbpKDgCCCCAAAIIIIAAAgggkHcChMm8s+fJCCCAAAIIIIAAAggggECBFSBMFtimo+AIIIAAAggggAACCCCAQN4JECbzzp4nI4AAAggggAACCCCAAAIFVoAwWWCbjoIjgAACCCCAAAIIIIAAAnknQJjMO3uejAACCCCAAAIIIIAAAggUWAHCZIFtOgqOAAIIIIAAAggggAACCOSdAGEy7+x5MgIIIIAAAggggAACCCBQYAUIkwW26Sg4AggggAACCCCAAAIIIJB3AoTJvLPnyQgggAACCCCAAAIIIIBAgRUgTBbYpqPgCCCAAAIIIIAAAggggEDeCRAm886eJyOAAAIIIIAAAggggAACBVaAMFlgm46CI4AAAggggAACCCCAAAJ5J0CYzDt7nowAAggggAACCCCAAAIIFFgBwmSBbToKjgACCCCAAAIIIIAAAgjknQBhMu/seTICCCCAAAIIIIAAAgggUGAFCJMFtukoOAIIIIAAAggggAACCCCQdwKEybyz58kIIIAAAggggAACCCCAQIEVIEwW2Kaj4AgggAACCCCAAAIIIIBA3gkQJvPOnicjgAACCCCAAAIIIIAAAgVWgDBZYJuOgiOAAAIIIIAAAggggAACeSdAmMw7e56MAAIIIIAAAggggAACCBRYAcJkgW06Co4AAggggAACCCCAAAII5J0AYTLv7Av9k7/++risXDlfXn89TT7//JDce++/5YUXOkuzZp2kdOnLA1b/c+d+k927t0l6+itSo8ZD0qdPdMCenVMP+uOPP2TevGSZMydZunWLkE6d+kmJEiVy6vbcBwEEEEAAAQQQQAABnwUIkz6SrV69UCIiOnh11U03VZWqVe+Qm2/+p9x11wNSu/aTUrFiZSlWrJhX1xfUk/7880/ZvHmF7Ny5SYKDY6V8+QqyadNySUyMlK++OiaNGrWW6OiJ5t9z8zh9+ntZtGiaLFs20zxXj379RgQkTE6eHCepqTF+Va9atXtlwoQlcsst1RzXf/nlUQkPbyf7978rdes+LePGLZTy5a/x6/5chAACCCCAAAIIIIBATggQJv1Q1LB0/PgRGTUqVLZvX2vu8MwzLaVVqyCpUuV2KVv2ShG5JMeOfSbvv/+W6Zk7dOhjc54Ggb59h5leussuu8yPp+f/S/bu3SUDBrSXuLgZUqfOU6bAFy9elLlzkyQhIdL8PT19p9SsWSdXK6O9eVZbhYa2lUOH9gcsTGrF9Pkff7xH4uNDTQjUY8aM9XLPPbUy1fvMmf/KG2+slCVLpknJkv/IFCbpmczVV4WbI4AAAggggAACCPghQJj8G23BgonmTx07BnvNqEM4Bw7sbM7Pqsfr/PlzsmHDUklJiTI9ZJdffoWEhY2WNm165cpQxe+//0a2bn1dWrfu6XVdcurE3377VUaM6CsHDnyQKRDpZ8nJQ+W77742PZPXXHN9Tj02y/ucPv2jCbc7dmwMaJjUQmmYnTx5uEycONyrEL1nz3ZjNGrUrAw9kwGB4iEIIIAAAggggAACCPggQJj8G0uHJerhy3y6Xbs2S7duDT2GSas9tJcyKirIzB+0AmX79n1yvIdSh5QePnzAp7r48M5kearWLSSktTnHeahmTj3D1/vonEntRdZev0ANc7WX0T7k1VOPrPbgTp06WurXf07uvrumr1XlfAQQQAABBBBAAAEEAiZAmMxGmNThnO3aPep1mNQTdR5hv34t5ddffxGdU6lz33JyuKfOE4yO7inVq9+fJ2FSA3P79vXE1by/gL3VTg8qSGFSi66/pPjHP8rk6HuRV/Y8FwEEEEAAAQQQQKDwChAmAxwmdcjruHGRMn9+qnly8+ZdJCZmUo6sbqrz6ubMGS+JiYPypAdO62MtUESY/P9vGr70TBbebzXUDAEEEEAAAQQQQKCwCRAmAxwm9XHao9mjx7Omd7JChYoybdrqbA9p1JC6ZMl0M99O75sXwzkJk66/PRAmC9u3TeqDAAIIIIAAAgggoAKEyTwIkzoUNSysnbz99hvm6SNGTM20WI4uVrNmzWLZtGmZCZ8aEHWriFq16krLlt3NfonWarA//HDS9EauWDHP5VvtaisJvf+WLatk1aoFjvs/8kgDadu2tzz++PNSsmQpr79C7MN93V2kiwENHZospUqVdpzibxkuXbpkVkd97bVZxlAXNVIbrWeLFt2kWrUaGeahuhrmquH7zTfXyKJFU+Sdd7aI1j0oaJA8/PATLrdu0fO3b18na9cuMuf/9NMpM0xZV+Vt3rybud7dvo/ehMkvv/xc3nxztdk/0tWhddizZ4csXz5XrrjiKhkyJCmDpau9NJ3rWLNmXenRY4DUq9eo0G9P4/XLy4kIIIAAAggggAACfgsQJvMgTNrDjT6+a9dQCQsbIyVLljSl+fHHb828Rw2JQ4akmOB44cI5WbUqTcaMCTfnjBw5XZ57rk2Ghvd21VJdnCc2trc8+WQTs51JmTJl5ZNP9pleTZ3T2bRpRxk8eLxf+0B6O8zV3zJoiJswIVp0xdrw8Hizj6eGSw3do0eHydmzZ8xKsU2adJDixYsbH+cw2aVLf1PX99/fKVdeWc5sGaL31UWRUlOXyaOP/rWoknVo6NUtTXQbGL133brPmo927FgvcXHBJsxGRiZIly5hjmfar/cUJn/++bQsWDBBLruseKZ5rtqmaWmTZMWKOY69Mu3BXN+VGTPGml8kaB300F5pq47WKsVWedzV0e/vIFyIAAIIIIAAAgggUGQFCJN5ECb1kfaAYQ8H58+fN2Fp5swECQ6OlT59Yh29bPZQpIEvNnayCUDW4U2YPHbssAwY0FFatnxJXnyxe4YevIMHP5KwsDby2WefSq9eQyQ4eLjPW5d4Eyb9LYMV6jS8jR49U6699gZH3TWQab008OkqqCkpi82en85hsmvXMLnmmuvk8ccby223VTf1P3nyhMTE9DLXuprDqmFOQ2OrVt1l6NAJZnEcPXTbjylTRpn2euih+jJ+/EK57robM30zsbd1Vt9pshqarGXU3uy9e3eYXmyrl1eDtNbhxIkvJDy8remx1TqWKPE/ctddD8jjjzcy5dV9TmNigsznOTlPt8h+56TiCCCAAAIIIIAAAkVnmKsOT9QfxrNzJCamSePG7R238Gc1V+tid2HSUyCcNi1ekpKGmCGduhJs+fLXeB0mddsJ3fNQh0u6Cj7nz/8u8fHhkp7+iglaEyYslTvuuNsnMk9h0t8yaHDTRYtGj+4vzu1gBTsdApqQECF16jxlehDLl6+QKUxqIBw0KClDCNeTdNsQDZTOodAe4F0N1V27dokJ4FktOGRv6xkz1ss999SymV6SDz/cLcnJ0fL00y3crsDrqRz290aHseovGnQYrv2YMydZxowJkwceqC2JiemZPvepoTkZAQQQQAABBBBAoMgLFJmeSf1h/OzZs24bfO7cJPOZDlV0d5QpUybDPLXcCJMatubNmyDLl8+WYcNekQcffCxDcayw5k+Y1B69iIh2cued95lhrCVL/iNTVe3BJylpsTRq9Neekd4ensKkv2XQYa2RkZ3MUE8dinrnnTW8LVKmYa6u9hLNqtzr1y+VsWPDzVDWZ59tnaE313oHvA2T7vaZ1OHFH330nrz8cpTLenkKkzqndvjwPmYOrLseTm+Cr9eonIgAAggggAACCCBQ5AWKTJj01NIaovRwFTTcXetvmLT3AOq9e/YcLCEhcS7n2+nnuuWHDj3VeXObNi03gcqfMOnNQjn2uvqzIqynMOlvGQ4c2Cs9ezaWq6++TiZMWGIW3PH28GafSU/ltj9Lh5Z+9dUXsnp1urz+epp8/vkhr3sm3YVJbVNdgKdDh75+hUlv6uhN8PXWlPMQQAABBBBAAAEEECBM/v0OBDJM2uf36eNdDdvUfz9z5r9m38alS2fJgw8+aobYHjnyiQwa1MWvMGkFJucFf3Lyy8BTKPO3DNkJQt4ELU/lViO9z9ata2Thwr+GkLZo0dUE/a5dn8p2mNRhqps3L5dWrXoQJnPyheReCCCAAAIIIIAAArkmQJjMgzD513DGZmZFUldzEzWgbNy41CzuUr/+8/LSS+GO+X/ZGeZqXetq8Z6cesM8hTJ/y2CFSV1wSOcd1qxZx+siZzdM6nzNd99902y/ou2lCxNVqnSzeb43IdfTaq7eVMTTMFdv6uhNWb0pC+cggAACCCCAAAIIIKAChMkAh0lrARqrJ9R51VQNknPmjDfBJSJijHTtGp5hRdXshMn3339L2revZwKRzofMat6hBt19+942i8L4cngKk/6WQRep6datodlvc+DA8WY7FWufTefyOZfdm6DlrtwaJHXxJl2cR0O4zpssXfpyxyO9CWiESV/eIM5FAAEEEEAAAQQQKCgChMkAh0kNHwMGtDfzHnXD+3HjFpi9Eq1DP+/R41mpVOlWl3MDsxMmdW5fSEhrs69iu3YvZwpGVhk0QOl2GLq1hC89gHq9pzDpbxm+++5rCQ9vL++9t80MKU1OXmRCsfOhZddVXXUVWt2fU4/shEl7eV3NdyRMFpRvdZQTAQQQQAABBBBAIKcFCJPZCJO7dm02vWV6eLNYje6vOGJEX9GVO3XO3dix86RWrXoZ2vT/w9g9kpLyqtx6650ZPl+5cr4MHNg5w5xJ7e0sXry4/PLLzxIV1V02bFjmsjznz5+TceMizRYbejRq1FbCwkY7hmzqv+niMhs3vmYWg9E9Fa+6qrxP75ynMOlvGZx7dBs0aGq2v7j++psc5dOy79ixXrZsWW1Wq7V6ELMTJu0LBi1cuD3T6rpWT6t9NVerPayC0TPp0yvEyQgggAACCCCAAAIFRIAwmY0waQU7T2FSe8t0NVLdI1HDia5EOmRIigmEzkM1t259XXr3bmpK1bfvMAkKijTbkfz226+yePF02bx5hdm43govOqRTQ6SGK3to0sV6NGzpHEMNh9pTd/vtd5lVYQcP7mo2r9dDP3/kkQZm70MNQRqQT5487jLoevNOW/s1VqvmOgzrPfwtw4kTX0hkZAdjqIc66iI4//rXg2axIt3C4z//eV/i4+dk6FG1L3gUHBwrffrEZnJ3F+KtVWTV+cUXe5ihx+XKXS0aijdtes1sxfHWWxuMo87lvPLKcrJv307RPSn1UNMJE6JF9wfVw91iS55sf//9rIwaFSKvvjrT3Hvo0OQM29R42p9U72+9W1m1jady8DkCCCCAAAIIIIAAApYAYdKPd0HD4fHjR2TUqFDZvn2tuYPOp+vcOcQEnDJlypp/O3v2jHzyyYeydOkMEwL1eOGFztK9e6RUrFjZ5ZNPn/5eoqN7Os7X+1133Y3mXuHh8aKfh4a2dVyrcy71P6sXToenxsUFm8+rV79fSpUqJQ0bNjf7Z2rvpR4ffPCOxMb2NsNdnQ8NShpCnfdT9MSkJocPH5CRI/uZxWr00OD20ksDMswxtO7jbxn0GbGxPR2B0l4uVyFd56BqeaKjezi2VImKSjVDi60gr2EzOXmoLFo0xdwuLm6aNGvWWUqWLGUCekJCpBn2q4f2KFepcrucOvWdBAUNMu3Yo0cjM5fTeg+0V7R8+Qqml1cXW9JfIljhvV69RqbXVJ9frFgxT6zmc7XVAB0TE2SCuP4iISFhnlSrVsPUQZ/z9ttvmFV+NfTqLyliYiaZclqHcx31lxlt2/YydeRAAAEEEEAAAQQQQMAfAcKkj2pWD5Y3l2kw0x/8dW5f/frPyX331fZq2Og333wpOjRy8+bXTI9XkyYdTFDVgPLjj9+asKghpUePgdKiRbcMgUB7MGfOTDR7UpYte6UJmg0btsywiI+WXXuydGEZHRK7Z892E5Lq1HlaunTpb4bWulvcxlW97fMK3bm4mm/obxm0jtorvGLFPBPSNESqUbNmneTGG6s4imDvrXMul7VPZ3r6K5KaGuOy2FaZf/rplMydm2T2lNTQ+NRTLYyrruiqZdEgqj2U7dv3MeFZ28w+tNWdiTe9lJ7qEBU1UUaODJYdOzZmeowvdfTmfeYcBBBAAAEEEEAAAQTsAoRJ3gcEEEAAAQQQQAABBBBAAAGfBQiTPpNxAQIIIIAAAggggAACCCCAAGGSdwABBBBAAAEEEEAAAQQQQMBnAcKkz2RcgAACCCCAAAIIIIAAAgggQJjkHUAAAQQQQAABBBBAAAEEEPBZgDDpMxkXIIAAAggggAACCCCAAAIIECZ5BxBAAAEEEEAAAQQQQAABBHwWIEz6TMYFCCCAAAIIIIAAAggggAAChEneAQQQQAABBBBAAAEEEEAAAZ8FCJM+k3EBAggggAACCCCAAAIIIIAAYZJ3AAEEEEAAAQQQQAABBBBAwGcBwqTPZFyAAAIIIIAAAggggAACCCBAmOQdQAABBBBAAAEEEEAAAQQQ8FmAMOkzGRcggAACCCCAAAIIIIAAAggQJnkHEEAAAQQQQAABBBBAAAEEfBYgTPpMxgUIIIAAAggggAACCCCAAAKESd4BBBBAAAEEEEAAAQQQQAABnwUIkz6TcQECCCCAAAIIIIAAAggggABhkncAAQQQQAABBBBAAAEEEEDAZwHCpM9kXIAAAggggAACCCCAAAIIIECY5B1AAAEEEEAAAQQQQAABBBDwWYAw6TMZFyCAAAIIIIAAAggggAACCBAmeQcQQAABBBBAAAEEEEAAAQR8FiBM+kzGBQgggAACCCCAAAIIIIAAAoRJ3gEEEEAAAQQQQAABBBBAAAGfBQiTPpNxAQIIIIAAAggggAACCCCAAGGSdyCTwKlT38m6da/Kq69Ol9jYKVKzZh2flXLiHj4/1MsLvv76uKxYMU8OHNgro0bNkvLlr/HySk5DAAEEEEAAAQQQQAABS4Aw6eO7sHr1QomI6ODVVTfdVFWqVr1Dbr75n3LXXQ9I7dpPSsWKlaVYsWJeXR/okz7+eI+kpU2SzZtXyK+//mIen56+06cwmRP3yI16X7p0SQ4e/FDmzZvgqF/duk/LuHELCZO5Ac49EUAAAQQQQAABBAq9AGHSjyb+888/5fjxIzJqVKhs377W3OGZZ1pKq1ZBUqXK7VK27JUickmOHftM3n//LXn99TQ5dOhjc54GmL59h8m99/5bLrvsMj+ennuXXLhwwQTdRYumSFxcsF9h8vz5c1K8eAnTqzls2Mt+3SM3anjx4kX5+utjcunSRUe7ESZzQ5p7IoAAAggggAACCBQVAcLk3y29YMFE86eOHf8KUd4cK1fOl4EDO5tT+/UbIX36RLu8TAPWhg1LJSUlSr766phcfvkVEhY2Wtq06SUlSpTw5lEBPWfv3l3Srt2j2QqCGqLbt6+XrXvkVqUnT46T1NQYE+zpmcwtZff3/f77b2Tr1teldeuegX84T0QAAQQQQAABBBDIMQHC5N+UGjD0cBcIXYnv2rVZunVr6DFMWtdqwIqKCpLPPz/kCJTt2/fJdz2UOREmc+IeOfaWO91oyZJpEhPTizCZW8Ae7rtp03I5fPiAT19reVRUHosAAggggAACCCCQhQBhMhth0h6YsuqZtPvv3LlJ+vVraeYk6pxK7RnzZ4Gb3HyrcyII5sQ9cquO1rxXeiZzS9j9fU+f/l6io3tK9er3EyYDz88TEUAAAQQQQACBHBUgTAY4TOqQ13HjImX+/FTz5ObNu0hMzCQpXfryHG3Y7NwsJ4JgTtwjO3XI6lrCZG7JZn3fP/74Q+bMGS+JiYOyHBaeN6XjqQgggAACCCCAAAK+ChAmAxwm9XEatHr0eNb0TlaoUFGmTVstd99d09e2y7XzcyII5sQ9cquChMncknV/X/0lypIl0yU5eah5773tyQ98SXkiAggggAACCCCAgLcChMk8CJM61C8srJ28/fYb5ukjRkx1uRiJ9uTs27dTli+fK++9t80s3nPLLdXMXL8WLbpJtWo1Msy3tBaWsTe+fWuP06d/lAED2suOHRsdp+giKEOHJkupUqUd/+YcBB94oLZ8+ukHMn36GHnrrQ1SrtzV0rBhc+nQoZ9UqnSzy3fN2zCpez7qQkY6j06fofdu0KCpdOoUkql+3r7Uep5uBbJ37w557bU5DrtHHmkgbdv2ll9++VmGDn0pyzmTv/32q2zZskpWrVpgwr8GIOv6xx9/XkqWLJWpONquupCT7tGp82Jr1apnrrnlljvk00/3S9++MRmcrRtou6xdu0g2bFgme/ZsN/Npdehzw4Yt5fnn2zh6rXOqfa3n+lrHc+d+k927t0l6+itSo8ZDZpiqhsQ331xjVgB+550tUrNmXenRY4DUq9fIsQXODz+cNL2Rurenq8PVcGNf331f3g3ORQABBBBAAAEEEMgZAcJkHoRJ/aFctxXRhWD06No1VMLCxkjJkiUdrao/gCckRMqPP34roaGjzD6V+gP27t1bzQ/mJ04clc6dQyQoaFCGIbJ67zlzkk0PkB7O+0RqyPrss08lNra3CVuewmRa2jb54osjEh8f6th70iqkBtuRI6fLgw8+lult9BQmtRzr1i2WuXNTpH//kfLww0/IxYsXZOPG18yqtz/9dMrvFW81+Gn9dX7qyy9HydNPt5D/Y+88oKsqtje+baiIT7EXULH8wadgQRSlK6BUpfcWmtRAQkIJJEAIkAQCoTepIZSAgHRQAQEbKg98KigqInbFhihF/a9v49w39+bclptCkm/Wcr1n7jlTfjPnON/Ze/a+4IKLVKyibqRpQURRb2cmERwGfGrWbKjpXooWLSbvv/+Oq86nn24ngwePl+LFr3WNG+IxJqar6x6kh4Fo3bZtrbZZufJTmUQ7UsxA2I8bFy3t2/eTevVa6Fx+/fVRSUyMUj4QZfjYcMMNJbSt7Jhf1BPMGLEGZ89OVDGIeUGBZbFjx37KxERCNjAghidNWiGVK58NTmWK/THDl2Uyq2s/e16JrIUESIAESIAESIAESCBQAhSTeSAm0aRtZfIUdCZIybfffinJyYvk1lvvcptPiMH+/VvJwYP7ZMCAsdKpU6RbipEDB/ZrkJ/PPvsok5hERRAxU6eOkMmTR/gVkw0bttW6pVGHbwAAIABJREFUYdErWfIOFaKwTMGShoJ8mWPGzJM77rjbrY/+xCSE0owZoyUpKU3KlCnnuhd9y8iYI8OGdVMLnZMo8bW4YW2DCEf+z8TEBWodtIvNzklMgllUVDtp2rSzNGvWxc3yC64RES2VwbPPDpE+fUYoG+SwBE/8fdSoOXL55Ve4jQes9uzZKUOGpLhZJmGFRGoZiOkGDdq4tbV+/TJtCwVpZLp3H+yqM9T5DXaMyD2KnKhHjx6WyMhWsm/fG9KpU4RceOFF+pGjRo16csklRVWkx8Z209+dzgIHIiZDXfuBvvh4HQmQAAmQAAmQAAmQQOgECo2YxIYerqWhlHHj0nTTb0pWormae72JSYgpBOcZPbqfhIfHS48eMZlSh9jXOAkuWMnCw1uo2PS0THq2788yOXbsfIElDoLCFFjHZs1KkilThuuf4O7Yq1ecXHDBBY5sPPsAq2B0dHspW7aCjtG+DxUcOXJI+vVrKe+993bQAYogUpF+pUmTThIVlZTJHRXCLzV1mMycOSaTZdKIQgi/8eMXy3XX3eS2XE6d+kPGjIlUMQ3xnJqaIXfddY9aIIcO7SLfffeNpKSku6yI5uaff/5RMjJmaw5T404MYRYd3VYFc2LiIrnqqmvc2vrqq89l1Ki+gnQyw4fPkDp1mrl+D2V+szpGNG6LQVhM4+KmakRiu8AqPnZshMA1ety4dLff/YnJ7Fj7oTzfvJcESIAESIAESIAESCA4AoVGTEIAnThxwiud+fNT9LeOHSO8XlO0aFGvZwuDDSjiTUwaoYXzlNOnr5HHH2/o2B9bUHhagUIRG2jMn1UR13zzzRdqwXvjjW1StepTmQSRrzqQsL5Hj6clJWWpunZ6Flt0IDDRxIlL5ZZb7vS7siHacBZy69ZVPtl5C8CDM6kDBrSWMmXuVzfWIkUuydSmPW+m/3/8cUISEsJl+fI50qxZV4mMTHBzgXXqeEbGcypAYXF0EtS+BhvK/GZ1jOgP3IdHjOil50i9rXdjUS1d+j5JTV2mZ3xN8Scms2Pt+10kvIAESIAESIAESIAESCDbCBQaMemPGEQCCqxsgZasWiZtCxfasgXF7t1bJSzs7Fkzb1ZFz429pxUoFLERqJi0XWWdhIMvMekUSMYXc18c7PvsKLm+7vEmJu0+B7IGbEFlLKIQXAgi1K5duFpVb7rplkxVnTp1SlJSBunZ1mA/QqCyUOY3lDHaZ3299dvUnxUxmR1rP5B54zUkQAIkQAIkQAIkQALZQ4Bi8h+OuSkmYUGDVQ/n+lBs91lENsU5On9i0hYknhv3UMRGoGIS1xlRFoyYtAWJL8trVpa36Y8/dt7EpPm7U0Akf/1BQCFEpEWwHfBHgQvrU081lc6do+T228u43JUDEWW+2gtlfkMZYyD9DkVMZsfa9zdP/J0ESIAESIAESIAESCD7CFBM5oGY3L//TenZ8xmNKGqfvUNXEOE1NvZZ7dXcuVukUqVaXmfbWPjyq5j0lhIlq8vbtnhmxTJphBbOiOI8IMRgsOX48V/UDRQRTo2ohKUSQXbgAouAPbYoczqz6q/N7BCTWRljTovJ7Fj7/tjxdxIgARIgARIgARIggewjQDGZy2LSBEAxllA7Kii6Ys4T4v8PGpSiaUO8FSOePM8shiI20FYgZyZxnbEkIRgLos5ecUVxV1e91WG7xz7zTHsZNmyyII2Gt4L0JcWKXSmlS5f1u+pty5ZnsCT7Zm+WSQS7adOmmgp8nIe0o8x6No4PAe+886qmHXEqiCqL/KBGVEKYghFyaNpuzoiGO378EilZspTX8b344mq5996HXIF9QpnfUMaY02IyO9a+30XCC0iABEiABEiABEiABLKNAMVkLotJiKyoqDaCQCgQEp6pP5D/Lzy8maaZ8GU9sgWJZzRVW2wsXrzDMQ+kEaL+orl6s/DZUVEHDhyvohfpI0zxJUiNmIPAgnWyXr1WmSLWoh64AyN9SNeuAzNFO3V6Auwzk06pKcw93sSkza11654SHZ3klsPT3A9BnJY2RdNilC9fSS2NmzatkDp1WrjlCsX1H374Xw20czadxv/yidpWOATgQb5QWC09CwIdIb9jWFikKzJtKPOb1TGiXzktJrNj7Wfbm5EVkQAJkAAJkAAJkAAJ+CVAMRmCmLQDhgQSSAX5/UaO7C27dm3RlAlOeRDPnDkjkyfHqYi69tobNZLpQw9VzTSRx459LwMHtlNR6mlFs1NrOLmS4h5E5cSZzWCsinYnPv/8U805iOKUC9OXmDT3QmBBUPbuHat5LC+99DJXEwhkAwbXXHODtG/f11FsekKxo4H6EqpGTD78cHW3FCCnTp2U5ORoTc2CApGLHI8lStzmagpnIzdvXinbtq2VmJhUtcZCZKWmxkmzZp3dopeam4xwhEA1UWJt4YS+Dh8+TerXb+2WggU5F1NShkrdus3l0UefcPUhlPnN6hizQ0yaFCoQ3k7PS3asfb9vPF5AAiRAAiRAAiRAAiSQbQQoJkMQk7ZbpS8xCUsWciYidyREFtIlDBkyUfMc2tY8M6vffvulDB7cSUUn3CLj42fK1Vdf7zbp+A1BfGJiJmSy7Nmbdlg/0Va5cg+r6EHajEOH3heIinnzUlzW0RIlbtf6kfPRFoITJizTIDJ2nkm4cCYlRasYdRLEqMdXZE7wQN5PnA2FaESBuK5ata7+L4Ty5s0ZmqLDaey+Vv9LL61RLiaqanT0OGnQoLVa9SAE3313jyQmRuoYIdYnTVqhbNCniy66SC3CYA+hiwKhByGHnJiwxmJcX399xG3cxmIHdk7WTCMmR41C6pDOWq+dU9GMB7kkIWDh9ov18sILaVKhQjWt0+SnxLWhzm9Wxoh2/aX2wDXGVRVuyRMnLtfAQ6bYlk3kazXnUiHOka/zzjv/LaGu/Wx7M7IiEiABEiABEiABEiABvwQoJv0iynwBhACsQwkJ/V0RWeGS2qFDuArFokWL6U0nThyX99//jyash4hDadSog3TpEi033ljSZ8u2FRMCIzx8hJQseYecPn1SduzYKFOmDFdrngnq4lmZnarC/g1nNPHP3LkpMmlSrP4EAde0aRdp1aq75kf86adjMmdOkqSnT9PfISZbtnxW24cQSUubJEePHlaR+sADj2YSxBCbqanDNPUFimnTtjzCCrV06QxJSRniEpR2P+E+mpDwnKOlzxc4CEaMPT6+j47DjO/WW+9SMYT+Imfl2LFn84li7E2adJaWLbu5BPveva9JXFwPOXhwX6amEEwHIggureZDgC2SMFdI9YJzlyh79+6W+PhwqVixuvTvn+BmfYWgX7gwVaZNG+XIAJZMuMCizeyc37P9Cm6M4Ircp4MGddTAUfgQEhs7xS3/J9ySJ0yIkSVLpmt3sT5atXrW5Z6Lv8E9GHODcvfdD8jFF18stWs31vyuEOMooa59nw8WfyQBEiABEiABEiABEsg2AhSTQaK000/4uxUiAJFWISyqV68r99//mFuQGn/3Q5TB0obooLCkwdqGDTg23whe45TD0NSJzT8sh7NnJwuC2MC6BnHy+OMN9Wwezkwiqiz+BqFjW75QBwQz3GE3bVou27dvkD17dqiowRgaNGilFlNbHJp2ffHxDIqDNj755IBkZMyR7dvXa/RTjK9hw7YquosXv9ofIsff/1fvbE3XgXFg/BDfNWrUl82bV8i6dUu9jh2VQnjCegqXTIwdorNSpSelY8d+bmk+cC3E5KxZYwXpWg4c2C8ff/yetmmsmnDThYXRtu6ajqOvBw/uV1GJuT59+rT2FWdZK1as4SbE7MGGOr/BjNG2SHoCh6hMTl6sHx7MxwnPa+xzt1jTc+aMk1Wr5qkFFh8aatdumum8aChrP0uLhjeR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DLeQAIkQAIkQAIkQAIkQAIkQAIkQDHJNUACJEACJEACJEACJEACJEACJBA0AYrJoJHxBhIgARIgARIgARIgARIgARIgAYpJrgESIAESIAESIAESIAESIAESIIGgCVBMBo2MN5AACZAACZAACZAACZAACZAACVBMcg2QAAmQAAmQ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LKcueHMmTOyYMEEmTdvgoSFDZD27fvKhRdemDONBVjrX3/9JYcOvS8rVsyRw4cPSWLiAile/OoA7y4Yl/3999/yyScHJCNjtmzZ8rx88cVn8uijT0irVj2kevV68tJLq2X06AipX7+VhIePlEsvvSxbBo52N25cliN1Z0sHWQkJkAAJkAAJkAAJkEChJ0AxGeQSePvt3dK6dWWfd5UufZ+kpi6TUqVKB1z7559/IpGRrWXfvjekSpUnJTl5cZ4Jt1OnTsqLL66StLRp8vbbO3UMed2ngEFm44UQ+EuXzpAffvhGOneOkosuukiWLp0lqanD5LffflVB+fXXn8u2beskK3Puq6s///yjDB7cSV56aU22152NiFgVCZAACZAACZAACZBAISZAMZnFyf/uu68kJWWIPP/8fK3hyiuvkqioZHnyySZy+eVXBF3ruWSZhFUM/Tlx4riMGNFL1q9fUijF5IYNS2XKlJGSkrJUypQpp3N68uTvkpQULWlpU1TkNW7cXubMGUfLZNArnjeQAAmQAAmQAAmQAAnkdwIUk//M4KJFk/X/tWvXJ+A5ffnlF6RHj6f1+ubNu0hMTKpccknRgO/PrQshiu6++4GgLKWmb1OnxsukSbGFTkziY0F0dHu54IILMlmJYamMj+8j1113k/Tvn5Btrq25tR7YDgmQAAmQAAmQAAmQAAlkBwGKyX8oQjSh9Oo1LGCutstr374jg7o34EZCvBDukomJkdK160CKySBYYm67dq0jDz74WJ66HAfRZV5KAiRAAiRAAiRAAiRAArlKgGKygItJWCXhhjl+/GKKySAerdWrF8rAgR0KnUU2CES8lARIgARIgARIgARIoJAToJgswGLy448/0CAuf/zxR9ABgcxzUVjdXAvruAv5+5DDJwESIAESIAESIAESCIIAxWQBFZNIZ5GQEC67dm0JKRpoYRVVhXXcQbw7eCkJkAAJkAAJkAAJkEAhJ0AxeY6ISUQJ3bNnp0aHRTTYIUNS5OKLL3Vbnj/++J0gUNCGDcvl008PSoUK1TTnYalSd8kHH+yT3r1j9R64tk6aNFyvcSrjxqVJgwZtAlr6nqLqssuKydatz8uCBamaxuS++x6RRo06yDPPtPcZiObLL48IXEeRq/GDD/Zq9Nsnnnha2rcPl9Kly8l5553n6g+iySKf45o1i2T37s2SkPCcuugePXpY0tImaR1IzdGoUSfp0mWAXHPNDV7HEky7a9culgED2vrkYp+NRcRbMEC0W/TNVx7OH3/8Qa/btGmF7NmzQy677HIpX76S1K7dVOrXb5mJXTB1Hz/+i2zcmCFbtqwQnPUEG6yNJ55ooPNSvPi1jmNCHtHXX39Z5s0br/dhTh5+uLpUrlxbPvzwv1KtWj3tIwsJkAAJkAAJkAAJkAAJOBGgmMxjMQmRgTQTq1bNUwGF0qJFd4mJmeAmJiEMY2K6Ss2aDaV5825SrNi/5Ndff5Zt29bKxIlDpXLlpzLdY8RRKDkQbTE5dOgkPX+ZkTE701qqU6eZDBs2Wa6++nq33yBYIG7nz58o/fqNkooVH5c//zwtmzev1H7/9NMxiYgYLS1bPivnn3++7NixXmbPTnbltzR9R3TV2NhnMwlkiCW0Cx52CabdCy+8MNN4fFkmIfyXL5+jHA4efFfv9ZaHE8J4587NMm5ctLRv30/q1WuhwvHrr49KYmKUsoFoGzlyhtxwQwlNPRJM3e+886qmb6lUqZaEhUXItdfeKAi6tHLlc5rWBBFnIyPHSM2az7gJdpOKBmIyPDxe/v3vBwXMjh79RD9EQPimp++imOR/N0iABEiABEiABEiABLwSoJjMYzFpZgbiIiKitYooTzH5559/ytSpIwRnIEeNmuOWxxJiBRt/WDU9rZnZKSYh6kqWLKWWyDp1WkjRokXltddeUpH47rt7dBitW/eU6OgkNysbxNKMGaMlKSnNlasR16LfGRlzZNiwbmqlmzRphVrEMFaIynnzJmgUWrTbokVXOXLkkNZfsuQdcvr0Sf19woQYvXfq1FVqobVLsO16PiGBuLlCzEPIgbM3MQkrJAL5QEjDGmxbYNevXyYRES21aQjq7t0Hu7oRSN2wJkZFtZEaNRood9uSDb7oV1RUO7n55lvVagprpSkfffSehIc3kwEDxsrjjzd0Gz5Snwwb1l06d46imOR/PEiABEiABEiABEiABCgmIbgg1kIpnu6h2ZkaBBaphIT+smzZzExiEsJi6NAu8t1330hKSrpasOwCSxSsZMiRaQuK7BaTycmLpHTpsm5tw5oKQQWLoqewM7kay5atoNYv5Gy0CwRiv34t5b333pbGjTtKbOwUlxA1fUedgwdPUFda24KIdgcMaC2wzA0alCKdOvV3VR1Ku6aSQMQkrvV1HVxfo6PbKpfExEVy1VXXuI3/q68+l1Gj+spbb70iw4fPEFh37eKrbsx5XFx3eeWVTTJ79kZH0WeugQvsI4/UEMzf9dffrE2YHKnDh09Tq7AtcvE7XIlhZaabayhvDN5LAiRAAiRAAiRAAgWbQKGxTEKsnThxwutszp+for917Bjh9RpY42yxllti8o8/TmgwHbg/NmvWVSIjE7yeg7M7n51i0pvlDe0hyE/fvk31rB5EY48eMSpOjGBJSVmq7p2eBS6+sKzBDfSee8rLxIlL5ZZb7tTLdu/eKmFhtb0GD4JQgtUNItYzx2co7WanmMzIeE4/AsDi6CSm/b1afIlJWIV79Wqk4n7cuHS1PjoV+xworNrNmnXWyyBg27SppvfFxU2VKlXqqEWYhQRIgARIgARIgARIgAQCJVBoxKQ/INi4o/TqNczfpa7fc0tMokG4bQ4d2k0FGwKltGsXrta8m266xWt/c0tMIjAQrL6vvvqim1XViKFAgdpn9Axbb+c9bUuup5gMpd3sEpOnTp2SlJRB6o7r2b9AeXgTk3AFTk0dJjNnjvGbB/PAgf0q9D/77CO13kZEjJUiRYoI5gyurFu3rtLu4GMBznRWrFhDihS5ONAu8joSIAESIAESIAESIIFCTIBi8p/JP9fFJIKjwPUQQWtMlFa4Tz71VFM923b77WUyuSrmlph0ctEFVuO2O336mkzn8vw9c1kVk3ZfstJudolJX2LX39j99cG2VPuyGKMe2x3Y8yzu999/redOV6yY6+oSLJ2dOkXqukKgIBYSIAESIAESIAESIAES8EaAYjKfiEkzgUgDgZQZSBFiRCUslQjwAhdY+1zhuSImEakUQiaYkh1iMivt+hNynmPwZj30dQY2UA7e6oZ1GudUsQ6QymP8+MUatdWp2K7ETlGC8ZHiwIH/aJRenCs2pXr1+hrQ6dZb7wq0u7yOBEiABEiABEiABEigkBGgmMwDMfn777+pe2G9eq1cQWmCFR+oAzkpjaiElRIBVpC70ZTcEpO2pcxEJUU0UUSgnTx5hOY6dErfYT9riGJbrNiVrgA/WRWTobabXWLy1Kk/ZMyYSElPn6YRcMePX6LRcL2VF19cLffe+5BbcCVvYtJ2oUUqkJkz1+qZU39i0j7P6nktuB08uF9mzUp0iUoEBBoxYqZccUXxQvZa5HBJgARIgARIgARIgAQCIUAxmQdiEsFPYF1CfkFTfIlJ/IZk90jJgfNudkFyeQR52bfvDbczcbgmt8Tkt99+KZGRbdRSOm3aailX7mHtoh2RFVZCiGfPqKG4DsF0kD6ka9eBroinWRWTobabXWIS9SAyL3JjokDIdes2yM1ybNr65psvZNWqBRIWFul2XtFXAB4T3Ad1+LLAmoi5hw9/6JZCBesFVmxPEXrqFNKupEhKyhDNWelLqAbyguE1JEACJEACJEACJEACBZcAxWQui0nk8JswYZhGPLUjcPoTk6mpcRqJs1Sp0plWoxEtyMM4ePB4KVLkEr3GRDX1FsQmkGUdSIoMnOXs06eJtG3b2y3f4eeffyqRka1U6MJy2rt3rLRq1cPtLB5ENYTkNdfcIO3b93WJzVDEZCjtZqeYNLkckR8U40cajvr1W7tFTUUgnJSUoVK3bvNMuTJ9sYcARTTbN97YpudRExJmy1VXXZdpSsGxa9c6UqtWIzfrMP6OjxpdukRnStliPg4gZcvcuVvk/vsrBrJUeA0JkAAJkAAJkAAJkEAhI0AxGYKYNOkrUIUdKdPbGvrpp2MybtwgFRMxMRPc0ozYrqKeZ9uM0ESeRiSn9wyMYsSknfoBfbCjzc6atUGqVasjECE7dmyUJk06ZRIRTv02ggaumkh87ylmIZQGD+6kYjA+fqbmJjQFrpM4hwfrHEQjCgR01ap19X+PHfteNm/OkDJl7s90rz+rqsm9CYttnz5x0qtXnEuIhtIu+mhHS33ssZqa27N48Wsz4bFdap0C4eD3hQsnyejR/Vz3wnUUFtpixf6l+TVfeCFNKlSo5ibCcbG/unEN1l9EREvBuhowYKwGzrHPzJ45c0YmT44TpBEZM2ae3HHH3a5+YG0gLQvmFO3bxYhJ1JWUtFAtlCwkQAIkQAIkQAIkQAIk4EmAYjKLa+Lrr49KYmKUpuwwIgnJ38uWrZBJpMGN8513XlXhhOia48alSYMGbdxEFzb3sbHdBOIMlsSkpAVSunQ5FUi21RJCBHkLjTDYu3e3xMeHS8WK1aV//wQ3ofnll0ckOrq97NmzQ9OJ/N//ldM2R42aFXBgFQRngSV1+/Z1KgBh/XzyyWaCnJsQMwjcUrZseW0bgtKzQNAsXTpD3SaNoLSvKV++kiQkPOcmUsFr3LhozauJApH6zDMdXC6gCBrz+usvq3sveJYvX0VGj54jt932f66qs9IubkbdOL8ZF9dD5wIWxcGDJ8jTT7fNlDIDrqNDhnTR6yG4xo6dLxCfdr5GuI0uXJgq06aNchw/eMIFFvNjl0DqhuDE2duxYyNUUMLy26RJZz3jeOzYt7J48VTN4TlkyMRM1kXzoQFz2rNnrFoucR8C9sydO07rxTp56KGqWXxCeBsJkAAJkAAJkAAJkEBBJ0AxGeQM29a+IG/VyyECU1Mz5K677tF/t6NtetZnrF0QbrNmjRUEXkHewI8/fk9FFITOo48+oe6hsC45JZ3/z39e13Qi+/e/qeke+vQZITfeWDKorkOYwVV106blKk5wNhIWygoVqkjjxmEaYMZXwnuInk8+OSAZGXNk+/b1ev/ddz8gDRu2lUaNOkjx4le7+mMskk4dhAhHkJrw8BZy8OC+TJd4WnSDaReV+Ztb4y6M3J4m7YlnJ5xcik1wG4jKl15aI6dPn9Z5Q3898zraHw4CqRvX4KPB6tULNXXMBx/s1XUBkf700+00IJNTio+9e1+TjRuXCSy8mBusExTMK/KXwqXayRob1MLhxS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S+UnFUAAAgAElEQVRAAiRAAiRAAiRAAgWaAMVkgZ5eDo4ESIAESIAESIAESIAESIAEcoYAxWTOcGWtJEACJEACJEACJEACJEACJFCgCVBMFujpDX5wx4//Itu3r5P09BnSqlV3adCgTfCV8A4SyCECXJ85BJbVkgAJkAAJkAAJkEAWCFBMBglt7drFMmBA24DuuvLKq6R06fvkjjvulieeeFoqVKgiF198aUD35vZFR44ckrS0KbJmzSL56adj2vy4cWkUk7k9EQW4PQjBnTs3yyuvbJC9e1+TTz89qKMtVaq03H33A1KxYnWpWrWuXHfdTfLCC2lyyy13SvnylfQars8CvDA4NBIgARIgARIggXxLgGIyC1P3999/6+Y2IaG/7NixXmto27a39O4dK1dccbWcf/75cubMGfn++6918/zcc8m6cS5btoIMGDBWHnmkhpx33nlZaDnnbjl9+rT2affurdKtW12KyZxDXehq/v3332Tp0lkyY8YoueOOe6R162elUqUnBR9bsOZOnvxdDh58V5YunSGbNq2Q3377VRmlp+9yiUmuz0K3bDhgEiABEiABEiCBfECAYvKfSVq0aLL+v3bt+gQ8batXL5SBAzvo9X37jpRevYY53vvNN1/IiBG95KWX1shll10uo0bNkrp1WwbcTm5e+MknB6Rfv+a6uadlMjfJF8y2PvvsIxk5srdaIrt0iZbOnSO9Wuf/+usv2blzoz4rX3zxmaSkLJV69Vq4geH6LJjrhKMiARIgARIgARLInwQoJv+Zt6lT4/X/eROETtMLK15YWG2/YhIXHDiwXyIiWsrHH3+g1pakpDQpUeK2c27VwIIaHt5CDh7cRzF5zs1O/uoQ1vrgwZ1k3743JDw8Xrp1GyQXXnihz0HA6r9+/RKJjX1WRoyYnsnNmuszf60B9pYESIAESIAESKBgE6CYDEFMvv32bmndunJAYhKufHCLXbZspl4/ffoaefzxhufc6uJm/ZybknzZoZ9//lHi4rrLxo0Z6tadnLxIrr/+5oDGcurUSUlJiZFSpe6SFi26u93D9RkQQl5EAiRAAiRAAiRAArlCgGIyl8QkmoH1c9KkWG0xImK0dO8+OFcmOZhGuFkPhhav9UYgI+M5GTq0i/48cOB46dSpf1DnhPfvf1Nee+2lTM8I1yfXHAmQAAmQAAmQAAmcOwQoJnNJTP7555+SmjpMZs4coy0mJi6QZ55pf+6shH96ws36OTcl+a5D3333lURHt5dXX31Rbr31Lpk0aYWUKVMuqHEgCM/27RsynZnk+gwKIy8mARIgARIgARIggRwlQDGZS2LS3mBfe+2NMm3aailX7mHHyUUgkgMH/iOrVi3QaLDYQN98863y8MPVpUmTTlK+fBWNGOuthHJ/oJt1ROhEQCGkEoG7Lzb/jz76hLRq1UNq1KgvRYpcnKl7cF/csWODnomD1QkpSDCu++57RBo3DtP7Pc/UYSyHDr0vK1bMkcOHD6kIRxTQgwf3y8KFqa6gRq1b99S2EeAo2IJzeqhv5cq5Lt6oB/NTs+Yz8vTT7eTyy6/wWu2PP/6gY0Ik0j17dmgfcC62du2mUr9+S7n00ssc7wWP11/fJs8/P9fFAykyatSoJ02adPZ6ptbpPjBs1KiDfqBwau/HH78TBJnasGG5rqcKFaopb7iSfvDBPo1E7JS2Buk84Kq6ZcsK1zzj3ieeaKBtFS9+baaxYW579Wqka+Kxx2pKSkq643XBzhOuD2R9Ym2uW7fUrc9IP4LUPE2bdtF5dYqmnFVGX355RBCMa8uW5+WDD/bq+kQqoPbtw6V06XKObR09elg/LO3evVmfA6wXRLgtVuxfgn507TowK3h4DwmQAAmQAAmQAAnkKgGKyVwQk0gTMm/eeBk3bpC21qlTpEREJDgKLmzAZ8wYLTt2bJTo6CSpWPFxvQeb1IkTh8quXVukadMwTTHitJEP9f5ANusfffSexMX1kJo1G0rz5t2kaNFi8v7778iECTHaP4ivwYPHu/UPG/ykpGhNpTJs2GSpUqWOjgvRO+Pj+2j0Toy3Y8cIueCCCwSpICCm09ImaWRZlCpVntSzdwh8hHtMPkzzxDz77BDp02eE3yAv9hNmB3wJC4vQ9iEG7dQvtWo1kvj4mZl4416I/XHjoqV9+35qRYOQ+/rro5KYGCUbNiyVatXqyciRM+SGG0q4PdgY75gx/QUfFtBv5FY8deoPSU+fIWPHRqjIHjFipo7ZLogMjPtuvPFWQX+vueYGOXr0U5kwYagK2sqVa0ts7BS1CJqCOY2J6eqaLwiWX3/9WbZtW6trqnLlpyQmZoKbmMTY3nnnVY2sWqlSLW0LfcVZyJUrn5MpU0ZqnyMjx6jgtsXZvHkTdAwoOPPoWXcobzh/6/OHH76RYcO6a1qeIUMmqnA8ffqkrFmTJmPHRmrTTtGUs8IIHzowx/PnT5R+/Ubps/rnn6dl8+aVyhXrE+7sLVs+67Ym33rrFRk7doC0b99XnnyyiRQpcoleu2rVPOXauXNUUIHAQuHJe0mABEiABEiABEggFAIUk9kkJiEIevYc6rYhP3HiuFrVFi+eqpYLFES0xLVOFjQE6YHgwiY/OXmxK8eemeCzG+QuKshgiYP4sq1Qod6Pdvxt1pHqISqqnTRt2lmaNeviJiLsiLWewi4tbYoKwObNu0hMTKpccklRHRZEy/TpCeoCDMvr+PGLVaTg7/jnzJnTkpwcLQsXTlIrF8QZBDMENa775ZefVMQuWTJd7rjjbklNzZC77ron4GcCFuCePZ9Ri9DEicvl9tvLuO6FxbVr1zra3ty5W1RU2QVWSKSGgZBo0KCNG4v165dp9F4Uz/OxRvBcddV1KrTsOYSI7devpbz33ts6VojnK64orvXAYgWhhHF6imaITMzLG29sU4shBDvGBPfqqVNHaBThUaPmuFlYjZDes2enDBmS4rZ2MfaoqDZSo0YDXWe21RL3rV27WNuD6IW1GNZKFAjiMWMiJT19mv47zkpGRIyVIkWKBDwnvi70tT5PnTql62jOnCTp0ydOevWKc82JHQALHzvi4qa6nsGsMoKQxIcfRGa23XjBJyNjjgwb1k3bgJsvRD4KPqogVQrm1JOL+eiEcQQTVTpbwLISEiABEiABEiABEsgCgUIjJmG1iYhonQVE/7vFM++iHc3VX8UlStwusbGT1AoEy5tTgdsoNuj167f2as0x10DgxMfPchN0od6PPvnarJtNN8SHEX32OGwhYQs7eyPvZKkywqt06fskNXWZwCXRLiZwEYRLXNx0qVr1KTfhBuHVvXsDgStxsFFyIYoGDGgrTm3bws5z7uGmGB3dVsVCYuIiueqqa9z6/NVXn8uoUX0FVqjhw2dInTrN/hFbZyOVLl8+S2bP3pjpgwFcWOfMSVZB1KxZZxWiRsghqM3s2YlezyDCbTIl5eyHiqlTV6kbKyyQCITz3XffqLupp4UUlsaMjNmaX9W0YyKxvvLKJsc+YiDeorV6Ri32lX/V3zPj9Luv9Ql3YwhgWIud2jV8zlq4F0vx4ldrE1lhZNzWy5atoGlPPJ9pe+00btxRrcX4aACL9IABreXmm0upoPV0n/7880/1YxKsliwkQAIkQAIkQAIkcK4TKDRiEpvcEydOeJ2P+fNT9De4OXorRYsWzWS9MalBPC0hcIH7+ecfNFn7smWzZfv2dVotzjvifBpc4uxzj8Zi8fzz82XQoBS16DiVY8e+l4ED2wk2+rDUJSUtVPfDUO83bfnarJuNcJky96sbK9zzPIsdsdZOOo9zd4mJkWrlqlOnhZsYNKLcm5hEOhXkHfQUAaZtX6LP3wOIewcN6ij33vuQ9O+f4GYltMWJp5g00UoRkddJTHhrFy7C4eHN5Oqrr3cU5N7uM4Ln999/d7NW2tcbYYy/GWvoH3+ckISEcFm+fI40a9ZVIiMT/J5fNGceS5cuK+PGpav10anY7cHqCfHrKSY9nwt/8+Hvd38fOxYsSNUzqMOHT5OHHqrqVp3pr+c6ygqjl19+QXr0eFrsNW43Zq+de+4pLxMnLpVbbrlTrcv4qIXgRGADl1ZvZ2r9seDvJEACJEACJEACJJDXBAqNmPQHGiIIJRj3skDzTEJY4hxVcnKUWiZgOcI5unr1WrlEFVxE+/ZtKnAj9RQudt/tqLAQkTNnrhVsVkO9PxAxGYwlFvX5skqByRdfHJa1a9PlhRfS1CLqTUx6EwGmz75En795d/odVjec5Vyx4mxgHBR7TuCGmJIySHA2MFjLmxEh3oSxt/7aIiqQMdkWYLhjDh3aTd11ERymXbtwgbXspptuyVSVvb789dFec8adFRY6O2pxbp+Z9BwQXEfh4ovziAiQg+fPaVzBMEIb9keTQOYjPX2XWqHBFx+u4M6OAit8mza91BvBWEoDqY/XkAAJkAAJkAAJkMC5QIBi8p9ZyEkxiSawiYTrItwQUTzP98Edsk2bs+fOfIlJ/G4HODGb1FDvD0RMGlEXyjk4WK5efnmdniOFxQvRabHh79SpVp6KSRMBF5YtCA5Y2WCtRLCbs0F20vRcJIptfQtWTPoTxt5eCkbIP/VU00xnH/29SDA2CCkEhYEoRcEHDdQFyxjOiZoAOraVzp+YNJZqBOqxRSPOB+MsKQpckp3cgP312dvv/s70mvsQhRasYUF+6KHKOnc4vwwrtNO4gmFkz3+wbtXoH1yZcaYSOWdNECmIfFiOcRbaSeRnlRfvIwESIAESIAESIIGcJEAxmUtiEs3Ylhz8u+0ihwilYWFng3TAaonNubdiuxcaMRnq/cGISc8AJoEsUAQlQXAYRLQ1AWRKlLhNb/Xn5upPgIVqmcT5RggtWLDgHmpckL3V6+8MqC8evs5o+rrPMLKDFAXC3b4GAgupXJAixIhKiBgEEIKQQVoWWC8RwRXX+WvL5mOLSXud29bzYPvrdL0/MYkPE5s3Z2hQp+rV60vnzpEut15/6wjtBcLInn9/z6qvMePcJcTuggUTXKISlkqnCLnZwY51kAAJkAAJkAAJkEB2E6CYzEUxaW++0awd5dMOIuPP8uckSEK9PxAxaayfEIMQwr4S0WOjDIsVUh/Y6TcgRD2j0OalmISAHDy4kw5/zJh5KnRN8SYm7UBDyO84fvwSKVmylNdn88UXV6uVE8Fv7CivkyevlNq1G3u9D5a0Y8e+VVH3yScHpF+/5oLAP3Z0UKebcX5269ZVejb1oosuynQJfsfZXCMqYaVE1FjkRrRdeP0JQZsPzo326BGjFk5Y3kwEXrPOu3SJ9hp4KpiXmi8xaafgQeocpOCx85YGIiZNX3wxwnpGhNzJk0e4Rc71No63394pxYpdKTiD6lRwjnLJkpkuUQmLPeYYa4aFBEiABEiABEiABM5lAhSTuSgmbbdANGu7yJnokAjM4c8iZKJS2lEiQ70/EDFpb+SdUpOYOrDZRiqQf//7QT0nZt9nLKn2Q5FXYtKfu6ovi6cJCoRxQEgh5YstXMz4kLID+TLDwiI1r6httUPqj9Gj52iuSM8CYQSLVe3aTVWo2oGXIPqQ9xJBfJwKovrCXRVncjHGTZtWqLD0TM/x4Yf/1Uiv+/a94ZbCwwQXQt2+LG8m8NHhwx+6osea/vz3v2/pGWCs+UA+PniOA4L0hRcWS40a9dzG6UtMmlQuiJzsFBXYm5jMCiNTl9P5Z3ssOH+L9CFduw7UiL9YU6++ukXnxi7Gcj9kSJgy8xWE61z+Dwr7RgIkQAIkQAIkULgIUEyGICZt19JAzs7Z7qkQWchPZ1w97dx06JK3c5NGAK1bl+5moQr1/kDEpKfFCRtiWFfNGFCHCTaE9AbIJ4l8enbgnsWLd2SKsmksnnYAHpwxNekW/FmUsurmat/nFHXUjrxp5gPjg/UNVkNEZYVlE4IC0UMRRMWO0Iv7U1KGSt26zTVNB4oddRf/3qpVD4mKSnTLOwrOa9akyddfH5GePWOVA+YXZ2URERcFeQvhDnn33Q+4zjviGliDcTYX7DEvWC+pqXF6BtQz5QrqMaIYHwdMhF47Z+XjjzeUhITZgpyYnsWIt1q1GrnyWpprbGs0XGchnJEKw1tkWLtu9Hn+/Iny4IOPufJXBrI+/2exL5spZyjuN2c57TOTWGdnziA/ZXCMkMIjMrKVCnHMPyI0Yy7tyKwYN4QkPhYg1QfWDdbclCnDNdCXJ1M7+JFnbtLC9Z8ljpYESIAESIAESCC/EKCYDEFM2oFG/IlJuKHiLJrZfHpGc0U3cF5r7NgIPUcF90lPt0tcA8tWRERLadSoQyY3vlDvN/X7iipr3EIxDhRspCGUkG8Pm2EIbIggO5G97YKLs3lwQcRZPYimLVtW6vk8pDpBXci9+K9/XSnvvLPLdW7URM70FhDGtvii3WeeaR/Q82fSbcByB94QO4iMCyH0wQd7VbzBRRH1w/qIXIzID9m0aRft48KFk2T06H6utpBLEgK7WLF/CcaMKLUVKlRTt16TwxEX21Y7/DvYIRARLHg4v7lhw3JNIQHX01tvvctV/w8/fCPDhnUXWB5NAXu0AcGJNDR79uxwixRsPj7gd0/3YltMmtQepl7MI9YZAsQ4uYzCcjp5cpxGu3Vap6gH1yxdOkODTkFY4WMB+oAzqU5WXHA/evRTmTYtXp56qnmmfKL+1qeJlIvrevceLt26RSt3CPilS2ep6y/m03y0gDUfawDCPCGhvzIMlJGnWEabEMpVq9bV/4UlGWc3kUbHtiKbDxiPPFIj0/NrxCSs+iZPaEALmReRAAmQAAmQAAmQQB4RoJjMAnhsJOHihw3ojh3rtQacBezQIVytP0WLFtO/4fwZhNULL6TLokWpujHH7wh4grNythXLdAMiYsyYSBVY2OTiWlifUCCwJk6MlUceqaZulU756UK5H+JuyZIZLoEEN1psrosXv9aNEkRLXFwPOXhwXyZ6EIkQZXYuSQgapELAJtlsupFzD+cBMY4bbywpXbvWU8FhWMJKhnYh5CDCwRln+CDCEVjFsINggZV25Mjeen/dui0lJmaCo+uo01TbKSEgZrH5P3HiuArkli27uc0xRMiIEdPlgQce/Wd+T8rChakybdooV9/tNmDtgwgFE7tg/UD0IXemCYRj/w6r9dChk9RN2LMgdQzGumvXlky/of+weHXo0N8l1mxXXghd5MU050L37t0t8fHhUrFi9Uw5NtFHiC983MC6heWtSZPOamnGvCEaL6LcDhkyUe6/v6LXpwj1YL0g8BKEHAqeAVg8wRH1nT59WsU7xgTxN3BgskaY9Sz+1ifWPsQ2+m3aue66m3Q+YcXF7/37/8+99Nlnhwj+wVrCswwrbTCMPMWyZ38xjwkJz7lZhG1rOM5Gt2nTW26++TYV3ug30qq0aNHVbQ6z8IriLSRAAiRAAiRAAiSQKwQoJoPEbLuqBnIrhARECDbw1avXlfLlq6jlylfBpvn117dp8nVYfowIrV69njRr1sUtlYNTPVm531cOSSerKzbF69cv0fN4EEawxlSq9KR07NjPsX8YA/LrwVoH0VerVhPdyMMVE5ajCRNiVEAj5x7SVUAY+crlh7OXKK1bV3ZE6c9SbG7CJn7LlhXqVglrK0QkBC6sZ3BL3LhxmYpZWP/geugpciCWDh7cr6ISFkMII9SB6KYVK9bQc5LeCsQNrNAIhgNRCetow4ZtVdD4yjkIXmgLvDBvCLID9hCvcA21P1JATM6aNVY/bMCq/fHH77lynaKfcL/E2Jw+bKDfX355RN1DkVoEgg/zApGEjyc4u+n0QcNpvOAMvvgo8NZbu+TAgf/oOjACHh9I8AHizjv/7diXQNcnLLtYN1u3rtS6wRMfefBhApbd+Pg+sn//m3qGsUmTMJ2fUBhh/hEcCak+tm9fr/OIjz9oF94DnvOI52batJFy0UUXq4UaH2TwbOA9AZ7t24dL6dLlXK7LgbxjeA0JkAAJkAAJkAAJ5BUBism8Is92SYAESIAESIAESIAESIAESCAfE6CYzMeTx66TAAmQAAmQAAmQAAmQAAmQQF4RoJjMK/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/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/LnaLvHj/8i27evk/T0GdKqVXdp0KDNOdpTdosESCBYAoE8359+elBiYjpLkSKXSFzcVClVqnSwzeT69adOnZTXX98mixdPlfr1W/K9leszwAZJgARIgAQKKwGKySBnfu3axTJgQNuA7rryyqukdOn75I477pYnnnhaKlSoIhdffGlA9+b2RUeOHJK0tCmyZs0i+emnY9r8uHFp3JTl9kTk8/YCfT7uvvsBufvu+6Rq1bpSpcqTUqzYv/L5yM/t7gfzfM+ZkyTJyQPzxTsA4hhrbsmS6XLw4Lv5os/n9kph70iABEiABEggOAIUk8Hx0qv//vtvweYsIaG/7NixXv/Wtm1v6d07Vq644mo5//zz5cyZM/L991/Lzp2b5bnnkgVf+8uWrSADBoyVRx6pIeedd14WWs65W06fPq192r17q3TrVpebspxDXeBrdno+wsIGSNOmYXLVVdcJBMCLL66WZctm6nMBy9eQIRNVVJ5rz0VBmaxgnu/8ZJnEh68//jghu3ZtUWsqP4IVlBXLcZAACZAACeQXAhST/8zUokWT9f+1a9cn4LlbvXqhDBzYQa/v23ek9Oo1zPHeb775QkaM6CUvvbRGLrvschk1apbUrdsy4HZy88JPPjkg/fo116/8tEzmJvmC15b9fDitpQ8//K8MHdpF9u17Q5+LkSNnSL16rSgoc3ApFNTnGwI4PLyFHDy4j++tHFw/rJoESIAESIAEPAlQTP5DZOrUeP1/3gSh09KBFS8srLZfMYkLDhzYLxERLeXjjz+Q8uUrSVJSmpQocds5tyK5KTvnpiTfdsh2efX2YSIj4zkVlCjn8nORbyfBo+MF9fn+9tsvJTKyjbz55naKyYKyWDkOEiABEiCBfEGAYjIEMfn227uldevKAYnJkyd/V7dYuPahTJ++Rh5/vOE5t0gK6mbznANdCDoUiJj8/PNPJTKylVonUVJSlkq9ei0KAZ28GWJBfb5//PEHiYpqo8cK6FGRN2uLrZIACZAACRROAhSTuSQm0Qysn5MmxWqLERGjpXv3wefcqiuom81zDnQh6FAgYvLXX39Wy+SmTSsC+ihTCLDl6BAL6vNNMZmjy4aVkwAJkAAJkIBXAhSTuSQm//zzT0lNHSYzZ47RFhMTF8gzz7Q/55ZmQd1snnOgC0GHAhGTCJ6SkBAuy5fPoZjMhTVRUJ9vislcWDxsggRIgARIgAQcCFBM5pKY/O67ryQ6ur28+uqLcu21N8q0aaulXLmHHRflX3/9JQcO/EdWrVqgblvYAN58863y8MPVpUmTTlK+fBWNGOuthHJ/oJvN33//TQMKIZUI3H1/++1XefTRJ6RVqx5So0Z9KVLk4kzdQy64HTs2yPr1S+S1117SFCQY1333PSKNG4fp/RdeeKHbfRjLoUPvy4oVc+Tw4UMqwpFy5eDB/bJwYaorqFHr1j21bQRyCbYg+ijqW7lyros36sH81Kz5jDz9dDu5/PIrvFaLjSzGBOvanj07tA84/1e7dlPNeXfppZc53mty4z3//FwXD6TMqFGjnjRp0tnrmVqn+8CwUaMO+oHCqb0ff/xOEGRqw4blup4qVKimvEuVuks++GCfRiJ2SluDyKsbN2bIli0rXPOMe594ooG2Vbz4tV65BCIm0a+IiNb6XPj6yPLll0cEAX22bHlePvhgr64BpNtp3z5cSpcu5xa0B/P5xRefyQsvpClXBPa5+ebbdH5nz06UW265U6Kjk+Tf/35Q2wTPrVuflyVLZur8Ibos2CDq8t69u6Vly2cdcy0iYvM77+yS55+fr2f10CbuRVTaJk3CMvXLgHLK9YjnCePDMw+X3+rV60uPHjH6bDhFuMX169YtdZsXtI30Q02bdtG163Sfv+fbsNu0abnyi4ubrmvZFFu0BfKcPfVUUxk1ao7r+cnKO8BuB+sFnF56aa3OFd4ftWs3lvr1W8vEiUP9urniPbxuXbrr/kCf1UDGymtIgARIgARIoDASoJjMBTGJTee8eeNl3LhB2lqnTpESEZHgKLggymbMGC07dmzUDW/Fio/rPdhAY7OEEPhIsXbQwm4AACAASURBVIAUI04b+VDv97fZRF8++ug9iYvrITVrNpTmzbtJ0aLF5P3335EJE2K0fxBfgwePd+sfNr9JSdGaSmXYsMlSpUodHdfOnRslPr6PbsQx3o4dI+SCCy4QpDLAxjotbZIrfxw26cnJizR9Ce4x+TDNg/vss0OkT58RmQSprwcbm2cIwdjYZyUsLELbxwbTTv1Sq1YjiY+fmYk37j17Rita2rfvp2f9IOS+/vqoJCZGyYYNS6VatXoqZm64oYRbNzDeMWP664cF9Pu6626SU6f+kPT0GTJ2bIRukkeMmKnCxC6IDIz7brzxVu3vNdfcIEePfioTJgzVcVSuXFtiY6fIrbfe5brtbKqHrq75Qk5HuJdu27ZW11Tlyk9JTMwENzGJsb3zzqsahbhSpVraFvr6888/ysqVz8mUKSO1z5GRY1RwOwmXQMTk/v1vSs+ezwg2+cjHmpqaIXfddY+r7/iYAI7z50+Ufv1G6fPw55+nZfPmldp3rAG4jEPw4QML1tfs2cny9ts7tQ7keR0/frFs377O9fzh7/j4gDUKjwGs2++//1b69x8lJUqU0rWHjznwJPjuu28kNXVZJjGJtD9Yzz/88I3075+gwhTP+euvv6ztHD36iXToEC7dug1yiXvMA57trVtX6ccXFJzvw0cizClEu13AA2dIy5Qp5/Z3tDlsWHdNPYSUKhCOp0+flDVr0mTs2Ei91lvEaF/PN56rhQsnKStT0tN3ZRKTSMHRrFlnfYY9P/5AKOPZhODDGsbHH3x8QAn2HWAPGusR4hHPKQR2795xOle//PKTrse5c1PkxInjytXpzCTWEdYM5rply2763sJzjsA9WFtz547T1E1Dh06S+++vWBj3AhwzCZAACZAACWSJAMXkP9iyEs3VDsADQdCz51C3DTk2N7CqLV48VTdXKNhc4lonCxqC9GCDik1+cvJit00c7j27eeyiG2ZshiG+bCtUqPejDX9i8rPPPpKoqHbStCk2lF3cRIQdsdZT2KWlTdFNZvPmXSQmJlUuuaSo8sAmcfr0BN24Y1ONjT9ECv6Of86cOS3JydG6yX3ssZoqzrBhhKDGddhMYoOIpOVOYsTfUwHRADEDgTVx4nK5/fYyrlswv1271tH25s7doqLKLtjcIjUMRE6DBm3cWKxfv0yj96J4no81YgA5FyHi7DmEiO3Xr6W8997bOlaI5yuuKK71wCoDEYFxeopmiEzMyxtvbFOLIQQ7xgSxNHXqCI0ibFuIDHsI0D17dsqQISluaxdjR0CTGjUa6DqzrZaYFwhFtOcpGGw+/sQk5m7UqL5q3UbBBxJ8aLEFCoQkBBiiH9uiCn3IyJgjw4adFQWTJq1QIY3xQlQuXTpDhg/vqWISPC666CK1NOLMMsQc+MHyB4sixNHkySvlnnvKu80vmOGjAEQnrH6mmHmAEMH82MId1+C+/v1baZoKe0wQNBDd7767xyWg8Ts+LMC69tBDVXXsEKQ4R4q/I7p0r15x+oEF5dSpU/qszJmTJH36xOlvRsjbQb7wQScubmqm94y/5xtcDTu05yQm09OnSZcuAzJZsu2PZk6pXoJ9Bzg9a3gmPN97aHfWrLHKBcVJTGIdDR3aTXmaD1amfvt+CNUxY+bpM8ZCAiRAAiRAAiTgn0ChEZPYNMOdLpTiuUmxxaS/ekuUuF1iYyepFchsDD3vgdsoNuhw2fK0FJlrzTUQOPHxs9wEXaj3ow1fm00jTCA+jOizxwDL2pgxkYLNpi3s7E1uixbdM43NCC9s/J2sQCZwEYQL3O6qVn3KTbhBeHXv3kCtW8FGyTWCx6ltW9h5zv3Ro4clOrqtbtYTExfJVVdd4zadX331uQqlt956RYYPnyF16jT7RwyclJSUGFm+fJbMnr0x0wcDuAHOmZOsYgHWHwhRI+SQRgNumhBOntYqVI7zuCkpZz9UTJ26Sl01TYAbWNhSUtIzWUhhaczImK35VU07+FtcXHd55ZVNjn1EW+YaWNMg0iCqrr/+ZjcGtpjEBwS44ULgQrDgIwtEIp5LFHx8wD+2sDau4bAYhYfHZ3pu7Plp3LijWmTN/S+//IL06PG0sujYsZ/07BmrQg3CAc8O/o5/nzdvglqCZ83aINWqnbWWm4J+Yp7wkcOISfwNHzZGj+6nfYIg9bTK2tfYQtfUaz9jzZp1VcEJt11TIBhTUgZp3zzdRG03U6fctmYNnLXiL5bixa92G5M/MYmL7feak5h89dUtmg/UsxjBBr6e3hehvAOMeP/Pf173ejwAH7L69m0q+Njl7Vk9fvy44/sF4zDPM8Zuf4zx917n7yRAAiRAAiRQ2AkUGjGJzcyJEye8zvf8+Sn6G75aeytFixbNZL0xqUE8rQSwQvz88w+yd+9rsmzZbJfrGM474nwa3PXsc49wARs5sreevxo0KEU6derv2I1jx76XgQPb6UYflrqkpIXqfhjq/U4bXc9NGSwlAwa0ljJl7ldrTZEil2Tqox2x1k7zANGRmBipVoU6dVq4bcDN5tWbmEQ6Fbi3edsg+xJ9/h5w3DtoUEe5996H1F3RFjO+gnqY/IiIyOskdLy1Cxfh8PBmcvXV1zsKcm/3GVH4+++/u1kr7ett8WasoXaAGwiXyMgEn+ccUR/OGfbq1UhKly4r48alq/XRqdjtweoJ8eutP3XrnrXSQszAZRsF50Nxxg8iE2vK8xywEYTe0oXY8wOr4sSJS/U8JMr/1lTZTBZnu4/wGIB1GRYpWHOxDpxcds099tlnXx8ubNHmKXQDyYnoTRTig86CBamCc7bDh09Ta6YT85wSk97WJ6yxgwd30vOeOMsKt3Cscbtk9R2Ac7J9+jTJJKztugN5Vj2FuX2/7SFhf4zx9/7g7yRAAiRAAiRQ2AkUGjHpb6JDdXN1shKYNs15neTkKHVdc3IB8/Vl3e67HRUWInLmzLXqnhfq/aYNX5aLYCyxqM8fky++OCxr16ZroA+0601MGtHibYOc3ZEcYXXDWc4VK84GxkGxhbVtOfI1Rqc1ZwSSt7F4W6f2vPhby/jdtgDbFiNYwNq1CxcInJtuuiVTVfb68tdHe83h40dExFgpUqSIq05/bq7+xmF/mPB3LX63rWj+PlCY+ozbtslzCYsbrLQQl05BrnCuMCystt7uabWz+wjrHM6bwoX3wQcfcxPlgaxXf2vebgvWVoi5VavmaYAivGNyU0wat214RgTjJor3or93gD+LpuHgjak9D05eETZHe259fdALZC3yGhIgARIgARIoLAQoJv+Z6ZwUk2gCm3S4LsINEcXzfB/cIdu0ORuowl/SbeOaZ29oQ73fLHhfYtJscJ2EQ6APDDaHL7+8Ts+RwuKF6LTYDHfqVCtPxaSJgAurDzbjsLLBSoXAKJ6J0O0NbrBiMhiRYDM14siXdcXbHGBsEBkIWIP5RcEHDdTVuXOUnhM11jjbkulPTBpLNQL1OG3UQxGTNuNgXZcxvkDFJK795JMDejbSDjwDD4Lu3QfKo4/WdAuUZSyZ/sSk/cHB8yNJdolJBLsBY1jJH3qosp7bhfswLO25JSY9z0l6C/xjr81g3gE2K19i0BtTO1qwPzFpu8sH+1wH+v7jdSRAAiRAAiRQ0AhQTOaSmEQztiUH/26779lfxRH9Exsfb8XepBvrSKj3ByMmvQX38PVwwI0MwWEQ6dIEkClR4ja9xd/G358AC2Rz7qtvON8IoQXrDtxDjQuyt3oDtZY4tenrjKavPhpGdpCiYF9GEB+wlCFFiBGVsFQigBBcYHGG0Lbk+GvL30Y/u8Skv+fBiYO/NeV5D0QRAio991yyfjwwxTNysnG5xu9OQZnseo1lNbvFJPq6eXOGBq5CCpHOnSNdrsv+npVQz0za47MjIWPdOAVQ8rw+2HeA3d+siEnbpdjfe8tui2Iy2LcLrycBEiABEiisBCgmc1FMeuZos6N82l/F/Vn+nARJqPcHIiaN9dNbygL7IcLZMlisnnyyiQZcMek3sKHzjMbob+Pvb4Mcipg0Z73Qd88ojt7qtQMNwa1v/PglUrJkKa/vkBdfXK1WTqQHsaO8IoIoonh6K7AyHTv2rQaAgfWsX7/mGijERC71dh/OzyJiKc6mIoqpZ8HvOJtrRCWslAigg7NutkXNdqN2asvm4xSMJhQxiTWDKLSTJ48IKCAKUoEUK3alnvMM5AOFN3aw4kJUItCREZV2MBnjpoz7/blCGjGJgFF2kKZA1qu3NW9bAp3Em79nJTvFpB29GR8jPCMTexOewbwDbMuiJ0e7fm9MzVlj5ID1dDf2XAOBsCmsGwWOmwRIgARIgAS87p3OiCwbe0h/7jPxrvOySirLN6LByf0++hv/2zLmTjkvpJqy2n2RnHZzRc9st0D8u+2+Zwf28GcRMsE57MAeod5vyPnaUNm/OaUmMXVACCANAHLvIeG5fZ/TObO8EpP+3FV9bfptCxWEFFK+eObcAw+k7EC+zLCwSHWXtK3TSHMwevQczRXpWSAaFiyYILVrN1Whagde8hbgxNSBs2twV8X5P4wRG2kIS/s8I6798MP/agoKnBe0P2CY4EK4xpdV0AQ+Onz4Q1f0WHscoYhJ1GPudzpjbLeDM66IDNu160BXVF1/a8rcjzQ7d955b6YgQ7C0JScP1JQztggxAZTwEcKXpcv+4OCZ3iMUMWnS1SA6tFPk49wSk8Gek8zqO8B+Rn0FxvHG1ESgNu93X9ZkRIvFeVh89PHMd5r1/7LwThIgARIgARIo2ARomfxnfrMiJm3X0kDcouzNNUQWcucZV087bx665O3cpNlcrVuX7mahCvX+QMQk0laYnI+4HmIF1lUzBvzNBBtCrkykg0CORDtwz+LFOzJFoDQWT9sdEJtAk0LF3wY5kM2502Ns3+cZjRfX21YRMx8mVyCshojKClGBTS4iayKlix20BfenpAyVunWba5oOFDvqLv69VaseEhWV6JYPEJyRgP7rr49oSgtwwPzirCwi4qIgp2Jk5BiNiGrOO+IaWINxNhfsMS9YL6mpcXoG1M6VaHgYUYyPAyZCr52z8vHHG0pCwmxBTkzPYoRNrVqNXHktvYlJJK9HyoVgyueffyqRka1U7IIxoiCDlx1xF6IPQhKCvH37vi4WgYpJrC0UnDf0LEb4n81BejZSLET+5Mlx2iYst/i7Z0RV1GPEPz4gwZ3dTuUSyHr1tub/55XgHKXWnOm0z0zaz1Ig1jdfqUEwNpPPFh+MfOUZxXUvvviCns2FUDORr4N9B9gfN7x9SLGZen4AsS2ovlxlDVvPHLnBrFleSwIkQAIkQAKFjQDFZAhi0g7G4U9Mwg0V0R3NxhgbHogxOw0BzrQh5x02T96iIpqNEdIpeCZ4D/V+oPAXFdZOAYDrscmHUEIuQGxaIbAhgiAeKlQ4G1DIdsG18+pBNG3ZslLP8SHVCepC7sV//etKeeedXa5zo8Zd0FtQEdviG4xosV3gwBtJ3hEZF6IM6Ssg3uA+ifphfUSUT+QdbNq0i/bR5Bs0Lw3kksScQnxgzIhSCwZw6zU5HHHtf//7lubEQ70oYIdARHAfxvnNDRuWq5CF6+mtt97leifZ1iDzR7BHGxCcSEMDF017bZmPD/jd070YdRgx6ZnaA/MYEdFSfvrpmONZOCOqEO3WW5L3YJ4Ppxev55k8XAPxUrVqXf1fCDacHURaEc9UFOZDjz9XXQgIuPs6jcE8C/jwY+ewxDk8pMHYtWuL1zQY+A05Y+H66fmcByLoTJAtpP9BftDixa9VRLabbe/ew6Vbt2hdW/hIsXTpLHVvxpo1H2bgsYB1DhEWyPONa+xgXp6eBJ5zMmTIRDcRb88jOMFKjg8AobwD7JymqB8fLwYOHCclS96uzeG9h8BZOO+Kjwtt2/bWtY5360UXXazXIDIzgmmheHv3xsf3UVZOaU0K28aA4yUBEiABEiCBQAlQTAZKyroOGyq4+CUk9Be4yaHA5a1Dh3C1/hQtWkz/hvNnEFYvvJAuixal6sYcvyPgCc7KOaUegIgYMyZSBRasT7gW1icUCKyJE2PlkUeqqVulbaEx3Qvlfoi7JUtmaEJ2FLjRYlNmNrKmDYiWuLgecvDgvkz0ENAFoszOJWlbMnADhACsPDgPiHHceGNJ6dq1nm4EDUtYydAuBBdEODhDGGAjiKAjhh1EDay0yNGJ+5HPEBt4J9dRp6m202ZAzEKYnDhxXAVyy5bd3OYYG/QRI6bLAw88+s/8npSFC1Nl2rRRrr7bbcDaBxFqJ6TH71g/EH3InWkC4dj3QbwMHTpJ3YQ9C1JZYKwQK54F/YdLZYcO/V0ut7abIEQN8mJCtKLs3btb4uPDpWLF6plybKKPECb4uIF1C6tgkyad1dKMeUM0XpwphJi4//6Kbl1xej4g1nFtuXIPO657b48h5nfp0hkaBdmsD09WCQnPuVldIT4mTIhRF1UUfMAIDx+h68ez2OeP+/eP1+BLl1xSVEU9gjIdPfqJeNaPOux5AFfUX7LkHXL69EnZsWOjTJkyXEWUCWxk2sV48JEBYtTbM/bll0dk1Ki+KsQwpxC6EFBY83i+hw3rrnODgvfJddfdpGsWlmr83r9/K9cwYWXDP3hXBPJ8Q5Smpg7TDykoffqMkK5do1wfQ7BukZcTz6UvV3fMAd555513ga7JUN4B6Aes5RCDyFVpCtYdhPRPP30vYWED9J356qsv6s94R+B9/MgjNfRDi72OTNApMMVcYyw4OgDxO2RIitsHHG/rkn8nARIgARIgARI4S4BiMsiVYLuqBnIrNi4QIdjAV69eV5ByAJYrXwWbvtdf36aJyWH5MSK0evV60qxZF7dUDk71ZOV+XzkknayucCtDUB2cx8MGEwKxUqUnpWPHfo79wxjmz0/RjTREQa1aTXSTC1dMbGCx+cdmsE2bXpqu4uz5qHiZNCnWERUsJijGdc7zIn+WYnM9NplbtqyQ+fMnqtUYIhICF6IClo2NG5epmIX1Dy69SKNhFwingwf3q6jE5v/06dNaB9zpKlas4ZZWwrOP2PjDCo1gOBCVEFwNG7ZVS1bx4ld7XSLghbbAC/OGIDtgj809zvfZHymwiZ81a6x+2ICl7eOP33PlOkU/4RqKsTl92EAHIGxgYURqEVhrMS8Qu/h4AmuX5weNQJ6PQOfGAABjBCDKyJgj27evV1b4wAJWsNDbrHytGad2IU7efXePikfUizGiYC5QN1xznT7a4BrPecC6Rr/woQj3eebx9JUrFOulf/8EfQ5gLfYstgs4+opxbt26UucDHCCc8PEF1mtY2Pbvf1PPkDZpEqZrMJDn29fcwc0bAg1nbPHMB1ps5ll5B9jtGN4m/yveOWDdtm1f5RAT01k9C7A28Zvt9YF6nNYR3s94Dho3DvP7vAY6Zl5H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DmCsx4//Itu3r5P09BnSqlV3adCgTQB35d9L/vrrLzl06H1ZsWKOHD58SBITF0jx4lfn3wFlQ88//fSgxMR0liJFLpG4uKlSqlTpbKiVVZwrBL788oisWrVA3nvvbUlIeC7Tev/hh28kPr6PfPLJAZ3/8uWrBN11f20EXSFvIAESIAESIAESOCcJUEwGOS1r1y6WAQPaBnTXlVdeJaVL3yd33HG3PPHE01KhQhW5+OJLA7o3ty86cuSQpKVNkTVrFslPPx3T5seNSyuwYvL06dPy4ourZdGiyfL22zt1vFWqPCnJyYsLvZicMydJkpMHnhNrIJjnzemZadGiu8TETDhnn7vces7x0eTAgf/IggWpsnXrKvntt1+9rvfNm1dK375NtWt9+46UXr2GBdTNYNoIqEJeRAIkQAIkQAIkcM4ToJjMwhT9/fffAvGVkNBfduxYrzW0bdtbeveOlSuuuFrOP/98OXPmjHz//deyc+dmee65ZIG1p2zZCjJgwFh55JEact5552Wh5Zy7BeIKfdq9e6t061b3nBASOTdaEczh6dMn5c8//9R5zMiYTTH5D/BzzTLp9LzFx8+SWrUaOy6Rv/46I2+/vVumTBkp999fkWJSRNf5l19+Jn/9dXa9473l7eNJVi2TwbSRk8826yYBEiABEiABEsg9AhST/7CGhQqlXbs+AdNfvXqhDBzYQa/39QX/m2++kBEjeslLL62Ryy67XEaNmiV167YMuJ3cvBCubf36NZeDB98t0JZJm+nUqfEyaVIsxWRuLrQstLVs2UyJjX024A8d+/e/KbNmjVVXziuuKJ6FFn3f8tFH7+lHotq1nUVttjeYTRXmxnrPjTayCQerIQESIAESIAESCIEAxeQ/8LD5QQnUpQvXwooXFlbbr5jEBQcO7JeIiJby8ccfSPnylSQpKU1KlLgthKnLmVuxOQ4PbyEHD+4rNGLSuFLSzTVn1lR21Wq7vAbigg1Xzpkzx0inTpHZ7roMa+m8eRPk2muvz3eu4EaU5+R6z402smtdsR4SIAESIAESIIGsE6CYDEFMwpWudevKAYnJkyd/V/cybLJQpk9fI48/3jDrM5dDd1JM8sxkDi2tkKsNVkyiwZUr5+lzlt1BlT777COJimqnngz5LUhVbnw8yY02Ql5QrIAESIAESIAESCBkAhSTuSQm0Yxx/cL/j4gYLd27Dw55ArO7AopJisnsXlPZVV9WxGR2tW3X8/vvv0lSUrSkp0/Ll9b73BB6udFGTswt6yQBEiABEiABEgiOAMVkLolJBKdITR2mbncoSEHxzDPtg5utXLiaYpJiMheWWZaaCEZMIiLp//3fvdme1gSuszNmjNazmCiBuNtmabA5eFNuCL3caCMHEbFqEiABEiABEiCBAAlQTOaSmPzuu68kOrq9vPrqi3LttTfKtGmrpVy5hx2nyYTYRy44RIOFwLv55lvl4YerS5MmnTTvGyLGeiuh3B+omIR1BgGFkEoE7r7YZD/66BPSqlUPqVGjvhQpcnGm7p06dVJ27Ngg69cvkddee0lTkGBc9933iDRuHKb3X3jhhW73OeWBRMqVgwf3y8KFqa6gRq1b99S2EeAo2OK58fWsv3jxa7Xu5s27yKWXXua1eszxunXp8tJLa2XPnh3aF5yPrV27qdSv39LxXjO+55+fK0eOfKLBYooUKaIRgBcvniqPPVZTBgxIUk4ooTAMpA2cBfzii89k06bl8sILaRIXN13H4FQQsfidd3bJ88/Plzff3K73ISclzuI1aRImpUuX8xq1+OjRw/phZffuzboO0EalSk9KsWL/kh9//E66dj2bmsQugYpJMJo2LV6efrqdm5i017Zn3UYUOqUiMb/h/oSEcH0mnYpTGpJgnxOnPK+oA8G+8D7Yt+8NqV69vvToEaPPjbeo0FhXSHkDN18zN+b5/PXXnzWPqLczk8eOfatpc1avTvOZazaUNsAvt9dPsO8FXk8CJEACJEACJOCfAMVkLohJbJrmzRsv48YN0tYQECQiIsFRcBnLx44dGyU6OkkqVnxc7/ngg70yceJQ2bVrizRtGqYpRiByPEuo9wciJhHFMi6uh9Ss2VCaN+8mRYsWk/fff0cmTIjR/mETP3jweLf+GddApCQYNmyyVKlSR7u+c+dGTZAOIYLxduwYIRdccIEgVQk2z2lpkzSyLMrZze8iDXyEe0w+TMPg2WeHSJ8+IzIJUn+PgbuYPFs/0krceGNJ+eqrz1XMo3irH5tqWMIw/pYtuykTCMlvv/1S5s+fKHPnjtO0MEOHTtJUFSjexjdy5CyZPTtRXShNMS7R2cXQWxv33vuQLFw4SbZvX+dqOz19l6OYRNobuHoijUT//gny738/qOLg9ddf1nV+9Ogn0qFDuHTrNiiTiH7rrVdk7NgB0r59X3nyySZSpMglOperVs1T7p07RzkGwgpETIIR8iguXTpDhTnErV1wdnnt2iWSnBzlWj+zZq2TqlXruoQZnj2kx8E67tdvlK4DW7QF8oygzWCeE9QJi6fJAYn7IWLxAWnMmP6ycWOG2ziQuzYlZamUKVPO8R1gnsWePYcq4wsuuMj1DsHzhA8fnmLywIF9MmtWos4/3iOmNx539wAAIABJREFUD05nQvF7Vtownc2L9ePvPcDfSYAESIAESIAEgidAMfkPs6xEc7UD8EBoYON28cWXumbhxInjcujQ+2phgmUBBZtrXOtkQcNGFxv0bdvWSnLy4kybeGzAhgzpojniYImD+LItZaHej/752yibwCNNm3aWZs26uG2y7Yi1nsIrLW2KCkBY92JiUuWSS4oqD1jCpk9PUBdgbJzHj18s1113k/4d/5w5c1qSk6NV5MBKV61aPd3oQlDjul9++Uk3tUuWTBdssFNTM+Suu+4J6kkwIgX1I80DRHrNms+oKIWVa/bsJE0d4q3+DRuWytCh3VQAGTFsOgCBBZdIjA+WpDFj5mk9ZnwQouj/nDlJOj78c9NNt8lNN92iggdMIb4bNeogWWUYTBvoF4TY8OE9dQhOYhKWw2HDuqtYhri/9da73HgjYnH//q00IjA+euDjibE4Q+yNHNlbU3VERIxVK6zNCh9dTp065VdM+pvg0qXvk9TUZY5urhgjrONIM4K1FB4er88l+mjm66wngfvzZdr094zgumCfE3gaQLC+++4e6dnzGRV7YIePLFiTDz1UVfsHsT50aBf9O9Zbr15x+vHFFPuDA1zpK1So5nVuvFkmjZj2JiZDbSOv1o+/NcPfSYAESIAESIAEgidQaMQkNo8REa2DJ2Td4Xk+yhaT/iouUeJ2iY2dJJUrP+W2+bPvg9soIkTWr9/aa6J1cw02wUjcbgu6UO/3JyZx7nPq1BGyZ89Ol+iz+3/q1B8yZkykWtVs4WVHsnVyBVy/fpmmTfEmAEzgIrh6wu2yatWn3ETse++9Ld27N9ANeFai5BoxifYhjkqXLus2nRB0ffs2VYEwd+4WqVSplut3uGtGR7eV48ePexUv5hqsF5yThTiEO6cpSDExdmyEfmAYPHiCCmUIC4gqbNwvv/wKOX36pCsacFYYBtKGcZ2217WnmIQQg7AfPbqfijC4W3q6WtrXYEyTJq2QypXPptCBCBowoLXcfHMpiYubqmOzy+eff6ofU2C19Cy2ZRJrv1atzPkdP//8Y7UG4yOONzGJem2Rb3K/1qnTQkXmpk0rZMSI6XL11dc7Ptb+xGRWnxPP569Zs64qKOF2bQrWRErKIE1L8tRTTWXUqDluDM2HDbjDR0UlZfJ+sM9uexOT/sYXSht5uX78vaP5OwmQAAmQAAmQQPAECo2YhKA5ceKEV0Lz56fob7AseStFixZ1szzam+4+feLUSmA21rAG/fzzD7J372uybNlsl+sgzjv27h2r7qv2uUdjscH5s0GDUqRTp/6O3Th27HsZOLCdvPLKJrViJSUt1DOYod5vGvO1kTRCoEyZ+9WNFe6JnsWOWAs3vHr1WuglcNNLTIxUaw827bYAMRy9iUl/OeuOHDkk/fq1FIjKrARE8RcsxBeTjIzn1FLktLE3bGzrK4TL1Kmr9HyoKbZlNCUl3dF9OVSGgbaBdnyJSfvsry/hbjNr3LijxMZOUSs6rFL4qIOzw3hm4NLq6xyqvb4CcXPF9Tjzl5gYpR4Anm6udn1w0YWFFR9hYDWG0Mc6HT787McQb8Wf2ArlOYG1NzKyjZ5z9LaWcdY0JWVIJjfVn3/+Uc9CwlXW19yEst5DbSMv10/w/3nkHSRAAiRAAiRAAv4IFBox6Q9EqG6uffuOdHTNQ7vmTB3cFrHRhKAYOXKG1KvXyiWqbOuXL0FkWxYgImfOXCv33FNe3SGN9Swr9wciJoOxxKI+f0y++OKwrF2broFesEH3Jib9bX5//PEHiYpqo4FRclNMwjo8YkQvDULkZC201xzOYYaFnbXOeX4s8Dc+b2sX6yq7GNpt+BKT9ji8nadEXTabBx98TMaNS9cgQli/+HADd24UiL02bXqpNd5fLshAxSTEO9xla9Ro4DeaK1xyBw/upIFt8Dxh/ZhzylkVk6E8J4GsZW/rBe127VpH2fuaG3/rzZdYDrWNvFw//v4bwN9JgARIgARIgASCJ0Ax+Q+znBSTaAKbaJyLg0UBxfP8HYKStGlz9nyTP0FkXBZxrdk0hnp/IGLSbEJhNfU87xbo0oOF+OWX1+k5UogLuOPB5bBTp1r5TkzaVjZ/YtJ2xfUU2f42955sc4JhoGISZ38HDuygl/sSLLY7pudHApxDzciYo+dQTRAluHLCrRNngXFe1KkEKiZxL65FQCFflklc53l+0tN13Kkf/iyToTwnoYhJm09OiclQ28jL9RPoO4rXkQAJkAAJkAAJBE6AYjKXxCSasa2H+HfbDdT+Yg+rJcSJt+K0oQv1/mDEJKJc4rxbMGk4sGl/441tGukTQhpRV0uUuE2b9efm6k9sBbIB9/VI+Kvfm3iwXRL9MbHryKqYzEmGgYpJ43KM6z3Pj3oyNi7P3izOcHmEm/CCBRNcohLiLzJyjAZA8jyLGYyYDPQVaCItL1iQqmdu8YHDKXCNXd//s3ce4FEV3Rs/KoIiFlBsiIjKH9RPLIiggoAKCKhICSX0FpohkIQACSRACC2QQi+hh9BBerEAgooiKFawC9g+RayogPp/3sHZb/bmbsluks1m33ken48ve++dmd/M3Z13zplzvBWTnuaEXRu9mcuu5qvpYl5QYtLfOgI5f7ydE7yOBEiABEiABEjAewIUk4UoJs2FIqrVKR/wb9Ny5cnyZwaM0UFG/L3fGzGprZ/u0hLo52BhfvDgKyotgWn9wQLbGiUzWMUk8vXhvCQCtpiunHavnzsB4knM4nkFzdBbMfniixukb9/m6nJ3Z3vxuRYeCJg0YcISKVfuKttvJlh4ly2b7RCVEHQI2gPLolnyW0xqppineOcQPArnJ5HzcuLEbMdmh7XRnsSkr+8J6vFHTJpWP3feDZ7mm7v++VtHIOeP9z+LvJIESIAESIAESMBbAhSThSgmdWAOLF5RzCAZZmAKM0WG3UDqABxmYBN/7/dGTJqLTLvUJPoZWKQjjQVyD2Jhbt5nZzEJVjGpo3ZqF2l3lrq33tqnzkxee+0NudKXeFrcg2tBM/RWTCJ3YlRUmOCsoTvLmxnZ10xhAbH0yis71Hlhs2ira3x8d3Wu2E6o+iom3333DWV1xBlKs+zfv1ullEGqGkRuNVOauJvfnsSkr++Jv2LSPM9ofjdYv0M8zTdvz0z6Ukcg54+3P4q8jgRIgARIgARIwHsCFJN+iEnTtdRdsBk9HOZi2Gr9wGIa58hGjIhQl7uyLOg0G5s25TilXPD3fm/EJM666ZyPuB6CANZV7a6Kv+lgQ0jvgEU68gmaAUmWLt2tcuaZRVtyTHdICDWdP8/T4tcba467V8LT890trs3cmu7OTeo6rPk30S5P9eOagmborZiEW+jUqUkya9ZYFbAmI2N5rvHEs3TUYQhDuHNXq1ZdVYGxmjZtpApWVa7c1U7DYgaXMq32du+Pp3PF+h5YPdPShqvIrrB46gLhiIivQ4akOiK3Ws9PwoJuzRuK+81NIbt2+PqeaD6egkm5mi/mhpJdkC8rR1ebVu7mu791BHL+eP+zyCtJgARIgARIgAS8JUAx+S8pXwLwmC5fnsQk3FAR+RNRI10t9H799WeVbxDnyMwE9+ZgavGCJPZmMnhc4+/9eIanqLBm9Etcj74gzcWdd9ZUQYYgsL/55qjTuTPTBdfMnYdF944da1Q0VKQ6wbPmzt0ql112hRw8uNdxblS7S7rKi2cu7nHeDSke8lK0pRepVuxSc5iLa+vzIUBWr54v48adS+VijdKrxyU5OVLgFpucPDtX/kJ9jsydq6y/DL2pQzMzgznZWZJxVhQRUPfu3SGPPtrctk/4DDlTExLSnaIWa+Ffq1aDXPNXi0lYta3pU9A287ydN+OMdDnp6Qly0UWlVU5MvTmBlCBJSX1VOhczojLqMMWOq/OT5uZFz55xMmhQivz991+yfn221K/fVIlsX94T1O/J6olrdAAuu/lq5qFFUKO4uEny5JPhKt8kNnreeWe/StGDzQm0E+7E1avfr9yoL7zwQjUFPv30sAwc2EaOHHnHdlPL3zoCNX/y8p3Aa0mABEiABEiABLwjQDHpHSenq7DwQm7DlJRBsnv3ZvUZXP66dIlS0SNLly6j/oaIlhBWGzbkyJIlmSrICD4fOHCMNGrU0inPpK4AlhSc3YLAQqJ3XHvbbfeojyGwMjISpVatehIRMdQ2P58/90PcLVs2SyWkR4EbG6wzZcuWd+o/cmdiMX7kyKFc9LCARXAeM5ckrKlIBQGRgIJF+o033qryAaIf111XUXr1aqZSGmiWyGOJeiEUIcLBGYtfiLX69Z9wsMPiH1ba0aOfUfc3bdpOCZirrrrW48hiHPF89BcLZDwfyerr1WsmJUqUUPdbn2/HBNcsXz5LRepF/zFmDRu2UCIGz4dYxQI6Pj5NKlWq4tSur746KmPGDFD1oyD3IqxhZcpc5nSdPwy9rQMVQoBlZo5QguVce0ZJr16DnfKr4u9ffPGRYg7RCEEWFTVKKla8Rc6c+VN2796qrI/t2/dVEVo1S9xnCjGcU+zQ4RmpUOEmxRn5EVF327a9pEuXQY77III+/PBdxVe/bxCC4HzFFbnPYYIVRBPEJ1zKTWH6zTfH1XOQ5xI5WrERYgb6QV05OTME4l/P1REjpkrduk0c7cF7jXYiOjPK3XfXljNnzkjPnrFq/umS1/cEDJAmB0Ld1ftnjiU2X8aNW6Dmms5Zi/Zv2bJctV9HysX7hnkH9vfc84B697BppfvXqlUPadcuQm1yWL8D2rTpKbGxE5WHgS7+1lHY88fjFwEvIAESIAESIAES8JkAxWQe0Zmuqt7cCnEB900ErYHVokaNurmEgvU5WNDt27dT1q6dL6+++oJDhNav30zCwnrKzTdXyxXp0nyGL/e7y41nZ3XFwnTz5mUq+AzOnmHB+tBDjaVr14G27cPCFvkFsViG6GvYsJVyPYSLrLYgQUAj5yAS2WOhbEaOtDKCxQwlPLyO7TB4shTjpvx8PoQpLDpwVd61a7OyMGHsIVZatuwutWs3UNYhXbS7MgSPXbFzn8wrQ4g4bHh4W4e7uW3XHowbRDDGDfMH44qND2yUwDpsl+ID82bGjNFy4YWlBGcZsSGBfoEVrJydO0dJ1arVHfM7r++blaUZ/Me0+unrzH65GxOrVRybNtjY2bZtpdxyyx0yYMBIgbXVGoHW2/fErm26jXCfhvUTVla7sbRGy/3fXJwrO3asVRsamIcQ9w0aPCHbt6+WTZuWqzQstWvXd2wU5OU7wNc6zPEpjPnjzXc0ryEBEiABEiABEvCdAMWk7+x4JwmQAAmQAAmQAAmQAAmQAAmELAGKyZAdenacBEiABEiABEiABEiABEiABHwnQDHpOzveSQIkQAIkQAIkQAIkQAIkQAIhS4BiMmSHnh0nARIgARIgARIgARIgARIgAd8JUEz6zo53kgAJkAAJkAAJkAAJkAAJkEDIEqCYDNmhZ8dJgARIgARIgARIgARIgARIwHcCFJO+s+OdJEACJEACJEACJEACJEACJBCyBCgmQ3bo2XESIAESIAESIAESIAESIAES8J0AxaTv7HgnCZAACZAACZAACZAACZAACYQsAYrJkB16dpwESIAESIAESIAESIAESIAEfCdAMek7O95JAiRAAiRAAiRAAiRAAiRAAiFLgGIyZIeeHScBEiABEiABEiABEiABEiAB3wlQTPrOjneSAAmQAAmQAAmQAAmQAAmQQMgSoJgM2aFnx0mABEiABEiABEiABEiABEjAdwIUk76z450kQAIkQAIkQAIkQAIkQAIkELIEKCZDdujZcRIgARIgARIgARIgARIgARLwnQDFpO/seCcJkAAJkAAJkAAJkAAJkAAJhCwBismQHXp2nARIgARIgARIgARIgARIgAR8J0Ax6Ts73kkCJEACJEACJEACJEACJEACIUuAYjJkh54dJwESIAESIAESIAESIAESIAHfCVBM+s6Od5IACZAACZAACZAACZAACZBAyBKgmAzZoWfHSYAESIAESIAESIAESIAESMB3AhSTvrPjnSRAAiRAAiRAAiRAAiRAAiQQsgQoJkN26NlxEiABEiABEiABEiABEiABEvCdAMWk7+x4JwmQAAmQAAmQAAmQAAmQAAmELAGKyZAdenacBEiABEiABEiABEiABEiABHwnQDHpO7uguvPs2bOyaFG6LFiQLt27x0rnzgOkRIkSRaoPJ058K8nJkfLpp4clKWm61KhRt0i17+TJE7J58zJ54YX1kpg4TSpXrlqk2sfGkAAJkAAJkAAJkAAJkEBhEqCYzCPtzz47IlFRbeXIkUMu72zbtrckJKRLqVIX5/HpBXf5sWOfSkxMuBw69JrUrdtYUlOXStmyVxZchT48efv2NTJgQGt154ABo6V//xE+PCV/b/nnn3/k+PHPZMmSKbJ+/RL58ccfpGrVuyQzcwXFZP6i5tNIgARIgARIgARIgASCjADFpI8D9t13X0tW1kRZuDBDPaF8+eskPj5NGjVqXeQsfmgfLZM+DrSIHD/+uRrT6dNHycqVWRSTvqPknSRAAiRAAiRAAiRAAsWIAMXkv4O5ZMlU9a9OnSK9Ht733jsgvXs/KRCWjz/eWsaMyZJLL73c6/vzcuFff/0lK1bMliZN2hY5i2Je+pEf14L3iy9uEFiAC7Ns3LhUYmM7UkwWJnTWRQIkQAIkQAIkQAIkUGQJUEz+OzTTpyerf+XFtdJ0eS1o19Zjxz6TKVMSJT4+I+TF5I4da+Wjj97L01jlxxv48svPSffujSgm8wMmn0ECJEACJEACJEACJBD0BCgmg0BMwiq5cGGavPrqC0XyrGNhvgUnT34nI0b0lttuu6fQxeSBAy9LeHgdisnCHHDWRQIkQAIkQAIkQAIkUGQJUEwGgZjcv3+3DBnSRW6+uVpIi0mc+1ywYLJMmjQ0IAF6KCaL7PcYG0YCJEACJEACJEACJBAAAhSTRVhMIpLowYOvyKhR/VX02KIahbUw5u3p03/KihVzJD09QX777ReKycKAzjpIgARIgARIgARIgARIwA0BiskCFpN///23fPzx+7J6dZZ8/vnHMmHCIrniinJy5MjbsnhxpspZeMkll0p4eD9p376v+jfK6dOnVcCdadNGqnQUdiUnZ6/UqPGQVxP8zz9/l/3798jatQtVkCBEnjVTl+Dzfft2SU7ODKle/X7lQgoBt3PnJlm2bKZysUXex169Bku9es3k/PPPV/W6S5UyaVK2PPlkB0f7dAAb/Qdrio0ffvivPP/8s/Lss9nSvn1vx73ff/+NskauW7fItq9Wkf3777/Jpk3LZceO1QJrIsQnckLWrFlXWrfuqfp33nnn2T4LAh5js2bNfNmzZ7vq31131ZIWLbpIxYq3SI8ejd26uWK8Dx9+S7VV31+hQiW5//760qpVN8VQs7M2AC68CAS1ZctKVW/NmvXkgQcelcqVq8gHHxySZ55JLFLpZryaeLyIBEiABEiABEiABEig2BKgmCwgMXnmzBklKLKzp8iRI++oWs6JniWCQC7JyZG5RGKfPvESGTkqV2oRBAdC8B1fLJMnT56Q7Oxpsm7dAvnyyy9UO8xgQSdOfCtz505QbdWiFTkeu3YdqKyAOsqtfgMgdqdMWS116jRyvBQ//XRSlizJlKlTR6m/QWyOHj1Lrr32hlwvDq6FpfWyy66QQYNS5PLLy8rhw4dkzpwJsmvXJiX8UKxCFH9DXwYP7qBEmqs8lOgPzlRCgCJYEYTjmTN/yvr12TJ+fIx69pgxc6Rp03a52gbxDIGPdC89egyWsLAeUrp0GTl27BPJzEyS11/fpSL3usozibbPmjVWdu/eKnFxE6V27UdUHR988KZkZAyXvXt3SOvW3SU2dryULVveqX6Ix4SEXvLYY09JmzYRUqbMZfLLLz/Jzp0b1b116jxe5HKXFttvRXaMBEiABEiABEiABEjAKwIUkwUkJmHhwn9nz56R1NQ4Wbx4ijz44GNKaEF0QFRcffX18vPPPyrRBuvfLbfcJpmZq6RKlTucBs8fMakf9M03xyU6OlwOHNjjJCZhSYOVDrkUY2Lay6FDr0m3btFSosSFcvvt90qDBs3kootKK0GcmBihPm/ZsqskJk6Tiy++xElQJiX1lq1bV0nz5p0kKWm6w8pqdgZiDGIyKio5Vz8hwiIimvosJmHNzcwcofJ/RkYmSf/+SQ4LJCyvKSmDlLXXrn36PObMmSlKCDdr1t7JenlOnPaU3bs324pJPH/ixDgl/lJTl+ayGJv3wwoNsan5IcASclh+8skHudLLYA5t3rxMWZWt1mSv3nBeRAIkQAIkQAIkQAIkQAIFRCBkxCQW5BBT/hSrtczb1CBaDMLdMSlppjz88ONOQsXMVzlz5np55JGn8l1MmmLKLo2JafWD4IUYRHvNsmBBuowfHy333vugTJqUk+tzpOyIjGwl5ctfJzNmPKusgtaCa9BfOwusydMXy6Qny+Xs2eMkLS3e1sILd1hYPSGgU1LmKYuptUCIJib2sRWTcFcePLiTPPFEuEsLor4GmwnJyXMkLKynmgewQA4f3lO+++5bSUvLyWXRhTV31aq5Kgeq6Zrsz1zmvSRAAiRAAiRAAiRAAiTgL4GQEZMQU6dOnXLJC6k3ULp2jXZ5TenSpZ0W896KSS1CXLmpHj36sQwc2E6JLDsRlR+WSU9iEgIHFsP165e4dCHdvHmFREe3c+nmiTOPcNV88cUN0q1bjERHp0jJkqUcPH/99WclRuHGaSc0/RWTsPAtWpQpa9fOl5EjZ8h99z3sNJb6zKZ1HODeqq3HQ4emSbdug2zngKtorjijOXr0M+o8qrv7f/jhexkypJO89NI2ZaWeOHGxEt5//HFKUlKiZOXKLAkL6yUxMSm53GD9fdF5PwmQAAmQAAmQAAmQAAnkN4GQEZOewEGwoSDwjLfFWzHpSsToekyLWqDEpCk2XZ1H9CY1xqpV85SVzc5lF0F8Nm3KkeHDpzi5yGoO/opJu3GD+yrcR3FmFFZRnBu1iklP9ernuur/4cNvy4ABreWLLz6y3QzQ90Pswg0XFlKIyNmzN8odd9RQH2/ZslyGD49QLtAI0NSpU5RyJ77++hu9nY68jgRIgARIgARIgARIgAQKlQDF5L+4KSb/d6bQHzGJs5dxcR1VFFUIc5xbvOCCC1Rk2MmTh0r9+k+oCKV2xZOo8+TGaj4TVlCIeIjb++6royLDIqru0KFdc4lJLRJxv52Y9yQm33jjJenQoZ66zN39+Fy7CuPfZjRenF2F2EWwHXBAQbCjxx9vrYIBIceoqwi0hfqNwcpIgARIgARIgARIgARI4F8CFJMUk4pAflkmETAGgmnChBiVUmPy5GVSsWJleffdN2T+/DR1FtPuPCLakB9iEpbI7dtXCQLpQLj26BHjcBl1ZSE2U5b4IiYRnbd793PRbRG8B2dSXRWzLrvULhDBcDVGFF0tKmGpHDhwjHKBLVGiBL+8SIAESIAESIAESIAESKBIEKCYpJjMVzFpFYVDhkyWzp0HyIwZo1WuRzPvpPUN8FdM6oisyEmJ9Bs4t2mKL1di0rQsIsps374JtlZAV26uZgAlnLeMjh4vJUuWtH3BdRtcpRfRN+EcJs5galEJKyXSyjz6aPMi8cXBRpAACZAACZAACZAACZAAxSTFZL6LSZ3qAq7DNWo8pCK3wt102LDJ6qygq+KvmITY69Wridxww82SmblCiVezuBKTZr1mYBxrO12JSaQ7iYvrLK+88rzcf399mTx5qUr7Yld0RFkzvQqswtu2rZYmTdrmEqEffviuOoN6LmWLe6HKrzMSIAESIAESIAESIAESKEwCFJNBICb1OTtX0WC9mTCeornml5urbguC0iDyK4LfQED26jVEWSjdnfvzJCZ1Cg0IL7tznf+z+t0pGRkr1TlDszz77GIZMqSL05lJCN/Tp/9wRGPF9XZWTfxdi8lKlarIlCmrpVq16urxcO1dtSpLRoyIUP/flausZowgRLi/Tp1zrrH4e2ZmkoSF9cglgPG5jgaM/JQQ5CVLXuTNkPMaEiABEiABEiABEiABEihQAhSTfohJ072xefNO6jwg3BGtxVNqD0QYjY0Nl4MHX5EJExbJ0093dnqEFkkQMbC43XbbPQKLFYRakyZhXk0QM/2EpzyTrgLwIOVH377NpWpVe7FmNsRMt2GenXTX2E8/PSwDB7aRI0fesRVkpuCFu6zmvX37GqlS5Q5BihW0D+WZZ0ZKREScSuUCl9Hly+fIc8+tkwMH9jhSm8CiCIEK11Gc6UREVowFxhBBb7p3j1ZRZyEW8ezU1CHqGSgQq40atZS//jqr0p/otCewwKK/48YtUBFtzaIFdosWXZxccHW/EKgoLm5irki3WkyOGYPUIT28Gm9eRAIkQAIkQAIkQAIkQAIFTYBi0kfCSCSPIC8LFkxWT6hQoZIKktK4cSunXJQQJ8jfuHv3ZmWhQ4AWBIY5//zz1X045wdLFfIUIi1E06btVNL7q6661tGyw4ffkn79nlZCB/VUqFBZrryyvBJTZcuW99gDiCFY1RITI5QAxXm9iRMXSdWq1ZWlEJFE4aKJSKcQWLCAJiZOkxtvvNXxbPQ3PT1Bli2bqf4WH58h7dv3ccojaW3I22+/rtrdpk1PR1RXV42F+Fy2bJaMHTtQXYJ7YmMn5grWk509TZKTI9U1ENWlSpVSog75QX/++QcZMaK3Q/DBzRXupqdO/SoxMePk5MnvZNCg9o4m9OkTL/hPC8b9+3dLYmIfp8A3YAWxh7Fr2LCFcmdFQVAcbCB07PiMgxOeP25cjAqgA6sj5gPaiHLw4F7JyEiUWrXqSUTEUCfBaIrkZs3aS+/ewxxC9M03X5bk5CipXbu+DBqUYptSxeME4AUkQAIkQAIkQAIkQAIkUAAEKCbzCNV0xXR1q7aa+aZpAAAgAElEQVT8ZWVNkilTEm0vQyRPlPDwOrafm9ZBiMEXXlgvc+aMV7kM27XroyxbEDSeiplOw3otROPw4VNlzJhI2bNne65HabfanJwZbvuBc5F2BRZBWPPatIlwuITaXWem5rB+brWS4pngiryRZcpcpsRgo0atHYF2vv76mMAS/Nxza5SF8amnOkqXLlFKdJ848a0SohC5cLtt1ap7LjH81VdHBe6wGzZkK1EJKyMsibAWv//+WzJ58jAJD++jNgRQv7VAFO/bt1PWrp0vyKv5448/KNfV+vWbSVhYT9sUHxCTGNvTp08LrJeffPKew0KKNCpwD65Zs55jA8LTmPNz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g6iOX3/9WXbt2iQ5ObOkffve8uSTHYKo9WwqCfhOIL/m/mefHZGEhB5SsuRFkpQ0XSpXrup7owr4zr///lsOHXpNli+fJZUqVZF+/YYXcI18PAmQAAmQAAmQQHEiQDGZx9HcuHGpxMZ29OquK64oJ1Wr3iW33HKbPPpoc6lZs66UKnWxV/cW9kVHj34s2dnTZP36JfLjjz+o6idNyqaYLOyBCPL63nprn7z88nPqvwMH9jh6061bjERHp0jJkqXy3MMdO9ZKZGSrXPe1bdtbEhLS/X6n8nvuZ2VNlNTUIUX6Hfrzz9/lxRc3yZIlUx3jNGDAaOnff0Sex4c3kAAJkAAJkAAJhC4Bikkfxv6ff/4RLEBTUgbJ7t2b1RM6dnxGnnkmUS6//Eo5//zz5ezZs/L999/Inj3bZd68VIG14s47a0ps7HipVauBnHfeeT7UXHC3nDlzRrUJIiAiommRXggXHAU+Ob8I/P77b+r9WLVqrnokNlTS0pZLtWrV81QFrIXJyZHy7LOL1X0VKlSSESOmSt26TaREiRJ5epari/N77geDZfK3336Rn346KR9//L7Ex3eX7777Wigm82U68SEkQAIkQAIkEFIEKCb/HW7s0KN06hTp9QTAAnfIkC7qencLsW+//VJGjeovL7ywXi655FIZM2aONG3azut6CvPCTz89LAMHtpEjR96hZbIwwRfDusz3A92D1at//yS54IILvO7tq6++IP37txCIH5Q2bXpKQkKmXHRRaa+f4e2F3s59CK8XX9wgsIwGezl58oQMHtxBbXpRTAb7aLL9JEACJEACJFD4BCgm/2U+fXqy+lde3LxgxevevZFHMYkLDh9+W6Kj28knn3wgNWo8JBMnZssNN9xU+CPuoUZYVaKi2sqRI4coJovc6ARXg+ASnpMzQwlBbE7A5Tszc4XXZwjhignrJkTef//7lXzxxUdKwOWHa6sdSW/nPtxuP/rovTx9VxTVkcPYYKML7u0Uk0V1lNguEiABEiABEii6BCgm/RCTBw68LOHhdbwSk3phvGLFbHX9zJnr5ZFHnipyM8PbBXWRazgbVOQIQEzu379Hbr31dklJiVLtGzJksnTrNsgrN++3335dRo7sJz17xsqsWePVBkegxeTJk9/JiBG95bbb7ikWYtL8XqKYLHKvEBtEAiRAAiRAAkWeAMVkIYlJVAPr55QpiarG6Oix0rv3sCI3QSgmi9yQBG2DtJjs3HmAJCZGCDZfvLXK48zx1KlJcurUr9KqVQ+Ji+sccDGJNi1YMFkmTRpabKx4FJNB+3qx4SRAAiRAAiRQJAhQTBaSmPzrr78kM3OEzJ49TtU4YcIiefrpzkViEpiNoJgsckMStA3SYnLYsMmybNlsmTAhRvUlOXmOhIX1dGudhBspziOPHDlDLr30cofrdaAsk6dP/ykrVsyR9PQE5bZbXKx4FJNB+3qx4SRAAiRAAiRQJAhQTBaSmETQDlhXXnnleSlf/jqZMeNZqV79fttJgNxvhw+/JevWLVKBMSDwEMXy/vvrS6tW3aRGjboqYqyr4s/93opJROtEQCGctYLFCQvsBx54VNq37ysNGjxhmwICC/Ldu7fI5s3LBIFVkIIE/brrrlrSsmV3db81Qif6goiTq1dnyeeff6xEOFKuHDnytixenOkIahQe3k/VjQBHeS2IzovnrVkz38Ebz8H4PPbY09K8eSclaFwVBDFBn7ZtWy379+9WbYAFrlGj1vLEE+3k4osvsb0VPPbt2ylr18538ID7ZIMGzZQ1ztWZWrv7wLBFiy5qg8KuPrhnIsjUli0r1XyqWbOe4l25chX54INDKhKxXdoaRFPdunWV7Nix2jHOuPfRR59UdZUtW94lFy0mccbxq6+OOgThgw8+JhMnLlbvgV3BxgvSa3z++YeSmDhNvvnmuEsxaZeqx0xpY3UvR3116zaW1NSlUrbslU7Vu5r7iMoMayTeR7tiPg9z6csvv5Bt21bKhg3ZkpQ0U80Fazl+/HO1sfTyy9vVe4BrHnqosZQpc5lgrHr1OpdaxCx4Ns6PrlqVJbt2bXZ8LzRq1FI6dhzg9gw23tdNm5Y7xvHCCy9U6YrCwnrJmjULVNRddwIZ44eASjgv+sEHb6p3EPd37hwlVatW98ptOa/vJa8nARIgARIgARIo+gQoJv8dI18C8Hh7ZtJ0j0N17nLuQZTNmjVWdu/eKnFxE6V27UdUC7GAy8gYLnv37pDWrburFCN2C3l/7/dGTMJqlJTUVx577Clp0yZCSpcuI++/f1BZbdA+iC9Yo8z2YTE7cWKcSqWiUzugX3v2bFWpH7AAR3+7do1W0T6RrgGL9+zsKSp4y/9EwBKVvgT36HyY+jXr0ydeIiNH5SllBBboEIKJiX2ke/doVT/EoJn6pWHDFpKcPDsXb9wLsT9pUpx07jxQmjVrq4QcxM+ECYNly5blUq9eMxk9epZce+0NTt8G6O+4cYOUoEK7r776ejl9+g/JyZkl48dHK5E9atRsJXzMgsjAuO+66yqp9l511bVy/Phnkp4+XPWjTp1GSoAhAb0u51JV9HKMFwTLL7/8JDt3blRzqk6dx3MFtUHfDh58RQVneeihhqoutBXpJNasmSfTpo1WbY6JGacEt12qG1NMlihRUqZPH6VcvVHc5TA9duwziYvrqMQNBK85J+0sk3i/Nm3KkdGjn1GbGtZnoy8YE8w/jElexaTm6CnyKebl4sVTZNeuTQ72OTl7c4nJN954ScaPjxW4/zZu3EpKlrxIzeV16xYorj16DM51HhMbCNg8ee21nRIVlSy3336vcgFeuXKOugfibujQNMFctY7Fufe1t1x6aVmJjExS90JkP/fcOnUv5sIPP/zXVkxiMwfMFi7MkIEDx6jvo7/+OiPbt69Rcwfthst+u3Z98vTeFf2fRraQBEiABEiABEjAGwIUk/kkJiEI+vUb7mTdwWIPVrWlS6c78uRFRAxV4sHOgoYFHha8WOTDcmK1aMBCEh/fUwkyWOIgvkwrlL/3A4UnMYmImoMHd5LWrXvkclU0I9ZahV129jQlAK2pHbDQnzkzRbkAw/I6efJSJVLwd/x39uwZSU2NU4t0WLQgziAYIKhx3c8//6hE7LJlM1Uuw8zMVVKlyh3ezH11DSzA/fo9rSxCGRkr5eabqznuxWZBr15NVH3z5+9QosossELCFROL7Cef7OC0iN+8eYWK3otiPR974sS3KohLuXJXKxFnjiFE7MCB7eS99w6ovqamLpHLLy+rnqODv6CfVtEMkYlxgdiAxRCCHX2ClQ8iDlGEx4zJcrKwaiGNIDnx8WlOcxd9R8qIBg2eVPPMtFriPghF1AfRC2sxrJXWYopJ3G/OD4ielJR5jr7pe/FsjPWbb76sxDT67klM4l5Ee42J6SCvv77LpVDVqUoKSkyiHWj/8uWzVOAgFKuYxKYKRC/6FR09XkqWLOnApjedTp8+7SQmMYYLF6apDSbMh2uuqeB0D86WYgPKLpcnxn3YsG5q0wEbIldeeY3jXnMc8Uc7yySEJJ6N6NNmjlDcCwvpiBER6rtsypTVaiODhQRIgARIgARIILQIhIyYhNUmOjrcr9G1WjxMy6SnB99ww82SmDhFWYFc5dmD2ygW6E88Ee4y/YG+BgLHevbM3/vRB3diUgsTiA8t+sx+w7I2blyMSgdhCjvT1dDOsqSFl6vUETpwEYQL3AYffvhxJ+EG4dW795Mq8Xpeo+RqN0m7uk1hZx17uCnCeoaF9IQJS6RcuaucpsDXXx+TMWMGCKxQI0fOkiZNwtTnsDClpSUoi9LcuVtzbRjg86ysVOXmGRbWQwlRLeRWrZonc+dOUAt3c2GvK4bbZFrauY2K6dPXKaserE7Dh/eU7777VtLScnJZSGFphIsj8qvqevA3WLJeemmbbRtRn74GLrC1ajXIJXJwjVVMom96YwCfT526RuCiaRbtDg6XZf2ZN2LStBq6snrqsS5IMYm+mN8LVjEJi3RsbLhUqFBZkpKm53KfhlUWm0mwWuoCy2JUVJh06RJlm9vyrbf2qRRF+E4wc3nqzSVs5NixxvNNEW4Vk3os7ryzprKGWr+3zPejZcuuyiLuyqXb0/cjPycBEiABEiABEghOAiEjJrGwOnXqlMtRws4/CtwcXZXSpUvnst7o1CBwH0NCdu1iBvewn346IW+++aqsWDHX4fqG8444nwZ3MfPco7ZYrF27ULmrIX2CXfnhh+9lyJBOaqFvnj3z935dlzsxqRfC1ardrdxY4Z5nLWbE2rS05cr1EwWiAwFYYOVq0qStkxjUi29XYhLpVOCG6koEuBN9nl5L3Dt0aFf5z3/uk0GDUpwWw+4ECoQdRBoi8tottF3Vq4UBLER2gtzVfVoU/v77707WSvN68/ygtob+8ccplZZj5cosdT4uJibF7TlHPA/nWfv3byFVq94pkyblKOujXTHrg9UT4tfaHmw8mHkhke4DlmAIFdOCqu8D1xdf3CApKXOV5RalOIlJWJexqYWz0/jOgEurJwG2YEG6imwL6/jdd9fONRQmH9OarVlXrFjZ5Ti6C8CDcejbt7mY77FZufl+3HFHDcnIWC433nirp1eOn5MACZAACZAACRQjAiEjJj2NWUGemYSwxBmj1NTB6mwgLEc4R9esWXuHqIIL4IABrVVidnfnycyosDjDNnv2RsFCzt/7vRGTebHE4nnuAnqAyZdffi4bN+aoQCVYELsSk54sSt5YpTyNv/k5rG44y7l69bnAOCjmmMANMS1tqGCRn9eonnqB7koYu2qnKRi86YtpAYar4vDhEcpyhbN1nTpFCSxJ119/Y65HmfPLUxvNOYfND6vbptUyicrMTQ/TgorPwD0hoYdy7zWFaXESk9plFe7sKJUrV5UOHforbwRrQCB8bhdAyN3463foppv+z+E+7m4c3YlJc2PImzlndz7Um/t4DQmQAAmQAAmQQPASoJj8d+wKUkyiCh2hEm6IKNbzfXCH7NDh3Lkzd2ISn0PEIEgLil7A+Xu/nsLuLJNa1NkJB29fASxeX3xxkzpHCosXotPirFi3bg0DKiZ1BNxFizKV4IeYgbUSwW7OBdnJVucirQv8vIpJT8LYFUct5B9/vHWus4+e2KNviMKJgCkYXxQIOTwLljGcE9UWddOS6UlMaks1AvXYuS/biUnUrS2fELemeyTctOGSOX78QqdzgcVJTKL/cPfFeUPknNVBpCDyYTnGWWhT5OuNEgh3vXHkabytc9QXMWmKzLy6jnvTPl5DAiRAAiRAAiRQPAhQTBaSmEQ1piUH/990H0MkSJx7QoHVEotzV8V0L9Ri0t/78yImEa0V573ykoYDATsQHAYpFnQAGZ36wpObqycB5q9lEucbIbQQrATuodoF2dVzPZ0BdffV4O6Mprv7NCMzSFFev4KQ5gOpXJAiRItKiBgEEIKQQVoWCDxEcMV1nuoy+eRFTJrnLXWaHARNQmCaKlXuVC7eZkTS4iYm9bjB1RduvYsWpTtEJSyVZoRck7FdEChXc8C8z18x6en7KK/zkNeTAAmQAAmQAAkUHwIUk4UoJs0FHqo1o3yaQWQ8Wf7sBIm/93sjJrX10y5qpPWVwEIZFiukPjDTb0CIWqPQBlJM6miXaP+4cQuU0NXFlZg0Aw0hv+PkycsE59Jcleeff1ZZOZEexIzy6iooin4OIgEjZQNEHfILDhzYRhD4x1PkTLiSIu0DzqYin6C14HOczdWiEpsCiBKKvIGmC6/pRm3XN5MPzo327ZvgJAJdWSbxLFhKIyNbqcci2AwigeqooVaWxVVM/m+efSfLls12iEpY7DHGmDOmpdib1Dd6rmGTQJ+VdeU+jvpdubninUUU4KlTR9mebbXOhwMH9kiZMleoc7YsJEACJEACJEACoUOAYrIQxaTpFohqTfcxHTkRgTk8WYR01E7TRdDf+70Rk+ai3i41iX4GFqJwV0Q+O6Q3Me+zO1cVKDHp7rwY+uLO4qmDAuE6CCmkfIFlz1qQsgP5Mrt3j5GSJUs5WadxNnDs2CyVtsFa4PoLi1WjRq2VUDUDL0H0WdM8mPfDXRQiBGdy0cdt21YrYWmmocD1H374rgoidOjQa8oaqM886uBCuMadVUoHPvr88w8d0WPNdrgTkxDJyH2JM6QQTxAiyFuKIFbWqKF5FZNIVYLgPtbiycLtKS2OpzyTuj530VzxjFde2aHGxizach8f3125WesgXGbqHHdpWPAsbDSsXp2lRD2CY+mUO/jMLkCSOzGJzzQvuzPeZtthacZGQK9eQ3JFNQ6dn1L2lARIgARIgARCkwDFpB9i0nQt9ebsnOmeCpGF3G3a1dPM24YmuTo3qQUQkrSbFip/7/dGTFpTO2BBDOuq7gOeoYMNIb1BQkKmyqdnLq6XLt0t9933sNPbpi2epgUFZ0y1qPAkAnx1czXvs0bjRQPNyJt6PNA/uGDCaoh0DbBsYrE9cuQMFUTFjNCL+9PShkvTpm1Umg4UMwAN/j9SYAwePMHJZRic16/Plm++OSr9+iUqDhhfnJVFRFwUWPLgDnnbbfc4rIG4BtZgpBUBe4wL5ktmZpI6AwoXSmvRohibAzpCr5mz8pFHnnKKrGrer/NwImekzmtpfo5xw3lTVy7Rpmh1lyPUGzEJQYO0OsjBahdhF2cT4WKNNCiuIo96EpM6oi7Eubv33ZOYnDZtpErhoaPVamZm8CPTa8GMgAtBCbfkxx8PU5sTuiAHbWrqEJVOBZsNKObZVFjQrZZ3q5i0ckOakpiY9mqzAXMcUagxX83os3CLhpDEhggszKZ7cmj+pLLXJEACJEACJBBaBCgm/RCTOgk6HuFJTMINFWfR9MLMGs0Vz8CZNgTWwSLb1eJPJ35v0aKLdOsW42QN8/d+tMFTVFjtFop+oGCRCaGEXHRYDENgQwSZiexNF1yczYuNHa+iikI07dixRp3PQ6oTPAu5Fy+77Ao5eHCv49yojirp6uyXafF1ZZWye61NcQDeED0QGhBlH3zwphJvcN/D82F9RC5G5Ids3bqnauPixVNk7NiBjkcjlyQEdpkylwn6jCi1NWvWU269OocjLn733TdU5F48FwXsEIgIggrnN7dsWamELFxPK1Wq4nj+iRPfyogRvQWWR13AHnVAcCINzf79u50iBevNB3xudS/GM7SYtFquMI7R0e3UWT6Ml3WuwXKKdBUQLHYiRT8bwgv5LcuWLZ9rCExrOp4fHZ3iJJD0DaY4c3Ve13TPheCCuK1bt4na3Hj99V3KrfZcioyhAvddbMQgzQY+1xZlT3PftGQjGJMWyYjUjDOft956u2qyGQzLaonXGxjIzWllqsUkrPo6TyieB9YLFkxWbdcFGwMQ+ogAC9G3ffsqadq0ndMY65ymuBcFG1jx8RlqjkP0oT8bNy5TUaYxzo899rSyYF5ySRkpUeJCdQ3y8yItD0QjCtg+/HBT9b+wlqNepApyZykPrZ9U9pYESIAESIAEQosAxaQP4w2xARe/lJRByhKCgkUukopjkVe6dBn1NyxwIaw2bMiRJUsy1YINn8OyAAuCacXSzYCIGDcuRgksWJ9wLaxPKBBYGRmJUqtWPeVWaZefzp/7sfhctmyWQyDBjRYCxCoEIFqSkvrKkSOHctGDSMQi28wlaSZP1wtS5KODqyP6cd11FaVXr2aOBStYwkqGeiG4IMLBGSIAIrx+/Scc7LDQhpUWwVuw4MWCGnkN7VxH7YbaTJsBMYuF8alTvyqB3K5dhNMYw3I6atRMueeeB/4d3z9l8eJMmTFjjKPtZh2w9kGEgolZMH8g+rBI14FwzM+x6B8+fIpyE7YWpI5BX/fu3ZHrM7QfFq8uXQY5BJIpgCB0YX3S50LffPNlSU6Oktq16+fKsYk24twlNjcwb2GVatWqh7I0Y9wQjRdWR4gTa+5D8/2AsBo6dLI0b97RSVCj8bgOgnzu3AkyY8azUr36/bn6BMEJyyosinruaKFodSuG6Bw8uINDpOuH6fkEZrGxHdWfMSb4O9KkQGR6O/ch9JKTI9Uz8F6WKlVKvcvITwvBDstzZuYItRGBEhk5Snr1Guzou2kNh2txhw7PSIUKNynBCN64t23bXk5jiOfgubAA4j+7go0McEH+UrPgnUhPT1DnY3VBuyFCsXGBDRJsbuAMLQry4Hbs2E8ee6yFEvZo1/LlswRRqLWgtM7VlJR5tlZv24byjyRAAiRAAiRAAsWKAMVkHofTdFX15lYsWiFCsICvX7+pWqzBcuWuYGG7b99OWbv2XJ5DLULr10f+vZ5OqRzsnuPL/e5ySNpZXbEohtUClicII1gqHnqosXTtOtC2fejDwoVpylqHRWnDhq0EAUXgiomFMha8ENDIuYd0FedyECar9Al2BRYflPDwOrafe7IU65uwWN6xY7UsXJihrMYQkRC4iOgKy8zWrSuUmIX1D66HSKNhFgiiI0feVqISFsMzZ86oZyC6ae3aDWwtbfp+CH9YobGQh6iEdfSppzoq66ZdzkF9H3ihLvDCuCHIDthDvN5774NOmxQQk3PmjFcbG7C8ffLJe45cp2gnXBPRN7uNDdT31VdHBRZ4WPZgrcW4QOxCiMGd0rqh4e79sIv4CqsarL0Qq6b11pu8mtbnYSwwhjgruGvXJsUTGyKw4uPZaBsC3YSH91EbEvo9zMvcB/usrEmybt0CdT/mMM61Qti667t2k8Z7M2PGaLnwwlJKxGFDBu8GvifAs3PnKKlatbqtuyisqOjfmjXzBGersdGCsYNVG2le7DaXMIb6+wBWaHyfYL7ouipVulWQ8xJ/g8Ud1lXrXABXBIBCOpNduzaruQpBirkKtu7mqjffkbyG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HEGQVgAACAASURBVEiABEiABEiABEiABEggeAlQTAbv2LHlJEACJEACJEACJEACJEACJBAwAhSTAUPPikmABEiABEiABEiABEiABEggeAlQTAbv2BW7lp848a0kJ0fKp58elqSk6VKjRt1C7+PJkydk8+Zl8sIL6yUxcZpUrly10NvACr0j8Pfff8vHH78vq1dnyeeffywTJiySsmWv9O7mArzqs8+OSEJCDylZ8iI1jzmHChA2H00CJEACJEACJBBQAhSTecSPhWJUVFs5cuSQyzvbtu0tCQnpUqrUxXl8emhfvn37GhkwoLWCMGDAaOnff0ShAPnnn3/k+PHPZMmSKbJ+/RL58ccfpGrVuyQzc0WBCwEtiJ57bp3s379b3n77dfntt1/kkksulWrV7pb77qsjdeo0krvuqiUQus8+u1i6dRsU0nPr9Ok/5fnn10l29gw5cGCPmiN16zaW1NSlRUJMZmVNlNTUIapdkyZly5NPdiiUecxKSIAESIAESIAESKCwCVBM+kj8u+++FiwaFy7MUE8oX/46iY9Pk0aNWkuJEiV8fGpo3xZIy+Tx45+rcZs+fZSsXJlV4GISAvaDD96UzMwkeeutV6R5807SsmV3ufnmalKyZEmByPz++29k9+6tsmRJphw58o6aHNyoEAG7M2f+lD///FNGjeovGzcuLVJikpbJ0P4eY+9JgARIgARIIJQIUEz+O9pLlkxV/+rUKdLr8X/vvQPSu/eTAmH5+OOtZcyYLLn00su9vj8vF/7111+yYsVsadKkbZGwvuSl7cF0LYRJbGzHAhWTZ8+eleXLZ0laWrxUq1Zdhg+fIrfffq9LTCdPfieTJyfIqlVzpV69ZpKaukQuv7xsMGEtkLZCVEL8T506qkiJyQLpLB9KAiRAAiRAAiRAAkWQAMXkv4MyfXqy+ldeXCtNl9eCthgdO/aZTJmSKPHxGRSTBfgivfzyc9K9e6MCE5MQkgsWTJZJk4aqOtLTl8ktt9zmsUew2o4Y0VtOn/6jyLhzemx0IVyA9xbvRVFycy2EbrMKEiABEiABEiABEigSBCgmg0BMwiq5cGGavPrqCxQSBfzaHDjwsoSH1ykwMYnAPoMHd1LnIpOT50hYWE8577zzvOrVu+++IZmZIyQlZZ5cffX1Xt1T3C+imCzuI8z+kQAJkAAJkAAJFGUCFJNBICYRmGXIkC7qPF1RCTJSlCe1P20rSDEJd+i4uM7yyivPq4A6kycvk4oVK3vdXASemTEjWZ2vZITQc9goJr2ePryQBEiABEiABEiABPKdAMVkERaTOBN28OArKsgIosfSlS/f53+uBxakmFy1ap4MH95T1dm79zCJikqWCy64IE+dQvvKlbuKYtJ4b+nmmqcpxItJgARIgARIgARIIN8IUEwWsJi0y4V3xRXl5MiRt2Xx4kyVzxBpIMLD+0n79n3Vv1FOnz6tAu5MmzZSpaqwKzk5e6VGjYc8Tgac0zt06DWVPxECdejQSeqedesWydq1C9VnsJS1bNlVWrTo4jLtBO5FDshVq7Jk167NgjOjFSpUkkaNWkrHjgPkhhtucmqL7vvatfPl6NFPlXsmIpXOm5cqS5dOlwcffExiYyeqZ6D88MN/5fnnn5Vnn82W9u17u0ypgOcePvyWav+ePdsd7bj//vrSqlU3lZ/y/PPPd8kF/QD/NWvmO+5H/9H3ihVvkR49Grt1c/Wl/t9//01Gj35G8UZBTsSnn+7scezycgEsn5s25cgLL2xUaUYwlzA/EGH4iSfaycUXX5Lrcb7OT7t2ISJudvZUp7mRlzHJy9zS9XtjmUS71qyZJzt3blYRdFHuvru2CmbUunV3ty7DsAbv27dTMIfhZo538bbb7pEGDZpJq1Y9cs15zK0vv/xCtm1bKRs2ZEtS0kyX7yjey4MH96o58frru9R9sDhj06hVq+5StWp1WxfoX3/9WXbt2iQ5ObMc7wnmF9LG4J3A+1y//hPSt2+Ceq+9daPOy1zjtSRAAiRAAiRAAiQAAhSTBSQmz5w5oxZ22dlTHGkdzlkWlwiCvCQnR+YSiX36xEtk5KhcqUW8WTDbTWecy8MCE6LUTC0xaBCCloyUnJwZuW4LC+slsbHjBYLXLFhUQ/y+9tpOZVFD9NFTp36VlSvnyLRpo9X1Q4emScOGLQSLZLu+jx49R+bOneBUb3T0WKlXr6nMmTNBLZDRZhRX+fnw+axZY1XKjLi4iVK79iPqeoiEjIzhsnfvDiUQ0IeyZcvn6p/uB1K69OgxWMLCekjp0mXk2LFPVJoOLOohylzlmfS1fgiF2NhwZWlG8XYjwJuvKQhC5OhMT0+Qdu0ipE2bCCUk//vfr1TqmvnzJ8mdd9ZUUWMholDyc35CQCFP5vjx0Uqg9es3XK666lo5evRjSUkZJLt3b3bqBgIOZWaukipV7lB/z8vcsgojT++GdhF/8MFGEhU1SqXwwfhirBEdF2IL72SlSlVyocaYjRs3SN2DdxPnVBEACSIOfcUmyKhRs5X4Q8F7vXjxFDWPdXE1zkj7MnFinCCw0qBBKep9wnuzb9+LKjjT8eOfSpcuURIRMdSxCYDNG8x9sDbfEwh2tHPr1lW5OKelLVcRg1lIgARIgARIgARIoCAIUEz+SzW/o7ligY3/zp49I6mpcWqRCUscFttYCGqLyM8//6hEwLJlM1VUT3ORrQfc04LZ1cTQbYDFLz6+p1rUw/p47bU3KGsFLGMQHbt2bVEiD4tVFIhFLGJ1vkwdAAgCDgvva66p4KgSC+CpU5PUIhftx+K1atU7Vd8hctA35ONE3/Hf9dffJNdff6Okpg6Ww4fflhEjpiqLIAqeHxHRVP3bTkz++efvagG+c+dGdXbUapXFAl33E5ZeiE3TGqcjqc6cmSKjR8+SZs3aO1ltzPvtxKQ/9b/11j4VJRZjD3Eye/ZGueOOGvnyTm/ZslyGD49QkYi7do12cp1Fn+fMGa8C90A4jRu3QI1Tfs5PuN4OHtxBbrjh5lzzA2McHd1OPvnkAyXIHnqooZx/fgm57ba71NzL69yyCiN378ZXXx1VZ1QhKJcu3S333fewg7cZiRlzAdGYzaKj55Yrd7UkJKQ7zSOI5IED2wlSA1lTtYAr0r6MHNlPPc5OTCLVCyLzQuzbCVmwGjSovXJtx6ZIt24x6l3E+4T39p139ku/fk8rUYzPIXrhHYD+4ToIUrhT4++YE/37J+XZnTpfJiYfQgIkQAIkQAIkUOwJhIyYhItndHS4XwNqFTjepgbRC15YMuD29vDDjzuJGDNf5cyZ6+WRR55yaqevYlI/BCIIFiJYKOFGh/QisKaYVh5twcEC1CpqP/roPYmKClOWEuuiG3WYQsm6eF2wIF1ZcSAchg1LVyIa9cKNF655yMupXVJNnnZiUkdCfeKJcLXAL1Xq4lzj6S5aqhY9sALB5dYuVyMYJSb2sbVM+lO/PouJBruyevoyOeHCGRfXUX799VfJzFxhe5ZSX4M2YAMBAr5Mmcsc1fkzP2FV1JsldudAMc5paUMF8wBWayt3f+YWOuDu3TCZW0XdTz+dVFF1scEyYMBop5RA6FNaWoKyus+duzXXpgU+z8pKVZsksGzDum7ORXf1QmxiY2ns2IFq0wauqFZrq3kN3pspU1ZLnTqNbIWwnSeBybyg89/6Mmd5DwmQAAmQAAmQQPEhEDJiEoLq1KlTLkcOqTdQYNlxVUqXLu20aPRWTGqB4iqAjmnpsBNR+SkmXeXDhIUICeC1hdZsB4QArI/z5+9wuEmajEwOVkvNxo1LJTa2o7JKpqXl2Lqe6me5E5PmmUO403brNsh2mH744XsZMqSTvPTSNlXnxImLlSXQFD3u7ncVgMff+p3F5J2SkbFSRef1t+igPu5EA8QJrLGwTkKcTJ++Th544FFH1f7Mz5MnTyirJM6uWkWZrsCdQPdnbnkSk7AAwp0cFj0I6CuvvMbRZ3ODxdpuLXBx/eTJS/OchsWdmDQj+tptHNm9C/AmSEyc5rCOwqIZE9NBuWS7cgefPXucpKXFM2iXvy8Y7ycBEiABEiABEnBLIGTEpKd5kN9urmZ9WlC5EpPmgjxQYhLtxSK4V68myhVTL7DNRbcnhvjcanXz1HdXotTKAe6SAwa0li+++MjlAhrPgiiGaMJi2nQn9WT11O1wJSb9rd+8H3Xlx5lJjBMi/a5fv0RZjF1Za1EfzvPBzRbFKqY9jZG7+Wl+FhmZpFwqrZY2/Xzr3PB3bnkSk3bzFZsCr7/+krI6IqCOOdf19S++uEH69m3usxBzJybNcXA3B8yxvffeB2XSpBxHoCpP3xfoh6cx9eZd5jUkQAIkQAIkQAIk4IkAxeS/hCgmRQVM0WfBtJjUC1eIIV/O+eVlUetO8L3xxkvSoUM9NVqurDF6smvXWlO0mQt8d/e7EpP+1g8rGdyskWPSmz54enHxuflMT2LSdKW2WuI8jZE78WJafF1ZR7VlEoFiTEufv3PLWzEJy+zx45/JkiVT5I039qo8nXA1nzdvsgrCk1censbGnZhEQCzkjPW0oWC6qlpFOMWkpxHg5yRAAiRAAiRAAoVFgGKSYtIx1+xcFs2/wc0VAVTyUjwJFfNZ7sSkadGxC5hiPkfXaS7Yzb/5Iib9rd+0mKJdcNONjh6vUqX4Wkx3RwikpKTpjtQy1meabPMqnjyJF30WFQIIbHWEXbTBtD7irG7nzgMclkt/55Y3YhKpPHC2ERFWEQCoUaNWUrJkKad2ueLh69lWd2JSC2u03dP7pN3bKSZ9fUN4HwmQAAmQAAmQQEEToJikmDTE5P+sZzoP4h9/nJKUlChZuTJLLcbtUpeYkxR5Iv/zn/tUxFiU/BKTpmXNkxCzc6s0LYuuAp+gva4sk/7Wj2e//fbrjiicvgoVk/Uvv/ykonZu27ZarK6Q7sSkVUx7GiNPYhKWP4z75MnD5LLLrlABnqpXv98pdQwCLyEFhhld19+55UlM6oisyEmK+Vyz5jnLtlXkWsXk5s0rVARalKlT16hIqa7Kxx+/r/KjwuqqizsxqV1oca27s7tm32BFnTBhiZQrd5WqwtN45PW9K+gfGT6fBEiABEiABEig+BKgmPx3bOnmKoKk8QMHthEEsdEurWbwFkSjtS7KzVcDUUNXr85SESp1dEtPQsW8351l0gxcYnWXtL6eOviIGbjEfLYZmMd6rysx6W/9qEdHCV2wYLKq1htxbm3fhx++q86NIjKqNWiSO0uXjrgLkW9NP+NpjLwRL7BAIr3M0aOfCtqIvJ+YL0hH0q5dHyXkdNRe3Sd/55YpuKznkc1n27kAuwvAY55vRUCpsWOzVN5Ma0HalUWL0qVRo9ZSsWJlr8SkDu6D9B/urMnIZzluXIzKyWqNkOzNeHga0+L7k8aekQAJkAAJkAAJFCYBiskgEJP6DKCrAD6eJoy5cG7TpqckJGTKRReVznXbjh1rJTKyVa5gLqZFDQJh4MAx8vjjYcpdUBfkaExNHaKsOI8+2tzx97wsat2JSYiDVauyZMSICPVsV66quq+bNuU4pVQwo7HifjN/nwlCi0kksUdKBp3X0N/6dR3aWoY0IzpdCvJs6pye7sYS1lGMEUSotvCZeRzdnZvU42AnYD2NkSfxArbIM1qhwk0SFtYzVwAed33yZ265E5Oe5rxpFdWWSZ17E/eOHv2MrF27UDW9ffu+MnjwBCcXYmwMrF+fLd98c1T69Ut0yuPozjJp5mVFgKiMjOVO+S81Kx2VGKl6kLvVzK/paTzwDE9j6uk7g5+TAAmQAAmQAAmQgDcEKCb9EJOm66M7K4On1B5YMMbGhsvBg68oyx9yAZpFLwwhcJBL8Lbb7lHWH1g3mjQJ8zjO5sIa7pXp6ctULkmzaJEDUagT2+vPsQCGNW3SpKGOW5CvEvkwy5a9Uo4d+0y2b18lTZu2k7i4iU6ujPqMmCc3TDxYW0aPHHnHViz++uvPKmcl0mHA4mVtJ56hxRUEmk72rhv97rtvqIiw4A0h16PHYOnePVq1F0ICAYggiJ97bp26Bek7II7/+uusEs7+1q/bAcsixMrevTvUn7p3j1XtgLiwKxi/7dvXyKFDryk34yuuKOe4DO1evXq+jBt3LlUKzpM2a9beSdCh3UiRAbfY5OTZTikycE9+zc/Fi1+UWrUaeJyP5gX+zC3zHKp1o8UMYGPN7woL+pw54+Xgwb0CSyFEODYXkIsW+RwrVrxFzLmC9t55Z01p1aqbem++/vqYbNmyUgVASk1dIngvzWK6VNtFbMVZ12HDuqnxx8aL3ZjgM+TBRIRe63h6E5lYb0B5k5InTwPGi0mABEiABEiABEjAIEAx6eN0QNJz5O7TLovaYte4cSunXJQQLkjfgOToEAtY7Nev/4TD5Q+LaVjRIC6QDgCCDAtI060OZ7769XtaiSDUU6FCZbnyyvIq4ErZsuU99sAUk+XKXS3/+c+9KoIlRClcD48d+0QyM5ME579GjZop99zzQK5nausTLFB2BaLWmsvvq6+OypgxAwRWOBSkjkAezzJlLsv1CFh6li2bpZK5o8CCGhs7US6/vKzTtVjAw/0P6TCw8IeVFP1AgTjIyEiUWrXqSUTEUCdRi88hvPbv3y2JiX0EC3IUCDMIbDDC+MB9NC7unJjHZ9gk6NjxGbnxxlvV3/yp3+wIxnrevFRZunS6IEgMxC1yPyJ4za233q4sXRAdiD66b9+L0qlTpLL6mdZg/TzMoeXLZ6m8gmgzmKAfsD5jzsDtF8+Kj0/LJXz8nZ/m3EIfqlW7Wy6++GLVNDC7/vob1b9LlCipzlFi7mkXaN1+X+YW7v388w8lPr6nHDiwx/bd0oGB0EeUu++urf4X78+AASNl0aJM5UZ67m+V1BlGcENqE7u5Yo5fjRoPyfDhU+T22+91mp/oC1LTQMydm/OjpFevwbn6bG4oQCxGRY1SIvbMmT9l9+6tMm3aSGURDQvr5WS1xlhv2JCtxCgKXLmxgWN+D5jvHcYEmy7ol9XN2Knh/D8kQAIkQAIkQAIk4AMBisk8QjOtAq5u1e6GWVmTZMqURNvLYLFACQ+vY/u5GRQEC1sIMlhTsAjFGTRY3UwLlbtumAt+LE5hYUFKBDwTQgbn2ZDWAYtaWBpdFSR/h3VszZp5KsUFFum4F8/D/dr10lP+QKuLqukWaK3bGhwFn0N47tu3U9auna9yBaIPsJTWr99MCa6bb67m1tUSi22kaMCiHOMJKycsmbAIv//+WyqQTHh4HyX6XQlff+o3+4jgLS+8sFHxxDlDLXLRH4jkhg2by8MPN7Vth/kczBFYduEKvGvXZvUczA8I1JYtu0vt2g1yCVFtkbQb77zMTwTfwSaAFm3u5iJEWErKPDVeZvF2buEed/PLDGwEJq+9tlO54GKeYJy7dImShg1bKhawIA4fHiHYYIFlEpso1hyZ2DyAJRwur3quPPVUR9t3xYwYbGVg55YN4Yl3EBsjeAewwYAxhzUcc1ELcf0sd989+M5BgKP09ASBN4C15EfApzx+VfJyEiABEiABEiCBECBAMRkCg2wuvj3lIwwBHOxiPhOAtQwbDCVLXiT4948/fq9qgLiFRRQFYhEbIRCcZmCkfG4KH0cCJEACJEACJEACJFCIBCgmCxF2oKqimAwU+eJfL8TjunWLBAFt4A5steyZBCAoYYGFa+/YsfPdWsGLPzn2kARIgARIgARIgASCnwDFZPCPocceUEx6RMQLfCSwZctyyc6eJqmpS9W5Q08Flkm4a8Ot9NJLL/d0OT8nARIgARIgARIgARIowgQoJovw4ORX0ygm84skn2MS0Lk3T5z4zjZCsJUWrJgLF6aps4AINMVCAiRAAiRAAiRAAiQQ3AQoJoN7/LxqPcWkV5h4UR4JmCltkDqja9eB8tBDjVXgH9PdFSISaWyWLZsp111XUbp1i7aNSpvH6nk5CZAACZAACZAACZBAgAlQTAZ4AAq6eh0lMymprxw5cki5Io4Zk6VSUDBVQEHTL97PR7TUN998VUVyfeed/U6dRVRSpK+B4EQUUkRvRWqYxo3DnFJdFG9C7B0JkAAJkAAJkAAJFG8CFJPFeHzdpdxgqoBiPPCF3DVYvvfv3yObNy+TDz44pFKcoEBAIt0GUpvUrdvYY3qTQm42qyMBEiABEiABEiABEvCTAMWknwB5OwmQAAmQAAmQAAmQAAmQAAmEIgGKyVAcdfaZBEiABEiABEiABEiABEiABPwkQDHpJ0DeTgIkQAIkQAIkQAIkQAIkQAKhSIBiMhRHnX0mARIgARIgARIgARIgARIgAT8JUEz6CZC3kwAJkAAJkAAJkAAJkAAJkEAoEqCYDMVRZ59JgARIgARIgARIgARIgARIwE8CFJN+AuTtJEACJEACJEACJEACJEACJBCKBCgmQ3HU2WcSIAESIAESIAESIAESIAES8JMAxaSfAHk7CZAACZAACZAACZAACZAACYQiAYrJUBx19pkESIAESIAESIAESIAESIAE/CRAMeknQN5OAiRAAiRAAiRAAiRAAiRAAqFIgGIyFEedfSYBEiABEiABEiABEiABEiABPwlQTPoJkLeTAAmQAAmQAAmQAAmQAAmQQCgSoJgMxVFnn0mABEiABEiABEiABEiABEjATwIUk34C5O0kQAIkQAIkQAIkQAIkQAIkEIoEKCZDcdTZZxIgARIgARIgARIgARIgARLwkwDFpJ8AeTsJkAAJkAAJkAAJkAAJkAAJhCIBislQHHX2mQRIgARIgARIgARIgARIgAT8JEAx6SdA3k4CJEACJEACJEACJEACJEACoUiAYjIUR519JgESIAESIAESIAESIAESIAE/CVBM+gmQt5MACZAACZAACZAACZAACZBAKBKgmAzFUWefSYAESIAESIAESIAESIAESMBPAhSTfgLk7SRAAiRAAiRAAiRAAiRAAiQQigQoJkNx1NlnEiABEiABEiABEiABEiABEvCTAMWknwB5OwmQAAmQAAmQAAmQAAmQAAmEIgGKyVAcdfaZBEiABEiABEiABEiABEiABPwkQDHpJ0DeTgIkQAIkQAIkQAIkQAIkQAKhSIBiMhRHnX0mARIgARIgARIgARIgARIgAT8JUEz6CZC3kwAJkAAJkAAJkAAJkAAJkEAoEqCYDMVRZ59JgARIgARIgARIgARIgARIwE8CRUpM+tkX3k4CJEACJEACJEACJEACJEACJBAAApEZVc7ztVqfb0SFUwd+9I+vFfM+EiABEiABEiABEiABEiABEiCBwBIIuJhsl3CrnOeXLA0sQNZOAiRAAiRAAiRAAiRAAiRAAqFCoEi5uVJMhsq0Yz9J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SKAoGzZ8/KoUOvycqVc+Sii0pLfHyalCp1cVFomt9t+OyzI5KQ0ENKlrxIkpKmS+XKVf1+Zqg/4OTJE7J58zJ54YX1kpg4LaSY4l1ZtChdFixIl+7dY6Vz5wFSokSJUJ8S7L8PBH799WfZtWuT5OTMkvbte8uTT3bw4Sm8hQRIgASKDgGKyaIzFmwJCRQKgd9++0WefXaxrFgxW44ceUfV2bZtb0lISC82YjIra6Kkpg5RfZs0KbvAF2wnT34nzz6bLQ891FAuvPBCiYpqK0eOHHI5nsHC+59//pHjxz+TJUumyPr1S+THH3+QqlXvkszMFSElJo8d+1RiYsLV5kvduo0lNXWplC17ZaG8r+4qOX36tKxZM0+qVLlT7r33QTn//PMD3iZ/G7Bx41KJje3o1WOuuKKcmo+33HKbPPpoc6lZs26R/Q47evRjyc6eu98y3wAAIABJREFU5niPCuu7ySuQvIgESIAE/CBAMekHPN5KAsFI4O+//xb89+23X8rgwZ3kwIE9xU5MFpZlEhx37FirREZERJyULVveMSW+++5rgahduDBD/a18+euU9bdRo9ZBZdU6fvxz1d7p00fJypVZISkmi7JlEm2DAPv008PSo8dggcAK9oJNDIivlJRBsnv3ZtWdjh2fkWeeSZTLL79SiWb0+/vvv5E9e7bLvHmpgnf+zjtrSmzseKlVq4Gcd955RQrDmTNnVJtefvk5iYhoWmgbXUUKAhtDAiRQLAlQTP47rEuWTFX/6tQpslgONDtFAlYCf/75u1qswUIZLJayojSKWmB8+eUXMnjwBLn44ktyNe+99w5I795PCoTl44+3ljFjsuTSSy8vkG789ddfaiybNGlbIFYzbTEKRctkgQxYPj4U4mvr1hWybt0SGT48QypVqpKPTw/co+BBMWRIF9WAAQNGS//+I2wbg42xUaP6KxfsSy65VMaMmSNNm7YLXMPd1AzRP3BgG+UVUhheE0USAhtFAiRQrAhQTP47nNOnJ6t/ufqxKlajzs6QgIhQTPo+DbSQfPPNV2XUqJly5ZXX2D4M1hLt8lrQgv3Ysc9kypREiY/PKBAxCYtK9+6NQtIy6ftMKbw7MScXLJgs+/fvUeeEK1SoVHiVF1BNes55EpP4/PDhtyU6up188skHUqPGQzJxYrbccMNNBdQy3x9rfidQTPrOkXeSAAkUHQIUkxSTRWc2siWFSoBi0nfcsIAMHx4hqalLpE6dRi4fVFhiElbJhQvT5NVXXyiw83wHDrws4eF1KCZ9nzYFfudPP52UpKTeyt06Lm6irbW8wBuRjxXoOeeNmDS/z3D9zJnr5ZFHnsrH1uTPoygm84cjn0ICJFB0CFBMUkwWndnIlhQqAYpJ33DjDGFcXEcpV+5qSUmZJ5dfXjbgYnL//t3KHfDmm6tRTPo2rMXmLpzhjYxsJcnJcyQsrGeROzuYF9B5EZN4LjyMYJ1HiY4eK717D8tLdYVyLcVkoWBmJSRAAoVIgGKSYrIQpxurKkoEKCbzPhqwACKoTlpavIwePUudNXVXCtoyibNyBw++os6LIXpsQUYapWUy7/MlEHfgDG9sbLhgrk6evEwqVqwciGbkS515EZPob2bmCJk9e5yqe8KERfL0053zpR35+RCKyfykyWeRAAkUBQIUkz6ISSzg8IO9YUO2civDorJChZtkzZr5MnfuBLnxxluVi9Htt9/rGGPcg4P3q1Zlya5dm1XkOZxpadSopXTsOCDX2Q5dB8Lxv/zydmUBQa48WEWys6eoCJJI8dCiRTfp2TNWrrrqWpfzCXmttm5dJTt2rBb8OOO+mjXryaOPPql+bM0IlHiIubtrPtS6UEXeucGDO6hoerpYgySgvQhdv3PnZvnggzfVZXffXVvq1WsmrVt3l6uvvj5Xu3UertWr50urVt3kiSfCBWfTJk0aKt98c1QiI0epVA/+5nlDJM6PP35ftmxZLq+/vssl4+bNO0m3bjFy3XUVVVtPn/5Tdu7cJMuWzVTjX7XqnRIe3k9atOjiMiy9r+O/bdtKNc+Skmaqc0BIQbFq1TxZu3ah/Pe/X0nDhi1U3ju0AQV9gpVq8eIpqm2I7NimTYS0a9cnV5RHOzGJ+xGxE33DHH3ggUelffu+0qDBE1KyZCmnsfLlPQC7fft2ytq181X7kGrirrtqKXaYi3ZBbHDPc8+tlWXLZqu+4T1AuxCx8c03X1Z9M/NI6nZZ2Vknmi9zE+cSY2Laq3kzf/4ONZf9FZN6Hq5enSWff/6xWgRj3I4ceVsWL850BBXBHMNYIMDIuXl4WgXcmTZtpOJoV3Jy9qp5420BO9SL7zK815gDenwqVrxFevRo7OTmapfGwTwHZnU9RDvsBC+u27dvl8p5escdNaRfv+Hq+xKiHWOOOd6160DH+/X777/Jpk3Lnb7TMAeQGqJ1655Svfr9Li1y4I3ou/heeuWV59V3Oe5Fu1q16i5Vq1bPdS/ah7OIeO8QQMlVTlY8+/Dht2TdukUOfviev//++uq7rEaNurbpO3T/c3JmqLbj7L71ewb39uo1WH13uksB8scfpyQlJUq9x0OGTJZu3Qbl2TqJCM/YoICle8SIqS7PBLuaVzi/ie+g+fMnqfq7dBnk0/d1XsQkglzFxXVWY4rIyTNmPKtY2hVfx0k/y5/7vRWTmONwp8caQP9uu/s+1r9Nu3dvUflg9fcr5h/e4ZYtu6vvTevvpq/fP95+p/A6EiCB4k+AYvLfMfYmAA++dBGmfO7cVJVOAQWRDSdPXqqSEEPs6IKF37Bhk1XSdCwKsCh87bWdEhWVrETmqVO/qoXTtGmj1cJx6NA0JQywmLOrA3nd8GOZmNhHLfDMgkU4fvDLlLks12JfWy2Q/65792j1I4tzNVhIoW6IuZiYcfLYY087FhxYCLzzzn4ZN26QWnShjB+/UCCqrIsYtPell7aohQciVdau/YjjGu169+CDjSQqapSqG33IzEySVavmqh84nDnTkQfRr1mzxspzz61TghcFC9Nrr71BufBh0YeCxWZGxnIl2n0p2MGG0Fi6dKbTOGrG48fHKtdFiGUtgJHDLDl5tlx0UWlJT0+QF1/cIBUqVJYPP3zbsZDHBkLXrtFywQUXODUrL+OvQ8djIYY5pQtEwWWXXSGjRz+jxgmLz7fe2qc+Bsdx4xZIxYo3q3mGVBRYHH/55WcOZgirj/aVKnWx45lWMdmlS5RMmDDYEYrf7AQ+GzQoRYk9X98DRFzEnLruukpqLmIDBDkM09OHq8UPzh4mJk5zikSJBRV4f//9f2XQoDFyww2VBSH2sWCHFeK77751ynmIgB127KyCKq9zU7OAkB8+vKfK6TdpUo7HICfuLJPoB0QHNod0vs9zQgsbSM9JcnJkLpHYp0+82kyxLgj1BpA/lkk9TzF/kGIiLKyHlC5dRo4d+0S9s9hwwftrjeaK74tNm3LU3MR7aw0qgu+Ib745LhMnxqmNG7ONJ058qzbgwEELYmxIIfLtsGHdHN8/ENBavOOeESN6q7QQCDYEwXDmzJ+yfn22jB8fo4bKVTRP1HFu3nytvvfw3XMuvctqGTs2Wn0v47v0qac6qvcY3wHIDbhu3QLHu+QqkBL6ju+v3bu3qncN34Uo+A7JyBgue/fuUBtoSF2hN/Bc9R/CGfNeRxnX8w8cpkxZ7facLq6FdQ5C/OGHH5cJE5ZIuXJXef1Vad0A8CVIjDnv/Yn+662Y1MGH9G8wNv+io1NybYABgi/jZMLz935vxORHH70nSUl95bHHnlKbgXgP33//oJoTmEf4Lcb6wtwIxncl3jGsHzCH69Ztopq9Z89W9V2C30/zNyo/v3+8nly8kARIoFgSoJj8d1i9EZO4FEIEgmr58lkycmQ/tbCCmEOiclhKcF4DYggLvr59E9TTERgDCwwsEq+5poJjIuEHcOrUJLUAQdLltLTlUq1adUcdCxaky4QJMaqOtm17qbxbEKmwEGDxhM/x44IFxvTp69Suo1nwQwzLYYMGT+YSEljgwaqAPIPYuYQ1BNZKs2BXFJ/jxxMLOQhSu4IF9tdffyH9+yc5hNRXXx1Vu8RYtC9dulvuu+9hx63mj6npKohFHYQShAIiYH7xxUdKfKN+LMK2bFmp8olBGEDcuoqg6e2bCv7gB7dFWPY6doyUMmUuVxZbiC60B4tkjDPagKidX399TFkZMNZY0OPvqalDlCXPbtGkA6PkZfzRfoyPnmP4/yNHzpASJUpKkyZhatMAn2NzIj6+u1okwJJx6aVl5cory0vjxq1U+yEOFixIU4tKzJG5c7c6WanMRSP6A6GITQUs9lEwj5cune7YvMAiGIs09Duv78HPP/+gBADmuVUM6XyX6I91YwS76wkJPWTq1DVqE8EsiNoI8YtFldUyabKzWud8mZuo1+TlbZoPd2ISY4j/zp49I6mpcUoEP/jgY8rypOc8Nnt+/vlHNU8xx8AvM3OVVKlyhxMLf8WkXozPnJmiPC2aNWvvZM06J9x6qoWq3TyHlTwmpoMSnK7Eh07zYIpJ/c5jDkRHh6vNnc6dB6jFMxi/996bkpo6WK65pqKkpeWoDSSIQbyzkZFJ6jtH5xM0xweLbUQ01VZcwNKLbbwvY8dmOXlzYIMN33Xon91mFcSwbp+dmETdWMjv3LlRnVm1bl6Y/PAdroPj6P7DSg6LNzbvunWLlhIlLlSbjg0aNFMbWNhsSEyMUJ+3bNlVbbrYWfH1pNAWY1OEe/u9iHcbOUUxp1z9tnh6lmklxJyeOHGx2kzMazHFJDZSYLE2N8Qg/uElgO8pzC+UiIihgmvNsdf1+jpO+XU/nuNJTOJ3D3Oxdeseuc68mhFrrRtL2PSAaGzTpqckJGSqeaN/S/Be473Bbxc2v/G9kp/fP3kdV15PAiRQvAiEjJiE5QOLAX+KuUiCZapv3+bqBwu7yP36JapFNhZlWAji7/j/2GGMigoTWHbszlfBuoRw+7gHgsAUZOaCYNiwdOUKaFok9NkYWB9h2YQ7kS46qt9LL23LJSKs18AFFmLCKnbxDCzkISqwwBs8eGKunV5cM3bsQCUyIIR1MRcB1sW8uXCzyx1m9gs767B4QoTjxw8usCVLlnTpTprX8dWMYaHAYvU//7nP6RE//PC9DBnSScARecsSE6fkcgtGX3v1aqLG0NpXf8bfZDhnziZ5+OGmTgt8c/EMF7gJE2CdvMWp/e4WLub9EDAQEbACmwV5EmF1xiLWTsh4+x5gwwEWKFhVzHmi69KWFOviFRsm48dHy5w5W6RevXM77bpgPsC6jwWSKSbxubv55+vcNAWTt2k+vD0zqcUgNnbg0ox5byZdN/NV2kWp9FdM6o0nCBhXQYXgUgvPCDsxabq8uxKT+l2zs57+8stPyuK7bdtq9XyIDz1PIBhQIDDNeuy+O/Q8staBuQKxju8qu/bhc7iwTpwYqzbNYNkxrT6ezhfrjTe45CckpNt+P5mbc9bgOGa/8C7apfbQ74I3VnFzjntzttf6vYmNqA8/fEdtYP3f//3HrVutq+9c9OnTT9+XG2642WkTNS/f0WY/PN2HevD9XKfO47m8Q/S9/o6Tv/ejHe6+k7WQh0u1Fn1mv0+f/kPGjYsRuEOb38ee5ufmzStU2hRXVmJ/v388jQ0/JwESKN4EQkZM4sv21KlTLkcT1kMUuCm6KqVLl3YsEv4XjOJOychYqc6W2BUsAGB9dHW+yvxhwSICgk5Hh/SU182dKINFp3//Fsri5s4dzzzzBNEG1zaz6M+xyIUQsIotuNzAjSYmZryT0MTZPuySYufdeubG/OGzWxCaC6uCDqLgKRG7px9p6+LAutD3Z/zdiR49Rp5EhMnSuuHgTd+wyMY53xEjIlSV1oW4N++BFgq///670/y2m2f4mxmFUVuz4MqLeYT5Z4osV++qO3a+zk1YBQYMaK0s5u4SqJtt8lZMaqHmyk31/9k7D/AoijeMfzawKyKiIiI2bGBBFAXsoAgqVUqoodcAIQFJILRASCAkFOnSO4iIKGABBBVBwYpgF7Arlr+iguD/eQfnnGz2bvf27pI78u7z+Ajc7uzMb2Z3553vm++DV0KvXk0FotJODDmNg0CfMQgHbRm1jhHzukABeEIVk+ZYtFoczTpgsj17dq7acwtrvenxgPP8CVZtKcNClb8FjUCMAj0rsHjCxRdiNBA/c2HKaq076vnQTe2P8ze2nASBWX9z8SEQz2if3pjPsbUd+Lb88suPaj/94sXTfNsCsLDWvfugPFsu0M5Q+ynU6zXrQGJSL6ReddUNvm0y1j4yYxrAm6lOnSbqFCwKw5MJVu/atZvkeU86Bc8K9f0T7eOI9SMBEogsgSIjJp0wunVz1eU4vZxxnl3wiUD1sK4aOt3Dnygzo9o57aEyJ8iwbPbpA1FYzFdN013JajnFx3X48J4qQI7VxdaunTh/69aXlTUJYhcTKCcx6WW/jlNf24kYfyu2bgSXv8lBuPof9fUXSMVJRASy5LhpG+6NQCi9ej2qXO2s/eU0RnG9ycdN35hWP+3ypffuwv2yZcseap9ooCAkboS4WRc3Y9Pt/i0vYjKQ1Q7lOYk1p3EQiLuT252bd55T/QIJPeu70q1Q1/WCNwhcnrGvEYHJMCG3vve0uEI6F+yNtlqyncZloGfFfIcGel+Z72W4fE6Zssrnuu20wIb6uXnW7ASLWyu6E4PC+N3tMwdhuXbtcuUSjf6Hh4PVXTvUfgr1eru+8bc455Z1oGcFTL788nNZtWqBCuKG59zfdy7U94/b+vI8EiCBY5MAxeS//RoJMaknWPgImRMHt0PJafLgbwJiRvNzEpOmS6ndpMN0D7O6Ob7zzlYVMRBuXf727+B6BFmZO3ecvPHGZhU4AC58M2aMUUF4jmUxGa7+L2wxGUiQOo1RcxLsdp+h9fmAmMXeSDMgEawPnTr1k9tuu882yIYbMRns2HQ7sY01MWm2K5AYKijLpFsxCZd3TILhQn3zzdVVhGfsn+vfv00+MelmnAZ6LwcSk2+88bLExR3db+60+KVdVa3PNMWkPf1gnjkzbQ9Ks36vQu2nUK93Iya1qLNb2HU7b8BYeumlZ9Q+UngUIYowFlzatq1JMekWIs8jARIIigDFZAGISYTYDxTAxl+POU2A/E1ATJcpc8O93X1MoeBvBVunQ4B1SIeaP3TooGRnp6iolkhvYncgciICZUAEIFhArVoN1cTfaeLkxsoR1CgPcHK43VzNyaTZjlD6/1gRk05jMVCfYjKEYE4IwGSmorFGx9RlOIlJL2MzmImt3cQxkIUoVMtAKJZJ09U9FsQkxsLatUsFQUXuuquutGuX6Nvf6I+j7ju7QFRu3iWBxKTejoBynPYnmqxNbwOnd6K5KOMmOqpb92o3bS/Mc4J95kzrIeptuoGG2k+hXh+MmLQLIOXUDzooGyLa6kBnF110ibrMaS4R6vvHqW78nQRI4NgmQDEZQTFpWgj9hfQ3h9cLLzyl9oTpIChOHwB/ExDkn8vO7q+ivVrdqazD2RQ8iJyKCLTWPWnmii/cC5EIG23DZC41NUfgOmY9dPh+RGa1Rop1mjgdK2IyXP1f+GLyexW8CvnbzMmZm0kKztFusohY6ZTWAO6mCPiEPT+IkGw9dB5NBPPRotIuDUAgMel1bJruvp06PaYiDVvTwFjr63ZSH+pkLhQxaVpc/L0DnPrazTMbqI1O7wTN1UwBYUYX1r/7u4cZ6Mwp9yJc+xHUDFGR9RFITJr7E50sSv4Wr9y03+l7YI49c9wdK3sm3VisrbmPzf3XofZTqNe7EZP6WTSju/ubgprjFEISQQYRIAtCVEcL1tc6jZ1Q3z/H9jSZrSMBEnAiQDEZQTGJF7wOye0v/YbuIEy0kbQcYk6HPnf6AASagOh8eCg/0Gq5Duzx+ecf2qYX0fXTUUmxNwmRZY8c+VulorAG7MH5Zrv9hdFPT++tEq4fy26u4er/whaTerUf+VCxkFC2bHnfe8VpjOJEM/CIztfpL60LoiVChGNvJA6karj88uvy5XM0U7LYRbf0JyZDGZuRjOYa6mQuFDFpCo9AaRzcurn6C5oVDjGJOiByMiJ32u199HcPs+9g2Rs7dqGy3lgPHdUVqVfMhPeBxKS5r9zJ+q6jzVrTe4RbTJrj38la6jRJKMzfg7VMmts2UG8zIFqo/RTq9W7EpPksmilk7MYpUoEg+jLS0JjX2e2vd3pPh/r+KcwxwnuTAAkUPgGKyQiKSRSNfYVdu9ZTSbIhKHv1Gi4PPNA4zz4v5CBDrkK4i2Ky7XY1MdAExMzdd889D0t6+jRbC6KenNWsWV9Fy0QOQ7vDzIkJSyQmYsj1qN1ozGvMellzXuE802KnxaTOeYWgKm6sHOF6dCLp5hqu/i9MMYl+0flOzYTXbseoXlzQZeDv1avXUgnjr776Rp8VHPeBNQhu0ciRpscV+gcH9sNZDy1yMWZzchapHITWelnZhTI2kdtVL4JYIy/7G48FZZnUe/Gc9kjb1dOMUonf7Sx++Hc9IUUaHWtEVDOytJ3VFm7FcL/DPmm7PI5uxBTq8N/zah9F2y6XJTwrcOjcifgz3rNIv2Hm/YXVG5GpX3xxlYqkae4DDyQmnSIea+a6DOSutVro3bTfSRCYfWum7LHml3Xz7sSY2LnzLRXIxmtqEHyDEEAL48Xk7Ob++hzTtdSNZdJ0I4bIysyc53uXhNpPoV6v2xQo4JUZWRnnY1EN1lXzO6uDDSGnKd6ViP5uim5rXmeUoy2epos0ngvtWUExGcyo5LkkQAJWAhST/xIJNgCP/sg5uZGablkaPiIJQuCVKFFSsB8R+3+Qw9DqmuIkdMzcbHauTKgjckthImc3QdQCEZFVR46cabtSbw4YUxgHchUz3WytefNggZ06NUO2b9+scnDCcom6wUUHIgN5Ek0rQqBQ++F4nPXkMxLRXFG/UPrfdD+MdDTX2rUbq4mJNbE49in269daIJ6s4xPtc/scaNdSWB71gQjAVarcqSY0CO+Pe1kjMOIZmDt3vO341GISk0ZrEnd/7EIdm/qZtBNEduPRdI0LtA/KybJoWlzsLH+6Xpi4w2IHof7hh++pKKfoW6fjvffeUGlPdCTMdu2SJD6+jxJUmETDgwELXnBBxoF0SFj8Onz4b7UwZuWKhakaNWqr1EBbt25QUVZh0YagxBiDmLrhhqrqd+TONfd5B3IV1SIJdejefbB07JisPDkgfhYtmqrq9+abm3yBRrCIh/ckxCPePcnJLdTEGwfewwhOgq0FCOaD1ArggHchxpR5mAtgdt4WuB75UOERgq0Adu9TnXAe+YLhmm3mDHbKn4m66LYj3VOgdFQ4Vy8uBLI0+xsTOtchxqQ176vTONK/m1Y8L3XQ5ej3M/7uJCbNnLh20VxRRqj9FOr1qINTVNij3j9tVW5fHGgL3pUVK1YR9A3eud98syfP9hHzPdO4cQf1TYUnCcTpunXLVcoZ5ErWe4bPPPNs9Q3Wua9Dff+4HRc8jwRI4NgkQDHpoV+xCj92bIosXDhJXY2Xd0LCkHwTcV00JjqTJ49Q/9kdmOxZczHiHqNHJ6toqTiGDZsi9eq19lk0MQnbsuUllegbE0BEtxwxYrpccsmVvltgEojJFSY5EJTIvdWwYTu1krl//3cq2hv2nQ0YkKMmdk6HXjXFxyw3d6nAFczfgQlbUlKcqhsOXX6ZMuWlZ8/BKlccEi/jgOCEaIR1FB9LrNwjbxsmmJiYoX5wOQuUCsKp7na/wyIMS9Ozzy5SH1kIEqQ50ZM8MMYHPS2ti+ze/baqy9ChU1XuTr2vFBYFTHiwVwVHs2ZdpHfvdF+uUPybl/7HNbm5A9WkEAfKxCRbu0Cjb7Hqj9Qs6EMwRJ7QqlXv8XGCkIWbKOqPyR0m1Kmp4+TCCy9WZZoBG959d5tqV8uWCSoSJg6E2scYwfjs2LG/YmQewT4HqC/6FblJrQfKRuqZ1q1755lkmwsqvXsPU+07+eRT5euv90pOTqrs2/eppKfPyJPqwcquR48h0qFDUh73cS9jE32ug1EhaqiTxQd84OY+c+YY3ziHZwL24ul+xA94RpBjEH0FoQVBjcAyeryjH81nAgtPiKB87rnn+zBibzI8IFAWxgKes5IlSynrW4kSpRwfD4wFiHmMY1hOcGAyikUWjHHUC89ncnIr328Qxy1adPdZhK3PvL4pzoOlD/3et2+LPNdjvKG+5rsMf9di1BRcuBA5QgcO7OQTtRCE5513oRw48JuyduP33r2PukjjwF51/KetjFjASkvr5BOUJhiUhXcNxr+5bxxs0LZBgzoqcQ4mmZmzpUKFSnnOw72RUB4TdyyMoa8h6nFg4p6TM0huvfVO9SyZVk+8Z7AfGVFo8Zzi/ngXmZZ267OGejZr1tk2krGZ2N5pf6jdwLCmNHKKUGtXhml9cxMwyFqGXsDA+xnPBQ6Mo9atE9Szfuqpp6t/wyIGhNXTTy+QuXNz1XcOv4M9Fjvsvhle+0nXMZTr8Q1duHCyjBjRSxUHd2cs0lmfUSyu6e+OlQ2eSzzXZi5J9FlmZrLA9RUHniGMH3znMd4uuKCsdOhQR31TNUs8k7hvON4/ji8YnkACJHBME6CYDLJ7zYTB1kudcj5BmCxfPkNNHPACh1UGK+NImWBOLkxXHes98GHHSnpCQhMlcKyH3ar5V1/tUYIH1oEPPtihRAFW3vFxhsDwl9bDDg2smK+/vl5ZBawTPfN8LVQgoHENhBgmAjVrNlATIFiOUlM7KtdbrKLeeONtys2xefPqtj3ixX0vUNcG6kdYAc8551y/jPXkCFYMPTl2GgtamIaj/6tXf0AJdTOqqXl/1B+HP5bWMYKJyLZtm5RggRUJYxOT4KpV75bGjdvLpZdelS8ok9fnAEIP1klMuDFBR5CdatXuF+wPwt5H6+QP1iIIXYhHTFAxfnFgPMHCU69eq6CeHbjLehmbWlyYbr/+rOZu8mrqPpg+fbSMGzfIdqg69aP5vkG9wBVWf4j2pk07K+sXJp7BHPpdofPSmZzh9jhmzGPSvHlnJXatLvGoA95xENCI4IxrMVlGP0E84722cOGUPNcHYuVPhGAsYPw9//xy9S57+OEW6t2CiTEs4MOG9VDbCzp06CcNG8bnE1wYg3gfrlgxW9UX4gNlYCzphZb/hMOPfp81u3cSxMKWLevlySefUO89LW7uuquO7bNkDRhj9pUuH4tugcaI1YqqPTsgQL3k1EQd9PsZ3xqIDn97nP2NLSyAzJ49Vi2Gxcf3lVategb8XpjlBPr+2d1PL3pg68Vddz2oFlb9bdfQ1wfbT9b7ernedEV1+l7gd4wNeOysWbNMLfRAIOJd2aZNL9t3MsbarFnZKqckRGPNmg3VQgpcZDGm3IPpAAAgAElEQVTmsQCO925cXDeB58FRq/OwsLx/gnnH8FwSIIFjjwDF5LHXp2wRCZBABAno/chwFYNVFJZ+HiQQLQS06zmslxBx1ujc0VJP1oMESIAESODYIEAxeWz0I1tBAiRQgARgKUhJ6SD9+mXlCZpVgFXgrUggHwEdTAmeEIECqhEdCZAACZAACYSLAMVkuEiyHBIggSJDQOd1W716sdrPbO5fLDIQ2NCoIwBX5xkzxqjo3XDf5UECJEACJEACkSZAMRlpwiyfBEjgmCSAfWHYd7dz53a179caoOiYbDQbFbUEEL0Xe2YR2RtRfXmQAAmQAAmQQEEQoJgsCMq8BwmQwDFJQAfzgUUI+RVpoTwmuzmqG6VztCLvYLt2ia6i90Z1g1g5EiABEiCBmCJAMRlT3cXKggCijx44cMAzDEQMhRUpUDRaz4XzwiJJAHvVVq1aKFWq1KB7YZEcAYXTaKTGQPRT5PC8+eY7wp4+qXBaxbuSAAmQAAnEEgGKyVjqLdZVEQg2dLwVm5e8Z0RPAiRAAiRAAiRAAiRAAiSQlwDFJEcE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jkGSIAESIAESIAESIAESIAESIAEgiZAMRk0Ml6gCRw5ckTefvt1WbRospQrd4V07ZoaE3D27/9Onn12iSxZMlXS0iZJ5crV8tXbzTkx0VhWMiIEPvtst6SktJNixU6WtLSJUr58hYjch4WSAAmQAAmQAAmQQDQToJiM5t6J0rr99dcf8tJLz8jcuePlzTc3qVr27DlUunUbGKU1Plqtd9/dJvPmTZDnn18hv//+P/VvCxZsziMm3ZwTDY2EkH/jjZfl4493yiOPtJKnn54rV1xRUW666XY5/vjjo6GKYa3DH3/8Li++uFJWrpwrb775iuq/q6++UW688Ta5995HVB9+991XsnHjc9KqVc+w3tuusOnTMyUrq5/6afToefLQQ3ERvydvQAIkQAIkQAIkQALRRoBiMtp6JAbqg4n8L7/8pITMgAHx8v33X8eEmDx48C854YQTlUVy8OCutmLSzTmF3UU//PCNTJqULnfc8YDUqFFbice///5bVq2aL59+ukvatUuSs88+p7CrGbb7f/TR+5KW1kn27/9Bta1GjfulePFTZO/eT5TAhGX855/3F+iiBi2TYeteFkQCJEACJEACJBDDBCgm/+08WNlwtGzZI4a7s2Cr/tNPP0pSUpxs2rQ2ImISIgKT9lq1GoS1YbDoxcXdaSsm9Y3cnBPWSrksDDyGDu2uXIqrVDnaBn38888/8txzi2XFirmSmpqjXI9j/di373NJTm6hxPLw4dPlyiuvy9ekvXs/lWHDesrGjasDjsPDhw/L4sVTpHbtJlKiRMlYR8P6kwAJkAAJkAAJkEChE6CY/LcLJk4cpv4U7a6ahT5ijArAQjlkSDflehhuN1cIo5kzx0qpUqXD7kIIN8nmzasHFJNuzinovjhqDesgzZt3ljp1mslxxx2XrwoQXTNnjpFt2zapvXxlypQr6GqG7X56DIwalSj9+o2Rtm1727YZN/zkkw/kscfayp131vH7DO/d+5mMGzdIBgzIoZgMWy+xIBIgARIgARIggaJMgGKSYtLz+MfeyfT03sraE24x+cUXH0lSUktlKQ73fjQ3QtHNOZ7BebgQbsVw9YR758CB4+X008/0W4o+t0SJUpKcnCmnnHKahzsW/iX/+98vkpraXtasWeZqX+LSpTPUvkm7BSFYJWfNypbXXntRsrLmU0wWfveyBiRAAiRAAiRAAscAAYpJiknPwzhSYhLBVjIzk2XBgsddiYhgG+BGKLo5J9j7ej0fFro5c8bJiBG9ZPz45a7cftete1J69Ggow4ZNlcaN2/u16HmtU0FcZ7pRN27cQVJSxgYUxrt2vSObN6+R9u2T81Vv27aN0q9fa7n00qsoJgui83gPEiABEiABEiCBIkGAYpJi0vNAj4SYhOvs5MkjZOrUDFWvSETKdCMU3ZzjGVyQF8K9NSGhiZx1VgkZM2a+nHfehY4lfPnlF9K3b3OBRW7MmIVStmx5x2ui7QRzfKFuPXqkqQA8/iytEJ/PP/+kPPpoB19TIMS3b39VuWPv3v22Ct5Dy2S09TTrQwIkQAIkQAIkEKsEKCaDFJPYW4l9V9bDOkk1rSr6XDtX0K++2iNPPTVHYEn64IMdKgonUh20apUgFSpUymdR+u23X2XDhmdk2bInpGHDtlK3bnPZseM1GT26v3zzzR7p0WOIcgs98cQTwzYmYSl85plFsm7dMpWW4aSTTlJ1hLVo+fKZsnTptIBurm7bCNGUnp6gAvrYHU2adFLWKbh64kBwluXLZ8j69asVOxw33FBV7Ztr1Cjer+hyIxTdnIP7uW2b2R7Ue8qUkfLKK2tVFFKktahW7X7luvrTT99Lhw5HU07gMPcNNm/eVR57bIzKbeh0/PnnAcVyyZLpjvsN7crC3ktYQ594YrTaq9i6de+gx1Q4ykC0Vrg761Qud91VVxIShqi0IHZ7Rs22HDx4ULlgT5gw2Bft1dpWnRoGwnXLlg0q0u+111ZWAY4QGTc7e4DAqhkf31fatOmlxh76BGJ9zZol8vTT82xzlerndMGCydKsWSf1TOI5wrO+YsVslZ8VbenSJUWuv/5Wv21BdOH16/G8T/elREHgpXvvfUjq1WslcGXmQQIkQAIkQAIkQAKFRYBi8l/ybgPwYIKMXIQjR/ZWE0IcGRmz5JFHWubL74dJ58svP6usIohEWbXqPb5zkCfw2WcXyaxZOdKr13D12+HDh2Tt2uWSk5OqJr99+oyQpk07q0k8hBYsdmaORFjtzj//IuW+h8ktDkyEc3IWycUXXx6WMaXTMpxxRgllGbrmmpsEE2/UY8KEoYJ9bfv3f2crJoNto66wtsTBkuTPMqndFm+/vZYSF6VKXaBSlOTmpilxiwl6VtZc24imboSi0zle24YosRkZfVUuxPvvb6iEIfp6xYqZiicsb+aeP7QpObmVvPrqC9K/f7YSdm4PCFaIIaQQGTVqrpxzzrluL1XjDdZQ9EGFCtdLbu5iKV++guvrcWI4ytABhbBYoo/TTjtDHnigkXTpkioXXVTeUVTiOr0IZF30+fHHb2XatFFK4JnpRVA+AvroZxz3fOKJdUrUQmRjQUcfZq5Sf8/pLbfcpd4Zzz23NA/Dyy67WrKzF8lVV1XKxxYLCyNHJso772xViwhYcMA7YuXKeZKRkegT2PpCCFMsWB2LeUaDGng8mQRIgARIgARIoMAIUEwGKSZ1z5gWE0wyq1WradtpCAry9ddfSLduaXLCCSf4zoGQhDjMzJyXZyIJAbp06XQZOLCjYAI7btwyqV69lkC8wBKza9dbapKPADUJCcPUhBJWuGefXSIzZmQpKxfEbcmSpUMeRDpC5rnnni/Dhk3JUybqibyGsBrhsLO6BttGt2IS1kAILAjK+fM3ys033+Frqylghg6dLLBmWg8noYjznc7x0jZYppDWA+6qffpkSLFixXxV06IJ1jRTTKIeHTrUVv08adJKueeeh133K/qnb98WahxhjMJq6/YwReztt98nmZlzlGAP5ghHGbgfrHOrVi2QzMy+eSyMaBf6F0GaLrzw4oBV8ycm9XP17bdfSp8+zeXNNzcpoX/qqacrwfr++zskKytJSpcuK9nZC+Tyy69RlknktrTLVarLw4JT16711AJH374ZarEHKW4wVrE4tGXLSyq4EP4d/W19P2DBBvuG582bkG/fK8bK+PFp6v1RsWIVZd0844yz1PMJccqDBEiABEiABEiABAqKQJERk6tXL1STxVAO00qGiJkpKe2UhQ6Tz6SkTClWrHie4nEOgqa0bZuYRzDqSTYmghCEpshEAXv2fCy9ejWV999/Uxo0aCODBk3w7RPTe+GwDwwWJ1g8S5cuoya4cK2DQNFuoKG01ZzM+gv6gsiZiYlxsnXrhnxiMpQ2OlkmAwk9MIfADZRz0EkoOolJr23TfVemTHmVtgMCwDyQumL9+lVqPOkDbpqDBnVWfzUtYG761mynP2EdqBy4an/66U656KJL1RjzcoSjDH1fuAdDRMFV1DzgGt65c6o0bdrR735Kf2JSl2NGjoUlFuJZWwsPHPhNnQaBqQ+nMWSOYbiDQ1CinvrAokF2dn+V/gaiFc+xOR5gjYQYxT2xoGS1XOLd0KnTQ0qsug3K5KX/eA0JkAAJkAAJkAAJBCJQZMQkxNGBAwf8skDaABxt2vTxe86pp56aR6hpyw9y+WHCd911N+e5dvPmdbJp03OSmAgr1H9C86WXnpYuXR5R7m116jTJdz9zv6XVbdX8bdSo2WrfVCQOPZlF4JbRoxfY5isMFIAnlDY6iUm4/w0b1kNZa5Emw7TCugkK5CQEwDPQOV7bhnpjQQMuq07BZFAHBM/JzR2o9ld6cTU1BQfuB+uX0z7DSIylcJaJPsdCClxTTVdT3ANW+SFDpsgVV1yb75ZOYtIcN25YOY0hc6HFn6u2dkO2Cwqk3y3++j3QQk44ebMsEiABEiABEiABEqCYdDEG3O6ZNIsy3fisrmpwaRw+vKcKkHPbbffmqYG/ID7+qmlapEwxGYlIp6gDrJyTJqUrIRMo+mUg4RZKG53EpB0n8N669WUVQAW5BOEW6i/3pZMQcBKTXtumcx3CfREH9iDGxXVTY6REiZL5mmXy9SImTY7W4EUuHomoPgWunq+/vl7Gjk1Re5j1AUEJ1/GLLrrE9pnzN57dLEKYBTqNITfPqRaMgcVkRcnJWaJSmpiHWX64c7xGdcezciRAAiRAAiRAAlFFoMhYJp2oexGTZv4/7FXKzV3qs4rAsodImtbceOakNdg9cGiDm0mqU1udfjfr6EVMhtpGt2IS/Pft+0zmzh0nb7yxWQVBguvvjBljAkaYdRICgcRkqG3D/j/siUVEYB3wBe6PcIVEtFZz7x/FpNNIFRUhdeHCSSp4kY74isBVyDVpuo8HY5l0I86cxpCb5zSQmNSeAViwsntPmJZJLy7MzmR5BgmQAAmQAAmQAAk4E6CY/JeRFzGJS7HPLTGxmYr62K/fGBVt89Ah7IdKkZtuuj1fgnlTIHiZBLqZpDp3e+AzzHuEKia9tNGNmIQQmz49U7k6du48QGrVQmTU4irSbHp6b5USIhKWyVD7T5OHSEBwptmzx/pEJSyViYkj5b776il31KIuJtH+xYunqRQ4CLbj78CiAvZEY28pBCVSwyCSLwId6SPWxKS5ZxkLDdZFKUQFxr7qiy++1NYSG+o7gNeTAAmQAAmQAAmQgBsCFJMhikm4LkLUIAUD0lEgQTxy/MFNNDU1R84557w8/YCJ78SJQ2T8+CFqvyP2/CG/oL8D0SVPP/1sqVChojqlIMSkmaMwkHulP+EWahudxCTSOQwc2ElFtsW+UeTd00ekxWSobbP2M/ZRLlw4xScqzf235r3KlbvCNhBLoIfc5OhmH6CbF0ZBnoO+hMXx0Uc7CvbuBjoQQAcpeGDts1sAiTUxefRZ/17lj0VOWfQf9nMjIM/OnduVey8COg0fPjVPNOOC7B/eiwRIgARIgARIgAQoJkMUk7gcuRgTEhrL0VQaY+XIkb8FeRkbN25nO8LMlA2w3NWp08w2MAoikyL8P5LY6xyBBSEmzT2TaAAiTdq1JZBwC6WNgcSkWTe7fYCRFpPg4bVt6LtXX12n+ts80Cbs/xswIF4JBDOfZGFGcy3s16PuS6TGQVoNp0MLxmPBMqnbiv2gWKzCHlFYI2GRR4qXe+99RD2TJUqUcsLC30mABEiABEiABEggYgQoJsMgJs28b7BEYv8kcj1ag4DoXjRdY+G+1737IGnWrEuetAZw14OQRI5HpIrQUTgLQkyinghi061bfeU2CIvryJEz8+WwM4Vbp06P5UlzEkobzfQn1iBD5j0ffbS9pKTkysknn+p7QEyrqnZzhVjDfzqZu9N+NxQW6ByvbUPfTZgwWOUVtFqszcit2PMHnroeOs+kv+i//t4OOuosxti0ac+paKfBHMi9iHymsIp6TQ0SShm6r7/5Zp+MGDFdPQv+DoxTWCZXrpzrczc3I9ciBUdGRh+/AaXcLEKY93YaQ26e00B7JnGvHTtekyeeGC2pqeM88w+mv3kuCZAACZAACZAACQRLgGIyDGISRZgBM/TeSX9pGKx7vHA93BvvuONB9f/9+3+QtWuXylVX3SDDhk3Jk/rCDLxhWrCC7Xin8xEoBvs+Z84co06FEBkwIEeQqkTv51u1aqFK6A5rCfb5wYJ52mmny4knnqTOMfexBdNGcyKOQCq9e6fLkSOHZeXKeVKtWk2ZMydH5ecDq7S0SSroDu6HPIRTp2bI9u2blbUYlkvk90M9YN0qW/Yy1ZZXXnle4uNrqT/7y90Y6Byv/afbdeutd6vco0herw8tJpGkfuLEFb4IwBgL/fq1lJdfXiOmyHTqP/yuBdTtt9+n8iaWKnWBm8vUOWakYi/Xh6MMU+DVrFlf+vUbLWXLXpqvDUgX8swzC2Tw4K5Steo9+Z4ZXKCFG4Rxbu5iufrqG+XDD99T3gS1azdWiyZajGLfc58+SOdTzC8vWAnj4o66V9uNISdXbWv/ZGcvyGNl3L//O0lJ6aA8EvDcBdoz6rpTeSIJkAAJkAAJkAAJhJkAxWSYgEJ8ZWUlK6FiRnX1VzysmYsWTVZ7LXUUSvNciLf09BkqfYQ+cA0mzUOHdvdZDDHRrFTpFp/VLUzNUcWgXtibNXfueF+xmIQjjcXXX++Vli17yHvvvSFPPjlL/V65cg1p0aKr3HdffRUMx0sbUQ4SuiMtCdz7cMCt79ChQ9K+fV958MGmymqYlBSnXEL17/h/mTLlpWfPwTJ7dq4sWPC4+g2CE6IbYgSCE9E/UTaEFg4E78F/p5xymq+Nbs7x0jZTJEOwxMV1lzJlLlGcnn9+hapXkyYdpHXr3j6hCeGKuo4alajEMQKxFC9+imM3Hzz4p4wcmag4OC1u2BVmiiEvaUlQZqhlmGIS5SHqLSL23n9/Y7n00itVtT/99EN59tlFsmLFbIHohZs5+tx6YH9t16711JjB7xgrJUuWkrS0iXLWWSVly5aXJDW1ve937GWuUaN2HsGvy7SOjx49hkiHDkm+fkF/Pv30PHnssbbqkgYN2khycmYesfjVV3tU6qAXX1yphCIs/xijdtZzvAN0m2CFv+aam3xC94ILyqrn7vzzL4r5HKKOg5onkAAJkAAJkAAJRB0BiskwdglcQ7H3rXv3wbaTUOutIBQ+/XSXShWxYcNqNfmGWHv44RZSv37rPLkHTbc6azmBIq6G2jyI5C1b1qvoqGjfSSedpPZrtWqVIOXKXS7ImYh/a9SovVx++TX5RG0wbTTriuAjOTmDZM2aJXLZZdcqkQiLHgSh3mMIN2DUCW64rVsnSM2aDZSIhdUoNbWjciWFZfLGG29T12nrlB0T7U7r5hx9fbBtg5h8/PGhctJJxZUI3737bWXVhUjSTCtUqJRPFGi3WqS6GD16ga1YsrZJW7Cx7xaWOHNRws2YgCBCpFkI2fj4vsrV2rSkFkQZEJNz5oxTY6t48eLy8cc7ZdOmtarPt23bqKoAkXXLLXfJQw/FSZUqd6j+tzvQVxBusFzDdbdp087KOoxxlpDQRPWF9bAT0U7j47rrbvZbHhYDYGXHAg2ep0D3w1jBAgJEstMBMQrXaXMRwuka/k4CJEACJEACJEAC4SBAMRkOiiyDBCJIAEIICw4DB3aU8eOXuwpGo910Ybk299xGsJosOswE9uz5WEVyhWX+888/FLhCw1tg58635PDhQ+puv/32q7z11hZl3TTdo8NcFRZHAiRAAiRAAiRAArYEKCY5MEggBgjAtRJWYFjShgyZkieHorX6OBeu0NhL6JR6JgaaXiSrCHfcSZOGSefOqX4DeWkwsD6PHp3ss9AWSWBsNAmQAAmQAAmQQKEQoJgsFOy8KQkET0Dn13zggUbKrdNfgCe4c86YMUbS06cF7d4afK14RbgJYMEAeVSxFxJ7a90ccEcuV+4yueeeh92cznNIgARIgARIgARIICwEKCbDgpGFkEDBEIDFCiku4uK6+faQmndGhFLsC0SSe0Qu5RF7BJYunaGCASUkDJOOHfs77lVFRNpZs7JVtF/mnYy9/maNSYAESIAESCCWCVBMxnLvse5FkgCC9iA9ypVXVlL7JxEBFPsqt29/VdavXyXt2iVSVMTwyNApXbAPEoG4GjfuIJdeelW+VCVwb924cbUgRU9S0ii58srrYrjVrDoJkAAJkAAJkEAsEqCYjMVeC1BnpNWwSzUSTDMxiQ2UYy+YsnhuZAhAPCIC6a5d76gotmvWLJWyZcvLzTffEZE0MZFpBUu1I4DnF9ZlpOQxn2VE/UWEWUTaRaoT/FavXivp1Wu4IEUIDxIgARIgARIgARIoaAIUkwVNPML3C5RCxO2t7ZKwu72W55EACYROAIsFcGlGahzkwHz33W0qjQwWepBXtkqVO1VeSrt0PKHfnSWQAAmQAAmQAAmQgDsCFJPuOPEsEiABEiABEiABEiABEiABEiABgwDFJIcD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mNwDOzf/508++wSWbJkqqSlTZLKlavla8Vnn+2WlJR2UqzYyZKWNlHKl68Qgy2NXJW/+mqPrFgxW95//01JT58hJUqUjNzNWDIJFDCBI0eOyMcf75Rly6bL559/LKNGzQ56jIejjAJuNm8XBQT47YmCTijkKoTj3RGOMgoZA29PAkWGAMVkDHX1u+9uk3nzJsjzz6+Q33//n6r5ggWbbcXk9OmZkpXVT50zevQ8eeihuBhqaWSqio/Trl1vyezZuT6GNWrcL1lZ84OeaEemhiw1kgR++ul7eeqpeVKtWk3V/+PGDXJ1OyzElClTTipUuF6uu+4mueWWu6RkydJy3HHHubq+IE86ePAveeGFFTJv3uPy5pub1K2DHePhKKMg28x7RReBcH97Dh48KMuXz5ArrqgoN910uxx//PHR1WAPtVm1ar707dvC1ZV495Qrd4VccsmVcs01N8ntt98nF1xQNio5hOPdEY4yXIHlSSRAAmEjQDEZNpSRLwgv2RNOOFFZJAcP7hpQTHJ1OH9/HD58WL766gs5cuSwpKf3lo0bVwc90Y58L/MO4SaARYR1656Ut99+XTp2TJYSJUqpW+Df33lnq4wY0Uv9hqNFi+5y//0N5eKLL5fixU+RI0f+lk8++UBeffUFefrpefLll1+o8+rUaSYJCUPUJC+ajn/++Uf+/vtvOXDgNxkypJusXr0w6DGOMg4d+kv++usvVQYmvsEK0mhiwroULIFIfHswpjEOP/10l7RrlyRnn31OwTYqAnfDc7Znz8e+bxFu8cADjeTRRzuq98/pp5+Jt5R88cUn8sYbL6v3z+7d76qa4Hns3n2wXH/9rVG1qMX3TwQGCoskgRggQDH5byfNnTte/allyx5R3234sMTF3RlQTEZ9Iwq5ghMnDlOWKU6SC6cjPvrofcGks1atBhGtACahs2ePVSIwKWmUnHLKaXnuh8nPxIlDZPz4IerfA1nx//jjd1m4cJJMmDBUeQbAYtC/f7bUrFk/qiZ0uoGhjnGTDZ+TiA7TQim8oJ7BcDUO4/G55xbLihVzJTU1J+oWcry286mn5ki/fq3V5T17DpVu3QbaFoXF5DVrlkpOTqp6n5122hnSp88Iadq0s5x44olebx+x6/j+iRhaFkwCUUeAYvLfLsGLD4e/F3k09dybb74izZtXp5gMoVMWL54igwZ1ppgMgaHXSzEpnDlzrJQqVTqi7q9bG0cAACAASURBVNdaSO7Y8ZoMGTJJuabaHXosOIlJ/K4ntLDY/fzzfmUhyciYJXff/ZBXHBG7LtTJHCoWjjIi1kAW7JlAQT2Dnivo50I80zNnjpFt2zapWABY0In145VXnpf4+FqOYlK3E4vJqakd1WKcFpRxcd2ibkErHO+OcJQR6+OD9SeBWCBAMUkxGQvjNOx11HtWaHEJO1rHAr/44iNJSmqpvAAiuZf3xRdXqklXVtZcqV796GTN7jD3L7nZX4yJ+NKl02XgwI6qOLia4R7R5vIajolYOMpwHBA8ocAJFNQzGImG/fLLT5KW1km5qycnZ+bzNojEPSNZprk4HMgyadZh8+Z10rNnI5+HBPb92wXii2S9ncoOx7sjHGU41ZO/kwAJhE6AYpJiMvRRFIMlUEwWTqfBVTQzM1kWLHg8ooGh9u37XJKTW8g555ynovWedVaJsIlJFIQJLaIlI5APDng0dOuWJieccELhgLW5azgmYuEoI2qAsCKKQEE9g5HEjT3QPXo0lGHDpkrjxu2jzioXTNu9iEm4vGZlJcucOePUrRo0aCODBk2IKmEdjndHOMoIpi94LgmQgDcCFJMUk95GToxfRTFZ8B2IfYaTJ4+QqVMz1M3dWAG91BKBlhBRMjt7gAwdOlmaNOkUsJhgLZO6MPM6RJkcPXpBVLndhWMiFo4yvPQhr4kMgYJ6BiNT+/9KxZ7Bvn2bC571MWMWStmy5SN9y4iV70VMojK4rkOH2so6WarUBTJlyiq59trKEatnsAWH490RjjKCrTfPJwESCJ4AxWQIYhLWD4QsX79+tXzwwQ5V0g03VJU776wjjRrFy3nnXZivR5Aj8oUXnlIpChITRyrXFERoQ5AQuOXhuPfeR6R1695SoUJF2x512jMJNzx8bNesWaIiwPnLRYnCf/rpRxXxcc2aZbJt20a1BwN1qlWrkdSt29R2pRMr2888s0jWrVumPmj4mCF9QpUqNaRRo/ZSqdIt+VaK//rrD9myZYOKRIsPXteuqSoyHyb8uG98fF9p06aXiqAZrgPROpEeYfnymbJ16wbF5Lbb7pVmzbrI//73i7IsBXJzRTvRJytXzvW1U19/9911pVix4vmqivQTCOaEPKDY01Klyp3qnuXLXyEffPC2dO8+yLaNyHuJQAxYccdYwl48XIeooXfe+aC6F/oqKSlONm1a67uvtf7m2NAnBRJtdvfF+GvVKkEqVKiUrx9/++1X2bDhGVmwYLI0a9ZJuamCE+qOvJ2IinrXXXWlS5eUPJEGwSI9PSFP3U14EHwpKWPzsMH+qO3bN8uTT87y9R/GGdrcsGG8bf1Q5t69n0liYjOVZ/GJJ9apZzLQ4VVMYvz26vWoL8Ii7oW0I9YDzJ57bmme5wXj4t57H5J69Vr5osvq5zFcfWydiJ122uny/PNPqtQ46Ce459av31rVwRqYSLfB7WQu2HEUqD90frlnn10kH374nrIsn3HGWfLSS08ri/Zrr72o3jewxiDyZaDInsGwN+ukx/myZU9Iw4ZtpW7d5oK9t6NH95dvvtkjPXoMUWPfDHzi5hm2a3ew7ArqGfTyfUP73ORBxnle3q+a359/HlDvkyVLpku/fmOkbdveQVkn8W6BVe+JJ0ara/G9DTaITTjKQHu8ikl8a/r0aa4iTePwt3AWzDMQzm9MrL5/wjX/YDkkUJQIUEz+29vBBuCBAEIEtttvr6VSBGBl8Pvvv5bc3DRZunRavn1U/nJEIvUAytEpB/TgQ2ABiMA77ngg30cykJjEZn58JDHh14ddLkoIToiS0aOTpVWrXlKnThM1ofzmm30yalSSYCIHUYwP1PnnX+Qr68cfv5WBAzvJDz98IwMG5CjhiDQCK1fOk4yMRHXe8OFT5cEHm6o/4/xp00YpoYGAJTiwLwQh0B97rK0vJQNErJuJv9uHEwJ37NgUwd4SCFekezjhhJOUUEM0PAh49Jc/MYlIh2lpXeS++x5WE9ZTTz1ddu7c7ivzkUdaymOPjckjBI6GxO/guwah3SFa169fpe5ZvfoDtoIJYgZBJXr3Tpdq1e6Xk046SXD/4cN7yuuvr1eWtb59M+TMM89WzcfkE79B6NrVH3nZsGCRmtpeCX07MYkJO/p41qwc6dVruFSteo8cPnxI1q5druqKvjIjBaJtsCqaOU5RLnIujhzZW4kl87jssqslO3uRXHVVpTz/jnISEprI7t1vB7RMYnzBHRbjB1yQXw2Tty1bXlIT+n37PpXWrROkY8f++YTQ0qUzVNvdWgu9iknrxAuRXTEx1Qeese3bX1XpNSAy4+P7qPcEXGSxCIWosFhwwqLSfffVy/Och6OPzclcauo4mT59tHo3WY/atRvLwIHjbQMUOYnJYMdRoOfXX365UaNmqwUF9Lv1wDvKLhCLV/b+xjnegeZ7GgtiOTmLVAoHnbYimGcY7QiWXUE+g8F+39CeYPIge3m/Wvt+ypSRajES38hRo+bKOeec6/bzoBb69HsI+WNzcxerBYpgjnCUgft5FZNYoEWKKwQQw4F3T58+GVKsWDH1d6/PQLi+MbH2/gmm73kuCZBAXgIUk//yCEZMYqKXnNxKWdTmz98oN998h4+q+YExVwrhjoNky5i4IvgIDkSYhFioV6+NVKp0s3z77ddKVMDKgwMfubFjFwom5ubhxjK5aNHkgLko9WQBQgIr7GYC9tWrF0ufPkfFIARFp06PqT9DpOTmDlQuhD16pKk9Yvo688MGoYUJHgQiJkw459tvv1SrqLAUtmrVU4kzCMr3398hWVlJUrp0WcnOXiCXX35NyM+o3hOEPJKYiMIKZB7IG9i7dzMlaOzEmA5O0ahRu3z7cXbtekexQRmdOw9QFgqsaKN/kWIC/z58+HRlSdEHPuqw/iIC4YAB2T7rm/53TIhGjHhCCTrz0JMl/BuEGQS/Ppyi0Zqr1nZiEkIS4jAzc14ewWcGl0H/jRu3TAWv0f2ICWPXrvWUEIfAxSII0nvgGQAHiD0IOfy73T5CN2ISdceCxXfffWUb2MbsP9ShbdtEn1XBHIcYX9a+sBtcXsWkdTJnDZ6B5xRWRkR6RaAQ0+oOzvpdgIUju3Eaah/ryRzeI3ADhCWydu0mcuqppyrrHhYS0J84mjfvahvMxElMBjuOAj3cYIL/NFcIXyRov+OOB2Xv3k/Uok7p0heo3KBI5aLr3rhxB7VIY1pXvbLX43zXrreU2MC7ICFhmFqUgbcJPA5mzMhS3huI4os9uXi2vTzDwbIrqGfQy/ft6PfhLzn++BPUQgkiZeOwW8j08n4N9Nx6WYjE+wvfcFj1MMYyM+eohZ5gjnCUgft5FZO4Vj+f+LPVu8PrMxCub0ysvX+C6XueSwIkkJdAkRGT+OBDzIRy6El5IDEHqwPEIoSMXWQ281pM4DBRMd20zOAIqKvdhNxJTFo/UNYPug5Ogo+w3Yru11/vVZYvhCAfPHiywHKBw7TE2LVNix87gQYLHUQG3GkxucXHW1utkGAdBwRmOA5M0hDFE+5pSUmZ+dxRIfwgilFfa121KITwGzNmfj5X5YMH/5SRIxOVux1Efm7uUrniimuVBRLt+/77b5UoNq25aBPGBSbHiGCqRcV7772hIvLZWSxxDayncMWFmxJc/cxofU57Ps2+sopJPQmqWLGKGn/WoDFIpN2rV1N5//038wV2MMUgJvEQc+b4xYJDdnZ/lfrDTsw5iUmICVjWR4zopeoGd1lzoQNczHNMwYvfIEATE+OUW6yd62ygSSl+C2YfZyAxqSNOvvzyGpk27TnbSIv6HFh1b731biWcS5cu46tiKH1sTjTxvKFsq9s8BD+spnhXgePEiSuUa7V5BBKToYwjp+dc3xdjCxZfq0spFhS0Z4O17uFgr/fkwbIMyxcWJdA3GHt4HmH9wXPs9RkOhV2kn8FQvm9O3x6v71e78WLW083eaGsZeEd++ulOueiiS/M8d05j0/w9HGVEQkyG4xkoyu+fYMYAzyUBEhApMmISE78DBw747fNZs7LVb23a9PF7Dlb0MYGA5WTYsB7KWmN1DzMnmE5i0m7VFjeHC1BCQmNl5bJz4QlVTGo3QFgc7cSEPwCYCGC/1ZNPPiGDBz+exyKLawJ9fEwuVqtmOB9EM8rmpEkr5Z57HrYt3l9d9STyqqtuUG6sxYqdnO96czVYWwzNPTwQWYmJ6XlcYK2F6EkVyvIyEQrlQ4+9Z126PJLP2qnraApR053PKtb8Ca9AiwpOYtJc7Q/Uf2Y5ZiRDWI4h0GH9cBtmPxKWSVj+unWrrwRcoMA85r0hWBo3bhd2MRloX7CZYsBOvAcSk6GMI6dn3skiiuv1ewx/NuseDvbmMwCrMfaVhvMZDoWduWASiWcwlO+bk5j0+n61Gy9Y7OrU6SHlJRHJb4rTWA3190iIyXA8A6F8Y8DEzTMcre+fUPuU15NAUSNQZMSkU8cG4+ZqVxYsilu3vqwCzOBFDrcor2LSFF52+zlCEZOm5cjtZDsQO+wXguhdsWKmCh6DyYLd5NVJZDv1j9vfzQh3/sR6IOFrF8Am0L1Nhtoiir6HRaVlywRl2bvwwovzFWFaaoOxhumCQvnQm2LYDVeTYyCLp5u6OYlJM4F3oP4DY1jVEBzJ3BvpZWLmVUyaXghou14UCGT5tvI2xa91z1Mofex2Mme6Q9tZcgNNCEMZR07jzs1E1BxLuu4nnljMr9dBMOzdjPNQnuFQ2LmpW6Cx4/QMhvJ9cxKTobxfrfWy6/9wBnBzGqPh+t3LOwv3Nr1k8He9OIw/+/O8CeYZKMrvn3D1LcshgaJCgGLy3572Iibh8rRv32cyd+44eeONzYK9grAkzpgxRrk0ehWTqJK27oRbTIZL1MHVCx8bWAduvrm6ckND9Mz+/dsUqpg0hYEXMamvt07s3bwQYKmGoEYAG0x0cMAFD+6e7dolyaWXXuVz2XQzIQx0T68ferP/A1n+/N3bTb1DmchivzACneAI1H/mooj5jHiZmHkVk6Y7MPpZu7OaVupAVkG00XSntIo5r32s+86NIDPHQzBiMtRx5PQ8uam7KeZ13fFO1lE+Q2HvZpy7OceunaGyc3PfUJ5BXWcv3zcnMRnK+5ViMi8B62KWXpTk+8fp7cLfSYAEwk2AYtKjmES0SwSiQdRUBGKpVauh2pvnJNbcWBVRJf3RjaSYdLunzBx0sESuXbtUJk1KVykg2rVL9LlzunVzDYdF1N+DYK74hyImzSBCwT50ENqwmCFFiBaVsFQi2BFcYBGoxpwQ+tsbGGkx6cW9NtITWR10Bm33l2rDKpYKS0zqxOmojxnEw7SaItqt3d5b3QaTZ6yKSS/jyOmZciMm7YQw3k/aYh0Kezfj3OszbNbbCzs3dQtVTHr9vrkVk6G8X/XYKeqWSQSi0sHQzP37fP84vV34OwmQQLgJUEx6EJM6PQYi/lmjMIZLTGoLDSapCOhSokQpX9+7EaT+zjFdYxDd0SnhM1JMXHfdzSqgDCZqiDaLEP3WKJqmAC5MN1fTshXIfdTfZAtBh+Li7lTBdexSW5gPIPbqIEAH0o7YHXB9RkoDLSphvUIgFORxNFeVa9asrwLsnHVWCdty4DaJAFK4DmU4scbv/iacsDYg6iyiYWIfGPb8IoWJvwPRd08//Wxf8JZIT2T1XjLUx5pqw1pHLTjMfcVm7ke3e4K9WCbRt0OHdlf9i2PYsKm+yL+m1dQpmXggQVIQlknTimFGbrYKduszHeo4cvqQuRGTZt31nrlDhw75AkCFwt7NOPf6DCPQWDQ/g6F835zEZDjfr6aYLGp7Js0992BuRhbn+yf/28X6HXN6//B3EiCB4AhQTAYpJjGJglUOexLsLHvhEJPmRM3O3TIUMYnmmtYfWMWQq88uYTPSeSA/ZHx8orK66v2IiH5nl5crGiyT5p5JMzCL9bHwV1dzguIvXQLKQh/NmzdB5T9ElFX0OyLVIvWCzvOl74nE64j0ikTxuj8RQVXva8F5EJnWFC36euyr2759szRr1sXnJqvrb7fYEEhMmkIUwhSWkTp1mtkm/MZkGelDOnTo58vh5maSHYpVxAw+Fch6YS6KmBGPCyqaq7k/FosBw4ZNybPgYwaHCWR90q6yn3/+Yb5oqqH0MfrZjSDTvDDuH3/8KZU31jwClaHr52UcOX2m3NTd3O9pumyHg72bcW7ujQ32GQ6FnZu6eX0GQ/2+OYlJr+9Xu/ESajRXpzFYUL97cc3XaT/gJo9FYXw/ypW7wlflcDwDRfn9U1B9z/uQwLFCgGIySDFpisVHH20vKSm5cvLJp/rGg7lart05df405Jk0PxzWHJW6EB2R9K23tqjE2GYeS6ePtS4jkOA0J+yYCCIya926zVUeTH1gopadnSoPPvioL13Af663FSUnZ4naA2ge2ipoWjEw4YJwchLZ4XqgzGiggSa5ui1WVzjkSsvKSlbpKXBAaMFic9FFl/iqiL2Ra9cul/XrV6n+h0UR7cvNTVPROO2SX2sBD4Gqo8TqiHtwS0KuQeSaRIoIMxXG3r2fytixA6RLl4EqBYk+dC5QTCCQC1KnWcHvGG9ISTFkSBe1J89qcdq79zNJTGymxC0Yde8+SAlVM08f6gQhee6556u8oLpOoU5kzT2CdpZjWL/Hj09T94ZlyW78o4379/8g/fq1VO0zLcjmOENCe0yy/Fl8NUtzccVNMKQdO16TtLQuKk8pJnIjR87MlwsWCzFIEYQ8sogonJ4+TeUktB568QOC1GolDqWPcR83gky76rZo0T1fLkynMkIZR07Pu667v8USXK/d/JDixuQbDvZuxjnq4PUZDoWdm7oFEpOBnsFQv29O3yev71e78aK9GMz9yk7jyvwd4wRRn/EONVPyFHQZZtAxN1tAUGd4RSASqr8cteF4Bory+yeYMcBzSYAEilBqEKfOdhuAx3QhwYs8LW2SCrqDyTbyN06dmqGsSBBssFzCHRQuikj8XrbsZXnEpJ1VUCeyR9Jn5NgzE7LrNriJeKndiXCNde+gmadPl4lckhBOcHlEyPWnn54nVarcmWeCabogdu8+WDp2TFapUuDyt2jRVHn++RUCdxK9hw3CDhEP4Z5p7uPwEtzGqf/M3198caWayOuoqsnJo+Whh5or6yqEIJKdjxqVqPoCggViDBYZcDnppJNUdFqdww7lYrKC/HuYtEIcg/833+zJ4+KsJ2EQzkhQbwozlKEFi5n+AROr7OwU5Tqs7wPr5D331BVEpdy2baPqh7i4bipljZkP0gyLj32YCQlDlPCDpQk5MPFn9BeScmuhcPzxJ/os0BiTGGNghANjGcnh8X8INeyLRXoUWNxKliztw+smEiRyTGZk9FH7CK0u2uZEuH37ZOndO12OHDksK1fOk7vuelD1B9oA/pgsYexY64DK4Df0MZLVWy2reiJtTWtiN4ZMLwD8HkhMYuxs2vScyjMKDrBIp6aOU9ZpuwPjpE+fpoL9Z3Zu4Vo4Q5DYCdJQ+hjvIy3IIHjhjm9d5NDjHGPFjrFTVFrzXRXsOHJ6nnXdMR7QJ1Wr3pPnEp2PFzkyrVsNcGKo7E0LdyB3a6/PcCjsIvkMVqtWU+bMyVF5Yr1835zEJH738n61Gy/mewZ5izFW3B7moqO539nt9TgvHGWgHHNrRiAxiTGDdwJy8OLbhed5wIAcFfDOmos3HM9AUX7/BDMOeC4JkADFpKcxYLqYoIAbbqj674S8vPTsOVjlYsSEXk/SMRmB5QEvfNNiiI81JvoNG7ZT1hNMkCDIEA0UogL7IKyiBOfAPRIfUhw4x3qe9ZwePYZIhw5JSvjpA5OgOXNy5fHHh/sEhQkDFjSIXTMhPayVAwd2UnXEgY/ZeeddKAcO/CaJiSNV/s3evZv5itF1w323bHlJuXpiVRzthhWmRo3atu61njrFuAiTfrghIhcoJvK6H7ACDTFz4423ycUXX64Ej/4NfdC0aUefcDKtT9b6gEla2kTl0qo/4uaKPsQN9uth3yWOHTtekWHDEqRq1buUeLJaAMeOTVH7Kq0HRCwEF4IcWUPe436ZmcnK1dY8wBbjDdbs5OQWsmnTWvVz5co1pGXLHnLfffWUYIaQWbRosmRnD7Dtfwgl7OM0BQiugbiF0MMBN2IIZ3M/71df7ZHhw3sKBD3qD5GEsa+t3liMwfhF8Cr97GCfW/v2feXBB5v6mmKuvoMnxDIWYw4d+ks2bnxOJkwYrKypOqCRyUBbfRBdWEdYtRtTGCewbmFyBistjvj4vtKoUbyyRIM5JnC//vqzwEsAzzQCbqH/W7fuLXhGzOfDeg9ci2cF4wzjEBZg/azv3/+dzJ8/UfUPJoT6HWKWEWofY0/32LEDVZ0xLlDf++9vLMiXC7E1ffpoqVixshqTEJTWA663Awa0VwtEmKjDXRdBt0wPBi/jyM3zrcUkxhA8IDDJhqDE2IXQmzUrRy14mO9Ws9xQ2KNNzzyzQFl/IJIhxtFHWHAy267vh3O8PMNe2BXEMxjK9w1M3GzDCPb9ah0zppt7v35j1PYBO0Hlb6yZgtwuyJ2bMRpqGRijcHNPT+8tWBTBAdf+1q0T1HsXe2tx4Pu6c+dbKkK8/vbWr99afRsuuKCs36qG8gyg0KL8/nHT/zyHBEjgPwJ0c/UwGvCShvsaXPFgVcBkAx+AmjUbKOsXrIKpqR2VWxssEhAv+kNnfmhnzFgre/d+ovYlYjKLCR9WSTHhRJnWiYsZKMRabW1RcXOOvhbt2L37HSUqMfnHpB4WOFhUq1a9W7XFenz99V5l8Xj++eVKLDz8cAvVdggKBG6AgMMEHfvsGjaMly+//FwSEpool0Dr4fUj7qbL0DYEY8EHWOe/RNsgQO6+u66sXbtMnnlmkZpgQ+TZ5SeD8IQFD3shYSVE/1Srdr+0adMrT5oP/eGFVRpiCXscP/nkfSWctVUTrqKw9NpNRiFqUD5cazGeMGGGRQ5CyW4cmJPYhQsnKZGDCS2ugcipUKGiEs1IsXHJJZdLo0bt5fLLr8l37/8YTZcNG1Yra9vVV9+o+hSTlRIlSvpQmxMnK3+MFwgSTKhhgXXqZyw65OQMkjVrlshll12rFmCs7r0oA4siGJeIjIvnBm1E/WrVaqCCB9nl78R1aBcWW2B99mdVCibPH/odCxGwTMPDAP+3LvIEGpMQ2LA+YBx+8MEONSYg1jFxRJ8FKgttDqWPIT7wbgFrCFf0IyaqVarUkAYN4m3Hl7kw4tSXmvfRZ815HLl5dnGO6aKLKMgQd/o5djMG9H2CZR8oD2KgVCNen+FofAZD+b6BuxsxifOCeb9ax422HGNLiN3+fadxhudi9uyx6j2BBSS8n+3iBgQqJ5QyAn2nrffEghW+lVichPfGDTfc7ui6b5YR7DNgXltU3z9O44e/kwAJ5CVAMVnAI8Lth7aAq8XbkcAxRUDvGTrzzLMDRso9php9DDXGzX7PY6i5x1RTCuIbp7d6wGJs7uk+pkCyMSRAAiQQIwQoJgu4owriQ1vATeLtSCAqCcDam5LSQfr1y1IWQB6xQ4BiMnb6ylpT/Y2Dh4RdoLZQW6bT8sAa7JTaKNR78XoSIAESIAFnAhSTzozCegbFZFhxsjAS8EtABzlBVEIEmLHbF0h80UmAYjI6+8VNrfQ3zhop2821bs6B6/uMGWNUBF+7yNluyuA5JEACJEAC4SNAMRk+lq5Koph0hYknkUBYCGBfE/Yk79y5Xe1fxn5FHtFPgGIy+vvIXw31Ny4SUbuRsxd703v0SMuTVzF2abHmJEACJBD7BCgmC7gPKSYLGDhvV+QJ6IAisGggyi4tlNE/JCgmo7+PEKgJ0aARNCwpKUsFp0KgOaQkQkTnrKz5KtBUOA48w9u3v6py+yK6tRlBOhzlswwSIAESIAHvBCgmvbML+srffvtVpk0bpaLA4kBkUUTBdEqqHvSNYvAC7H9BTkr83+tRvHhxXzh1r2XwumOXAPZarVq1UEUypXtcdPYzRAPSwkCMIPosLMmDBk2QunWbBx1tMzpbeOzUCtGq+/ZtrkQeIo5CUCJ9ClJb1a3bNE/qpFBajQjZiH5atmx5lfLILiJ2KOXzWhIgARIggdAIUEyGxs/V1YFC7aOAQImKXd3gGDjJTGbvtTnk6JUcryOBwicQKP0MardgweawWboKv7WxXwNt8R83brDKRapTW7Vo0UMqVKgUVN7H2KfBFpAACZBA0SVAMVl0+54tJwESIAESIAESIAESIAESIAHPBCgmPaPjhSRAAiRAAiRAAiRAAiRAAiRQdAlQTBbdvmfLSYAESIAESIAESIAESIAESMAzAYpJz+h4IQmQAAmQAAmQAAmQAAmQAAkUXQIUk0W379lyEiABEiABEiABEiABEiABEvBMgGLSMzpeSAIkQAIkQAIkQAIkQAIkQAJFlwDFZNHte7acBEiABEiABEiABEiABEiABDwToJj0jI4XkgAJkAAJkAAJkAAJkAAJkEDRJUAxWXT7ni0nARIgARIgARIgARIgARIgAc8EKCY9o+OFJEACJEACJEACJEACJEACJFB0CVBMFt2+Z8tJgARIgARIgARIgARIgARIwDMBiknP6HghCZAACZAACZAACZAACZAACRRdAhSTRbfv2XISIAESIAESIAESIAESIAES8EyAYtIzOl5IAiRAAiRAAiRAAiRAAiRAAkWXAMVk0e17tpwESIAESIAESIAESIAESIAEPBOgmPSMjheSAAmQAAmQAAmQAAmQAAmQQNElQDFZdPueLScBEiABEiABEiABEiABEiABzwQoJj2j44UkQAIkQAIkQAIkQAIkQAIkUHQJUEwW3b5ny0mABEiABEiABEiABEiABEjAMwGKSc/oeGE0E/jss92SktJOihU7WdLSJkr58hWiubqsWwwT+Pvvv+Xtt1+XJUumysknnyoDBmRL8eKnxHCLVI4KuQAAIABJREFUWHUSIAESIAESIAEScEeAYtIdp5g76803X5EOHWrL77//T5o37yrJyZlyyimnxVw7vFZ4+vRMycrqpy4fPXqePPRQnNeiCuS6n376Xp56ap5Uq1ZTjhw5Im+88bLUqdNMSpQoWSD3j+RNfvrpR0lKipNNm9a6us3VV98oZcqUkypV7pT77qun/nzccce5urYgT8Kz9dRTc2Tx4imye/e76tZNmnSSlJSxFJMF2RG8FwmQAAmQAAmQQKERoJgsNPSRu/E///wjkyalS27uQKldu7EMHDheSpYsHbkbRmHJsWKZhHBct+5JZdnq2DFZSpQopWh++eUXMmHCYHn44RZSteo9USmmgu32v/76Q1aunCcZGYlqkaNcuStkyJBJctNNt/vE14EDv8nHH++U+fMnKqF22mlnqMWQ9u2T5eyzzwn2lhE9H33399+HZP/+76VPn+by5pubKCYjSpyFkwAJkAAJkAAJRBsBisl/e2Tu3PHqTy1b9oi2PlL1OXz4sLKA1K7dxNFatX//D9KvX0s56aTiMmzYlGNSSH700fsCwVirVoOo7C83lYJ75OzZY5VwTEoalc9y/OOP30p6eoLcdFN1adq0s5x44oluio3qc2CBhfB69dUXpEKF6yU3d7GtCzKE2jPPLJDBg7sq4VmzZn01lrXYjqZG/vnnAdVPS5ZMp5iMpo5hXUiABEiABEiABCJOgGLyX8QTJw5Tf+rWbWDEoXu5wd69n8m4cYNkwIAcRzH5zjtbJTt7wDG7VxCW15kzx0qpUqWj3n3VX19rIbljx2vKOufPcvzJJx/IgAHx0qhRe6lfv3XMC0oIwyFDusnKlXMDiklwA6Px49Nk8uQRCiPGfqtWPaPOSguLa3p6b7XYQzdXL283XkMCJEACJEACJBCrBCgmY0BMwio5a1a2vPbai5KVNT+gmITQWrp0hlSuXE0uu+zqWB2XAev9xRcfSVJSS2VFjva9kP4a8uKLKyU1taNkZc2V6tVrBWwvzh01KknS06epfYSxfJjCK5BlUrfR3Pv7wAONZPjw6XLGGWdFFQKKyajqDlaGBEiABEiABEigAAlQTMaAmNy2baP069daLr30KkcxWYBjp1Bu9ccfv0tmZrIsWPB4TATWsYO0b9/nkpzcQs455zxJT58hZ51VIiDLX375SUWm/fXXn5X4LF26TKGwD8dNgxWTcGVOSGgiu3e/LddeW1lychbJxRdfHo6qhK0MismwoWRBJEACJEACJEACMUaAYjKKxSSsjNu3v6rcAjGZrlHj/iItJuEiCZfHqVMzVK/FQpRW6/sAVmZEmoUb8tChk5VbpJsDbr0ZGX2kX78x0rZt76hz9XTTBpwTrJjctesd6dmzkcAaffvt90l29oKo2zdJMem293keCZAACZAACZDAsUaAYjJEMfnVV3tU1ElE5Pzggx0q4uS99z4irVolSIUKlWwn/bBMTZkyUl55Za38/PN+5ZJardr9cvrpZwoClHTo0E8OHjyo9mAhoifOsTsWLNisrsUB4bl79zuyfPkTKgUDLDqIhFmp0i0qvcIjj7SMiHtgqPdF2ojVqxfKmjXLBBZY1BltqlWrkdSt29QXlAbtQZATf+klzL1qqBOC2qxZs0SefnqepKVN8nHC3ljsPbUeVqFul86iZ8+hefbUoh+XL58h69evVn2P44Ybqsqdd9aRRo3i5bzzLsx3H+x9TUxspiKWPvHEOnW+mwOpQuLi7pTrr79VxoxZKGXLlndzme8c8MOixMGDfyprqJe8m+EoI1gxCZft1NT2qh3YL5mUlCnFihW3bfv333+tgva8+OKqgGPJHziv17sVkxiXn366S5YunS4bNqxWzyjSniCIVIsWPeWiiy6xrVqw40yPf+xLxTtG9zfKmTdvnHpXYWGmfv220r59Xzn33PODGks8mQRIgARIgARIgAQ0AYpJj2IS0SaffXaRzJqVI716DVfpGw4fPiRr1y6XnJxUJQD79BmRLwonREFGRl81Mb7//oZSrNjJ6twVK2bKhAlDpV27pHxBgLQA8meZxOQRgmzQoM4SH99H2rTpo0TZnj0fq8AgGzeujkg0zFDui2shDEePTpZWrXpJnTpNlHD85pt9an8g2EKUwXp3/vkX5RFF2u3RzjL5yivPy5w542TDhmd815iiG0Fd3n13m4wc2Vul48CRkTFLie3jjz8+z5sBdXz55WeVCMNePfSxPke7Ht9+ey1JSBgipUpdIBAjublpsnTpNCX64JKK9BfmocUR0mGMHr1AiQk3B/qyV6+m8v77b3qyyJoi2iqK3dwf54SjjGDEJIIPPfZYW9VP4DRu3DK57rqb81UXzyKeu7FjU6Rp047y6KMd1fj/7ruv1PP5xBOjpWLFKpKaOs5WvId6vRsxefDgXzJnTq68/vp6SUgYJtdcc5MgDcqSJVPVc49FqP79s9VzaubUDGacoR141qdNy1JpSnDofakYm3g/QMCaR716rVTqICxk8SABEiABEiABEiCBYAlQTHoUkxA7cLnMzJwnV11Vycf9aACc6TJw4NEJLSbAOsAK9vsNHdpd7ZHr0ydDihUr5rsOImfmzDHKImmNKOskJnfteku6dq2nJoQ5OUvU3kp9mAFMYAmrVq1msGPE7/mh3FdPkiHEEUTHnECvXr1Y+vRpqu4LQd6p02O+Oph76Py5uaIPFi2arNJK4DDFpC4IQW0QxAcWmkBcIP6+/voL6dYtTU444QR1OazRycmtlPVr/vyNcvPNd9jWz+rGaoqOYIPJmJZS5F187LExaiHC7WFa+CCMGzdu5/ZS33nhKCOvmKwoI0fOlKuvvtEn0vEc/PDDN2qhYcaMLCV+IIjS0iaqfJTmONEVw7OIYEZ4brCQovsJv6M8uEUj5yoEPu5nDUwV6vVOYlIH0Nq48bl8e17NiLWoV3b2It/7xMs4w72w4AG36FGjEhW7Jk06qIUljJuyZS+TQ4f+Ur9DfOMdNXHiCrnttnuDHg+8gARIgARIgARIgASKjJiE5Q757UI5tHjBKj/EBKwdsDKYk1eUb1qRGjRoI4MGTVBWN7he9u3bXMqUKa8mx9aolHCBXL9+lbJamoeTmFy1ar707dvCNtVCqBatQLy83lcHoMFEdtSouXLOOefmuc3XX++V4cN7Cqy4gwdPltq1GwclJnEyRHTz5tX9ikkd1Ob551f4dZ/EOSNG9JK2bRPzLBgEKhvXQKTCQmS1AMJSlpgYJ1u3bgg6hYQpWG655S4ZM2a+rRutv/6C1erDD9+Tv/8+KFdeWdGvq2ig/g5HGWY73DyLcF+G5ddf6hQ9ln777Te/OSv1Oeg3qyUu1OvRBicxiZyoCQmNpXXrBNs9sm+9tUXi42uphQ0IYr1w4XWcoU762cQz9thjY/OlldHvIuzJhkUU+3B5kAAJkAAJkAAJkECwBIqMmMSE78CBA375IPUGDlg2/B2nnnqqFC9+irz00tPSpcsjyooA90zrYVqRzAiUZsL2Hj3SlEsrRKbT4SQmIRj792+jXAB7907PU6ZZl3AHrPF6X23hgsXRTowH4uHGMulGTJoTbn8ulJs3r5NNm56TxERYkf/bp4d+HDash0BcwUXQFDqmsLCKSTOYTLCuprBYZ2f3VxalChUq5rNAO42haPndapm0WtLx+xdffCIQ+diPCtEDF9CmTTtLmza98gXf0WMpkKUXlupJk9KVddJqiQv1ejdiEn2GfJn+9siaYxqu3XCPhveC13GGOsHdGwLVX/qVQIse0TJWWA8SIAESIAESIIHoJ1BkxKRTV0Cw4bC6mNpd5y+Ii797aDdL7e6G1BY4EAQlLq6b1K3bPGDuSCcxaXdfTBYhhJYte0Llp8QRbjHp5b6mKApWUOF+4RST2sL86qsv5LEI4T5wSYZ1FH3jxgUQ52/d+rLaAwfesDJZ22damry03Rx3dq67TmM8Gn4PZs8k3F3xrCCQDA4Etho2bIpPvIMx9rPidzMAk107tbjCb9oSF+r1+j6BLJPBWmKdcm+6GWeolx5r/soLtOgRDeOEdSABEiABEiABEogNAhST//aTWzFpTsImTVop99zzcFA9jUAc2FOJiKI6SissL40bd1B7mi688OJ85bkVk7CUYR/j7Nm5yqKDfXGwViLYzNFgN/PU/sRwH8HcN9RJbDjFJCxWCNYDV1bsV8vNXSpXXHGtwvPOO1tlyZLpkpIy1q/1GNfv2/eZzJ07Tt54Y7MK4nPHHQ/IjBljVBAeisn8Iy0YMWldPMDfTTdQ09LvJCYRuKhTp4dUkCTdL6Fe70ZMas8AWKWnTFmlcmUGewQ7zigmgyXM80mABEiABEiABLwSoJgMQUwGkyfQ2kGY1MLFbvbssT5RCUtlYuJIlcrDDDTiRkxinyGiyCICJoLW6MijkXRzRZuCva/T/jKngRxOMYl76VQdiBiqczgeOgSX0hQV8AVpG+wOLAQgXySixnbuPEBq1UJk3uJ59s9RTIYuJmHNh3sqUungMN1AzT2oEPLYhww3VrvDHDe6X0K9PhgxicUcLwGwvIwzikmntwh/JwESIAESIAESCBcBiskgxSSsBBMnDpHx44fkC+Zh1ykI0X/66WerfW52B6wjCxdO8YlKu/17TmJSp1BA+dZolZEUk17uizyHI0cmyoIFj7vKmfjCC08p66pODxJuMQmxAlGYnT3AV58//zyg9tilpubIOeecl6/bfvzxWxk4sJOyAo8aNVuqVLnTd04gyytyDPbq9ajs3v2uilAb7H5RPQ6OnT2T1/sNmmNC18Fk8G/mHuT//e8XlYMSOUqdUq3YjZtQr3cjJjGWkB8VVm4sOvToMUROPPFEv+9vc7x7HWcUk+H6PLIcEiABEiABEiABJwIUk0GKSZxuRkqEdbJOnWa2KQuwbxHpQzp06KcilkLYvfrqOnW+eUCgIv/cgAHxyj3VGl0xkJh0chuNlJgM5b6LF09ROe9wQFB17NjfdoL97bdfyooVsyU+PtEXACfcYhJ10NE2j4rjsXLkyN9yxhklbNNnmMFc7FwrA3EpzGiuTi+Cgvo9WDdX1AsBbDIyjgbGMgPtYCEACzvaRT2Q5U9HTMWihHZnDvV6N2LSHC9YKLIuPpjcEVl22bLp0qVLikr7ooMGBTvOKCYLajTzPiRAAiRAAiRAAhSTHsSk6RoJt7ru3QdJs2Zd8uytQ3APCMlzzz1fpZ6A2yqE3YQJg9W+L6vFy3Tns+ZW1JPpGjXul6ys+XmC9ZhiERFikVbAdJE194XpPZPY44hz7HL2uX0kQrnvxx/vVKkSIN7Ab/Dgx1WgG+TH0wfqnZ2dKg8++GieADhmSoNAe0CdUoOY7TRz/aFfsH8yI2OWXHTRJflwmGLo0UfbS0pKrpx88qm+80xLlHanhKDAf8jvl57eWyCmTXdNN8xNK5rT/kC78rBX98MP31U/eU0NEo4yzKA3TsFmUNf9+7+TlJQOKoIyjgEDcnzPE/6OvYjISYqxFIiLXgCyWgdDvR51cHLdxv5b5IGFazsEJXKrPvBA4zwRghFsKCurn3KrRqChUMYZniMG4HHzVPEcEiABEiABEiCBUAlQTHoQkxAGyFsJ6xomxzgwSbzjjgfV//fv/0HWrl0qV111Q57ok1qA3Xrr3Sp3oenupsXkvHkT8iUR1xPhcuWuUG6BSPKOnIGYQFevXsvn6oek7Ng3BldA1PGDD3Yoqw5cbSHCYAVs2bKHijjaqFF7lX7A62GKm2Dve+aZZ/sC3+j7I5ckLLann36mIFjK00/PU+6jycmZKh3LfyLzR0lKilMBhdq3T1apUI4cOSwrV86Tu+56UEqVukCdihyVcXFH3U/dRD41J/x676Sd2Daj0aKv09ImqaA7OBeWpalTM2T79s3K2glx07dvhhor6CckjNd9abpruukDU0QPHz7d1moaqBydAgPneLke14WjDHNxw0lMQlBNnZqpFmBwWKO54t8wzhGxGEGmcNh5Cvz2268qlQvGrBkNNhzXowynqLBYrJg5c4yMHt3f10XYH43gXSVKlFT7dvG+ePDBpmq8I11QuMaZP8bm82u3COVmTPIcEiABEiABEiABEqCY9DgGMEFctGiy2munBaVZVOXK1SQ9fYZK/2EnhJAkPC6uu5Qpc4mgLOTVQ6CRJk06SOvWvfMITezNg2UDggICpkyZ8lKyZCklHEuUKCXPPrtIUlM7qnrA0gcRe+DAb8qi17RpR2UN27hxtaoGJpdDhkySG2+8zWPL/7sslPvCyjVnTq48/vhwW36IbAvxi0i35oFJNjhhnyOOG26oKocOHZL27fuqyTgOpE/AORDSOLBPrUOHpDyi1Np41CcrK1nl5zOjutpBgtUHghb9oeuA/6NfevYcrKLpYk/o0X8rp9yWa9asrwSntmrDOjtt2nOCceLm0G6al19+jYwZs1DKli3v5jLfOWZaES9pSVBQqGVAHEL0Z2Qkqj6H8IfYRrAoWPCxuAJx+OuvPwvaO3durlo0wNGoUbxaOMB51sN8FjFeYPkDb1iM0UcI3gMX4wEDsgULMuG8HvXFeBg0qKNa3MHzBcFaqdIteSz/GJPwVMB/dgcWU6w5S72OM/AbPTpZ7dPEgfrUq9faZwmFZ8KWLS+pRSjwqVy5howYMV0uueTKoMYUTyYBEiABEiABEiABiskQxgAmkgiqglQfGzasVjkQYTV8+OEWUr9+63y5I2GZfPzxoXLSScXlvffekN2731aRXDEBhtWlVasEqVChUj73U9znxRdXKqvXF198pBK4w7KphRYm0+vWLZNZs3IEUUkhIrEPEZN0CJjnnlus8vHB0gcX2ksvvSqEVv93aaj3Rbt2735HiUq0D6IQdYdFr2rVu/O4AZoVhnUrJ2eQrFmzRC677Fol4GDtRVvNYC3WRjqlRkF+SOxd7d59cMAgKXqPK4QBroFltnXrBKlZs4GqM6yiEPdwmYVYgnDXVk5cC5E7alRivr2xgTpF7zNF/8Eie8IJJwTVhxibKSnt1F48LEKYixxuC/JahukS7fZeeI4gxDFm4d6N+ppu0NZy7J5FPB8YTw0axAccTyjLy/WB2mXnkg4Rh+dz+fIZgtymEHJoX8OGbdVeUFgkzcPLOHvmmQXSt28LW8wY/whmlZDQRL17rIcX92m3/cnzSIAESIAESIAEjk0CFJPHZr+yVVFMAIGFkpJaCtx9Yb12cjfWbpT79n0qmZnzbPdyRnFzWTUSIAESIAESIAESIIFjlADF5DHasWxWdBPYtm2jCizTr1+WskoHOmD97NOnuWRlzVV7L3mQAAmQAAmQAAmQAAmQQDQQoJiMhl5gHYocAR3EafXqxWpPm91eQEBBepkhQ7qooErWvbRFDhobTAIkQAIkQAIkQAIkEFUEKCajqjtYmaJEAHtOkUdz587tam8lgieZB4ICzZ6do/bSYZ9soGT3RYkb20oCJEACJEACJEACJBAdBCgmo6MfWIsiSkAHWUEAok6dHvNZKLFPEoF6KlasLDVq1A4YfKaIomOzSYAESIAESIAESIAECpkAxWQhd0Bh3B4pGg4cOOD51oiqCSsaLWWeEea7EKkjVq1aKFWq1FC/bd68TurWbapSv/AgARIgARIgARIgARIggWgkQDEZjb0S4ToFSp/h5tZOyebdlMFzSIAESIAESIAESIAESIAEYpsAxWRs9x9rTwIkQAIkQAIkQAIkQAIkQAKFQoBislCw86YkQAIkQAIkQAIkQAIkQAIkENsEKCZju/9YexIgARIgARIgARIgARIgARIoFAIUk4WCnTclARIgARIgARIgARIgARIggdgmQDEZ2/3H2pMACZAACZAACZAACZAACZBAoRCgmCwU7LwpCZAACZAACZAACZAACZAACcQ2AYrJ2O4/1p4ESIAESIAESIAESIAESIAECoUAxWShYOdNSYAESIAESIAESIAESIAESCC2CVBMxnb/sfYkQAIkQAIkQAIkQAIkQAIkUCgEKCYLBTtvSgIkQAIkQAIkQAIkQAIkQAKxTYBiMrb7j7UnARIgARIgARIgARIgARIggUIhQDFZKNh5UxIgARIgARIgARIgARIgARKIbQIUk7Hdf6w9CZAACZAACZAACZAACZAACRQKAYrJQsHOm5IACZAACZAACZAACZAACZBAbBOgmIzt/mPtSYAESIAESIAESIAESIAESKBQCFBMFgp23pQESIAESIAESIAESIAESIAEYpsAxWRs9x9rTwIkQAIkQAIkQAIkQAIkQAKFQoBislCw86YkQAIkQAIkQAIkQAIkQAIkENsEKCZju/9YexIgARIgARIgARIgARIgARIoFAIUk4WC3dtNf/vtV9mw4RlZsGCyNGvWSR56KM5bQRG4KprrFoHmxmSRP/74rQwb1kM+/XSXpKVNlMqVa8RkO6K50nwOorl3Ile3cPR7OMqIXAtZMgmQAAmQAAnYE6CYjIGRsWfPxzJv3gRZuXKu/PzzflXj0aPnRYWYjOa6xUDXFmgV165dLj17NlL37NlzqHTrNrBA738s3yzU5+Cnn76Xp56aJ9Wq1ZQjR47IG2+8LHXqNJMSJUrGPLaffvpRkpLiZNOmta7acsMNVeXcc8+XihWryE033a7+f8opp7m6tqBPCrXfUd9wlFHQ7eb9SIAESIAESEAToJiMgbFw6NAhOe644+SVV56Xjh0fjCoxGc11i4GuLdAq0jIZOdxenwMIx3XrnpS3335dOnZMlhIlSqlKfvnlFzJhwmB5+OEWUrXqPer5j/Xjr7/+kJUr50lGRqL8/vv/pFSpC6RLlxSpVOkWueiiS0TkeIF1bteut+S555YqLwycd/bZ50i7dkkSF9dNTjvtjKjC8Pfff6u+2bx5jXTsWNfTu9nr2IkqEKwMCZAACZBAkSVAMflv18+dO179qWXLHlE7GOCe2KvXo7J797tRY5nUsKK5blHboayYLYHvv/9aXnrpaWnSpFPECH300fvy2We7pVatBmG9RzDPAYTI7NljlXBMShqVz/oG8Z+eniA33VRdmjbtLCeeeGJY61oYhcEC26dPc3n11RekQoXrJTd3sZQvX8G2Kvv2fS7Z2QNk9eqF6vfq1WvJoEETpFy5Kwqj6gHvibGUkNBEdu9+2/O7OZixE3UAWCESIAESIIEiS4Bi8t+unzhxmPpTNLv+hWPCEqmRHs11i1SbWW5kCMBSB7EXqWfxn3/+kZkzx0qpUqXD7iru9jnQQnLHjtdkyJBJUrJkaVuYn3zygQwYEC+NGrWX+vVbx7yghKVxyJBuymXfSUwCyB9//C5jx6bI7Nm5is8tt9wlGRmzpEyZcpEZfB5LddvvgYoPRxkeq8/LSIAESIAESMAzAYpJiknPg8e8kBOhsGAs8oXAcjVwYCe5+uobIyYmv/jiI0lKaqm8EMIdxMrtc/DiiyslNbWjZGXNVRa3QAfOHTUqSdLTp0mVKnfG9BiBq2t6em9ZvHiKKzGJxsL1FYGjnnpqjmp7ixbdJTk5U4oXPyVqWLjtd4rJqOkyVoQESIAESCBMBCgmKSbDMpTCMZkKS0VYSMwSgLVu5swxMnp0/4gFCIKlKzMzWRYseNyzO2KoggDum8nJLeScc86T9PQZctZZJQL22S+//CQpKe3k119/VuKzdOkyMdvHXsQkGvvOO1ula9d6Ahdo7JucOHGF3HbbvVHDIRzvv3CUETVAWBESIAESIIEiQ4BikmIyLIOdE6GwYCyyhRw8+JcsXjxVuTTCFTIS0WZR7uTJI2Tq1AzFORIRkZ2eg8OHD8v06ZlqL+DQoZNd7wuFW25GRh/p12+MtG3bO2YD8ngVk+Z16Dsw6NMnQ4oVKxYVz4xTv7upZDjKcHMfnkMCJEACJEAC4SRAMRmimETYewSIWLNmmWzbtlGtmleuXE1q1Wokdes2tQ1pD+vIM88sknXrlsmbb76iJs8IQlGlSg21NwrRDe2iN7qdbCBCJKJDLl8+QwW6QIAPlF+jxv3SsGG8VKhQSZW/atV86du3RZ7xZE6wrRM4nIgysrLm50tZ4KZuEAwbNz6reL322osqzQn2Pl1//a3SoEG8sjRYg4ygLR9/vFOefPIJ2bPnU2XJwQRyxowsmT9/otx++33St29mWPZQwZ3u5ZeflZUr56u+gwvk11/vVUFSsI8P9UUd27TpJTfffEe+PgKvLVs2yJIlU+XaaytL166pKqcjhAPGRnx8X3Wt6Z731Vd7lPseyv/ggx0qcuW99z4irVol+PrJ7oEHyy1b1isumiVcQ+++u440bNju3+iYea/cv/87eeGFp1QKikB5SmEh3L59szz55CzZunWD3/ETrhfRDz9883/2rgO6qipr71FAZXQUuyAqlh8sqCMyooCACkpT6ST03kmnBRJCCCWBhFCk9xA6iDQBaYKKojBiA8cOFuyODCig/uvbeJ7n3dz2WvJess9arHHy7j33nO+0/e29z95sjVy7dqFplWZzztc2Yn4imI1VegoE+0lOzvGMTajW6NGjH1NCQhTP6XnzthLSYLgpSBXSrl0dXisTJy6lihUruXnN8wz6j7uKp0//wmvIKuiNXaXBqMNfMol2YZ0MHtyJm4i7kxMnLqGrry7v1WTsF4gGi7mEsUabscfg+RYtunBu1fPOO8/zTrD2QLP9DxZoKC+2bVvN33Na1272UNRjtvYxL3Cn9umnO4ZtGhWfJqw8LAgIAoKAIBAxCAiZ9JNMIogHhJUJEwZRx46x1LhxGz7Ev/rqGN9v2rRpGdWp05itD9dee71nQiBCI+6EQYAeNmwSE8czZ371hMzHg6NHz6JGjdoWmERuhA0QntzcEewOlpAwliMfnks/sIrGjImnkydP0IgRUzjlwPnnn08QyjdsyKdRo/ozqTVaa9BP9AmugeiTv2RSuRfu3r2Rv1+7dkPu3549m/k+FAgv7kF17hyNjpEvAAAgAElEQVTP7UK4fAiEeXmTOXqtIrKjRs2i2bPHs5uiKvHxY6hXr6F+LzqrPG933HEfDR3ahYm5XqAwGDo0xxMQBWOKNqG9Kg8oLGtPPNHS6328pwgExgR4LlgwiWJjR3P6h99+O0PIBTlp0nCuB/0yi+IJrMaOjePUCr17D2OBGiQhP38GW68gPKelzeSxQjl8+E2aNWu8J9UC/mZllcO8xFijT3FxGQQMMEf27dvBhO/YsY+oU6cY6tlzSNCFVj0foZ1lMpA2ullDoVyjK1fOpeHDu3P+xAkT8l0rQTBHY2Pb0jvvvOGXRRUBxiZPTuH54K/VNxh1BEImoXiLjq7FfcDcnzlzPSttVFGW5927N/NegjWFAiUN1tTevVupZcuulJg4zpOCBb8HYw/U5xVckS+99ApKS+vD+5peoCxKTZ1GDRu2KaCMcjM3jx//nNf+ddfdSF27xnM+zmPHPqacnOGspAvniLd+b9DyoiAgCAgCgkBYIyBk8s/h8TWaKyxN0JKDCMCCpVsSN25cTvHx58igTnROnz7NRA9ubgMGpFK/fqme93Qh66mnOrDAYcyp5iRsKMIGAWbMmDksaKiCe1cIOgIyBwFs0qRldMMNt/LPX3/9BSUktGMrlBXJUFYBf8lkXt5UJo2tW3en5ORcuvDCsvxtkNXp0zMYF93agL/jH0gXXB+BGayQ+Fe+/E1UvvwNlJWVRIcPH2JyCq28vwXfwPi9+upOttSCiEPgRCRNfA+J5CGoLl06kwOHqBx5wAoCq3ofgh7SHrzxxh7q2HEglS17MRPKd945yG295pqKlJ2dT7feegcTSVgtMjPzqEqVuz1NR59XrpxDI0b05PGfPHmVV4AWRXRw3w6WND2Zu044oMg4J9T+dR8PQrZdnlIV/AbzAe8aUzAAj7i4KE5/AHy6dEkIanRRN2Qy0DY6raFQrlF9jWNejB49hy655FJX01bHJjq6Lw0dOpHKlLnQ1bt4SJFY/De+26pVN9fvqgeDUUcgZFIfO7QpP38ve4GgoF4oQXbuXM+eE+rvqu3nlHfdef8DfiCb+toJdA/U29aoUWveE6AIwto+fvxLWrlyNiubsHdA2TN+/MICwZSc5qaa+7fccjsNGJDmtfaw92B/xx4G6yT2xIsv/ofPYywvCAKCgCAgCAgCviJQYsgktLYQ9AMpimipABoQ9sePX0yXX36lV7VwjRw9eiDBNW3kyBnUsGEr/t1JWJ45cyy7RPpD2EBCFi2aTGPGxJoSQvwOt8XMzEQmRxA2VIJ0vV1WZFK5g/nTNl2ANLoTAhdFvq1SBaj7YsoiCOsCyB8EfxBoCOS665q/Y6wLc/XrN2Pro56CQA8Qg280b96Z894pofTnn39iqxNcntGXzMxFHqIIizAKCCbI6qBBHalq1eoUE5POlli96KRQ/wbc27Kzk9mNdvbszQUEZvw+Z04WE2+QBSgydJdaO2FVnz9oE5LJG12t9WfMiK6/uKv3nNZHMNroLLB/R0lJ7djrwMyCF8ga1QmL2Tqww09fQ1Yunnbvg9y8//7bdPbsafq//6tKZcpc4PNwBaOOUJFJRLwFmWrSJNrLXVnvpHoGhC49fRa1atXdM8cD3QP1eYV506PHIC+MsXeATMKqiO8b9w6002lugszDAwIKJl0Bpfqo5mY4BijyebLJC4KAICAICAIRg0CJIZMQYk6ePGk5MAsWZPNvcLO0KmXLlmXhXGno4VppRgas3kfwDeRLwz23kSOf4Xt3egmEsCmCAquklbBh1a5ABSk3gtDmzStp/PgEtggYXbyU+5oVmVS4wEoIy54iwcFeZU7CHL6ncDZLuq4LykbLs97WHTueoz59nqLs7GXsHm0s+njoVmTkXoyJacU5Cc3uiznhYdc/vV/Tp6+jRx550rQ6vQ4zgdipDXa/O5HJYLTRaYxDuUZhRR84sCUhNYmvrqZQnGRnD+H8mJUrV6VJk1bQzTdXCQTuInk3FGQSCiW46UNZNmRINgfnMSvff/8tDR7cgV588Xn2OICyB+6yKIHugU7zCt/QU5yY7XV2dShF1alTpwp4HKi+6vc/A3X9L5LJIR8VBAQBQUAQiEgESgyZdBodt26uulDnq0Bo1gZorOE+uHbtfA7CAjLoj/UPd6l69WrK6QZyc5f7FGAjUEHKDZk09h1Wjs8//4TWr8+n557LY628E5m0wsVpbN3+7kYg1N1yUa/R1U7l0LObG/rdMzdtU99QJNRfHOz699JL26hr13P5DvU+GdunJ5339d6fU1+dyGQw2uhmjI3tDNYa1e/8+bN36PPGboyccC7K3wMhk//+9z6eo5iDcMFWSjOdpNtF6IWiAO70sOAZ71wGuge6nVd6ECHjGNrVYXTxdRpDXy3fTvXJ74KAICAICAKCgBUCQib/RMYtmdSFIX8EQjUQ0FJDkwwr5/331+J7l4jwOGRIZ7/IpJN1z24JBCpI+UImgd+OHRs4EitcSBFhEcJ6ly71I4JMoq/6nVhfyaQ+f+wsgGbj5WS5dtrm7IRVOyFXr9fbQnaPz4oLt/PQbG0Fo41uhX60M1RrFHX7s3eUdDKpr7uHH37Cc8VARboFrk7pXpTLvFFpEuge6HZe6QoFX8ikes/Xu7ZOe4L8LggIAoKAICAIBIqAkMkAyKQ/2l8Qpy1bVnLQmbp1m1C3bgket00nsmAnsChhA/dlzO7TuRXiQ3FnEt+GRQ/BIRARVAWQuP76m7hZTkTYCZdAF4F6P1CB0I2iQX/GlzyDaKPCwcqC64SDXf8QWCglpTdXgYizuFdrVRSp8bcdVvU6WSaD0UY3YxzqNSpkMo4DWfkyf3AfOCtrEN8LR+nXbwQHMMN9Y91i7bSmdFdQncxFCpn0576s074gvwsCgoAgIAgIAoEgIGTSRzKJFAxjxyZwago3Od+Q1++uu+7n9CB6ABezaJhOpMlOENZdwJwSm+Pu2YEDL9Pjj7fg3gcqSKEOp+AuCIAEsoJItcZIipFGJpUlxHh3zQ2ZBKmeNi2NpkxJcxV1EZFhL774Mr4np1tmpkxZTQ0aNLdc+7ByI68khE83ZFm50OJZu3tn+F2RSd06FMgmpN51IpPBaKMTmQzlGkXO0djY1pzqxtf71jruJfHOpLovjCsBUEbhvrEKQqNc/LGv4b5kfPw4zkVrVqwUMoHugU7zSrVF7R3GiNpOe6iaOwj+ZozwbOwn7pBu27aW76aXLl06GEtT6hAEBAFBQBAQBCwREDLpI5nE47qFBAF4kHOvVKlSBUBGuHZE8OvaNYEj+4E09ejRkK6//mZT98BAyKQeKRIa/5ycpSx0GYuK6nrbbXdyjksjmUTIeoSWN5ZA2qYLWmZ3vSKNTCp3S6PLmRsyCVwVlrAiw5LSuHFUgcipeA7pXJA+pEePwRwxWL8bhtQfxvQvasxAiBYuzKEGDVp6Jbe3E3h1Yd0qNQ3q15UpunUoGHusE5kMRhudhP7CWqO+ejUEGs01GOMTjDr8uTOp0n4gvRCKno8W/18PzORkuVMRT43Bo/S5588e6DSvFHbq7EDqoKSkTK+Ir3Z16MGDHn30KUpPn8mBuMwKotb+8stJ3lekCAKCgCAgCAgCoUZAyKQfZFIXakEIEJkVIen19BTICZadPZyQc+zBBx/lr/ylFTePxmiWyxFBI1TqCDthA8/B4qXufkLgQK7Ka66p4JlDCHqzZ89m2r59PeepUykt9ByUZhaTH3/8nt1TkSvNTKOOD7hxwcVzS5bsLhDF9i9L31938PR+OxHZYC0SvQ9WAqXubmd0CXZLJo8e/ZgSEqLozTdf5VyS/funUFRUH6+8dyoBO3KFQvBEmg49aiX6jHeSksZ75SNF+9aty6OvvvqM+vZN8Uo7YjdGIKBTpqQyeUVwEuQhNUYbxjeVUItAUbp1KBhjoKdWMbtTGIw2ot2JidFsmTdz6Q7lGtXnh1keUDsMdWx8JaLnlAC/0vvvv8Wf8Dc1SDDq0AM4uXFzxZgvWzaDUybhXbMckXpuVvTPylVf4b9hQ34B616ge6AbMolvJCd3o3ffPWCaC9PJuwP3PRERG6VWrQaUkDCWbr/9nx5FFHDAvEZqIOTyVdcIgrE2pQ5BQBAQBAQBQcAKASGTfpBJPd+dAha5JKEJRqJouF0hQmn16nVYi65y/eluev37j6SePQfxbyAJy5bNYtckuDUqIQsadwiRIIYoTlELVf5LWFdQKlWqzAFu4GaLYCJIz/H226/T2LHzvXIU6kFVEBQHOShr127Iibdfe20XR5mtWLESE0oQDbhZ3XtvDf5dWWTt2qa7obVq1YMT3l922eUs4G7duprWrVvM4frVfc9//OMyOnBgL0FoRlHa/GBHDzUuCl2YQzuTk3O8CB6e379/Nw0e3IlABozuurqgbOduh/mj3H7xDgpwf/jhRvy/IGy4V1ulyr0FLBAYP6SXAClCQa5KjDGs0MhvumnTCoIiIytrMUe81IvuZmkmcMO6PXRoF9q7dyvPOTPrB35DPj9gY2VR9Xe71ckWAlJBGYI5sWXLaoIl/dZb76BA26hboLp3H0RxcRn0+++/MQGvW7cRvfXWfk7bghKKNarIqpVSxgo7nQSPHj2H84j6UlQ6I7zjz/t4Lxh1YG4i369Zah1jf7AvzpuXTXPnZnmIJDxBsHcYC/a3cePiuY24foA9zuiZgT0qPr4tNWvWibp0SfDyJgl0D9T3jiFDJlC7dv0L5JmcP38i35W38kZw2t+/++44jRjRi2B5VAWKSpwzUDgePPgK70923g6+zBl5VhAQBAQBQUAQcIOAkEk3KJk8AyK0aFEuPfPMaBZ0jAUadKPgA0EKwgBIIwrI3tVXlycktIeWGb/Hxf3lmtS79zDCP1gQ8b2lS2fQmDGx/C7ctEBmjDkXYTVNTe3FLrXGgu8NGzaJo8UaE9LjeSRrVyRFvQuXR1gxQSISE9vznyHM4e8dOsQwyXRqm9FNDYTphhtu5Tt9cBG+7rqK1KNHYw+O6pvo2xdffEajRw/0CFDI34hcoCDtwS66QAjSDELTuXMsj9GZM2do374dTKhxVwuY6NiDWOP34cO7M4Y6KTdzgTZaXIx9qVatJmVkzC2Q4gVEFAIj7p+ivWbvDR8+me644z6vn4xj1Lp1d0pMzKRLLy3n9RxyICJnH8YbZDEmJo0qVryFzpz5lXbv3kxTp45kiyjItlm/Ah0TuDKmpw/gamB1ueCCC/huKMZcWegDaSNIA9JDwHqDAqUIxrZ790Rq1Kgtr8FQrlFllcadVl8CZak70SDUEycu9XJfdoO5HgnWn0iy+EagdWAfAGkfNy6B1zrWGBRLNWo8QrDAYz5hXXz77VeEu+YrVszi+6VQmGCfQO5TuzmHscN9diinYLmLjR3NcwgFyqlJk1LogQfqcF3KK0PHLpA9EH3Lz59BM2aMJnhy1K/fjNq168d7xfHjX7J1FfsD2oT5rHuxoA1Oe6hqpz73jeMOxQtczzt1igvJ2nQzz+QZQUAQEAQEgZKHgJDJAMYcgv2RI4eYVEJbDKEUmmJY1GrUqOelmVafgfUIQtm2bavZ6vLkk+2pU6cYJibQPEOQPnToNb4n16JFV89dy+joWqYtNRMModGHyyzua8KVEiQS38FdyPLlbzCtB33Bs9Cc79q1gbX7IKzQ4sN6CovK0qUzKTq6N0ehVWROD3VvrFhvGwSsBQuy2WILQbJ+/RZMlOGKhfbm5CSzEAgBrFu3JBaGVM5GswY7pQDwZ1h1Mgkid8kll9LSpdPplVe2M4HG2DZv3rXA2NrlgLNz5QPmsBauXDmHdu3ayOQQwi/GCriXK3eFZTcgOMMKg0TteA/jhfdAAI3vuR0j9TGMB+YzxgPvYrzQLgjBdnPIH8yN7+Dbc+ZM4LyrmGOYI7j7aSQRgbQR2IFYPP/8Crrlljtp4MCR9MAD9TwKllCuUYy5cld0CnSkY6Os80hGD4uqItZuMcccgYtlmTIXssUXe4Kvxd86dGuwm29irkEZA4sbSOFNN/2fa3IEUrZv305as2Yer1vsO+hr3bqNqVWr7nTzzVVM7yejXf7ugXqfoCADET7nZXJOoYe76Y899rTp2sTvga5PBNmpWfNxdgGG94aRqLrBXJ4RBAQBQUAQEAT8RUDIpL/IyXvFDgE3956KXaelQ4WOAAJzwVUY7txQWhitw8YGKffpY8c+oszMPLkLV+gjJh8UBAQBQUAQEAQEASsEhEzK3BAE/kRAyKRMhcJCAK7Kyck9aPDgLM+daKtvw8KGe4a4BwtLnRRBQBAQBAQBQUAQEATCBQEhk+EyEtKOIkdAyGSRD0GJaYAKwoTcoQh0hDuDZgURQNPS+nAUZbkLV2Kmh3RUEBAEBAFBQBCIGASETEbMUElDQ42AkMlQIyz16wgg2AzuNSNVBALR4A61XnD/b+HCSRwspm3b3q7vDQrKgoAgIAgIAoKAICAIFBYCQiYLC2n5TtgjIGQy7Ieo2DUQFspXX93JAY+Q41VZKHFPEoF6qlatxml6JKhKsRt66ZAgIAgIAoKAIFAsEBAyWSyGseR2AsI4cszByuNvQaRQRERE9FKk3EBBnkWk2LCKfuvvt4rbe8HCH5FbjelqihtWdv1BdNr165dS9eq1+TGkZmnSpG2B1D8lCRPpqyAgCAgCgoAgIAiEPwJCJsN/jKSFNgjoie79Bequu6rT22/vN30daV6Sk3M4PYqUgggEA3/BWGaW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++bggIAgIAoKA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++bggIAgIAoKAICAICAKCgCAgCAgCkYmAkMnIHDdptSAgCAgCgoAgIAgIAoKAICAICAJFioCQySKFXz4uCAgCgoAgIAgIAoKAICAICAKCQGQiIGQyMsdNWi0ICAKCgCAgCAgCgoAgIAgIAoJAkSIgZLJI4S8+Hz9x4r+0a9cGys+fQVFRvahp03YFOvfdd8cpPX0AffTRYUpNnUbVqtUuPgA49MQNPsUdjNOnf6V9+3bS8uUz6ZVXtlPp0qXp0Uefoo4dY+jKK6+h0aMHhmRunD17lhYuzKH583Ooa9dE6thxIJUqVaq4w23Zv48/PkLJyd2oTJkLeR1WqlS5xGIhHfcdge+//5o2bVpBK1bMotTU6VStWk3fK4nwN06d+h9t376OVq2ax3tZhQo3UoMGzal9+4F05syvIVtfJfkMjfApI80XBIo1AkImi/Xwhr5zn332AeXlTaV16xbTjz9+zx+cMCHPlExu2bKaBg5syc8MHDiK+vUbEfoGFvEXfMGniJsa0s//8MM3NGHCEHrkkSepTp3G9O23X1F29jCeN5dddjk1a9aF5s+fGJK5cfToR5SQEE1vvvkq1a79OGVlLaFy5a4IaX/9qfyPP/6gI0cO0csvb6PWrXvSzp3rKTGxvW1V/vRnzpxMysoabLtW/Wm/vFO8EXjrrf2812/btpb+97+fubP5+XtLHJn89NP/UG7uCOrQIYbuvvtfBOXM2LFxtHfvVlbM1KjxCC1dOj0k6yuczlCQ6K++OkZPPNGSLrro78V78kvvBAFBwBYBIZMyQQJC4MyZM/S3v/2NXnppG/Xs2cj2AC2JWlVYxYDP3r3PU8+eTUIiYAQ0gIXw8q+/nqLMzEH0888/sSXs73+/hL8KoSwpqQOTvKee6kinTp3gvwXbah0JlkkI53PnZlHFirdQ48ZtqUyZCxgjEExgAqvtnj1b+G8QWAcPzqKHHnqMLrjgIp9HUCyTPkMmLxAR9vrzzjuPiRI8TEoimYRSbMSIXnTzzVUoJiadzj//fMbhjTdeoqSkdvT5559Shw4D6d133wiJ5T/cztB33z1AixZNps6dY6lKlXtlnQgCgkAJRUDI5J8Dv3jxFP6vDh3OHZLhWr755kvaseM5atOmV1g1Ea6rsbGt6ciRtywtk2HV4EJuDAT4mJg2dOTImyUOH2iw+/VrRt26JRWwRr/++os0alR/6t17GDVs2IaJd0krEBAzMmLYatu4cZQpBnDRHTcunqEZMCCV+vVLDTusfvvtN3ZhxjiGo+W3pM2rUPUXxCk6ulaJJJMrV86l4cO7F9jDofTZvHk5zZgxhlJSptL99z8cKvjDrl6cbdjDo6L6UP36zcJuXwo7wKRBgkAxREDI5J+DOm1aOv9XuLtebt26hv7zn3fCrp0lmSy52RdKKj4QsqZPz2C3sJLi2uxmPqhnlKXhzjurUZcuCZZ3OdevX+JxebVyI/flu6F49ujRj2ny5BQaNmySkMlQABwmdZZUMgkPi4yMOFaYhOsaLKopsn//bkpPj6GEhLH08MNPCKEsqoGQ7woCRYSAkMkIIpPKxeb22/8pZLKIFoy/ny2pZPKXX06y1W3FijlCJg2TBwGJsrOTCa5iWVmL6ZprKlhOr3Ank7BKLliQzcFIwvVOqr9rV97zRqCkkkmcv/Hx0fTyyy8ImTQsCigN4e66ceNSGjt2Pt1yy+2ybAQBQaAEISBkMkLIJO59IUAJgpiEo4WnpJIlt3tFScXnhx++47tEuO8XjvPW7fiF4jlEg8Sd0f79R1KXLnG22vxwJ5OwTAwe3InvkgmZDMVsCZ86SyqZLKl7uNuZB8+EhIQovtM9YsQUuvjif7h9VZ4TBASBCEdAyGQEkElYMJYvn0U5OckcRS8chXI5aO13gpKKj5BJ83mB9ArJyT3oww/fo8mTV1GVKnfbTqBwJZOwSBw48DKlpfXj+8D+RJeN8DO0xDVfyGTJu/fuZpKfPn2asrOHcAqmKVNWc6oUKYKAIFAyEBAyGQCZPHbsE1q9ei7t3LmR3nvvINd07701OPVBy5Zd6eqry1vOIpVzb82ac3mqkFYD7qv16jWmFi260fXX38TvIoUCrJFr1y40rQvC22OPNaPU1N5ev+t3OvS7HuohK6EP7dq9exO7q6h2IYfWPfc8QM2bd6UHH3zU9F6XG7IEAfqFF56lZ5/NK5CL0qyNdkvwvvseogkT8jm/F4o/7f7999/pgw/eJYzBZ599RBkZc6lMmTIcVXPJkmkcLTMxMdPzjUC2BDN8MH8QsGHbttVctcq5WLny3ZZWKrN5g7Fp1qwTPf10xwIh2lUfV62aQ5988gGNH7+QU3EgBcWiRbmcKw3RVaOj+3IABRVp1dhXkAYEWVq5cg7t2rWRw+HrudXUfMV7bsdSTytgNzf0tqA/iP6KdQd3M0RPhCYc87lFi65khh3as3//HlqzZgFdcsmlNGxYtmkUVNR9+PC/ea3Bkqr6+K9/1aUWLbpwXlREszQrcIFDEC/k38N71avX4bVSqdJt9N57b1L//ile38Td5wEDWvBeARfXSy8tVyhkEuMIzJ5/fgU991yeZZ5AzM2ZM8fSSy9t4b0JuQRr1nycrQ3oa48egwnCI+6PTZ060pMWyNgJt6kjMEb79u2i/PxnON0C7q5jru/cuYGjh2IvAv49eiQxZmocdJKtvu3v3qf2EeRC1fdls/VlN8cRHC05Occz3vraN2uj+huCq23YkE/bt68nWHqxFoF7gwYtqUmTtpbpF4DTtm1raOnSmfwe1gPm3gMP1KODB1+itm17BzWXqJFMYi/G+Tdr1jh68cXneX9RORf1fcE4N1SuRqQHQp1QlKLd2Ifq1WviiWis3vN3jhi/68seqivDrBZo5cr3UG7ucsbY7fqymmtmMoD+Xbf7JDyZDhzYy3vea6/tcrVPqu+4WftWWDz77CL2UEAgHpynTvtaIGeqvCsICALhg4CQyT/HwtcAPMqt66GHGlBMTBpdddV1BGEgNzeVVq6czeQLQuKNN95WYLQhzCEvFd5BFEuQztOnf6H8/BkcsRFCelraTBaQVXGy8ODwgCCCqGo4lI0BAnDIIScUUjRs2rTM1IKAwx2/7969kd1UatduyJ/fs2czh4JHuwcNyqTOneM9IdFV++zI5OHDb9KsWeNp164NnvxkxvZBUBgzJp7uvPM+euqp9gWEffRvypRUJl8QskaNmuGJfOlruxHiHoQhL28yR59FAdajRs2i2bPHs0CrSnz8GOrVa2jAK1bH5xx5uILS0vowpnqBIIbUGGaRTY8f/5znzXXX3Uhdu8bTlVdeS8eOfUw5OcOZ/Neq1YAjCWLOWfUR30YaF4ynyguqvo+5OGBAWgFlAYQvEM9XX93J4fDvuOM+OnnyBCctnzp1FAuPQ4Zkm0byc5q3buaGah/ai0A+WGcI9IB+ggBu3bqK5w7ahHn75JPteX7i28iLt3btfA/ORkFf1Y01g7m1e/dmnuPIFYcCIXnSpOGcQw4KosTEcVSu3FVeY3Yu1UYPeuyxJzk/JAgX0qAgTyTerVXrCS9ygfmKdQpBD+6t8fHjWIlhV4JhmcS4414T1qEqZmQPEXbHjUZx9OoAACAASURBVEukjh0H0uOPt+AUB8AeOGK8zaLyYv9E8B1fLZMIQIQ1h/Wo5iM8L5BqAJ4YKsq2ai/WPiy5mOuqBGPvQ12+rC88DzKNlD9I24J1jP08M3MREyJjVGLMU+wrIPDYZypXrup5Br8hfyD627ZtT55D6OfXX39BCxZMonnzJlDVqtVp+PDJrKzUC+YS3vv2268pLm40XX99JV77UIqcWyvHPUQn4E3szwp0MpmXt4uVVNiXVO5J9R2Qq9GjZ5lGNkUQudTUPp41U7bsxXx3GH3BWnvqqQ40dOhEXmvBmCOqTb6OsY6Zk8LU7fpCnb7KAL7sk1BA4xwHbnFxGbxfY43s27eDFdPHjn1EnTrFUM+eQwooKPxZ+zpG//73Pura9dzanD17c4nLQRqsNSb1CAKRhoCQyT9HzBcy+cUXn9GgQR1ZC7xkyW6vw1I/cEB4jCk8sMEjT9Xll1/NAqae7BcJ7mNj29I777xRwGLhJJSjGxA+EhLasSbSKtqc0hyaCX0QvEEyWrfuTsnJuXThhWUZHT0iJ6w0EycuKWB1dTpoUQ8EdatclCCTc+dOZC365Zdf6bWO8H2QpZSU3iywQKDXI1/62m7Uh38Q4iC8IIk7rJD4V778TVS+/A2UlZVEhw8fYnICq1+gRcenUaPW/G30Fe6Nx49/yQoICNToH5QJsCDCuqWKCr6EwAZGwgcBCXfvQPZgnUSbIYyij2fPnqGsrEFMItA/WHXwDWU5/+9/f2QMYP1B3bm5K+m22+70fFcFVsHYGYPE6AQf72ZnLyvgrulm3jrNDfyuFAYQwsaMmcNEWpWffvqB+w8lCKKiTpq0jG644VbP71CiIHDGG2/s4fWoW43wkMqDCfKH+36wBukFwtmwYd25flhwQTbVugU+06alsbvq6NFz2PKpipq3sIrq1lB9LoCEg1A6lWCQSbWWly2bQSNH9uVPGsmkIrqwKBhJrrq3DRJljHrtL5nEOgDxgjUE961gde7SJZ5KlSrNQjA8NbAPQemTktKTf2/evDMrTfS9M9C9z9f1pe6DqcAjY8bEsnLDymVZzRMoglq16uY13FDuDR/ekzE1KuqAOSx+IIZQUBqDm8Bim5zcjd0KMff1gjk5fnwSkzIQu2AVnUxCcVOqVCm2JiJHKr4J0oz9GsWszSq/bMuW3ahVq+5exBt7bnx8W65HKbdghQ7GHPF3jBVubs44zAe79YW6/JUB3OyTqo9YD2bKbOAaFxfFLunGc9Tfta/PKx2jYCligzVvpR5BQBAIHQIlhkzicINAGUhRBM3uzogu2BrvNqrojbDomGnt8PucOVlMbiBwYDNWScndCOX6M1ZkUgmlRjKpu22ZCdwbNy7nQ1536bE6RKy+bXcY4/vPP7+KLXJGK42eELphw1ZstVXuM4G2W+XvA/kaOjSHSRYEFwjMOFxBDqxcG32ZS3rfMS969Bjk5cYFoRFkUmn4jQIz8pvBgmMlrMIlMTt7GJPIadPWsnVEFSXog6Smpk4vELodyotevZqyxW/69HWc71AVWBBiYlqxJtsst6nSRIOgQhhG/kOVyBt1uJm3eM5ubugCu9ncwu+w8mVmJlLNmvWZTOvWQ6c5ogLhNGkSXYBoKhzUM+hnevosjxAMCyTyzsEClJ2dT9dee73XtMB+AEUB8teqtQwLhtLeu00xECwyicbZ7V8g64mJ0VShQiW2kOvkGO8iyAZIN6yWevGXTKo69HkChQe+rVzY1TNqrRpd3I3zzNe9D+8Hsr5U4BEQ3cGDJ5oGU8IzWJ9DhkzwitoLEj1oUHs6ceKEpQVRPYNxU8oiRWYVJrNmbaI6dc55kqiCdYGzBgrAUJHJceMWsBVR3yOx3mbNymT3ZxR9X1CkGgoWM6UkPHTGjk1gQmpUbgU6RwIZY6c9Ssfdbn0FIgM4tUHfJ+FB0qdPcgELuf6M0crv79rX+66PEeYF1rHV1Qlfzk95VhAQBMIbgRJDJnHAnTx50nI0ENYeBZphq1K2bFkWCKH9gwUPWnUIrldccY3nFV1wNZJJJZjjebOD1G6quBHKAyGT+PbmzStp/PgEtrwY3SzVARkqMmnVd6XFhTBvpuUOtN1KSIfVDmTA6MIYrOXrRqt94sR/eV7BeqzjrAjLqVOnLO/X6WTDqBHGvTZYda1cEHWLuFEQPxdMIZXmzdtawMXOKNyY3f9zM2+dhCSQXHgCQNhxE6zGOGZ2ZFJ3ObWzEn7//bc0eHAHvhOGuQJ3Rrg16qlPWrXqQQkJGY5zSI0H2un2TmFhkUk9/cGAAans0qpbAK3WQ6BkEiQdQXxwf84qwJidQiuQvS/Q9QWCBAUgyCKs2pmZeZ4778ALAjzuGp848XMBogmCA2XEE0+0LGDZ1kmhytVqVBYpTxPsjTiL7rrr/pDn+HMTgEf3lkDewfHjF7PHiSIsVarcyxZTuFAbi5pL+Du8HRo3bsOPBDJHAh1jpz3KLZkMRAZwaoPaJ3GX3KgU1Nunn0W60tLfta/XrXCGYjjUZ2qwzmapRxAQBAJHoMSQSSeofHFzNasLQulrr73ImmC4HplFXd2x4znq0+cpn+8V4XtuhPJABCqzPoEsf/75J7R+fT7f9cEhVJhkUrk2Qktt5vppNaa+tNvKUus0X3z93Q2ZRJ1KONSJhlkAD7vvGy3LTn20mjduA+motpjNDTfz1klIUpZTuIarQBe+4G9HJuFWN3BgS4LrnZ2VEIQBroawAINEzpy53uNWqNwUseZxf7RDhxh2xYS7tFnRheVwI5PKrRl3rlBg0WrXrh/Baluu3BWWsAdKJu2UcOqjdgqtQPa+QNcX2qdIgnJ31l1ZIeSDKMNapLuQ6+TI6i6v6rtuzdaVHsplFFZRlMaNo9gKDnIZDI8KswF3QyZBoOH+PWVKmteZob/rZg3rioVA5kgwxtjtHm6HTyAygNM+qc8Ru31Fn3e6ld/fta+Poz5GVrKCm3GXZwQBQSCyEBAy+ed4+UMmcWAiAMrixZPp9df3srsPtLC4+wfXNqOG3Umot5s6boTyQAQq44GwY8cGjmgKEodIlnDD7NKlfqGRSeM9SavAP4G2O5Ax8WWpByKIKOHEznph1xanPlrNG/V3EC6dPPnSbzfz1klIcrKKO7XHjkwi4ES7dufupjq5nCqXQjyrC2vnggCt4WA7GGcUWJAwXrDsIfeiHpAlnMkk2g5XPFjSEFBHBcUBSYblFXdGzUhyJJPJQNeXwiw7O5lzAeuWa/yGuYGAOAVdwL/hqxewJDmRSd0V3XiuIMoy7kbqgZUQ+bZXr8H04IOPFYiK6rRenH53QyZRh9p3dFKh/uY28JQVUbGyXlvtFcEY40D2cNUPp73YCXu7NpgpIs3q01N4GAmfP2tfyKTTqMnvgkDxR0DIpJ9kEkIWXJtwgCNQQIMGiHp4gVdaBCsy6Y/Gzo1QHiiZBIFDEBdEfFOBXlRodyeB3s1B6+YZteRUtFy4RRmDnhiXZSDtDvRwd7tFuO27maCm/mYV/MipDU59dCKTSJMBN1fcR/S1uJm3bskkCJo/EQLtyKSuzTcLmKX3V3c1NdP8w00ZbpqIQKpIJUhYbOxoJmIIVIIS7mRS9RkWNbhhLlyY4yGVsFQiku5jjz1tSpB9jeaqvhWI1Ql1BLL3Bbq+VB8OHXqN+vZ9mu8eqzx7uDML13XcMUXKE73oQYOc7pcZ71wbAyBB2Yc9E2mNsF5VsYpA7Os61p8PBpl06q9Z+wKZI8EY40D2cCOZ9EcGcNondfd5p/1a7UFW7fBl7QuZDGQ1ybuCQPFAQMikH2RS3eODttkYddPuwFN3fvBJp6S+yH+InFIgEEZhyUorG4hApVsCcdDrESvx/cIkk/p9G9zDM0bv1JdeoO12IlrBWuZuBRFlKdOjksLyEBvbmiNeGtMiGNsH1+Bt29byndfSpUvzz059tJo3+n1Aq7Qh+veRQxR3tvQgNMEgk3qQH6sAJzoBOnDgZU5pYUZUjBYg3eLjZC0xs7SYzQ+MAQICKVIJEozIisgjiqJbEJyEPqMQiv/vZEHV2wShEPgh75sqbsmAeh53qZDDUJFKeCtgHmKsVYlky2Sg68tsnqk8e0h3gftjZrlN9ftlZkGF9HF0u3/ASg5SiWBdilQi8nV8fEbQLJRu54+a5/pdarW/WUV/Ns5dfS0HQiaDMcZux8AOn0BkAGBj1wblQovnnKJEq/Wq32c128vcrH39PX2M5M5ksKQHqUcQCH8EhEz+OUZu3Vz1NBlWaQYyMuI4mbeR9On3s+xIErTMENyQrLpixUrcQjdCuf4MSC4i/xmLFbHQDykzq0thkUlf70kG2m4nohWsJexWEFHaZVgykpIyWQDUg7+AkKSnz/QK+qS3EYGKQAJxd8pIRKysRlZkUp/rTndWQXRXrZrDEQRV1FK389ZJSNItONCk5+QsZcu5saiorriXpluB7CyTetAKJ8uvipirB62wi0L8/vtvc3CVc+ku/sonWZjRXDdtWkE33niLV9oIO2EXc+Hll7d6zR/grKz/w4Z15SAqRmE1nMikr3tfoOtLn4e4L9+v3znijhyLGPu6dZt4RVdWz6vIpurssVMsKIUKFDV6+h6kq7n11rsKRL7FvbisrMGc8seJqPq6x7khk/odY10BpO+Ddh4nmG9I+YT0MCpVTyBkMhhj7HYPt8MnEBnAaZ/U7+3aWX71iLl6pF1/174+fySaq6+rSZ4XBIoHAkImfSST+oFmzMeIqnRrjiKTKq8h3lXJyvEscnMlJY33Cp2NOwvr1uXRV199Rn37pnjSLOhabCvLpJ6WpFevoRzwQU/TANdcuLDiPqcxH59+ABpzZ6KtSqOsu8VAYFD1uzlonZ7RAwDAmgO3Q5AiYwJwtAca3rp1G3EuyOjoWjyK/rQ7nMgkxg8542DN0PMdYv7gvh4i7aIgYTtcDW+//Z8ebPAMtPhwvUaOUOWejOed+mhn0dZd90Ao4bL5xBOtvKwcyMMIwbVBg+Ye65vaHt0oQZyEJKPQDUKNkPPXXFPBswvDIrNnz2bavn09R4nUI5DakUkVaXPEiJ5cl5XVT9WxYUO+l3UYf8/NTeVUPmbpF5RyAIKzil6prwO3udj8ieaKYDBIeg8vAz3FhxOZREoHCJkIeKQXnSAY263ukxaVm2sge1+g60vHSI/IDPwefLAep+NRqYyMYoOeV9Hu3qQaf6OHAP6O0rRpuwISiSIuSCNizL0aiPjihkyqdCn4jp7vEOebynuL37C/Yy7p+xXW8pYtqzkFDfYyszRQvt6ZDMYYO51fClM7fPTo0b7KAE77pJ73F0HCMOb33/9wgaFWxBpKIT03MPZqf9a+/gEVrRdnkVV6kkDmnrwrCAgC4YmAkMk/x8WtZVK/vG7M2wfrDBJMHziwl6P7QThAYmDkuAQBQFLnt99+naNHYtNFqVq1Oge4gaXlyy+PEiwJcC0xJhzWBWIIDip/Ew5dWGJuvfUOzo2YnT2EiQfahlDxtWs35BQmr722iwNBwNIJQonDBq5q995bg39HEmOVaxD3u9Bu3PfC4b9162q+C4a0COre2j/+cRn3U+UedBMVU7kaIQG5mdCu35O0c82C1n316vnUpk0PgjtwIO1Wwn6wtffG5a4LIsg1165d/wJ5JhG8AykAzEi0niJF1Y1cktWr12FCf/DgK+zeZvauk9VIFwCMVh2VqB5zRhWQJuSiRHRPCI1btqykRo3aFnCNxvO6VRGpJhCExEw54DQ39Fx7qBdtwLqBqyUEeKS1wdpCUndlyVDt1RU8ZgI73h83Lp7vB1qln1FCf7NmnQhzU91/VOsSY2B0Dcf31fwaPXqOJ1m9vpZ1kml3ROj3oZxc2FAPxhQRRLG+jfnm9KBDRi8ERf4feKCeVz9RpyKTsBgZc5kqsnPjjbdxxF0oOmCZBaFFblin4kbpoNz4KleuSpMmreDARqoEsvdhLANZX8a+YZ8dMOCcm7XTdQaQnFWr5nF+WRSz9asIKhSKRq8E4A53asx7o7Ve7clYDykpU12leHEaJ/yuk6WcnOUcaEqPHKu8S2A1NV4DwfuYE0OHdmGrLQrOFOxlOAsxx2C5hzLV+G6gcyTQMdbPOCvrN/pjt77wu78yAN512iex3wLbvXu3smLPzIsFvyUldeCcurqy1t+1r88ZdW3g5MkTBfYIN3NLnhEEBIHIREDIpB/jhsM0KamdhxBCYENBou+BA0fSwoW5nHT53N9uZJcw3KGBEA3hAUI/8v6pIB16E3DwDx8+md17jAVCHII5oEBYu+CCC9gahNyYykJobJuqA24vsIzgIElMbM9/BlnE35HK4OqrryWkA8A3VLtvuOFWvrfZs+cQuu66itSjR2NOeYKi6kNeRhDOpUtn0Jgxsfwb3AAhWOs5G43PwKqbmJjp0TrrAoadKycEFaQqeeedA3wPCcXfdn/xxWc0evRAgmsoCsgOsFQJwf2YGpavgEDk58+gGTNGczATzAekXKhS5W46fvxLWrZsBu3bt4MtfxhTs7D+SAMAyzbG0FggkMGa1KlTnIfo4BlFKiDYQYEAYRVud6p+kEVY21AvxhakEELGlVde6/kEMJ8xYwz/MysgC8Z8q3hO9RlEDcUqF57T3FDfhIImNbUXC7PGAnI5bNgkTrujk1WsNzyfktKThVhY1jMzF1Llynd7PQcFDpKlQ2kCxQ/GAWsMBUqTSZNS6IEH6vBasLJ6QjCDR4AS6g8efInS02OoRo26FBeX4fWeIhxOd5bQfvQb8xTBsVDQByhS9DQTCg8Ik0hRBIJ/5syZAgGLMJZIcQKF07k5n0Y9eiR5XJN1gR2uuVB6VKhwE0dzxl1cvItvG+cZ7o8j+AzmG/Y87IVXXHEVK72ccrdCmYWIpkOGdObgNRhDkB/sP6rA8piTk8xumygY66io3l4KGX/3PnWVwJ/1ZbYelIcB1pPKR2q3lwBbrH/kqVQBm7A/XHhhWcYT7tUYV+x3IOt60e/xxsWlU40aj/B7UEwiuvCxYx9RRsZcU6u5v/ubCj6nzjiQybZte7OyFGssL28y3+/GGP3znw+aKo+g/EpN7cNKTGMBBpg3eq7jYM0Rf8cYYwpFHxR+KLimMmLEZKpY8Wav5jutLzzsrwzgdp/U+4g9KSYmjcfmzJlfaffuzWx9hFeUHhQM7fJ37esAqDuh6s6wlUXe37kn7wkCgkB4IiBk0o9xUfeHIFzjjgyE5E6dYqh+/eYs3EAzOXx4T3YTg4XP7ECF8ApLCAJ1gFSijiefbM+aQqt8bjio5syZQGvXzmfCcy6KbEsv8oC2QeOLgw+RZlEvyB0sKrjLBuEDwTSio3szqdCJE4SEBQuyOackBKH69VvwN+CChG9DmIOwDRKElAcgMHZ5w5QrktMzPXoM9lhU3Q6HbmHytd2wRKh7rWbf8yXAidv2qudAzhGoBoK5IkW434fomHZjr97HOID8YhzwPoLs1Kz5OEe8hXVVJ6F61FBjO2GRQlEuwsbfjW5kEOYwr1avnsuCP4RcWEVhHYQwaUxsb/dtfEuN39tvH3DdBryH/iOwx9q1C7k9IJFYN7gfbExZoQtHxv6ZuWNCWNu3byetWTOP1zXmFeqvW7cxtWrVvUCKD9QJwgxvBFjGYLn48MN3GBtlbcHdV+BkVA4owoG7cFZpV3TXVl/nGZ43pqiwq0/NeWD2zDOjqHTpC9iCAmEfOEDAh5KnY8eYAkRcCciYl8ACwizIBSy4eM+uuBkjkBakKTErumU1kL3Pn/Vl1y/s7X/88TvPGzNLvPFdtB1WJ6Rk2bVrI58JwA4Wu+bNu1KNGvVMA+jAIv/WW/uZPOKd9947yFVj38eej3VhXJv+zCWz9mKeP//8Ctq1axMrSNHee+99iJo2jeK54vRdjD28dhCgCO9DCYG9rHPnWK+1Fsw5ovYQt3uom1y7aq90s750HH2RAZzOUGN0X+M5gfMcyjEoKs32SrTL37Wv+qS7wYfyDA3G/JU6BAFBILgICJkMLp5SmyAgCAgCrhCAhRku7/37j+QAPW5Ih6uK5SFBQBAQBAoZAXWlAR4JaWkzLe8JF3Kz5HOCgCBQCAgImSwEkOUTgoAgIAgYEVD3URFoJDMzzysIiaAlCAgCgkAkIQBrPNyA9aA+kdR+aasgIAj4j4CQSf+xkzcFAUFAEAgIARWsBPdZcR9TBfYJqFJ5WRAQBASBQkQAd2QR+CcqqpfXXddCbIJ8ShAQBIoQASGTRQi+fFoQEAQEAdxJnDhxKFWvXpuaNIk2Db4kKAkCgoAgEI4I4D4mAnMhDYkKNBiO7ZQ2CQKCQOgQEDIZOmylZkFAEBAEXCGAQB/Lls1iyySCtiCQlxRBQBAQBMIZAeQYnjMni5o0ieLc1XLvO5xHS9omCIQOASGTocNWao5wBBBhETnecLfN3wJygIi5csj6i2DJeg/uYkjjgkicZcteXLI6L70NGQKIxow8lfhffwtSUcmc9Be94vfe66/v5QjCTZq0dYzcW/x6Lz0SBAQBHQEhkzIfBAELBNyEhXcCT09h4vSs/C4ICAKCQCgQsEuv4fZ7xnRBbt+T5wQBQUAQEASKNwJCJov3+ErvBAFBQBAQBAQBQUAQEAQEAUFAEAgJAkImQwKrVCoICAKCgCAgCAgCgoAgIAgIAoJA8UZAyGTxHl/pnSAgCAgCgoAgIAgIAoKAICAICAIhQUDIZEhglUoFAUFAEBAEBAFBQBAQBAQBQUAQKN4ICJks3uMrvRMEBAFBQBAQBAQBQUAQEAQEAUEgJAgImQwJrFKpICAICAKCgCAgCAgCgoAgIAgIAsUbASGTxXt8pXeCgCAgCAgCgoAgIAgIAoKAICAIhAQBIZMhgVUqFQQEAUFAEBAEBAFBQBAQBAQBQaB4IyBksniPr/ROEBAEBAFBQBAQBAQBQUAQEAQEgZAgIGQyJLBKpYKAICAICAKCgCAgCAgCgoAgIAgUbwSETBbv8ZXeCQKCgCAgCAgCgoAgIAgIAoKAIBASBIRMhgRWqVQQEAQEAUFAEBAEBAFBQBAQBASB4o2AkMniPb7SO0FAEBAEBAFBQBAQBAQBQUAQEARCgoCQyZDAKpUKAoKAICAICAKCgCAgCAgCgoAgULwREDJZvMdXeicICAKCgCAgCAgCgoAgIAgIAoJASBAQMhkSWKVSQUAQEAQEAUFAEBAEBAFBQBAQBIo3AkImi/f4Su8EAUFAEBAEBAFBQBAQBAQBQUAQCAkCQiZDAqtUKggIAoKAICAICAKCgCAgCAgCgkDxRkDIZPEeX+mdICAICAKCgCAgCAgCgoAgIAgIAiFBQMhkSGANj0r/+OMP2rx5OY0ZE09NmkRRTMwouuiiv9s27tSp/9H27eto1ap59Mor26lChRupQYPm1L79QLrooosoPX0AffTRYUpNnUbVqtUOj45KK4o1AmfPnqWFC3No/vwc6to1kTp2HEilSpXy9Bm/v/nmq7RixSy68MKyNGxYNl1wwUU+YeL0DVR24sR/adeuDZSfP4OionpR06btCnzju++OB7xGvvjiM1q7diG9884blJExl8qVu8Knvvj78A8/fEcbNy7l9Z+SMpUqVarsb1Vh+V4wxiYsOxbhjXKz9vztoj9noL/fkvfCG4FgnBPh3UNpnSBQdAgImSw67EP+5Z9++oGGDu3CwmHlyvdQbu5yWwHx00//Q7m5I6hDhxi6++5/0ccfH6GxY+No796t/N5TT3WgSZOGc7sHDhxF/fqNCHkf5AOCwNGjH1FCQjQTxtq1H6esrCVMsP73v5/p2WcX0fLlM+nIkbcYqDZtelFyco7PZNLqG6jzs88+oLy8qbRu3WL68cfv+TsTJuSZksktW1bTwIEtfV4jv//+Ox0+/G9auDCXtm1by33T+xqqWQBh+9ixj2nx4sme/rnZK1R7oHxavz6fbrzxVnrggXpezUSfMGarV8+ll19+gT7//FNWTt1zzwP00EMNqF69xnTxxf+gRYsmU6tWPUJOmv0dm1BhL/WeQ8Bu7QWKka9noC/fg7L1q6+O0RNPtHRU0vpSb1E9i/M+JqYNHTnypqsm3HtvDSpf/iZ66KHH6NFHm9Lll1/t6r3CfiiY50Rht12+JwhECgJCJiNlpPxopy9a2R9++IZGjOhFN99chWJi0un888/nL77xxkuUlNSOBcHu3QfR559/LJZJP8ZCXvEfASvLBcgK/h0//jklJXWgN97Y4zeZtLOOnDlzhv72t7/RSy9to549G9mSSX+tX7/99ht98cWn9Pvvv1FGRhzt3r2xUMgkOnPs2Cds6Z02LY1WrJjjSvGEveXgwVdozZp51KvXMKpY8WavAYYAl5OTTGvWLOAxadasE1111XVs3d2793lavXo+vfXWfn6nMEgzvuPv2Pg/c+VNNwhEsmXy3XcPsDKkc+dYqlLlXjfdDftnsEYXLMimKVPSuK1Q/owaNYtlgzJlyhDW/n//+yOh7wsWTGJvjcsuu5x69x5O0dG9fVbkhRoQnBFnz56h77//huLjowM6J0LdVqlfEIhUBIRM/jlyixdP4f/q0GFApI5lQO1euXIuDR/evYDFRRHSGTPGsOvb/fc/HNB35GVBwIgAiBSsiw0btvHLOvXrr6eYgKEOfy2TbkYF7t2xsa3ZCmplmXRTj9Mz06al0+TJKYVGslR71q9fQomJ7R3JpNoTNm9eSSNHPkNXXHGNV5dOn/6VsrOT2e0YvzdpEk3nnXee1zOwaM6dm8UCqxOZ3LRpGd1++z+Lndut0zyQ3yMDAVj0Ro3qT1FRfah+/WaseIr0ou91dusTa33+/GzKzh7GXW7fvj8NGpQZdoQSbfvll5OUkRHDCrNQnhORPvbSfkHAHwSETP6JGgQ4lJLouqkL46EUkv2ZoPJO8Ufg6NGPmTwNGzYprMmk7gYWynUCUpyS0tuRZAV7ZsDy2rVrA1syxMfQrQAAIABJREFUqYgk3H7T02fTLbfcXqAZhw69Rn37Pk1wg8Odz0svLWfaVBDKzMxBdPTohx7XZeODcFMcPz6BevQYLGQy2AMu9QUNgf37d1N6egwlJIylhx9+IuIJ5ddff0EJCe3otdd2Oe5DsGQilgKuHPz975dQVtZievTRp4KGbbAqKiylY7DaK/UIApGEgJBJIZMEF1e4f+BeUyiF5EhaGNLWwkEAVkm4VOH+kboL6euXC0tIKCwyqSyEThY7X3Fyeh4u7dHRtWzJ5Ntvv853Qnv3TqZWrbqbCs0IlDRuXLwr7f9//vMOTZ06kkaOnGGqSIBVcs6cCTRx4hIhk04DKL8XGQJQssDdFQGsxo6db6pkKbLG+fFhBOPC9ZY9e7Y4kklUr/Ys/HeXLnEUHz+OXWLDqRTWORFOfZa2CAKFhYCQSSGTHGhHXbwXMllYS0++AwSg0R88uBPfxxEyeW5OhCuZhJUwNbUXIdrsxIlLqWLFSqaTWLnpIpBPTs5SW8EadytnzhxLXbokFCCTH374HgcQ++WXXxyDh8lqEgSKGgF4WCQkRLHSY8SIKRxcKlKLr2RSKaLQ3zp1GrN10sojoagwETJZVMjLd0sCAkImhUwKmSwJKz3M+ghN/oEDL1NaWj+OHhiIFa6whITCUrqEK5lU7erVa6hXkC7j1NKtFBAsR4yYXCBAj/7OihWzqX795l5kEne2cL8JkaR9iS4bZtNcmlOCEDh9+jRlZw/hFEZTpqzmlFqRWnwlk8pFHv1t3bo7JSfncpqmcCqFdU6EU5+lLYJAYSEgZNJHMqm07sYBMgrD+masnjVLpwEtP+4abN26ht577yBHRcN9g44dY6hy5bsLuJGpXHfIA9miRRcOboGoihMmDKGvvvqMBgxI45QFiM6o8irB9QYRG8ePX+gR2MzaZ+yTUYj7/vuv6YUXnqVnn82zzLOHOsxSAkBbC4xatOhq2i9c5N+9exO7CcHlESkYVBqB5s270oMPPuqVW1B954MP3uWIkp999hHfz4JrDQJ7LFkyjUOWJyZmcj3BKv70TX37m2++pA0b8mn79vVskcP9kmrValKDBi2pSZO2puHl8T30Ee5+uL+CPgJLjGde3mSeN7DuIG0LrDvXXVeRPwc8d+7cQEuXTmc8K1euStHRfTmqpjEHI+bUiy9uonXrlnA7MH++/PIo53ZE/RgL4I+IhQjAZBZgAuTwyJFDtHr1PHaNAvFC/5Bi5rHHnub2XXLJpX+27TQHy4F7o0q1YRyf/Py9jA0KhID9+/dwZFDUYcwjaSYkADcEWkD/0Ra0HwEy6tVrQmXKXFBgOjh9Ay+4IZO+rBFEn0VUU4wroiWrNv7880+UnNzNkmDjruGGDcto69ZVHG0Z4485Ub16bWrZsjtjbhUExGycEK0R86JixVuoW7fHTckbrJJoE9KWZGcvo8aN21guKczNQYPac9tQ0Lb+/VOoQYMWptgbK8Jcnzx5JONtVpT3BPoC3J57Lo/n+KhRM6hChZt4Ds6ePZ5uuOFWDgZyxx33cTVOY4M5sG/fLsrPf4YxxP154zpCbt0ePZLY+mIMKqTairmH9a3WHuY4AgghFUqLFt3o+utv8ns7wpUEBIvbtGkF41O9eh2eN5Uq3Ubvvfcm42yWYzXY50yfPsl06NB+giLAWIzBTcxSTugeMG7WnvqGWT/Q/8aNo6hOnUYF5pfdGWhstz/7s7EOnOXwtEAgHrv7wlYTAFhBwXb69C+evd7XyRKMOnwhk7iqgEjQKu7E4MET2dXVag8KFGd/33dLJrHm9+3byXKFkkXUHvn00x1Nz2lfzj81nmr/Qsqpl17aYnm2N2vWhbp3T6Qrr7zW16kgzwsChYaAkMk/oXYbgAeHE0LaI/8icqihjBu3gIVlo3CBzQJCOg6H0aPnUI0aj3iegcABoQmhtWNjR/Nvv/12hpALDbkcIYDEx4+htm17M4nCAYGIqioHHb6LA/naa6/nwwtCFcqdd1ajzMwF9MorO2nlytme/Ht2lh8nIfnw4Tdp1qzxHAIcgqv6tlnSdrQbuSqx4SMYwY033sbkEoLvmDHxdPLkCXYBevLJ9p70IyoQB9Ih4LfatRvyN/bs2cwX+9E3CIWdO8fzO0jVgKTuIFMqvyD6h/DlECIhDKoCDGFJCUbxp2/4LvqPcUWqhLZte1Lr1j2ZaCHIAcZ/3rwJVLVqdRo+fDIHLUHBAf388ytoyZLpHMocRZF7YDtuXCK7EeHQhxICBUqI9PSZrBHGt3bseI4qVKhE779/yEPadByt8idC+IZ7oZrfCju0eejQHCYemJP6oQglAILGdO0az+OEZ1G/SnMB4QptK1fuKq+hsItcir4h0MvatfM989ssCp9RSOjUKYbGj0/i9BrGgt/i4jI8AoHbb6Aeu3XiyxpRaTNgdevbdzg9/ngLOv/80jyOWPuY0xhjszWL9BZI4fPtt19xwCKQnjNnfqV16/Jo3LgE7u7o0bOoUaO2BfoOIWnRolyec926JVGrVt2obNmLOQBObm4qk1p818wSCKGqX79m/PzMmet5n7Eryn1Z7Ut4FkQMBA35KPX5Y1WPVXRZrCeM7ezZWV5rA/cqsUdBsaYKFCjNm3ei+fPPpTAw27+AKfYN7ClKuQHFH5QnWEcq0re+DiZPXkW1ajUo0HTsZdinly2bQUlJWdS0aRSPrb6X6S81b96Zo2RfdNHfHbcozL/k5B702GNP8h4CN0ooHnbuXM/zplatJwrkWA3lOQNXRuQmHj16IK9PpH7JzFzE5NZIJNAO7Msg/tinodwC1m7WN4DBuYv5MH/+RF6/NWs+TqVLlybcucX3X311J9/RTUwcR//4x2WsgIIyyc0Z6M/+bDVY//73Pg5ihTJ79maPQsxxcP98QFdW+5vLORh1+EIm9bUOBWBmZp6pwiRQnAN93w2ZRJopyHbXXXcjn2UgcMjDm5MznBXdWPNYr5Br/D3/rPYv5AHH/otz1KhIA4mNdNdpt2tAnotMBIRMaps4/tNtNNft29dxbjsIJ/PmbaWaNeubzgCk3Pjyy0+pX79UD3nCgyCSEDqw8VapcrfXxrRy5RwaMeIc4VBCCzYgHNBIbI77jTjEkQ8S32/ZsitrqmGRw2YOcotw/RA0QGRxCAdCJlXjdu/ebJtnT5FCCBZjxszx0qTBsgG8IARCEJ00aRlbDlDORYYcUMA9BmR8+vQMJqf/+lddDsJx9dXlOc8V/gETCHtz5mSyFRL/kES5fPkbKCsriQ4fPsQbMMhPoMXfvqmxHj68J88tRYhVeyAkzZo1jvsI7acxeAN+V32EANa+/QC6+OJLOUk0LBDAANbOkSP78lxIS5vOVkXgpYR2/D0razBbSnSioOYUBDGkhMBBBmEMd9WAJeY03l26dCZbEvHfEBihxIDyQxXMSUTvhHA7adIKvv+oCqxTPXo0tFwnbtJgIDG4XX4wXUhAnyGYwxqKOY8CBQws1eqARh9hxdUJjdM3UI+T0gXPuF0jWAfwFIBlSS/APi4uytT1F250mCeY7wMGpPKeooR2HQMotlJTp/H+oc8zCOJYT7DgwZKjC/znyGl3Xp9GMqmvw/vue4gmTMh3tPbjnXfeeYPGjIn1WChVW+rWbcLRWVGXlXUPz9qlKoGyBe+CtGHuo80QuEAwMAcQHRjjDk8NWNGghLIaG7UOYFHFnTcoUbp0iadSpUqzVRMWRShoQPJTUnry72YkUAWTQoTa3r2H8bfVHAMeal+//vqbaeDAkexFAOJz221Vvc4Gs71KWX8wP6CYVFZ+PIu6IejCem+02of6nEGiegSewThDwMZ5pZ9nqi+q/RDSocTQi9PaU/1D+okxY+Z57T2oB3duVWoKo9XczRkIjPzdn41jpe8R/igyVYou1ItxNmLl5hwLRh06mYRyAG2Bh4/aM7AXgXht3ryc5Q4oBkC04N6q7/96ewPFOdD3ncikyrWNCNX62kUfVC5jnJVGYufP+af2L7hEI1o19q82bXqwAhYKMHiJQEmI33H+Yy+fNm0tK2qkCALhiECJIZM4bCGQBlJ01xzd7atjx4GUlJRZwMUGz+CQheCqH7AQ2gcN6sjWKBBCCDp6wYYSG9uWhTGj0AKilpgYzffNEIIcm/w111RggQLuinDz1N2c3AjrboRkJ2FaRbNDf82C+OB3uClmZiYySQHJg5XKaYPfuHE5xce3tbw3pSJHKqsZiDUOPBx2IIAQuuwEVjfzwd++oW7l8nfixAnLICK6W6CZBlIJ1RDWsrPz6a677vdq9vfff0uDB3egF198ni1SKSmTC1gAdVKnu5AaxxUWRFgfdddgEFoQEWXxMc5JO6Ffn8tm88LN/HSaI/rvcD8EWYLFXi9YS1CsgAhAWMjNXUm33Xan5xGnbzjNf1WR01pSAhFc1M32DAgZIIwQkO1c582sFkqoNlMcYfwRnRHkyMr9TqUkMZLJc0qKfgR3LF/vtmINLls2i2bMGF3ApRlzHUKbldunm7yXsL736fMUC1uwJPbtm+Jx8Ue78XdF6JzGRhegMY9AyI0u8mq/MSPVKgAL5piZglHfu51cAY37EkgR8gB/881x3gOM8xtnDaxwyJOs9v/COmf0flv1C8+A8A0ZMoHPK704rT0VQdjM8op6QPLhgo3zD3Nbucerb9jtMcHYn/W+6HPITKnjdN5AsfH++2/T2bOn6f/+r6ort3BjncGow801GP27ypKvK7D03wPFOdD30RaneQYSDg8FK4WI2l+NxC6Q80+9a+X1o+8ZQ4Zks/uwFEEgHBEoMWQSG8nJkyctxwDpCVBgObIqZcuW9SJqaiOAwIENyCjkw40N7k0JCQiT/dc9LSUAWd090jdyoxVP/w2WDQhkdsWNsO4kZLkRlJXggs3PajO2aieSn0M7BxdMJK7XLSZO6QrUGMCSBiHL6EYZjEUXSN+UlviJJ1oWsCiotumWHzMNpJNQ7XRIGonQ9Onr6JFHnvRA42b8FQZIH2MkGyCMQ4Z05vmvu5DiA/p8LQwyaZWMWrcMoV3GtviKoVXUYzssdQWUcQz0eWoVgAdEc+HCXL7LM3LkM3x/1c17cG/NyhrEFiQ7gcRqrek55/xN9o27bnAXVRZu1W7cEYdiCUoQo9LHad6jjr/aXLWAVdy49p3muU6arVwM7ZRbekRLo8IGbdHr9xVHPeF6q1Y9KCEhw3GvK6xzBvMS1nKQRTM3R7X2Tpz42fQund3a0+/jQUkE3HwtdmdgMPZnvT2K9D///Cr27gjVmeQrBr4+r+/bZv3AdRXc5YdXDJRMKsZBhw4xfJXD6LYdKM6Bvu9EJtW4nTp1yjISrR5YTLc6B3L+OeX21T26/HV79nXs5XlBwB8ESgyZdALH7Z1JvR5dwIYLo+7KCo087nIgQI7RNcEqiI9VG3XBxEk4N9ZRWGQSlp9evZoS3J7g+4+gG/4WaFY///wTWr8+n+/YQAi0iuhYGJEv/e2bL8KjHg3PKPA7CdWBEiEnIRvjqBNe/H8zYVkfbxyCUKQgUBTu25kROPzNzfx06p/T76pdiBAaG9uaLRnGg9lNHW5wsnvGzjrshhSarSdYjeH6iHulCJYEZY7Reuim3d7E7B6vNay/7ysJ0tuMOYT7R1OnpnHQMVWsEp07zXu7Npth5YSDPgesBDc75ZZOJpcs2V2A7LuZY3Z7prJqY18BCYfgDi8BuPWblcI8Z3B3MSamFc9Fo3smzklYtuGFo3sDqDbb4aKTM3/TVlntMcHan3Xs9b5EchRiX+5M6pGXgQXcNKEYVoQyUJwDfd/NPDMLEmW3Fp32Qbfnn5Oy3M2e5K+cJe8JAsFEQMjkn2j6QyZ190ej69yhQ69xAIDk5BwvLZ2+OdhZJ6wGOVzJpNOm6GbSApsdOzbw/TZYe+EKCGG5S5f6RUom/e0b7mDAtRrWPKfDRxFWCF5GQdZJqHYjpNoJ0k5Ctho7ZZWxIpNQAuD+CKxnIDW47wNrJQIaIMJrUVom0WZ97RQFmdQ123Zk3I2CBC59eA4a+/vvr8UReGEpgIXYSCZ1kmMnkFvN82CRSTWPME+gYECQJKSFQYGlPCNjNiujVHGa9+FGJnV3TzMLsC4UO6VXMdsvzwUyW8PBdtT9XxBxeD0goBLuqpndoS2McwbW7+zsZHaHhyULgXhwvxoFbca+YIwb4EbI9/W8syPVBd3Gg7M/l3Qyif6//vqLfDUH5xeKrlAI9BwM9H0380ztfXYeRE4yjD/nn5NsIWTSCXX5PVwQEDIZAJnEq2b3Rc6cQb6pZA4wYcw1pW8O/rjt+Hq4urH8uCUTTlaX6OhafEfJ1yh2IOW42I47eeryu7pH5bTZuhG8A11sqg2+9k13D3S6P6NjG65k0s6ND0F/IOTCMgEXIBW52Gm+upmfTmTZ6Xc1/kVNJnVLkb9kEsqVLVtWciAdBLLp1i3B4+5otRZ0ElsYZBKRi3G/1ywQi74WMVdU1GCsLdwzVNGM8VykkUk9AA/uXBqDkKk1fuLEj6bXItzuU1AkwLUQbsOKVMJSiajgcIHFHdHCPmfQdihQEYgLhELlWYSFBsHVEFcAkYfNit361dcsLJsIpmSVcsIKP6s9Jlj7s5BJbxdu4AHr5NChE6lMmQs5anlCQjuOFu3PORjo+76QST3Qn9v1iOf8Pf+c5Bshk76MgjxblAgImQyQTOr3RRCNc+LEpYT7LRD2hg+f5KVpx6dAnJCTacqUtAJRwcwmAtJCXHzxZRxKHcVJODfW4UZYDwaZVCHRoX13Ci4BYQMBhJASQUXqQzhsHDS6ewz64rTZFgaZ9LdvuouWUxRMuzFwEqrdkKlgWCahfW7Xrg7PRT1qqyIFGC9jNFqn+epmfjr1z+n3v8jkX5YI431lN3W4WSd2z6gcdGiPHamzmtN6ICSziLRW76lxw3ftBHKrtaZbBpyEQUUCEQTGKWk71r6Kxor3jATbad672R/0/dBp/NwIbk77Ea43IDozrPO4BxoTk+aVXgD55BDYx3g33B8hAN9CUDNFKnV34cI+Z9B+HT+VZ/Hddw8Q7g8ao8xaETCjB4d+Z8wpdyPOYgTaQ4okPRCM1R4TrP3Zqi/F5c6k26BburIMyhSkjkH6qkBxDvR9N2RSXYFAoB+rtD+qHqw7RIrGGkb06EDOP6f9xM2e5M/eIe8IAsFGQMhkgGQSr+v3RRAJ8/ffz9Ill5SzDOutR/AyC9OvBhkHKdKHIIz+5ZdfGdZkUtce4q5ITs5StjIai4rqirsz0FTrAp6ZtcZpsy0MMulv34zJnO1SyCjCiiiNxkijTkJ1oETISchWY6jIkO4K5HTYhROZRKqYgQNb8n0zKH0qVqzkmZ6BYqgqcrLeqzQpdvkFrea0unOJ1BJm95Kt3tPbZHRB1Nen1VrzNZor2gErlVm0WuN+oFv9I90yqfoGgRRWepwDWNdw+b799n9SjRr1OLWPVfRau8Md8xOkDAIsInbrBdE/Een1XEqTOIqPR8C3Mh7LLohVqM8Z1R6VjxT/H/lO0SZY0O1SGjgF4FHRjVEnCApcus2sk1jfBw7spaioPl6/W5HJYO3P+lgEGs012AKev/X5cmcS30D09OzsIZzKAkWfh4HiHOj7bsikHhFd5WtGejWzgrRwMBggvVKg55+TfONUv7/jK+8JAsFGQMhkEMgkLAZTpqQy8cOdH5Ao5Hq0Ehp011gc9P37p/ABqEdAgwCH+pA0Fy5C6vB0Es6NE8SN5cctmbB7zrjhY0OGBl4PA487BQjKsn37enaBQX+dglb8ZQ37KygIvqXSqRQGmfS3bxgLCDhIbQLtpd29SdUPY3461FGYZNIqQrAeEVS3qunz0Zj7EG3XrVrqPZXXD3NapVqw0347ET2n39EOKDFUTi9Yv435Pt3U4Wad2D2jB+yyE/DVeBtdrv6aB+aRSxXZ17HE3D19+hcaNao/W7FQzKya+Ltai8Z8gXrwJWN0abMDCe3EfUhjPlKzZ1U6EjOrk4pGahfIxEkY07/pNH5uBDen7yH/L6Ka9ukzwtHN15fDHG3LzU1lBaVZcDOFo+5eWJjnjOoLXHDh1oq5iLPwwQfrUWrqdLZQWRWntacIKs5E3KVHrknkEtUJ5dGjH1FOzjncjUF+7M7AYOzPer/0VA7+uOVin33//be4Sn9TgwSjDl2B6sYyqa8ts4BageIc6PvA026e6ecDnkXOzISEsawEUvMMz8CjCpGLkU8T8l2g55/TfuJmT/JlH5FnBYFQISBkMghkElXo90Wc3Dx1104ckCg4JB9+uBH/L7RkuBdVpcq9lJ4+k3QNmb7JO+Ud0l2d7A4EZbGBIGSXbkSPhmnmpqfnS0SfIPQgiA6CsEDIQAoQ5AyDK6TKBaYHnsF9Hwi6sBzhQNy6dTXfDUL+RHVfEUm+oX1WIeKVEOXkRhroAvKnb4rEIKIpgtCgmFkIlAAGdx7jeOMdRRKshGonYQx1uHVzxRgYg0bh/f37d9PgwZ0I7ku6K7LuggQ3bygQQDgw99577yATOLhqQ8iCcIU8eCtWzKKWLbuzgKkIEggMrG04vGFpAflu2LAVY6anRTAj5Hr/8Q4OehX8Q427VfvV707fwHP6OrFyU3VaI9BqJyV14DQRmOeDBk2gpk2jOXUQSPZbb+3nNDkQMtAHuFzBgg88oYhBTkWU/v1HUs+egzhVkcrlCNcrYK3mCcgrxgeKHZWrD+OAtYSALV27xrNCB3UjvH1W1mB230KBGzPcVH/77Sy3TVlF8ZvRgmhcW2pMsf6hNKpdu6FprldlUfv2269436levY5XVbqiadasTVSnTkNOHr5792beV6BQUlGQgdXMmet57lkVp7Gxu1Or6vyL4BYk9GoeAsuJE5d47duB7j+qbvTZeBUAdat9UA98UljnjLFvCLgzYEAL/rO6O2nXf6e1pwf3QT2Yv7BOPvJIEypVqgzvTYj63a5dvwJKIqczEL8Huj/rfVPnGVJn+JNkXqXAQJ3GqLhu51Aw6tDXihOZRFoQxDtAnlMUYzRX/C1QnAN9H21wigr73XfHacSIXoQ9WhVY1LEvYd0dPPgKzzX9DA/W+Wd1tuv1mylr3c4JeU4QCDUCQiaDhLCy3EC4Mbopmn0C1kzcF4IWWxFK/TmQLSRg1rXQeAd5nWBlwDsQ3ocNm8TCpjFHG+r65JP3adiw7ixgQtiCtRRubvqzcKXF/U5E4UMBWRgxYjJVrHizV7PRv6VLZ9CYMbH899atu1NiYmYBjTNcflNTe7HwaSzoC9qLw0mPOpiZOYjy8qby4yDTN9xwK33//dfUs+cQuu66itSjR2MPRrizBQEV+SSRuw7pV9Tmj80WFqeLL/5HkEbVuxpf+6be1sdaBcqAJebCC8syyUIyZCgJcK8IpEovELQzMuIIaQEgRKWkTOV0MyoROwgIXMlSU/twZEzMiVGjZvG9Rh1jEFLcS0WBFRz5IJW1QCeamCcQ1JAA/uqry9OZM2do374dLCwgoIrCXm+jnrIAbYQSBMIUDmLkHEP7d+/eyK/g0ExLm07//OeD/P8R5RFBO4ADxr5ChUp0xRVXMSnFGEOIwFxKSenJBBPvZ2YupMqV7/bSGKsATiBj6DvSJmCeoSAgDCIEg2hiThkTa7v5hnH+w00VQr2e19TNGsF4AS9YbyCEqTmPcQeZAS6Y/+PGnct3ey6qcTfGEesWwo4ifFhPGCNgDS06rMBxcVGeoYGVG/8UYYQghDmgB20BniAqGHfMyUGDzuWtxTzFWmvfvj+3R8+R6ZSiQQ/4g7rg5tiyZVeqWrU6k1+sbSiIQIBQjHuC6gDWN9qDdqM9//d/d/NPcJ8EXmhTTk4yLV06nf8ORQjuKBoVCfjNaWwwLoi6jGi4IOGYO1hr6Lsqxu+h3VFRvT05hPV1hHFDGzFm559fmu64417PvLvssis5Aq/63c1mpStM4F6HaLDqGsHBgy9RenoM1ahRt0Ce18I4Z4ztV3MFZ5Qe1dWsn27WHt5DXRhr3A81Fqzn7t0HcTAqzC+9uDkDA9mfjW1REa+d7ndajbl+79DfvIKB1gHlJvJuI64DCvaI2NhRvDddeukVPKexXn766TtW5ixYMImVYBgHKAvN9ljUEyjOgbxvNs+guIXspFu4oVCHfIUc4WbzDCngOnWK85y/eMbf8w/rZMKEQRz1HwXtefrpTp79BBjj7IULO87HatVqc1Cvm276PzdbhjwjCBQqAkImgwg33HEg1MJqoIR9u+qxwUEDuHLlHNq1ayMLebDMPPlke2rWrBOVK3eF53VdS2+s06g51AUP47NKA4bcZBDylUBn1k51mNl92+zAg6UE5GXt2oVMdCD0ok9PP93RNCcahGocXtAuQ2ioX78FC8FwI0FdECJgoYTmGRYVYGvXdidhN5Ah97Vv6ltmYw0BGYSrefOufJ8KFiC92OWJw/1S3KONiWnjSa+gv6vGGRapxMT2pl1WY6cLwVBgXHLJpSygYz47tVEJCVu3rmKhAuONPkGgQERXHNSbNy/nPHPQ8CLSK1IY6LhAGYCgJTjI27btTV26JPB3dUuR05zH75j3+/fvYYULIgfqd9VaterulTpB1efmG1ijiFQcrDXy11yY7ckNCcxA8uvVa0JbtqyiDRuWsYYfBEEXkBE1EPNi27bVLLxhXXXqFMOkFpp1kFR4SeCedYsWXQvMKRA0rE2VvxXKB+w1WJvvvvtvmjhxKEVH92YCaFTKKIuTfh/KDJNNm1YQ7v7CIwGWxJdf3spzCf+w1tFuKMsgcGOt6/ucsT7cOcT9Q/QJd3UHDEhjBZPd2jDuSU77F3BOSmrH6Wus5ll+/jM0eXKK6RxQd70x/555ZjRfT3BTMG5Q6hgTvJu9i7qxRnA3DRbyDz98h+c3sMTcwVUIrC8zpWKozhm7PsI69scfvxPWnVX0VTdrT58bEK6hWFi0aDLPJQRmVfW6AAAgAElEQVQ/gdUdSgTMY73vbs5AXVHrz/5s7D9cytX9Tn/PIOzFycndOAoqFGr+5Gv2tw79HHAzf/EMoi+XL38T71PwrMK6t4u2GyjO/rzv6zzDGY8zCTIH9g7Ms5o1H+f9GB5QxjUGkuvr+WdUuOl4Y+5g77Q6253SjLkdO3lOEAgmAkImg4mm1CUIRCACTnfJIrBL0uQQIKDcsTFfjAGMQvC5iKwSVxSgGIOQ/emnH9LZs6eZACKqKdw5UU6dOsUWeSjO/HVljEhwinmj1RUUeFakpc20vSdazKGQ7gkCgkAJQ0DIZAkbcOmuIGBEQMikzAm3CKgw+HC11AODuX2/OD8HqysCscHSC8uCXYHlbPbsLLbiwHVOSuQjAGssrosg7ZBTjtXI7630QBAQBASBvxAQMimzQRAo4QgImSzhE8DH7sPVEK7n6emzTdP/+FhdsXgc5BB3v+ESp1JzOHUMwXxgvYTbsJTIRgAB2oYO7UJRUb2CkkM0stGQ1gsCgkBJQ0DIZEkbcemvIGBAQMikTAlfEMC9JQTQWbduISFytZ7+x5d6itOzKn1Fo0ZtTaMhG/uK+60g5Ljbagy6VZxwKQl9gbsy7kref//DfA/Y7s5gScBD+igICAIlDwEhkyVvzKXHgoAXAkImZUL4gwDu/S1fPpsjOOpBlfypK9LfUSlD0A+4ACNYR9Wq1QpEF0Vwj9dee5GjVyP6qDFfYqTjUNLaj2jbc+ZkUZMmUZyWRohkSZsB0l9BQBAAAkImZR4UWwRgQUHQEERb87cgciyiWhZXIQHueXraEERHHD58smnUXX8xlPeKLwJIuYFI1EhQj3QXJbUAB0TlRsRXlfIFWKhUOdhHkLoHvyFSblxcOqfQkRK5CLz++l6OwN6kSVtXEXkjt6fSckFAEBAE7BEQMikzpNgiYBce3m2ni3MYbrv0CsW5327HXp4TBHxFADk0X3jhWdq5cyOTR6TvQEF0V1ghkccXaSzcpI7y9dvyvCAgCAgCgoAgUBQICJksCtTlm4KAICAICAKCgCAgCAgCgoAgIAhEOAJCJiN8AKX5goAgIAgIAoKAICAICAKCgCAgCBQFAkImiwJ1+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+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+aYgIAgIAoKAICAICAKCgCAgCAgCEY6AkMkIH8BIav6JE/+lXbs2UH7+DIqK6kVNm7aLpOZHfFt/+OE72rhxKW3fvo5SUqZSpUqVvfr03XfHKT19AH300WFKTZ1G1arVjvg+SwdCi8Dvv/9OH3zwLq1aNYc++eQDGj9+IZUrd0VoPyq1CwKCgCAgCAgCgkDYICBkMmyGovg25LPPPqC8vKm0bt1i+vHH77mjEybkhRWZ/OGHb+jZZ/OoZs36VLp0aYqJaUNHjrxpOSht2vSi5OQcuuCCi8J64P744w86duxjWrx4sgf/ypXvodzc5QXI5JYtq2ngwJbcn4EDR1G/fiMKvW+HDx+i119/kRo3jioWpAQEPimpHe3Zs8UVlrff/k+qUOFGql69Dj322NP833/7299cvVuYD50+/Su98MJayst7ht54Yw9/unbtxykra0mxGLfCxFK+JQgIAoKAICAIRDICQiYjefQipO1nzpxhgfill7ZRz56NwopMwrKydesaevPNV6lnz0FUrtxVHlS/+eZLmjMnkxYsmMR/u+qq62jYsGxq0KAllSpVKkLQJzp27BNu77RpabRixRyyIpPhYpn8/PNPaerUkfTkk+2pRo1HwpJM+Tr4v/56itaty6Nx4xLof//7mW688TZKS5tO9933kEchcfLkCbbyLVkyjZ59dhH9/e+XUHR0X+refRBddtnlvn4ypM9DSXHmzK/066+/UlpaP1q/fomQyZAiLpULAoKAICAICALhiYCQyT/HZfHiKfxfHToMCM+RKgatgvtkbGxrOnLkrbCwTJ49e5YWLswhkJekpPF00UV/L4DyO++8Qb16NSUQyyeeaEmjR8+hSy65NCSjgW/s2PEcweoZigKBPzGxvSWZDMU3/a0TxDYjI4buu68WtW3bO6LIu1WfYf2Oj4+ml19+wXYMoODYsCGfRo7sy8Szfv1mlJ4+00vR4S+uwX4PpBJKiilT0oRMBhtcqU8QEAQEAUFAEIgABIRM/jlI06al838VhWtfBMyToDTx44+PeNxHi9rNVRHJgwdfYQvRFVdcY9pHvc2hdm2FhfQ//3knZHMQluGuXRtEBJnEYHz44Xs0bFhXatmyOzVr1iniCSWIIax4cPe2sg6rSYj5OWVKKs2YMYb/NGzYJOrYcWBYWmmxd06enCJkMii7pFQiCAgCgoAgIAhEFgJCJoVMFtqMDScyiSA0w4f3pKysxVSrVgNLDAqLTMJqNWJEL8KduVApNN544yWKjq7lSGQKbUK4+BDGafz4JMrImM33CCO5wNU1IyOOli+f6WoMMF49ejRk62SoreKB4CpkMhD05F1BQBAQBAQBQSCyERAyKWSy0GZwuJBJ3CEcNKg9XX751ZSRMZcuvbRckZJJWKHmz59IEyYMCWngm0gkkz/99AMlJ3ej//73Ryb+11xTodDma7A/5CuZ1NfLnXdWo0mTltENN9wa7GYFXJ+QyYAhlAoEAUFAEBAEBIGIRUDIpJDJQpu84UAmf/vtNw6qk509jEaNmuF4PzHUlklExVy+fBbl5CSzBSqUUVQjkUxics6fn0PjxsXT4METqUuXuLB09XSziHwlk4hsi+i6n376H3rooccoOzs/LO9NCpl0M/ryjCAgCAgCgoAgUDwREDIZIJlUufuef34V7d+/myMwVqtWkyN+NmnS1jSoCz4Ja9SBA3tpzZoF9NpruzgIDPL+Ibx+ixZdqXLlu02FZrNcjadO/Y+jP65du5Cjktat24T69Emme+55wFLwBonZuXMD54cDyQCRgRvho482paef7ugotOKbcEHE/S/1/oMPPkpRUX2oXr0mVKbMBQVWjBsyiXbt3r2J8yG+8sp2TiWC9AjoS/PmXQnfMEZSVbnu1qyZR5999hFbG8uUKUNz52ZxZEwI4omJmVzP0aMfU0JCFEfNnDdvK917bw3ble2GTIIk7Nu3i/Lzn6G77/4Xu6kqfJcunc79QM7GHj2SqE6dxnTeeefxN7/99iu2RmLczIo/qRYQEOXIkUO0evU8TkeB9gM73DmsWPEW6tbtcUsXy++//5peeOFZTpFilQfUn/FB3/Detm1raOnSmbxOMNcxlg88UI8OHnyJg+wY814qTJAqpF27OtyPiROXUsWKlXzajTFXc3NTaMOGpRyNt2HDNj4T0mDU4SuZXLlyLg0f3p37ivuSSUmZpusKv2Nf2Lx5JW3dusqv9RzI+27IJOYlAnCtXDmHdu3ayPMS67FBg+bUvv1Auv76m0zHFF4Eq1fPpZ07N9J77x3kZ7BmsY5atuxKV19dvsB7wdojfZpk8rAgIAgIAoKAIFBCERAy6SeZhHAEYX3ChEHUsWMsNW7chonjV18d4ztemzYtY4EH1q9rr73ea3qBRGRmDiJErIyLy6A77riPyeW+fTuYXBw79hF16hRDPXsO8ZBRCF8IxrFt21omfigIYvOvf9WlsWPjWJDUyy233E7Z2cuoSpW7C0xt3M8bOzaBDh16jYYOnUg1az5Ov/12xit1gf4SiCksZooEIUhMamofeuyxJ6l1655UtuzF9O67B9i6tnfvVnrqqQ5cr55mA/U5kUkI7MBl9+6NNGLEFKpduyE3Y8+ezZSePoAJ96BBmdS5czydf/75hJQjIGJ5eZM5QiwKCNioUbNo9uzxTO5UiY8fQ716DSUloCMlw4QJ+SzQ2hU7Monxw3fQBpU/Ezh17hzLWKgIwap+KBomT15V4I6mnoswEMskCNuiRbmcyqRbtyRq1aobj83Rox9Sbm4qKy0QMdYY/OXw4Tdp1qzxtGvXBq+51bRpOy9ofB0f9TLeAx7ffvs1xcWNpuuvr8Rjd/jwvyk3dwR9881x07yX6n3kKY2NbUuIrOtP4CZlkVXzw59ciMGowxcyieBDQ4d2YeUQ5ijmzV133V9gqmIfOnDgZQ7sgxypXbvGcwobuAeDhE2dOooJV0LCWM5bacxZGej7aJATmVTz8tVXd1JMTDrvd0iDsmLFLG4f0p4MGZLNUWv19kHpMHhwJ3rooQYUE5PG/cL8xVxeuXI2Kxfg+ow0K2p/CdYeWULlAem2ICAICAKCgCDgMwJCJv+EzNdorkrQiY0dTRC6dSFo48blFB/flmtWJEaNjAq08vXXX3gJQup3CJFxcVF05MiblJg4jrp0SWBLHKxv+MZbb+2nvn2fZqEKv4NgQbt///0P83MgpLBm4O+wkPXrl8rESxUItCBseXlTKT19FrVq1d3Tdj2CZNWq1dm6iTQYiHQKcooCl7ukpA7UsmU3r3fxG9zy0G/0oXfvYTRgQJqXFdGJTJ5r0wBq3bo7JSfn0oUXluVvQuCdPj2DiQfI88SJS1hAxt/xD9iArMB9FVZI/Ctf/iYqX/4GyspK4naBnDZq1NoTAMVtQBM7MqnGBNYTWDsh+HfpEk+lSpVmgblevcbcBxDdlJSe/Hvz5p0pJWWql8U6GGRS3bsETlBgNG4c5TUnocAYNqw7E3WrSKK7d2+2zQPq6/ioOQfLLO49Tpmymv6/vfMAs6o4//AkUVFj7NFY0L+9REyMkmgUO/bEAihFQTpIZ1nqytJW+lJUOqKAYMGCWAATKybEhhobxo41GtOMjWj+zzs419mz595zzr132b13f/M8PtHsPefMvDNnzvzm++b7OPvnF8YKmy9sPqSzTPp8yLvIb7faauvYkx2bH336tLDjMox/nBvl4x5VxWQjM3bsAhtwyW3S0If0E5tUWNUZe/RVefm1Nh9lUAhSb0RuaWkbc8opv7EbLQ0abJNqDu8G6WB4XxGk48ffUC2IUa7XR4lJ3Mqvv77SMLaCZ179+Sa4+fXee2+bgQPbWiv2jTc+bOc3V/x30ndVz9ccGWc86DciIAIiIAIiIAKbCNQbMYnbJDnecinOKuICuGBpGj9+kdl5512r3Pb99zeYMWN6G9zzRoyYZc4+u0VKFC1cON1cdVVfu0OPWAuzFLjfhFmy/IVUixadraD0E5p/9dVXprJysD1nFiaYsEYiRrFYYe0IWi79vIos/hGqrrAwJKfcE088mhJ0fsO/+uoLa/HEIsjicNq0W81BB/00dBEYtDD5C+2wFBxOoKcTQu5cHcyGDJliXeBgCw8sY4hiFuolJW2shS5umo84bq6+2MEazeI/aPF09QuziOZDTDpRgIhNF1SIKKLDh3dLKyYzif1c+se1fc6ce81JJ22yNruC4MFCxSZBOjHpP9vfTEjyLn/44bvW4r///oebnXbaJcmlqd/meg+/HXEqwBjFIpcubQ3Wx/LyruaRR1aauXPvs+71weJ+g+cCLsW+oMv1evesTJZJJ8LxtAjLn/rMM2ttuhq8LfzNL98SvGTJmipto94IZDZGwiz5uc6RcfpGvxEBERABERABEahnYpKF3GeffZa239k9p+BCma5su+22duffuUriNoko9C1/mQYW1kR220laPnPmcnPqqb8N/bm/GApaUrBoOkGUzuVv9uyxNsBM2Jm7qMT1/v2DCzWsnQMGtDaHHvrztNYht7CkYbjZ4v7rSpRlkgXv+PEl1sISPNcWFTzGtStToBI/oElcd9I4YtLPH5juvpnEcK5iEjfCiRMHGjYhcBckSE1YiWJYU/3DeV7cFXFLxEKMu2aYlS3du+NvkBxySCMzdeotZv/9Dy24OTxomQy2g7+/9dZr1pUdF1XeNzaKOE+K63TQbRyLb48eFxqYZHLZdu8GwMaMmWfdnym5Xh9HTLKRQL7MdOeT/THHRgxil+jKeHDgpYC1kTHjC2qfY9j7luscWXADSxUWAREQAREQgVokUG8sk1GM47q5+gvbuILEPdsljee/g7vtfv18cRK0ZPnCI52YdIvHzGIyfFGeSdj41oIonvw9yCdKrATvyULy3XffNCtWLDF33bU45fY3bdrN1axYmdrs7uvXP27fxRGTUYtbnp9JyOUqJuNyzVVMZts/zjUaN18KLriXXdbLikvn4hk1nvxNikzvTtR9avPvSc5MunPVBLiinHba+Wb06NkpUYWXAG7fbBxFBWryN1HYaOjff5zdAMvlegJcRYnJpJbYdF4H7jl4GDz++CPWko0QThf9ONc5sjbHiJ4tAiIgAiIgAoVGQGLy2x6LKybjCId0g8BZaKLEZFVLzM+qBCfJdaHk3FyxkoZZR/1d/WDqDCfY3ILUX1DGGfhxRQ+MH3jgbhuJFXfRZs3a2wBF7ds3TeuiWZ/FpC+SMwWoyZeYzKZ/iOTJ2UiC/LhChNuuXQeZ4447PW2U0qBgiXp34ozD2vpNEjFJHf33hf/23UC/+OIzU1HRx9xyy7xIMek8CgjU49y7cS/O5Xr/bGY6N1c3VyFmZ89eUe28bJx+oJ7vvPOGWbRounnyyTU2uNeJJ55l5s+fbIPwhG0K5TpHxqmXfiMCIiACIiACIrCJgMRkDmIy7rk7N9jcmTX+G7cvoi+mK26BFtytz3Wh5Afg4czlsGFTqgSD4ZwnkTP32Wd/M2HC4ioh+51gY0HHuUDOJyYpUWKShSMRH4loy5lLAvi4lAFRQqg+i0nfjbEmxWQu/cM4YUOAgCoElyHIjCucb+Xsb9CN0x9b9c0ySdt96yP/7buB+t4LUedI/TnDzVn0BRFgsXxmc30SMUlfR813YfMIEZIJqsUGBAG9zjijmd10iNrQy3WOTDKn6bciIAIiIAIiUN8JSEwmFJN+kJk4ee/I28cZMdKDPPDAXaZ79/PtEzOdbePvbvHMLrwf5CcfCyXOIyHYli27zvTqVW7PifrpPbBkjBkzp0oERerk8v1lSjviXigsn1hCzjyzWeodyyQmESoESSJADGKVc5OkWnElH2IS61jfvhfb6Kpxz7sWgpur6xdYpQvsxN+iGNZk//gTLe7LiErSqjhRSdTi/v0r0loov9tcKZYzk1U9DtJ9iPyNAiLhTp16k9lnnwNtYCkXaIuUGZksf/6c4cYHqVlyud4/85rOMulbT8OiOwfb7M+VpN258squNn1MMAqtxGR9X7ao/SIgAiIgAnWJgMRkQjHJz30LI4sz8kGSliNYiP5IDsIOHUrsItlPL5DJuucL1mB6j3yISepJihF2/bFQIEawApAMnLNZBOgIsxL5YoMUDUHB59qPMCSNBJFF/QiTmcSK/7ewM3FRQiiOZdJ34Y1rVS4EMenXkQBEEyYstDn5giWKYU31D1E3DzzwiGoRbrGuTZw4yCxdOtOmvkgXRCYf0VzrwqSb1M2VOrtIuPx7MDqzCwTG34Iu6X57XZ7ON998xVx77R3muONOs3/O9Xr3jHRi0k/pky41ibsHEbKXLZtnI1yT9sWlAgp7TyUm68JoVh1EQAREQAREYBMBicksxKQvCnH1HDFihjnvvNZVgolg/ausLLO5Dd3izc+rxmIfK4OfP80Nyk8++dgMGnSZjeZIRFQ/fUc+xOS6dX801103yZSVTTe7775X7HfBjxrKRQRSIY+mc0W1A+qbb8yqVbeZBx9cYXNFEpnRlUxixT/3F8wrx/XO+ua7/eIG6CLpxhGT/iLUdxnMBGBziMl///ufNjfoypXLQs+ARXUQgUlGjeppbr/9evtTPz+pf61jTJL3sLQwNdU/9A2FfKzB4oLDbLfd9imrW/A3Pp+4mwD+PRA1Gza8ZnOzZpsaJB/38F1To4LNUP9PPvmrGTass/VooAwdOtW0bds7FQmXzSpSZOAaTmToioq5Zuedd6vGmH7v3Pls07TphTYyKqwpuV7vHpQpNYh/RhtBSV7es85qUcUCTbAhNhVIQ8Rmlv+eBnPO8kzf4unOTLqcswR0ysccGfXO6e8iIAIiIAIiIAKbCEhMfjsS4gbg4ecsXFwuSDeQyCWJuGKhRq5Goo82bnxStUTiWMeGDGlv1qxZXS1Co7sXf2ORyHnGYPL5qHOH3MNZM8LSZLgFKrkxWZwmPfdI4nfq7yJzcj1iuVGjxvaMFxFrP/jg7dAE6X5UyeDZPj+/pZ8/EwG7evVt9mwX+fR4Hjn1tt9+R/P002tSueuctTiThQs2TnT6LoOZJgO/XumsyXGisToX57DUFv7iGcHlzqMiysnTeeCBh0fOV88//6Tp3bu53YCAUceOpaZDh/7WVZjxinWKBTtpJyikpWDx/vXX/00t7H034Hz2D8wXLbrajB27wJ6F9YsbE1iwhw+/poprs/udH0DGT20RCeXbH/ibP8FUO5vzHmwwkeuW1EBRYpIxMWfOBHPNNSNsFYPRXF29ed/6929pPQvCNhHcBhbRT8P453p9VFRZnr9gwWTrVu8K+UQRv+T73LDhDbNq1a3mnHNapjwdfBdeBGh5+UwbdAfXWiyYc+aMs+8+/crmAu3GRf6EE84wDRseUCVwUbozxJnmyLhjQr8TAREQAREQARGQmMx6DCByFi6cZmbMGGND1AcLbqC4wJInLlhIlYAlCdGIWCQxOYugjRu/NA8/fJ9dQLZq1d0gqnz3WRZmiFTEHIWFMa6mvkvqe++9bcaM6W1+//vlVlSwgMQi4VIw+BZAFnUs1ihbb72tdUt1EVr32KOhIdomZz2DOQGxbJaXdzfr1z9brW20FzEUzBMJr6VLZ5mrruobWnc/MBA/oF6cDUP84kZMfTp3PjfFGmE3ZMhk23a/zVzrzoE6C4xfSRavJSWtzKuvvpg20bv7PcnRcbdjMezqhGWFc6AuAAmWWMTB4MGXW8sXaRoQRdTdv8+UKcOsOycFEd+qVbcq1hncgsmrRznssKNMgwYNrNjjPGucPKYIRs4hcuaUDQcKfYFogS2WcMYBeU7d32B46aU9vz2DV7V/sAgNGDAhZVnOpX/83Kb9+o02xx57qh1v77+/wUydWmbeeed1U1Exv1q6F8fPJbZHVE+evNQ0bLhfovfWH/NRaTTS3TjXe8Bv+fLFZty4EjuG6Q9EECx23fUn9j2nD//1r38Y2rto0bTUeVICFPXrV2F/FyxcwwbBuHH9raDs2XO4adaso+033h0iInMulTGHG3u+r8d1dujQTuappx61bcLd9uSTz6vipYHlfNasq+w/YYWNuGAuSXiXlraxmyMUV/e99trP9O49wtxwwzSzZMmM1HvJGXTGN+I21zky0eDSj0VABERABESgnhOQZTKHAcBCbv3656yoRLwR1AIrHbvlxx57SsZ0ByywuAaLGwsnFpiICATEBRe0NXvuuU+VmgXTBPh/5HksNhEsWOiCxbeCYEUbP77EnuWMKohRzmy2a9ev2plQ7oM1ANdMRAzi7/jjz7TJ1Uko7wvQTPkp/dD+LIavv77SLgbh0bRpMxvFETdaeNE+eLVp08Na3liAV1T0C20zbQuzStBnWCVgkC4IUibWjhnMYTNsWMcqkUnd351oYcE7ffrwUNT+2VDaN2/eJHPHHQusdXtT9MrmoWdxM/UbwpoUNC4vJ0GiLrywnR1TL774jJk8eYhp3bqbXfA7sV1T/eOs3vfdd6s9o4t4hO1LL62zTfDr5gdbCrbPWZ1xqe7UaWAsce3fw40dArwgkBEvwQ2SqHch23v4VuuoZ7i/Mw/wPuHZwDhi0ycqH6fr99Wrb7d8YY+1lw0DrJqZ+PLcpNdnyiEZZnVl0wVvhttum283XxCJtI+0P5wFDdbPRQ5GgGJVZay0a9fHNG16kZ1XcXsvK+ti3XoR5UcddZxB2Pbpc0noJleSOTJuP+l3IiACIiACIiACskzWyzGAyyORXNntZwHGbj7iDbHx9dcbLZNPP/2XtZCwKPWDdhQDMHdWDFdZLGL+uc5iaF8xtcGdM8R6GUxVU0ztVFtEQAREQAREQAREoBAJyDJZiL2WQ52xCMycOdp061ZWJXBO2C1x85w0aaDNQxcWPCWHatT6pVhTCW4yaNBEa7lRqZsEsEpxznDixEX2TJyKCIiACIiACIiACIhA3SEgMVl3+qLGa0IAEHK3cRayfft+sZ6HS+i++x5gA2YUU3F5Le+552YzevTs0PNoxdTeQmwLmxkjR3Y3BEsKc7UuxDapziIgAiIgAiIgAiJQTAQkJoupNyPa4vLKZcqN6d+CyK2cYeSsWljeyUJHR0Ajzo6++OLT9txV0si2hd7+ulx/AjbdcMNUe5auZctuic+O1uW2qW4iIAIiIAIiIAIiUCwEJCaLpSdjtMOFw0c0EZSFaLEEy3ERXN0tsAiRaH7FiqWmtHS8OfjgI2LcvTB/4gJ9EAypa9chslDWgW7knCRjtVGjo02TJmjZh5sAACAASURBVGdHBp+pA1VWFURABERABERABESgXhKQmKxH3c4inRxt5Pzz05m4FBJY6l5++Rn7N6J/kgaDlBz1oRCtE/HcuHGTtCkq6gOH2m4j0V5JmXPeeS2L0hpe23z1fBEQAREQAREQARHIJwGJyXzSLIB7YYkjCM/KlbeYtWsfsCkbSMmBtfLII39pw/WTr42cflHpCAqguaqiCIiACIiACIiACIiACIhADRGQmKwhsLqtCIiACIiACIiACIiACIiACBQzAYnJYu5dtU0EREAEREAEREAEREAEREAEaoiAxGQNgdVtRUAEREAEREAEREAEREAERKCYCUhMFnPvqm0iIAIiIAIiIAIiIAIiIAIiUEMEJCZrCKxuKwIiIAIiIAIiIAIiIAIiIALFTEBisph7V20TAREQAREQAREQAREQAREQgRoiIDFZQ2B1WxEQAREQAREQAREQAREQAREoZgISk8Xcu2qbCIiACIiACIiACIiACIiACNQQAYnJGgKr24qACIiACIiACIiACIiACIhAMROQmCzm3lXbREAEREAEREAEREAEREAERKCGCEhM1hBY3VYEREAEREAEREAEREAEREAEipmAxGQx967aJgIiIAIiIAIiIAIiIAIiIAI1REBisobA6rYiIAIiIAIiIAIiIAIiIAIiUMwEJCaLuXfVNhEQAREQAREQAREQAREQARGoIQISkzUEVrcVAREQAREQAREQAREQAREQgWImIDFZzL2rtomACIiACIiACIiACIiACIhADRGQmKwhsLqtCIiACIiACIiACIiACIiACBQzAYnJYu5dtU0EREAEREAEREAEREAEREAEaoiAxGQNgdVtRUAEREAEREAEREAEREAERKCYCUhMFnPvJmzbp5/+yzz00N1myZJZplWrruY3v2mT8A7G/O1vH5rRo3uZ119/2ZSXX2uOPrpJ4nsUwwWffPJXc++9t5hbbpljystnmqOPPr4YmlUn2vDGG+vNsGEdzVZbbW3H2H77HVIn6qVKFD+BfMyRxU9JLcw3gf/+97/m2Wf/ZL8nW2+9rRk6tNI0aLBNvh+j+4mACIhAVgQkJrPCVlwXvf32q2bx4mvM8uWLzD/+8Ylt3KRJi7MSk6tW3WZ6925u79G79yjTo8eVxQUrojV//vMTluX9999h/vOff9tfL1myps6Lyb///SNz552LzfHHNzUHH3xElVZ+/vl/zO9/v9yOj6eeesy267DDjjJHHXWcOe20823b/vrX98zDD99n2rbtXeP9PW/eBDNx4qCcxmmNV1IPKCoC+Zwj8wnmq6++MrfdNt8cdFAj84tf/Np8//vfz+fta+Vezzyz1jz22P32n6eeejRVh/btS0z//hVmq60aJK7X6tW3m169mlW77pJLupphw6bUWWHGXHvnnQvNzTfPNuvX/9nWv67XOWnnsDnYp88lZv36Z+33ZPTo2WaXXXZPehv9XgREoBYJSEzWIvy68mh2Pb/3ve+ZNWtWmi5dzstpkV7fLZNfffWl+cEPtrA7yCNGXFHnxeQ333xjWGix692ly0Cz004/rjIs//KXF0x5eVfzyScfm44dS02TJmfahdeGDa9ZgXnTTbNSGxCba/NAlsm6MnPUn3ps3LjRzpEInC5dzslpjsw3NebvFStutN4gvKM77rhzvh9RK/djE6uiop+59da59vkHHHCYqay8yRx66JGJ6oM1GW8ZRBllr732NVdeebVp0uRss8UWWyS61+b+MfMz/3z44bumtPQyK66LTUwydgcMuNRuSlZUzJenyeYeZHqeCOSBgMTktxAXLbra/ttll/XKA9bCvIW/Q5itZbIwW57/Wj/55COmTZuT6rSYZBF6ww1TzLvvvmVKS8ebbbb5YRUQ77zzphk48FLD78aMmVfNYsmPN2x43Ywe3ds8/PA9GS3RX3/9td1dP/vsS8xOO+2Sf+C6owhsBgIItr59L7ZWoro0R/7vf/8z9913s7njjkWmrGyq2XffgzYDjZp/BAJw0KB2qQfh6dKjR7n5wQ9+EPvhf/zj702PHhemPEUuvriTGTZsmnUXLZTy5ZefW2HNHFpMYtK16+WXnzFjxy6wGwYqIiAChUdAYvLbPrv22tH23+qbW6Y/ZCUm8/cC4w7auvUJdVZMOiG5bt0fzciRM6u5FbE4XbBgihk/vsQMGjTZtG/fz1pmwsprr71khgxpb0466dy078+GDW+Y6dOHm6FDp0pM5m+Y6U6bmUBdniN5pxcsmGyeeOJRe5YYC1yhF6xWS5bMsEIQAX/IIT8z06bdHNt65cQKmwC44r/11l8KUowVq5jkuzBiRDfTvfswc8wxJxb6cFX9RaDeEpCYlJhMDf66vFAqtDe0rotJXFTLyrqYiRMXmRNOOKMa3n//+5+mrKyTWblyWSwLzK23zreLtbDNGKyS119fabAQTJx4o8RkoQ1m1bdg5sh//vPv1i0dd/WBAydU8zYotK5ETCKODzzwcFNR0cdWP2pzy2/jc889bo8bdOo0wMyaNc6eyytEy16xiskHH1xhtttue9O48SYvHhUREIHCJCAxKTFZMAulQnrF6rKYdO6rO++8mz2jssMOO1VD+/e//82UlrYxjz66yrRo0dkGqQi6wfoXvfzyc/bMbadOA6vd64knHrauavvvf6jEZCENYtW1GoFC2HBzwWZGj55jWrTolNajoBC614lJAnsNH97FBgDjbN2ECYvN3nv/X8YmYKm9+upy89lnn5pmzTqagQPbSkwWQqerjiIgAgVHQGJSYlJisgZe27oqJrESEg21snKoGTVqlt2lDyv+Tjh/79Wr3Ab3SCcoEZ/333+7ufjizqnb4Sr79NN/MCNH9rCLOIL3yDJZA4NNt9xsBApBTHIGesCA1oZ3ffLkpaZhw/02G598P8iJySFDJpulS2dbt3tKHKFM8DA2sUaMmGF+9KMdUhFDZZnMdy/pfiIgAvWdgMRkjmKSRfQ99yy17oBYYH74wx/ZndMzzmhuzjuvZejimyh1d999k1m9elkq1QK58ho3bmKaN+9kjjzyl9V2k1nc4+5z++3X2w8jeaa23LKBfebChdOtCyE7ta1bX2EuvLBdKtQ5KR9wQeQ6FkInn3yedfnhfELwDFzYQgkr1qxZV5n777/NkiJ0d9u2fcwhhxwZuuNNfsXf/e5Om2YiXa7KbNu/du1DNkrqT396tLniijIbvRBRBIMOHQaYyy/vm5cQ734bSkrG2v7kvA7BanAPdRzatetnDjmkUegcEkdMwpaw/g8+eI956aV19j4///mx9uxh8+YdzG677Vnt3mF57uBJoIo77rjBRmWljzmD8rOf/apaH3FGpaSklXn11RfNddetts9LV2grEQRdihPu26fPSJsWJN35SXcvUhYQLOKaa0akor0Gn+NSphCtkPrcfvt15u23X7fW0q222srMnz/R3HjjtebXvz7dDBgwwZ4BQ6CyWF658hZz112LQ3N45srouzZ8aR588G6zbNm81HuKO9Zpp/3GXHBB22qRb+N+TLKtH+e6OXfqFz/tjG9Ndr/JtHAOS/ly3HGnmVatuptTTjkvlYLBnxeCbQwGoXGRGd3vws640d8E3GC8Yvnm/vTtL395smnWrL3NTVsTKS7g/sgj95rly2+0czN5dN9/f4N9r7HmkRaJ9jOPhM2PtCmOmCSi88MP32u/C8zL3Jf28T5edFEH+4xgFFHmd+Y3zgcy/+Muzn0Yf0uXzrT3gUvnzqV2fsjE54svPrMuobfcMi+RS6jft0QNZRMIbwIin2aTqiEf93BiEs+I9957OyUImRMmTFhofvzjPUJfO7dp9uabr5jhw68xH3zwTmwxCfe1ax+085HrP/qO7yrvfXBDzc1f9957k3n88YdSEUmZ3xcvnm7HFnPo+edfZkhvssceDW2dg/3LtyT4/XaNC3Nz5bn0MeODcRn27rrrk8yx7pq484PfAaw3CGZIjmXqxHxJvfbb7yDz0kvPmp49h1f5Rrv8mbwr8Bo//obQYxDZfCvjzsf6nQiIQO4EJCa/ZZg0AA+LWhZCkyYNNG3b9jXnnnuJ/cjw0Ro/vtTwYeGjj/XnJz/ZO9VTpM648squ5uOPP7DBSFg4bNz4pVm+fLEZN27TruuYMXPMOee0tP/OApG8hXfcscAuoiksEAcMGGeFFZM2booEFnB/5298tJjMOT/z2WefmQYNGhjyd1FY2GAhQiT5xV8ocZZuhx12MSNHdk/d1/2W0PMEeCAypxMVL7/8rJkzZ7x56KG7U+IjLNph0vbz+7lzx9uFp8uBSQqKs85qboO+IJ4oiPgocRT1uqTLEfnNN/+1O9yOr7sPHMvLZ5oTTzyrmriKEpPO9fPXvz7DCjQWRR999L6ZNq3chsJn8UIfuKiM9M0mUf9d/kr4sgAfO7afue++W6s0L10YfTYWOAtJTrpJk5ZkDNLhAnpMmjQ4dW84w7579zKz9977RYpKLnQiKGiZJN0C/cqCy+VQ4zejRs2xfc7C2pX+/a8yRxxxjN04YYy54oupfDHa9N59ZMaOLTGcucIqcvzxZ5qvv96Yek+dwHb1QLwzLjMt8vNRPxaVBEaaMmWYfXQwhymLRgIilZd3z5hGYFPKl+7m9NN/ay6+uIvZdtvtzIsvPm3vu2bNarvwpd0uVQxn8RYtmmauvnqkfW7Y3OZY8FuEyPbb72j69auo4kYNN8YxOUk503fssafay9hMmTq1zD6bjRTmsGCamqj3N93f0+WIPPzwX1SZQ9z1jPEhQ6ZY8RAUfVFikgX4hAkDbXRjl36C+z766H02PQVzCO2+/PL+NiJpuvkNQUtfuCjjft2mT18Wes7Zb//s2WPtRhtz0/jxi8zOO+8aG1/QKyGbqLX5uAcV9sXkFltsZa69dqSdTyiZ6sWmGZGoeScRM36/ZdpgIQUH8+kee+xrOnTob3bd9SfmnXfeMFOmlNnNAc6XI06ZlxGsbGrdeOPMVD5Mt3nCXD5u3AA79vmGu81Cl0eRSLL07wMP3GX22ms/88orz6W+b/74cJ0WFJPt2vWx6wzGWbDwN9471iNJ59iuXYfY2yWdH7hmU8qmzqk5hbOQnL3nXCTv9gknnJXK6Ul7EMJ86/y5P8xzJem3MvZA1w9FQATyRkBi8luUScWkm+D69h1jd7h9S80999xs+vffJAZZBLsJGmvNtGlXWjdD3AYJce6u8z8WLOQQayxqXEGk9u/f2n60+DsWJYQoCyIWsCzSSOTOLiUfNO5PeopLL+2VWvS/8srzVkggwMI+qP4H95xzLrb5rVq27Gbzen344ft24mfxz7MQUuwiBg/Os0hMl4ctm/ZTBxjxkXft5/wMi19EzQsvrDMTJ5aa3XdvaCorl9hADdkWFgewZAGDRY5CpNM//elBc8EFl5sjjzzGciBiostZBuspU5ZWC2meSUyyw875HcbQjTc+XCWKnd8Hvhuq44DgveKKC6zwZMHN4vSMMy6y92Dhu3btA7aP+f+DYfT9MQY70n1g5c5U2D1fsWKJmTBhQBULI2OTMUQqnT333CfjPdKJSTZk+Ie2sbDivcDiwD977vl/9r70LecxWZizuOf35LYMy+GZD0Y0BE4IAjZxgu507hwWgqhRo8bWAgxDLDdRYe3zVT949O7d3G4gBcUk9YcRi26EX9h7znWM7+bNO1Y7U8e9mbsQpN26DTW9eo1MCSoX3IWNi7A5yg0CxiZisk+f0eagg36aGhuOK4vLsM2sTRtsnewCGQtNvgLIOO68x+Szc+8ObWSsHX98Uzun4UaJNZ1/Z3MHseLErmtElJjcNGZ6mWD6Cfpk5swKO/+zATR58o3W88DVDcsLHgPMze3b9zdbbLGlndtPOeVcm8KCBTdnBvn7RRddbgVNpjPMzkKczSYb86ATbVx/7bV3WEGWpOTjHjzPF5Pkt/XHZ9OmF4ae+YY1m07r1j1mRo6cbQVdHDHJBhIbvbzH/rinHi7P46ZvQVs7HyGWKMwJbv7Cusg3d7vtdrAeDNSZPr777iV2zmJs8U3BIs44+NWvTrHvV/D7HYxY68/dXEPfn376BfboAIVNRrw4aCfFbSizYZF0js1mfnD9zTsV/K7wfIQ4nlV4VMHEFcQmcwX9HHYMIptvZZJxqt+KgAjkh0C9EZNMZoiRXIrbCXUBTPjQhu368qEYM6a3FXMjRswyZ5/dwj7Wd0MLS/DudpPDJlX/Y3Luua2s2AwGTkHAdO58tv0wlZVNt+5q/s66v6AJe4b/waV+nTsPTLm6uY8mYpKdW54RtqjJtNjKpf1+dFEEHC5OLnk1ARYoCMx8FF8IsqhlUewnAnfWB2c5C8t9lklMZvobC3YW+unyNvp8CYzDosGvG4K9snKwtV4FBSPRVktK2lhXrKTnhhjzBLNwItpx5tndupWZli27pF3cphOTfl9R33Hj+tsNFKxCWKfYRKA98EawOatflNU3F0bUCWskgp3xhBUomCT9hReeMl27/saKkquvvs2K+SQl1/r514eJSerimAf72S36WNg5QePX/auvvrAWWcY2i+pp026tIghdcBfE1owZd9oNrWDhNzAKLsid2/R557VOWSiC1/qu1XHOxWXLHSHCOPPTZwQt8Unnt6iIm26TMcz1158bsfqGpfZw70gcrwL/Hcl0NjodPzaRXnnlzwZr4MEHH5GV23E+7hEUk9xz4sSBVixSwt4/3ks26/j+uXczjpjEawOPiLB3nme573OYwHbiHYslm5p4Ufjlk08+NoMGXWYeeWSl9ToaPnx6Ncu7//0Ovtf+2ErnFcA7hzBjwyHs3Y0zx7qNqKTzg/s+f/TRh7b9vjcWHPiusRnN5qMvJv25KmxNksu3MsncoN+KgAjkRqDeiEkmY9w90xVSF1BwP0pXtt12WzsROldBLI4IjbgJlFnI3XDDNHsWg6AAwbxK7oMUJSbTCYGoXXPa5Z4RtiCJcz3njth5R1SELYoy3SNf7Q9adXN7BapfHSVWuAI3oD59WlgLTpgrWaZ7sAMOQ3asg+eR/EVD2IaDLwjTuXml25TwLVph947iSH0JqMOCy3c15TpcprEC+JYod784YtKNSyxFLEYyuThG9U8ujPx3JF1OO//+2XDMtX65iEkXnOXQQ39u3Vi32mrrat3un82srLzJuvC7wnliXNlwz8OVvn//iiobTswPbArgOusLTTYERo3qac9uDx5cafOWhhV/0R11Li5qvAb/Hmd+c0LkD3/4XeL5jedhtSVIDFZV/xgAf3PjNmxcbbJY9TDLly+yrplhKXYyidFgW/0Nj5qeL5P2Q5LfB8Uk17rNHvoqaCXk73yfGZ8VFXMNEaspUWLSiaHPP//cHi8Ii3Dtnwf2PY7izBlRGw3BOs6cudyceupvU6jiXI8QvPXWeebKK7vY69KdZ840x2Y7P/jndNnkLCmpiO2mnun7kMu3Msk4029FQARyI1BvxGQUprhurr7lJ5uFZLAe7IYjSDgTyY4+k/nmEJNJhaBfb4QkZwgpwR3UOAs2/17ZtD8f3DONhyixwrX+xz2MZZx7+HVgsf3444/Yc7AEfWBxGdZO34KRTkym25Tw65QLQ/oMdy9cu3C7dSVdyP4kYjJOxNcotrkwqrowbGSmTr3FBiHxS5SFPWquybV+uYhJn11UPfl72Dhxm2lh1g/GLi59eEb4bpj+Rkams25sOOEKyoYI1s/Zs1fYgFv5KHHmJt97Ix/zGxsw7777pnUVJ2AUdQibL6I2kahLJjEa5BMlnvLBc3PcI0xM+hsTQSshFrBhwzraM70tWnRMVTGKh//3OO0Kbui6OTfdBlQcMZhpfMa5nnoTlK5v34utW3Tw3c20We3anMv8QJwIchfz7cJj5bLL+ljvpWyPQaTrh7jfyjj9qN+IgAjkh4DE5Lcc44rJOB/9OF3DDj6TOwuzY445wZ67JKLl4MGX13kxmWkxH2fBBp9c2p+LEIrTN1Fixd3DWQCzFZMsXAnusGjRdPPkk2vsOTSsnPPnT7YuQXVVTLr281HnjO4114xKBV1ix55ck761vtDEpG/5CFoIaLtvWczGhbA2xaRbUGIZ7N9/nI2am7Q4N3/eE9/FGxfEyZMH22jCwTN2uPy3abMpMXlUQBfnjhcm5pLW1f993LnJP/Oe7WYZ34kHHrjbnmPDlZYotWzCtG/fVGIyQSeGiUkuZ9OiR48Lqx23wE2ac6vjxl1vdt99r9hi0s35cc+SB5tQV8Rkpo2uOGIyl/mBjRM2xAm2485uuoBtpJViUy4sCnic70M238oEw0w/FQERyJGAxGQOYjLpuTMexYJi1apbbTAGFl0dO5ak3EE2p5trLpbJXMRkPtpfV8RkpgVElCAlMi0BZ3AXJdDJGWc0s+6CUZsVuQiRJJZJ6nHzzXPtItgPBBWcb1xwheHDu9mFHRaBoJtYnMVCnIWOe3YU21wY8Qw/AA8uW6Ql8K1sCKO+fVuaffbZP1by9CCzXOuXi2XScc4UQCfqm0KfI/hw5yTqsMtl+PzzT5rrrqsMPc/92GP3mw4dzrC3jhLgvjthujOhUXUM+3tcMZnL/AYbrPZEQHaBXEjZRMlkWYx676OuD7Y3yhKXDb/auCadmPSDQbnzu7jY40p90EGNrBu1L1yieLi+8YMjJWlvsYnJXOYHNopx1yYSsROVWCoJVsh8GoyQHPV9yPZbmaT/9FsREIHcCEhMJhSTfoAKfyGVrhvIuchhfA6k+wEeXLQ1f2ItFDHprAy4n02depPZZ58DQ3eAgxaIfLW/rohJ5+4bdgYl04LUpUch114wIm7UojIXIeK7QEWd96UeWBw5+xaV9DwqIl/UYoHBU5fEJPXhrA6CYNmy62xkZM5S++kzcEcnhU/w3HOc6TiXPuT+uYhJ9+6mSx3j158zaZyRPfPMZtWa5ddh0KDJhgjLM2aMMuTLxcsiWPwzfFFW0aiFeRzGuYhJx4jInEE350yC1N9YYTEejEZbW2Ky2M5Mur51waD4b8YfaTuIsjxhwuJqc1aUmHRzI1b3qNQreGQQPZUzsVtuuaWtTtSYjeOmmg83V+YtAg1y5jd43jnOHJuv+QEmcOKMtBOVbEqy0Uh6FL9k+j7k8q3Mdp7QdSIgAskJSEwmFJP8nPDxWGIoBODp0mVwtd02/kY4caKfduhQYq1OLlrb3nvvb4Khv6MW1Ll+jNzQyPTRi7tz79rPB7y0dEKVAByZ7pGv9tcFMemnXwhbHKcTk/6ZrDDLdk2KySTRXF09WKDFiVbqFgTFYJl07wrnQbEeswnCIosdclLysBjiPFa2eRDzKSaDqWVc3dNFc/Xfz0zpNxinuAuSniKYj5Zn+Kkf+DuRW3HZJ6hPWCJ5P7BNlPXHuY/HSYGR5JMXd35zm0RhLo+Z7hEl8jenmMw1mmsSrjX523SWSZ7pB4PClXi77Xa0OQ5JuRUMihclJv3ATy4XJOl+wgqutAScIap6nO8qv8n1+x3nep7jziZjCXQeA8E6ZjqXnu38QP1WrlxmBXbQdd5PSRb2rcyUOsql08nmW1mT41L3FgERqEpAYjILMelH8mS3jcishLv3E5azQ1hZWWbI1+jOD30n5MIDe7hFjD/Zs2jjwxjnYxJnsZSrmHQBDkhwHpYrLlMd8tX+zSkm0y3WHYdnnllrrbNBC1U6Men3YzAXHUPRj4rn2unyMTK+chEiwfDy6aIW+osf8pteddU8m7w7XfEjUWKlCrqYuTNwmRYxcXbN3fNr2s2V56xb90dz3XWTbCAZ/+xVPj4gufQhz3/77Vetmy3WvjCXUaymRAYlvUxQ3AdTK7Ag5pyrc8Xk/px9WrXqNptsfNiwaaGRLd3C1eWkREB27jzIWojCzkVFRZp0XN0YJYhPlIUoaV/4cxMeAUQCDRafT9jZzqjNstatT7C3DJs3vrN4/iy1mRg2v6eb35IE4CGaaffu51sX9blz7wvdEMjED6vSiy8+Y6/PNjVIPu7BvPDoo6uq5V12dXfBoPjvsIBQ7ndRYtJ33eYaNtFKSsaaww47KjWe+Q2WejaYeC/8d6YuWCb9NmAVx5vCF9Vx5ths5wfe22nTyu0mG94JweI2oNnACkaRTicmc/1WJp0f9HsREIHsCUhMZiEmXVLkq67qmyJPLkkWZiQyZpFH5L7GjU+yrk4ur5L7wHNRz54jTJcuA+3f+OjedNMc6zrz1FOPpgI0sJuPCyE7pb7IyEdqkKgzk4MHTzJt2vSslmdywYLJ9rwni1jaG1w4+q6UwcVYLu33BUuUm1z2r8OmK32xEmZ59t3ZSFpPioTgORD/jJh/7suPBsxuenn5TBt0B464WM2ZM848/fQam3qEfsYdmhypLG4aNjygiotjukAmTryFud+6BUWYi7LPzf+Qk5Nv0KBJpmHD/auh9RNyk+B99OjZJrij755JDjYs8izQ2K0mirHLweoWG3Fy6PnBXMLO1MXZVMnEyFk8dt55VzN06NSMZ0azGWu51s/PuYqrPXUkDQd9xhxCIC8WhQsWVNozjWwa4A1BYXEJ9yFD2tt8dBQEAxtejRo1thZHxu4HH7xdzQU7k/CK4/Lv0oYgAPj92LELrADwi0tKf+GF7ULfq2x4hwmKsLOw/O6JJx62kaoR4UE3Vf6eKSqt78rr54ClL1avvs2eIyPPoBN422+/o33Xec/jRAh282eY+22Qiz++yckbZi1Ox9K3OoflVIzTB/m4B89hXsDilS5dkG/xDktV4+rqz+npzgM6l0osj67wXvAd571hg4nxEfbtcxvBmyOaK3MmYjbYp1FjN+4cm8384L4XcAp7b9yzx4yZVyXKru/hE9xszPVbGWec6jciIAL5ISAxmSVHFggLF04zM2aMSUWy9G8Vluwea+WVV3a1Cz4KO3i77ban+eyzT+0uKH/v1+871xkCs/DP1ltvawXO8OFd7EKQhdioCoWv/AAADJ9JREFUUXMMiwon5pjM+aA591sSNvfrV1HFqsCHt7JyqD3HwCJh+PBrrEXVCSHusWTJLDNr1hjr0oeIaNOmh03a/uGH75ubbppl1q59wB6kx/XRt8TSHpgsXTrLOJGN5W3AgAmpOmTbfgQ3zy0r62RTpyDCyM/YpMnZoe7FWXZp6jJ/4cGzLr20p2nWrKNthzsvQ8Q6zobRP35wFm7Cb0hvwIKO4vrR/Y77l5a2sW2h4DpJ2Wuv/Uzv3iNsLlKSxm/6//a1efnoCxZobFIgBCi4AfLh9t0t33vvbTNmTG/Dgog+ZsHOta6vNmx4w5SUtLKCI5PFwheTPAu3KRZhZ57Zwuy//8H2+a+//oohHDyu3AjXYBJ4B5SzoVdccUGq72jnLrv82FobqLtfZ65xZxTZmAmWIFvcKzt3Lk1t2OCSmisjv/95R11ie95D3D6dG9ceezQ0Rx/dxJ6HDrPGhY3DfNSP+/ph+P3nuLFGIJzp04enxlDz5p1Mq1ZdU2OFhXF5eXezfv2z1apJX9M3wTyJYe1xkW9518PcC4PXMAeMHVtihRUbJMwlbC5QEFZTpw43v/rVSfboQPC9yvW99kU8C3He38sv72vn4I0bN9o5hnOyzHdYT4JuzMH5Lfj++YGb3LvLeXI2J2gP46Vz53NT3wveJ56zww672DNuRPJmjmZRzdzsn0XHE4JUPERPprCB0KpVtyqbfY6Pf64/zFMgimPw3Y+Kvht2v1zvgcjAAl9R0c+6mA8ePNmcf/6l1RLeu41dct/OmHFnldymrl4wxWpGhGzXL+m+H2+99RcbxGfNmtXVmsV8SvTidu36VfnufPzxB7aevJNh31U23Ni4ce9bNt9vP7AT7vd8+0m9wVih4ElA5GCEJmMtGDQtyRzL/ZLOD35/s8nMmXy3UbRu3WNm9Og+5thjT7ZrEv+9fvPNV8zQoZ3sJjrvJFF4+Za471W238q483HUu6C/i4AIxCMgMRmPU+ivmODXr3/OikoW7yxI2Mlkp/nYY08J/dC///4Gg1vH/fffZif83/72UtOuXR+7cGFnlGT2LNBwGWvWrIP5z38+tcIDV59gcTt5a9asNAMGXBpaR+rCBM5ChN3BsBK07rD4IXDQJkvpY/YSLB+nn36BtUbutNMu1W6TKT+V77aVtP3kaOvT55LQRW+6XeAcutRe6rdl/vxVZsOG16xgYkGAsOBjh7hkURAU1H4kymA93KLMLQwIFkGIe+7DGGja9CI7Zlg8ka+LhNtYJo866jjDRzcdh6g+9jn5rlCZksezOFi4cLpBhDRo0MCKT8Yg9WUH3C3KOP/Gorxx4xNDxzu/45m8H1hdWay1bNnNWp222WYbuwhLNy7TJd0O619+S6CrfDDCSkSkUvo8qqRbYIZdlymXXZI+5N4sUHFjnTt3ol2IMe+wgUWiczaHmGOYR/j/WMQ57wi/XrQTqzeWH/qUsX388WdagZUujH+wXYj7iRMH2UBNiLA4BVG2du2D5vbbr7PjiY0rRPvJJ5MbsFPsZ8d5lv8bn39FxXzzox/tYMUZdUBAw/CiizqEzt1x5zfacv31lXZDA2+Kpk2b2c0kXCJhxTyMkGaTjnQJWF+i5nc2ltzGQLDNYZZ5dzYaARp2Nj8ONzcH8U4heNOdH8x0r2zvkWkODfPKYYOM/Lw9ew6vMs4zvW+u3mH3o5+Yr+gn+p0gO7wXvEt4TvhzvnPRTPddxbsh6vtFFOR03++gyzPz8hNPPGpzuT7++EN2g47NGNYbYe9OUNSn+yaF1T/J/MBzmN8Zz1jvX3vtBVs35/WA+zsWXscuU72C3yuiIyf5VkpIxnnD9RsRyC8Bicn88tTdioBA1Jm8Qm8igaFKSy8zuNmxqMbiqlKVAFYRIrliNUbIYxVGHHCO7OuvN9of47bJmdlsXQHFfPMSiONevHlrVDNPcy72WC/TnWGtmSfrriIgAiIgAvWRgMRkfex1tTkjgWIXkzQeS9SwYZ3NoEETq4Vqr+/Dgx31mTNHm27dyqoE2QjjgvVn0qSBxllo6zu7utz++iAmsarhponlGlfOMFfxutxHqpsIiIAIiEDhEZCYLLw+U41rmEB9EJMuiNA999xsg+ZkitZaw7jr1O3duV7OQhLoKU7hbOy++x5gXUxV6i6B+iAmcc+cP3+yqaiYGxpVs+72jmomAiIgAiJQqAQkJgu151TvGiNQH8Qk8AgGw7lA0rxwNjMYtKHGANfhG7tUA5nyx/rVJyAWZ+RIr5Ft3sk6jKOoqlbsYpIIyZxbI4AVkZNVREAEREAERGBzEJCY3ByU9YyCIlBfxCSd4oIBYdEgAl99t1C6lAoIa9JTkOKBYDTBRNy4txIAZ8WKpaa0dLzNxadStwkUq5h0+Q/JC9qxY4k2Ner2MFTtREAERKDoCEhMFl2X1s8GcUaI/Hv8b7aFqKVcT5h5osdRwlKsZHv/unwdZ60QRo0bN6nX7nEE2cG6s2jR1VVS/hDtkyiDWHNJdcLvSHpPagtSPqjUDAGEEoGO4J5tIbotETmJzulSJ5G7t6xsutlzz32yvW2duI7omUQ/bdhwP3PMMSdWiy5dJyqpSoiACIiACBQ1AYnJou7e+tM4P+l3tq0+4ojG5vnnnwi9PBiiPdtn6Lq6TwABQxCelStvsbkHyetGygeslaTIIcQ9uTsPPPBwLd5ruDujUhvEeXym9zosNUSce+o3IiACIiACIiACmwhITGokiIAIiIAIiIAIiIAIiIAIiIAIJCYgMZkYmS4QAREQAREQAREQAREQAREQARGQmNQYEAEREAEREAEREAEREAEREAERSExAYjIxMl0gAiIgAiIgAiIgAiIgAiIgAiIgMakxIAIiIAIiIAIiIAIiIAIiIAIikJiAxGRiZLpABERABERABERABERABERABERAYlJjQAREQAREQAREQAREQAREQAREIDEBicnEyHSBCIiACIiACIiACIiACIiACIiAxKTGgAiIgAiIgAiIgAiIgAiIgAiIQGICEpOJkekCERABERABERABERABERABERABiUmNAREQAREQAREQAREQAREQAREQgcQEJCYTI9MFIiACIiACIiACIiACIiACIiACEpMaAyIgAiIgAiIgAiIgAiIgAiIgAokJSEwmRqYLREAEREAEREAEREAEREAEREAEJCY1BkRABERABERABERABERABERABBITkJhMjEwXiIAIiIAIiIAIiIAIiIAIiIAISExqDIiACIiACIiACIiACIiACIiACCQmIDGZGJkuEAEREAEREAEREAEREAEREAERkJjUGBABERABERABERABERABERABEUhMQGIyMTJdIAIiIAIiIAIiIAIiIAIiIAIiIDGpMSACIiACIiACIiACIiACIiACIpCYgMRkYmS6QAREQAREQAREQAREQAREQAREQGJSY0AEREAEREAEREAEREAEREAERCAxAYnJxMh0gQiIgAiIgAiIgAiIgAiIgAiIgMSkxoAIiIAIiIAIiIAIiIAIiIAIiEBiAhKTiZHpAhEQAREQAREQAREQAREQAREQAYlJjQEREAEREAEREAEREAEREAEREIHEBCQmEyPTBSIgAiIgAiIgAiIgAiIgAiIgAhKTGgMiIAIiIAIiIAIiIAIiIAIiIAKJCUhMJkamC0RABERABERABERABERABERABOqUmFR3iIAIiIAIiIAIiIAIiIAIiIAIFB6BXlMP+l62tc76QvfAq/v+5X/ZPlzXiYAIiIAIiIAIiIAIiIAIiIAI1BqB//WaetD3s316zmIy2wfrOhEQAREQAREQAREQAREQAREQgcIlIDFZuH2nmouACIiACIiACIiACIiACIhArRGQmKw19HqwCIiACIiACIiACIiACIiACBQuAYnJwu071VwEREAEREAEREAEREAEREAEao2AxGStodeDRUAEREAEREAEREAEREAERKBwCUhMFm7fqeYiIAIiIAIiIAIiIAIiIAIiUGsEJCZrDb0eLAIiIAIiIAIiIAIiIAIiIAKFS0BisnD7TjUXAREQAREQAREQAREQAREQgVojIDFZa+j1YBEQAREQAREQAREQAREQAREoXAISk4Xbd6q5CIiACIiACIiACIiACIiACNQaAYnJWkOvB4uACIiACIiACIiACIiACIhA4RKQmCzcvlPNRUAEREAEREAEREAEREAERKDWCEhM1hp6PVgEREAEREAEREAEREAEREAECpeAxGTh9p1qLgIiIAIiIAIiIAIiIAIiIAK1RkBistbQ68EiIAIiIAIiIAIiIAIiIAIiULgE/h89jZc8+RhCJAAAAABJRU5ErkJggg=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72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85E7F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5" w:name="entrenador"/>
      <w:bookmarkEnd w:id="14"/>
      <w:r w:rsidRPr="003F61BF">
        <w:rPr>
          <w:rFonts w:ascii="Helvetica" w:hAnsi="Helvetica"/>
          <w:sz w:val="24"/>
          <w:szCs w:val="24"/>
        </w:rPr>
        <w:t>Entrenador</w:t>
      </w:r>
    </w:p>
    <w:p w14:paraId="112DFE2A" w14:textId="77777777" w:rsidR="00A92C4C" w:rsidRPr="003F61BF" w:rsidRDefault="003F61BF">
      <w:pPr>
        <w:pStyle w:val="Compact"/>
        <w:numPr>
          <w:ilvl w:val="0"/>
          <w:numId w:val="12"/>
        </w:numPr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b/>
          <w:bCs/>
          <w:sz w:val="24"/>
          <w:szCs w:val="24"/>
          <w:lang w:val="es-MX"/>
        </w:rPr>
        <w:t>Entrenador:</w:t>
      </w:r>
      <w:r w:rsidRPr="003F61BF">
        <w:rPr>
          <w:rFonts w:ascii="Helvetica" w:hAnsi="Helvetica"/>
          <w:sz w:val="24"/>
          <w:szCs w:val="24"/>
          <w:lang w:val="es-MX"/>
        </w:rPr>
        <w:t xml:space="preserve"> Hereda de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Persona</w:t>
      </w:r>
      <w:r w:rsidRPr="003F61BF">
        <w:rPr>
          <w:rFonts w:ascii="Helvetica" w:hAnsi="Helvetica"/>
          <w:sz w:val="24"/>
          <w:szCs w:val="24"/>
          <w:lang w:val="es-MX"/>
        </w:rPr>
        <w:t xml:space="preserve">. Representa a un instructor o entrenador del gimnasio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Atribut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especialidad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String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añoExperienci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 xml:space="preserve">: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Int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.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t>Métodos: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asignarRutina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Miembro)</w:t>
      </w:r>
      <w:r w:rsidRPr="003F61BF">
        <w:rPr>
          <w:rFonts w:ascii="Helvetica" w:hAnsi="Helvetica"/>
          <w:sz w:val="24"/>
          <w:szCs w:val="24"/>
          <w:lang w:val="es-MX"/>
        </w:rPr>
        <w:t xml:space="preserve">,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programar_clase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clase)</w:t>
      </w:r>
      <w:r w:rsidRPr="003F61BF">
        <w:rPr>
          <w:rFonts w:ascii="Helvetica" w:hAnsi="Helvetica"/>
          <w:sz w:val="24"/>
          <w:szCs w:val="24"/>
          <w:lang w:val="es-MX"/>
        </w:rPr>
        <w:t xml:space="preserve"> </w:t>
      </w:r>
      <w:proofErr w:type="spellStart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ver_clientes</w:t>
      </w:r>
      <w:proofErr w:type="spellEnd"/>
      <w:r w:rsidRPr="003F61BF">
        <w:rPr>
          <w:rStyle w:val="VerbatimChar"/>
          <w:rFonts w:ascii="Helvetica" w:hAnsi="Helvetica"/>
          <w:sz w:val="24"/>
          <w:szCs w:val="24"/>
          <w:lang w:val="es-MX"/>
        </w:rPr>
        <w:t>()</w:t>
      </w:r>
      <w:r w:rsidRPr="003F61BF">
        <w:rPr>
          <w:rFonts w:ascii="Helvetica" w:hAnsi="Helvetica"/>
          <w:sz w:val="24"/>
          <w:szCs w:val="24"/>
          <w:lang w:val="es-MX"/>
        </w:rPr>
        <w:t xml:space="preserve">. Un </w:t>
      </w:r>
      <w:r w:rsidRPr="003F61BF">
        <w:rPr>
          <w:rFonts w:ascii="Helvetica" w:hAnsi="Helvetica"/>
          <w:i/>
          <w:iCs/>
          <w:sz w:val="24"/>
          <w:szCs w:val="24"/>
          <w:lang w:val="es-MX"/>
        </w:rPr>
        <w:lastRenderedPageBreak/>
        <w:t>Entrenador</w:t>
      </w:r>
      <w:r w:rsidRPr="003F61BF">
        <w:rPr>
          <w:rFonts w:ascii="Helvetica" w:hAnsi="Helvetica"/>
          <w:sz w:val="24"/>
          <w:szCs w:val="24"/>
          <w:lang w:val="es-MX"/>
        </w:rPr>
        <w:t xml:space="preserve"> puede ges</w:t>
      </w:r>
      <w:r w:rsidRPr="003F61BF">
        <w:rPr>
          <w:rFonts w:ascii="Helvetica" w:hAnsi="Helvetica"/>
          <w:sz w:val="24"/>
          <w:szCs w:val="24"/>
          <w:lang w:val="es-MX"/>
        </w:rPr>
        <w:t>tionar sesiones de entrenamiento y asignar rutinas personalizadas.</w:t>
      </w:r>
    </w:p>
    <w:p w14:paraId="2C7C446F" w14:textId="77777777" w:rsidR="00A92C4C" w:rsidRPr="003F61BF" w:rsidRDefault="003F61BF">
      <w:pPr>
        <w:pStyle w:val="Heading3"/>
        <w:rPr>
          <w:rFonts w:ascii="Helvetica" w:hAnsi="Helvetica"/>
          <w:sz w:val="24"/>
          <w:szCs w:val="24"/>
        </w:rPr>
      </w:pPr>
      <w:bookmarkStart w:id="16" w:name="asistencia"/>
      <w:bookmarkEnd w:id="15"/>
      <w:proofErr w:type="spellStart"/>
      <w:r w:rsidRPr="003F61BF">
        <w:rPr>
          <w:rFonts w:ascii="Helvetica" w:hAnsi="Helvetica"/>
          <w:sz w:val="24"/>
          <w:szCs w:val="24"/>
        </w:rPr>
        <w:t>Asistencia</w:t>
      </w:r>
      <w:proofErr w:type="spellEnd"/>
    </w:p>
    <w:p w14:paraId="365A327D" w14:textId="77777777" w:rsidR="00A92C4C" w:rsidRPr="003F61BF" w:rsidRDefault="003F61BF">
      <w:pPr>
        <w:pStyle w:val="Compact"/>
        <w:numPr>
          <w:ilvl w:val="0"/>
          <w:numId w:val="13"/>
        </w:numPr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sz w:val="24"/>
          <w:szCs w:val="24"/>
        </w:rPr>
        <w:t>Asistencia:</w:t>
      </w:r>
    </w:p>
    <w:p w14:paraId="3D4FA8EC" w14:textId="77777777" w:rsidR="00A92C4C" w:rsidRPr="003F61BF" w:rsidRDefault="003F61BF">
      <w:pPr>
        <w:pStyle w:val="Compact"/>
        <w:numPr>
          <w:ilvl w:val="1"/>
          <w:numId w:val="14"/>
        </w:numPr>
        <w:rPr>
          <w:rFonts w:ascii="Helvetica" w:hAnsi="Helvetica"/>
          <w:sz w:val="24"/>
          <w:szCs w:val="24"/>
          <w:lang w:val="es-MX"/>
        </w:rPr>
      </w:pPr>
      <w:proofErr w:type="spellStart"/>
      <w:r w:rsidRPr="003F61BF">
        <w:rPr>
          <w:rFonts w:ascii="Helvetica" w:hAnsi="Helvetica"/>
          <w:sz w:val="24"/>
          <w:szCs w:val="24"/>
          <w:lang w:val="es-MX"/>
        </w:rPr>
        <w:t>registrar_asistencia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>(): Registra la asistencia de un cliente a una clase, añadiendo una entrada a la base de datos que vincula el cliente con la clase y la fecha.</w:t>
      </w:r>
    </w:p>
    <w:p w14:paraId="34103276" w14:textId="77777777" w:rsidR="00A92C4C" w:rsidRPr="003F61BF" w:rsidRDefault="003F61BF">
      <w:pPr>
        <w:pStyle w:val="Compact"/>
        <w:numPr>
          <w:ilvl w:val="1"/>
          <w:numId w:val="14"/>
        </w:numPr>
        <w:rPr>
          <w:rFonts w:ascii="Helvetica" w:hAnsi="Helvetica"/>
          <w:sz w:val="24"/>
          <w:szCs w:val="24"/>
          <w:lang w:val="es-MX"/>
        </w:rPr>
      </w:pPr>
      <w:proofErr w:type="spellStart"/>
      <w:r w:rsidRPr="003F61BF">
        <w:rPr>
          <w:rFonts w:ascii="Helvetica" w:hAnsi="Helvetica"/>
          <w:sz w:val="24"/>
          <w:szCs w:val="24"/>
          <w:lang w:val="es-MX"/>
        </w:rPr>
        <w:t>ver_historial_asistencias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>(): Permite al cliente ver su historial de asistencias a clases, ayu</w:t>
      </w:r>
      <w:r w:rsidRPr="003F61BF">
        <w:rPr>
          <w:rFonts w:ascii="Helvetica" w:hAnsi="Helvetica"/>
          <w:sz w:val="24"/>
          <w:szCs w:val="24"/>
          <w:lang w:val="es-MX"/>
        </w:rPr>
        <w:t>dando a mantener un seguimiento de su participación</w:t>
      </w:r>
    </w:p>
    <w:p w14:paraId="6C6CB2B4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</w:rPr>
      </w:pPr>
      <w:bookmarkStart w:id="17" w:name="relaciones-entre-clases"/>
      <w:bookmarkEnd w:id="8"/>
      <w:bookmarkEnd w:id="16"/>
      <w:proofErr w:type="spellStart"/>
      <w:r w:rsidRPr="003F61BF">
        <w:rPr>
          <w:rFonts w:ascii="Helvetica" w:hAnsi="Helvetica"/>
          <w:sz w:val="24"/>
          <w:szCs w:val="24"/>
        </w:rPr>
        <w:t>Relaciones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Entre </w:t>
      </w:r>
      <w:proofErr w:type="spellStart"/>
      <w:r w:rsidRPr="003F61BF">
        <w:rPr>
          <w:rFonts w:ascii="Helvetica" w:hAnsi="Helvetica"/>
          <w:sz w:val="24"/>
          <w:szCs w:val="24"/>
        </w:rPr>
        <w:t>Clases</w:t>
      </w:r>
      <w:proofErr w:type="spellEnd"/>
    </w:p>
    <w:p w14:paraId="21109B6E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drawing>
          <wp:inline distT="0" distB="0" distL="0" distR="0" wp14:anchorId="43A93A41" wp14:editId="4E2CAFBF">
            <wp:extent cx="228600" cy="2286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ata:image/png;base64,iVBORw0KGgoAAAANSUhEUgAAADAAAAAwCAYAAABXAvmHAAAAAXNSR0IArs4c6QAAA0tJREFUaEPVmknIT1EYh5/PUsadlCIRmWKnKBbEigwZF6RQxIbYYUdsiEKJhTFDrIgFouzIFJEoJTtjljg/3ft1vN37P+cOf59zlvee8573ec873aGHxEdP4vrTFkB/YA4wHZgCjAaGAQMyA30HPgJvgMfAA+AW8KOpAZsCLABWA4uhsjF+AZeB08C1uiB1AVYC29zGU+tubNY9cqd1ADhbVV5VgInAfmBe1Y0i598AtgPPIudXOvb1zq+PdnCVl8DNzL+fA++BL5kig4ERwIQsTuYC40qUlGttBI7HQMSewF5gR4nAU065E8D9mA29OTMc5DpgTcm6fcDOkMwYgMPApgJBV9y13S6An4Y2CdyflMlZVDDvCLC50/oQQJnldcTHGipul2/IXNRe73gSnQDk81bJD8CyGu4Syyq3uuD8f7hZILjCmCgDULZ5YgJWyiv7NHWZEIxcStnIh1BgTy7KTmUA1wtS5cwuWt5C6STumYuCmm8nFgGoSJ0xE7vh86GTKIqJVbbYFQE8NBVW2UatQl8MtRp+dlLFnuYrYgHU21w1msr3uu33ZcZRPCgW/bHQ750swEUXKEu82SpSa/vC9N6eJ02xuwQsze/7AGqJ1fb61/5l4JbZyQa0MpLa9D+tuK+sdR/1NuO7YP1ZwG1n1Xdu/z2ATjk0XpjeqdeNfABbdQ8BW0OSK97Plc+XCWJUhIyDwBZvXm919gFs7l/hqM9HCI+dYpUvcuMyWcuBc97N3prgA7xy+X+MN6nN7FOm/GzgToQFbDZ67erBWBsDX4GBnrChwOcI4b5Py5/l1/5oqrxkDXHu/MkT+g0YZAF+mqDuByjiQ+OtC8SR2ST5tA/RhvK5ntIvH9JL+v2VhdoAkMwc4m6WbawBYt3GXydXDwLUdSE9UanY+EMQ+an41+soH+1CTYK4CKINy+cyooK4aRrtBFHX8jlAVBpto5AVQTRVXhBRhaytVkIQuzLTqRGMyfOhTBfVSiTfzMkKSbfTAkj+gUYQST9SCiD5h3pBJP1aRQDJv9gSRNKvFvPCkvTL3Rwi6dfroZPQ/f/+A0cOkfQnphwi6Y98fseY7GdW2/Ym+6HbgiT7q0HoQaTr90NfKbuuQNMNfgOWj+oxQyfh7AAAAABJRU5ErkJggg=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77E24" w14:textId="77777777" w:rsidR="00A92C4C" w:rsidRPr="003F61BF" w:rsidRDefault="003F61BF">
      <w:pPr>
        <w:pStyle w:val="BodyText"/>
        <w:rPr>
          <w:rFonts w:ascii="Helvetica" w:hAnsi="Helvetica"/>
          <w:sz w:val="24"/>
          <w:szCs w:val="24"/>
          <w:lang w:val="es-MX"/>
        </w:rPr>
      </w:pPr>
      <w:r w:rsidRPr="003F61BF">
        <w:rPr>
          <w:rFonts w:ascii="Helvetica" w:hAnsi="Helvetica"/>
          <w:sz w:val="24"/>
          <w:szCs w:val="24"/>
          <w:lang w:val="es-MX"/>
        </w:rPr>
        <w:t xml:space="preserve">Agregar </w:t>
      </w:r>
      <w:proofErr w:type="spellStart"/>
      <w:r w:rsidRPr="003F61BF">
        <w:rPr>
          <w:rFonts w:ascii="Helvetica" w:hAnsi="Helvetica"/>
          <w:sz w:val="24"/>
          <w:szCs w:val="24"/>
          <w:lang w:val="es-MX"/>
        </w:rPr>
        <w:t>explicacion</w:t>
      </w:r>
      <w:proofErr w:type="spellEnd"/>
      <w:r w:rsidRPr="003F61BF">
        <w:rPr>
          <w:rFonts w:ascii="Helvetica" w:hAnsi="Helvetica"/>
          <w:sz w:val="24"/>
          <w:szCs w:val="24"/>
          <w:lang w:val="es-MX"/>
        </w:rPr>
        <w:t xml:space="preserve"> de las relaciones entre las clases y como se enlazan</w:t>
      </w:r>
    </w:p>
    <w:p w14:paraId="271EE0E1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</w:rPr>
      </w:pPr>
      <w:bookmarkStart w:id="18" w:name="diagrama-de-clases-uml"/>
      <w:bookmarkEnd w:id="17"/>
      <w:proofErr w:type="spellStart"/>
      <w:r w:rsidRPr="003F61BF">
        <w:rPr>
          <w:rFonts w:ascii="Helvetica" w:hAnsi="Helvetica"/>
          <w:sz w:val="24"/>
          <w:szCs w:val="24"/>
        </w:rPr>
        <w:lastRenderedPageBreak/>
        <w:t>Diagrama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De </w:t>
      </w:r>
      <w:proofErr w:type="spellStart"/>
      <w:r w:rsidRPr="003F61BF">
        <w:rPr>
          <w:rFonts w:ascii="Helvetica" w:hAnsi="Helvetica"/>
          <w:sz w:val="24"/>
          <w:szCs w:val="24"/>
        </w:rPr>
        <w:t>Clases</w:t>
      </w:r>
      <w:proofErr w:type="spellEnd"/>
      <w:r w:rsidRPr="003F61BF">
        <w:rPr>
          <w:rFonts w:ascii="Helvetica" w:hAnsi="Helvetica"/>
          <w:sz w:val="24"/>
          <w:szCs w:val="24"/>
        </w:rPr>
        <w:t xml:space="preserve"> UML</w:t>
      </w:r>
    </w:p>
    <w:p w14:paraId="66A5DB3F" w14:textId="77777777" w:rsidR="00A92C4C" w:rsidRPr="003F61BF" w:rsidRDefault="003F61BF">
      <w:pPr>
        <w:pStyle w:val="FirstParagraph"/>
        <w:rPr>
          <w:rFonts w:ascii="Helvetica" w:hAnsi="Helvetica"/>
          <w:sz w:val="24"/>
          <w:szCs w:val="24"/>
        </w:rPr>
      </w:pPr>
      <w:r w:rsidRPr="003F61BF">
        <w:rPr>
          <w:rFonts w:ascii="Helvetica" w:hAnsi="Helvetica"/>
          <w:noProof/>
          <w:sz w:val="24"/>
          <w:szCs w:val="24"/>
        </w:rPr>
        <w:drawing>
          <wp:inline distT="0" distB="0" distL="0" distR="0" wp14:anchorId="235F0DF3" wp14:editId="10A6FBC5">
            <wp:extent cx="5334000" cy="5520297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data:image/png;base64,iVBORw0KGgoAAAANSUhEUgAACH8AAAjMCAYAAADTz9PqAAAAAXNSR0IArs4c6QAAIABJREFUeF7s3QucjeXe//HfIBJth9JZtmx7eBS1p5KQSnRQIUnGqckx0xjGzDCGmQbjNAczowkhOQ1jKk2FDlsRFUmh3cYjSaVdW4UtW87P67oe67bWmsWMmTUz132vz/16Pa9nW/d9X9fvev9u/9fz2r7/6woSLgQQQAABBBBAAAEEEEAAAQQQQAABBBBAAAEEEEAAAQQQQAABBBBAAAHbCgTZtnIKRwABBBBAAAEEEEAAAQQQQAABBBBAAAEEEEAAAQQQQAABBBBAAAEEEBDCH3wECCCAAAIIIIAAAggggAACCCCAAAIIIIAAAggggAACCCCAAAIIIICAjQUIf9i4eZSOAAIIIIAAAggggAACCCCAAAIIIIAAAggggAACCCCAAAIIIIAAAggQ/uAbQAABBBBAAAEEEEAAAQQQQAABBBBAAAEEEEAAAQQQQAABBBBAAAEEbCxA+MPGzaN0BBBAAAEEEEAAAQQQQAABBBBAAAEEEEAAAQQQQAABBBBAAAEEEECA8AffAAIIIIAAAggggAACCCCAAAIIIIAAAggggAACCCCAAAIIIIAAAgggYGMBwh82bh6lI4AAAggggAACCCCAAAIIIIAAAggggAACCCCAAAIIIIAAAggggAAChD/4BhBAAAEEEEAAAQQQQAABBBBAAAEEEEAAAQQQQAABBBBAAAEEEEAAARsLEP6wcfMoHQEEEEAAAQQQQAABBBBAAAEEEEAAAQQQQAABBBBAAAEEEEAAAQQQIPzBN4AAAggggAACCCCAAAIIIIAAAggggAACCCCAAAIIIIAAAggggAACCNhYgPCHjZtH6QgggAACCCCAAAIIIIAAAggggAACCCCAAAIIIIAAAggggAACCCCAAOEPvgEEEEAAAQQQQAABBBBAAAEEEEAAAQQQQAABBBBAAAEEEEAAAQQQQMDGAoQ/bNw8SkcAAQQQQAABBBBAAAEEEEAAAQQQQAABBBBAAAEEEEAAAQQQQAABBAh/8A0ggAACCCCAAAIIIIAAAggggAACCCCAAAIIIIAAAggggAACCCCAAAI2FiD8YePmlXfp04Z+/Z7I6fvKuw7mRwABBBBAAAE7CpxWRR+OyPhrdTtWT80IIIAAAggggAACCCCAAAIIIIAAAggggAACCJgkQPjDpG7YqJbnh+6MOy0ywUYlUyoCCCCAAAIIGCdwWiIy/sr/PWpcXygIAQQQQAABBBBAAAEEEEAAAQQQQAABBBBAwG4C/JftduuYIfVOG/p1vMjp8U1a1pKm91xmSFWUgQACCCCAAAJ2EPjj9xOyLONbESH8YYd+USMCCCCAAAIIIIAAAggggAACCCCAAAIIIICA+QKEP8zvkZEVEv4wsi0UhQACCCCAgC0ECH/Yok0UiQACCCCAAAIIIIAAAggggAACCCCAAAIIIGAjAcIfNmqWSaUS/jCpG9SCAAIIIICAvQQIf9irX1SLAAIIIIAAAggggAACCCCAAAIIIIAAAgggYL4A4Q/ze2RkhYQ/jGwLRSGAAAIIIGALAcIftmgTRSKAAAIIIIAAAggggAACCCCAAAIIIIAAAgjYSIDwh42aZVKphD9M6ga1IIAAAgggYC8Bwh/26hfVIoAAAggggAACCCCAAAIIIIAAAggggAACCJgvQPjD/B4ZWSHhDyPbQlEIIIAAAgjYQoDwhy3aRJEIIIAAAggggAACCCCAAAIIIIAAAggggAACNhIg/GGjZplUKuEPk7pBLQgggAACCNhLgPCHvfpFtQgggAACCCCAAAIIIIAAAggggAACCCCAAALmCxD+ML9HRlZI+MPItlAUAggggAACthAg/GGLNlEkAggggAACCCCAAAIIIIAAAggggAACCCCAgI0ECH/YqFkmlUr4w6RuUAsCCCCAAAL2EiD8Ya9+US0CCCCAAAIIIIAAAggggAACCCCAAAIIIICA+QKEP8zvkZEVEv4wsi0UhQACCCCAgC0ECH/Yok0UiQACCCCAAAIIIIAAAggggAACCCCAAAIIIGAjAcIfNmqWSaUS/jCpG9SCAAIIIICAvQQIf9irX1SLAAIIIIAAAggggAACCCCAAAIIIIAAAgggYL4A4Q/ze2RkhYQ/jGwLRSGAAAIIIGALAcIftmgTRSKAAAIIIIAAAggggAACCCCAAAIIIIAAAgjYSIDwh42aZVKphD9M6ga1IIAAAgggYC8Bwh/26hfVIoAAAggggAACCCCAAAIIIIAAAggggAACCJgvQPjD/B4ZWSHhDyPbQlEIIIAAAgjYQoDwhy3aRJEIIIAAAggggAACCCCAAAIIIIAAAggggAACNhIg/GGjZplUKuEPk7pBLQgggAACCNhLgPCHvfpFtQgggAACCCCAAAIIIIAAAggggAACCCCAAALmCxD+ML9HRlZI+MPItlAUAggggAACthAg/GGLNlEkAggggAACCCCAAAIIIIAAAggggAACCCCAgI0ECH/YqFkmlUr4w6RuUAsCCCCAAAL2EiD8Ya9+US0CCCCAAAIIIIAAAggggAACCCCAAAIIIICA+QKEP8zvkZEVEv4wsi0UhQACCCCAgC0ECH/Yok0UiQACCCCAAAIIIIAAAggggAACCCCAAAIIIGAjAcIfNmqWSaUS/jCpG9SCAAIIIICAvQQIf9irX1SLAAIIIIAAAggggAACCCCAAAIIIIAAAgggYL4A4Q/ze2RkhYQ/jGwLRSGAAAIIIGALAcIftmgTRSKAAAIIIIAAAggggAACCCCAAAIIIIAAAgjYSIDwh42aZVKphD9M6ga1IIAAAgggYC8Bwh/26hfVIoAAAggggAACCCCAAAIIIIAAAggggAACCJgvQPjD/B4ZWSHhDyPbQlEIIIAAAgjYQoDwhy3aRJEIIIAAAggggAACCCCAAAIIIIAAAggggAACNhIg/GGjZplUKuEPk7pBLQgggAACCNhLgPCHvfpFtQgggAACCCCAAAIIIIAAAgi4BKYN2/mNnJb6iCCAAAIIIIBA6QhEZDQsdoaj2C+WzlIY1S4ChD/s0inqRAABBBBAwDwBwh/m9YSKEEAAAQQQQAABBBBAAAEEEChMYNrQnfNEpHdhz3EfAQQQQAABBIovQPij+Ha8WUwBwh/FhOM1BBBAAAEEEBDCH3wECCCAAAIIIIAAAggggAACCNhPYNqwnQvktPS849ErpX7TS+23ACpGAAEEEEDAVIFTIosnfK2rI/xhapMcXBfhDwc3l6UhgAACCCBQygKEP0oZmOERQAABBBBAAAEEEEAAAQQQKAUBwh+lgMqQCCCAAAIIKAHCH3wH5SlA+KM89ZkbAQQQQAABewsQ/rB3/6geAQQQQAABBBBAAAEEEEAgMAUIfwRm31k1AggggEAZCBD+KANkpjinAOEPPg4EEEAAAQQQKK4A4Y/iyvEeAggggAACCCCAAAIIIIAAAuUnQPij/OyZGQEEEEDA4QKEPxzeYMOXR/jD8AZRHgIIIIAAAgYLEP4wuDmUhgACCCCAAAIIIIAAAggggMA5BAh/8GkggAACCCBQSgKEP0oJlmGLJED4o0hMPIQAAggggAACPgQIf/BZIIAAAggggAACCCCAAAIIIGA/AcIf9usZFSOAAAII2ESA8IdNGuXQMgl/OLSxLAsBBBBAAIEyECD8UQbITIEAAggggAACCCCAAAIIIICAnwUIf/gZlOEQQAABBBBwCRD+4FsoTwHCH+Wpz9wIIIAAAgjYW4Dwh737R/UIIIAAAggggAACCCCAAAKBKUD4IzD7zqoRQAABBMpAgPBHGSAzxTkFCH/wcSCAAAIIIIBAcQUIfxRXjvcQQAABBBBAAAEEEEAAAQQQKD8Bwh/lZ8/MCCCAAAIOFyD84fAGG748wh+GN4jyEEAAAQQQMFiA8IfBzaE0BBBAAAEEEEAAAQQQQAABBM4hQPiDTwMBBBBAAIFSEiD8UUqwDFskAcIfRWLiIQQQQAABBBDwIUD4g88CAQQQQAABBBBAAAEEEEAAAfsJEP6wX8+oGAEEEEDAJgKEP2zSKIeWSfjDoY1lWQgggAACCJSBAOGPMkBmCgQQQAABBBBAAAEEEEAAAQT8LED4w8+gDIcAAggggIBLgPAH30J5ChD+KE995rabwNGjR2TLlg2ybt278tln62T79s1y+PAhvYyaNWtLcHAzufnmO+T22++WJk1CpEaNWvLpp6tl//5f5cEHuxZY7ubN62XKlFj56afvZODAOOnSpa9UqlTJbizlWu/p06dl1ap8ycpK0HUMGTJW2rbtKEFBQeVaF5MjECgChD8CpdOsEwEEEEAAAQQQQAABBBBAwEkChD+c1E3WggACCCBglADhD6PaEXDFEP4IuJaz4GIIHDlyWF577WVZsGCa7N69Q+rXD5YePcLl/vu7yOWXXyUVKlQQFQzZvXun5OXNkmXL5lmhEDVdaupCeeSRHh4z79v3L4mN7S0ff/x3/Xu1apdKdvYyadGibTEqDNxXdu78SiIju8quXds0QoMGjSUzM08aNmwSuCisHIEyFCD8UYbYTIUAAggggAACCCCAAAIIIICAnwQIf/gJkmEQQAABBBDwFiD8wTdRngKEP8pTn7ntIPDNN9tl8uQYWb36LV1uq1btJSHhealXr6HP8tVOFNu2fSFpaXF6hxB1+Qp/qBBJZGQ32bFjizWOr+fsYFSeNW7a9JGEhrbyKCEnZ52EhLQsz7KYG4GAESD8ETCtZqEIIIAAAggggAACCCCAAAIOEiD84aBmshQEEEAAAbMECH+Y1Y9Aq4bwR6B1nPVeiMD//u8/ZPTofvqoF3WpY12mTl2sd5co7Pr5572SlBSujyRh54/CtIp/n50/im/Hmwj4Q4Dwhz8UGQMBBBBAAAEEEEAAAQQQQACBshUg/FG23syGAAIIIBBAAoQ/AqjZBi6V8IeBTaEkIwT27NkpMTG9rOCHKmrEiDQJCxsmQUFBRapx+/atEhX1pDzzTHyBY1/UAJs3r5cpU2Llp5++k4ED46RLl75SqVKlIo3NQ/8voHZaUQGbrKwE/echQ8ZK27Ydi9wjHBFAoGQChD9K5sfbCCCAAAIIIIAAAggggAACCJSHAOGP8lBnTgQQQACBgBAg/BEQbTZ2kYQ/jG0NhZWjwLFjRyU9PV7mzk2zqlDHvGRlvSKNGjUtcmUqmDB37lSpU+dKn+GPIg/EgwgggIChAoQ/DG0MZSGAAAIIIIAAAggggAACCCBwHgHCH3weCCCAAAIIlJIA4Y9SgmXYIgkQ/igSEw8FmMDWrZ/K4MGdZN++f1krf+CBx2X8+Nly6aU1LkhDHUuye/cOad/+sQt6j4cRQAABOwgQ/rBDl6gRAQQQQAABBBBAAAEEEEAAAU8Bwh98EQgggAACCJSSAOGPUoJl2CIJEP4oEhMPBZDAyZMnJTs7SbKzx3msWh3LEhk5TipWrFgijaNHj0hy8jDJzZ1ZYJzU1IXWDiEqMBIZ2U127Nji8Vy3bgMlPn6qHDy4X1555SV5442FOlzSrFlz6dMnUtq1e0wqV66ij0PZsWOrLFw4TT7++O9y4MBvEhLSUvr2jZHmze+xjkU5Vz3Bwc0kMzNXatasLXl5c+S1117W87Ro0VYGDBgpd9xxr1SoUMGnxalTp+Trr/8pK1fmyoYNa2T79s1y+PAhadz4Fh2C6dSpt1xzzfU+3z1y5LAsXTpbli2bJ9u2faHX1blzH+nYsZe89dZiadDgf/Q69u//VWJiesjate8UGCcnZ51+xvv68cfv5PXX58uaNcv1kTvVql0qTZveLvfd10keeugJqV37ihL1lpcRCEQBwh+B2HXWjAACCCCAAAIIIIAAAgggYHcBwh927yD1I4AAAggYK0D4w9jWBERhhD8Cos0s8gIEDh06KKNH95O3337F462xY2eICl7441LhCBXIGDnyKY/dRdzDH2oeFXCYOHGY5OcvsKbt2rW/tGvXUSZOHK7DGN5XdPQk6d17iA5spKeP0qEL90sFHlJSFkjbth2tn0+cOCF5ebPkuecGW7+p8EevXhE6pPLllxsLHcP1gAqZZGaO0QGLMWOmSevWD+oapk6Nl8WLp+vH6tcPlvHjX5Rbb73LY9xff/1ZxowZKOvXvy/PPfeCPPxwqBw48IssWpStj89R47gHO1TdKvwSFxfmMY53+EN5r1ixRMaNi5Djx4/LyJFp0rFjTwkKqiD5+Qu18UUXXSQjR6br8E2lSpX80WbGQCAgBAh/BESbWSQCCCCAAAIIIIAAAggggIDDBAh/OKyhLAcBBBBAwBwBwh/m9CIQKyH8EYhdZ83nE/juu69l6NAn5auvNnk85h3MKKmir50rfM2hdiDJykqwplO7U9x4499kxIg0HaL4+99f1+EHV8ijQYPG0qhRU7nyyrry9NNRUqNGbZk1a4rHGL6OsNm06SMJDW3lsSwVAElMnCY33nirzJ6dWugYaheRKVNiZeHC50W9O3Wq2qmjsR7Te3xfNaj3VEAjOPgmychYKjfc0Ei/q0Iec+emSWrqSI/wh7rna4cU9/CH2gFl+fLFkpAwSBu1a9dZkpPnSI0atfTYaqeRsWOf1TubqGCMCvl06NDd2hmlpH3mfQScLkD4w+kdZn0IIIAAAggggAACCCCAAAJOFCD84cSusiYEEEAAASMECH8Y0YaALYLwR8C2noWfQ+Bcx62YEv4ICWktkyfPlbp1G+gV7N+/T6KiQvVOIq4rNHSwxMZOkapVq+mfvIMXf/vbnZKamiPXXlvPesf7GRWEULtzPPTQk0UeQwVmBg58xNrNxHVETZUqVQvU4DpWRgVY1OV9/Iw65kWt4fLLr9L31TE3iYkDpVevSI8jXQoLf/zww7cSG9tTz68uX8f3zJw5Ue+Soi7vuviLggAC5xcg/GHeFzL3qd01f695Yr95lVERAggggAACCCCAAAIIBLzAaSVwukdE5l9zAt6inAEIf5RzA5geAQQQQMC5AoQ/nNtbO6yM8IcdukSNZSlgevjDPVChXIqyg4h3sMNXwKGwZwq7r2rxDn+0adNBHzGjdtko7H3v8IcaTwVDnn02Qdq37yKVK1eRd999TS677MoLCn+o42/UMT6ua8iQsRIePsbjk3rzzUUSHd3T+k0d/xIWNqwsPzvmQsC2AoQ/zGrd3Kd2X/x7zRNHzKqKahBAAAEEEEAAAQQQQACBswKnT53KHpIV/Cwm5StA+KN8/ZkdAQQQQMDBAoQ/HNxcGyyN8IcNmkSJZSrgaycNVcD5dv44V2DEu/DWre+XlJRFUqvWZUUKbaj3vY99MTn8oY5nefXVOaJ20qhe/U8SE5MirVq1l19++UmWLJkhzz8/1iLxFUBxHfvi7Xb33Q/LsGHjpFGjmwt8C+fb+eOPP/4rycmRsnTpbOs9X330Dn888UQ/iY/PlIsvvqRMvz0mQ8COAoQ/zOqaK/xRoWKQdIv7/x2iuBBAAAEEEEAAAQQQQAABEwTemLZHDh88LkGnJPvZrIaEP8q5KYQ/yrkBTI8AAggg4FwBwh/O7a0dVkb4ww5dosayFPC1A4Wa39eOEe51nTp1SrZu/VQmTBgqW7Zs8Ci5QYPGkpiYLbfc0lIqV66s7xVlxw71nJ3CH959UkeuzJ2bJseOHZN77ukgzzzT0XrEV/jj119/lnHjImTlyrwCLa9Zs7aoHTkeeaSHVKpUybp/vvBHUY29wx/uIZ2y/PaYCwE7ChD+MKtrhD/M6gfVIIAAAggggAACCCCAwFkBwh9mfQ2EP8zqB9UggAACCDhIgPCHg5ppw6UQ/rBh0yi51AXU8SIREV085inqbhC5uTMlIWGQx7sREYkSHp4oQUFB1u9FDSbYMfyhdk+ZMydNcnJekA4duunQxvbtWyU0tJW1fl/hD3Xz8OFD8uKLk2TBgmn6P7tf1apdKmPHzpAOHbpbloQ/Sv2vAxMgcF4Bwh9mfSCEP8zqB9UggAACCCCAAAIIIIDAWQHCH2Z9DYQ/zOoH1SCAAAIIOEiA8IeDmmnDpRD+sGHTKLnUBX777d8SH99f3n//DWuuv/3tTklNzZFrr6133vm9d5FQD6vwQ1jYMI/3nBr+2Lx5vYwfP0S+/HKjqB1P0tOXSKNGTWXTpo+KFP5QSGoXlfXr35f09FF6HPfLuw8c+1Lqfx2YAIHzChD+MOsDIfxhVj+oBgEEEEAAAQQQQAABBM4KEP4w62sg/GFWP6gGAQQQQMBBAoQ/HNRMGy6F8IcNm0bJZSKwceMaGTGij+zdu8eab9q0V6V9+8fOO7+v8Edq6kJ9XIn75cTwx549OyUmppd17I37bimFhT/UcTt5eXOkU6feUr36nzTVkSOH5aWX0mXOnBRrFxC1+8dLL70rN998h37mfOEPdX/u3KkyaVKURT958jw9h/s1c+ZEHTRxXb7COmXy0TEJAjYUIPxhVtMIf5jVD6pBAAEEEEAAAQQQQACBswKEP8z6Ggh/mNUPqkEAAQQQcJAA4Q8HNdOGSyH8YcOmUXKZCJw+fVpWrsyVpKRwOXDgNz1nmzYdZMKE2XL55Veds4ZADn94By26dRso8fFTpUqVqoXu/KHCHxMmRMlddz0gbdt2tHxVH5YvX6yP0lHHwDRpEiIZGUvk+uv/op8pLPzhfX/IkLESHj7GY/zs7CSZNi1J/6Z2K8nMzJOGDZuUyXfGJAjYXYDwh1kdJPxhVj+oBgEEEEAAAQQQQAABBM4KEP4w62sg/GFWP6gGAQQQQMBBAoQ/HNRMGy6F8IcNm0bJZSagggeff/6xDoDs2LFFz9u1a3+Jjp4kNWvW9lmHPcIfN0lGxlK54YZG1hoK25mjsPtqoOzscZKVlWCNGRzcTFJSFsh11/1ZZsyYIC++OMm6V6fO1fLCC69L06a3699U+CM5eZhs375Zxo+fLX/9643Ws+4BjrCw4RIVlSyVK1fR9wsLf3iHRzp27CWJidmidhBRlwqUqP7m5y/Qv40dO0M6dOguQUFBZfadMRECdhYg/GFW9wh/mNUPqkEAAQQQQAABBBBAAIGzAoQ/zPoaCH+Y1Q+qQQABBBBwkADhDwc104ZLIfxhw6ZRcpkL7N+/TxYvninz5k3Vu4AEB98kvXpFSps2D+pdQCpUqKDDC3v27JLc3JmycOHzukYVJrj77odlwIAR0qhRM6vuU6dOyccf/11GjnxK9u37l/W7OiYlOnqK1KhRS//2yy8/6UDEihVLrGeaNWsu6uiS+vWDRQUbVCgjIWGA7Nq1zXqmZ89ndUClatVqcuzYUVm8eIZMmDDUw23SpJdFBSFU7SdOnJC8vFny3HODfT5z4sRxmTs33eNoFPXg9On5en1qDHWtWpWvj31RgQr3Sx2z8uijPWXy5BgrROPyUbtw9OkzTE6ePK7XqvzU2gYPHi33399FgoIqSH7+Qpk4cZjccksLSUh4XurVa6iHV3W/8cZCiYsL85gvIiJJ+veP0TuOuJ5T68vIGC3Hjx+XyMhx8uSTA/Q9NfakScPloosukqFDx+twT6VKlcr8G2NCBOwqQPjDrM4R/jCrH1SDAAIIIIAAAggggAACZwUIf5j1NRD+MKsfVIMAAggg4CABwh8OaqYNl0L4w4ZNo+RyE/j99//Ipk1rZfXqFbJjx5d6lwpX0EEFPRo1ulnq1WsgN910m6iQxl/+8j9WAMFVtGuHCxVyONeVk7NOate+XCIju3mEJdyfV8/8+OO3Eh3d0+cwrVvfLykpiyQn5wWP3TjcH1ZHoPTrF22FLnwN1LdvjKh1n6te92NUVBjj1VfniDr+RQVm1DE5Xbv2lZCQ1nonDRUOUbt/bNmyQf+mAhrqGVd4Rr332GNP6YCNOnJn5co8vbPHbbe1kQ4duokKkahAi7r27/9VYmJ6yNq17/hcv9p1JDMzVwdJXNePP34nr78+X9asWS6bN6/XP9988x26BjX2NddcX27fFhMjYFcBwh9mdY7wh1n9oBoEEEAAAQQQQAABBBA4K0D4w6yvgfCHWf2gGgQQQAABBwkQ/nBQM224FMIfNmwaJSOAAAIIIGCIAOEPQxpxpgzCH2b1g2oQQAABBBBAAAEEEEDgrADhD7O+BsIfZvWDahBAAAEEHCRA+MNBzbThUgh/2LBplIwAAggggIAhAoQ/DGnEmTIIf5jVD6pBAAEEEEAAAQQQQACBswKEP8z6Ggh/mNUPqkEAAQQQcJAA4Q8HNdOGSyH8YcOmUTICCCCAAAKGCBD+MKQRZ8og/GFWP6gGAQQQQAABBBBAAAEEzgoQ/jDrayD8YVY/qAYB0wVOnz6tj2qfMCFKHn64u0RGjrWOaDe9dupDoMwFCH+UOTkTugkQ/uBzQAABBBBAAIHiChD+KK5c6bxH+KN0XBkVAQQQQAABBBBAAAEESi5A+KPkhv4cgfCHPzUZCwHnCxw8uF/i4sJk1ap8CQ5uJpmZuVK/frDzF84KESiOAOGP4qjxjr8ECH/4S5JxEEAAAQQQCDwBwh9m9Zzwh1n9oBoEEEAAAQQQQAABBBA4K0D4w6yvgfCHWf2gGgRMF2DnD9M7RH1GCRD+MKodAVcM4Y+AazkLRgABBBBAwG8ChD/8RumXgQh/+IWRQRBAAAEEEEAAAQQQQKAUBAh/lAJqCYYk/FECPF5FwKECK1YskcaNb2FHD4f2l2WVoQDhjzLEZqoCAoQ/+CgQQAABBBBAoLgChD+KK1c67xH+KB1XRkUAAQQQQAABBBBAAIGSCxD+KLmhP0cg/OFPTcZCwP4C6liXyZOHS//+Iwh/2L+drKC8BQh/lHcHAnt+wh+B3X9WjwACCCCAQEkECH+URM//7xL+8L8pIyKAAAIIIIAAAggggIB/BAh/+MfRX6MQ/vCXJOMg4AwBtevH7Nmpkpa2iPCHM1rKKspTgPBHeeozN+EPvgEEEEAAAQQQKK4A4Y/iypXOe4Q/SseVURFAAAEEEEAAAQQQ2ljaAAAgAElEQVQQQKDkAoQ/Sm7ozxEIf/hTk7EQsLfArl3bJC4uTP744w/JzMwl/GHvdlK9CQKEP0zoQuDWQPgjcHvPyhFAAAEEECipAOGPkgr6933CH/71ZDQEEEAAAQQQQAABBBDwnwDhD/9Z+mMkwh/+UHT+GBs3rpF//OMz6d17qFSsWNFjwerehg1rZNCgUVKpUiXnYzh0hd98s12SkyNl3bp3JTi4mS3DHydOnJAZMyZI8+Zt5Lbb2nh06uTJkzJ/fobceOOtBe45tKUsywQBwh8mdCFwayD8Ebi9Z+UIIIAAAgiUVIDwR0kF/fs+4Q//ejIaAggggAACCCCAAAII+E+A8If/LP0xEuEPfyg6ewy1G8TkyTESF5dWYCcIdW/ChKESE5MijRo1LQDx44/fyeuvz5d3331Ntm37QmrWrC1t23aU3r0jJTi4qQQFBVnvnD59Wvbu3SP5+Qvko4/ekeTkOXq+H374VhYuzNJjHD58SDp3DpN+/aLl8suvst7Nzh4nWVkJHvPn5KyTkJCW+rf9+3+VmJgesnbtO9Yz3boNlPj4qVKlSlXrt99//498+OEKyc9fJE2b3i7h4WPk2LGj8sEHb8nixdPlk09WSUhIa3nqqaFy772PWmEX9xoPHPhN2rXrLE8/HS3BwTed8+O4EBs1iKpt9eq35JVXXpIuXcLk4YdD5YsvPpHU1JHy00/fSUREkjzySA+Pml59dY588MFyba+um2++Q9q06SCPP/60XHHFNVZt6qiXrKznZPfuHT7rTU1dqMdWlwpYbNmyQZYvX6x7M3nyPKlV6zKf76maV67Mk3fffUU2bfpI90+FMtq2fUQ6deottWrVKfBeSb4DNdj27VslJSVGRo3KkAYNGnuMr9Y3ceJwGTEipcA9Z/8tZnXlJkD4o9zomVhECH/wGSCAAAIIIIBAcQUIfxRXrnTeI/xROq6MigACCCCAAAIIIIAAAiUXIPxRckN/jkD4w5+azhvr119/ljFjBkqzZs2lX79Yj10/XPcaNmyigwfuu36cOnVKVKDg5ZczZOjQ8XLHHffKyZPH5Z13XpWMjNGiAhJRURPkyScHSYUKFWTNmuUya1aKbNq0ViO6dp7Yt+9fkpAwqEAoQQUHxoyZJtWr/8lCP3r0iMydO1WmTo3Xv7mHP9SfVU0qrJKY+Iyexz38oUInc+ak6ECDqk1dQ4aM1SEPNd6XX27UIZEdO7bo+9WqXSpjx86Qhx56Uj777ENdY40ateTo0aNW0EKZpaQskHr1Gnp8GBdio0xVYEHtZvHee8t0eEJdKoxx1VXXyYgRfXRgRl1NmoRIRsYSuf76v4jajUXdu/PO9hIZmSR16lwtyjIzM1Hy8mbpfvqq7c03F0l0dE+fO38o36VLZ+v3d+z4Us/ZuvX9kpKyqED4QwU4Pv/8Y0lKCpeWLdvJ009H6RoOHtwvKpDy/PNjdfhk+PCJct99nXQISLn44ztQ4ZRp0xJl586vZNy4mXLZZVda/mr3j9mzp+jwivc95/3tZUVGCBD+MKINAVsE4Y+AbT0LRwABBBBAoMQChD9KTOjXAQh/+JWTwRBAAAEEEEAAAQQQQMCPAoQ//Ijph6EIf/gB0aFDHDlyWKZMidU7NmRm5nrs+uG6t2HDB5KevqTArh8q+KECC1OmLPS4p0IBeXmzZcyYATpAkZX1irRq1V7UP8qrEIgKb0yePFyHD7p16y/fffe1hIYOlrp1G8jx40etcId6Nzt7mbRo0dZDX+36MGTI47Jnz84C4Q/1oJo/OztJpk1L8gh/uAZRO2RERnbT7/fpE6mDFG3aPCTXXVdfBxR+/nmvDjSsWpUvd931gDz22NOyc+eX0r37MzrcoMZXJqNGPa1DGZGR4+SZZ+I9dji5UBsVilBzb9++2apNjauCIGoHjxUrlurgitrlZNKkl3UAJTa2tw6ALFq0Rm699S7LSAVJ1PpUiEWFV1QAxv06X/jD9dyhQwe1gXr2XOEP9c2onVbuuecRiY2d4rG7ijJS78bE9JJrr62ndw5xHdHiz+8gKupJad78Hj1/1arVChgoL+97Dv2rzLLKU4DwR3nqMzfhD74BBBBAAAEEECiuAOGP4sqVznuEP0rHlVERQAABBBBAAAEEEECg5AKEP0pu6M8RCH/4U9M5Y6l/hH/55XQd/hgxIk3CwoZZAQa1s8LcuWn6uJFBg0YV2PVD7TChwgc33XSbDj9UrFjRA0YFOoYOfVK++mqTPPbYU5KQ8Lz1j/Ou8IEKd8TFTZXOnft47CiiAhXR0aF6V4mRI9N1Xe6Xe7jBe+cP13OuI2J8HfvifjyMOrZl2LDxUrlyFY853GtUwQXXzhWuh9QOGcnJwyQ3d2aBgElJbNzXroIn48fPliuvvFYHTtTxKpUrV9YhCxW8CA1tpcvxNlA7b6jQhdphQ+1soo61cb+KEv5Qz7sMfYU/1ByJiQPlww/fllmzVlpH77jP43pGHQmjAhpqFxK1FtdV0u/AtfuHCiBFR0+SsLDh1nfk2v0jPX2UnlcdZ+N+/JBz/hazEiMECH8Y0YaALYLwR8C2noUjgAACCCBQYgHCHyUm9OsAhD/8yslgCCCAAAIIIIAAAggg4EcBwh9+xPTDUIQ//IDowCFcx4ZcfvlVkpa2WOrWra9XqYIG6mgUdcyJOnYkMzNP1LEv7tf7778hzzzTUe8I0qFDtwI67gEL96NK1IMfffSePP10e5/Hjqj7hYUX/Bn+8BWOUDWcL1zhWqwrHPHAA4/rkMall9bQt0pi4+6mQifq6Btf1/79+2TcuAh9jIo6Gsf92BP3YEpphT8++WSVhId3luDgmyQ1NUfv7uHrcgU81D1l1LVrX+uxkn4HaiC1C4za/eM//zmgj8lRRw+5ru+/3y3Dh3eXX375yWPnEQf+VWZJ5S1A+KO8OxDY8xP+COz+s3oEEEAAAQRKIkD4oyR6/n+X8If/TRkRAQQQQAABBBBAAAEE/CNA+MM/jv4ahfCHvySdM86uXdskLi5MtmzZUGDXD9dxHmoXCrVrRHh4YoGdPVzBh6KKuO9O4QpWqGNfvI+aUeMVFl4wLfzhvTNGSWzcwx8qzKB2rCjqpY7p+fTTD2Xp0hdFhTPUkTGlEf5Qu2pkZo6RmTMnnvNIGFfN7kf0qB1coqIm6d1L1FXS70CN4b77R7NmzWXixLnSoEFjPb4KMbmOGPK+V1RTnkOgSAKEP4rExEOlJED4o5RgGRYBBBBAAIEAECD8YVaTCX+Y1Q+qQQABBBBAAAEEEEAAgbMChD/M+hoIf5jVj/Ku5o8//ivjxw+VvLxZ+h/K3Xf2cL9Xu/YV8uKLb+mjXdwv93DG9On5cu+9j17Qkkr6j/4mhz9KanOh4Q8VcPjhh92yYEGWfPbZOunYsZeo42LmzEnT/S2N8If6RpKTI2Xp0tmFhj/cj7HxPoKnpN+B66P78suNMmDAw/Lbb/+Wrl37y+jRGXLxxZfo2zt3fiWRkV1FhZ28713QR8vDCJxPgPAH30d5ChD+KE995kYAAQQQQMDeAoQ/zOof4Q+z+kE1CCCAAAIIIIAAAgggcFaA8IdZXwPhD7P6YUI159v5w/3eoEGjJCIiSSpVqmSV7R5wGDt2hqh/1L+Qq6T/6G+X8EdxbC4k/HHgwG8ye/YUWb36LVF9at++i1SuXKXQnVNcR7Gca+cVVy9dO5h472yidhRJSgqX/PwFcvvtd0ta2iK54oprfH4C7uspjfCH2oUkOztJVK3q6JmUlEUSEtJS18LOHxfyt5JnSyRA+KNEfLxcQgHCHyUE5HUEEEAAAQQCWIDwh1nNJ/xhVj+oBgEEEEAAAQQQQAABBM4KEP4w62sg/GFWP0ypZuPGNTJiRB+5/PKrJC1tsdStW98qbf369yU6uqf86U81JT19iTRq1NS6p/5RXf2D+7RpSdKpU28ZM2aaVK/+p3Mua9OmtVK9ek0JDr5JP+Pk8EdJbYoa/vj1159lzJiBsn37Zpk8eZ7cdlsby7+wY3NKGv44duyYpKeP1Eeq1Klztcyc+aY0aRLis//u64mMHCfPPBMvQUFBfvkO1CCunT1++ukHUWGbDh26W+N///1uGT68u/zyy08FjEz5O0gdDhEg/OGQRtp0GYQ/bNo4ykYAAQQQQMAAAcIfBjTBrQTCH2b1g2oQQAABBBBAAAEEEEDgrADhD7O+BsIfZvXDlGpUUEEFAWJieklU1ATp1y9WKlasqMs7ceKEzJ2bJqmpI/WuEt67f7gCBNWqXVrgH93d13fw4H6ZMWOC9O8/QmrXvlzf8mf4Y9GiNXLrrXcVIHXtWuG924R60D2Q4OtYFPca1X/OyVln7SbhPtG5dsYoiU1Rwh+qb9OnJ0tm5hi960p8/FSpUqWqVVpphz/URHl5c2T06H56zvPtcPLdd1/L0KFPyrff/q9kZy+TFi3aWnWW9DtQ3+i0aYn6+4qOniRhYcOtHWrcd/2IjZ0iTz0VZX3bpvz9ow4HCRD+cFAzbbgUwh82bBolI4AAAgggYIgA4Q9DGnGmDMIfZvWDahBAAAEEEEAAAQQQQOCsAOEPs74Gwh9m9cOkao4cOSxTpsTqQEZmZq7Urx9slee6t2HDBwV2/3DtqrBlywZRAZBnn02Q7t2fkapVq1nvq+NB1D/Mq51Fevce4rcdH1yBgq++2uQzeLB37x59LMmaNculTZsOkpKyQGrUqGXVVdrhj5LYFCX84R7ueOKJfhIfnykXX3yJtb4//vivJCdHytKls8UVblFhCPU/FSpUkPfff0OeeaajFPfYFzXRzz/v1aEh9W3ce++jkpw8S2rXvqLAp62+q/79H5R27ToX2CGmpOGP7du3SlTUk9K8+T2iAh7u357raCB1BIz3PZP+/lGLQwQIfzikkTZdBuEPmzaOshFAAAEEEDBAgPCHAU1wK4Hwh1n9oBoEEEAAAQQQQAABBBA4K0D4w6yvgfCHWf0wrRrXESLNmjX32P1D1em617BhE4/dP1SQYPnyxZKQMEhUyENd115bT+666yH9v3/77Rd55508adToZhk3bqZcdtmV1rILO3bk0KGDeleJt99+RSIiEiU8PNEKjqhB3O+rmkeNypCmTW8XFYp4771l8vXX/5Rjx47K3Lnpou6r8Md1192g51c7m+zfv0+iokLl44//boUjvHviCiao3y9054+S2Pz73z/K8OE95NNPV8vIkekSFjaswOfifuyKsk5MnC533fWANvrhh2/lxRcnyeefr9NHoqidQdSuGKpXrVq1l7p1G1g7r6iBX3xxhbRp86AOc6xZs1K6dAnTRu7H17Rufb+kpCySWrUu86jlo4/e0+GLAwd+K7DzhnrQtTPHJ5+skokT50qDBo093i/Jd+AaW63R+/s6efKkzJ49RVQwyfueaX/3qMchAoQ/HNJImy6D8IdNG0fZCCCAAAIIGCBA+MOAJriVQPjDrH5QDQIIIIAAAggggAACCJwVIPxh1tdA+MOsfphYza5d22Ty5BiJi0vz2P1D1aruTZgwVGJiUqRRo6ZW+eof4JcsmSHp6aOsAIj72tSuC8nJczzGU8fApKbG6l0p1KX+cb5Tpz5SuXIV/edTp07J+vXv6/CH2sEjJKS1TJgwW/785796sK1YsURGjx5QYF51RI36n5deSpesrAT9jgpIPP54P+nefaDUqHGZDojExYXpd9u27SijR2fJNddcb43/++//kVmzJutdS9Q1bFiyDmG4jlZRwYg9e3bK+PFDZO3ad/T448fPljvuuFfvrKGu4tiod956K0fGjn1W1+YebHGN6ypShVNiYnpoI3XdfPMdZ9ZaX4YMeU7mzcuUnJwXrPWrIInafUMFRH788TuJje0tGzeukZo1a8tf//r/PR0//kWpV6+h/s/qmJZRo/rJpk1rpU6dq2XSpJflzjvvs9annlEOynLSpCgdAFG7v3Tp0lfvsvLbb/+WRYuytY8K57jqc9Vf0u9A7fqRkhKjx/YOlahdPyZOHC4jRqQUuGfi3z1qcoAA4Q8HNNHGSyD8YePmUToCCCCAAALlLED4o5wb4DU94Q+z+kE1CCCAAAIIIIAAAgggcFaA8IdZXwPhD7P6YWo1Kgzwj398Jr17D9W7P7hf6t6GDWt0sKJSpUrWLRUA+Oab7ZKXN1tWr14u6h/eGze+RR59tKd07tzHY7cI104PvtafmrpQbrzxVomM7CY7dmwp8IjawSI+fqoVwFAhEXWsy6xZKTqg0KJFWwkNHayPIFH1ZWePk61bP9W/3XHH3fo911Eg5xt/9uxUKzTiXYQ6QkWNp0IXKtTgfXkfo3IhNu47jXiP62vnDTW2OnJFBVTUzhoqKNKnT6S0a/eYDtJ89tmHOhyjjmJRO3/ccksLj91TNm9eLxkZo7XRAw88rnd1ufrqunr3lOTkYZKbO7PQ9bkeUGGS11+fL++++5ps2/aFPgZIBX86duylwzXux7God0r6HahQx9y5U6V58zZy221tPOpUu37Mn5+hvyXve6b+vaMuBwgQ/nBAE228BMIfNm4epSOAAAIIIFDOAoQ/yrkBXtMT/jCrH1SDAAIIIIAAAggggAACZwUIf5j1NRD+MKsfVIMAAggg4CABwh8OaqYNl0L4w4ZNo2QEEEAAAQQMESD8YUgjzpRB+MOsflANAggggAACCCCAAAIInBUg/GHW10D4w6x+UA0CCCCAgIMECH84qJk2XArhDxs2jZIRQAABBBAwRIDwhyGNOFMG4Q+z+kE1CCCAAAIIIIAAAgggcFaA8IdZXwPhD7P6QTUIIIAAAg4SIPzhoGbacCmEP2zYNEpGAAEEEEDAEAHCH4Y04kwZhD/M6gfVIIBAYAocPnxIIiO7+jzz+0JE1Pnh4eFjLuSVMn9WnSu+alW+dQa6qlmd4R0UFFTmtTAhAggggID5AoQ/zOoR4Q+z+kE1CCCAAAIOEiD84aBm2nAphD9s2DRKRgABBBBAwBABwh+GNOJMGYQ/zOoH1SCAQGALHDlyWJYseVEmTYrygAgObiaZmblSv36w9fvRo0dkz55dsmzZPMnNnSkqQGKH8MfOnV/poMuuXdv0Who0aCyZmXnSsGGTwG4+q0cAAQQQ8ClA+MOsD4Pwh1n9oBoEEEAAAQcJEP5wUDNtuBTCHzZsGiUjgAACCCBgiADhD0MacaYMwh9m9YNqEEAAgb1790h0dKh8/vnHFoav8IfrptpJY8OGD2TUqKelS5e+xu/8sWnTRxIa2sqj0Tk56yQkpCXNRwABBBBAoIAA4Q+zPgrCH2b1g2oQQAABBBwkQPjDQc204VIIf9iwaZSMAAIIIICAIQKEPwxpxJkyCH+Y1Q+qQQABBPbv/1ViYnp4HAFzvvCHElMBkLlzp4raOcT0Y1/Y+YNvHAEEEEDgQgQIf1yIVuk/S/ij9I2ZAQEEEEAgQAUIfwRo4w1ZNuEPQxpBGQgggAACCNhQgPCHWU0j/GFWP6gGAQQQKE74Q6lt375V1q17W/r1izUaUQVVVq3Kl6ysBF2nOqqmbduOEhQUZHTdFIcAAgggUD4ChD/Kx/1csxL+MKsfVIMAAggg4CABwh8OaqYNl0L4w4ZNo2QEEEAAAQQMESD8YUgjzpRB+MOsflANAgggUNTwhwpQ3HBDI6lfP1ijHTp0UN5//w3p2LEXiAgggAACCDhGgPCHWa0k/GFWP6gGAQQQQMBBAoQ/HNRMGy6F8IcNm0bJCCCAAAIIGCJA+MOQRpwpg/CHWf2gGgQQQKAo4Q+1e8a8eZnSps2DVvgDOQQQQAABBJwoQPjDrK4S/jCrH1SDAAIIIOAgAcIfDmqmDZdC+MOGTaNkBBBAAAEEDBEg/GFIIwh/mNUIqkEAAQTOCBQl/HHw4H6ZPHm49O8/4oLCH7///h9Zvfotyc9fIJs2fSSHDx+Sxo1vkdtuay1dujwtdepcJStX5uljWRISnrfGVs+GhrYq0KPU1IXyyCM99Fi+7qsjXcLDx+j3fK3LNWBOzjoJCWl5zmeCg5tJWtoi2bnzS8nJmSEbN66RatUu1e/07DlEWrZsJ5UqVTrnN/Tjj9/J66/PlzVrlsvmzev1u02b3i733ddJHnroCald+wq+PwQQQAABQwUIf5jVGMIfZvWDahBAAAEEHCRA+MNBzbThUgh/2LBplIwAAggggIAhAoQ/DGnEmTLY+cOsflANAgggUJTwx7p170p6+igdiHAd+3I+ObVTyPr178vEicNlx44tMmDASOnXL1YuvbSGrF27UpKSwmXv3j3WECpskZmZa42t3t+xY6vExvbR77suV/hD/fn773dLfHxf2bDhA+u+e/hD/XjixAl5442FEhcX5lGuK/yhfjx69IgsXjxTJk4c5lbPTdKq1QOyZMkMHVjxvgYNGiXqf6pWreZx69SpU7JixRIZNy5Cjh8/LiNHpknHjj0lKKiC5Ocv1HNcdNFFMnJkug6xnC9AwpeJAAIIIFA+AoQ/ysf9XLMS/jCrH1SDAAIIIOAgAcIfDmqmDZdC+MOGTaNkBBBAAAEEDBEg/GFII86UQfjDrH5QDQIIIHC+8MdVV10na9e+o4MflStf7BHQOJ+c2iljxIg+OuDRvPk9kpKyQK688lr9ysmTJyU7O0mys8dZQ3iHP9QNX3W5hz9UaCM5eZjk5s60xvEOf6gbu3fvkMjIbh4hEvfwh3rG104i115bT8aMmSatWz8ohw7tl7S0eMnLm2XNNWpUhvTuPUSCgoL0byqwsnz5YklIGKQDI+3adZbk5DlSo0Ytff/IkcMyduyz8tprL+udQMaOnSEdOnS33udLRAABBBAwQ4Dwhxl9cFVB+MOsflANAggggICDBAh/OKiZNlyKK/xhw9IpGQEEEEAAAQSMETgtERl//f9/oeEqNwHCH+VGz8QIIICAT4HzHY/i/oKvgIavAX/+ea/ExPSyduSIiEiU8PBEj5DDm28ukujontbrJoY/VGBF7c7hCnds3fqpDB7cSfbt+5euu1mz5pKWtljq1q2v//zDD99KbGxPHSRR18CBcRIZOU4qVqxorXPmzIk6SKOuonry2SKAAAIIlK0A4Y+y9S5sNsIfhQlxHwEEEEAAgWIKEP4oJhyv+UWA8IdfGBkEAQQQQACBABcg/GHCB0D4w4QuUAMCCCBwVuB8O39cfvlV8sEHb0pGxmipXr1mkXb+yMubI6NH97MmcN+tw/Wj6eEPX8GMgwf361DLmjXLrbVNn54v9977qP6z97p97ULivW51/EtY2NnjZvguEUAAAQTKX4DwR/n3wL0Cwh9m9YNqEEAAAQQcJED4w0HNtOFSOPbFhk2jZAQQQAABBAwR4NgXQxpxpgzCH2b1g2oQQACB84U/6tcPto4zeemldElLWyTqt3Nd6riTpKRwyc9fYD2yaNEaufXWuzxesWP443zHzPzxx38lOTlSli6dba2zKKGXJ57oJ/HxmXLxxZfwISKAAAIIGCJA+MOQRpwpg/CHWf2gGgQQQAABBwkQ/nBQM224FMIfNmwaJSOAAAIIIGCIAOEPQxpxpgzCH2b1g2oQQACBwsIfSkjtejF58nDp33/EecMfe/fukejoUPn8848t2JycdRIS0tID2o7hj2PHjkl6+kiZO3eqtZbQ0MESF5cmhw8flpiYHrJ27TvWvaKEP1q3vl9SUhZJrVqX8SEigAACCBgiQPjDkEacKYPwh1n9oBoEEEAAAQcJEP5wUDNtuBTCHzZsGiUjgAACCCBgiADhD0MacaYMwh9m9YNqEEAAgaKEP06fPi3z5mVKmzYPFgh/bN68XmrUqKV/3717h0RGdpMdO7ZYsE4Jf6gFZWePk6ysBGtt6siWqKhJonY8IfzB3yUEEEDAGQKEP8zqI+EPs/pBNQgggAACDhIg/OGgZtpwKYQ/bNg0SkYAAQQQQMAQAcIfhjTiTBmEP8zqB9UggAACRQl/KKVVq/LlhhsaeYQ/Tp48KS+/nC4PPPCEXHttPfnuu69l6NAn5auvNlmwL730rrRs2c4D2o47f6i1ZmaOkZkzJ1prGTJkrISHjxGOfeHvEQIIIOAcAcIfZvWS8IdZ/aAaBBBAAAEHCRD+cFAzbbgUwh82bBolI4AAAgggYIgA4Q9DGnGmDMIfZvWDahBAAIGihj98SW3fvlWHIZ577gW9+8ehQwdl9Oh+8vbbr1iPjx07Q7p1G+jxelHCH2o3jaSkcMnPX2C9636UytGjRyQ5eZjk5s607rvCGO6TFWU3kk2bPpLQ0FbWa8HBzSQzM9cj6OJrvunT8+Xeex/V76njYCZNirLGmDx5nnTq1Ntj3coqPX2U9dvIkemidg/hQgABBBAwR4Dwhzm9UJUQ/jCrH1SDAAIIIOAgAcIfDmqmDZdC+MOGTaNkBBBAAAEEDBEg/GFII86UQfjDrH5QDQIIIFDc8MeRI4d1+KJChQoSHz9VqlSpKup4GBWCmDx5uAX72GNPSULC81K1ajXrt9dfny8jRvSx/lzUsEVU1AQZODBOv/fLLz/JqFH9ZM2a5dY4pRn+8A62NGvWXNLSFkvduvX1/N4hE+9alE12dpJMm5akn2/QoLFkZuZJw4ZN+AgRQAABBAwSIPxhUDMIf5jVDKpBAAEEEHCWAOEPZ/XTbqsh/GG3jlEvAggggAAC5ggQ/jCnF6oSwh9m9YNqEEAAAV9HtfgKY7hLHTjwmz4CJSfnBfEOOfz8816JieklGzZ8oF+pVu1SiYubKh079pSTJ0/Ie+8tk4yM0bJ37x5rSF/zqbDE9OnJeh7X1bFjLxk9OkuOHftDpkyJ9dgVRD3jr/BHnTpXy5Qp86VFi7YSFBSkp9+58yuJjOwqu3Zt038eNSpDevceYt1X9S5fvlgSEgaJ2rVE1ZqYmK3Xry73nUzUb2pHlA4dulvv8yUigAACCJghQPjDjD64qmDnD7P6QTUIIIAAAg4SIPzhoI0hGMEAACAASURBVGbacCmEP2zYNEpGAAEEEEDAEAHCH4Y04kwZhD/M6gfVIIBAYAuo3TuWLHnR47gSJaLCCWq3jocfDpVKlSpppBMnTujdNtaufUcWLMiUHTu+1L/7Ot7kiy8+kcTEZ2THji0FgFu1ai+NG98is2ZNtu6dK2yighZxcWGyZcuGAuN06RIm//3v77JyZZ51T4UpVDikdu3LrZrfeGOhHsP9iohIkv79Y/RuJeoqeOzLTdK5c5hceeXV0rZtR732lJQRsnjxdP18nz6RMmxYssduJi6jvLxZOtxy/PhxiYwcJ08+OUC/k5+/UCZNGi4XXXSRDB06Xrp27W/ZBvZXyOoRQAABswQIf5jVD8IfZvWDahBAAAEEHCRA+MNBzbThUgh/2LBplIwAAggggIAhAoQ/DGnEmTIIf5jVD6pBAIHAFFC7UKhdLFSQo6TXSy+9Ky1btiswzL///aO88spLosIX6kgUdUxK5859pFOn3vL3v78u0dE9rXfOt9PIDz98KzNmTJD33ntVBypCQlrK44/307typKaOlNzcmR5zu8aqWfNyiYnpcc41us9ZMPzRTDIzc+XYsWMyb95UWbUqX8+t5nzyyUH6f7tCMb78fvzxO1FH26gjaTZvXq8fufnmO6RNmw56/ddcc31J2XkfAQQQQKCUBAh/lBJsMYcl/FFMOF5DAAEEEECgMAHCH4UJcb80BQh/lKYuYyOAAAIIIOBsAcIfZvWX8IdZ/aAaBBBAoDwE3nxzUZHDH2VR37nCH/XrB5fF9MyBAAIIIGCQAOEPg5ohIoQ/zOoH1SCAAAIIOEiA8IeDmmnDpRD+sGHTKBkBBBBAAAFDBAh/GNKIM2UQ/jCrH1SDAAIIlIcA4Y/yUGdOBBBAAIGiCBD+KIpS2T1D+KPsrJkJAQQQQCDABAh/BFjDDVsu4Q/DGkI5CCCAAAII2EiA8IdZzSL8YVY/qAYBBBAoDwHCH+WhzpwIIIAAAkURIPxRFKWye4bwR9lZMxMCCCCAQIAJEP4IsIYbtlzCH4Y1hHIQQAABBBCwkQDhD7OaRfjDrH5QDQIIIFAeAoQ/ykOdORFAAAEEiiJA+KMoSmX3DOGPsrMO5JmOHz8u48ZFSG7uzHMytGvXWZKT50iNGrWKRJWXN0dGj+53zmeDg5tJZmaumH7M4NGjRyQ5eZhPm9TUhfLIIz2K5GHHh9TRkP37PyiHDx/S5YeGDpbY2ClStWo1Oy6HmhEoKED4g6+iPAUIf5SnPnMjgAACCCBgbwHCH2b1j/CHWf2gGgQQQKA8BMwPf9wkGRlL5YYbGpUHD3MigAACCJSjAOGPcsT3MTXhD7P64fRqVNBhxYqlkpYWJ/v2/ctjudWqXSrZ2cukRYu2hTIcPLhfJkwYKh999F6BcSIiEuWpp6KkevU/FTqOKQ+cOnVKPv747zJy5FMe63Fy+OPkyZOSnZ0k2dnjdBsIfpjyNVKHXwUIf/iVk8EuUIDwxwWC8TgCCCCAAAIIWAKEP8z6GAh/mNUPqkEAAQTKWuD33/8js2ZNlhkzJlhT16lztUya9LLceed9UqFChTItSf2X/IsXz5SJE4d5zDtx4lx59NGeUqlSpTKth8kQQAABBMpXgPBH+fp7z074w6x+BEI1KrihdgE5efK4DoK4X717D5GYmClSuXKV81Js3fqpfPrpalm//n1Zu/Yd69ngYPsGjPfv3ydRUaE6BOK6nBz+UOGf2Njeer0EPwLhb36ArpHwR4A23pBlE/4wpBGUgQACCCCAgA0FCH+Y1TTCH2b1g2oQQACBshRQ/z/nsrISzjll69b3S0rKIqlV67IyKWv//l8lJqaHx38p7z1xTs46CQlpWSb1MAkCCCCAQPkLEP4o/x64V0D4w6x+BEI1KhicmZkoN910m0yblii7dm2zlt2gQWPJzMyThg2bnJNC7Rgxf36G3HrrXZKZOcYr/GGPo158Lc7X/93s5PCH2rXl6afbS/fuz0hMzGRRO79wIeA4AcIfjmuprRZE+MNW7aJYBBBAAAEEjBIg/GFUO4Twh1n9oBoEEEAAAQQQQAABBBA4K0D4w6yvgfCHWf0IhGpc4Q+1A9yrr86R+fOzPJY9YkSahIUNk6CgIJ8c33+/W954Y6E88UQ/iYsLI/xhw49GBXhUcOc//zlA8MOG/aPkCxAg/HEBWDzqdwHCH34nZUAEEEAAAQQCRoDwh1mtJvxhVj+oBgEEEEAAAQQQQAABBM4KEP4w62sg/GFWPwKhGlf4o2vXvvLTTz9IeHhnOXz4kLV0dUzhlCnzRR1b6Ot69dW5cs0110ujRjcX2GEuOJidPwLhG2KNCNhGgPCHbVrlyEIJfziyrSwKAQQQQACBMhEg/FEmzEWehPBHkal4EAEEEEAAAQQQQAABBMpYgPBHGYMXMh3hD7P6EQjVuIc/ate+QuLj+8p77y3zWPq0aa9K+/aPFeBQIZG5c6dKr14RcurUKcIfgfDBsEYE7CxA+MPO3bN/7YQ/7N9DVoAAAggggEB5CRD+KC953/MS/jCrH1SDAAIIIIAAAggggAACZwUIf5j1NRD+MKsfgVCNe/ijfv1gycubI6NH9/NY+mOPPSUJCc9L1arVPH7fuvVT2bVrm3Tu3Ef27//1gsMfp0+flm++2S55ebNl9erlsnv3DlE1qPnUTiS1atXxmO/NNxdJdHTPAm1JTV0oDz8cKqqe3NyZsmpVvhw/flzuuusBGTBgpDRufIs+tubYsaPywQdvySuvzJZNmz6SmjVrS8uW98vgwaPl6qvreozraz1qnvvu6yRLl86WZcvmybZtX8htt7WRDh26SadOvQv4+BpDTdKt20CJj5+qAzOvvz5fj7Vnz04ZODBeevceIpUqVbJq+fHH7/Qz7777mp7v2mvr6SBOz55D5Lrr/lzAQpmq52bPTpWPPnpH32/btqP07h0pNWteptfev/8IqVKlqpzL01Wfesb9Ut/Kxo1rZfnyxbJt2xY9T7Vql0pISEvp2LGXnsf7GwmEv0Os0UYChD9s1CwHlkr4w4FNZUkIIIAAAgiUkQDhjzKCLuI0hD+KCMVjCCCAAAIIIIAAAgggUOYChD/KnPy8ExL+MKsfgVCNd/jj55/3SkxML9mw4QNr+erIlxdeeF2aNr3d+u3kyZMyd26a/gd/Fdi40PCHCmLk5r4oU6fGy1/+8j8yfvxs/b/feitHnntusP7PiYnZ0qRJiDWnCjZ89dUmiY3trUMnris5eY4cOPCLvPDCeI8ja9R9FZaYPHmeHm/ixOGSn7+gQFtVeGHKlIUeYQpf63n66WjZsuUTHRzxvtq06aDrVfO5XwcP7pfU1FgdGHFdKlzRt+9wvfaVK/M8nGfOfFOvWQVD3nnnVUlJidH3J0x4SW6//W759NPVMmrU0/q3xMTpOuCigi3qUj4qmJGQMEjuuONeXc9ll10pn3++TjIyRuu6vYMde/fukaSkcFmzZrlHfSqc4h7++Oc/P5fx44dI9eo1dXClbt0G8r//+w9JSBggW7Zs0O8++GBXGTNmmp6TCwEjBQh/GNmWgCmK8EfAtJqFIoAAAggg4HcBwh9+Jy3RgIQ/SsTHywgggAACCCCAAAIIIFCKAoQ/ShG3GEMT/igGGq+USMA7/KECBOool8mTh3uMGx4+RsLDE6VixYr69++/3y35+fNkwIA4qVy5ygWFP06cOKGDI6mpI/VYKvihdvpQlwpLuI6ead78HklJWSBXXnmtVYuvUIYKp6jdR/r1i5XKlStLZuYYvQbX1apVe6lQoZI88kh3uf/+LrpWFZBwDzyMHJkuYWHDzjuPCrmMGJGidws5efK4zJmTItOmJVnvqN0/VPihevU/edhlZ4+TrKwE6ze1rtq1L5e+ff8/2BEZ2VVUCENdOTnr5G9/u9MKcaijddztVWgmJSVW5s/PkgYNGkt6+hJp1KipflftEqKCMRs3rpGIiETdL1cwRIVl4uLCpFGjm3V4wz3Y4V2fd0BE7UqiAkEq5NG1a3/9vmuHD+93vR1L9HHyMgL+FiD84W9RxrsQAcIfF6LFswgggAACCCDgLkD4w6zvgfCHWf2gGgQQQAABBBBAAAEEEDgrQPjDrK+B8IdZ/QiEarzDH2rNO3d+pQMJ7rtrNGvWXNLSFkvduvU1y6uvzpVrrrleWrRoq/98ITt/fPbZhzJ06JOyb9+/JDj4JsnIWCo33NBIj6N2FFHhjZkzJ+o/qzBFz57PWq3wNU9YWJQMGzbeCjSo8Xv0aGO9o44mGTt2hnTo0N0KQ3iHFlTwIypqkg6PnGs9agcRFfBwXap+Fbb4+OO/65/UPNnZyywT13Pec6nfXYEX9zCHCrGonT8uuaS6REZ2kx07tughFi1aI7feepc1rzraRoVX1KUCL5GR43TdameP0NBW+ne1A0lMTIoOu1SoUEH/po7D+fDDt2XUqPQLCn+oIM2kSVHW/Or4m0ce6aH/XFhwJBD+DrFGGwkQ/rBRsxxYKuEPBzaVJSGAAAIIIFBGAoQ/ygi6iNMQ/igiFI8hgAACCCCAAAIIIIBAmQsQ/ihz8vNOSPjDrH4EQjW+wh/ugQR3A1dg4ciRw3pnjR49wqVGjVr6kaKGP44dOybp6SOtnTlat75fUlIWSa1al1lTuQcKHnjgcR2UuPTSGuecxz2MoB5yD0GoPwcHN5PMzFx9PI3rKiy04Gs93vN4B1XU2AMHxukwhmuHFPWb91z16jWUrKxXrB07VMhGHeXSvv1j0qfPMFmwYJoVtvBV+5tvLpLo6J56KWqXkNTUHB328F63uq/CKhERSfpIG7WrSl7eLOnVK6JE4Y+oqAl6nb7W5r1rSCD8HWKNNhIg/GGjZjmwVMIfDmwqS0IAAQQQQKCMBAh/lBF0Each/FFEKB5DAAEEEEAAAQQQQACBMhcg/FHm5OedkPCHWf0IhGp8hT/Uuj/5ZJWEh3cWdeyI62rXrrMkJ88RdQzI1q2fFrojh6/ggneoorDwR5MmIZKRsUSuv/4vuoyihDLKKvyh6vEOdjzxRD+Jj8+Uiy++xHLzfsbXml0Pq34kJw8TtbuHugoLf6jdRl566V25+eY7PI59cf92a9asLYMGjZbQ0EEeoQ/XM4UHYfZJWlq8rFixRNq0eVCio6fI1VfXle3bN8vzz4/VO4q4LsIfgfD/ath4jYQ/bNw8B5RO+MMBTWQJCCCAAAIIlJMA4Y9ygj/HtIQ/zOoH1SCAAAIIIIAAAggggMBZAcIfZn0NhD/M6kcgVHOu8IfaJSI+vq+8994yi0EFDTIz8+Sf//xc7r33UWnYsIl1r6g7f+zevcPjSJPCjL13yTAt/OG+C4daS2FhFvWMr4CIy8HX+gozUuGPli3byenTp2XlylxJSgqXAwd+K/CaCu/ExU3Vu4S4X4WFP9yfPXXqlGzcuEZmz54i7ds/Lj/++K288MJ46xHCH4V1i/vlKkD4o1z5A35ywh8B/wkAgAACCCCAQLEFCH8Um65UXiT8USqsDIoAAggggAACCCCAAAJ+ECD84QdEPw5B+MOPmAxVJIFzhT/Uy3l5c2T06H4e44SEtJSQkNYSEfGcVK5cxbpX3PDH7bffLWlpi+SKK64pUr2mhz98hR8uJFzhvT7v8EthSCoA8sUXn8iECUPlyy83Fni8bduOMm7cTLnssiute0WpT427bdsXkpmZKKtXvyWTJr0sHTv2kunTkyUrK8Eai/BHYR3ifrkKEP4oV/6An5zwR8B/AgAggAACCCBQbAHCH8WmK5UXCX+UCiuDIoAAAggggAACCCCAgB8ECH/4AdGPQxD+8CMmQxVJ4Hzhj++/3y3Dh3eXLVs2WGOp3T+ys5dJixZtPcYvavjj3//+UYYP7yGffrpav1+nztUyc+aboo53KcplWvhj5syJkp4+yip94MA4iYwcJxUrVrR+K0q4wvWwOmZH7dyRn7/Aen/69Hy908qFXPv375M5c9IkJ+cFj6N71BgjR6ZLWNiwItd34sQJycubJRkZo/WOIp069ZYxY6ZJ9ep/KnDsDeGPC+kSz5a5AOGPMidnQjcBwh98DggggAACCCBQXAHCH8WVK533CH+UjiujIoAAAggggAACCCCAQMkFCH+U3NCfIxD+8KcmYxVF4Hzhj5MnT0p2dpL+B37Xdeed98mUKfN1aMP9Kmr4w1e4YcSINB1GCAoKKrRk08If7sGOcwVjLiT8ocwzM8eICpW4rt69h0hMzBSPnVZ8QakdP5Rvq1bt9W21W8dXX23Su4Bs2vSR9Upo6GCJi0uTypUv1r8VVt+KFUtk9OgBVohk8uR5OgBSlHcLbSgPIFCWAoQ/ylKbubwFCH/wTSCAAAIIIIBAcQUIfxRXrnTeI/xROq6MigACCCCAAAIIIIAAAiUXIPxRckN/jkD4w5+ajFUUgfOFP9T7W7d+KoMHd5J9+/6lhztXUKOo4Q81hvdxMg0aNJbk5Dlyyy0tPEpWO068806eqMBJrVp19D2Twh/Hjv0hEycO17trqOvBB7tKUtJMqVGjlsc6CgtXePfpk09WSXh4ZytsoUIlKnBx332dPAIyKtyhjmBRftdf/xcd8FiwILNADb/++rOMGTNQVq3K11NFRU0QtUOJ6zpffYcOHdRH/7z99ivW86mpC+WRR3roP1/o2oryTfIMAqUmQPij1GgZuAgChD+KgMQjCCCAAAIIIOBTgPCHWR8G4Q+z+kE1CCCAAAIIIIAAAgggcFaA8IdZXwPhD7P6EQjVHDy4X5KSnpG+fWN8Hr1y7NhRSUmJlfnzs3TIIDMzTxo2bFKAxvs4F/VAcPBNkpGxVG64oZHH8+pIEhVGeO+9ZdbvwcHNZNiwcTrooXakUOOpUIXaxeK229pYz5VW+OOJJ/pJfHymXHzxJXouX/N4B1/cj8W59tp6kpKySEJCWhaw8Q5IdOzYSxITs0WFOnxdKpAzZUqsLFz4vHVbjT94cII88MDj+rgV1bfXXntJrrjiGnnooSd1KESFP0JDW+lwR1hYlMdOIa4a1DhZWa/IjTfeao19vgCHLwdlpY6O+fnnvZKcHCnr1r1rjdWuXWcd5PEOwATC3yXWaAMBwh82aJKDSyT84eDmsjQEEEAAAQRKWYDwRykDX+DwhD8uEIzHEUAAAQQQQAABBBBAoMwECH+UGXWRJiL8USQmHvKTgAoQqJ0ipk1Lkg4duktkZJLUrdtAKlSo4DGDayeKLl3CfB4/osIK+fkLZdKk4dZuFa4BIiIS5amnonRgwf3as2enjB37rEdwwP1+/frBMmpUhrRufb+124Xa6UIFHBISBsiuXdusx3v2fFaioydJ1arVRIVVFi+eoY86cb+mTs3VwQm1tl9++UmSk4eJOs7EdanwSUrKAh1YUde5djJJTJwmt9zSUv7739/l5ZfTtZ16NylpeoGdS9Q46hiWSZOiZOnS2dZcKkQzduwM+dvfWhWwdj2kAjJqV5H8/AU+u12zZm0dwFA7cFSqVEk/4wp/qP+sjmV59tlEue66+vLDD7tl3Lgh8tlnH+pgyJNPDrLe2bt3jyQlhcuaNcs9LKZMmSfBwU3l+PFjkp4eL3PnpnnUoeYfNGi0VKtWXcaMGeBxT/Vu/PgX5dZb7/LTl8owCPhJgPCHnyAZplgChD+KxcZLCCCAAAIIICAihD/M+gwIf5jVD6pBAAEEEEAAAQQQQACBswKEP8z6Ggh/mNUPp1Zz/PhxGTcuQnJzZxZYogoyZGbmivoHfNelQiLx8X3l0Ud7Svv2j1m/+wpInMvM17hHjhzWR5GogIMKLqigROPGt8hDDz0hnTv3kTp1rvYY7s03F0l0dE+fU6iQyPjxs+WFF8b7XJd6aciQsRIaOlhiYnrI2rXv+BwnJ2ed3r1DrW3cuHAd0FDHuRw48Jvk5c2W9es/kG3bvtC7dqjn2rd/XN/3DreowQvz6dZtoMTHT5UqVar6rEUFWdR8aocPFcBRNai+3H13B+nRI1wHO9SOH65LGe7du1vuuecRWbt2pSxfnqvfU0ENtaNKz54ROtDheud8ni6v8PAxooIoGRkJ8vbbS/XxO2q9Xbr0leuu+7OoHs6enSrLls3V9amdPwYPHi316jV06l8f1mVnAcIfdu6e/Wsn/GH/HrICBBBAAAEEykuA8Ed5yfuel/CHWf2gGgQQQAABBBBAAAEEEDgrQPjDrK+B8IdZ/aAaBBBAAAEHCRD+cFAzbbgUwh82bBolI4AAAgggYIgA4Q9DGnGmDMIfZvWDahBAAAEEEEAAAQQQQOCsAOEPs74Gwh9m9YNqEEAAAQQcJED4w0HNtOFSCH/YsGki8vvv/5HVq9+SnJwZ0r37QH3eGhcCCCCAAAJlLUD4o6zFzz8f4Q+z+kE1CCCAAAIIIIAAAgggcFaA8IdZXwPhD7P6QTUIIIAAAg4SIPzhoGbacCmEP+zVtO+++1oWLnxen02nzjVTV2rqQsIf9moj1SKAAAKOESD8YVYrCX+Y1Q+qQQABBBBAAAEEEEAAgbMChD/M+hoIf5jVD6pBAAEEEHCQAOEPBzXThksh/GGvpp04cUKCgoJk3bq3ZcCAh3XxhD/s1UOqRQABBJwkQPjDrG4S/jCrH1SDAAIIIIAAAggggAACZwUIf5j1NRD+MKsfVIMAAggg4CABwh8OaqYNl2JC+OP777+RF1+cKAMGxEndujfYULHsS969e4dERnaTHTu2EP4oe35mRAABBBA4I0D4w6xPgfCHWf2gGgQQQAABBBBAAAEEEDgrQPjDrK+B8IdZ/aAaBBBAAAEHCRD+cFAzbbgUE8IfKsgwfvwQGT06S+rXD7ahYtmXTPij7M2ZEQEEEECgoADhD7O+CsIfZvWDahBAAAEEEEAAAQQQQOCsAOEPs74Gwh9m9YNqEEAAAQQcJED4w0HNtOFSCH/YsGkiQvjDnn2jagQQQMBpAoQ/zOoo4Q+z+kE1CCCAAAIIIIAAAgggQPjD1G+A8IepnaEuBBBAAAHbCxD+sH0Lbb0Awh/2bB/hD3v2jaoRQAABpwkQ/jCro4Q/zOoH1SCAAAIIIIAAAggggADhD1O/AcIfpnaGuhBAAAEEbC9A+MP2LbT1Agh/2LN9hD/s2TeqRgABBJwmQPjDrI4S/jCrH1SDAAIIIIAAAggggAAChD9M/QYIf5jaGepCAAEEELC9AOEP27fQ1gtwYvjj6NEjsn79asnJeUGaNr1dwsPHyLFjR+WDD96SxYunyyefrJKQkNbSv3+MtGnTQSpUqOCzh6dOnZLt2zfLsmXzZO3ad/RRK9deW09uv/1u6dIlTI/h6101/8aNa+W1116WSy+tIaNGpctFF1WRjRvXyPz5WXr+6677s4SGDpbOnftIlSpV9fz79++TvLw5+j011913Pyz9+kXLrbfeJUFBQR41+gp//PDDtzJjxgR5771X9bNt23aU3r0jJTi4aYH3XUZLl74oTZqEyODBo+Wbb7ZLevooXefTT0fLU08NtWpT4x05clhWrcqX/PwFsmnTR3L48CFp0aKtdO/+jNxzz8NSuXIVW/9doHgEEEAAgQsXIPxx4Wal+Qbhj9LUZWwEEEAAAQQQQAABBBAoicAb0/bI4YPHJeiUZD+b1fDZkozFuyUXIPxRckNGQAABBBBAwKcA4Q8+jPIUcFL449dff5ZZsybrsMaBA79p1iFDxuoQw9Sp8bJgwTQP6mrVLpWsrFekVav2BVqggg0qSLFmzUqJjZ0id9xxr35m27YvJCNjtKxb9648/vjTEh09SWrVqqPv7d//qyxc+LwsWzZX9u7do3/r1m2gfkaFLFasWCo1atSSPXt2WvfVvbCw4TrskZg4UP773/9KlSpVZPPm9fp9FTZJSVkkISEtPWp0D3+kpCyQGjUuk6SkZ6xxXQ/XrFlbEhOz5cEHu+kAyLmMHnjgcYmLC5MtWzboV5XNSy+9KzfffIf+886dX0li4jNy332PyhNPDJBLLqku//zn59pVWXTs2Evi4tIsi/L8ppkbAQQQQKDsBAh/lJ11UWYi/FEUJZ5BAAEEEEAAAQQQQACB8hAg/FEe6ueek/CHWf2gGgQQQAABBwkQ/nBQM224FCeFP9ROHSrgoHbAGD68uw4yhIVFSaVKF8n//M/f5J57OsjFF18iO3Z8KQkJA/T9xx57ShISnpeqVatZ3VO7YkyZEisffPCmz+DFL7/8JKNG9ZM1a5br3TtUOMT9/Z9++kGiokJl06a1OhShAhRqBxJVg9opRAVLUlJG6F1IgoObSUTE/7F3H/BRVfnfx38IwiK6GBAsYAH0D6wruKJiQ1QUFxFp0nuRFiCQkEAISUxCaAmBBCNVQUoQUIqKdAUpooiKritZFSxgY6UoZWEpz/M7y0xmkpnMJJlJ7gyf+3r9X6vMveee8/5dnud45zvnxMtHH70nXbsOkerVa5gx/Otf/5AxY/qaPmqAJCZmitMqHI7hj6eeai869o4dB0idOvXkl19+kmXLZpsQjN5LAyQTJ74i99zT2Jyn7f/yy0F7H7t3H2rCHBoA+eKLTyQlJVKuvfZGSUvLkltv/YsJq0RGdpNnn+0j7dr1dVpFZO/ezyQ8vKN8882XMmDAaBkyJEHKlCkTgH8T6DICCCCAQGEECH8URs1/1xD+8J8tLSOAAAIIIIAAAggggEDRBAh/FM3P11cT/vC1KO0hgAACCCBwUYDwB49CSQoUR/hDwxShoa3N1imFPRo1etIEMUJCKntsQlfgiIzsYu6n27royhcagHA85s6dIhMmhMtddz0gqalZTp/r1iYadnj66c55Qhe2NmznaLgiKWmWUyhCx5ucPFyWLJkpzZt3MvfXFT8cD9025bnnmplwxpgxGWbrFMfQxIULF2T69GRJT48VV2N3DH/o6ibPPRfltO3K2bNnTfhj/Pjh5h65Qy5//HHMhEvWrn3NBFAmTZpvgiN6nDx53PyvvLH/vAAAIABJREFUBkLOnTsnmZkJZhubyZMXSdWqNziN48yZ/8j48RFmi51atepKevoyue222z3WiBMQQAABBIJDgPCHtepoC39Yq1f0BgEEEEAAAQQQQAABBBDIEWDbF2s8DYQ/rFEHeoEAAgggEIQChD+CsKgBNKTiCH9okOH334+aVSdcHQcO7JPJk6MlImK8VK9e0+U5umLGVVdVNCtneDo07JCQECqrVi0w276EhsbmuWT16iVmxQoNPqSnL5EaNWqbc06dOiGJiYNl+fJ5MmpUmvTqNdzl7Q4f/reMHNlN3ntvrTzwwOMmPFGlyvXmXMfwh6tVO/Qcx/BGaupCadGiS577vPnmIhkxoqvLgIo31x8//rskJQ2RlSvn5xmnYx915ZHQ0HinFT1sndHta0aM6Cx16txptnUpW/ZPefqZmZkkGRlx5s/T0l6V5s07eCoRnyOAAAIIBIkA4Q9rFZLwh7XqQW8QQAABBBBAAAEEEEAgrwDhD2s8FYQ/rFEHeoEAAgggEIQChD+CsKgBNKTiCH944tAgw9ixQ80KGLYQhqdr8vvcMdjgLvyhK2907vxQnlCEbmMydOizZqsTd6EMvbeuiKGrcsycOd6EPmbOfFNuv72B6Zavwx+5Ayp6D2/CH3qeBj9Gjuxh+pWVtU0aNHgwTx/dGemJNidv65FfW962wXkIIIAAAoEjQPjDWrVi2xdr1YPeIIAAAggggAACCCCAQI4A275Y62kg/GGtetAbBBBAAIEgEiD8EUTFDMChEP5wXvnjo4/eky5dGptK5hf+0M9tW8foP7sLVvhi5Y+ihD8cwxuFCX/YVh/RFVDCwydI2bJlA/App8sIIIAAAv4SIPzhL9nCtUv4o3BuXIUAAggggAACCCCAAAL+FyD84X/jgtyB8EdBtDgXAQQQQACBAggQ/igAFqf6XIDwh3P4Y/v2DdK7d1PjnJg4QzS84e6wBSP082APf7Rs2U3i4zOlQoWrfP4M0iACCCCAQOAKEP6wVu0If1irHvQGAQQQQAABBBBAAAEEcgQIf1jraSD8Ya160BsEEEAAgSASIPwRRMUMwKEQ/nAOf3zxxW7p37+FHDr0k3ha7cIW/si9MoeVtn2xrWSiW9JMnfqq3HTTreYp9WZrHD3Pdn2tWnUlLe1VqVOnntunXM0+/niHPPlk2wD8m0CXEUAAAQQKI0D4ozBq/ruG8If/bGkZAQQQQAABBBBAAAEEiiZA+KNofr6+mvCHr0VpDwEEEEAAgYsChD94FEpSgPCHc/hDAwxRUd1lx46Ncu+9j8jkyYukatUbXJZo5szxkpY2Wtq06SlxcS9I+fIVzHlWCn8sWTJT4uIGSPfuQyUycpKULVsuTx+HDk2U0NBYl2Pcvz9bwsI6SHb2HunceZBERU2yj9PxggsXLsjChS/IX/5ylzRo8GBJPtLcGwEEEECgGAUIfxQjthe3IvzhBRKnIIAAAggggAACCCCAQIkIEP4oEXa3NyX8Ya160BsEEEAAgSASIPwRRMUMwKEQ/nAOf2iIYdmyORIb289UMzV1obRo0SVPZW0Bj7feypKMjNfkoYf+t1WMHlYJfxw7dkRiYvrIP//5saSkLHIKZXi78seZM6clJSVK5s/PMGNr3ryThIePk+rVb7GP9/z587Ju3evy7rtvSkxMulSsGBKAfxPoMgIIIIBAYQQIfxRGzX/XEP7wny0tI4AAAggggAACCCCAQNEECH8Uzc/XVxP+8LUo7SGAAAIIIHBRgPAHj0JJCgRj+OPIkd8kMrKLbN26TtytavHOO2/IwIEtpXbtO2Tq1KVSs2YdexmOH/9dJkwIl2XLXpL69RvK+PFzRbc9cTz27v1MwsM7SuvWPaRXrwgpU6aM/eP//OekJCeHydKlc6RDh/4SEzNFypUr73S944oa7gIm7raV0YYcrx81KlW6dBlsX9VDPz979qzMnTtZpk9PlsTEGSa0UapUKXsfTpz4QxISQmXVqgUet7f55psvJTq6l+zZ84G5vkKFq+T++5vIHXfcI+fOnZPt2zfIzz9/LxMnviL33NO4JB9n7o0AAgggUMwChD+KGdzD7Qh/WKse9AYBBBBAAAEEEEAAAQRyBAh/WOtpIPxhrXrQGwQQQACBIBIg/BFExQzAoVgh/OFLNl2FQrdsGTWqp+gWLo0aPWm2ZLnpplvtt9EVMaZMiZHFi6ebPxs9eqp06jTAKTxx5MghGT8+woQjdFWPYcPGSt26fzPnf/zxNpk6NU4aNmws/fqNctoGRVcO2b17u8TF9RMNTWh4JDFxlgmZ2MIXuurGypXzzXYsenTqNFCGD092WjFD+65byixfPs+ELXQMTz/d2R4y0TaysmbIjBlj5ejRw/LEE62lS5dQqVOnnvzyy0/y6qszZOfOd0y/mzZtI5dddpl9/Gqkn40Z01cOHvxOqlW7WWJjp0mjRs2cQiyOdfnkk/clPn6g2f4l93H11ZUkPj5TmjXr4BQw8WVdaQsBBBBAwJoChD+sVRfCH9aqB71BAAEEEEAAAQQQQACBHAHCH9Z6Ggh/WKse9AYBBBBAIIgECH8EUTEDcCjBFP5wXPEjdyk0BKJbn2RlvSgZGXEuK5WVtc1paxTd8mTnzndl+fKX5f33N5mQRY0ateWRR5pLu3Z9zWohjqtpeHP/bdvWyogRXV3eX1cJ0RCIBlOWLJnpVR8PH/5VNm5cKRs2rDChEz3q1btXHn+8lVntIySkslM7jiuG5L5B7drOW+Dk/lzHt3r1Ylm79jXZtWuLCY08+OCT0rPnsDwWAfhXgS4jgAACCBRCgPBHIdD8eAnhDz/i0jQCCCCAAAIIIIAAAggUSYDwR5H4fH4x4Q+fk9IgAggggAAC/xMg/MGTUJICwRT+KElH7o0AAggggMClKED4w1pVJ/xhrXrQGwQQQAABBBBAAAEEEMgRIPxhraeB8Ie16kFvEEAAAQSCSIDwRxAVMwCHQvgjAItGlxFAAAEEELCIAOEPixTiYjcIf1irHvQGAQQQQAABBBBAAAEEcgQIf1jraSD8Ya160BsEEEAAgSASIPwRRMUMwKEQ/gjAotFlBBBAAAEELCJA+MMihbjYDcIf1qoHvUEAAQQQQAABBBBAAIEcAcIf1noaCH9Yqx70BgEEEEAgiAQIfwRRMQNwKIQ/ArBodBkBBBBAAAGLCBD+sEghLnaD8Ie16kFvEEAAAQQQQAABBBBAIEeA8Ie1ngbCH9aqB71BAAEEEAgiAcIfQVTMABwK4Y8ALBpdRgABBBBAwCIChD8sUoiL3SD8Ya160BsEEEAAAQQQQAABBBDIESD8Ya2ngfCHtepBbxBAAAEEgkiA8EcQFTMAh0L4IwCLRpcRQAABBBCwiADhD4sU4mI3CH9Yqx70BgEEEEAAAQQQQAABBHIECH9Y62kg/GGtetAbBBBAAIEgEiD8EUTFDMChEP4IwKLRZQQQQAABBCwiQPjDIoW42A3CH9aqB71BAAEEEEAAAQQQQACBHAHCH9Z6Ggh/WKse9AYBBBBAIIgECH8EUTEDcCiEPwKwaHQZAQQQQAABiwgQ/rBIIS52g/CHtepBbxBAAAEEEEAAAQQQQCBHgPCHtZ4Gwh/Wqge9QQABBBAIIgHCH0FUzAAcCuGPACwaXUYAAQQQQMAiAoQ/LFKIi90g/GGtetAbBBBAAAEEEEAAAQQQyBEg/GGtp4Hwh7XqQW8QQAABBIJIgPBHEBUzAIdC+CMAi0aXEUAAAQQQsIgA4Q+LFOJiNwh/WKse9AYBBBBAAAEEEEAAAQRyBAh/WOtpIPxhrXrQGwQQQACBIBIg/BFExQzAoRD+CMCi0WUEEEAAAQQsIkD4wyKFuNgNwh/Wqge9QQABBBBAAAEEEEAAgRwBwh/WehoIf1irHvQGAQQQQCCIBAh/BFExA3AohD8CsGh0GQEEEEAAAYsIEP6wSCEudoPwh7XqQW8QQAABBBBAAAEEEEAgR4Dwh7WeBsIf1qoHvUEAAQQQCCIBwh9BVMwAHArhjwAsGl1GAAEEEEDAIgKEPyxSiIvdIPxhrXrQGwQQQAABBBBAAAEEEMgRIPxhraeB8Ie16kFvEEAAAQSCSIDwRxAVMwCHQvgjAItGlxFAAAEEELCIAOEPixTiYjcIf1irHvQGAQQQQAABBBBAAAEEcgQIf1jrabCFP6zVK3qDAAIIIIBAcAkMmXpbqcKOqNAXFvaGXBccAoQ/gqOOjAIBBBBAAIGSECD8URLq7u9J+MNa9aA3CCCAAAIIIIAAAgggkCNA+MNaTwPhD2vVg94ggAACCASnAOGP4KyrpUdF+MPS5aFzCCCAAAIIWFqA8Ie1ykP4w1r1oDcIIIAAAggggAACCCBA+MOqzwDbvli1MvQLAQQQQCDgBdj2JeBLGNADIPwR0OWj8wgggAACCJSoAOGPEuXPc3PCH9aqB71BAAEEEEAAAQQQQACBHAFW/rDW00D4w1r1oDcIIIAAAkEkQPgjiIoZgEMh/BGARaPLCCCAAAIIWESA8IdFCnGxG4Q/rFUPeoMAAggggAACCCCAAAI5AoQ/rPU0EP6wVj3oDQIIIIBAEAkQ/giiYgbgUAh/BGDR6DICCCCAAAIWESD8YZFCXOwG4Q9r1YPeIIAAAggggAACCCCAQI4A4Q9rPQ2EP6xVD3qDAAIIIBBEAoQ/gqiYATgUwh8BWDS6jAACCCCAgEUECH9YpBAXu0H4w1r1oDcIIIAAAggggAACCCCQI0D4w1pPA+EPa9WD3iCAAAIIBJEA4Y8gKmYADoXwRwAWjS4jgAACCCBgEQHCHxYpxMVuEP6wVj3oDQIIIIAAAggggAACCOQIEP6w1tNA+MNa9aA3CCCAAAJBJED4I4iKGYBDIfwRgEWjywgggAACCFhEgPCHRQpxsRuEP6xVD3qDAAIIIIAAAggggAACOQKEP6z1NBD+sFY96A0CCCCAQBAJEP4IomIG4FAIfwRg0egyAggggAACFhEg/GGRQlzsBuEPa9WD3iCAAAIIIIAAAggggECOAOEPaz0NhD+sVQ96gwACCCAQRAKEP4KomAE4FMIfAVg0uowAAggggIBFBAh/WKQQF7tB+MNa9aA3CCCAAAIIIIAAAgggkCNA+MNaTwPhD2vVg94ggAACCASRAOGPICpmAA6F8EcAFo0uI4AAAgggYBEBwh8WKcTFbhD+sFY96A0CCCCAAAIIIIAAAgjkCBD+sNbTQPjDWvWgNwgggAACQSRA+COIihmAQyH8EYBFo8sIIIAAAghYRIDwh0UKcbEbhD+sVQ96gwACCCCAAAIIIIAAAjkChD+s9TQQ/rBWPegNAggggEAQCRD+CKJiBuBQCH/kLdrx47/L5s1vSVbWDOnUqb+0aNGlwJX97bdfJClpiOzbt1fi4zOlQYNGBW7DKhdcuHBB1qxZIuPGhcvTT3eSsLBEKV++glW6Rz8QQAABBEpQgPBHCeK7uDXhD2vVQ3uzf3+2xMT0kbJl/2TmhDVq1LZeJ+kRAggggAACCCCAAALFIED4oxiQC3ALwh8FwOJUBBBAAAEECiJA+KMgWpzrawHCHzmi33//tSxc+IKsWrVAjh49bD5ITV1YqPDHunWvy9Chz5o2hg5NlNDQWF+XrtjaO3bsiERH95JNm1ZJ7dr1JT19iVdfXOiXHWFhHSQ7e480adJSkpJmSuXK1xZbv7kRAggggID/BQh/+N+4IHcg/FEQreI5d86cSZKSMrJI80p/9PT06VOSnDxcliyZ6bZ527zv7beXSkZGnFfd0HBLtWo3mznjX/96l9x77yNm/leqVCmvruckBBBAAAEEEEAAgeAVIPxhrdoS/rBWPegNAggggEAQCRD+CKJiBuBQCH/kFO3s2bPmxfS2bWulX7+ni/SSnpU/RN58c5GMGNFVGjR4UJKTX/IqMBKAf4XoMgIIIHBJCxD+sFb5CX9Yqx7aG6uv/KEhEA13TJ4cLYcO/WQAe/WKkIEDY6RixRA76Pnz5+Wzzz6UceOGyZ49H5g/79p1sDz5ZFu56aZbpVy58nL+/Fn55psvZceOjfLGGwvl4MHvzHnNm+vKcQly8823Wa9A9AgBBBBAAAEEEECg2AQIfxQbtVc3IvzhFRMnIYAAAgggUHABwh8FN+MK3wlYIfzxww/7ZNas8dKvX7TceGNN3w2ukC05rlhR2JU/CnnroLnM9mvSvXs/lfHj50qtWnWDZmwMBAEEEEAgR4Dwh7WeBquEPxYsmGZgunUbYi0geuNS4I8/jsmYMX1l7drXpEqV62XmzDfl9tsb5DlXtwLMzEyQadMSzGf5zZNPnTohixdPlxdeSJQTJ/4wq4GMGpUmTzzRmlVAeA4RQAABBBBAAIFLVIDwh7UKT/jDWvWgNwgggAACQSRA+COIihmAQ7FC+EPDFmPHDpUxYzIssToE4Y+iP8g//LBfnn9+gPnV6N13P1z0BmkBAQQQQMCSAoQ/rFUWq4Q/MjOTDEwgb3tnrcr6tzeOW8B42uJPt4mJixtgOuQpJK1hkTVrlkhCQqjZUvHqqyvJhAnz5NFHW/h3QLSOAAIIIIAAAgggYEkBwh/WKgvhD2vVg94ggAACCASRAOGPICpmAA6F8EfeohH+KPqD/O67b8qVV/5Z7rmncdEbowUEEEAAAcsKEP6wVmkIf1irHoHSm4KEP2zb+unYPIU/9BwNgCxbNkdiY/sZjvr1G0pKygK2gAmUh4N+IoAAAggggAACPhQg/OFDTB80RfjDB4g0gQACCCCAgCsBwh88FyUpQPgjrz7hj5J8Irk3AggggEAgCRD+sFa1CH9Yqx6B0ht/hj/U4NixIxIT00c2bFhhSHRFmNDQeCldunSgENFPBBBAAAEEEEAAAR8IEP7wAaIPmyD84UNMmkIAAQQQQMBRgPAHz0NJChD+yKtP+KMkn0jujQACCCAQSAKEP6xVLcIf1qpHoPTG3+EPdXBcMeSuux6Q1NQsqVbt5kAhop8IIIAAAggggAACPhAg/OEDRB82QfjDh5g0hQACCCCAgKMA4Q+eh5IUCKbwh+NLZZup43LUji+2bZ83avSkpKQskpCQyvYyuAp/HDjwrcyYMU42bHjdnNekSUvp3j1MateuJ6VKlcpTwsOHf5WNG1fKypULpVOn/tKiRReXZT5//rzs2fOBvP76S7Jjx0Y5ePA7qVGjtmi/2rbt7bJ9XT47O/szef31l2Xr1nWi/a1Q4SqpV+9eefzxVtKyZTe56qqKbh+rI0d+k9WrF8vata/Jrl1bzLUNGjwoTZs+K08/3VHKl6/gdO3Zs2dNH/UadZg48RUnL8eTjx//XdasWSbr178mu3dvlxMn/jBbvzRp0kJateouISFV8vRLx6PjXrVqgWzfvk6Sk18yBnqvhQszZP365aad1q17Sd++I+Saa64ryb8y3BsBBBBAwEGA8Ie1HodgD3/8+OP3snLlfDM3+PLLT+Tqqyt5nJNphXSusW/fXnnrrSx5993V5loNHjRt2ka6dBksP/ywT5YvnycxMelmjpOZmSQZGXFOxc3K2mbmS3roXCoysouZh9mODh36S0zMFClXrrz9z2xznLVrl8obbyyU+Pjp9jZsJznOGSMixpvPs7M/l1demSKbNq2yzzt79BgutWvf4faB0/naxx9vM+P48MPNXs0pbY0VR/hD/YcNa2/GpsfLL6+XBx98wlp/gegNAggggAACCCCAgF8FCH/4lbfAjRP+KDAZFyCAAAIIIOCdAOEP75w4yz8CwRT+UCF98a0v9hMTB5vAQO69yPUl/M8/H5BJk6Lk7bdfNSGL/MIfuid5xYqVJSFhoHmJ7njoFw7x8ZnSrFkHewBk7949MmvWRNm8+S1zfz3c7Yd+9OhhSU+PlUOHfhJ92X/zzbeJhkE0ODFuXLicPHlcYmOnyTPPdLUvi6391xBGXNwA6d07XHr2DDfhje+//1qSk4fLli2r5YknWktS0sw8QQu9Vr+kSE2Nku7dh0nz5h1M0EM9Jk6MNB6NGzeXxMQZct111UW/CFi6dI4sWzbb/qLelZeOUdv++OMdkpAQal7ka9+qVLneLPOtwZYXXkiUqlVvMOPUgIoGZnSs2t/Zs1Nk9+6txqp27fqSnr7EmOgYNdjieGiARE2uvPLP/vkLQasIIIAAAgUSIPxRIC6/nxys4Q+dM+g8Zd68qTJs2Fi5777H5Ny5/8q6da/L1KljROdU4eHjpGPHAVKmTBknZ53PvPTSZDM3Gzo0Ue699xG5/PLL5ddffzTtvfxyqjk/9xxHr5s7d4pMmRJjPncMf+i/a5+++eZLiY8faOYxucMf27dvkPnzM8x9bYdjG59/vksWLnzBbIVimzPq5+fPn5WRI3vkmXdqWEXDIw8//Pc8weN///tnM7f97bdfZPjwZPnLX+4yc+KdO9+R1NRRcuDAPunRI0z69RuVJ+SrfSuO8EfuwMyoUWnSq9dwv/+d4AYIIIAAAggggAAC1hEg/GGdWmhPCH9Yqx70BgEEEEAgiAQIfwRRMQNwKMEW/tAS6Mv8iIgu5leP7oIX+qtRfbHuKfzx1FPtzct9/TKhTp168ssvP5kwxIoVr5gX9foiXlfC0NUtHI8tW9ZIv35PmT9y1YdTp06Yl/QaKBk3bo7TahYamIiM7GaCEbff3kCmTn1VbrrpVtPW3r2fyqBBrUz4YerUpVKzZh37bXWljeeea2b65erXlLrKh45ZvzTRlUgcVyxZvXqJhId3NG3plyf9+0fb2/3jj2Mm1KErq7gLf+i99Rewjz7aQqKiJuX51ateq2PK7XXu3Dm57LLLzJcrEydGmPBHhw7PmTBL586D5MYba8l//3va/uWLBl0yM1fI/fc3CcC/bXQZAQQQCD4Bwh/Wqmmwhj80+KErsE2atNDMx2yHhk+XLZsjsbH9TBg2I+M1eeihpvbPbfOtL77YLePHz5Vateo6FUxXLEtKGmJWE3E1x9m79zMZOvRZ+e67r/KEP7QhvX9mZoJMm5aQJ/xh+/zVV2fI888PMvd1DH/Y5kC2OZJ+npAwXT744F1p1aqn1Kt3t5l3zp072fRPD50nTZmy2GkcR44cktjY/mb+q6FlDRM7HhpQGT68k2Rn75ERIyZIr14RLgMyGiJesmSmPYirq7C5OhxX2nM3z3Z1Xe4V+DSIExoaa62/QPQGAQQQQAABBBBAwK8ChD/8ylvgxgl/FJiMCxBAAAEEEPBOgPCHd06c5R+B4gh/6Mve0NDWTktjF3Q07kIHrtpx/GWhu5fSthfXnsIf+mL6ueeipGzZcvZb6S8pNfwxfvxwE7Ro06anxMW94PRLSldbx9ga0C8K9Jeg48YNcxkM0c91ye5Jk0aYVTR0pQvbdim2fttWyHB8Ma+BiWHDOop+wZF73LqFSlRUV/PFyMSJC6RSpWuc6H766QcZO3aofPTRe/L88zOkWbN2Tp/blj935aVhlfj4/vLee2tl9uw1eZYz14Zs5+iWMA0bPmq+nLj22mr2e9jGpf2Ljp4irVv3cPpiQkMyI0Z0NquL8EvRgv7t4XwEEEDAfwKEP/xnW5iWiyv84WqrvYL219vggK4GFhXVXe644x4JC0uyr4Zmu5/j/MdxTuYYDBk7do60a9fHZRdnzhwvaWmjPQaCc6/8YWvMNkdyte2LnqMB2c6dHzKnu2rD8XMNvuoYdXU522ELsGRlvWj+SAMToaHxxsFxTqnXDRwYk2dVEMdzXAVktM3iWPmD8EdB/4ZwPgIIIIAAAgggEHwChD+sVVPCH9aqB71BAAEEEAgiAcIfQVTMABxKcYQ/9KXz778fNStouDp0KerJk6PNliDVq9d0eY6uDnHVVRXNKhGeDl+GP9x9MeH4S1FXQYz8wh+2LzE00KC/UHX8BaunsekXHKNG9ZS//vVus6y3bttiO/Ib97JlL8mYMX3Nih6uvjjxdN/8wh/vv7/JhHt0H/rU1Cyzuoerw/GLotxfwujS6L17N3X7a1PH1VD4painavE5AgggUHwChD+Kz9qbOxVX+EO/yD958qTbLs2bl2Y+0+3p3B1XXHGF00ph7s575503ZODAlpKW9qrZsi734Tj/cVwxzdv5lreB4OIIf7i7x1dffSFhYe3MNjO67YstyGsb444dG2X69FXy2GPPuGR0nJe6Ci0T/vDmbxfnIIAAAggggAACCBRVgPBHUQV9ez3hD9960hoCCCCAAAJ2AcIfPAwlKVAc4Q9P49MX0rrqxJgxGeJuiWlPbTh+XhzhD72fbesY/efcL+vzC3/oyhz9+7eQSpWqSnr6kiKPWYMRW7eukddee1k0iKGHY2jlzJkzkpY2ymydUtjghLvwhy5Znp4eK/qrWU+rszguna57vIeHT5CyZcua/tp+9eoqSKOfO34pUdgxFOQZ4lwEEEAAAe8ECH9451RcZxVX+MPTeHTeoIcvtvWwzUE83dP2uW1OpquZdenSWB544HFJS8uyr6KWu51ACH+4C2fYwrOu5qKO49SV6nQLv1WrFshddz2QJ6xbHOEPxyCv9i0xcYbZKocDAQQQQAABBBBA4NIRIPxhrVoT/rBWPegNAggggEAQCRD+CKJiBuBQCH88KSkpiyQkpLK9evkFNxxLnN8y3vm14Sno4M1jpKuo7N37qbzySrroCiK6lLmuBqJb0Wzdus4p/OGL4IS78Md//nNSkpPDZOnSOR7DH45bt+ReGt2TiS/G4I0r5yCAAAIIFEyA8EfBvPx9drCFPxz////8VrZw5ZpfqMPx/EAIf2h/bdvTOAZl8wsiO47RMQjsKmhbHOEPx+15dPsZd1sF+vvvCO0jgAACCCCAAAIIlJwA4Y+Ss3d1Z8If1qoHvUEAAQQQCCIBwh9BVMwAHArhj5ILfxT2xfdPP/0gU6eOMUt/h4ePk/vue8xsh+NuxRPHF/ru9qP39Oi6C384/pL03nsfkcmTF0nVqjePjRF7AAAgAElEQVS4bM6xf4Q/PInzOQIIIBAYAoQ/rFWnYA5/FHSlCNvcxdP8JFDCH7Z+OoY3liyZKXFxA8xD+PLL6+XBB59w+0DaPEoq/LF+/XIZMqSt6Z+uxjJp0nypUuV6a/0FojcIIIAAAggggAACfhUg/OFX3gI3TvijwGRcgAACCCCAgHcChD+8c+Is/wgQ/ih8+MO2nLjj/vK2KuW38senn+6U3r2bigYnRo6cLLoFSqlSpVwWWPdy//jjHfLkk/97Wa6Bj+joXuafx4+fK7Vq1bVf5y78cebMf2T8+AjJynpR6tdvKJMnL5Ybb6zh9oHauHGlWUXkuuuq289xF/5w/CWpvsCfOfNNUQ9Xh2P/wsKSZODAGPu4WfnDP3+/aRUBBBDwtwDhD38LF6z9YAt/XLhwQTIzE2TatARp1aq7xMZOkyuv/LNblN27t8qVV14ttWvfYd+ez9P8JFDCH7ZVPhy3sXnnnTdk4MCWxmPUqDQzp3R32OZyDz/8d5k4cYFUqnSN/VR/r/xx6tQJSUwcLMuXzzP3TEqaJe3a9XU7/y3YU8/ZCCCAAAIIIIAAAoEiQPjDWpUi/GGtetAbBBBAAIEgEiD8EUTFDMChBHv4Y+LEV8yXBbkPb1/0p6YulBYturisrO3Xlt27D5XIyElStmw5+3n5hT9+/fVHiYjoIh9+uFn015dTpix2CnHYGtEvPPQl+W233S716t0rnrY+cRf+0PYcfxmqwYt+/UZJmTJl8ozrl18OyooVr0jv3hFO43EX/tAGli17ScaM6Wvayu9Xubblvr/99l+SmblC7r+/if3+hD8C8P/xoMsIIIDA///CmfCHtR6DYAt/qK5tzqYrpuk8o3nzTi5DA8eOHZEZM8bJc8+NNMGG7ds3mLCtHrpSWt++UVK6dOlCzwkXLdoid9/9cJ7rbXMkd6ur5bdNoDbm6XM9xzEEowGP8PAJUrZsWfnqqy8kLKydCQe3bNlN4uMzRZ1yH45B4NDQWAkNjXey8Hf44+23X5UxY/qZ4PMTT7SWpKSZEhJSxVp/eegNAggggAACCCCAgN8FCH/4nbhANyD8USAuTkYAAQQQQMB7AcIf3ltxpu8FgjH8oS//IyO7yZYtq6V//2jRsIPjy/6jRw9LauooWbZstlmlYurUV+Wmm2614+YX3LCdpPeIiekj//znx5KSskgaNHjQqTj5tXHu3DnzK1b9skCPJk1ampf1115bzd7G+fPnZevWNbJp05sSHT1Zypev4LSty5Ah8ebFveOKIUeOHJLw8M6yY8dGsYVWtB095+uv/2n/ckC/FHj++Rfl6ac7m+1ibIden5Y2Rp56qr1TMEM/zy/8oYER9f7gg3flsceekeTk2VKpUtU8D6t+ufHcc83MS//cv9wl/OH7v9u0iAACCBSHAOGP4lD2/h7BGP744Yf9EhHRSfbs+cAEGwYPjpNOnQaauZHt0FCBBj+uueY60VCuzn1+/PF7iYrqLrt2bZFq1W6WceNeloYNH3WaO+mKFJMmRZnV0Ro1yrsanC24+sUXu10GXA8e/E4SEkLNnLNx4+aSkrJAKlYMcSqYp3CH4+fuAia2eaeuHqfzVlsI5ezZszJtWrwZu65w4viZYycOH/63jBzZTbS/aWmvSp069Zz6WJDwh2OgOL+QtO0Gn3zyvsTHD5Ts7D1mBbrcK9d5/3RzJgIIIIAAAggggECgCxD+sFYFL5Xwh+2dtP53Y+fOgyQqapLTf09aqyr0BgEEEEAgKAQIfwRFGQN2EMEY/nDcikRf9mvQoFGjZqJBCF1tQ/cc121PNACiL8ozMl6TO++8z3yuq2E4BjdGjUqVLl0GO62CoS/a586dLNOnJ7v9Beq+fXtl2LD2kp39uT2I4fiQHDjwrURFdTW/9tSjRo3a0rZtL7PdyvHjv8uaNcvkH//4yLwgtwVL/vjjmFlhY+3a18zLcw2MaHhFfw365ZefyNy5U0SXO9cX+xp46dZtiCxdOkuefbav/PnPV8v8+RkybtwwezeaNWtnfj2ry6frlxpvvLFQ7rmnsZkAlytX3n6e469NXX0xoifqr2vDwzuKBmtGjJggvXpFOK0sYvty4v33N7l86e9qH3tHL8exuwq+BOxfQDqOAAIIBLgA4Q9rFTAYwx86D1m9erHExQ0wK0foofO7hx9+yvyvBhvWrVsmdercaVaUqFz5WnOOXrds2RyJje1n/v3qqytJt25h0rRpGzP/09Uy3nvvbbnqqopmTuhqjpN77jV69FT7amwbNqww4dozZ07L3LlpZm6m4Y/q1Wua+9mCx7ZtAvXPsrK25QkMO4Y/XK3O5jh+3TIv9xxLV5TTLQG3bVtvAsWOBranUz/ToG5MzBSXK6c4jvPmm28zc+PcARGbqW0bHv33/MIftiCzbj2oc2udz44ZkyF/+ctd1vpLQ28QQAABBBBAAAEEik2A8EexUXt1o0sh/KH/PaXv8NPTY0Xfhev3BLb/ZvQKiZMQQAABBBAojADhj8KocY2vBKwQ/vDVWBzb0RfpkZFdTBDC8dAlsXUlDX0JPmJEV/ORfhmgf65fCGgoRH/9mJU1Q2bMGGvCDLpSRZcuoeYl+C+//CSvvjpDdu58R4YNG2u+QHBcPUPb0y8BFi+eYQ9atG/fV0aMmJTnl6C6VHd8fH97AMSxnxoG0S8Y9IsIx9U9HJfN1l+/6hcdJ08eNyt1dOzYT5KTh5tfn+qhW8okJEyXv/3tfvPv2q/589PlxRfH2r88cbynJp/1Swf1cDx0m5bRo/uaYIl+WTJhwjzR/eYdx60Taf0SZMKEcGOmv8pt27aPGfPhw7/KokWZsnXrOjMmDdo4Hvpr1tTUKFm6dI75Y/3SolWrHvbAjX55oN4afNF6NmjQSMaNmyO33PJ//nh0aBMBBBBAoAAChD8KgFUMp1ol/OHroWqIVOdfaWmjXc5hNFiQnPySCdM6HjqnmzVrkrzwwvN5uvTQQ00lLu4F+eyzD82c0F3A1XHu5djIgAGjRf/v5ZfTJCMjznykYRQN3Xbq1N9sa6Iri+hLRg3o6jFkSII891ykU8jWMfyh13ftOtg+h9LrdX41deoYsw2h3s9xxRNbf7777itJTBxs5rca7A0LS5Abb6wl//3vadmyZY0Zv66W0q7dc3m2/VPb9etfk3HjwuXQoZ9Mk717j5DevcPNvM926HxMrTRIrKuw2M579tneUr36LWZMOh/8/fejoiuU6Goqmze/ZeaVPXoMN7+wyz3H9PVzQnsIIIAAAggggAAC1hYg/GGt+lwK4Q/bKoiXX17OZVDeWhWhNwgggAACQSNA+CNoShmQAwnW8Ie+fNYX05rs1RfP+mvMNm16SuvWPczLaV1pYvHimdK58wB55JGnzeoXuQ8NLWzcuNK8dLet0FGv3r3y+OOtzIv1kJDKea5xfIGf+8OhQxNF91l3PPSl/sqV82XFildMf/VLi2ee6SqtWnWXG264KU/7thf08+ZNNedr6KNfv1Fy332PmZDImjVLzPLjuoKH7m9fs2YdpzbUJTv7MxMC2bRplfz3v/81beg+9ffd96jTCieOS4Dn7ogGS9LTl+T5kkWXWNfx6OoquhqJBlT0CxkN1+ivUXN/YWFb8cPVXx79NamuhBIW1sEsFZ770D7rL1gdVykJyL+EdBoBBBAIYAHCH9YqXrCGP1RZ5zC6spqu5rF582qzmkTdun8z8yad37mal+l1GlrQrV90BTRdgaxq1RtMEELDuTovsc1F3IU/9HoN1s6enWKCsDpv0iCDbnWnK8bp1ngaitA/u+++R+zzEk9zHA1z6OE4d3zppXXyww/f2OeFGgbRwK0GanUumztwnHtOqXO7VasWmDZ1lRT10aCyq3llfvM8W7u2+d7bby+1B1w8PfHaZ1095I477hEN2Oj/ugqseGqHzxFAAAEEEEAAAQSCT4Dwh7VqeimEP/S/1fRHBLqCdu4fC1irGvQGAQQQQCCoBAh/BFU5A24wwRr+CLhC0GEEEEAAAQQCUIDwh7WKFszhD39Jewp/+Ou+tnYdwx+utoXx9/1pHwEEEEAAAQQQQACB4hIg/FFc0t7dJ9jDH//bCvQl88PEWrXqeofCWQgggAACCPhCgPCHLxRpo7AChD8KK8d1CCCAAAIIIED4w1rPAOGPgteD8EfBzbgCAQQQQAABBBBAAIHCCBD+KIya/64J9vCH/+RoGQEEEEAAAQ8ChD94REpSgPBHSepzbwQQQAABBAJbgPCHtepH+KPg9SD8UXAzrkAAAQQQQAABBBBAoDAChD8Ko+a/awh/+M+WlhFAAAEELnEBwh+X+ANQwsMn/FHCBeD2CCCAAAIIBLAA4Q9rFY/wR8HrQfij4GZcgQACCCCAAAIIIIBAYQQIfxRGzX/XFEf449Chn6RPn2aSnb3Hq4Hceed9csMNt8gDDzwuTZq0kEqVqnp1nbuTvvrqC9H/5hs8OF7Kli1XqLaOHPlNVq9eLGvXvia7dm0xbWg/GzZ8VB5++CmpV+9e+cc/PpKffz4gTz3V3n4Pxy0+3d146NBECQ2Ndduvs2fPyp49H8iWLavlgw/elU8/3WnOvfrqSnLHHffI3/72oDz88N+lbt2/yTfffCk7dmyUXr2G5zvO8+fPy/792fLuu2/Kzp3vyOef75KjRw+bNtPSXpUHH3yiUE5chAACCCDgIED4g8ehJAUIf5SkPvdGAAEEEEAgsAUIf1irfoQ/Cl6PzMwkyciIMy8X09KyJCSkSsEbKcIVji8Es7K2mf2oORBAAAEEEEAAAQQQCEYBwh/WqmpxhD9sIz5+/HeZNy9Npk1LMH9Uv35DSUycJTVr1pGyZcvKhQsX5Pffj8o///mxzJs3VTZvfsuEEQYMGCOdOw+QcuXKFxhP25w7d4q89tocSU9fJrfddnuB2tDrNewRFzdArrzyz9K/f7TcddcDctlll4mGSlavXmKCJSdO/GHaTU1dKC1adHG6h7Zx4MB+SU0dacIjetSqVVcSEqZLgwaNTFuuDg1oaDAjLW20HD78q7Rt20eeeaazXH/9zVKmTBnRUIiGTdauXSpZWS/KwYPfmWY8hUkOHPhWpk2Ll5Ur50vz5p2kTZueUrdufbnssjLmPrb+FQiKkxFAAAEE8goQ/uCpKEkBwh8lqc+9EUAAAQQQCGwBwh/Wqh/hj4LVQ1+QJSSEml9RValyvXkB17hxc/MyrTgOfQE6e/ZEmTFjnLldp04DZfjwZKlYMaQ4bs89EEAAAQQQQAABBBAoVgHCH8XK7fFmxRn+0M7s27dXhg1rL9nZn0ujRk9KSsoiCQmpnKefZ86clrlz00zwQY+uXQdLVNSkAgdAfvhhv0REdDIrZ4SHj5O+faOkdOnSHl1sJ+hqHkOHPit16twp8fGZcu211Zyu1WCHnpOUNMTcw1X4w3bBO++8IQMHtjT/qitzhIdPMKEXV8epUyfMfyPq/z3xRGuJjp4i1ard7LbfP/ywT5KShpr/ru3ceZBER0+WsmX/lKevGzaskAkTws2f63gaNWrmNnziNRInIoAAAgi4FiD8wZNRkgKEP0pSn3sjgAACCCAQ2AKEP6xVP8If3tXj9OlTkpw8XJYsmenyAn+vwOHp/p5+reXdKDkLAQQQQAABBBBAAAFrCRD+sFY9ijv88euvP0pERBf58MPN+YY/VEmD8hqq0BUqKlS4SlJSFkiTJv8LT3h7LFv2kowZ09ecriuNTJ68WG68sYZXl2sAJSUlSubPz5Bp016Xpk3buL1OVwcZObKHCfLnXvnDdpHjio/5/feeBj8mTYoyq3noDxPGjZsj11xzncc+65Yv0dG9TFAlJmaKU1BGQyq6bY2uYKLHhAnzTKikVKlSHtvlBAQQQACBQgoQ/igkHJf5RIDwh08YaQQBBBBAAIFLUoDwh7XKTvjDWvWgNwgggAACCCCAAAIIIJAjQPjDWk9DcYc/jhz5TSIju8jWres8hj9USrdUGTGiq0HztFpGbtlDh36SqKjuZnsW/Wc9xo6dI+3a9fGqCLpK5IgRneXjj3eIpx8HnDt3TjIzE6RGjdpFCn9oSEPDJuPGDTOBl4yM1+Shh5p61V89adOmVbJ+/XKJi3vBXG87NHii7jqmXr0iJDw8WcqWLed1u5yIAAIIIFAIAcIfhUDjEp8JEP7wGSUNIYAAAgggcMkJEP6wVskJf1irHvQGAQQQQAABBBBAAAEEcgQIf1jrabB6+MNxtQxdBUNX//B2i0wNQcybl2a2eklNHSW6MoaudpGc/JJXbezfny1hYR0kO3uPhIUlSb9+o/LdHnT79g1y+PCvRQp/aFAlLKxdgftqe6qOHTsiL76YKAMGjLFvp+O4gopudfriiyulXr17rfUg0hsEEEAgGAUIfwRjVQNnTIQ/AqdW9BQBBBBAAAGrCRD+sFZFCH9Yqx70BgEEEEAAAQQQQAABBAh/WPUZsHr4QwMVvXv/b+WL9u37SkxMuvzpT1d45LQFHmrXri9duw6SlJSRZkUNPTxt4WJr/PDhf8vIkd3kvffWmlU0oqOnSMuWXd2umKFhkX379rrdmsbTti+21UMyM5NMFxITZ0iHDv09jjX3CRs3rpQGDRrZwx/vv79JQkNby4kTf8jDD/9dJk5cIJUqXVPgdrkAAQQQQKCAAoQ/CgjG6T4VIPzhU04aQwABBBBA4JISIPxhrXIT/rBWPegNAggggAACCCCAAAII5Aiw8oe1ngYrhz9yhyFGjpxstn4pVaqUR0QNPIwfP1wmT14st912uzgGINq06Wm2RSlfvkK+7ThuwWI7sVWr7jJkSIJUr36Lxz7kPsFT+MO2Tc2OHRvNpYsWbZG77364wPdxvEDHMH16sqSnx5o/LujWOUW6ORcjgAACl7oA4Y9L/Qko2fET/ihZf+6OAAIIIIBAIAsQ/rBW9Qh/WKse9AYBBBBAAAEEEEAAAQRyBAh/WOtpsHL4Y9euLTJyZA85ePA7adDgQZk0aaFXoYszZ05LSkqUlC59uYSHJ5uVOgq79cmpUydk0qQoycp60V64q6+uJB07DpCuXQeLbqPi7eEp/PHFF7ulf/8WoiEQXbEkPX2J1KhR29vmXZ6nq30kJITKqlULzOdDhyZKaOj/giAcCCCAAAJ+FiD84Wdgms9XgPAHDwgCCCCAAAIIFFaA8Edh5fxzHeEP/7jSKgIIIIAAAggggAACCBRdgPBH0Q192UJJhj/uv7+JjB07R6pVu9m+mseZM2fkl18Oypo1S+Sll1Lk6NHD8tBDTc12LzVr1vFq6P/4x0cyalRPGTfuZalX7177NevXL5chQ9qaf+/VK8IeDPHUqAZAXn45zfRHwxS2Q0Mg/fqNkjZtetu3WMmvLU/hj9Wrl0h4eEfTxF13PSCpqVnGpijHkSO/SWRkF9m6dZ1pJjV1obRo0aUoTXItAggggIC3AoQ/vJXiPH8IEP7whyptIoAAAgggcGkIEP6wVp0Jf1irHvQGAQQQQAABBBBAAAEEcgQIf1jraSjJ8Ic3ErpSRc+ew6RChau8OV1sW8X89NMPebZ2cdxWpVatupKevsxsCePNodunfPnlJ5KeHi+bN7/ldImuzjF4cJw0bdrWrDLi7vAU/njzzUUyYkRXc3mjRk9KSsoir0Il+fWf8Ic31eUcBBBAwE8ChD/8BEuzXgkQ/vCKiZMQQAABBBBAwIUA4Q9rPRaEP6xVD3qDAAIIIIAAAggggAACOQKEP6z1NJRk+OOBBx6XtLQsCQmpYkc5efK4fP31P+Wtt7LMViW68oeuftGtW5h07NhPypevkC/g/v3ZEhHRxWxt0qRJS6dzNcAxd+4UmTgxwvz5yJGTpVev4fZVR7ypjG4p8/77G2XatAT5/PNdTpc0a9ZOoqOnyLXXVnPZVEHCH65svOlf7nMIfxRGjWsQQAABHwkQ/vARJM0USoDwR6HYuAgBBBBAAAEERITwh7UeA8If1qoHvUEAAQQQQAABBBBAAIEcAcIf1noaSjL84Wl1i3379kpycphs27beoHXuPEiioia5DYDYwh0ff7xNkpNfkooVQ/Jgf/XVFxIW1k6++eZLadjwUUlJWeA2rJFfpU6fPiXr1r0uL744VjRwYjs0AJKQMNPlvT2FP7Zv3yC9ezc1TdWuXV/S05eIripSlOM//zlpDJcunWOa0ZVUNBjDgQACCCBQDAKEP4oBmVu4FSD8wcOBAAIIIIAAAoUVIPxRWDn/XEf4wz+utIoAAggggAACCCCAAAJFFyD8UXRDX7Zg5fCHjvOjj96TYcM6im7ZosfYsXOkXbs+Lgkct3Xx1ii/9rxp48iRQzJr1iR5+eVU++mpqQulRYsueS73FP7QsMuwYe0lO/tzs83N7NlrpEGDB73phttzNBAzfXqypKf/L/ChK52Eh0+QsmXLFqldLkYAAQQQ8EKA8IcXSJziNwHCH36jpWEEEEAAAQSCXoDwh7VKTPjDWvWgNwgggAACCCCAAAIIIJAjQPjDWk+D1cMfJ078IQkJoWYLGD109Y/o6MlStuyf8kAuW/aSLFs2WxITZ+W7mscnn2yXESO6irb9xBOt3a4Solum6PYzes/SpUu7LdzZs2dl7tzJkpo6Kt8+egp/5B7rqFFpJqxR1OP99zdJaGhrM96HH/67TJy4QCpVuqaozXI9AggggIAnAcIfnoT43J8ChD/8qUvbCCCAAAIIBLcA4Q9r1Zfwh7XqQW8QQAABBBBAAAEEEEAgR4Dwh7WeBquHP1QrMzNJMjLiDFzjxs3NVi25t3Q5duyIxMT0kbvuesgEJkqVKuUW+vjx3yUpaYisXDnfrLCRmblC7r+/SZ7zNfwxY8ZYGTQozuU2Lo4X/PzzAQkP7yy7d2+VDh36S0zMFClXrrxTm57CH3ry+vXLZciQtua6xx57RpKTZ0ulSlWL9NCoTXx8f1mzZplUqXK9vPjiSqlX794itcnFCCCAAAJeCBD+8AKJU/wmQPjDb7Q0jAACCCCAQNALEP6wVokJf1irHvQGAQQQQAABBBBAAAEEcgQIf1jrabB6+OPMmTOSljZK5s6dYuDcbVuyadMqExKZPHmR1KhR2yOynh8Z2c2shtGmTU+Ji3tBypev4HSdhj9Gj+4tAwfGeAxLnD59SpKTh8uSJTPdrk7iTfjDMaihnUlKmiXt2vXNN8zi2Gnd5mXXri1SuvTlTlvG6J+NHNlDDh78Tnr1ipDw8GQpW7acRydOQAABBBAoggDhjyLgcWmRBQh/FJmQBhBAAAEEELhkBQh/WKv0hD+sVQ96gwACCCCAAAIIIIAAAjkChD+s9TQUd/jj119/lIiILvLhh5ulUaMnJSVlkYSEVHaLsn9/toSFdZDs7D1mlQ5d9aNJk5ZO59tW8qhW7WYJDY3Pd4sW24W2lUI2bFjhdjUMDX9ERnaR6667yazkkTsc4tgJx3FNm/a6NG3aJs+YvAl/6EXffPOlREf3kj17PhAdU3z8dLNdS36rmeh1Gvx47721sm/fXunWbYiUKVPG3gf9bPXqxRIXN0CuuOJKSU1dKPfd95i1HkZ6gwACCASbAOGPYKtoYI2H8Edg1YveIoAAAgggYCUBwh9WqoYI4Q9r1YPeIIAAAggggAACCCCAQI4A4Q9rPQ3FHf7QYMKwYe0lO/tzj+GPo0cPS2rqKFm2bLZB69x5kERFTcoTwnj77VdlzJh+MmvWW3L33Q97BaxhiMzMBJk2LcGc36pVd4mNnSZXXvln+/W28MfWrevMvYcOfV5CQqrkaf/MmdMyd26apKWNdttHveidd96QgQP/F1zp3z9awsKS3AZVPvnkfYmPH2gPvQweHCft2/dz6p9jRzQAs3TpLDl16pT07Tsiz5Yzeu7Zs2dlxYpXZPz44XLrrX+R+PhMuf32Bl55cRICCCCAQCEECH8UAo1LfCZA+MNnlDSEAAIIIIDAJSdA+MNaJSf8Ya160BsEEEAAAQQQQAABBBDIESD8Ya2noTjDHxpQmDcvzR64qF27vgwblih/+9v9UrFiZbnsssvk/PnzcuzYb7J9+waZN2+qfP75LrPih65k0a/fKPPPtkO3hNm58x0TENGVQYYMiZcuXYbI1VdXyneVDA1+6EodU6eOkeXL59nb6917hPTsOUyqVr3BXO8Y/tCTdBWOtm37yCOPPCU33HCLnD9/Vr78co9pQ1fV0ICIBjr0/rmPn38+IBMnRooGVfTQsWuQRVffcFyhw/G6f//7Z5k6Nc5co9vTaLuNGzeXe+5pLDffXMuc+t1335htXvbu/VQGDYozK46oo7tDx/7ll59Ienq8fPrpDunTJ1KaN+8k119/o7lOt6/ROlWufK21HlR6gwACCASiAOGPQKxa8PSZ8Efw1JKRIIAAAgggUNwChD+KWzz/+xH+sFY96A0CCCCAAAIIIIAAAgjkCBD+sNbTUBzhj0OHfpI+fZqZgIa3x5133mcCFvfd94g8/PBTct111Z0CHbmDGY7tdujQ32zTUq5c+Ty303BDcvJwWbJkptuuDB2aKKGhsSb8oauOdO8+VE6fPm36v23berO1igYo9KhRo7ZZweSppzpK/foN8wQvHLd6cXdD2/1cfa5hjYMHv5ONG1fKBx+8a/qg/65H3bp/k7p165vwxj33NHI5Xnf31FVAdAy6GsmOHRvl0093mlM14DJ+/Fxp2PBRb0vFeQgggAAC7gQIf/BslKQA4Y+S1OfeCCCAAAIIBLYA4Q9r1Y/wh7XqQW8QQAABBBBAAAEEEEAgR4Dwh7WehuIIf1hrxPQGAQQQQACBYhIg/FFM0NzGpQDhDx4MBBBAAAEEECisAOGPwsr55zrCH/5xpVUEEEAAAQQQQAABBBAougDhj6Ib+rIFwh++1KQtBBBAAAEEHAQIf/A4lKRAMIY/dAm3nTs3S1bWi1Kv3r1mqbZL+dAl4tasWSLjxoXL0093krCwRIpbGR0AACAASURBVClfvsKlTMLYEUAAAQR8JED4w0eQPmqG8IePIIu5Gd3b+uuv/ymvvTZHvv32a5k48RUJCalczL3gdggggAACCCCAAAII+FeA8Id/fQvaOuGPgopxPgIIIIAAAl4KEP7wEorT/CIQTOGPI0cOyeLFM82Lc9v+d/ntm+cXUAs2euzYEYmO7iWbNq2S2rXrS3r6ErMnIQcCCCCAAAJFFSD8UVRB315P+MO3nv5u7cyZ07Jx4wpZuPBF2b17q7md7hmdkrKI8Ie/8WkfAQQQQAABBBBAoNgFCH8UO3m+NyT8Ya160BsEEEAAgSASIPwRRMUMwKEEU/jj7NmzoqtcfP/91zJ8eCfJzt4jhD/EmLDyRwD+5aTLCCCAQAAIEP6wVpEIf1irHp56o3M0nb+ePHlcEhJCZfXqxYQ/PKHxOQIIIIAAAggggEDAChD+sFbpCH9Yqx70BgEEEEAgiAQIfwRRMQNwKFYIf/zwwz6ZNWu89OsXLTfeWLPIikeO/CaRkV1k69Z1hD+KrEkDCCCAAAIIuBcg/GGtp8Mq4Y8FC6YZmG7dhlgLyMK9ycxMkoyMOMIfFq4RXUMAAQQQQAABBBAomgDhj6L5+fpqwh++FqU9BBBAAAEELgoQ/uBRKEkBK4Q/9u/PlrFjh8qYMRk+2Y7k9OlTkpw8XJYsmUn4oyQfLu6NAAIIIBD0AoQ/rFViq4Q/NMigR2horLWALNwbwh8WLg5dQwABBBBAAAEEEPCJAOEPnzD6rBHCHz6jpCEEEEAAAQScBQh/8ESUpADhj5LU594IIIAAAggEtgDhD2vVj/CHtepRkN4Q/iiIFucigAACCCCAAAIIBKIA4Q9rVY3wh7XqQW8QQAABBIJIgPBHEBUzAIdC+CMAi0aXEUAAAQQQsIgA4Q+LFOJiNwh/WKseBekN4Y+CaHEuAggggAACCCCAQCAKEP6wVtUIf1irHvQGAQQQQCCIBAh/BFExA3AohD8CsGh0GQEEEEAAAYsIEP6wSCEudoPwh7XqUZDeEP4oiBbnIoAAAggggAACCASiAOEPa1WN8Ie16kFvEEAAAQSCSIDwRxAVMwCHcqmEP86cOS3vvvuWLF48Xd5/f5Pcf38T6ddvlNx332Ny2WWXuazc+fPnZe/eT2XFildk69Z1sn9/tlSrdrPce+8j0rZtL2nQoJHLa0+fPiU7d26WpUtnye23N5BBg8bIvn17JS1ttOzatUV69x4hPXsOk3Llypv7njp1Qt5661VZv/412b17u5w48YfUqFFb7rmnkTz7bF+pV+9eKVWqlFMfC3KPs2fPyp49H8jq1YvlwIFvZeLEVyQkpLLLMR8//rusWbPMqS/33NNYmjRpIa1adZeQkCoB+JTTZQQQQAABfwkQ/vCXbOHaDcbwx4ULF+Tgwe9k1aoFsn37OklOfsnMk3ROs3Bhhqxfv9zMnVq37iV9+46Qa665zi1eYeY5tvuvXbtU3nhjocTHT5cGDR6UI0cOybJlL8ny5fPk119/lCeeaG3meLVr32Hur/NInffNn59h5p5XX11J2rfvJx07DjD/nPvIHf6oUOFK2bBhubzySrqZx9Wv31Bat+5h5mPly1dwutzWR+2f3isxcYZUq3aLvP76yzJ79kS56aZbJSpqkvzlL3fZr9O58c6d78ry5S+ba44ePZzvPQr3RHIVAggggAACCCCAAAI5AoQ/rPU0EP6wVj3oDQIIIIBAEAkQ/giiYgbgUC6F8IcGLaZMiZGPPtomf/7z1ZKdvce84K5Q4SrJyHhNHnqoaZ7K6ZcIM2aMky1b1piX5RoS0ePLLz+RqVPHyLZt6+XZZ3vLiBET7IGI3377xbxg17CItq/H0KGJ8ve/PyvR0b3Mi3s99L4vv7xe7rzzPtFrYmP7y7///bOMHj3VBD3++9/TsmrVQpkwIcKcP3bsLHnqqY7mnwtyjxkz3pTs7M9k2bLZkp39ubm+UaMnJSVlUZ7wh35p8PHHOyQhIVQefPAJ6d07XKpUuV6OHTsir7/+krzwQqJUrXqDRESMl8cfb5UnjBKAjz5dRgABBBDwgQDhDx8g+rCJYAp/aHhiy5bVMnt2iuzevdUo1a5dX9LTl8ihQz9JXNwAE8x1PDQYERs7Ta688s9Of17Yec727RtMeGPz5rfs7WVl/W8+mZg42MyHNJD76ac7zeca0Bg/fq7ceGNNmT8/XebNm2qCKgcP7jcBFj26dh1s5pa2ELCtYcfwx5gxGTJnTqqZw+U+mjVrZ8ZYufK1JmDiymjy5EWmz6mpo+yXd+48SKKjJ0vZsn+SX345KOPHD5frr7/ZzPk0MHPgwH6ZMmWMCQvr3Dgu7gW5+ebbfPh00hQCCCCAAAIIIIDApS5A+MNaTwDhD2vVg94ggAACCASRAOGPICpmAA4l2MMfvXqFS+XKVeXRR1tIrVp1zUv6n38+YL4w0Jflbdr0NC+3HX9BqS/xJ02KknfffdMEJfTXnY7H/4Iafc31+iJdX+Dr9foCXtvXF+rh4Z3NFxXduw+VK6640gRAvvjiE0lJiZRrr71R0tKyzK8w09NjZc6cSTJkSLyEhsbbQxXah+Tk4bJkyUxp2bKbxMdnmtBIQe9x661/kT/+OGZCHW++ucht+ENXHImM7GKccn8hoV+Y6LWRkd3Myie6coiuBsKBAAIIIIAA4Q9rPQPBFP5Q2XPnzplV1ubOnSITJ0aY8EeHDs/J999/beZgN95Yy4Rm9XMN+upcKTNzhVnhzfEoyjxH50GvvjpDnn9+kGny+edflDJlyoqGMDRkop9/8MG7Mnp0bxPwCA2NlauuCpHKlavIk0+2NSEPXWVj7tw0swqc9nH27DV55pe28IeO8cYba5ggSbNmHeSKK64wK3NokOTzz3eZPjjOP21Gtj7q9RqCufzyy6Vhw0clIyNONmxYIUOGJMjAgTHy+++HTfBY58X6Z2XKlLFT6RxW53s6HndBGms98fQGAQQQQAABBBBAIJAECH9Yq1qEP6xVD3qDAAIIIBBEAoQ/gqiYATiU4gh/aJAhNLS12TqlsIe7FStctecYnGjfvq+MGpVmXrQ7Hhqq0ACIbuGiv47UVS1sx6ZNq8yL76ef7iwxMVPy/DJTz7OdoyuEJCXNknbt+tqDGxq2GDOmr6xd+5r5kmLSpPlSp0490/zJk8fN/2og5MiR30zgQl10hRD9ssDxmDlzvPmSwNXYvb2Hrb389pHX1T3i4/vLe++tdfllhLZhO0e3hNEvElJSFsi111YrbDm5DgEEEEAgSAQIf1irkMUV/tBQ6IgRXYs0+NTUhdKiRRev2rDdT+dz0dFTzPYnjqEFDV2MGNHZrGKm875evYbb2/XFPEfDI507P2TanDXrLXn44aecVkFznHvqtoATJ+rqH7WcxqarlISFdTAr0Lkau2P4Q+dZtu1jbI3oGDXMq+FjVyGXd955QwYObGk+01XvBg2KM0a6/Z/OV/XP9d91qxpdqU5Xv7PNT13NP90FabwqGCchgAACCCCAAAIIIOBCgPCHtR4Lwh/Wqge9QQABBBAIIgHCH0FUzAAcSnGEP/QXkb//ftSsWuHqOHBgn0yeHG22FKlevabLc/RXn1ddVdH8+tPT4fgC3lWoQq+3fYlgWz5cl+TW49SpE2YZb92/PfeXB473PXz43zJyZDcTmHjggcdNwEO3SdHD8f65V/RwbEN/qan7uOte6/or0rvvfthpaLY+ugp/eHsPW4P5hT/016QaztEvGVJTs8zqHq4Oxy96xo6dI+3a9fFUCj5HAAEEEAhyAcIf1ipwcYU/dB5y8uRJt4OfNy/NfNazZ7jbc3RFi9xbn7g7Wbdf6d27qX3bF9u8zXa+Bjw0uKvBiNxzP1/McxzDH7rtS+5V4bQf+c219HPH0K+rOaan67UN3XZw6NBnTZgjLCzJrOShq87pYeujzuemTl0qNWvWycNpCw+fOnXKBHkrVgzJc47jfC88fJz07x9trYec3iCAAAIIIIAAAggErADhD2uVjvCHtepBbxBAAAEEgkiA8EcQFTMAh1Ic4Q9PLPpLyLFjh4rub577Zb6na119XpTwx969n5mX6t9995XLX2Xa7qfBDd2yRVfn0NDHzJlvyu23NzAfe3N/d+PSX2d+882XsmLFXFm/frlZPtxT+MNdwMXxHu6+UHAch6fVVRxt9Be14eETpGzZsoUpEdcggAACCASJAOEPaxWyuMIfnkat8w49cq9q5uk6d5/nBBvqS3r6kjzzRXdzL1/Nc3wd/nA1d/Mm/HHkyCGzteCOHRulQ4f+TivUeTJSW8fVR7ypRe57eHMN5yCAAAIIIIAAAggg4E6A8Ie1ng3CH9aqB71BAAEEEAgiAcIfQVTMABwK4Q/nLxE++ug96dKlsamkp+XIdX/5CRP+94tWx1+BFib8cfz472Y1El2K++67HzLLoH/99T9l1Kiefg1//Oc/JyU5OUyWLp3j8j6Oj7Tjkup8GRCAf9npMgIIIOAHAcIffkAtQpOEP2Y6rfzhq3mOVcIfjnPMwoQ/bOP4+9+fFV3FTVfV40AAAQQQQAABBBBAoLgECH8Ul7R39yH84Z0TZyGAAAIIIFBgAcIfBSbjAh8KEP5wDn/YlhVX4sTEGeZXle4Ox2WxCxv+0JU+1q1bJtOnJ8sjjzwtffpESEhIFXNLb7d9KcrKH7psuO4fv2rVArn33kdk8uRFUrXqDS6H7LhcOeEPH/4lpCkEEEAggAUIf1ireIQ/nMMfvprnBFv4w9Ocz1pPNb1BAAEEEEAAAQQQCBYBwh/WqiThD2vVg94ggAACCASRAOGPICpmAA6F8Idz+OOLL3ZL//4t5NChn8TT1ia2cEbt2s5teLvyhwY/5s6dLKmpo2TEiAnSq1eElClTxv4UFUf448yZM5KWNkp0FZPc29fkfpwdwx+595kPwEefLiOAAAII+ECA8IcPEH3YBOEP5/CHr+Y5Vgl/OK5kEh4+Tvr3j7Y/Pd5s+7Jv314ZNqy9HDjwrWRkvCYPPdTU7dN36tQJ2bBhhTRr1kEuv/xyHz6lNIUAAggggAACCCBwqQoQ/rBW5Ql/WKse9AYBBBBAIIgECH8EUTEDcCiEP5yDGxr6iIrqbvZS9/SryJkzx0ta2mhp06anxMW9IOXLVzBPgLfhD31J/9xzzaR69Zou968vjvCH9le3mhkzpq/pe36rnXz//dcybFhH+fbbf0lm5gq5//4mAfjE02UEEEAAAV8KEP7wpWbR2yL84Rz+8NU8xyrhj19//VEiIrrI/v3Z8uKLK6VevXvtD4034Y/Dh/8tI0d2k/feWytNmrSUpKSZUrnytS4fvE2bVomGTZo371T0B5MWEEAAAQQQQAABBBAQEcIf1noMCH9Yqx70BgEEEEAgiAQIfwRRMQNwKIQ/nMMfFy5ckGXL5khsbD9TzdTUhdKiRZc8lbUFPN56KyvPLye9DX/krBxyh0ydulRq1qzjdJ+VK+fLyJE9pFGjJyUlZZGEhFSWc+fOSenSpb0OmNgazMxMkoyMOKe2bJ/98stBiYzsJh988K489tgzkpw8WypVqppnzLawyhNPtJbY2Gly5ZV/DsAnni4jgAACCPhSgPCHLzWL3hbhj7zhD1/Mc6wS/li/frkMGdJWunYdLFFRk6RcufL2h8ab8IfOc3W1t4kTI8x1uvJHRMR4qVv3b1KqVCnzZ3rOxx/vkDlzJklMTLpUr35L0R9MWkAAAQQQQAABBBBAgPCH5Z4Bwh+WKwkdQgABBBAIFgHCH8FSycAcRzCGP44dO2LCDFu2rJYhQ+IlNDTe/kLbVqX8ghfHj/8uEyaEmxUx6tdvKOPHz5Vateo6FXjv3s8kPLyjtG7dI892LY77y+e3dcw777whAwe2NO0OHvy89OsXZV7i6zLbr746yyy1vXv3VrFtK6OrkvzxxzHzS01v72F7iZ+ZmSDTpiW4DH/oOdu3bzDjOXr0sMstaHSLmmnT4uX99ze59AjMp59eI4AAAggUVYDwR1EFfXt9sIY/3G21Z9PT+ZGuYrZ27Wsu535Fned89NF70qVLY3O7rKxt0qDBg3kKl1/QVk923D5v6NBECQ2NdWrDdr3OPSdOfEVq1Kjt9Pk333wp0dG95JprrnO5YoeOsXfvph638fvtt18kNra/6MoetkNXc7vnnsYmYPzJJ+/Lrl1bzGpwuuqHLRTi2yeV1hBAAAEEEEAAAQQuRQFW/rBW1Ql/WKse9AYBBBBAIIgECH8EUTEDcChWCH/4kk1DCrqCRWzsc3Lw4Hcm7DBmTIbcfPNt9pfXGg6ZMiVGFi+ebm6tS163atVDypYtZ+/KkSOHZPz4CFm1aoH5VeSwYWPNryL1+PjjbTJ1apw0bNhY+vUbZd/uRT87f/687Nz5jvkCQu9frdrNZpWMRo2aSZkyZZyGqvfQl+8a8tBDX/JXrXqDnDx53PwKUz8fPjxnqe0BA0aL/p8GRLy9h7ar27SMHt3XBEmqVLleJkyYJw888Lhcdtll9v7orzy1Hxp60QDI4MFx0rZtH6lYMUQOH/5VFi3KlK1b18no0VPlzjvv82XJaAsBBBBAIIAFCH9Yq3hWCX/4UkXnbampUbJ06RyX87bcc68GDRrJuHFz5JZb/s8n8xwN5aanx5oVM/QYPjxZNNxrW3VD51DfffeVjB071MyVdO43duwcue++x+xzLZ2faig5Pn6gaJhXg7w6P73hhpvsfdy791OZMiVWNm9+y7TRufMgefLJdnLFFVeYkO6cOalyxx0NzP01AOJ45J7btmv3nISFJZh5n6tD+5uYOFi2bVuf5+MKFa4ywZQePYbnmbv6sq60hQACCCCAAAIIIHDpCRD+sFbNCX9Yqx70BgEEEEAgiAQIfwRRMQNwKMEU/nD8RWXuUti2TsnKetFsf+LqyP1LzjNnTsvOne/K8uUvmxUvNBShAY1HHmku7dr1Ndu0OP4aUvdfDwvrINnZe/I0b1u9I/evOH/66QfRX3pu2PC66Mv2Z57pKj16hElISBXRX2YmJQ2Rzz77UJ57bqS0bdtbDh781ut7OG4/k7tD7vrz44/fi243o8uKf/nlJ6ZP+uvWli27mS8qypevEIBPOV1GAAEEEPCXAOEPf8kWrt1gC3/YVvxwpaFb8/31r3e7nRd16NBfYmKmOG2NUtB5jqf7P/TQ3yUysosJfbibW+qfd+78kMvPc/dRQyJ79nwga9cuNW3q3FLnjvfc00jatOltVqRzDO9qo7YVQ1zdwNUKI7bzNNSiq39o0Fm3jLn88svlwQefNKGTu+56IM99CvdEchUCCCCAAAIIIIAAAjkChD+s9TQQ/rBWPegNAggggEAQCRD+CKJiBuBQgin8EYD8dBkBBBBAAIGAFiD8Ya3yBVv4w1q69AYBBBBAAAEEEEAAAQSKIkD4oyh6vr+W8IfvTWkRAQQQQAABI0D4gwehJAUIf5SkPvdGAAEEEEAgsAUIf1irfoQ/rFUPeoMAAggggAACCCCAAAI5AoQ/rPU0EP6wVj3oDQIIIIBAEAkQ/giiYgbgUAh/BGDR6DICCCCAAAIWESD8YZFCXOwG4Q9r1YPeIIAAAggggAACCCCAQI4A4Q9rPQ2EP6xVD3qDAAIIIBBEAoQ/gqiYATgUwh8BWDS6jAACCCCAgEUECH9YpBAXu0H4w1r1oDcIIIAAAggggAACCCCQI0D4w1pPQ3GEPw4d+kn69Gkm2dl78h18tWo3S+3a9aVhw0fl8cdbif57qVKl7Nfs358tYWEdPLajF9x5531yww23yAMPPC5NmrSQSpWqurz36dOnJDl5uCxZMrPQhUlNXSgtWnQx13/66U7Zvn2D+b/du7fa2+zVK0LCw5OlbNlyBb7P+vXLZciQtnmu69Chv8TETJE5c1IlIyMu33azsrbJjz9+KyNGdM33vKFDEyU0NDbPObt3b5fOnR9yea3W7PnnM+Wzz3bJZ599KJs3vyUnTvxhzm3Q4EGZNGmhVK9+S4HHrW1UqHBVga/jAgQQQMAyAoQ/LFOKS7IjhD8uybIzaAQQQAABBHwiQPjDJ4w+a4Twh88oaQgBBBBAAAEEEEAAAQR8LED4w8egRWyuOMIfti4eP/67zJuXJtOmJZg/atToSRkwYLTUqlVXzp8/L3v2fCBZWS/K1q3rzJf+fftGSZ8+EVKuXHmnUeZuR4MivXuPkJo1/09ELhMNm2hgYsGCdDl69LBcfXUlGTUqzQQ0ypQp41Ls7NmzsnXrGklKGiIHD34ntWvfIcnJL0n16jVdnq99eOutLJk9e6IkJEy3hz9sJ586dcKESpYtm23+SMeYlvaq1KlTr0AV0/ton1aunG+u00BMbOw0adSomdNYtP87dmyUCRPC5ZtvvjTnPvVURxk5MkWuu666/Z4XLlyQ77//2vRty5bV5s/r128oo0dPlXr17pXLLrss3/79/PMBmTgxUt5++1Vp1+45iYhIlpCQKk7tv/nmIomM7Gb/s6SkWdKuXV+nII8nBO3nt9/+S2rUqO3pVD5HAAEErCtA+MO6tbkUekb441KoMmNEAAEEEEDAPwKEP/zjWthWCX8UVo7rEEAAAQQQQAABBBBAwN8ChD/8LVyw9osz/KE927dvrwwb1l6ysz8X28oVjuEOXe0hJWWkLF483Qykc+dBEhU1ScqXr+A0ME/t6MlffLFbEhJCTahEwySJiTOkefNObkMIem89f9WqBWYFkvT0JfmGDzSgMHfuFPnvf09L//7ReeA1sDFyZA/7n+uKGqGh8VK6dGmvi/T++5skNLS1fSWN9u37SkxMuvzpT1fkaePMmTOSljbK9EmP6dNXyWOPPePyXrrSSVzcAPPZkCHxpl+Oq6zk18HVq5fIzJnJMnXqUqlZs06eUx1rox/q6iuTJs2XKlWu93rcGuD55z8/lcaNm3l9DScigAAClhMg/GG5klxSHSL8cUmVm8EigAACCCDgUwHCHz7lLHJjhD+KTEgDCCCAAAIIIIAAAggg4CcBwh9+gi1ks8Ud/nDcusVV+EOH8dVXX0hYWDuzgoWGNlJSFkiTJi2dRvjrrz9KREQX+fDDzS5DJHqyhjOWLZsjsbH9zLWeQgiOW8B4E/7QNvfu/Uy2bVtrVinJfegKGLqSiYZKNOzibZu2dmz90TCFjve7775yO1bbNZmZSfYtYHSrF912xdWhfbNtAeNuqxd3j5RuAfPCC89LWlqW06oftvO1xrGx/c2/7tq1xfyv49Y43jyq2j8NBTVt2sab0zkHAQQQsKYA4Q9r1uVS6RXhj0ul0owTAQQQQAAB3wsQ/vC9aVFaJPxRFD2uRQABBBBAAAEEEEAAAX8KEP7wp27B27Zi+OPMmdOSkhIl8+dnmAHp6h/R0ZOlbNk/2Qd45MhvEhnZxWwR4y5EoifnXoUiv0BEYcIfx44dMVvMtGvXJw++Bhh27doqt976F0lODjOfjxw5WXr1Gu7VKhufffahPP/8IOnbd4TMmDFBsrP3WCb8MX16kqSkLJKQkMp5xq3hj7Fjh8qzz/aVadPiTYjniSdam210KlYM8fiQqmlMTB/RUMr//d9fPZ7PCQgggIBlBQh/WLY0l0THCH9cEmVmkAgggAACCPhFgPCHX1gL3Sjhj0LTcSECCCCAAAIIIIAAAgj4WYDwh5+BC9i8FcMfOgTdumTChHAzmkaNnswTNPA2/OG40oi25evwR37ctvBH9+5DJS6un+iKGboSx6RJC6V69VvyrdTZs2dNcOLkyePStm0fiYrqHnDhj8jIFNGtb+bOnex2BRdXCNu2rZfMzASZMeMtr8IiBXzkOR0BBBAoPgHCH8VnzZ3yChD+4KlAAAEEEEAAgcIKEP4orJx/riP84R9XWkUAAQQQQAABBBBAAIGiCxD+KLqhL1uwavhDQwMjR/YwQy1K+EO3ZRk69FmzZUqVKtfLzJlvyu23N3BJWJCVP/7zn5Mm2NC6dQ+zPYmrwxb+0FVLFi+eKRMnRpjTkpJmSbt2ffNd/UO3vtHxP//8i3LVVRUlLKxDwIU/xozJkD/+OCaDBrWSQ4d+klatukts7DS58so/u32ET506IYmJg+W22+4QDc2UKVPGl487bSGAAALFK0D4o3i9uZuzAOEPnggEEEAAAQQQKKwA4Y/CyvnnOsIf/nGlVQQQQAABBBBAAAEEECi6AOGPohv6sgUrhj8uXLhgVn6YNi3BDLV9+74SE5Muf/rTFfahe7Pyh7ajW8eMGzfMXNemTU+Ji3tBypev4JKwIOGPH37YL0uXzpLBg+M8hj9iYqbIjz9+bw9wPPDA4zJp0nwTRnF1nDt3TubMmSTffvsv09+ffz4QsOGPG264SZKTh8uSJTPN6h+ZmSvk/vubuH2EP/roPRk3LlwmTnxFatasI6VLl/bl405bCCCAQPEKEP4oXm/u5ixA+IMnAgEEEEAAAQQKK0D4o7By/rmO8Id/XGkVAQQQQAABBBBAAAEEii5A+KPohr5swYrhj2PHjkhMTB/ZsGGFGerYsXOkXbs+TsP2FP7Q4Md7762VhISBcvDgd1K/fkMZP36u/D/2zgO8qipbwIsyIKIiMNgAERgHLAMzYkfEBoqISO8lSDWQQEJCSSBACJCEBBIMSEeqgDSVUbFiV+wVBoVRxLFiA3mi4PvWlpPcJPfm3pu6z81/vs/vjdxz9ln7X/ucy3P/d63GjS/yiS8Q+UPH/frrL2TFirly5MjPomKHv8ofek7lylWM0JKVlWjuP3v2aunQoY/XWFQsiY3tKxER04wo4dm6pkePYQXeU8fPzJxsxi2oxY1WJRk7tq85T+8THj4p4GWl7WsWLEjM14rHGUDjnT49QrTyR8OGTeTll5+S8PBOhldB8R879qukpsaaSifh4QlmOOSPgNPCiRCAgI0EkD9szEr5iQn5o/zkmplCAAIQgAAEipsA8kdxEy3aeMgfzraLDAAAIABJREFURePH1RCAAAQgAAEIQAACEIBAyRFA/ig5toUZ2Tb548SJE7Jx42KZPHm4mc7NN3eUxMSFUrv22bmm50v++OWXw/Lxxx/Ktm2rZMuW+41woO1GRo2aKvXqXVAgIk/5IxCW/kQMp+2LI4hoC5qoqJ7yyScfSZs2nSQpaanUqFEz162caiVvvfWiTJ260Hzudvnj8OGfJDFxlGmTo9VO5s/fKs2aXZkP8fvvvy4TJw6WGTOWyKWXXi5aAQX5I5CVyDkQgIC1BJA/rE1NuQgM+aNcpJlJQgACEIAABEqEAPJHiWAt9KDIH4VGx4UQgAAEIAABCEAAAhCAQAkTQP4oYcBBDl+W8kf79r0kJibZCAGVK1eWQ4e+lk2blsuCBUlG2rjuuram7UmDBhfmm5Wn/OFryuPGpcqdd/Y14kiFChX8ksld+eMfRs6oV69RrutOnPhdtPLFvfdOk3/+8+qAK39odRCnsoW2otFj3rxN0rZt51zjf/PN/yQ2tr/06jUi+zO3yx86wR07NsuoUV3MXPv3j5CYmBSpUqVq9txV9NDKKD///GP2Z8gffpcsJ0AAArYTQP6wPUOhHR/yR2jnl9lBAAIQgAAESpIA8kdJ0g1+bOSP4JlxBQQgAAEIQAACEIAABCBQOgSQP0qHc6B3KUv5o0WLltKo0cWyb99u2b37bSN81K3bwLRoadeuh7Ru3c5nSxVvlT+qVDlFtm9fZ6qG6Fjdug0xcka1atUDwhFI2xdnoNdff04efXSjxMamBNT2xWkN8+67r8k999wlKnloRZJJk+bJaaedkR3fxo1L5emnH5KkpMVSq9ZZ5s9LQv7Yvn29qUKiR0m3fdF7eLby0dY76ekPSNOmzbLnvXfvBzJu3ACZODFdLr/8evPnyB8BLVtOggAEbCaA/GFzdkI/NuSP0M8xM4QABCAAAQiUFAHkj5IiW7hxkT8Kx42rIAABCEAAAhCAAAQgAIGSJ4D8UfKMg7lDWcof/tqmFDQPX21fVOBISYmV1avvNZePHTtLwsKiTWURf0cw8sf3338jq1fPl6FDY4OSP44ePSLTpo2UzZtXSPXqp0tW1ha55pqbTWiOING6dXvp1u3u7HBLQv7Q6iW9e19n7lEa8ofeR8WW+PjB5p7h4ZMkPDzBtHXRVjfLl8+RvXvfM5VeHFkH+cPfiuVzCEDAegLIH9anKKQDRP4I6fQyOQhAAAIQgECJEkD+KFG8QQ+O/BE0Mi6AAAQgAAEIQAACEIAABEqJAPJHKYEO8DahJn/otL/66qDExPSTV199xlQSSU6+X664orVfIsHIH1pZRFvU9OgxJCj5Q4N4+eWnJDy8k6lO0rnzwGzh4amnthlpZdasFXL22XWz4w0V+cNpafPSS0+KVv/IyNgoF154iXz++X9l/PiBMnz4RNPqxzmQP/wuWU6AAARsJ4D8YXuGQjs+5I/Qzi+zgwAEIAABCJQkAeSPkqQb/NjIH8Ez4woIQAACEIAABCAAAQhAoHQIIH+UDudA7xKK8ofOfdeunaaNyMGDn5o2Mqmpq6RBgwsLxBKM/BEI34cfXiO7dj1vWs84bV/0Oq3wkZAwzLSNqVPnXJk/f6uRILQiyIUX/kPCwsZIhQoVsm9hm/yh83r44XWGaY0aNfOh0HinT4+Q+PhMadiwSfbnWuFj5cpMmTFjtPmzcePSzFwffHCZ7Ny5XZKSluYaD/kjkFXGORCAgNUEkD+sTk/IB4f8EfIpZoIQgAAEIACBEiOA/FFiaAs1MPJHobBxEQQgAAEIQAACEIAABCBQCgSQP0oBchC3CFX5Q8WBFSvSTQsYPXr3vkdiY1OyW4p4Q1Ra8ofee8eOzTJqVBcTRv/+EabixX33zZCUlNVSv37DXOGVhPyxb99uGT26u+zZ854E235n4cKZ8uWXn8uECWlSpcop+VD6kj/0xAMH9kt0dC95551XjZSjAsi9906RXr1GSNu2nXONhfwRxIPMqRCAgJ0EkD/szEt5iQr5o7xkmnlCAAIQgAAEip8A8kfxMy3KiMgfRaHHtRCAAAQgAAEIQAACEIBASRJA/ihJusGPHaryh5I4fPgnSUwcJVu3rjRgVP4YODBKKlWq5BVUYeUPrWixZcufrWU8xQ1flT/05ocOfS1xcUPk6acfMq1pTjvtTLnlljslPDwhX3wlIX8cOvStjBvXT5577jG58sobJC1tjZx11nl+F5BWLYmLu1tatbrVSCPejoLkDxU6lixJkfT0iebSyy67Vk455VRJSVlpqqB4HsgfftPBCRCAgO0EkD9sz1Box4f8Edr5ZXYQgAAEIACBkiSA/FGSdIMfG/kjeGZcAQEIQAACEIAABCAAAQiUDgHkj9LhHOhdylL+6N59sMTFZZjN/2CPr7/+QqKj+8hrrz0rt93WVaZPXyKnn14j3zCffPKRTJgQZipNqGSRnPynpOHtKKz88cYbL8qzzz4io0ZNlSpVqmQPrfLH888/LgkJWVK9+un5brlx41KJjx9s/rxx44skI2Ojaf+S9ygJ+SNvCxZt4dKhQ59c7WbyxnHixAnZtm2VLF8+RzIy1udq6eJ5rsY7adIw0/aladNm+eazd+8HEhnZTTQ3emjuunW7O995yB/BPhWcDwEIWEcA+cO6lJSrgJA/ylW6mSwEIAABCECgWAkgfxQrziIPhvxRZIQMAAEIQAACEIAABCAAAQiUEAHkjxICW8hhS1v+8Gw3otUjUlPXSM2atYOO3nOca6+9RdLT10rNmnXyjaOSw/bt62Ty5OFy5MjPRgCZMWOZXHXVjflEB/186tRwIzg0afIPmTt3gzRq1LTA2FR00EoYWrGjZcs2uc5dv36hPPbYgz5j++ab/0lsbH956aUnJSwsWqKikqRKlar57qdySe/e15k/79ixn0+Z5NixY5KePt7IGXosW7YjX0yeg2sVD62MopKKcomJSZVbb+0iFStWzBfD999/I0uXpsmmTcslLm6OtG/fy6cosnv3uxIR0VVmzFgil19+fb6xVOrIypoqWVmJ0qJFS9Pqpl69C/Kdd+zYr155BL1YuAACEIBAWRFA/igr8txXCSB/sA4gAAEIQAACECgsAeSPwpIrmeuQP0qGK6NCAAIQgAAEIAABCEAAAkUngPxRdIbFOUJpyh/ahmXFinSZN2+qmYJWwxg/Pk06duwrVatWC3hawY6jEkF6epwsX55m7nHmmbWkX79IufPO3nLOOeebah1a9eOZZ7ZLSspYOXjwU3NeTEyydOo0QCpWrJwvNm3boi1TVPA499z6udqWqHDy2WcfS1LSGHn99ed8ztGpvrF4cbLMn79VmjW7Mt99VBDJyEiQjRsXm89U0pg0aZ60atVOKlfOiUurcrzxxvOSkDAiu6KGChpjxkyXevUa+hQ1fvjhkGRkTJK1a+eb8Vu0aCVt23Y28ou2x/n0009k166dsnPndiPXTJw417R8qVChgtd8eeamW7chEhk5NV87F73w/fdfN4JI374REhY2Jt94mo8vvvjMZ3WRgBcLJ0IAAhAoSwLIH2VJn3sjf7AGIAABCEAAAhAoLAHkj8KSK5nrkD9KhiujQgACEIAABCAAAQhAAAJFJ4D8UXSGxTlCacgfKjDcfXc72bPnHZ+hB1IFxLP9ia+BfI3z7bdfysSJg43E4Hm0bHmL1KlTV7Zuvb/QWCMjE2XEiDgjMGgVjbFj+3odq0ePYaZqhqfocuDAftmwYZGMHDk5158HMldnvCVLZktm5uQC41+79gVTZcPboeLIxx9/KE88sUXeeutFee+9XaJSiB4NGzaRf/3rGrn++tuN9HHaaWd4HaOgeJs0aZ6vTYwKOfPnJ5pKJnoP5/BsvZOYuFi0NRAHBCAAAdcSQP5wbepCInDkj5BII5OAAAQgAAEIlAkB5I8ywe7zpsgfduWDaCAAAQhAAAIQgAAEIACBHALIH3athtKQP+yaMdFAAAIQgAAESokA8kcpgeY2Xgkgf7AwIAABCEAAAhAoLAHkj8KSK5nrkD9KhiujQgACEIAABCAAAQhAAAJFJ4D8UXSGxTkC8kdx0mQsCEAAAhCAgAcB5A+WQ1kSQP4oS/rcGwIQgAAEIOBuAsgfduUP+cOufAQbjZa/feWVZ2TNmiy5446e0qFDn2CH4HwIQKCMCXz33VeSmDhK9u3bLQkJWaZ3OgcEIFC8BLS8fFzc3VKlyinmOfMsGV+8d/I92h9//CGPPrpeZsyIkjvu6CWRkdOkWrXqpXV77gMB1xJA/rArdcgfduWDaCAAAQhAIIQIIH+EUDJdOBXkDxcmjZAhAAEIQAAClhBA/rAkESfDQP6wKx+BRnP48E+mP/S6dQtkz573zGWzZ68udfnj999/l6effkjWrp0vL7/8lDRvfpUMGBApbdp0lipVqgY0nU8++UiSk2Nk3LhUadz4Ip/XaB9p7W+9efMK+frrL+T662+ToUPHy0UX/cv0y/Z36Kbb9u3r5LXXnpMJE9LYcPMC7Pvvv5EHH1wmF198mbRs2SbXGdrbe9eunfLBB29J3773mA1UjuIh8PjjmyQioqsZLCJimoSHTyqegYthlKNHj8jSpamyatU8ueWWu2TMmCT561/PyR757bdfkenTI+TYsf8zsd98c8eAnsdAQ9P7P/TQarPeOnUakOsyfab37HlXnnxyiwwYMEZOP71GoMNyXjkksGRJiqSmjiuz70u98Y8/fi8TJoTJU09tkyZNmktGxvoykVDKIv36rkhJiZVDh76W0aOnS9u2naVixYomFH3OFy2aJQ88sMi8Q6Kjk6RmzTplESb3tJQA8oddiUH+sCsfRAMBCEAAAiFEAPkjhJLpwqkgf7gwaYQMAQhAAAIQsIQA8ocliTgZBvKHXfkINBoVIf7v/36RF17YYX7JrEdpyx8qfixfnmYEFP0VdcuWt8q///2ATJlyj4wYESdhYdFSuXLlAqekEktSUqQRDdq37+Vz01grI0yaNEz0npMmZUqtWnXMJt5zz/1bkpPvlyuuaO0X3e7d70pqaoxMnDi3QMnE70AheoL+Kl43R4cPj5P69RvlmqVyX7UqQ04/vabceWefgMWeEEVV7NOyufLHiy8+IYMGtc2ec+fOA2Xy5HuNPPXzzz9KfPxgeeyxB83ndes2kNTUNdKiRctiYaRcMjOnSNeug+TSSy/P9X5wKijs379XBg2KQuYqFuKhPQiVP8ouv0eO/CxTp4bLtm2rTBDVq58uWVlb5Jprbjb/rhLpiBEdswPs23ekxMamSNWq1couaO5sFQHkD6vSIcgfduWDaCAAAQhAIIQIIH+EUDJdOBXkDxcmjZAhAAEIQAAClhBA/rAkESfDsEX+0F+V69Gv3yi7AAUYzfHjx2X9+oXSrl0PqVmzdoBXFf003cyKjOwhe/a8U+ryx+uvPyejR/eUdu26SUxMihECnA0e/Swz80GzYevrcOQRFUBGjZrqUxRRtiolpKdPlHnzNplfC+uhModWS7j44n/K1KkLpUaNmj7vpZvICQkjpGfP4XLddTkb2UXPQGiMoL9GT06Olv79R0vTps3yTUp/pa4tSQYNGiuVKlUKjUmX4iy++eZ/ZnOzR49hpXjX4rnVu+++Jvfcc5foHPRo0OBC82zrOtG2U+npcUYCc45hwyZIZGRikdeJjj1nTrwRw7w9s++//7ps3bpSYmKS2SAunlQX2ygqAWpFprJoq1JskyjHA5VE/vR5Tk2NlZUrM72+K/R51u/zgwc/zfeeKcepYOoeBJA/7FoOyB925YNoIAABCEAghAggf4RQMl04FeQPFyaNkCEAAQhAAAKWEED+sCQRJ8OwRf7Iyko0EdnU7iCYTB04sF8yMyebqhKlKX9o+5Po6D7y2mvPlqr8oUJGRsYkWbhwpqm8cddd/bNxaS6VhW4AawUQXy1ZXnnlaXnggftk0qR5Urv22T5xO3P88cfvZO7cDdKoUVNz7vfffycxMX3kzTdfksWLH/VZbUAlEy0n/5e//CWgaiTB5D1UztWWPf/+9waJi5sjp5xyaq5pOdUdVAwprooOocIt0Hns2LFZ9u79wJXvN62wobHrOtBncPLk4ZKRsTF7Leif/+c/75pf8q9ZkyUVKlQy66iov9jXe+p7ZNq0+/K1fzh27Jikp4+XSy5pUeqtrgLNeXk9zxHJhgwZh/zhwkVQkvkr6F3h7z3jQpSEXMwEkD+KGWgRh0P+KCJALocABCAAAQj4IoD8wdooSwLIH2VJn3tDAAIQgAAE3E0A+cOu/CF/FD0fKkKsWJEuuoGuLQ9KU/5wBIjnn3+8VOUP3SCKieknO3duz3ffhx9eI2PH9pXu3QdLXFxGPplAiX/66V6Jjx8qo0dP9ysUvP32K6btRL16jSQjY332huKvvx6VpKQxpuJKXgHFM6v6K+bHH98kU6bMz7eJXPTsh8YIy5fPMes3ImKKKNdGjS7OXsefffaxqfCiVVMuuqi5VKxYUZo0ae63pU9okCn6LL7//hvTskgrIbhVbnMoaKWh6dMjJD4+0+vGvopf2upJq38U9dBKKXPnTpaEhD+rQunzf/bZdc3/dt4/zZpdKTfe2F5UBtEKQEUVTooaM9eLaf21ZMlsSUtbg/zhwgVRWvnTd4WKod4EUX3PzJgx2oih55//NxdSJOSSIID8URJUCz8m8kfh2XElBCAAAQhAoEACyB8skLIkgPxRlvS5NwQgAAEIQMDdBJA/7Mof8kfR87Fr104ZN26AqUhRXuSPgqQTR/5o1epWrzyOHj0iqanj5LLLrpX27Xv5rAziZOaNN16U3r2vM8KBL/kjImKa1431Tz75SNLSJkh09Exp3Piioic7REdQgUYrOjiHtvJxWuloGf6xY3ubCivO4dl+J0SRFMu0nNZGs2ePF19rtFhuVEqDvPjiE0ak8lbZQ4WMqVPDZdCgqALbPQUaqt5LpS/n0KozKSmrpV69C0wVkvj4wfLYYw9mfz5uXJqEhY3x+z4J9P6cFzwBfd9OmBAm//d//5frXR38SFxRFgRKK3/aHk7ljk6dBsjll1+fb6paKUm/b6Kikkw7OQ4IKAHkD7vWAfKHXfkgGghAAAIQCCECyB8hlEwXTgX5w4VJI2QIQAACEICAJQSQPyxJxMkwkD8Knw8tU64bFLrhuWfPO+JLdij8HfxfaXPlj44d+0lCQpZpB+Ecymzlykz573//I7GxKVKtWnW/kwyk8oe2hujRY1iusf7cjB4hN910Z0CSid9AQvgEbbERGdlNdPNPDxVzZs9eK3XrNpBjx36V9PQ4Wb48LZvA+PHpZqOdwzcB5bZ+/SKZMydOdLPT7fLHV18dlHnzEkzrpLwilUoumzcvlx9/PFRsrZW++eZ/EhvbX1566UkDuU6dc2XhwodNqxfnPaIbyM6h6zEqapZUqVKFZVkGBPbt2y1JSZHywgs78ol6ZRAOtwySQGnl78SJE/LII2tF27kNHBiVr4LU55//17SUGz58IsJmkDkM9dORP+zKMPKHXfkgGghAAAIQCCECyB8hlEwXTgX5w4VJI2QIQAACEICAJQSQPyxJxMkwQl3++OKLz2Tr1pWivyT96KO35Mwza8nNN3eU/v0jpUmTZl5/Ja6bDwsXzpQXX3xcfvjhkGlL0rLlrXLaaWeItnAYMmScaTOg1RLuvXeKOcfbsXbtC9ktTXQjeOfOf8v27etMew29RjfWmze/Sjp3HiTXXHNzgW009L46j6eeeli00ohe27ZtZ7njjt4yd268+Gv7ohupuuHiXK9Chs6rbduucscdPQOSMDznqPNPTx8v2i4kr3ih5dwzMyeb1g+RkYlSqVKl7Es19sWLUyUxcWF2Cwd/T4RTeeK7776RzMwHpWnTZuYST/Fl2bId0rJlm+yhnIoLhw//JKNGTS2RFiWFWVv+5qqf61p55plH5MEHl4hWPVFx4IorWsvNN3eQu+7qXyKta3Qz/a23XhatUHHo0NemUsott9yV/XzoetW1vnnzCtGqIGPHzsoXh27q7d79tmzZcr9Zj1q6X9fplVfeIF26hEmLFq1My5i8h+bouef+Ldu2rTFrsUOHPvK//x2Q+++fY55bvbc+HwMHjja/EtdWAd4O5fbKK8/I5s3Lsp8xfb701+XKLa9opPF+/PGH5vzPPtsnSUlLjTiwdGmqrFmTJddee4uMHZti5uDkJdBn+NtvvzQslYW3I68opsyffHKrbN26Wnr1GmYY6KEMIyN7GLks7zF79urs8/Qzp+KOc17eSjn654XN0WuvPWukrXvuiZeLL74sVyiaHxWDzjmnnnTpMqhYf6mvG9Lp6RPNO09bRHXrNiT7Wdb2RCtWzJVly2bLP/95rUycmC4NGlyYKzZd1zrGxo1L5Nlnt2evSX139u0bYaqIeB56vr5vtm1bZd7/uiYaNmwi+p2wenWmWY/6PHbqFCaDB4+Vv/71nEAe6exznPEfe2yDPPTQaklIWGDew/p+37hxqXm+dFO8TZtOMmjQWGnS5B/mWs2bMtAc6PeHfo917z7UtGLS/+3t0Jg3bVoqzzyz3Xz36fHPf14trVu3l65dB8lZZ51XbHPXViGZmVMMX29H3rWq5wT7/tT3xLPPPiJr196X/YxoFSn9XtTn7J13XpUbbrjDtBHR5z7ve8IXeyfe0sqNfjdprPp3Ac2Rtizz1SouGEZFWbuFyZ/m49FHN8qOHQ8G/D31008/mPfrKaecaioEebZp0vhfffUZk8+hQ8ebSmocEPAkgPxh13pA/rArH0QDAQhAAAIhRAD5I4SS6cKpIH+4MGmEDAEIQAACELCEAPKHJYk4GUaoyh+6WaYbGro5qJuGV199kxw//ptpWaCyhG5YRkXNMJtnlStXzk7K668/J7NmjZX+/SPk1lu7SJUqp5hzt2xZLvfeO03uvjsmX3sRR3YoqM1JSkqs7Ny53fSwb9Wqnbnf888/KomJo8xmo1bB0F/BeooSeo5uiOimn7bk0A2tkSMTpF69hqKbKLqxt2xZuvzyy2GzIeltg0056Jy1+kDPnkPNhqGKH7rB6Gyc/uMfV0h8fKbZGAzm0E3I8PBOZmM/JibFbPpqHFoJRTeys7K2mE1759ANcZ1v374jjcwQ6HH8+HHJypoqytmz3cju3e9KRERXszmfkrLSVAZwjldeeVoeeOA+w7t27bMDvVVA5xV2bQUyuG4Cz5wZLe+++5pMmJBmpCNdt9u2rZZZs6INX89DNzq1ooQ3qSKQ+xXXORrXfffNkJ07HzVrWZ83PXTTWZ83rQagG86e0shnn30sq1ffazbaHYFK17DKBdo6QjdIPQ9dtxMmzDEyh+czq+doVYqZM8fIuec2MJuKuin/+ef7Zc6ceLPJet11bWXy5HuNHPDbb7+ZzWLdzN+z5z1zC312p01bJIsXJ8vatfOzb6vvCJWYdJO5MM+wp6DkrfLH7t3vyKJFyWZT28lt3udYK9isWpUh8+ZNNXHp5r0KVypb5D2c1itnnHGmjBmTJDVq1Mw+pTA5ci7WTeo6dc7OtVnrfKa5O3Hid6lV66ziWk7FMo7KQCtXZpgNZZXQdF3pu3LDhkXmXa7ShFawUdFC37P6flYx7Y03njf3d+QZFef0/ZtXbFChSN8vKgUGcmgbG5U3NNfOoYKg5mratJFGVlChRSsd6aHv+5kzl0v9+o3MPPR9rSLKwYP7zXeGHvou1efNcxNd/9xpRXbttW0lMnKqeTfqPDIyEmTjxsVm7NTUVeZ50PdZcc3dEZC8iUfOnIN9fyp3fbc88cSWXM+ISmX6zKuA4HloVZr09AeyJUH9zBd7FW8K+rw4c6O53bBhieHv+d7x1iouGEb67i/N/HlWPFPhUt+3ur703aN/J9FnS8WivAKhctZ3kP6j5+eVc/R7XqU/fa/lfb8H8nxxTugTQP6wK8fIH3blg2ggAAEIQCCECCB/hFAyXTgV5A8XJo2QIQABCEAAApYQQP6wJBEnwwhV+UPFD90wSklZnWsTSDcu9Ffgkyb9KUFoJQndGNZDN3h1E043TPO2D3AqSWjFi/DwSbmS6E/+0A1ulR66dx8scXEZ5levemgsCxYkmRLnupGVlrYm36+xnU083fDN2yZFY1q0aJa5Xg9v8odyiI8famLOK5d4Xu9sNOZt51DQanWYrFu3QGbMWGaEDt1onzLlHvPra20P4WziOJvnF1zwdyPW+Kre4Ot+3333lUya9GdbF20loxuuqanjTMUI/eW0p0yirUs0hnHjUuXSSy8v9geuMGsrkCB0c1AFgz/XyyLp1m1wNidlrS03dE2rrKN8Tz+9hhFbgslZIHEEe44T9zPPPCy6kelsqDrjqPQzceJgs0HZu/c92etYNzh1Hejm/Nixfc3mtMohmj+tuqEbi7pRuG7dQlNlx9k01HXuyCV6DxVmdG0oh7xVXlQKiYnpZ+7hbNbrc6/Pnt5fpaglS1LM/fSf8867QM4773xJTY0RlYt0c19lk8I+w/7kD4eRSjNDh97u8znWjdWEhGFmo9tbOyVnHGWo8pXKDhdeeEl2Kgubo2DXgi3n60byihXpRkZSyeHss+tmh+b5LHmKAnqNbqRrNaPk5Ggjf/ToMURUUtJ1W79+Y/ntt1/N57pudB3lFdz8zV/XnUpp+n7SY8qU+VK5chVTTUffaU71g4kTBxnBQ9/bp59eU2rXrmNkRJU8VGpZvjzdVETRGBYvfjTXM6fVIrRdjn53rFmz01TLcQ7PSjKeFZuKa+6ByB/Bvj+d98R77+2Se+65K/s9oXy0govOT79nVPiLjx+czS08PCGXTJmXvWdlLuf7uKRzo/f5+ecfzTOqrHwJo8EyKs38aTWqmJg+cuONHfKJR8pY56XvXJUy8343+3s++BwCBRFA/rBrfSB/2JUPooEABCAAgRAigPwRQsl04VQc+cOFoRMyBCAAAQhAAALWEPhDRs1sRoMQAAAgAElEQVT9u/f6/dbEGPqBlJb8kbclQWHIepMbvI2jG6C6+aWb5Hnbjuj5upk3enRP+eCDN6Rz54GmIoC2hHDai9St29AIBrq57nkcOLBfdINb5QXPoyD5Qzddk5LGmM3rHj2GSVzcnFy/0t6+fb1ERfXM/pW5/rLbOZxNbf0l+Pz5W6VZsyvzTdepfvHpp3vzyR/6a/3Y2L5y+PBhychYb341nvdwztENnWB/ya5j6UbkE09slvvvzzCVGrS1x4ABkXLjjXdkt3/QDSGVQt588yWJiUnO1X5D7//nr7o3mTYimg+tTuKtlYHy0PtouwStNqC/2A8Li8rVvkclE5VCLrvsWmnfvle2PKEbiLo5qLKMVizRiiS6oXvTTXcG9Svjwq6tQNa7VvvQzc1TTz0tV3sb51pdr8OGdTCbn54VUAIZuyTPeeqpbWazT1sQ5V3fzn2dc1TgyCu2eG5Ia061uofTakWvdyQjbaOih+czq/+u7TK0YodnSyDP+WoLJ2ejPO9mvW7kz5oVZTbR9b5anUSFFJW8dC3pO0A3/Av/DH9nNkq1DY63yh9OnJ4MfL3ntOXIqFFdzK/mfb0P9BxdJ3klmKLmqCTXT0mMvXfvBxIZ2c28i/S9m/fQd+qgQW2NUKSChaco4HxX+ao043xP6PtMK4eEhY0Jagr6ru3d+zpzzaJFj8j119+eS4bz/M7Q92lyslb/aJzrHgWtF8/x8woOKhHps6oilrf1WNS5+5M/ivL+9Jyztv9RUczze8KzFdltt3WV6dOX5PsOL4iNAi7p3DhJLOjvDEVhVNL5cyS05557LJ905MzNU1S76qob88lXQT0snAwBDwLIH3YtB+QPu/JBNBCAAAQgEEIEkD9CKJkunAryhwuTRsgQgAAEIAAB6wggf9iQktKSP3RD65dffvE5Zf2Vth5ancLXceqpp3ptO5D3/KeffkhGjOhoSr+3b98j33Cev8a/5JIWMnfuA3L++X8zFQSionrLSy89KaNGJZgWLyqF+Dv8Vf7QX+vrL8m1cke7dj1ybfQ5m03eyuQ7m72+NrI0Ls+55N001k1x/SV0Qdd7Vh8pzC/Z/bHRz99//3VJTo4xv3L3rFKhLXa0KolWcVApRDeNpk//U6xJTFwYdLsWnYu2Vfjvf/+Tq0qKygP33z9HliyZbVqp3H57T3nttWcNm169RuSqUOJvPoVdW/7G1c/9bZxqq57o6D4m9oJEgkDuVVznONVyNm9eUeBG+KFD38q4cf1ENw21woZnm55AxAdnQ1SfTc9nRX9Fr3k8evSo2WT0bHPizNFTPHPauOT9TGNKT19rBCRvR2Gf4UArfwTC4NChryUubojoGtSqOlFRSdmClcZ8+PBPRmRRecpTFCuOHBXXeimtcVTq0Uo5y5bt8NrOypO3VlXyXDvaIkTFEF+tS/wJFP7m6E9A0Ov9fad4rqu8Aop+j2mlKRXe8ra98hRLvL1Dijp3f++worw/Pd9/vgQpR/TyVVHDH3t/nxc1N87aKCi/RWFU0vlzWr01afIPmT17bS5Jz3Pde75zVcLp1u1uf48Fn0PALwHkD7+ISvUE5I9Sxc3NIAABCECgPBFA/ihP2bZvrrR9sS8nRAQBCEAAAhBwCwHavtiVqdKSP/zNWjdD9MjbUsXfdd4+dzZWAr3W+XW00ypAW2/ooZUy+vQJNxUNatas7XM4fxt1eS/UTbmDB/8rDz+81lSx0I3IvBuN/iqGOGP6kj/0F+1aWn7btlVeK454xuRsGOmfFeaX7AVx1nYtuhHZs+fwXK06nF8Hf/jh27kqNjjCS95f4weSS21zoO05dMPzr389J/sSlU8iIrqa9gBa0UUlF61YkpoaK5s2LQ+qdUNh11Yg8edsnP5D5s7dII0aNc11WaAiQSD3Kq5zCqo843kPfba0PZFuzmrlioULHxYVr/QIRHzwlJT0GueZ9bw2kDnlrb7jMPe1WexrzECeYb020JwFwkDHc4QulagyMjbmau2iG7OPPLJW4uMzc0lrxZGjQNjaco7nuzOQmPK+ewsS8nQ8fwKFv3sWt2AQiAimAtBrrz0nGzYsMpWP9PvB23VFnbs/+aMo78+CREeHub/n2R97f5/rffx93wfyzBc0RlEYlWT+PN/h/t6Xnu8crYyTt42ev2eEzyHgjQDyh13rAvnDrnwQDQQgAAEIhBAB5I8QSqYLp4L84cKkETIEIAABCEDAEgLIH5Yk4mQYoSZ/eG7MLViwzbT1COZQKWDjxiWSmTnZtBbRQ0vLa5l5bRNy3nnn5xvO32aQc4HG9vTTj8iaNVnmF7NduoSZlhZhYW3yyR+eG0je2sU4Y/raEPOsYlLQ9TqOZzuRQDYSA+Wpc9Nf35922hn5qmvoJtWQIe2kefOrclVccDaNateuU+Avi/PG8NVXB2XSpGEyZEiMXHFF6+yPPaUBreai7R20rYce2opn8uThpm1DIJtTRV1b/rg5bV+0yoW3tev5y/dp0+7z2s7C3z2K+3Ot3tKnz5+8/bVlclqs6Lme7SgCFR+cFkme1zubnQVVtylozv42i/NeG8wzrNcGshGs5wXKwLNNk6cgpe+ttLTxcsMNd5iWRp5HceSouNdNSY7nMNd3iadkFOg9i7qB7u8+pSUY6Lvv88/3y6pVmfL66y9Ix4795Prrb5OlS9Nk48bFpS5/FPX9WR7kj6IyKuraLUje+b//+0WSkiJlw4Yl4k/+8GyN5O/vH/6eFz6HgEMA+cOutYD8YVc+iAYCEIAABEKIAPJHCCXThVNB/nBh0ggZAhCAAAQgYAkB5A9LEnEyjFCWP4qyQa4b8Pore20X4kggWgkkOnqm3HLLXblat/iTP3QT7tVXn5HZs8ebtiejRk2VevUuMBnwtVnjuRlcGPnDUxTQTT+n4oW31ed5r+KSP3TO27evMy0qEhIW5GvH4Wwy5Y3NieXzz/f5bNmQdw76q3at1nLBBX+X/v0jcuXGczMt73pwYsjb9sHXE1rQWMXxVOv4Og+tXqKyUVzcnFwVHHQTf/TonnL++Y0kJWV19hoqjnsXdgzPqjH+njfPVgCFkT+8bZo7f3bllTdIWtoaOeus84KaSqDyR2GeYQ2kuOUPjUMlGm0jpeJUWto6qV+/oWmttGxZunnO87a+KY4cBQW1jE/2ZK5tX1q2bBNUREXdQPd3s9KQP/Q7a8mSFHn22Udk+PCJ0rZtF9MiyF/VkqLOvSB5oKjvz/Imf/h7n3pbZyWZP89qYv7et4HKq/6eFT6HgCcB5A+71gPyh135IBoIQAACEAghAsgfIZRMF04F+cOFSSNkCEAAAhCAgCUEkD8sScTJMEJN/tDN0aysqTJv3lS5667+pgWIVp7wdbzxxvNy2mlnivaw93ZoBY116xZmSyBasSMz80G59NLLs08vSP5wJAitMKGiQ2xsSq4NfV+bNZ6VO/TX2snJq6RWrb/mC9HXhtjPP/8o8fGD5bHHHpTLLru2wCoagVYdCGblfvLJR5KWNsHIMiq85D0cZnnFFs9YPAUBX/d2+L755ksSE5Oci61eU9CGYaAb/869i3tt+VpvKgk9+OAy0UolAwdGyamnniYffvimzJkTJ/qL6unTF5kWNjYcnlVj/FVQ8bUxHOj6cypY6LPqtMXZt2+3jB7dXbQihj6X113X1icWlYSeeGKLtGvXQ/7yl7+Y8wJZA4V9hvOuv4LEqkAZ6Jie544bl2aEp/nzp5k2VR069Mk3/+LIkQ1rLdAYPCsUqPigsl3lypV9Xv7kk1vN+/ycc+qZc4q6ge4vzpKWP7TVllZB2r37bUlOvj9XJaSylD+K+v4sD/JHURkVde0WJO8cO3ZM0tPHG/ksb+uuvGveM1eRkYkyYkRcLinT3zPC5xDwRgD5w651gfxhVz6IBgIQgAAEQogA8kcIJdOFU0H+cGHSCBkCEIAABCBgCQHkD0sScTKMUJM/dFrOBkb16qeL/nq2ffteXjcefvzxe7nvvhkyZMg4I1bohsVLL+0w53sezq/+J04cZDbfx49PN61CnKMg+cOfzOBrs8Zzk07nkZW1JV87B72/rw2x48ePGwlGY9OjoF/Av/32KzJoUFuz+ZmRsVEuvPCSIi1SFVemTLlHbr21i9x+e0+vYzk56t59sMTFZcgpp5xqzvPHK+9gym/u3HgjRDRocGG+e3ly1I1QFYKcI5CN/7wDFnZtBQP0vfd2mV/ta9scFR70V/z//OfVcvPNHaVbt7ulZs06wQxXoudqhZzY2P7y0ktPir9fgy9cOFPS0ydK584DZfLke7NFnUDFh61bV8q4cQPEs8XLoUPfyrhx/eS55x4zfBITF0rt2md7nfNTT20TFQM8n+9A1oC/NVnQhmtxV/7QiXk+2y1atDRyg1YpmjAhzWzK5j2KI0cluoiKeXDPVk8q6+UVIDxvp9LQgw8uMZvTVatWMx8VdQPd33RKUv7wnLu3ilFlKX8U5bu5oO86T97+nmd/7P19rvfyV+krkGe+oDGK8h1T1LVbkPyhc9f3jEqlehRUmeSzzz42Var++9//+Py7i7/nhM8hkJcA8oddawL5w658EA0EIAABCIQQAeSPEEqmC6eC/OHCpBEyBCAAAQhAwBICyB+WJOJkGKEofxw4sF+io3vJO++8KipOjBw5WXr1GpGrKoSWMFfx469/PSe7VYhu2tx77xQJD58ktWqdlStRuuGakTFJdAM7KmqGDBs2Iftz/SXsrFlR0qrVrZKaukZq1qyd/ZnnZtKaNTvzVWzIqWbQXDIy1ptf7+u9KlWqlGujxdfGtudGU97NmN2735WoqJ6iVTgKah3jbPgE8it5f6tXhYXly9Pkt99+k6FDx/v8xb1yGTKknalK4slMY46I6Gqqtcyd+4Ccf/7ffN5Sf+GemDhKevYcLldffZPX8zw3Q/NWXli/fqFoRZbeve8xG+dVqpzib3pS2LXlDHzgwD75+uuD8ve/N5PTT6+R735vvfWyLFs2W+LjM+Xss+v6jSfvCf7GD3pAPxco340bl8ikSUPNmbNnr/ZafcLZdH7kkbX5KnR4yhV5BR3n9seO/SqpqbGycmVmrnt4tkHRc7Xyh1abueiif2ULX3qOVoZRoUZFI6flkp7vb7NYzynKM+xZgae4Kn9oTJ7PtgofKrDlbXnksCuOHBV23agsN3t2rHkX6zuzS5e7C6zCUdj75L3u3Xdfk3vuuUtUfFEBZPTo6XLbbd1M6xPn+PbbLyU1dZy0bdvZiEPOUdQNdH9zKEnBwFPuyCvWaVyeVVGc9ajrQ/+pWLFikcUXbfM1YkRHadIk5/vMk0dR3p/lofKHsioKo6KuXX/5++qrgxIT08+0sbvppjslKWlxvr8rOe9M/X5v06aT3+pr/p4XPoeAQwD5w661gPxhVz6IBgIQgAAEQogA8kcIJdOFU0H+cGHSCBkCEIAABCBgCQHkD0sScTKMUJQ/PNs0qOShh24AXn/97eb/arWAxx/fKE2b/jNXpQBnc+mqq26UsLDoXJuUjvyxevW9+X7J6mwga+UJFTh04/k//3nfSBfnn99Ihg3rYDYhu3UbImPHzpIzz6wlupm9Y8cm2bZtlalaoJLK4sWPyhlnnClvvvmCkTW0MklCwjB59NGNZg66kTJu3GypX7+R+ffDh3+S++/PkKVLU0Xn2bfvSNNWpkKFCvKXv/y5yantQ2bO/LNKibcqKDqGChS6SV1Q1YRAV+0LL+yQBx64T6ZOXeCzAoOO5cztww/fNjJA06bNzC127Ngso0Z1MfyjopJybdZ6xqCSybx5CUYSyZurvLG+//7rRijRVikJCVmGtSMTbNq0XFJTV+Xa/C1oroVdWzrm3r0fSGRkN7Mu8la/0M8PHfpa4uKGmCo0EyfONXEGc/gbP5ixgjlX15DKT/qr8ObNr5KZM5fna/XjyAqdOg3Ily9P+UOfkbi4Ofna9+zatdNU/Wjdun2+1klOmwut7OEc11xzs2l3oRKVCjV6vbf17whABbVG8mybEuwz7LkZry1ZnPX3+OObTIWdv/3tYhOy075mz573fAo0njnxlGGUeVraOqlfv6HPtBU1R8GsB+dcT/FK/0zXczDPWmHu6VzjSGjaQsk5VKzTDWuV83SDXb8DtDJR3lZc/qofeAo92popPDwhqJYWjvCncflqbVXY6hKerTn0uy4hYYFo2zD9TtAqJ4sWzTLfL/qu0O8Y/T7avn2dkabq12+cLUP5kjf8zd1TbFm06N/SunU7UWFg585HpUuXMCOY6P1Uugvmu1lZBVIhyBExr732FklPX5uvSpI/9v4+1zgKmxvP58JpTedNGC3Kd0xR166//On79MUXnzBSqVak0vWT9/vX+W5++eWnvH4XFOW55tryTQD5w678I3/YlQ+igQAEIACBECKA/BFCyXThVJA/XJg0QoYABCAAAQhYQgD5w5JEnAzDFvmjuKnoBoRKCNpmwtlk8ryHtktISlpqKm04h+cvi7WtS58+I6Vu3QtM+40nnthiKn/06DFEBgwYk0sM2b37bfMrc/2Vu2641a3bUGrXrmM2ek899TRJSYkVlUb00M+1moVu9GtljHPPrS9DhrTPjrFjx36mCoXT2kM3zlTecAQQHUNbgGiLgh9++FYGDRprBBJtu6HHDTfcIQMGRIoKLLpR48lBpRP9BbxKJNpmRePVSiZff/2FTJyY7rVtSjB5UalhxozREhOTmi1zFHS9tjdR2UE33mNikkU38adNGym//HI4X248x3E2x3QTSis5qABS0KHizoYNiyQzc4phqxu+zz33b7MBefvt3WXMmKR8skFB4xVmbel4nhtr/qrE6LrUtaKH5uriiy+TKlWqmH/XNdOiRSvTpkc3dZ3D3/jB5DLYc7XVz8yZ0WYt6kayrjOVoPTQzea5cyfLVVe1Nmu+WrXquYb33NTVKhYqSQwcOFrOOus8U0HmlVeeFt3EV0HI89nwHOTTT/eataPyUd5DpQOt5pP3uf3ii89k+vQIcaQR3cgfODAq33pSgaMoz7A++ypY6aFMqlataqpN6L30GVWRY926+8yzo4dWbBg7NkVq1KhZYBqc6hZ6vgoIOlZBR1FyFOx60PM9RQTnen2vRkXNyl7LhRk30GuOHj1iqjvpP96Odu26maoEnm2CVErTSiUbNiwxl6gQd9ddA7IltBMnTpj1qK0v9P2pz+GMGUvkggv+HlBYGpN+j6ikoIe+e5SJ03JG3226lnVdPv/84+YdMH36ElPZSMUJPfT9s3PndklIGGGkQq1aopWCzjvvfPO5vgdiYvqY+PTQ7ws99HspImKKEQbXrp1/8s8amDZm+p3w008/FHnu+kxpGyiVrfT7Risc6eHZlqsw70+95qGHVsuECWFmPJXnVNrxbIHl+TzrM68Sms7L4ZaXvbZLGjIkJpt9aeRGY9dWKBMnDpY33njetGmaNWuFqKzixOnkONi/vxTH2g0kf7pG9e9DKvypAKKV1bSij76v9O81a9ZkmbWrAqOz9gJ6ODgJAn4IIH/YtUSQP+zKB9FAAAIQgEAIEUD+CKFkunAqyB8uTBohQwACEIAABCwhgPxhSSJOhhGq8odOTzcp9Bf12pbi2We3m18O6+brnXf2Fa1A4NmeRc9X+WP+/GmmaoZWi9iz5x2zuaGbWLrB1r9/pDRp0izfr7z1PrqBrL+q1o07bUOiv4bV6/TQMVasSDebVyqitGnTRbTFiraf0A2nOXPizKZ5nz7hcvfdMfkqPug5Or5W8dBf0+qGoG4e9+0bYc6Ni7tbLrmkhag4op95CgG+OGhsWh2hc+dBcvXVN/qssBHoatUYtYWCihzt2/cK+Jfw+mv0lSvnmvnrXDQ3Kq94burljUElk7S0Caa9R+PGFwUUom7a6obksmXp8uyzj5gKFXqfNm06F2ruwa4tDdIz1yoGtWvXIxcnXX/JydGyZcv9fufkTWjwN77fQYt4gkoMr7zyjGze/Oc61XWvEssNN7SXbt0GS6NGTb2uC0/5Q4UsbYezbt0CM0Yw69R5TnQt6Qb4X/7yF2nZ8lbT1kfXpbO56lmNw9uUvbWuKcozrHEtWTJbtmxZbsQSffbbtu1qBDJPYSdvLAW1iXHWkz5z3bsPDUi20msKm6PCLg3d4J46NVzOPbeBEeE0t1rZxZEdCjtuoNfpc68tZzZtWmoEORUitCKMVqG47bauuUQkp2qCrzVx6aWXS2RkD/O9kPcoqK2Wc66/8a+77jYjbejGubdDq4To0bv3dV4/d2LQ9lXalkOlF32G8r7rtLpFfPxQ065DKzf861/XiLZjGju2r9dx9XkIZu5vv/2KzJ0bLyonKWOVLFRY8zyCeX96vh+8cVeBRr9DtYpP3sOpYKLf5wXNT68r6PPiyM3YsTNk9uyJBcbpKaMGw8jf2iru/CkvFUW2bl1pqnV99NFb5vtbpVr9e4j+fSmv5BfoM8t5EPBFAPnDrrWB/GFXPogGAhCAAARCiADyRwgl04VTQf5wYdIIGQIQgAAEIGAJAeQPSxJxMoxQlj/sIk00EPBP4LPPPjaSj/5iWn8hrlVLVBjS9jjHj/9mBtAWHrrBqpttWVlbjMTj5iOQdg5unh+x/0ng6acfktdee7bUKn/AHQIQgAAEQocA8odduUT+sCsfRAMBCEAAAiFEAPkjhJLpwqkgf7gwaYQMAQhAAAIQsIQA8ocliTgZBvKHXfkgmvJLQKsSLFiQKMOHx5uqMAUdTon/K6+8wbRJcfOB/OHm7AUWu1Yx0FYnuq61ahEHBCAAAQhAIBgCyB/B0Cr5c5E/Sp4xd4AABCAAgXJKAPmjnCbekmkjf1iSCMKAAAQgAAEIuJAA8oddSUP+sCsfRFM+CXz//TcyadIwadGilYSFjQkIgm6mN2jQWG666c6Azrf1JOQPWzNTfHFpqyZtEXHPPfG0gyg+rIwEAQhAoNwQQP6wK9XIH3blg2ggAAEIQCCECCB/hFAyXTgV5A8XJo2QIQABCEAAApYQQP6wJBEnw0D+sCsfRFM+CWzcuFTi4wdLZGSiDB06XipXrlwgCN1MX7EiXaKiZkjNmnVcDQ35w9XpKzB4rfjxwQdvyCOPrJNhw8a7fq2GbqaYGQQgAAG7CSB/2JWf0pA/Pv10r7Rt+/cCJ7527QvSokVLr+c8/PAaGTu2b77PWrW6VVJT18jatfMlM3Oy3/Fr1fqrREb2kD173inw3Lp1G0iTJs0lOnqm/O1vF9uVMKKBAAQgAAH3EED+cE+uQjFS5I9QzCpzggAEIAABCJQOAeSP0uEc6F2QPwIlxXkQKDkCWsVj1qwoqV79dOnUaYB06zZEGjVqKlWqVMl1U233snPndnn44XUSE5Msf//7pSUXVCmNjPxRSqBL+TbHjh0zGyvnnXe+3HBDe6lSpWopR8DtIAABCEAgVAggf9iVydKQP3TG+vfeJ57YIvPnTxNtj6iHShbx8ZnSsmUbqVq1mk8wKqB+/fUXsmLFXFm2bLb5O/bIkZOle/ehctppZ5jrfv/9d3nppSfN38FVrNbj9tt7yrhxqXLOOfVyjX348E9GvJ43b6r5c5VIhg+fKI0bXyQnTpyQd9551fy9R6/v3HmgXQkjGghAAAIQcA8B5A/35CoUI0X+CMWsMicIQAACEIBA6RBA/igdzoHeBfkjUFKcB4GSI3DkyM+yaNEsWbVqnuj/do4zz6xlfkWo/3F69+63zWd33dVfRo+eLueeW7/kAiqlkX/99ahpBzJ58nBzx5tv7mj+g74KAxwQgAAEIAABCEBACSB/2LUOSkv+0FmrxLFyZabMmDHaQHAqd9SsWTsgKPr35/DwLtKz51AJC4vOV11PZdX09PGiIrYeCxZs89lScd++3TJ6dHfZs+c96dFjmMTFzckloOjf0//zn/flX/+6JqDYOAkCEIAABCCQjwDyB4uiLAkgf5Qlfe4NAQhAAAIQcDcB5A+78of8YVc+iKb8EtD/uK2/anzssQ3yyitPy3vv7ZIffjhkfqnYrNmVcsUVraVNm06mlHTFihVdDyorK9FnuW1v/0Hd9RNmAhCAAAQgAAEIFIoA8kehsJXYRaUpf+gkDhzYL9HRvUx1DZWiMzLWS8OGTQKa344dm2X16nslNXWVnH12Xa/XeP6dtKBWMp7V6nz9XfWnn36QM844M6DYOAkCEIAABCCQjwDyB4uiLAkgf5Qlfe4NAQhAAAIQcDcB5A+78of8YVc+iAYCEIAABCAAAQhAAAIQyCGA/GHXaiht+UMFaa3MkZwcbUAkJi6Sbt0GS4UKFQoEc/ToEZk2baRceOE/JCxsjM/zi1P+OH78uFSqVMmuhBENBCAAAQi4hwDyh3tyFYqRIn+EYlaZEwQgAAEIQKB0CCB/lA7nQO+C/BEoKc6DAAQgAAEIQAACEIAABEqbAPJHaRMv+H6lLX9oNHv3fiCRkd3kk08+kmuvvUVSUlZKnTrnFhjou+++JlOm3CPJyffLhRde4vPc4pQ/7MoU0UAAAhCAgOsIIH+4LmUhFTDyR0ilk8lAAAIQgAAESpUA8kep4vZ7M+QPv4g4AQIQgAAEIAABCEAAAhAoIwLIH2UE3sdty0L++P3332XevAS5774ZJqrZs1dLhw59fILRChxZWVPl559/lJiYFKlSparPc5E/7FpfRAMBCECgXBNA/ijX6S/zySN/lHkKCAACEIAABCDgWgLIH3alDvnDrnwQDQQgAAEIQAACEIAABCCQQwD5w67VUBbyhxLQSh733HOXfPPN/6RNm06SlLRUatSo6RXOgQP7ZcKEMImNTZFmza4sECDyh13ri2ggAAEIlGsCyB/lOv1lPnnkjzJPAQFAAAIQgAAEXEsA+cOu1CF/2JUPooEABCAAAQhAAAIQgAAEcgggf9i1GspK/jh27FdJTY2VlSszpXr10yU1dZXcfHNHr3A2blwqb775gldkj3sAACAASURBVEyefK9Uq1a9QIDFKX8cO3ZMqlSpYlfCiAYCEIAABNxDAPnDPbkKxUiRP0Ixq8wJAhCAAAQgUDoEkD9Kh3Ogd0H+CJQU50EAAhCAAAQgAAEIQAACpU0A+aO0iRd8v7KSPzSql19+SsLDO8mRIz9L584DvcodWhkkNra/9Oo1Qtq27ewXXnHJHydOnJBPP90rDRs28XtPToAABCAAAQh4JYD8wcIoSwLIH2VJn3tDAAIQgAAE3E0A+cOu/CF/2JUPooEABCAAAQhAAAIQgAAEcgggf9i1GspS/jh8+CdJTBwlW7euNNU/srK2yDXX3JwL0I4dm2XdugWSkrJS6tQ51y+8wsgf7dv3kpiYZDN+5cqV5dChr2XTpuVyzjn1pEOHPn7vyQkQgAAEIAABrwSQP1gYZUkA+aMs6XNvCEAAAhCAgLsJIH/YlT/kD7vyQTQQgAAEIAABCEAAAhCAQA4B5A+7VkNZyh9KQuWOUaO6GCj9+0dITEyKVKlS1fz70aNHZNq0kXLhhf+QsLAxUqFCBb/wCiN/tGjRUho1ulj27dstu3e/bSqR1K3bQGbNWiFXXnmD33tyAgQgAAEIQMArAeQPFkZZEkD+KEv63BsCEIAABCDgbgLIH3blD/nDrnwQDQQgAAEIQAACEIAABCCQQwD5w67VUNbyx48/fi9xcXfLE09sMcJFZuaDcumllxtI7777miQlRRoJI9D2K4WRP3r0GCZxcXOkatVqdiWHaCAAAQhAwN0EkD/cnT+3R4/84fYMEj8EIAABCECg7Aggf5Qde293Rv6wKx9EAwEIQAACEIAABCAAAQjkEED+sGs1lLX8oTQ2blwq8fGDDZjw8EkSHp5g/ndW1tSTf5YglSpVCggc8kdAmDgJAhCAAARKgwDyR2lQ5h6+CCB/sDYgAAEIQAACECgsAeSPwpIrmeuQP0qGK6NCAAIQgAAEIAABCEAAAkUngPxRdIbFOYIN8sdXXx2UmJh+8uqrz0jjxhdJRsZGqVy5sowfP1Di4jKkWbMrA54y8kfAqDgRAhCAAARKmgDyR0kTZvyCCCB/sD4gAAEIQAACECgsAeSPwpIrmeuQP0qGK6NCAAIQgAAEIAABCEAAAkUngPxRdIbFOYIN8scff/why5fPkeTkaDO1ceNSzf/du/cDmTz5XqlWrXrAU0b+CBgVJ0IAAhCAQEkTQP4oacKMXxAB5A/WBwQgAAEIQAAChSWA/FFYciVzHfJHyXBlVAhAAAIQgAAEIAABCECg6ASQP4rOsDhHsEH+0PkcOLBfoqN7yTvvvCrVq58uVatWk6lTF0jbtp2Dmi7yR1C4OBkCEIAABEqSAPJHSdJlbH8EkD/8EeJzCEAAAhCAAAR8EUD+sGttIH/YlQ+igQAEIAABCEAAAhCAAARyCCB/2LUabJE/jh8/LllZU0XlDT1uuulOSUpaLLVqnRUUsMLIH927DzbtZU455dSg7sXJEIAABCAAgQIJIH+wQMqSAPJHWdLn3hCAAAQgAAF3E0D+sCt/yB925YNoIAABCEAAAhCAAAQgAIEcAsgfdq0GW+QPpbJ797sSFdVTPvnkI5k+fYl063Z3ULCOHTsm6enjTQsZPZYt2yEtW7bxOsa+fbtl9OjusmfPe9Kq1a2SmrpGatasHdT9OBkCEIAABCBQIAHkDxZIWRJA/ihL+twbAhCAAAQg4G4CyB925Q/5w658EA0EIAABCEAAAhCAAAQgkEMA+cOu1WCT/HHs2K+SmhprWr+kpa2T+vUbBgzrxIkT8sYbz0tCwggjj+jRvn0vGTNmutSr11AqVKiQPdbhwz/JihXpMm/eVPNn2mZm/Pg06dixr2k3wwEBCEAAAhAoFgLIH8WCkUEKSQD5o5DguAwCEIAABCAAAUH+sGsRIH/YlQ+igQAEIAABCEAAAhCAAARyCCB/2LUabJI/lMy7774mzz//uAwfPlEqVaoUECzPVi++Lli79gWpVeuvEhnZQ/bsecfnuFQBCQg5J0EAAhCAQCAEkD8CocQ5JUUA+aOkyDIuBCAAAQhAIPQJIH/YlWPkD7vyQTQQgAAEIAABCEAAAhCAQA4B5A+7VoNt8odddIgGAhCAAAQgUAQCyB9FgMelRSaA/FFkhAwAAQhAAAIQKLcEkD/sSj3yh135IBoIQAACEIAABCAAAQhAIIcA8oddqwH5w658EA0EIAABCIQQAeSPEEqmC6dSnuSP33//3fQN3LBhkZxyyqkycWJ6ifby++67ryQxcZTs27dbEhKypEWLVi5cIYQMAQhAAAIQ8E0A+cOu1YH8YVc+iAYCEIAABCAAAQhAAAIQQP6wdQ0gf9iaGeKCAAQgAAHXE0D+cH0KXT2B8iB/HDnys2zdulLWr18oe/a8Z/LVo8cwiYubU6Lyx+OPb5KIiK7mfhER0yQ8fFKxrpU//vhD9ux5V1566Qnp3n2ovPfeLvnyy8/lttu6SrVq1Yv1XgwGAQhAAAIQ8EYA+cOudYH8YVc+iAYCEIAABCAAAQhAAAIQyCFA5Q+7VgPyh135IBoIQAACEAghAsgfIZRMF06lPMgfJ06cEP3nq68OSkxMP3njjedLRf4oycofKrQsXZoq9es3lvbte0qVKlXN6vvwwzdl5cpMGThwtDRt+k8XrkhChgAEIAABNxFA/rArW8gfduWDaCAAAQhAAAIQgAAEIACBHALIH3atBuQPu/JBNBCAAAQgEEIEkD9CKJkunIoN8seBA/tk0aKZMnToBKlfv1GJUfz116OSlDTGVAApjcofJTURlUqSkiLlppvulPbte0mFChVy3Wr//j0ybdpI6dVrhLRp0ynf5yUVF+NCAAIQgED5I4D8YVfOkT/sygfRQAACEIAABCAAAQhAAAI5BJA/7FoNyB925YNoIAABCEAghAggf4RQMl04FRvkD5UVpk+PkPj4TGnYsEmJUQwF+cOpJnLJJS0kLCxaKleu7JXXrl07JTExUqKjZ8r119+GAFJiq4qBIQABCJRvAsgfduUf+cOufBANBCAAAQhAAAIQgAAEIID8YesaQP6wNTPEBQEIQAACrieA/OH6FLp6Asgf1VyTv2PHfpX09DjT2iU1dZWcfXZdn7H/8ccfpv3L9u3rZObM5dK48UWumSeBQgACEICAewggf9iVK+QPu/JBNBCAAAQgAAEIQAACEIBADgEqf9i1GpA/7MoH0UAAAhCAQAgRQP4IoWS6cCrIH+6RP556apvExPSTkSOnSFjYGL/VPA4c2C/R0b1MNZVJk+bJaaed4cIVSsgQgAAEIGAzAeQPu7KD/GFXPogGAhCAAAQgAAEIQAACEED+sHUNIH/YmhniggAEIAAB1xNA/nB9Cl09AeQPd8gfhw59LXFxQ+STTz6SzMwHpWnTZn7X3bFjxyQ9fbwsXz5H5s3bJG3bdvZ7DSdAAAIQgAAEgiGA/BEMrZI/F/mj5BlzBwhAAAIQgAAEIAABCECgcASo/FE4biV1FfJHSZFlXAhAAAIQKPcEkD/K/RIoUwBulT+0BcrOnf82bU1efvkp+eGHQ1K3bgNp3vwq6dx5kFxzzc1SuXLlXGx//fWoJCWNkfXrF0qPHsMkLm6OnDhxQjZsWCLr1i2Q/fv3mOt69RohN954h1SpUjXX9Xruxx9/KJs3L5PPPtsnSUlLpUqVKrJ0aaqsWZMl1157i4wdm2Li0EOFjSef3Cpbt66WXr2GSYcOfXKNd/jwT/Lss4/Igw8uky5dwuSOO3rLW2+9LLNnj5cvv/xMRo2aaq7ReezYsVlGjeoirVu3Ny1fatSoGdC62bp1pYwbN0DatOlk4g30uoAG5yQIQAACECj3BJA/7FoCyB925YNoIAABCEAAAhCAAAQgAIEcAsgfdq0G5A+78kE0EIAABCAQQgSQP0IomS6cihvlj6NHj0hKSqzs3LndtDNp1aqdIf/8849KYuIoOXjwU4mNTZGBA6OkUqVK2VnJK38MGBApyckxZpy8h342ZkySVKtWXX777TfZsuV+Wb06U/bsec+c2qrVrTJt2iJZvDhZ1q6dn315VNQMad36dlm0KNmIHUeO/Gw+mz17dbb8oZLJfffNkCee2JLr83POqWdEDY1fj0suaSFz5z4gdeqcK9OmjZTNm1eYdi9RUbOMdBLI8fbbr8igQW3NqYsXPyotWrQM5DLOgQAEIAABCAREAPkjIEyldhLyR6mh5kYQgAAEIAABCEAAAhCAQJAEkD+CBFbCpyN/lDBghocABCAAgfJLAPmj/Obehpm7Uf5YvfpeI3l07z5Y4uIy5JRTTjUo//jjD1mwIEkyMibJlVfeIGlpa+Sss87Lxuwpf1x11Y1G7LjllruMyKGHyhhawUPlDD3Gjp0lYWHRRiDRsbXyx5w5cbJkSYqp8qH/nHfeBXLeeedLamqM7N79rpFROnUaYK7fufNRGTr0dvO/PeUPHadChQqye/fbEhnZQz79dK9ERiYaEaRr10Hy739vMNVEVNSYNWuF/PTTD+a8PXvekfHj040AEuihc3GuVTFl2LAJgV7KeRCAAAQgAAG/BJA//CIq1ROQP0oVNzeDAAQgAAEIQAACEIAABIIggPwRBKxSOBX5oxQgcwsIQAACECifBJA/ymfebZl1acgfKl2Eh3eS559/vNDTVkEjNXWNnHrqqflat1StWi173O3b10tUVE9p0qS5ZGSsl4YNm2R/5il/aPuUadPuE6224Xl88MEbMnVquLzzzqvSuPFFkpGxUS688JLsU5YvnyOzZkVJ9eqny4QJc4ysoSLHsWPHRCuSnH56DalYsaI531O88JQ/nMG0wsfYsb3lzTdfkuuvv02mT18iZ59d14gm2hJGq3vo3F588Yns6h3exikI6vfffycxMX0M+44d+0lCQpaJnQMCEIAABCBQHASQP4qDYvGN4cgfxTciI0EAAhCAAAQgAAEIQAACECheAhVOSNbIzAtHFu+ojBYsAeSPYIlxPgQgAAEIQCBAAsgfAYLitBIhUBryh8oMWr1CK154Oz7/fJ+kpU2Q6OiZUq9eI6/nqFDhiBWPPrpRkpOjTWuXdu16GPnCOd5440Xp3fs6v/JHjx7DJC5ujpErPA+NdePGJTJp0lDzx3lli4cfXiNjx/Y1VT/S09dKzZp1fObFn/zhKWYkJ98vd93V3+tY69cvlMmTh5vP1q59IajWLT///KPExw+Wxx57MKCYS2SRMSgEIAABCIQsAeQPu1KL/GFXPogGAhCAAAQgAAEIQAACEMhPAPnDjlWB/GFHHogCAhCAAARCkADyRwgm1UVTKg35wx8OlSSmT4+Q+PjMXJU6/F3nfK5SycGD/5WHH14rDz202lTc8Ff5w5f8oWPu27dbRo/uLnv2vCcREdMkPHxSdiiO/OFUIqlZs7bPMIORPwqq6JGVlSiZmZPNfYKVPzyrnXhjEihjzoMABCAAAQh4I4D8Yde6oO2LXfkgGghAAAIQgAAEIAABCEAghwBtX+xaDcgfduWDaCAAAQhAIIQIIH+EUDJdOBU3yx8qNjz99COyZk2W1K3bQLp0CZPff/9dwsLaFEn+8KzIgfzhwkVNyBCAAAQgUGoEkD9KDXVAN0L+CAgTJ0EAAhCAAAQgAAEIQAACZUAA+aMMoBdwS+QPu/JBNBCAAAQgEEIEkD9CKJkunIob5Q9tzfLqq8/I7NnjpXHji2TUqKlSr94Fhn5R277oGMgfLlzIhAwBCEAAAmVCAPmjTLD7vCnyh135IBoIQAACEIAABCAAAQhAIIcA8oddqwH5w658EA0EIAABCIQQAeSPEEqmC6fiNvlDxY/t29fJ5MnDpWPHfhIbmyLVqlXPJl888sc3EhXVW1566UlJT39A2rfvkT1+WbR92bp1pYwbN8DEsGzZDmnZsk3AK82z7cu1194i6elrpWbNOgFfz4kQgAAEIACBggggf9i1PpA/7MoH0UAAAhCAAAQgAAEIQAACOQSQP+xaDcgfduWDaCAAAQhAIIQIIH+EUDJdOBW3yR/79++RyMgesmfPO7J27QvSokXLXNSLQ/7YvftdiYjoKmeeWUvS0tZJ/foNs+9RFvLHiy8+IYMGtTUxzJ69Wjp06BPwSvOsYqKyTEJCllSvfnrA13MiBCAAAQhAoCACyB92rQ/kD7vyQTQQgAAEIAABCEAAAhCAQA4B5A+7VgPyh135IBoIQAACEAghAsgfIZRMF07FbfKHI3co6jVrdsrll1+fi/rrrz8nffq0liZNmktGxnpp2LCJHD9+XCpVqiSeVTB69BgmcXFzpGrVarmu18oiy5fPkeTkaFNVZODAKHOtc5SF/OEpvERFzZBhwyYEvNIOHvxUxo7tLW+++ZJERibKiBFxUqFChYCv50QIQAACEIBAQQSQP+xaH8gfduWDaCAAAQhAAAIQgAAEIACBHALIH3atBuQPu/JBNBCAAAQgEEIEkD9CKJkunIrb5I8PPnhDhg3rIN988z/p1m2IjB07y1ToOHbsV9mxY5Ns27ZKnnvuMVPdYvHiR+WMM86UN998QVT28JQ/2rXrJnFxGVKnzrm5srZr107TYqV16/b5WsroievXLzQtZy677FqZPXut1K3bwGfW9+3bLaNHd5c9e97zWrHj66+/kOjoPvLaa8/K+PHpEhY2xutYnnH37n2PTJiQJlWqnBLQanN4/fLLYcnK2iLXXHNzQNdxEgQgAAEIQCAQAsgfgVAqvXOQP0qPNXeCAAQgAAEIQAACEIAABIIjgPwRHK+SPhv5o6QJMz4EIAABCJRbAsgf5Tb1VkzcBvkjGBAqQqSkxMrq1feay1S+OP/8v8mhQ1/L0KHj5dxz68uQIe3lyJGfzefa6kRliZo164hW9Xj11Wdk9uzx8t57u6RJk39Iv36R0qrVrebcxx/fJGvWZImKITpW3vYoX3zxmUyfHiFPPbXNnD9qVIKpDHLaaWfkm4LKKOvW3SczZow2n3XvPljGjk2RGjVqmn///fff5ZFH1sq0aSNNrM2bXyUTJ86VZs2ulIoVK+Ybb8eOzTJqVBe5/vrbJDl5ldSq9deAsG3fvl6ionpKmzadJClpafb9A7qYkyAAAQhAAAJ+CCB/2LVEkD/sygfRQAACEIAABCAAAQhAAAI5BJA/7FoNyB925YNoIAABCEAghAggf4RQMl04FbfJH4r4hx8OyYoV6fLQQ6uNONGmTRcZPnyi1Kt3gRw9ekTmzIkzFUD69AmXu++OySdxqECya9fzRr7QqhvaGuWii/4lV199o3TrNlgaNWqaqzWKZ+UNbymePXu1dOjQJ/sjz9Y0ec+PiJgmV199k/TufZ3X1aIiSmrqGqlZs3auz3/88XuJi7tb3n77FVm48GG55JIWflebtrvJyJgkCxfO9Fp5xO8AnAABCEAAAhDwQwD5w64lgvxhVz6IBgIQgAAEIAABCEAAAhDIIYD8YddqQP6wKx9EAwEIQAACIUQA+SOEkunCqbhR/nAh5mIJ+YUXdkhERFcZOXKKaRFToUKFAsd12srUrl1Hpk5dSNWPYskCg0AAAhCAgCcB5A+71gPyh135IBoIQAACEIAABCAAAQhAIIcA8oddqwH5w658EA0EIAABCIQQAeSPEEqmC6eC/OGepGmrmOXL0+SZZx6WlJTVptJJQcfGjUvN+enpD0jTps3cM1EihQAEIAAB1xBA/rArVcgfduWDaCAAAQhAAAIQgAAEIACBHALIH3atBuQPu/JBNBCAAAQgEEIEkD9CKJkunAryh7uSpm1tUlJipU6dc2Xo0PFSuXJlrxP4/PP/yoQJYdKr1zBp166H3yoh7qJAtBCAAAQgYAsB5A9bMvFnHMgfduWDaCAAAQhAAAIQgAAEIACBHALIH3atBuQPu/JBNBCAAAQgEEIEkD9CKJkunAryh/uS9sMPhyQtbYJccUUrueOO3lKxYsVckzhy5GfJyJgkl19+vbRp0wnxw30pJmIIQAACriGA/GFXqpA/7MoH0UAAAhCAAAQgAAEIQAACyB+2rgHkD1szQ1wQgAAEIOB6Asgfrk+hqyeA/OHO9P3661F54IFFpvJHt26DpUqVqmYi3377pSxZkip33NFLLrmkBeKHO9NL1BCAAARcQwD5w65UIX/YlQ+igQAEIAABCEAAAhCAAARyCFD5w67VgPxhVz6IBgIQgAAEQogA8kcIJdOFU0H+cGHSPELW9i47d26XTp0GyIcfvi379++RO+7oKdWqVXf3xIgeAhCAAARcQQD5w640IX/YlQ+igQAEIAABCEAAAhCAAARyCCB/2LUakD/sygfRQAACEIBACBFA/gihZLpwKsgfLkwaIUMAAhCAAAQsIYD8YUkiToaB/GFXPogGAhCAAAQgAAEIQAACEMghgPxh12pA/rArH0QDAQhAAAIhRAD5I4SS6cKpIH+4MGmEDAEIQAACELCEAPKHJYk4GQbyh135IBoIQAACEIAABCAAAQhAIIcA8oddqwH5w658EA0EIAABCIQQAeSPEEqmC6eC/OHCpBEyBCAAAQhAwBICyB+WJOJkGMgfduWDaCAAAQhAAAIQgAAEIACBHALIH3atBuQPu/JBNBCAAAQgEEIEkD9CKJkunAryhwuTRsgQgAAEIAABSwggf1iSiJNhIH/YlQ+igQAEIAABCEAAAhCAAARyCCB/2LUakD/sygfRQAACEIBACBFA/gihZLpwKsgfLkwaIUMAAhCAAAQsIYD8YUkiToaB/GFXPogGAhCAAAQgAAEIQAACEMghgPxh12pA/rArH0QDAQhAAAIhRAD5I4SS6cKpIH+4MGmEDAEIQAACELCEAPKHJYk4GQbyh135IBoIQAACEIAABCAAAQhAIIcA8oddqwH5w658EA0EIAABCIQQAeSPEEqmC6eC/OHCpBEyBCAAAQhAwBICyB+WJOJkGMgfduWDaCAAAQhAAAIQgAAEIACBHALIH3atBuQPu/JBNBCAAAQgEEIEkD9CKJkunAryhwuTRsgQgAAEIAABSwggf1iSiJNhIH/YlQ+igQAEIAABCEAAAhCAAARyCCB/2LUaHPnDrqiIBgIQgAAEIBBaBEbNvbBCYWdU6AsLe0OuCw0CyB+hkUdmAQEIQAACECgLAsgfZUHd9z2RP+zKB9FAAAIQgAAEIAABCEAAAjkEkD/sWg3IH3blg2ggAAEIQCA0CSB/hGZerZ4V8ofV6SE4CEAAAhCAgNUEkD/sSg/yh135IBoIQAACEIAABCAAAQhAAPnD1jVA2xdbM0NcEIAABCDgegK0fXF9Cl09AeQPV6eP4CEAAQhAAAJlSgD5o0zx57s58odd+SAaCEAAAhCAAAQgAAEIQCCHAJU/7FoNyB925YNoIAABCEAghAggf4RQMl04FeQPFyaNkCEAAQhAAAKWEED+sCQRJ8NA/rArH0QDAQhAAAIQgAAEIAABCOQQQP6wazUgf9iVD6KBAAQgAIEQIoD8EULJdOFUkD9cmDRChgAEIAABCFhCAPnDkkScDAP5w658EA0EIAABCEAAAhCAAAQgkEMA+cOu1YD8YVc+iAYCEIAABEKIAPJHCCXThVNB/nBh0ggZAhCAAAQgYAkB5A9LEnEyDOQPu/JBNBCAAAQgAAEIQAACEIBADgHkD7tWA/KHXfkgGghAAAIQCCECyB8hlEwXTgX5w4VJI2QIQAACEICAJQSQPyxJxMkwkD/sygfRQAACEIAABCAAAQhAAAI5BJA/7FoNyB925YNoIAABCEAghAggf4RQMl04FeQPFyaNkCEAAQhAAAKWEED+sCQRJ8NA/rArH0QDAQhAAAIQgAAEIAABCOQQQP6wazUgf9iVD6KBAAQgAIEQIoD8EULJdOFUkD9cmDRChgAEIAABCFhCAPnDkkScDAP5w658EA0EIAABCEAAAhCAAAQgkEMA+cOu1YD8YVc+iAYCEIAABEKIAPJHCCXThVNB/nBh0ggZAhCAAAQgYAkB5A9LEnEyDOQPu/JBNBCAAAQgAAEIQAACEIBADgHkD7tWA/KHXfkgGghAAAIQCCECyB8hlEwXTgX5w4VJI2QIQAACEICAJQSQPyxJxMkwkD/sygfRQAACEIAABCAAAQhAAAI5BJA/7FoNyB925YNoIAABCEAghAggf4RQMl04FeQPFyaNkCEAAQhAAAKWEED+sCQRJ8NA/rArH0QDAQhAAAIQgAAEIAABCOQQQP6wazUgf9iVD6KBAAQgAIEQIoD8EULJdOFUkD9cmDRChgAEIAABCFhCAPnDkkScDAP5w658EA0E8hL47ruvJDFxlOzbt1sSErKkRYtWZQLJljjKZPLcFAIQgAAEIACBMiOA/FFm6L3eGPnDrnwQDQQgAAEIhBAB5I8QSqYLp4L84cKkFUPI33//jWzdulpatmwj+h9/v/zyc7nttq5SrVr1YhidISAAAQhAoLwQQP6wK9PIH3blw4Zodu7cLm+99bI8/fRDsmfPe9khTZw4V/r3j5AKFSoEFeYff/why5fPkeTk6HzXRURMk/DwSUGNV95OfvzxTRIR0dVMuyx52RKHTfk/evSIPPzwWmnQ4G9So0Ztef3156R9+15Ss2Ztm8IkFghAAAIQgICrCSB/2JU+5A+78kE0EIAABCAQQgSQP0IomS6cCvKHC5NWhJBPnDghO3ZslnfeeVWGDo2VmjXrmNE+/PBNWbkyUwYOHC1Nm/6zCHfgUghAAAIQKE8EkD/syjbyh135sCmab7/9UiZOHCwqg+hx1VU3SmrqKjn77LpBhfnVVwclJqafvPrqM+a65s2vEhVJmjW7UipWrBjUWOXxZFsqbtgShw1rQIUmFaQ2b14mw4ZNlPr1G5mwDh78VO69d4rceWdfufrqm4IWpWyYGzFAAAIQgAAEbCOA/GFXRpA/7MoH0UAAAhCAQAgRQP4IoWS6cCo2yB8HDuyTRYtmytChE7L/Y5sLUVof51oPYAAAIABJREFU8u+//y733z/H/IfMmJjkfFU+9u/fI9OmjZRevUZImzad+A+c1meUACEAAQiUPQHkj7LPgWcEtsgfq1bNM2H16zfKLkDlOBrd4M7Kmirz5k3NpjB9+hLp1u3uoKhs3LhU4uMHZ18zalSChIcnWPf3xm+++Z+pdtKjx7Cg5sfJdhAorfzpc/Hoo+vl0Uc3ypQp86V27bNzAVBJJikpUi677Drp2XO4VK5c2Q5ARAEBCEAAAhBwKQHkD7sSh/xhVz6IBgIQgAAEQogA8kcIJdOFU7FB/lDpYPr0CImPz5SGDZu4kKL9ITvih/6qberUBfn+w6Yzg127dkpiYqRER8+U66+/zbr/kG8/aSKEAAQgUL4IIH/YlW9b5I+srEQDhhYgdq0PzcuLLz4hP/zwrXzyyUdy0013SlLSYqlV66yAAj106GuJixsix48fz64gUpatSwoKWivd7d37AWswoMzad1Jp5M8RP1avvlcSExdL48YXeQWhz8rEiYOka9fB0qnTAAQQ+5YLEUEAAhCAgIsIIH/YlSzkD7vyQTQQgAAEIBBCBJA/QiiZLpwK8ocLk1aIkJ96apvExw815b2vu66tzxH0P4Jq+5ft29fJzJnLff5H0EKEwCUQgAAEIBCCBJA/7Eoq8odd+bAtGpU/jh//zYTlCDrz5m2Stm07BxSqbsjrRnnPnkNlzJhe5hob5Y/vv/9GJk0aJhdd9C/kj4Aya9dJpZW/999/XSIiusrw4XHSrdvgAqV3/f+lkpNjjCx1xRWt7QJGNBCAAAQgAAEXEUD+sCtZyB925YNoIAABCEAghAggf4RQMl04FeQPFyYtyJA///y/Ehvb1/yqMylpqdSoUbPAEQ4c2C/R0b1MFZZJk+bJaaedEeQdOR0CEIAABMoLAeQPuzKN/GFXPmyLxhE+WrduZza9tRVgu3bdZOrUhX7/fnj48E+SmDhKmjRpLs2bXyW9e19npmeb/KHV7pYvT5PZs8dbF5tt68HGeEorfz/++L0kJAyTL774TNLS1kn9+g0LxKHnx8XdLT/99IOR6c8+u66N+IgJAhCAAAQgYD0B5A+7UoT8YVc+iAYCEIAABEKIAPJHCCXThVNB/nBh0oIIWctyL1mSIunpE2XatPsC6nt+7NgxSU8fL8uXz5Fgfg0aRFicCgEIQAACIUIA+cOuRCJ/2JUP26Jx5I8hQ2IlNTXWVHurXv10ycx8sMDKcDqPl19+6v/ZOw/wqIru/x8FAioWQEQpFpQfqC/qK2ChK4IgoFQh9N4hkEpII4SQkJBGkd47oQooRaWqSFNUFARREBQFwYKoqLz/53v4zzq7ubt7s9kNd5Mzz+OjZu+dO/M5c+/Oznzv99DEibGUkrKIfvjhW0uKP65c+ZOWL59BGRlR9Ntvv4r4w2oD0E178jN+69cvptDQLtS/fyQFBSVQkSJF3NLCb6Pk5GCKiEijnj1HSHpMt8TkACEgBISAEBACOQmI+MNao0LEH9aKh7RGCAgBISAEChABEX8UoGD6YVf8Wfxx9epVOnToA1q1aja9995b/PYi3Crq1XuR2rbtRVWrPma4KIfUJidOHKHs7Fm0fftG+uqro1Shwn1sed2lyzCqWPF+u0jieNT9+uuLeOEbIooKFe6nVavm0MyZ4+neex+i8PAUeuSRJwltOn78M1q9eg6dOnWCnTYCAgJo9uxUWrx4CtWu/QKFhqbw9VB+//032rBhGW3ZspIOHHiXF6rRh1q16nFe6cceeypHH/7883fas2c7rVgxgx59tAYNGhTN/YHAY9++HdSrVyj16DGcihe/iZSLB9o0Z84WeuKJZ0yN0rVrF1BERHdq3Li1KbcQU5XKQUJACAgBIVDgCIj4w1oh9Ufxh5pnbdq0gudacXFTqUaNOoTUD9nZs2n16nksNsCcBHOcqlWrM3TMuTDvgYAB87M77ihNr77ajzp2HMD/bVTghoZ547ZtG+nzzz/kQzA3atCgObVr14vuuqu8x3NA/US4CWAuhTQpuA7a8+yzjah580Bq0OAlCggonqN5uW0bKoAbx/btG2jlyjnUtm1PatGiE3344fvsenH27CkaOjSeWrbsTEWLFuXrKfHH4MExtH//Tho+vCOdO/cdtWnTg2JjJ9NNN91iyA1zz8TEEXTnnXfR4MFx9NFHe0yJP/Iyz12y5DWeB6OtEAVs27aBli6dyrGuUaMe9e0bxnG78cYbuc3nz5/lfq9ZM9+wD/h9kJq6mEqVKmP7HPXu2bON5+2o96efLrCrSevW3alVq245eKg5eG7bpjfowoUf6K231tLatYsoMLA/x0cvuMa+fbt43N966+00alQ6FStW3G6s47dKp06DuJ2Y76Po9wt+2zRs2IL69AmlmjXrG/4ectcO1SbEEClP1q1baPutgrEcGDiQnnuuRY6x7CkjT+KHZ8CRIx9xzHft2mz7TffUUw35fsA4UeNDZ6xcPLZuXUPp6cuoefMOph7kuGc6d27AY8SMW4ipSuUgISAEhIAQEAKFjICIP6wVcBF/WCse0hohIASEgBAoQARE/FGAgumHXfFX8QcWZ7OyYnjBOiQkie67rwpvAkBEMW5cMF2+fIlTlrz8che7N7mwyLtgQRZ98ME2fssLgg0cCyHF5MljeHF+5Mh03mDAZsSOHRtp5sxUOnBgF0cXVtdpaYt5oR0LzKpgo6Fatcd4Ufro0U/4z1hkHjNmBgtEsEisSnDwOH7L7Mcfv+d85FjsHDUqkxe4//rrT1q3bhElJ4fw4WPHzqCXXurI/43jURcWONF/FFhtN23ajiIje7IQBgVvcCqhBzZNoqP70JNP1qYJE5bYRCfuhioW9Xv1asKHzZz5Jm/CSBECQkAICAEh4EhAxB/WGhP+Jv54992tLN7AvEqVJUt202233UFjxgzhTWtsJmNegoJN16SkuVSpUmWez82bl8mi2TNnvmKhLkqXLkNYlKs2xVW9EIpA2Fq7dhMKCoqnsmXv4XlkVlYcZWfP5LqRzkHNKc3OAbEJHxmZRgEBJQgpK+AogLQjI0YkUp06L1KxYsXo2LHDNHbsMJ5/dujQn0JDk7mPnrQN52Bzf9q0cYTNawiHUSZMWER3312R+6hYQCScmbmMhcoouvgDm/pgDJEBWOA4CAWMyscf76XRowfR+PHzqUqVR1kE4C7ti7fmuRA0w8lj4cJJdk1z5lhy8eKPFBbWmcUArlLSfP/9GUpKGkH33HMf9eoVTHfeeTedPv0VZWRE08aNS9kJBYIYjAdnc/DctO3IkUM0Y8Z4Hut6zJT4A+1etGgyrVkz1xY/NVbwO+WNN1Zwap6TJ4/ZPsc46tkzhMcDUphcvnyZihcvbrtfIDaH4EWfx7trhw4Z4zYubiC98MLLLKy6+eaS9NlnBzkeu3dvoVde6cpjv1Spsl5hhGubjR8Y4h7YseNNvt+feeZ5bjrEVpmZ0dw+CLrACO3TC4Q+gwe35v5Mn76exfRmyqlTx1kwdfjwAb7fHIU7ZuqQY4SAEBACQkAIFHYCIv6w1ggQ8Ye14iGtEQJCQAgIgQJEQMQfBSiYftgVfxR/YLE6JSWcFz7HjZvFi7Wq4E2usLCuLNpwXPBGCpR589J5kdAxVzMW6ydNiuNFxAcffJjfAoOYA+fgjbFly6bxojfEH3gTEAv5Tz/9HNtfY+F9yJDRNGDAKN6kwIIoUq3A5QP/lC9/P5Uvfy+lpobRkSMfsygFb35CvILjhg6N47cocS6Kerty+fLpvKgaFzeFBR0Qt+AYLFYHB3diQUq3bsN44RICkMOHP+RrlCtXidLTl3DuaryliXrw+dixs/gNQjMFi8hBQR3o6NFDpMQqZs6TY4SAEBACQqBwERDxh7Xi7W/iD9CD2FbNs/D/o0e/RkWLBlCzZu2pZMnb+HOIJkaN6sVzPzhB3HprKSpTpiy9+GJbFnlA3Dt3bjq7oGHO5ChchRNHeHg3dk9YvHiHnchBn/PoKfLMzgHhrjFwYBTPFyEaQBvGjZtj24xWI2T69CT+DEV3G/CkbWpOCNcDzNcgCICoGRvi2PCGUACuc9j0T06eR2XKlOPr6uIP/D82yIcNa8fnYU4ZFpaSw8kBbNPTo/j84OBE/tyd+AMpBD2d58IBJSQkkEXNPXsGU9GixVis/dxzzalEiZtZZB0b248/N3IsMSMegEsGBNiY8yN+yhkFfcQ8G78lMOYw58e8HXNtzMHz2jbUj98h/fq9xDyNBARnz562zfPxOwDONBCIgwHGGGKVmhrBgnP8LsHvCDhSdOkylCpWfIDb+cUXn7L4G4wgIImKysghhnLXDowpcGjXrje1b9/Hzj0Ev2eCgzvSl19+zr9/wBBt8wYjM/HDbyX8Fty2bX0OcQu4XhPW9+HfgxBnQRyiXG3wPJk6NZHHZ27F8XrbdNGXtb4FpDVCQAgIASEgBKxNQMQf1oqPiD+sFQ9pjRAQAkJACBQgAiL+KEDB9MOu5If4Awt0eLsKb+B5WpRVM5w58IbouHHDDRdMsaCHNxhTUkKpTp3GvGCr3vbC22tBQe2pe/cgXgh1LMrtAouq2FiAIEPlf37nnddp4MBXeEMBb/kNGhTLC8UQjeB4/F0tHKt80PhbZGQGL8JjMRQL4RCuQIBxTaTi/K1EtUFgZFH9668/84Lupk0redE3JWUBC1VQ4GKCgkVqWKSHhHSmvXu3O134dRYPfXFTF6B4Gj85TwgIASEgBAomARF/WCuu+SX+gLtFaGiXPHVe3/jWxQQzZmyg+vVfstts1oWxSOUwfjzcPx60u74u4nDcVNfrh7OI7oSgC4eNnCLMzgE//XQ/Cynq1m1quNkO0UJUVG9O1YK0gKoNeWkbxDChoZ3o4MH3qH79piz0LVeuAgtmcB2kHtQdUBzFH3r6C7h/vPbaWhYa6AXzZ7iJQJSjPnMn/nC3ge9qnqufi7QuEEGrdImqXWqubbR57+7aqAPOeHDTmzhxpW0OrfdZtQ9z+SlT1nDKHpS8tg11uBqn+Fwf6xCLo/9w/NAL+Pft24x/g0RHT+QULLqARRc4GP2WcNcOCJ+mTInn9DNwPHRMh3Tlyh+UlBTCzoYQ0GRlZbMjjDcYmYkf0tBAmII0R0bCFrRDHQNGCQkzbAIW/H98/GBOY+OMjbMHmx4bpJYxYpOnh6KcLASEgBAQAkKgEBAQ8Ye1giziD2vFQ1ojBISAEBACBYiAiD8KUDD9sCv5If7AAuQvv/zEzhVG5fTpE5SWFsnpWypWrGx4DN4mg2gCtst4cxOL3c4WbJ2FAQvFcPdQKVEcj9MXY7HYDHcQtdiqFrmRZz4zcwVVrlzNabTVhghcP+DA4Wg1jBOxqDp/fhbnGMdiuqPNtqrDaFFSX3h0dA3RG4W38rAJgTf3XNleG3VEF5i46ocfDnlpshAQAkJACHiRgIg/vAjTC1Xll/gDcxGkmHBW4LSG0qNHsNNjbr75ZpswwZUAQlUA4QIc15xt2Oqbxkjh17PnCNu14fSQkDCU56IQBisnDBygz6uM5ktm5oBqsxxt1N1DzIQ0L23T+4yULHCqcFUcxR84dsuW1TR0aFs+Tbk4KCGB6tf58z/YbbK7E3/kZZ6rb847m79u3LicnScggs7KWs6pf1RxJx5Qc9zff//dbq6vc9PFTboDXl7bhmvkRvzhzLXDXR24juqDM3cLV3UoUVG1ak/YUho5jit1P+LvupNNXhm5i5+ersjxPtfbeOHCeYqI6Eo7d25iJ0aI5SFwyos4HkL+9PSRhN+UZn4Tmrn/5RghIASEgBAQAoWNgIg/rBVxEX9YKx7SGiEgBISAEChABET8UYCC6YddyQ/xhzssWHxEHnS8uaYv3hqdhxzL/fu3pNKl78qx2OvqOvrCvrv24HPHxeR/F/5zLjI71udKuOHq2nARgX0ycn1jIR4Lr+7EH65EHe4W5s3yMlpYN8NQjhECQkAICIGCT0DEH9aKcX6JP9z12khk4Oocb4s/zIhesYm8d+9OWrFiBr3//tvsouBa/OF8DqiLZo1Sebjj5fi52bbpG+VmrmsUl3PnvmNh9XvvvZXDxeGbb76i8PAuzEW5X6CtnswxvTnPdTUvdyce0EUPZuKiCzDcCYV0Ns7mz+6EG/o1vCH+8KQdenzNMNLvm7wychc/XdzuasxDgITULnBxgehj+vT1nBJU5++Mr6s+66IXRxchM6zkGCEgBISAEBAChZ2AiD+sNQJE/GGteEhrhIAQEAJCoAAREPFHAQqmH3bF38QfuRFh6OFQC4lYMFSLf7kJV26um1vxB2y5cQ4sqGvWrEstW3am48c/o5Eje4j4IzdBkmOFgBAQAkIg3wmI+CPfkbu8oIg/nKfUAzi40Z0+/RUtXDiR9u/fTUhth3Qps2enUXb2TI/FH7kVYRgF0ZO25fa6zkQ5mIMipSCKSn0I1z2kWvzss4PsllKy5G22ZudG/OGLeW5exB/q3KZN23GaHDgLmi15FTbgOv4g/lC/ZeCeExyczOmDzJa8MnIn/ti/fyd17tyAm+NO8KTSA+FYJdQQ8YfZSMpxQkAICAEhIAR8Q0DEH77h6mmtIv7wlJycJwSEgBAQAkLADQERf8gQuZ4E/FX8gRzcM2e+aZez3RVHfSERaV/q1GmcK+y+EH/gDcjNm7Np6tREatiwBfXuHWJLEWM27Ys4f+QqjHKwEBACQkAIeJmAiD+8DDSP1Yn4w7n446efLtCsWSm0ffsGTm/SpElbCggonou0L86dP/R5ZlBQAg0cGEU33HCD6Wh62jZviT9On/6aHT4w33388acpLW0plShRgh1BAgMHUpMmbez6Ykb84ct5rjfEH0891ZDS0hbTXXeVNx2nvAobcCF/En9AHBUXN4Xwu8tsySsjd+KPd9/dSr16NeHmuEuxpKfvEfGH2QjKcUJACAgBISAEfEtAxB++5Zvb2kX8kVticrwQEAJCQAgIAZMERPxhEpQc5hMC/ib++OijPbzgB2vuiIg0zufubHEdNtYHD75HL77Ylv744zIlJgbRihWzcuQzNwL71ltr6T//qUl3312RP/a2+AML4nPnptGECSMpNDSZevYMIZVfHdfzhvjjxIkjNHz4q3T06CfUv38kYTOiSJEipsaRvnCLPNnp6UtswhRTFchBQkAICAEhUCgIiPjDWmEW8Yex+OPHH7+nmJj+dOTIRzR+/HyqVeuacwCKu81qM3PAn3++SGFhXWnHjo3UuHFrSkycTbffXspwcCAdxcaNS6lRo1d4Uz0vbfOW+AOuI3BJGD8+hNuMOTYcMdAfo764E3/4ep6bF/GHmh9D8DJx4kqqW/eakMCoIP3O1q1rqFmzDlSsWDG3Y8XMbwZ/EH8od40HH3yY0tOXUbVqjzllpP/eMnM/uWPkTvyhUoDiuu6cSdTvKT31zcWL5yg4uBOnOfJE3KLSvlStWp0yM1dQ5crVrPUlIK0RAkJACAgBIWBxAiL+sFaARPxhrXhIa4SAEBACQqAAERDxRwEKph92xd/EHz/88C2FhHSmvXu3ExbyMjKWcn5yx4JF7NWr51GVKo/SY489xTbfcNhA7ucKFe7LsfCvn4/F4JUrZ/Fbm8WL38QfmVn4V3WYSfuC+vr2bUYVK1amrKzl9MADVe264A3xh84qtzmt9YVXTxZG/fBWkCYLASEgBISABwRE/OEBNB+eIuKPnOIPfQ5oNB/yhvgDgg7MMadPT+LopqYu5DR+RgJlpCA8eHA3O2qgqPmpJ23zlvgD7dBFCffdV4VTfXTvPoLat++dY8S6E3/4ep6bF/HHhQvnKSKiK+3cuYkFOAkJ06lMmXKGd+Xbb69jAXnz5oH8ubuxYuY3gz+IP/Q2duo0iMLDU+imm24x/L21aNFkeuSRJ21ujHll5E78AdEHHGkg3nDn3oL7MT19FLVp04NiYydzH/ACQXz8YFq3bqFhek1Xj2e9b+6u7cPHvFQtBISAEBACQsCvCYj4w1rhE/GHteIhrRECQkAICIECREDEHwUomH7YFX8Tf2BxfcqUeFI5y7FoCzvicuUq2OhfvXqVdu16k95+ez1FRqbZFis//ngvDRrUirBoCAHI8OFjqWnT9mz5rcr582cpNTWC7a1RtyreFn/8+yaa8Vtja9cuoIiI7naLkug7nDvMLKo6LlA3aNCcNyKcvYXqOHTPnDlJoaGd2DnFE/tyP7wVpMlCQAgIASHgAQERf3gAzYeniPgjp/hDnze9+mofiorKohIlbrZFQXeHU+n0IBjBPzfeeKNpAfD7779Ngwe35s1lzDPHjZtDTz/9nJ0A5JtvTlBGxigaODCGBcp5bZsn4g9c08gNznGODee3lJQFVLbsPTlGrDvxh6/nua7m5b/++jNFR/ehTZtWklF6REeXEzh/hIQk0cMP/9cWKxyDOTDSBGG8VKx4PzMwMwd395vBH8QfV678Samp4bRgwUTuN8QvwcHjbBzwN/ze2rx5FW3btp4Zqd8YeWVkJn7Z2bMoJqYft23ChEUstHIsqh0bNiyxc3jRxWCPPlqDMjOX0b33PmTqqay3LbfCelMXkIOEgBAQAkJACBQCAiL+sFaQRfxhrXhIa4SAEBACQqAAERDxRwEKph92xd/EH0Cs5yXH/8M1o23bnpym5dKlX+jNN7Pp00/3U1LSXNtbaDhOt6BWocK5zz//MpUqVYa++eYr2rw5m156qWOON9xUfmksgE+fvp6wWOisLF8+nWJjB9CTT9amCROW8AaAY3nnnddp4MBr4pIhQ0ZTv37h7DICe+lly2awxfSBA7vY3QTOIBCsYMERghT9jTWzdse5XdxUlsqXL1+iKVPW0LPPNvLD0S1NFgJCQAgIAV8TEPGHrwnnrn5/FX+oNBPo7ZIlu+3mb4qASrdQr96LlJq6mOduenHmGHDlyhVKTx/JaU0wJ4uLm0r16zfljX7MKWfMSGYnjmPHDhM2dJGOD2lZIAqoVOlBMjsHxIZ5enoUp/VDQUoXbEo//3wLKlo0gPbt20Gvv76IOnceTD16BLOgN69t013eRo5M5zQYzopyJ0HaC0cBjDoHDIKC2tOXX35Oo0ZlUrduwwzdS5S4A+cZpRbMyzzXnfMDrqnqN0q9oYsPwB8iccQCQgUIbh566BFbqh04e6iCuS7SASEuH374PsdrzJhpLHxQDi55bRuupadlNBIu6GIkZwIDdwISXMco5Yk+Nty1A2MgMrInHTr0gW08g1H16rUIYwn3xdmzp3K4KeaVkZn44fdecnIwZWfPpscff5p/8zk6QcJhJzi4I7Vu3T1Hek3lTIOOzZmzhZ544hlTD1pdHD927CxDVxxTFclBQkAICAEhIAQKMQERf1gr+CL+sFY8pDVCQAgIASFQgAiI+KMABdMPu2IF8Ycn2LA4HRfXn9/GdCwQdGDBGpsDjnbbEFdMmzaO/zEqzZq1p5iYSXb2z8jjnpERRUuXTuVT2rfvS0FB8YZvQn777SkaO3YYqcXkoUPjeIG/ZMnb7C6HhXfknofIAwVtvuuu8gSxBd4+xOcjRlyzmEYZMGAU/wOByJ497/AbjViAxCYG2luvXjMqWrRoji5B0BISEkjHj39GM2e+abiZYsRh48blvGDqLm+9J7GTc4SAEBACQqDgEBDxh7ViaRXxR26oYG6GlCkQZ6CMGJHIIgaVeg9v6p88eYznV7t2bea5DzZen3nmeXbmQIHAd8eOjRQXN5AFsxDLRkdPpPLl7+XPMV8MC+vMcycUtdlbocIDNGzYaJo/P4uWLHmNP0P9EFJgDvTLLz+ZngPiXAh0MWdcuHBSDgQQIPTpE069e4fY+paXtmEDHq4GY8YM4etiExzzX6Q7VFxUI+DSAAe8ceOGE1zunM0dlYAFYpi0tKVUqdIDdv1ALE6dOk6JiSOYN4rRdfMyz0U6j5Eje3AcMZdHug7dmcFxXo4+BwYOsHPyQyqShISh3D44ehQvXpxd/ZToBn/HmAK73bu3GMZq8OAYTnuj5tdgmNe2ge/SpdM4DihwogkNTbG5ZoAvxmpsbD8W4IDtmDEzCCIX9ZsG4gg4BEJojoL0QbhndHc/sEO6E6TAxLgDwxYtOtn64q4dCghEMLinjh49lIPRHXeUZmFNs2YdbG3zBiNcyEz8MMaSkkI4fQuEWnB0RKxRMH4zM2Pp6acbUL9+I3OkrMEYiorqzb/DnDmHGD3DPvpoD/Xq1YQFREb3R26ee3KsEBACQkAICIHCSkDEH9aKvIg/rBUPaY0QEAJCQAgUIAIi/ihAwfTDrvir+AOosVmAxc81a+bzW2kQULz8chdq1aqbbbHfKCRYmMTxq1bN5kVcbATgTT+4hzRt2s5ugVC9ZWpUj24lrb+lZnSs0cLid999w+lrtm5dxQuzaHv37kFUqlRZfiMRi9ZYqO/bN4Latu1FZ858TUFBHQwXYJVDCBjoRbe2dvdGqDpPz1ufmwVRPxz+0mQhIASEgBDIIwERf+QRoJdP9zfxh+4g4YgCc5C6dZuyaAOiD6MClxCUTp3qGn6unBMCAkrQBx9sY/Ev0rNgUx1zrsaN27BoAM4j0dH9qHTpu9j547//fZZee20sTZwYa1ivUToRdSDmmXCNQMoMXKtYsWIsRoF4GNd1FGZgrpbbtiElibM+OzqjmJ3LqvZj7gkeED7ABUMVPdWLs2Grc8ntPPe33y45jbXqEwQ6zmKiO8bgN8KsWRNozZq5LMCGgLpJk3Y5hNI4DoJtCAjQP8SqTp0XqVOnQezgp2Klu1k49t1s21yNU3DDNZ2NdXWN3bs3UWhoF6djHSIQiI/gQujJ/WI0rtF3OOEgjQ7GNcRRYNSjx3CqXLmaoSuKp4xq1KjDp5qNH0Qse/Zso9Wr5/C99tNPF/j3YMOGzal9+z527XNs05Ytq2no0LYsNAsOTqaAgAC3T2Pl7ogUOBBy6feH25PlACEgBISAEBACQoBx9dVpAAAgAElEQVQJiPjDWgNBxB/Wioe0RggIASEgBAoQARF/FKBg+mFX/Fn84Ye4r0uTv//+DIWFdaXbbruDEhNn270ZaNQgZSFepkxZio+f7vb469IpuagQEAJCQAhYgoCIPywRBlsj/E38YS160hohIAQKCwGkjoHQHil0zLh4qLSbp0+foJSURVSx4v2FBZX0UwgIASEgBISAVwmI+MOrOPNcmYg/8oxQKhACQkAICAEhYExAxB8yMq4nARF/XE/6+XdtvKkXFdWXIiJS+e1TVwX5s5GvPj19GVWr9lj+NVKuJASEgBAQAn5HQMQf1gqZiD+sFQ9pjRAQAtYlgNQ6kZE9qXnzQOrWbViOdKF6y+EsEhzciVJTr6WZkSIEhIAQEAJCQAh4RkDEH55x89VZIv7wFVmpVwgIASEgBAo9ARF/FPohcF0BiPjjuuLPt4vDUhyWzRs3LqeEhOl05513G1779OmveRE0MLC/XQ7vfGuoXEgICAEhIAT8ioCIP6wVLhF/WCse0hohIASsTQACeaTKSUiYSQ8++LBhY3/++SLFxw+kRx+twemQihYtau1OSeuEgBAQAkJACFiYgIg/rBUcEX9YKx7SGv8k8Pfff9OhQx/QihUzqESJm2nUqHQqXvwm/+yMtFoICAHvERDxh/dYSk25JyDij9wz89czMBFZs2Y+ffbZQc5nf8stt9p1BXbGWVkxVLNmfWrcuLXLt9/8lYG0WwgIASEgBLxLQMQf3uWZ19pE/JFXgnK+EBAChYkABPI7d26idevmU0REGpUrV8Gu+1eu/Enz52fSTTfdQh07DhDhR2EaHNJXISAEhIAQ8AkBEX/4BKvHlYr4w2N0hfbE8+fP0oYNy+jjj/fS9u0bCPsJKDVq1PE4PeI333xFISGBLKDQS9Wqj1NW1nJ64IGqluSNvq9du4CWL59OR49+wm3s0KE/RUVlFBjxB9JkBgV1oKNHD7GbPF4qLlOmnM/icfHiOVq7dhHVqdOYfvzxezp79jQ1bdqOf49JEQJ+R0DEH34XsgLVYBF/FKhwuu0MFjg/+GAbvf32OurfP9LmAIKJ26xZqdSiRSC/1XbDDTe4rUsOEAJCQAgIASEg4g9rjQERf1grHtIaISAE/IPAkSMf0fLlM6lr16FUuXI1bjQWc+fOzaDq1WtQvXrN6MYbb/SPzkgrhYAQEAJCQAhYmICIP6wVHBF/WCse/tQa7DGsX7+YwsK62pqdkDCD2rfvk6t9BdSTnT2LYmL62eoZOjSOevQIppIlb7M0kqtXrxL++f77M8zhwIFdBU78gRiHhnZhcU9i4myfCXHAccuW1SwA6tcvnEqVKsuxx0vMCxZMpB49hlO1ak9YejxI44RADgIi/pBBcT0JiPjjetK/ftf+/fffaP36pVSrVj368cdzBBVnixYdRUV5/UIiVxYCQkAI+CUBEX9YK2wi/rBWPKQ1QkAI+A8BuHxs376RSpe+i8qUKUu7d2/h30dq4dF/eiItFQJCQAgIASFgXQIi/rBWbKwg/jh8+AAtWzaNQkNT6PbbS1kLkLTGJYETJ47Q8OGv2lwvatd+gVJSFlDZsveYJnfu3HcUHt6N3nvvLT6natXqlJm5wibINl3RdTzwzz9/p8TEEewAUpCcP1S/IJRPSprrNE1mXtHDrX7+/Aw6c+YkhYWNz7E/hX2rMWOGUGDgQHGrzytsOT9/CYj4I395y9XsCYj4Q0aEEBACQkAICAEh4CkBEX94Ss4354n4wzdcpVYhIASEgBAQAkJACAgBISAE8k5AxB95Z+jNGqwg/jhw4F2aOjWBUlMXU6lSZbzZPanLxwSwKR8T05+vsm/fDv73hAmLqGXLzqavDGeJmTPHc3r6gwffI6unejHqWEEVfyAdz+jRA2jgwCiqWbO+6Zjm5kAl/Pjww/cpPn6q05QyGF8JCUEUEpJE9es3zZW7TG7aI8cKAa8SEPGHV3FKZbkkIOKPXAKTw4WAEBACQkAICAEbARF/WGswiPjDWvGQ1ggBISAEhIAQEAJCQAgIASHwLwERf1hrNIj4w1rx8LfWQPwxduwwateuD02aFEdffvk5OzMgPYgZF5eff75IUVG9qUaNenxudvZMEX9YaBBs27aeU+/UqtXAZ616++11FB3dj1JTF1Lduk2cXgfpgZD+ZePGpT51IfFZR6XiwklAxB+FM+5W6bWIP6wSCWmHEBACQkAICAH/IyDiD2vFTMQf1oqHtEYICAEhIASEgBAQAkJACAiBfwmI+MNao0HEH9aKh7+1Rok/wsJSae3aBTR3bho7eGAjv1GjV9x2B2kWp0yJp/j46bRo0WROmyLOH26xFZgDTp/+msLDu3DaTTOCITiRhIQE0gMPVKWYmEksTJEiBCxNQMQflg5PgW+ciD8KfIilg0JACAgBISAEfEZAxB8+Q+tRxSL+8AibnCQEhIAQEAJCQAgIASEgBIRAPhAQ8Uc+QM7FJUT8kQtYcmgOAkr8ER09kX799WcaNKgVnTv3HbVq1c3t5vzvv/9GY8YMoSpVqlNgYH9KSgoR8UchGmP//PMPzZqVQunpo2jMmGnUocO19EGuypUrVyg9fSTNnZtBkyatoiZN2rg7RT4XAteXgIg/ri//wn51EX8U9hEg/RcCQkAICAEh4DkBEX94zs4XZ4r4wxdUpU4hIASEgBAQAkJACAgBISAEvEFAxB/eoOi9OvxR/PHnn7/Tnj3bacWKGfToozVo0KBoOnHiCG8i79u3g3r1CqUePYZT8eI32UB9++0pdqbYsmU1ff75h3THHaXZmaJbtyCqWvUxuuGGG+ygXrr0C23fvoGWLJnGwoSWLTsTxAqoY82a+XTo0AfUsGELGjgwih5//Okc56vK/v77bzp4cDetXj2P9u7dTmfOnGTXgnr1XqS2bXvluPaBA+9Sp051DQO8ZMluqlGjju2zKVMSaOLEWNv/o87U1MVUqlQZ/hvau2HDMtqyZSWh3t9++5WvXatWPU7T8thjT+Vod27Z6uKP8uXvpcTEESzggPvHlClr6NlnGzkdrPv376Rx44Jp/Pj5dO+9lW3nunP+uHLlT9qzZxutXj2H3n//bfrppwscg9atu7Po5KabbrG75tWrV+n48c/ojTeWcQzgMAEOcJ1YtGgijwmweeWVrtSzZwjdc08lPh/X2bZtAy1dOpWvU7VqderUaRBfRx9bOBbcVN8hYoiKyiBcd8WKWXw+OIFFYOBAeu65FhQQUNywjejTqVMnuI0BAQE0e3YqLV48hWrXfoFCQ1OoQoX7bOchvkiZsm7dQlt8XV0DJ168eI4WLpxEb7yxgtuEdC4454EHqtDnnx+iIUNi7fqG8YuxjlQr4IVYqfGldwCfrVo1m7Zt28j3F8oTTzxDDRo0p3btetFdd5XPMQ6UiwdiM2fOFj7eTME9GBHRPVfphczUK8cIAZ8QEPGHT7BKpSYJiPjDJCg5TAgIASEgBISAEMhBQMQf1hoUIv6wVjykNUJACAgBISAEhIAQEAJCQAj8S0DEH9YaDf4k/vjxx+9p5szxLL7Ahj/KsGFjqGnTdhQZ2ZM3qVEgPFCbydiAx6b/vHmZNHz4WHrmmefpn3/+os2bV1FmZjTXExw8jjp2HEBFixblDfFp08bR1q1rWBCAMmHCInrqqYaUlDSC3nwz2y6ADz74MKWnL6Nq1R7LEdjz589SSko4od0jRiTSI488SdhM37PnHZowYSSdPn2CuncPon79RtoEC//73//ohx++pUmT4ik7eybX+eqrfWjkyHTul2OBmCQsrCvVr9+UevYcYdu4xzVjYvoT2jBqVCYLPf76609at24RJSeHcDVjx86gl17qyP/tCVucp4s/IKiASGLw4NbMTokgHIUSOA/CitTUcLr11ttp8OA4+vvvK6bEH99/f4bjcM8991GvXsF055130+nTX1FGRjQLFOrWbUKxsZPpvvuqEJwlNm1aQYsXT6UDB3ZxP5WwBO4kycmhdPvtpejixR9tggUIghISplOJEjdTRkYUvfPO61ShwgP0xRcf28ZceHgK9egRTEWKFLGFw1H8gbiOHx9GO3ZszBEzfIbxAJHKX3/9xeMZIpSjRz/hYyHiGTNmBo/1JUtes52Pcdq/fyT//7FjhykubiC98MLL9Oqr/ejmm0vSZ58d5DYjlQ6ELJGRaVSqVFnb+YhVVFRf2zlImQK3lm3b1vO9ULduUxatIF7oD4QrGIN6u3RxkaoYgiuIMWrXbkJBQfFUtuw97P6SlRXH50OYgzRAiIlesrNnU3R0H3ryydo0YcISO2GLq6fkRx/toV69mvAhM2e+aSeIcnWefCYErgsBEX9cF+xy0f9PQMQfMhSEgBAQAkJACAgBTwmI+MNTcr45T8QfvuEqtQoBISAEhIAQEAJCQAgIASGQdwIi/sg7Q2/W4E/iDwg54NABAUBwcCfe0O/WbRhvfEMAcvjwh5SaGkblylWi9PQl9NBDj7DwA2KOlJRFdgINiCyys2dRTEw/FlVMnLiShQPqGp98ss+WwiQ0NJkdO5BiombN+iwSgYADG9f4++DBMSxg0MUAcFiA+AJCDqON7y+//JxGjAiko0cPEeqH4wTqVQVOCuHhXdjRARv+QUEJdvWr4yACyMqKobi4KbzpjoLUGPgbUmoMHRrHbVPOJrpIAQIBnIf+e8IW13IUf8AxJSFhKDukoD2vvbaWhSeO5dNP99OoUX1o3LhZ9J//1LRzznDm/KGYQnAzdGi8HS+MCYhgPvhgW46UMxDcQBQBHnDv6NJlKJUseTs1atSShQ7o+4YNS2j06EEsWomPn0rfffcNC36efvo5vg7+npoawS4eRu3TueIcCDteeKEVCzlQICaCgwd4oaiYY8xgLKINqo1w+cA/5cvfT3BTwZg+cuRjTqMD15GTJ49xX9u1603t2/exc2/BccHBHQnja8CAUTZOEMJMmRLPfx87dhaLblTB9SGc2bdvF40alW7n/AFxSHz8YFq/fjH3xVH8AUed8PBu7LizePEOvj9UQV+DgjrwGHdM66Lzwr3r2CZXzzi9Xl0Q483notQlBLxGQMQfXkMpFXlAQMQfHkCTU4SAEBACQkAICAEmIOIPaw0EEX9YKx7SGiEgBISAEBACQkAICAEhIAT+JSDiD2uNhvwQf8AFoHfvZrwJ7GnRXSSwIQ3hxaZNK3kjPiVlgU3YcfnyJb4EBCG4Ljamq1evZSieOHXqOA0f3pEOHz5Abdr0YMcIlTJE32Bu374vb9YjVYwqEFikp4+kuXMzWHiib15jM33Bgok0btxwvi5SwzimldGP0cUnqn58jrrHjw9h54S0tKVUqdIDdvjUMSVL3monAoCTRVhYZ9q1azM7o0Ccopfp05M4RY7RZr5Ztqo+R/EH/o40KkOHtuVDIM4JC0uxS3OihAi4lvpMFwM4E3/AKQJuGBDqGDmtqH4ZpZyBeCE0tAu7T0AYBMGJXi5cOE8REV1p585N7IYSGzvRzjUDx0KI07dvMxaCOKbg0duPVCcQO9x9d0W7a2CcQUgBhxoIWLKysqlKlUdtxyDeycnBLMaJjMzgdCkYNxhrSPECwQZiDhEHhBppaYtzpFO5cuUPSkoKYccQ/RoqrufOfc/9d2zbzz9fZJeOrl2H5khpo9ILGY0XPU2RIxPUCZEK3E8cxyFEUSEhnTkNjyuHGKPnhT6+dQGTp88WOU8I+JSAiD98ilcqd0NAxB8yRISAEBACQkAICAFPCYj4w1NyvjlPxB++4Sq1CgEhIASEgBAQAkJACAgBIZB3AiL+yDtDb9aQH+IPuBpg8xn/Nipw2ZgzZwJvmN96aynDY+C+gDQV2AzXN9odnS30k5GyY+DAVzgtS/PmHXLUq28iP/poDcrMXEb33vsQH6dvTiPtS8uWnXOc70xEoUQn7733Fk2duo6ef/5lwz7pAhNH8QlO0D9H6hYIKXQRCdwukLoE7ge6MATiivnzs2j16jk0evRrdm4MqFcJIYw2882yVR0yEn9g0z8qqje7XRilxYFbCdKEwGVCOUW4E38o8cLvv//OTipI1+JYVL/wd0dHCPWZM2GJY9oWlf5Ev4YeD8e4mjlfd5tBvY7jSrURrh8QaOgpW1Q74DQTGtqJqlV7gtO6BASUyMFBiTXwgRr7f/xxmRITgziVC8RMISGJhvUbDVRX4g+4scDpBfc2nEnKlClnq0Jn4ij+gEPJsGHt2MXESKDk6hmnC5RcsfLmc1LqEgIeExDxh8fo5EQvEBDxhxcgShVCQAgIASEgBAopARF/WCvwIv6wVjykNUJACAgBISAEhIAQEAJCQAj8S0DEH9YaDfkh/nDXY7gHTJ2akCOlhLPzXG0q6+fom+Du2oDPdecCXRjiTPzhTETx7rtbqVevJnxJRzcEvR3XUowMpnXrFtKTT9amCROWUIUK99kOUQ4Z6Ac2ueFwolK74CA4YXz3HdLO2KecMeorUp8g5ceaNXPZmQMiAnfiDzOb8kbiD9U2uLOg6GlxlFvJsWOf2DmtuBN/6MILM7F0dJPwtvjDcUyYEX+g3SdOHKHhw1+lo0c/ySF6cCXKUX3WnTbMcNBjiBRI0dH92LkELjZduwax4w1Sy7gqrsQfRufBpWTv3p20YsUMev/9t/l6jmNJ74eZcaZfx91YMcNFjhEC+UZAxB/5hlouZEBAxB8yLISAEBACQkAICAFPCYj4w1NyvjlPxB++4Sq1CgEhIASEgBAQAkJACAgBIZB3AiL+yDtDb9ZQUMUf+gaxK/cNZyzzIv5Yu3YBO1uguBJ/6KljnDlSfPrpfnZIgFgDqWXat+/N9cJdA2ll+vQJt0sd4tifS5d+YacPCEVq1qzLDibHj39GI0f28Kn4Q3c/0dOPnD79NV97wIBRVLfuNYEMirsNfSUWcEyxY/ZesIr4w1VKHjPiD3VMz54jKDg4mQICAswiYHcOCH8yM6PZVQYFKWbAtHfvMKpcuVqO9EQ4xoz4A6Ke06e/ooULJ9L+/bsJ6Vjq129Ks2encToZEX+YDpMcWNAIiPijoEXUv/oj4g//ipe0VggIASEgBISAlQiI+MNK0SAS8Ye14iGtEQJCQAgIASEgBISAEBACQuBfAiL+sNZoKAziD6STgRNEbkpexB/Ll0+n2NgBfLk5c7ZQnTqNnV5abaw7E39cufInpaaG04IFE6lx49aUmDibU568/fY62rt3O4WEQABQPEf9cPrYvDmbpk5NpIYNW1Dv3iG2NB9m076YcWRw5vwBMQDaDIEKSkREGkGwsHLlHNqxY6OtH6rhZsUfTz3VkNLSFtNdd5XPTThtqW68lfbFU+cPb4k/IK6Ii5vC4o3cFgiC4DazcOEkmwgETiDDh4/llDBIsaQXd+KPn366QLNmpdD27RtY1NOkSVsek64cesT5I7dRk+P9loCIP/w2dAWi4SL+KBBhlE4IASEgBISAELguBET8cV2wO72oiD+sFQ9pjRAQAkJACAgBISAEhIAQEAL/EhDxh7VGQ0EVf0B8MGVKPE2aFE+tWnWjmJhJVLLkbU7hHziwi0qWvIOqVq3Ox+RF/PHOO6/TwIGvcD0jR6az6MFZURvrcEkYP34hlS59Z45D9+/fScOHdyS4aUyatIodOxITR1CrVl2oZs36OY6H8GPu3DSaMGEkhYYmU8+eIXYb+vkh/kCjvvnmKwoJCaRDhz6gxx9/mgUgkyePpsDAgdSkSRu7drsTf6h0KXAOmThxpZ1riCMApB3ZunUNNWvWgYoVK8YfW8f54xwFB3ei9957i9LTl1Hz5h1szTfj/IGx0LlzA4KbCs6vVu0xp2ML4+XgwffoxRfbGh4DTqtXz7OJQCAkSU1dSI0aXRu7qrgSf/z44/cUE9Ofjhz5iMaPn0+1ajWwnedK/KGnv+nfP5KCghKoSJEiph6Oer1Ih5SevsQmbDJVgRwkBPKTgIg/8pO2XMuRgIg/ZEwIASEgBISAEBACnhIQ8Yen5Hxznog/fMNVahUCQkAICAEhIASEgBAQAkIg7wRE/JF3ht6soaCKP8BIbaZjUxvuH82bBxqmtUAKlWnTxlHfvhE28UVexB/Hjh2moKD29OWXn3P6C2cODVeu/EFJSSG0ZMlrNHhwDA0eHGe4AY5N+jFjhvBGfbNm7alNm16cviMqKoNuuumWHMMBrgp9+zajihUrU1bWcnrggap2x+SX+OOff/5hR4j09FF8/SefrE0lStxMKSkLqGzZe+za5E78ceHCeYqI6Eo7d25icUJCwnQqU6ac4a0AV5Q//rjM8VbFKuKPI0c+5jQ+cNpIS1tKlSo9kKONEPekpi6mUqXK5OgfnFaCgjrQ0aOHqFOnQRQenmI4BiB+WrRoMj3yyJNUo0YdduHYtGklC2IcU8V88cWnFB3dh0U6RulknIk/cA04y2RlxbCzDsZj8eI32drsSvzxww/fUkhIZ3avMTrX1TNOvzfz4oDizeeo1CUEnBIQ8YcMjutJQMQf15O+XFsICAEhIASEgH8TEPGHteIn4g9rxUNaIwSEgBAQAkJACAgBISAEhMC/BET8Ya3RUJDFH7rzBAQgQ4bEsuuELpj47bdfWfhx5513U7duw2zikLyIP+C8MWlSHNcLkUNm5jJDhw4laDhz5qRbF4fdu7ewaADl5ptLUnz81BwODWpk/St0qE6ZmSuocuVqdoNu7doFFBHRnR1ElMgAQg04L7jasDcauRAjwPkhOnqioQuFLoTB+WPHzqL27XvnqMqd+ANCg7lzM2j8+BA+t27dJhQSkkQPP/xfW8xwDJwuIDiJisqiihXvt13HCuIPvQ8QbfToEWwn9jHj/KGnAULnIHAJDh5n19erV6/S5s2raNu29cwBaYLANysrjtk7ioFQj0pVBEFJZGQaBQSUsLFzJv7QY/bqq334WhD3qAIBTmJiEK1YMYtUCiEwwD9//fUnu9fgug0aNGfHEbTTTMH9EhraiWMNx5CBA6MMRV1m6pJjhIDPCYj4w+eI5QIuCIj4Q4aHEBACQkAICAEh4CkBEX94Ss4354n4wzdcpVYhIASEgBAQAkJACAgBISAE8k5AxB95Z+jNGvxR/AHBRnz8YFq3bqGhU4Hig03mjRuXUmzsAMI5KBUq3Ef167/E/4b4YvPmbKpW7YkcThK6w8KECYuoZcvOObBDjJCcHExGqSfgbBAZ2ZMg2nDmVIHPwsK6smOCM1cSdVG4k0RF9eZ0Jo0bt6bExNlON8v1tDNDhoymfv3C2ZEBDiLLls3gOpDmpmrVx9kZBOlBfv31Z26nWbaqXcrJYty4WYYCF4hKkH4HAgI4UKSkLLITKqh6dLHNffdV4dQujilNVIoROHuo8uyzjTjVCIQrH374Pu3bt8PQ5UUJXlSfHQUQupDBmROFqzGhnw93FgghHN1N0DaIbiB2MHLsUAIMOKRMmLCEx6hRgaMMxhacOlAgbAKH6tVrEXi/++5WOnv2lF0aFtU+cHJ1bUdxjp4+ydGR5MqVK5SePpJFOWhrXNxUQvqiG264gZCeZ8aMZDp4cDdBAASmSEGE+xHCnUqVHrQ58zz6aA0WSN1770OmHm2HDx+g/v1b0uXLl2jKlDXcdylCwLIERPxh2dAUioaJ+KNQhFk6KQSEgBAQAkLAJwRE/OETrB5XKuIPj9HJiUJACAgBISAEhIAQEAJCQAj4mICIP3wMOJfVW0H8kZsmw9Vgz553OE0FHACw6RwTM4nq1WtGRYsWzVEVXDiWLZvGqUeUAEQ/CIIECCl0MQDOef31RbzBjtKmTQ/eMC9Vqqzt1G+/PUVjxw4jCBGw+Z6UNJdFGTfeeKPtmJMnj3G6Fog8IO4ICornTW+4HuzY8SZNnjyanUjat+9r2HbHziDVy9ChbZ26Z6jjL148x24cEHmgoG933VWeN8vhloHPR4z4NyXKgAGjCP9AIJIbtpcu/ULz5qXTpEnx3Af0z1HwgOt/+ul+di3p0mUYi3UgDtALhAnr1i2i5OQQW4yGDo1jZ4ySJW+zO1Zn6sgHcUD6nO7dR9jxPH/+LLtMvPHGMo5VbOxkatGik+0YjCkIKeLiBnI6lccff5rGjJlBVatWt7UVbYSABEIiFMRtxIhEmwAHIokPPthGEyaMpE8+2cfndu0axO4qKHDiWLx4Cqft6ddvJLdDL/p4wt+d9V+dA6GLaq8jB6SUQaohpHhRrHVxCsZi//6R9OCDD/OpH374LiUkBNEzzzTkPunOOF9//QWNGtWHxUKIbXLyPBY7qXGOFENhYZ35XkR54oln+N8VKjxAw4aNpvnzszit0bW/3UcjR6bzfYJ2KWee48c/o5kz32RxkJmyceNyCg7u6FYEZaYuOUYI+JyAiD98jlgu4IKAiD9keAgBISAEhIAQEAKeEhDxh6fkfHOeiD98w1VqFQJCQAgIASEgBISAEBACQiDvBET8kXeG3qzBn8QfuvOCIwNnjg44DhvzJ04coezsWbR9+0ZCPUgX8vLLXah16+5UqlQZW3WurgH3AmyOZ2REcboKM22A2wYEInApwUY5BCi4dpMmbahVq25Uvvy9psMJhw5cG6kuypWr4PK87777ht02tm5dxUID9LV79yAWsMBBIyFhKH388V7q2zeC2rbtRWfOfE1BQR1Y/OCuX7mNA1KVvPZaAr3ySlc7kY0uSHDWGaO4OjItVqwY1anzIiFlCVwzdAGOSlliVP+SJbupdOk73fYb4pXQ0C6GTVTpTNSH6NO+fbtow4YltHfvdhZFIN7PPPMctW/fh1Pw6OIXdwycuc7genBLgZPGpk0r2fEE4gpw6NFjuOF14MQBtw64tXz55WFum3INQcojOKgodq7apcdEiV6Q4uj9999m4QzGWePGbSggoDjt37+ToqP7UenSd7Hzx3//+6xdmh6VygeiEAiD3BU4m2RlxdD06Unkio27euRzIZBvBET8kW+o5UIGBFH7jl8AACAASURBVET8IcNCCAgBISAEhIAQ8JSAiD88Jeeb80T84RuuUqsQEAJCQAgIASEgBISAEBACeScg4o+8M/RmDf4k/vBmv6UuISAErj+B778/w6mPbrvtDpepjFRLkU4pJKQzlSlTluLjpztNfXT9eyYtEAL/n4CIP2QoXE8CIv64nvTl2kJACAgBISAE/JuAiD+sFT8Rf1grHtIaISAEhIAQEAJCQAgIASEgBP4lIOIPa40GEX9YKx7SGiFQ2AjAtSQqqi9FRKRSo0avuOx+dvZsmjs3jdLTl1G1ao8VNlTSX38kIOIPf4xawWmziD98F0tlowZrOeRaq1Gjnu8uJjUXKALKug3WgMhFqOeeLFAdlc4IASHg9wRE/GGtEIr4w1rxMNsa2KW++eZyGjcumFq0QD7oMXa5ds3WU9COg6VwVFRvCggowXNpx/nQhQs/0BtvrKAVK2ZQXNxU03mCdU7uroFj3V3HG/FTuaaRk/y++6rQoEHR+RZO5Jhes2Y+HT58gN+40q2v860RciEhIASEgBAQAkKgUBAQ8Ye1wiziD2vFQ1ojBAobAfyWRvqajRuXU0LCdLrzzrsNEZw+/TVFRvakwMD+1KxZB7v0OYWNmfTXjwiI+MOPglUAmyriD98FdfPmVTRsWDu+gGMOON9d1Ro1Q7wQFtaZdu3a7HGDkHuvRo06Hp/vbydisnP69Fe0cOFEzgX5008XyFXOSm/1D5sNyMF3/Phn1K5dHwoICPBW1R7V4yp3pF4hchmCz9NPP0cvvNCKcxvqeRM9uricZEgAOSFXrZpNVapUz5E/U5AJARF/WGsMiPjD+/FYv36x0xy/jlfDdxE27u+////okUeepNq1X6B77qlkl3fYqIU//3yRFzIg+syP737vU/JNjbNmpVBqagRXruf0/eSTfbRo0WTaunUN581G8XTe6OwaqNPsdfISP+RTfuedDbRw4SQ6cGBXvv1uwPzvyJGPaP78LBvHevVepNTUxabEHxcvnqO1axdRnTqNOW/42bOnqWnTdiJa8s2tILUKASEgBISAECgwBET8Ya1QivjDWvGQ1giBwkjg77//5pcRPvvsIIWGJtMtt9xqhwG/+bOyYqhmzfrUuHFrWf8vjIPEX/ss4g9/jVzBaLeIP3wXR3H+IMKC9rp1iyg5OYQX5599thGNGTONbr21lCH4c+e+o9Wr59DcuRkeL+L7LqK+rxkq1qJFi9KUKfG0YsUsn28AnT9/lqZOTaT69ZtSvXrN3G5O+Z7Av1e4dOkXmjcvnSZNiuc/YkNiwIBR9OCDD5N6O3bJktdYYIRJYZ8+4dS7dwgVL35Tfjaz0FwLE3FsgMLJqHfvMLrjjtKFpu/SUdcERPxhrREi4g/fxAMCzVOnjlNi4gjasWMjXwQb3a++2o/uvfchKlnyNiK6SidPfsmCytdfX0RHj35i+/4aMmQ0Pf74004XKbzhHOGbnl/fWp25cvz11188Z1m6dColJAzlRnoq/nDl/HHlyp9UpEhRdhYZPXqQ0+vkJX6YH0M8AhHuqFG9CHPh/BCN//PPP/Tttyfp6tV/bOPajPgDc7AtW1bToUMfUL9+4VSqVFnmgoW6BQsmUo8ew6latSeu78CRqwsBISAEhIAQEAKWJSDiD2uFRsQf1oqHtEYIFFYC+E39wQfb+IWY/v0jbQ4g2LuYNSuVHVIffbSGCD8K6wDx136L+MNfI1cw2m0F8cc335ygGTOSqF+/SKpUqXLBAOvDXmCxdvny6Wxx5Q+2zD/88C2FhHSmvXu38wa+uzcKsdCemhpOTzxRm5o37+B1kv7AT71l7Mu3f7HZMWbMELYVr1Wrgdc5e6NCCA2GD3+VN9A6dOhPUVEZduIObJjgjWBs/qB06jSIwsNT5K1Tb8A3qENtbq1Zs5CiozP57XYpQkDEH9YaA1YRf8DFAKVr12sb8wWlrF27gCIiunN3XG3QYy6zaVM2ZWZG05kzJ1mkGBw8jjp2HMAiTyneIXDgwLvUqVNdrsxT8YeZlkDQ07nztbmSr66ju+blh/hD7/eUKQk0cWKs23k6hKDz52fwmA4LG59jvqXmloGBA+WNLDMDS44RAkJACAgBIVAICYj4w1pBF/GHteIhrREChZ3A77//RuvXL6VaterRjz+eI/zGbNGio6z1F/aB4a/9F/GHv0auYLTbCuIPPMTHjh1G0dETc+TyLhiUvduLb775ihdoR43K9Avxh76YbUb8AVrvvruV86u3bNnZu/CIyB/4of+9ejXxmfPHtbdc+1KnTgOoefNAy6pm9RQwRuIPDI5jxw5TUFB7+vLLz3lzLTV1ITVq9IrXx41UeI0ANn7mzk2jfft2UVzcFE63I6VwExDxh7XibxXxBzaTUQYPjrEWoDy2Rn0/oxozG/QQDURH9+MFCyUA6dx5sGW/d/OIJ99Pzy/xR35cB4LW+PjBnPrPzNjyJmyIymNjB7gUfyjhx4cfvk/x8VOpTJlyhk3Yt28HJSQEUUhIEjvLSUo+b0ZK6hICQkAICAEh4P8ERPxhrRiK+MNa8ZDWCAEhIASEQAEiIOKPAhRMP+yKiD/8K2hwrUAqjPfff9utg4ZVeuaJ+APW6rC/fv75l73aDX/hpzYZfOH8AWvxuLj+7KAREzPp/1vVexWz1yozI/5QTjGwGkeB+0dkZBoFBJTwWjukInsCagzB6l2cVmR0iPjDWmNAxB++jYcuAjC7Qb979xYaNqwdp7+DYA4OaDVq1PFtQwtJ7fkhygDK/LgOUiUirRCEGGbHlrfCrBznXIm0Yb8LIRNEtnXrNnF6abiEYU62ceNSSkqay+n6pAgBISAEhIAQEAJCQBEQ8Ye1xoKIP6wVD2mNEBACQkAIFCACIv4oQMH0w66I+MO/goa36WA3XrlytQIt/vBVVPyFn6/EH2pBfty44TRp0ipq0qSNr1B7pV4z4g9caO7cDEpODuZrmnWX8UoDC3ElW7aspqFD21JCwgxq376PvNlbiMeCiD+sFXwRf/g2Hp6IPxxFim3a9KDY2MliW+qFUOWHKAPNzI/rWFn8cfr01xQe3oVKl76LEhNn0+23l3IZPbjshYQEsqOj1YXGXhiGUoUQEAJCQAgIASGQCwIi/sgFrHw4VMQf+QBZLiEEhIAQEAKFk4CIPwpn3K3SaxF/WCUSrtuBTfuDB99jO+ijRw/51QZ3bpw/Ll48R9hURooPbxZ/4+cr8YcSU2DRPi1tMd11V3lvYvZ6XWbFH2vXLmBRFIqIP7weBsMKz5w5SaGhnQhuOmlpS6lSpQfy58JyFcsREPGHtUIi4g/fxsMT8QdahPP69m3G7h9ly95D06evp0cfreHbxhaC2vNDlKHi16lTXSa6ZMlunzi3WFX8ge/5WbNSKD19FI0ZM83UHP3KlSuUnj6Sxbn+IDYuBLeKdFEICAEhIASEgGUIiPjDMqHghoj4w1rxkNYIASEgBIRAASIg4o8CFEw/7Io/ij+wOLpnz3ZasWIGL5wPGhRNJ04c4UVJODv06hVKPXoM57QWqvz++28Eu2Lk0cZCMRbfn322EQUGDqTnnmtBAQHFDaN39epVrnPp0qmcauWnny7Qww//l557rjm1bdubKla832nUL1z4gd56ay2tXbuIAgP7U8uWnXMcizfppk9Ponff3cx1wwa8Tp0XORUHhBB9+0YQFlBhAT158mg+xqiohWi0F+lSVq+eQ6dOneC38wICAmj27FRavHgK1a79AoWGprDtOAq4bNiwjLZsWWnjgrf0atWqR+3a9aHHHnsqxxv9ueWfG/HHxx/vZc79+0fm6Kbq28qVs+jrr4/T+PHz6Y47StPRox/TggVZHN9bbrmV034grvhvFKvxUx2DIAVtX7VqDu3atZkgdHj88aepdevuVKnSg9S794vkLO0L3iLeseMNttRW4xIxxflt2vTisV20aFE7hrgeFuHHjw9xmxpFH7vI2Y5xefToJzR/fgZzRmnU6BXq3n0EVa1a3XBMHjiwi8VKcKnBW5/OcsO7emyaEX+gX1OmxNOkSfFc1auv9qGoqCwqUeJmu6q//fYUQSQCcdHnn3/IYwd96NYtiKpWfSzHOL906Rfavn0DrVw5h9q27UktWnQi5LmfMGEknT17ioYOjed7GpwxNvfseYfmzk3j+wh1P/VUQ7ZF/+KLT6lBg+aGG0U478iRj2jNmvm2MYA44lxcs0aNenTjjTfmQKTuwSVLXuN7dPDgGMKY2LZtg+1ZhXP79g3jaxvV4ckY0hvyxx+XKTExiFasmEUREWnUs+cIcf/wwzmAN5os4g9vUPReHf4m/pgyJYEmTozNAcBRyKfPJdTBRqkxfPmsx3U9FX9gThcc3Inee+8tbr7jJvrff/9Nhw59wN/rmBtijlOqVBk7Lrn9rvHGdzkagLYdPLibVq+eR3v3bieI/zBXRIzatu1l+B2K89T36JIl02zzYMw78V2M7z30t2HDFjRwYBTPX2644YYc8xZca9OmFfT664soLm5qju9SR/HHk0/W5u/4GTOSaefOTfx9DJezLl2GGc7ZMYdwdw3HuBuJP8zET3XOce5drFgxno+0b9+XVq2aS9nZM52mfcHYWLVqNm3btpH7ifLEE8/wd327dr1cinoxfjA3wzVUHNVvoV9//ZmionobCmiViwd+X8yZs4WvZ6YoYW7jxq1NuYWYqVOOEQJCQAgIASEgBPyfgIg/rBVDEX9YKx7SGiEgBISAEChABET8UYCC6Ydd8Sfxx48/fk8zZ47nBWMlgsDCf9Om7SgysicvIqNg019fnDx27DDFxQ2kF154mV59tR/dfHNJ+uyzg5SREUXIw/7KK10pMjKNSpUqaxdBLM5OmzaOli2bRmFhqdSyZSAVKVKMdu16kxIShvJisV6UjffJk8dpxozxvHEMkQnKhAmLcog/9u/fScnJodSt2zB68cW2FBBQgvu1Zs1cmjx5DPXuHcabunpRmySOmyJ//fUXc1m0aCJv0qPgmDFjZjAzbBKrEhw8jsUV4BkT05/Onz9Lo0Zl8ibyX3/9SevWLaLk5BA+fOzYGfTSSx35vz3lb0b8gQXpb775krKy4jg3uN5vZ31DzvF3393KsXAUxQwYMIo35x0FENeTnx5HbLxDsDJvXibHuX373jwuFQMsyp87952h+APjMiUlnHbs2Miiinr1mnHV+rgMD0+hHj2CqUiRIrbLor7w8G688TRyZDpv1juWTz7ZR4sWTaatW9fYxi42Oa5e/ZudNRzHPIQK2IypX7+p3aaN/vaqs/Fv5nFpRvzx888XecMCbb42ZmcxT1Uwtt54YxmzHj58LD3zzPP0zz9/0ebNqygzM5rHDu6Jjh0H8HjBNXHf6wxw/959d0U7BhCeZWYuo/Ll72dRDMQfQUEJ9MgjT7IY5PTpEzRx4mjeyDPaKMKzAdfZseNNQrzQLhRs5qBdeDZhIyc0NNn2bHJ2D0LshufZwoWT7LDiWThx4koWoejF0zHkGDMI1yC6Q/zHj19IpUvfaSasckwBIyDiD2sF1N/EH9g0x3dPUtII2zwuOXkez80chWvYqN+58w0WFuJZj+emOsbXz/p7732IA+2p+MPxexHfwcHByfS///3DIjps+Ovzt9TUxXbiD3Ay+13jre9y9BdzRMw58P0zYkQif8ehLfjOgxgS33XduwdRv34jbWlsnH2PQtiIOL/5ZrbdTYN5X3r6MqpW7THb3zG/W7BgIs+lVTH6LtXjsWjRdhYH4xpq/q3OhVgFc9qaNevn+hqOcdfbgbiaiZ+66LXfJP3p1ltL0dChccwTdWDOgbk/RBgQ7RgJm1Tqwtq1m1BQUDw7yGBuh7kzxg8ENJgb33dflRwPJfBQv3sgmsfvDvymUXMOjD3UZeSelp09m6Kj+xCENRMmLLEJyN09+T76aA/16nVt/jFz5ps+cUtx1wb5XAgIASEgBISAELAeARF/WCsmIv6wVjykNUJACAgBIVCACIj4owAF0w+74k/iDyzs463A778/w29P4u01CCewaQ4ByOHDH1JqahiVK1eJ0tOX0EMPPUInTx6jsLCu1K5db2rfvo/dBvWRIx9TcHBH+vLLz8lRLACL43nz0nnB2/EzbD5kZ8+imJh+VLFiZRo2bDTdc08luu22O6hKleq2DXds6vbr9xKPCkfxBzZfx4wZwjmzsfgPdw5VsKgOBwE4VpgVf6BN+AeMsLgLe2a4fOAfbE6XL38vs0GfIRho3jyQsrJi+DgsPg8eHGdjo29QYPMlLm4KC2o84Y8+Gb2t6+pWcVzwVn37+++/KDU1nDcD0C+85YjFbPWm4y+//MR9h0sLNhKysrKpSpVH7S7lTPyRH/wc4zt1aiK/+YtY6G+7XhPj9GFxh5HzB8QZELw4OlygD6gTccUGi2NaF91yfurUdfT88y/nCAPGPTbS1q9fzPcNSnz8VPrgg23UqlUPeuyxmvT999/x+MQbnShoY0bGUmauCuqBGwd4Y+xMmbKG3UhyW9yJPzAmseERGzuAq8abswkJ0+1cRiD8gMgiJWWR3caSfh/rIgk1zuHIERTUgZ8hEHWosfbGGyvYSQduKNigvHDhPAUFtWeRhiNTJbCCwAfHq4J7DM+WbdvWEzb49M9wjD4G4GQDcchNN91iuwfx5m9ISCBvlPbsGUxFixbjDSQ4EsHxBJs4sbH9+HMlSsP5qng6hhzjh3ESGtolh+Aut3GW4/2bgIg/rBU/fxN/KHpwlcL3Dp61EPDWqdPYECw2or/77iTPW3SBo6+f9cq9ylPxBzqju5wgvV1UVIbNpQ6b/hC14LlqtAEP0YDZ7xpvfZfDrQQi4R9++NZQVID584gRgZyOEN+BPXuG2NywMK+BCGXQoFYsKsDnEJDChQMCDIgtISCBqAB/x3zXMab4noYAe/ToQTwW3Ik/Xn65C9cL9zc4qKF9ED9DhIkCcURS0ly7+YqZa+Bcd+ll3MUPdaA9EKvfeefdOeYqaIc+93KcC8PRBgJeCEAWL95hJ2LR50pGaVl0wSccZWrVamB3b+lxdBx7+m8C/NaC6OrWW2839dDT26WE56ZOlIOEgBAQAkJACAiBAk1AxB/WCq+IP6wVD2mNEBACQkAIFCACIv4oQMH0w67kh/gDC4eDB7fmtAaeFn0xEgusWCzetGklbzynpCywbepevnyJLwFBiNqA3rdvV46NcBxz5coflJQUwgvDjmIBZXGMzVOjTQgsVIeGdqKDB99zmvJAX/R0FH+o8ytUeIDFFY4Lqbg+NoYhbtGLM/GCfgxSeyQnB/OGbGRkBosjsAgPMQkWgHEtuCWEhXXmmBi9Xaje6DfagDDLX7VJF39AAICFabzxqBeMkZ0736Rp0xI5nY6j6EUdq/rvzHHi8OED1L9/S95oMBI4WIEfNhDAHpv1SMsDAZBjQZofCBocxR/6IrzjxhHq2LhxOQuajEQjqk4c5y5fvb7JAfEBxA+wTldFbSQoRxmjTRu4m3zxxSdUtGgA/d///ccw9Yi754F+D0EkExY2nt90xeYO3oyFdTkEL9gshLtFbOxkuzdeldtJ9eq1uA/6RiGuferUcRo+vCNh3DiKJPR7HM4W2PAoV64Ci6xgZQ/BFlJLvfPO6zRw4Cs0evRr7B7iaFuPNDPYNNQFHmqTE6lk9M0/nYe+EZqQMMNOvKbfUxBB4RmiUjmpOtRzwPFN3byMIcd46ePEaMPJXXzl84JBQMQf1opjfok/lPgrL73X50a6ixPmPmFhKTlS8uGYceOGs8hAd4nIj2e96qevxB+o39UcxZPvmrx8l+O7DmJb8Mb3J1KzGKVlUccYOU3p3+FIaQIBiD6XwLw0PX0kp6RzJixwJ7rQPzdyjMF33owZKZw6EcVovuLuGjjPzDGu4qdEnxBfTpq0ikUwjgUim5CQzpySxXFu7ur61+b0XVk0bDSnhzAqOrofp5Mzuq/wewnCYcz9Hef9epuM5p2u7n99rqKLyfPyzJBzhYAQEAJCQAgIAf8nIOIPa8VQxB/Wioe0RggIASEgBAoQARF/FKBg+mFX8kP8gQVkuDLgjXqjAsvotLRICglJYicNowI3AogW8G9989LRtUI/V23eVqv2BKd1QVoVx6K/hQnL6ebNO/Ah7hZ5sdmMNzTXrVtIzhZDXYk/9Nzv6AOcAfQ3850NJTPiBbUhA3cMOKA4prNB3VjonT8/i1avnsOb1roNNj5XdRiJP8zyV30wk/ZFHYvrnjp1wqn4QwkYjNqFOvTNfKNUO9ebHwQRyr3EWeoVffwZiThglz5+fAi7QTRr1sFuM0aNW8fz9IV9ozodx5u78Y/j1VvIeGPUV2k/9HsI4onKlR+hEyeOEFw5cA9C8IA3ecGhQYNmtjeoVX/UZpl+b+t91cemSuOirP31z/CmbKtW3QxvS6Rv6ty5AbcFIgyk4XFMVaCfqFx/Vq+e5zT9Do6Ho0hERFfauXMTO91A5AbhC4r+/DHa6MExroRAnowho87rYitXz2I//GqUJueCgIg/cgErHw7NL/EH5gKXL1922iO4p6EgBZmzcvPNN9s9t9XcA89TpKz6z39q2p2KdFhIcRYSAse04rbP8uNZry52vcQfuf2uMTOXdfVdrqeKc+YWhvP172lHEaUuHDCak+F8V2JjM30wM1+BYyDEEXAxM5qvmKnDzDGu5pgff7yXXVAqVXrAaeoUfX7t+N2O3w1wfcNvKTj4KScaMHJ1ni6qchVHZ/N+OAYOG9aOXdCczTec3d+6WNzVb5J8eCzKJYSAEBACQkAICAELERDxh4WCQUQi/rBWPKQ1QkAICAEhUIAIiPijAAXTD7uSH+IPd1iwcDx27DCKjp5IyMntrrha5NTP1Rdq3dWJz/VFTf1cR3tlx4VWT8QfeloZ1Id+d+48mOAEUKpUGafNzY14wZlAwlnlSDeDjfw1a+YS3AognnEn/jCzEJwb8Qc29rdvf4N69TLeLHIlSkG/9GvlVfzhC36uBEFGY9eMUAMbAWfOfE3r1y+h119fxBsxrhxDzNRpZpNDvw/N1GnmHnQ8xl3aF3d16uIud8fic90Rxd1YUvUpW/ytW9fwnzBuunUbTs8881yOt9bxub6R4mwzDMfpgh2IPqZPX08QqDg+f5zdg86EQEYczIwho/PyGh8zMZFjrE9AxB/WilF+iT/c9RrPXxRnTl5G5+uCA0eHBgjnMFfEPMkxjVh+POtVez0Vf+huc6irf//IHI5UruZ4uf2uwTXy8l3+7rtbqVevJtxtV25huhjR0WnKzPeou3mduz64+xzthwgdqegmTYo3dEYzU4eZY1ylFlRp+VzNLc3+vlFjEffE3r07acWKGfT++2+zMNTIMaRv32b8mas4OouDp+Pdca7iq3miu+eQfC4EhIAQEAJCQAhYj4CIP6wVExF/WCse0hohIASEgBAoQARE/FGAgumHXSnI4g+1kNmz5wgKDsZbogGmI6SnfTFyaNAXu40W8HEhdxv9cIHIzp5FEyfG0k8/XeC2wQ4b1thItVG+/L052usL8QdSWIBVdvZsqlmzLrVs2ZmOH/+MRo7ske/iD7wlinQXyNduVNxtErjbaLje/PRFdFcb/2Y27rFJ8M47G2jx4mspP2DnDQFPz56N80X8gfioN3Z9taifF3GBvoni6m1XZw8Fd2NJP+/8+bOUkRFFK1fOsf25atXqnJoAVva6q496exsHuhoD+FylbsF/65s2ZjaIvD2GjDjlJT6mH8ZyoOUJiPjDWiHyZ/GHnmrEMR0fnBNWrJjFqbL0Z2p+PusRaU83w/XUHM6e/+7mKLn5rnFsq6uNf6Pv8rVrF1BERHce3K7O1VO3OM4FzHyPupvXuRNduPtc3Z3qOkbzFTN1mDnGWfz0MZpX8QfukdOnv6KFCyfS/v27CelU4GYye3YaZWfPzCH+0NMzifjDWs9qaY0QEAJCQAgIgcJKQMQf1oq8iD+sFQ9pjRAQAkJACBQgAiL+KEDB9MOuFAbxhyd5pnVnjgYNmtO4cbPozjvvtkVYbXpeuvSToTU5DnQn/lCV4U1XCC/mz8+wiUDgBII0OC+80MourYe7jQHU6W4hXV0XQoHNm7MJbyM2bNiCevcOsaWIMZv2xdvOH+5uIXd9c7fRcL356Yvwnoo/sPAP6/IJE0YSNseGDo2nihXvZ3TONvxz69JhZpNDH2tWF3+MGTON0zPlprgbS451wT0D6WhmzZpAGzcutX2Me2vUqHS6774q/Df9bWp37XK2aZNX8YcnY8iInYg/cjOiCu6xIv6wVmz9WfwBkrr4NiIijSDg/euvK5SeHkVwlmjSpI0dcP156O6ZahSp3D7rPRV/qLQfmPM5CltUu8zMUcx+1+hzAvy3mY1//btcpdnDuXPmbKE6dRo7Heiq3SL+SGBBt6PAw6wDnrvvdgjFZ81Koe3bN9CAAaOoSZO27DDm6jzdFcfMGHBsu6fjHYMlt3NPaz1JpTVCQAgIASEgBISArwiI+MNXZD2rV8QfnnGTs4SAEBACQkAIuCUg4g+3iOQAHxIoyOIP9YY9FtnT05dRtWqPOSWJxfiDB9+jF19sazsGdsozZiTT/PlZ9NJLHSkoKJ4FIHjjLiMjmt59dzPFxU2hZs062Ak0VAVmxR/qeFh6L1063SYCMcp5b2ZjwJ1AAteD8GPu3DQWEISGJrNDQdGiRW19F/FHF0PXEwXIU36660NQUAINHBhlOHaciTiwaQ9hQWzsAH7bMzw8xe4NaFfnKctziBAmTlzp8n4wK/5Qbwb7Kpd7XsQFus17q1bdKCZmEpUseZvTZ8CBA7uoZMk7CI4dKLndEFQV47pHj35MM2aMt4lAmjVrT/Hx0+n220vR4cMHqH//loRnjjtXImdvKrvbIEJbvD2GjMDp8Rk6NI4GD44zHM8+/AqTqi1AQMQfFgiC1gR/F39AfIsN7vT0UfT4409TWtpSzKmNrwAAIABJREFU+uOPyyxUjY7OpNKl77IDnt/Pek82w9EnfAerVDjYuIdwU593oVNm5nhmv2v07wH8t6uNf6Pv8nfeeZ0GDnyFL2fkgKcHQbUbDhTjxy+k0qXvNP096m7O6m4+4u5z1U7VRwi6U1MX8vexKmbqMHOMs/hh/CYmBrFzjSuxrKvv9h9//J5iYvqzyHT8+PlUq1YDW/tdnac7uLgSHTuLA9IxDh/+Kh09+olhqiJXTz+9Xb6aJ1rr6SutEQJCQAgIASEgBMwQEPGHGUr5d4yIP/KPtVxJCAgBISAEChkBEX8UsoBbrLsFWfyhb0wijYrjRrm+gL5o0WR65JEnqUaNOnYROn36a8rMjKarV/+mjz7aQ2fOnKSHH/4vPfPMc9Sly1Cb44JRWF2JP7Cx/N57W6h580C7U9Ub+aNG9eJrOS64m9kYcLeQjgtiERs5wCtWrExZWcsJTiN6sYL4A2lxVqyYyWlo1CK9u76527C/3vz0MYGF8JSUBVS27D05ho+zjXv9fKONHFepPvS3eF1tAqnx0alTXW6Xs2P1DTd3IgZPH3t5EX/gmmq83HLLrYQ3wnG/3XDDDTmaAzv+adPGUd++EbnatEJFhw59wBt4jz5aw65ejN+5c9N5AxMxnj59PR8D0Ud4eDd677236KmnGlJa2mK6667yhoiUFX+bNj0oNnayTeiTF/FHXsaQYyP1zTBP3rj3dFzIedYiIOIPa8XD38UfoHns2GEKCmpPX375OUVGZvAc7NZbS1H79r0NYefHs15d2BPxB84JC+vM8zoIWiA+UG5QeodczVFy+12T1+9yPQauHPSuXPmDkpJCaMmS12jw4BgWARYpUoS75W5Opn9PO0uH4k504e5zXAPim6ysGE5Vp9xk9LmAmTrMHOMsfpgvQbyENqCMHTvLcCw7+27Xz4eLGVIfFS9+k23ouJoTqPk+0lU6ziXMzPuRjjEkpDPt3budHdQcr+3q6afH3xMXRms9WaU1QkAICAEhIASEgLcIiPjDWyS9U4+IP7zDUWoRAkJACAgBIZCDgIg/ZFBcTwIFWfyBzdfU1HBasGAiI8bGb3DwODvBBuyzN29eRdu2raeoqCy7NwFPnjzGG7cDB8a4dElwFj934o/Jk0fzQrnjW6z6IjXa279/pO0Sc+dmUHJysEtXCncCCX2xHS4HmZkrqHLlanbdUG8K6ovxaBcW9M1sPOuVmbW7duT4xhvL6Ny576l79yDbR+765m6j4XrzwybJmDFDaPXqedwnI9cV/F1tMji6dOibD4sX76CaNevbYVPOIvqbpSpu+gYAnHCaN+/g9NHj7jo4EYKJqKjeLIrKzFyWoy1wzvnss48Iwov/+7//0I033pjrR51+D736ah++R0uUuNl0PXr6ALRjyJBYCgwcaOeWgg0RCD/g6tOt2zCbOMTdWFKNACtw79Mn3LbhpT5TmyZw+4Bt/hNPPEPYxMnOnkUxMf34MGdv4qr7bMOGJezUUrduE1u/zdyDzoRA7mLragw5gldvhoPtzJlv5hDPmQ6UHOjXBET8Ya3wFQTxB9y1Jk2K42cz5khwcEtOnudUcJsfz3oVZT11l5nUd5hL4nt/9+4tBEc3R9cGffS4En/k9rtGn0vgv43mDK6+y/UYQMBo9D2P8y9cOE8REV1Z2OLosmfme9TdvM6d6MLd52ijGh/4byPhjZk6zBzjKn7vv/82DR7cmjDngAAoKWkuj2u96N/tmPvDIc5x3m00F9KdRdSYxFwD/8AxRAlOXQlhVRwcRal6m4xcU1w9/TAmQkM7sbOiK7c7az1BpTVCQAgIASEgBISArwmI+MPXhHNXv4g/csdLjhYCQkAICAEhYJqAiD9Mo5IDfUDAH8UfWDiNjx9M69YtdJs24dpboz357XwULHw++2wjql69Fr8JiEX8s2dPObVQPnXqOL+ZX6ZMuVzT162SHTd41YL4008/lyPlihJ/wI1kypQ13F5V1OIsRAFw7IALyRdffMpvxyK1BIpyeHjyydo0YcIS3mxwLLqd95Aho6lfv3B+ixAb9suWzaCtW9cQ0mAoEQHcCn799Wdq1OgVXrg2yx/X1d8aNGv7jA3o1NQITpWhp+tx59yhLzRjgwXpPvRiBX6ffrqfhg1rxxslGI+9e4dRr17BLEjAQj3GHPqOGKBAnNOkSRv655+/6dixT20pQ9q378vikTvuKE0QOm3ZsorviZ07N3G92Iy/7bY76ODB3fy2ptqgweeOoiLH8aFvcmDBvl+/kXb29Hr6GaSucUwbpFvcoy2O49jszaTfQ87eCnZVl95OjFsU3A/167/E/waTzZuzqVq1JyghYbrdfa6PW1eW9+qNbqMNPVUHnEF0l5dLl35hEVd29mynm0BHjnxMwcEdqXXr7jn46htqzjYf1T3uKPDS087kdgw5slZiKlcuNmZjLcf5LwERf1grdgVB/AGiH3+8lwYNasVuSUZuDTr1/HjWq+vpaTRciT/QJjxvx40bzoJOOKyNGpXJ4l0jByrdTcvo+86T75q8fpfjOwxzaAhXMP9z/J4EE3wWFtaVHSEc3bXMpD/Uv0fS05dQqVJl7W4oPV2eK8cznJSRsZyaNm1nJzbFvDYlJZx27NjoVHjj7hqoWxf9GLXDXfwwT0tPj+KUiyhwGsR4gCMYxgNEFuvXL6XU1DD66acL9MILrdgh5JZbStLVq/+jzMxRBFaYu8TFTSWk2MF5cChEikrM9eDWgvke5oZIEQjRaKVKD9Lbb6/jGGEehDljePgEatmyEwUEFCeI4D/5ZB+NHx/C4xRCHwhOH3vsKZ6TFitWzOaihrZCBHTvvQ+Zeuip+cbly5c8ngeaupAcJASEgBAQAkJACPgVARF/WCtcIv6wVjykNUJACAgBIVCACIj4owAF0w+7YgXxR26wYZFyz553KDq6D2+eYxE0JmYS1avXLEfudFXvhx++T3FxA+no0UM5LoVF0Li4KdSsWQe7xXh9wRrXgNgCzgVFihSjRx55gjfXUe64406qWbOu7XN1ASzyLl06jRf9UfCmXmhois1ZRN+8RcqMzp2HUIUK9xPetMSmP6yhO3ToS927j7DrF3J9YzNE9b1ChQeoTJmy3AcsmH/77SkaO3YYL/SiDB0aRz16BFPJkrfZ9f3ixXOcO1wJDLApgdQTWKANCUkifD5ixL8paZCfHv9AIJIb/tjkhiAhLS2SF52xqIz6GzZ8iYhyOkF8++3XtG3bRlq4MIuef/5lu1QX6DNEJ1jARz1IM9GwYQvbIj/YwSUBb9jiWi+91JE3I+DooMr15qcEHvv27aDY2AGEcXZtHJVmoQ0W/9G3xo1b85ua6jPYZXfpMoTKlavAmxgQBqFgbGIR/sKFH1igcc89lahv3+bcfxScFxmZxmMDi/jYOMACvzvrbn3DCNfAtdu27c3jFxspGDdIh4SUPBgX6Jde9DdF8XdXeead3f8YO/PmpdOkSfF8CO65kSPT6JVXutjZnbt7fmBcLFs2jV18FBf9HGzAJCbOtkt95DiW8JYuNmmwGeLoYKJYgdOgQbEcO3DCPT5nzgRmNXbsjBzOKLjHYJWP+wMbNMOHj2UxFwo2cTIzY+nppxtwXHW+eAYiZczIkT14UxSbhEgJo2/GwJUlIyOKli6dyvWh7YGBA3ijB7HxdAzp3HSrf3cbs+5iJJ/7NwERf1grflYRf+SVinJvw6Z7VlY2VanyqMsqff2sV+LMxMQRPA9R37FwJ8Mc6uabS/LfMI+C61V29kzbHAsiPrhD4TvaWfn66y/+H3t3Amdzvf9x/DPW698qtOGKEu0yuimEW5Toli1byhBCjG1sYxuMbRhmLFlDdrKUVLSgpMhouxVtFK2KulepyZj//XzzG785c2bOmbPM/M45r9/j0aMyv+X7fX5/Z+aY3/t8PjJs2KMmeKvvA7TSiQbrrJ85vvys8fdnuY7VXrlEwx2xsQkmUPDnn3/Ijh0viFax04paGibUoKO16Xo8++wyEx7RTVuOaPtFe7jD/p5Vf8ZrNQz9GWrNWd9v6Pthfe+iW+/eCdK1a1y29wAalFiwYLJpO6Obhj/atn3MjFGD0cuWpZqAhP4cvPnm23IEb7y5hus+1nti+89mT+unY9P3IPqzeenSGVlO+nO/dOky8u23h6Vjx96iAWGrOlx0dD156KGectddzeWDD/ZmtQ7Sg7WSmG7694A+fUbLkiUpWQb6fkRDq2qpARF936DV9MaO7W2CJX8d99ffbfS9irroewgNpVpf0/d8bdt2M6FYq3LKZ599lK8qX5s3rzYhVh2Hvs+yWjj6+72B4xFAAAEEEEAgtAUIfzhr/Qh/OGs9GA0CCCCAQBgJEP4Io8UMwamEUvjDHshwpba3uXC3DPrLTf0U3IsvPi364F1/6Vmnzt3SqVNf0/LE9VOY+oB09uxxpuS4N5v+8r9fv0TzkNb+y3bXY61Piep4Zs8eI8WLlzS/6NVgiv5CVkMA+unKhx+OlWrVbswxLn34oMEO/ZSf/kJef8GtVRdKlSol+kBCq36429w9fNdfNGsljZdeWmcerP/rXw+ZFiv6i3ktE62/JNZP3nbtOlhatuwsX399SGJj27gN0bj628Mt3vh5GrNV8cPdfvoJTN3at6/r9lL2T+YWpp8+eLdv+tBDP0GsD0f03taAgT4g0mol+uBIAzPt2z9mAi728I7eJxqK0OP0QUKjRi1NAKNChStMMEMfLGigoEOHXqaqiBVU0mtbv8DXMuK5VYXR/ez38MKFW+Tw4c9lw4YlpoKOvnb0gZQ+GNAx59bORT9JO3x4N7n++lomgOJt9Zy8XueWX36rgOi6axURbbeyfftm460PXPSeV3N98GJteb1+3V1Xw2UvvLDaVMbRa2gbHN30YaA+7GrdukuOTzJb19KHm2+9tU3Wr39StCS8rq0e16BBU2nd+tEc35vyel1ZY9MHYKmpI92+FqxPK/tzD1kntqqaaNBEqxDpuNkiU4Dwh7PWPVzCH6qq3xd3794mWqHMHizITTxY3+utqmHerLQV5tSWHhp0rVHj9jwferuGJe3XsL+38uVnTSB+lut49L2FvvfU9xZ6Tn3voT9DtSqZvme5/PK/Z6PJ6+e4hk/1/bK+V3H3ntWas743HjjwIa/e0+q6a0D4xRfXyPbtz5v3+boOan/ffe3M+2rXkKqeOK91td43e9pHDXJ7/+3u7ybWz32du97fWlnDet9fqdJVJpypf9aq1aNy1VXXZr3H0jnqa0H/XqLH6fsvfc/eqFELE+y03nNpmySt/OEadDn72pgvW7euN15aWVCDOw0bNpMtW56W555bJe3b95TatRtkC9jYw8N5VUKzL5a9haUvAWBvXmvsgwACCCCAAAKhKUD4w1nrRvjDWevBaBBAAAEEwkiA8EcYLWYITiWUwh8FzastIfQhu3667ssvP5dTp9IlPT1dPvpon2h/7b9+IX5StJqE/iJcyzPrg142BJwqoL/A1wDEiBHdZMaMdebBjbvNm972Tp0j4yoYAasEvn6a+uGH+7htY1AwI+EqhS1A+KOwVyD79cMp/OEs2dAbDT/LQ2/NnDri77//2rSO0XaC3lTxsAKiWp1QWzhS9cOpK8u4EEAAAQQQKHgBwh8Fb57XFQl/OGs9GA0CCCCAQBgJEP4Io8UMwakQ/nC/aPrJ+BkzRpmqAFq5IK9NP7U5f36SefjZq9eIELwLGHIkCegnePWTpdp2JLdfyPPAKJLuiPzPVe8hba+kpeS17ZZrW6n8n5EjQlmA8IezVo/wh7PWozBHw8/ywtQPv2trRZX4+K4yeHCSqVaS17Z27UJZtGiqJCevkurVbww/DGaEAAIIIIAAAj4LEP7wmS4oBxL+CAorJ0UAAQQQQECE8Ad3QWEKEP7Iqa9hDqvscv/+E6VEiRIel+jVV5811UFiYvp53JcdEChsAW3rM2JEd7nnnlZy330dclRt4IFRYa+Qs6+v5f8XLpwqiYnzaffi7KUqkNER/igQZq8vQvjDa6qw35Gf5WG/xAU6Qa0epy00N29eLWPHzpWyZS91e/0jRw7J0KEx0q5dd2nSpA2VwQp0lbgYAggggAACzhcg/OGsNSL84az1COXRnDp1yrQLX7Nmnvztb/8nw4YlZ2snqXM7ceI/sn37c7JixRzz9wX9nTQbApaAPq8YO7a3aas+atQsiY6uBw4CoS1A+CO01y/UR0/4I+cKai/tXr2ay733tpX4+Glu+4Tbj9IfTNq7vGvXwVKpUtVQvyUYf4QIaL/3iRP7S4cOveTWWxtm++U8D4wi5CbwYZqffPJvmTdvovTuPYrvdz74heMhhD+ctaqEP5y1HoU5Gn6WF6Z+eF5bf6G7YcMS0wJz4MCJcs4552WbqLbBTEkZIbVq3SGNGjUn+BGetwGzQgABBBBAwC8Bwh9+8QX8YMIfgSU9ePCAxMa2kQMH3vN4Yn0vXb16DbnkkvJy4421zINu/X9vPoTq8eQFuIP+HWDjxqdk9eq5cuDAB+bKbdp0N89USpYsZf7/q68+k2XLZsozzywVrbau25QpyxwZ/tBK2Rs3LpM6dRqJPvP57rsj5sOTpUqdU4CqBXMpreisgZ116xbKrl0viz4rKF++ktx0061y++2NpWHDpqba81NPpUrr1l2ldOkyQR3Yli3rpE+fVuYaffqMocJ+ULU5eYEIEP4oEGYukosA4Y+cMFrFo0ePv8oZN23aTtq37yk33BCdI62qrQ/27HnNvHnp0mVAjgfo3HQIOF1A33A/9dR0ufrqG6Vx4xZSpEgRM2QeGDl95Qp+fPqJ3337dsm2bZvM97vSpcsV/CC4oiMFCH84a1kIfzhrPQpzNPwsL0z98L22vh/YvXubaBWw7t2HZlUA+fHH72TBgiRp1qydXHddNMGP8L0FmBkCCCCAAAJ+CRD+8Isv4AcT/gg4qTmhVrhYvDhZZsxIMP9/5ZXXmAfZ+u9LLqlo/uzYsR/k3//eK88/v8ZUw9CtcuVq0qVLnNx//0NSokTJ4AwuwGfVAMGpU3/KsWNHpX//9pKW9nqO8Meff/5p/n7wxhsvSbdu95oROC38ofPYunW9CUN06zYo6/eeGnzX8EOnTn1NOCdcNg3t6IeZ169fbNarefNHpFy5y8y9u3Pni7Ju3SL54IO3zXTr1btbkpKWBz38QeWPcLm7mEeWAOEPbobCFCD8kVM/Pf0PWbt2gaSmjsxKo+peViK3WLFiJsGrD84bNGgm/fqNDasf/oV5P3LtghfQX+Lr/bx///um2k16+u8yf/4kmTNnvBlMu3Y9pF+/RLnggtIFPziu6AiB9PR02bRpuVSsWNl8mtcKCTlicAyi0AUIfxT6EmQbAOEPZ61HYY1Gf2HDz/LC0o+M62oIftOmlXLLLfXkp5+Oin7KsVmztmH5ibjIWFFmiQACCCCAQMEIEP4oGGdvr+KE8MeHH6bJqlVzZODAyWH1u0dtXdG374OmGkZeD8/197Iff/yOTJ06VHbu3GqW7v77O8rQoVOD8sGro0e/Ff3gqz7wD+T2+++/SWJirKxZsyBH+MO6jt3ESeEPrXC4ZMk0U/kiLm5Sjr/T6N91xox53PyOPBwqHOqzr+TkeNOiZ/To2dKsWfscv+vVv+8tXJhkAkyewh/PP79KrrnmZlqDB/IFxbnCQ4DwR3isY6jOgvBH7iunCdyXX94o27ZtNg/H9Q2AbjVq1DZVPurXb2rKYGkYhA2BUBf444+TkpjYz5Tpc7dRbi3UV5jxIxAcAcIfwXH19ayEP3yVC4/j+FkeHuvILBBAAAEEEEAAgXAVIPzhrJV1QvhDKxY+8cTYAqksUJD6P/zwjQwY0EH27Nnu8eG5jsuqevDCC2vNMO+7r4OMGDEj4IEYrW7x6acfBrylhv3voq5tXyx3e1scp4Q/rODHO++8KQkJT0iZMpe4vU3efnuHjB0bKwMGTJA77rgnpCsdvv/+HunZ8wHzjCsxcWGu95gGQCZPHiSHD3+e6+vzl1+Oy6RJA6Rr18GEPwryGwzXCg0Bwh+hsU7hOkrCH+G6sswLAQQQQACB4AsQ/gi+cX6uQPgjP1rsiwACCCCAAAIIIIAAAgUpQPijILU9X4vwh2cjX/c4fvwniYvrIK+/vsWr8Ide5/vvv5a4uI6mzaJugwZNlk6d+kvRokV9HUa2444fPyojRnQ3VRq0DU0gt1ANf2g7y+HDu0lS0lKpW7dxriRaoUXbv2zevFImTFhkWviE6rZo0TSZOLF/rhVa7PPSoNDMmaNl9Og5btu+aNWPBQumyNSpywl/hOoNwbiDJ0D4I3i2nNmzAOEPz0bsgQACCCCAAALuBQh/OOvOIPzhrPVgNAgggAACCCCAAAIIIHBWgPCHs+4Gwh/BWw9fwh86Gq3M0bt3SzMwDRikpKyVqlWv83ugWuFi0aKpMmXKEAlGdedQDH8cOXJIBg16SC666OI8K2BY+IcPH5QBA9qZkINWZTn33PP9XpfCOMGsWWMlNXWkVKt2k0ybtjLPIMuvv/5X5s6dIDExA3KEPz7//GMZOjRGfv/9d0lJWU34ozAWk2s6W4Dwh7PXJ9xHR/gj3FeY+SGAAAIIIBA8AcIfwbP15cyEP3xR4xgEEEAAAQQQQAABBBAoCAHCHwWh7P01CH94b5XfPX0Nfxw79qMMHtxRXnvtRXPJIUOSJSamX34vn23/9PQ/ZPXqeTJtWrzow3zCHyIZGRmyYMFkSU4eJmPGzDFVMDxt6enpkpw8RLRyxowZ66Rx4xaeDnHk1zdtWi4DBz5kxla/flMZMSJVKlaskutY16yZL40atcgW/vjii/2SmBgrO3duNSESwh+OXGoGVdgChD8KewUi+/qEPyJ7/Zk9AggggAAC/ggQ/vBHL/DHEv4IvClnRAABBBBAAAEEEEAAgcAIEP4IjGOgzhJK4Y+DBw9IbGwbOXDgvRzTnzJlmdx3X4esP7c/3NY/dPdwWgMRb721Tdavf1LefPMV+fnnY3LTTbdK8+aPyAMPPCylSp2T7TqnT5+Wzz77yOz/1VdfmEoRJUqUkIULk2T58lly++13ycCBk6V8+UrmOF/DH9peZNasBJkxI8Gc5/77O8qoUbPknHPOyzYeb8f/44/fmWofGzYscXvb1Kt3tyQlLc96sK/n3bHjedPexHLROalNixad5bbb7pRixYrlOFcgK394Ozf7IPSYl15aLytXzpW3395hqlDoWG+9taG8884b0rbtY9kqU1hVPHRNn3xyq9SoUdurl9XGjU/J4MGPSKNGzb2qFuJ6Ur2PExJ6SXr67+Z4HWd+t7S01805qlSpbiqQlClzSb5OYVU8SUt7wxynY3j88ZHSuHFLKVGipMdzaauX1NTRonNxt1mvR72Xv/76S3n22WXmXtKQTfnyV8i6dU/K/PmT5O9/v8q0Nrr22prmNMeO/SAvv7xRNm5cJu3adc/2mtav6z321lvbZcWK2XLjjf8wrYt03bdte05WrnzCXCM6up507RpnQi1FihRxOz59Les9Yh2jr31thdSwYVNp2bKLVKhwhUcDdkDAKwHCH14xsVOQBAh/BAmW0yKAAAIIIBABAoQ/nLXIhD+ctR6MBgEEEEAAAQQQQAABBM4KEP5w1t0QSuEPlfvll+OydGlKVjBCH/DqA+VLL62QA1b31Qfk559/ofTrlygXXFA6a5/vv/9aJkzoJ5ddVkk6d+4vZcteKkeOHJRp04ab0EPduo1l5MiZUqlSVfnzzz9NcGLZslQ5cOADcw4NTIwZM888wNYH0dbWv/946d59qPlfX8Mfeqw9vFKz5u0yZcqKrFCJfj0/47fGZh9PbpU/Tp78VSZPHiQ7dmw2oYJ69ZqYw19//QUZO7a3eZCvD+s7deovRYsWzWYeqPCHL3PTcWtVkx9//EH69RsnFSpUNuu2f/+7kpIyQo4e/T5HZYq1axfK8OGPijvfvF6l7777lnTu3NjsMn/+CxIdXSdfL2qr5Yoe5EsFFruznsM1+OTtYDT8oCEWXVNr0+CEBio0MOMu4ON6bus+dQ1XabhC76H585NEgyq66T5Tpy6X7dufM2Eka2vfvqe0aPGILFo03XxNK9O4zuunn743rzV9HWpQw7Lr1KmvWfelS2dkG5oGpVJTnzavY9dN75U5c8bLqlVzJC4uSe67r50ULVo82z1uP6ZFi07me4FrGMxbZ/aLcAHCHxF+AxTy9Al/FPICcHkEEEAAAQRCWIDwh7MWj/CHs9aD0SCAAAIIIIAAAggggMBZAcIfzrobQi38oXoa6hg1qru88MLaXKti6H5Hj35rwh+xsWOlatXrsuCPHz8qI0Z0lyuvvEZ6907I9pBbgwdxcR1l9+5tpvqHBiD0QbJWMNAH2vqgWVuFaJUP/efyy6+Qyy//uyQlxcn+/e+b/bVyiG7+hD+0IkP79nXNeVwfrOd3/Oeee36O8eQWOli2bKYJeTz44KMSH58if/vb/5ljdf5PPJFoghT/+EcD8xD/4osvz3YzByL84evctOJDfHwX04rluuuis43r888/lkmT4mTo0KlZVTbsY73nnlYybtwCOe+8C7x6cdor0NjDPl4dLCJW6ET31+u2bt3F20PNftquRivDaIhE781ZszaYCif53XRNP/wwTcaP7ytWBRDrHA0aNJOuXQebYExu1TN039zCH9Y49VgNWYwe3dPcx/qaKl68uAmXpKaOlJde2mBegz16xJsw0Y4dL0i3bveaYdhDLfrai4qKEq1YMmBAO3nvvd0SE9NfihUrbqqGaMUOvVc1nDVyZDfzdXehDbVbvDjZBJwee2xYtte/eqxdu0BGjOgmFSpUkT59Rstll1U04bGqVW/IEXbKrzf7R6gA4Y8IXXiHTJvwh0MWgmEggAACCCAQggKEP5y1aIQ/nLUejAYBBBBAAAEEEEAAAQTOChD+cNbdUBC7L/SEAAAgAElEQVThDw1hdOnSxG27Fm812rTpLvHx06RkyVLmkK1b10vv3i2lXLnLZPbsjaYFhOum++jDbdeAhz581yoCWhmgevUbcxw3d+4ESU4e5vbB+qJF02TixP7ma0OHTpNWrTqbh9Lp6emiFQU0QGA9LA9W+MPX8Xuq/OEpvLF582rp37+t2xY6iujpeN3HHpxwV7HC17lZ6zJv3vNSv/5f1UqsTR/qr1kzz4RWrBYrP/zwjQwY0EH27NkurveWp3vS7phbS568zqFBhk8++becOpUuV199g1dtVlzPp61OPvnkAylWrIRcffX1eQY0PM1H79tVq+bJnDnjsqpqWMdoWENfP7m1Qckr/GGd49VXn5UePe43rxmt1NGz50gTuDp16pSp8qF/blUZ8XR/2O216o+2Q7LaLFnXs+4FdxVdrFY/Gg7RVj916jTKxqNVUAYObC/79u2SwYOnSkxMP/P6ZkPAZwHCHz7TcWAABAh/BACRUyCAAAIIIBChAoQ/nLXwhD+ctR6MBgEEEEAAAQQQQAABBM4KEP5w1t1QEOEPfdj93//+YipnuNs++OBtefLJKaZ9y3nnnW3NYt9XHw5rBQvrQeyxYz9IfHxX0QfLMTEDpH//xGwP0U+c+I8JaTz4YLdswRAdh7b6OHnypCQlLc3WCsa6nr3limtlB+trWvUjOXmFlC5dLtcFDUb4w5/xewp/6ES0msqkSQNMa5cmTdpke/BtVSNxrURiAfgb/vBnbhs3PmVamNx0062m+sr119fK86G9Vmnp06eVfPnlp/luvWKN88UXnzbVXzzdB856xec+mm+++cq0T1m9em5W6xXd+8ILLzKm997bNkfIxJvwx9n75gaZPn2NVKlSPddBeAp/aFhEq/k888zSXNctr5CSvaLOihU7c7TssZ8/v6GgUFlnxlnAAoQ/Chicy2UTIPzBDYEAAggggAACvgoQ/vBVLjjHEf4IjitnRQABBBBAAAEEEEAAAf8FCH/4bxjIMxRE+MPTePWB7BNPjJWkpOVSunQZT7tnfd1qn6HtW1JS1mZr7aJtQJ57boUMH54qpUqdk3WM/eGyNxdyfQBsPeyuV+9uj+P1J/xhPcDWMdrbrPgzfm/CH64mGtj5+utDsmnTCnn22WWmckewwh/+zE1DHNquRys66Na0aTvp2LG3CYO4a1tiDwHk1gInt/vDHnLJzcKbe8uJ+2iVlCNHDsrMmQmigRpr0+ocGpa68877sw07f+GPmyQlZXVW9RV38/cU/rDb57ZueYWU7Ou+fPkOqVXrjmzD8CbA5MR1Y0wOFiD84eDFiYChEf6IgEVmiggggAACCARJgPBHkGB9PC3hDx/hOAwBBBBAAAEEEEAAAQSCLkD4I+jE+bpAKIc/jhw5JIMGPST6QLdXrxHSq9coKVq0qGhLjKlTh0iDBs3kttvuzOZhPfy9555WMm7cAtOmJT9bQYU/rNYzOjZ7AMWf8ecn/KEPwV999TlZvvyvthotW8aYNh0xMY2CFv7wZ27q9MUX+2XSpDjZvv25rCWNjq4n3bsPlttuuytbZRjCH3nf9Rr60QCVeh448J7Z+Z///JckJs6Xiy66OOvgUAt/2Nu+DBmSbNq62Dd75Y/u3YdKbOxY8z2FDQGfBQh/+EzHgQEQIPwRAEROgQACCCCAQIQKEP5w1sIT/nDWejAaBBBAAAEEEEAAAQQQOCtA+MNZd0Mohz+0SsGiRdNMmxKt8DB16kqpWLGy/Pvfe+XJJ5Nl1KhZOdq6WA/97dU08rMiBRH++OWX4xIf30VeemmDGZqGVFq37mL+25/xexP+UNPdu7fJlClDRCuq9O6dIBUqXJHt2sGq/OHP3Kw11IDK22/vkIULk+T117dkLW2rVp1l4MCJWW16Ij38sWXLOqlUqapUr35jnrf/559/LEOHxpiKKlr948knt0qNGrWzjgm18EdGRoYsXpwskycPkvr1m8r48QukbNlLs+ZjVR45ceJnSU192rQPYkPALwHCH37xcbCfAoQ//ATkcAQQQAABBCJYgPCHsxaf8Iez1oPRIIAAAggggAACCCCAwFkBwh/OuhtCOfyhkvY2EYMHT5WHH+4js2ePMa0l7ruvQw5srQ7Rt++DolVD9OFu3bqNc12Qkyd/NQGMJk3aSPHixc1+BRH+0IoLvXo1F61CcOutDU27jUsuKW+u78/4PYU/NPixefNKGTnyMbn//o4yaNDkbC1z8mqnoWPzpmVGXm09/Jmb6yJq5QoNgcyfPykrBBITM0D69080FUCsax048IHkt8KDfZ63336XJCevyAqVOOvVnfto9D4uWbKUNG7cIs8h6z2xatUcGT26p9lvxYqdEh1dJ+uYUAt/6MD1dT1v3kRZsiRF7r23rcTGJpgAiLa7mTZtuLzxxhYTHNPXfVRUVKgsKeN0qgDhD6euTGSMi/BHZKwzs0QAAQQQQCAYAoQ/gqHq+zkJf/hux5EIIIAAAggggAACCCAQXAHCH8H1ze/ZQz38oZ/knzUrQWbNGmseSmulirVrF8rQoVOlXLnLcnAcO/ajDB7cUV577UW58877ZezYuVKmzCVu2V555Rn5/fffpGnTdllfD3b44/jxozJiRHcTOtFKC+PGzTMPqK3Nn/F7Cn/YgxmuD/n1+sEOf/gztx07NstVV11vWtTYNw3QJCUNlpUrn5CaNW+XKVNWmH1++OEbGTCgg+zZsz1bWx1vXj92Rw3JaFBA1yqUNr2P339/j8TFTc7WDsfdHKx1D4fKH9b8NPw1ffpwOX36lLz77lvy9ddfyjXX3Cy1azeUhx7qnVXtJpTWlLE6VIDwh0MXJkKGRfgjQhaaaSKAAAIIIBAEAcIfQUD145SEP/zA41AEEEAAAQQQQAABBBAIqgDhj6Dy5vvkoR7+0Anv3/++9O/fVrRFhQY+unYdbCqAuPvUvr1VjB6rlT8GDJhgHvxa++s++/btkgULJkt8fEq2B8H5CX/YAwb16t0tSUnLpXTpMrmukVYkmDNnvPlHN21TotUqihUrlnWMP+P/739/keHDH5UXX3xa+vQZI716jcg2FnsrlOXLd0itWndk+/reva9Jhw71xd72RcM3RYsWNfv5W/nDn7npuujmrtqL3h99+rSSc889X6ZPXyV///tV2caq7T+0usoFF5T26vWjQYGBA9ubeyQ2dqz06BGfrwoR6el/yCeffGCudfXVN3gMX7gblN4rH330rgmdXH319VKkSBGvxm7tpF6TJsXJlCnLpHbtf+Z57OrVc001mEaNmkti4sJsTq+++qz06HF/tnvC9WSeQkP2/fOqDON6j7m7h3UfT9f78stPJTl5mPToMcJj25t8obIzAu4ECH9wXxSmAOGPwtTn2ggggAACCIS2AOEPZ60f4Q9nrQejQQABBBBAAAEEEEAAgbMChD+cdTeEQ/hDH6YnJQ2Sp55KlZtuulWmTl0pFStWzhX6p5++N9U1tLKHtd12251yyy31TZDhnXfeNC1DxoyZY6p+2EMk1oNwexWJ3C5kby3iKfyhFT9SU0fLihWzzQP9Rx8dJF26DDCtOVw3X8dvD2doSMKqWLFlyzqpWvU6E4jo3v0+OXr0W2nduqsJn1x44UWivlu3rpNnnllqKqbo+ObPf0HOP/9C2bdvp6mcoZtW2UhI6GX20z+Lj5+WY/xWEEMfwGvwwDWs4evcNMywdOkMmTBhkVx55TXZyKxramWYkSNnZrWysYI8110XnRUK8ebV+eGHacbpt99OyKxZG0TvnfxsWplGQzi6jRu3QFq37pKfw8Ve7UbXwpcxWHPX9khaJadevSZuAySffPJvM9Yff/xOJk1aYl4j9s0eGJo373mpX7+JfP/917JjxwvSsmWMeT298cZL0rlzYxPMmjt3k6i3N68Zd/eHp+o1et6zgZQbZPr0NVKlSvWsy1mvga+++kymTl2ea9WffC0IOyOQlwDhD+6PwhQg/FGY+lwbAQQQQACB0BYg/OGs9SP84az1YDQIIIAAAggggAACCCBwVoDwh7PuBieEPwIhoi0sevZ8QB588FHp1WtUVjWK3M6t4YMxYx6XnTu35thFH6hrVYxHHumXrerGN998JePG9ckKjfTuPUo6depvKkq4bidO/EcWL06WGTMSzJe0WkbfvmPk5ptvkwsuKGMetKenp8t3330lmzatlHXrFprWExoS6d59qKm64a5yiXUdX8avxy5bNlPGju1tTqPVTkqWLCmNG7cw8zh1Kl0mTx5k9tFN26NolYxjx36Qbt2GyGWXVZSuXZuakIdu2vJEgwOlS5cTrdqhQYCRI7uZCiw6X22pc+ON/8iah4ZIVq6cI+PH9zXHt2jRSQYNmmyOt2++zM0KM+h1+/Uba6pZ/O1v/yfffnvYtPc4cuQLU7VCww7WdvjwQRkwoJ189tlHJsyi4RBvts2bV5tKM+4qYXhzvLYoSk0daXbNrXpFXuexh3h0P3chCU/jsLys/Ro0aCatWnWWG264xQR2dM016KNhJ92GDZtu7k3Xe1JfE4MGPWzCUhoUuvrqG83+2q6oUqWq8ssvx2XatHjTdkc3DRXFxia4bcnken/oa3ngwMlZlUZOnz4tu3a9LEOGdDIBJR2Phnn0HrU21+vpuNu1eyyruoq9soje3zpGfS0WLVpcrr22Rlb7ngsvLCu1atXN+ronT76OQK4ChD+4OQpTgPBHYepzbQQQQAABBEJbgPCHs9aP8Iez1oPRIIAAAggggAACCCCAwFkBwh/OuhvCJfyhbTCSkgbLgw9287qVgx6j1T+0UoUGF4oXLy516twt7dv3FK3sYbXScH3Y7rqC9ofv9ofL3qx0jRq15fLLr5DatRtI3br3mICFty08vB2/fRx6zIIFU2TDhkUmtPLYY8OkceNWWSGXn38+ZkIrzz67zIQ8GjVqafapUOEK0WP1Qb56dejQS7p0iTMPy+3VGFznbFU80Soo7dvXdUviLgCR37m98MJa+eCDt03YQ9fg44/fMdfSSjDNmz8iDzzwcFbFD2sQ9jYzQ4YkS0xMP49LplU3UlJGyNy5E3wKXegFdHzx8V2kRIm/meor9kCKxwGc2UFb8Awf3k2uv76WCeCUKXOJt4ea/Z5/fo1cemkFc7xW6ti1a6u8+eYr5h+9B3RdNQyjARe9B/JqV/Tuu2+ZgI0GsO65p5X07p1g7mN7yMV1cK5rbq8g4m5ffU3GxXWQ11/fkmOe1j2mVXOsUI3rTitW7DTz0dfy7NnjsloreUJ75JFY6dcvMce94+k4vo5AlgDhD26GwhQg/FGY+lwbAQQQQACB0BYg/OGs9SP84az1YDQIIIAAAggggAACCCBwVoDwh7PuhnAJfzhLldGEioAGH+LiOpoWNloZ5IILSuc59B9++EYGDOggZcqUk4SEuR73DxWHSBrnsWM/moCTBq++/PJzU/FGq/B89NE++f333wzFyZMnZf/+d00AypfWPJHkyVw9CBD+4BYpTAHCH4Wpz7URQAABBBAIbQHCH85aP8IfzloPRoMAAggggAACCCCAAAJnBQh/OOtuIPzhrPVgNAUvoC1L4uO7yuDBSXLnnffnOYC1axfKokVTJTl5ldcVZgp+RlwxNwGtajJjxihTDUarnuS1aZWQ+fOTTKsbbQPFhoBPAoQ/fGLjoAAJEP4IEKSb0/z00/emj56WNtMyXtHR9YJ3Mc6cq4D2qdNyZmvWzJNRo57I0cNPy7y98MJqGT++vzRr1k5iY8fku5yX9p17773dsmrVHNMPrmfP4awIAgggEBEChD+ctcyEP5y1HowGAQQQQAABBBBAAAEEzgoQ/nDW3UD4w1nrwWgKXkCfC2zevFI2b14tY8fOlbJlL3U7iCNHDsnQoTHSrl13adKkjQkFsIWOgIY5Jk8eZNo79e8/UUqUKOFx8K+++qypDuJNSyCPJ2OHyBQg/BGZ6+6UWRP+CN5KbNmyTvr0aWUu4K5/XfCu7LwzW+GIdesWyq5dL8vXX38p5ctXMr33br+9sTRs2NT0GnzqqVRp3bprnr3kvJ2d9vpbtmymvPTSBlOmSzerx5v9HL/8cty8edM+j9Wq3SQpKau97renbxxeffU5Wbp0hqSlvV5ga338+FHZuHGZ1KnTSK6++npvSYK2X159/OwX1ZJq115b0ySpb7mlnpQsWSpoY4r0E+/f/75oD8imTdsF5PUU6Z7MP3cBwh/OujsIfzhrPRgNAggggAACCCCAAAIInBUg/OGsu4Hwh7PWg9EUjsCpU6dkw4YlpvXHwIET5Zxzzss2EH2ukJIyQmrVukMaNWpO8KNwlsmvq7755ivSq1dzuffethIfP83jB3/1Q93TpsVL166DzQd92RDwSYDwh09sHBQgAcIfAYJ0cxoqf/yFom+Q9Ifl+vWLpU2b7qa0Vrlyl8mJE/+RnTtflHXrFokGNXSrV+9uSUpaHpCH1enpf0jRosVMxY/Ro3ua87sLf/hT+UPnpuGRzz77SIYN6yxHj34b1KCPhmi2bl1vqox06zZISpcuF7wbOJ9n1rG9//4eGT++rxmfbkOGTJG77mphgj1qo2NfujRFtMxadHQdGT481YRB2IIjoCGrmTNHy7/+9ZDUrv1P/nISHOaIPyvhD2fdAoQ/nLUejAYBBBBAAAEEEEAAAQTOChD+cNbdQPjDWevBaApPQJ8P7N69zXw4tHv3oVkVQH788TtZsCDJVAu/7rpofrdaeEvk15W1ikePHn+19dEPSrZv31NuuCE6xwdTT578Vfbsec18oLhLlwFy660NWXO/5CP8YMIfEX4DFPL0nRD+OHz4C5k3b4J06zZUKlasUsgizr98RkaGrF4915QYK126jKMHrAGM5OT4MwGM2dKsWXspUqRItjHrD9WFC5NkxoyEgIY/rIto9YMOHeqb/3UX/ggE4PHjP0lcXAd5/fUtQQt/aAp5yZJppmpKXNwkjwnVQMwrv+fQN8qzZiWYtXTnbb2R1qCMVf1l0qQlcsstf60PW+AFNISWmBgrNWvWlbZtH5NixYoF/iKcMaIFCH84a/kJfzhrPRgNAggggAACCCCAAAIInBUg/OGsu4Hwh7PWg9EUvoA+p9i0aaWpWP3TT0fl4MED0qxZW0f+Hr7wtUJnBPqMau3aBZKaOtJ8KNXatMpL9eo1zO/LDxx4z3ytQYNm0q/fWPPnbAj4JUD4wy8+DvZTwAnhD/0hOm5cH1MFoHLlan7OKPwPP3z4oPlBNWzYdMeHP7QSRM+eD4i2+0hMXCgXXFDa7QLpGyvtu3b48OcBq/xhXSgt7Q1p376u+d9ghT+0AkhCQi955pmlQQl/WMGPd955UxISnpAyZS5x7I1ubwHjzlvDSxoQ0f10a9KktSQkzM313nDsRENoYJ9//rGpTNOq1aOm8g4BkBBavBAYKuEPZy0S4Q9nrQejQQABBBBAAAEEEEAAgbMChD+cdTcQ/nDWejAaBBAIrsCxYz/Iyy9vlG3bNpuwh344VTd9dqVVPurXbyo33XQrvzsP7jJEztkJf0TOWjtxpoQ/nLgquY9JH5wvXpws2qcsUO1RgimwaNE0mTixv2n3ov3USpYslevlPv30Q9OiYvToOQENtRRE+OOPP05KYmI/U5GlT58x0qvXiICyasm54cO7SVLSUqlbt3FAzx3ok3kKf+j1rFCQtoLRhO2TT241b7LYgieg99CkSXGSmDifSivBY47IMxP+cNayE/5w1nowGgQQQAABBBBAAAEEEDgrQPjDWXcD4Q9nrQejQQABBBAIIwHCH2G0mCE4FcIfobVob7+9QwYPfkSqVKkeEuEPKwhQrdpNMm3aSrnyymtyBdfqGXPnTpCYmAGEP2xKR44ckkGDHpKLLro4z+opTrmTvQl/aKp24MD2sm/fLjPsKVOWyX33dXDKFMJyHL/8clzi47vIf/7zswkRXXJJ+bCcJ5MqeAHCHwVvntcVCX84az0YDQIIIIAAAggggAACCJwVIPzhrLuB8Iez1oPRIIAAAgiEkQDhjzBazBCcCuGP0Fi0zMxM86BcW4toSap69e4OifDHpk3LZeDAhwyyls0aMSJVKlaskiv6mjXzpVGjFoQ/zghppZcFCyZLcvIwGTNmjqmg4vTNm/DH8eNHpX//9rJr18tmOoQ/CmZVrUo8gwdPlZiYfhIVFVUwF+YqYS1A+MNZy0v4w1nrwWgQQAABBBBAAAEEEEDgrADhD2fdDYQ/nLUejAYBBBBAIIwECH+E0WKG4FRCMfyhLTbeemu7rFkzT667Llp69hwuX3yx3zwg18oYnTsPlE6d+mZrMXLy5K+ibQ+eeWapaBsQrTJx2213Srt2PaRhw2ZSokRJt6t3+vRpc86VK58wrVZ+/vmYXHPNzdKwYVNp2bKLVKhwRa6rbvUQ27hxmbRr191tZQOt6qDVLt54Y4s5d3R0HalT524599zzRR+Qd+06WNLT0007EW2Jovu421as2GmO1fF+9tlHsn79k/LVV1+YShElSpSQhQuTZPnyWXL77XfJwIGTpXz5SuY06vLcc6tk69ans1wqV64mt9xST1q1elRuvPEfOR4Q58ffqlqh5rrpuR9/fKQ0btwyV/PcQPVc69YtND3ZPv74HbObtgrRUEmrVp3l4osvd3uop7Yvp06dkvfe2y2bN68UvcakSUtyDZ+4ehUvXlzuvPN+ad26q6xbt0jWrp2fa9sXX8Z/+PBBGTCgnVnTvFqj2OegQaEhQ6YYiw0blsj69YvN/LRfXYsWnaR580fctt/RuaWkjJTnnlspw4YlS5MmbXwKB3gT/tDXa9++D8qBAx+YcS5fvkNq1boj2/qlp/8hb721zdzL1mtP56Djf+CBh6VUqXOy7Z/fe19fX0uXzpDnn18jBw8eMK1Q9HtC5cpV5eOP3zP3qbs2Rdqq5rnnVsgrr2wy3xu0bY2+9ho3biXNmrXNMS4dpDW2p59eIIcOfWbusQsvvEgOHHhfnnoqxXxv0vO0b9/TfE/S/3bddF11/3XrnpTXX99ixqz76Wv0rrsekPvv7yjnnXdBnj+F9u59TTp0qG/uhalTV0rFipVD8KcWQ3aaAOEPZ60I4Q9nrQejQQABBBBAAAEEEEAAgbMChD+cdTcQ/nDWejAaBBBAAIEwEiD8EUaLGYJTCaXwx08/fS/z508yD7StEESfPmPknntaydChMeYBt276QNT+oPzTTz+UUaN6yF13/UsefLCb/N//nSsffbRPpk2Ll507t5qHpkOHTpXSpctlW0F9GD5nznhZtWqOxMUlyX33tZOiRYvL66+/IGPH9hZtXWHf9MH6yJEz5csvP5N58ybJ9u3PmZCJbu4qG+iD2IkTB8rDD/eRu+/WMMTfzLw2bFgkM2eOkS5d4qRXrxHZrmE9WHet/PHnn38al2XLUrMeqOs+Y8bMM2YrVszOOk///uOle/ehop4jRnSXH3/8ToYNm24eIv/55x/yzDPLZOLEAWb/cePmyb33tjX/7au/1arG7hUdXc/M7dZbG0qxYsU8vnKsc9x+e2OJjU2QcuUuE30In5IyygQu9GG2trKoVKlqjnPlFv7QEMuaNQvM8VYIIa+KKn/dR93lvPNKS+/eo+Taa2uKnuOllzaY9frvf38RDfzoPem6br6Of+3ahTJ8+KNSs+btMmXKiqzQjjVJvb82bnzKhIOsOWh1kH79xkpq6uhs624do0GVgQMnmvCBfbM7+VNZxpvwx9at66V375bm8hpImjz5KbOm1vb991/LhAn95LLLKknnzv2lbNlL5ciRgzJt2nAT0qlbt7F5rel6+3Lva3AiPr5r1vcEDVvp+m3btkmmTx8udeveI/Hx07KFPzTAsWXLOvN9o23bbuZ7iX6v+eGHb2Tx4uny5JNT5IYbbpHhw1NNKEm33Mam9+obb7xkvo+4Broee2yY9O6dkO11ocEPnffIkY8Zj06d+ptrf/XVZ5KY2E927NgsjRo1l7Fj5+b4PmZfY92/b9+28uGHaVRb8fhdhx28FSD84a1UwexH+KNgnLkKAggggAACCCCAAAII5F+A8Ef+zYJ5BOGPYOpybgQQQACBiBYg/BHRy1/okw+l8Ic+fNU2BfpgWFtGpKW9boITGubQAMiHH74jSUlxcsklFSU5eYVcddW18uWXn0pcXEdp1aqLtG79aLZKBvv3vy/9+7eVzz//WFwfuGq7jcWLk2Xy5EE5vqYPYteuXSAjRnSTChWqSJ8+o+WyyyrK+edfKFWr3iBFixY167pjxwvSrdu95r9dwx8aLBkz5nG54ILS0r//RFOdw9q0isOiRVNNxQ9vwx86Jv1HjfThtLYK0Yfq+s/ll18hl1/+d2Ojcx4xYoY0bdpOUlJGmP00yNCr16gsGw006ANlDRRoMGbUqFnmQbMv/jonHZc+bB4/vq+pLmLfGjRoZqqbaLihSJEibl8P33zzlQwa9LCpsuBaIUIf4sfGtjGtcHJri+Kp8oc+9Nd2OtqiJrfQg94jGjDSEII+YC9T5pKsser89Fi9z3RzDX/4On77Ouj9PW7cghyVHax119DJsGGPmhCAhpAuvbSCWU+tkKFrt3378yYEpF66xcaOlW7dhmQLGGi4JTa2tXk9WEEm1+oa3nzD8hT+UI8hQzrJ7t3bzNh03fR+tFqQaEUODSVdeeU1OUIQ+tpXZz1W56b3sp4jP/f+v/71kMyalWDm6WpqhSzefvt1U/3EXvnj+edXyfDh3cxrUsMX1utcTfQ1O2/eRPOa0iDShAmLzPit9Tl16k9JShokTz2Val6TWq1GgztWxZr//Odn87rVCkN6XErKWqla9bos7v3735WePR8wFYGmT18jVapUz/qa3t9duzYx59PQW506jXJdpuPHf5K4uA6mcohWGdHQm4bO2BDwR4Dwhz96gT+W8EfgTTkjAggggAACCCCAAAIIBEaA8EdgHAN1FsIfgbrsgh0AACAASURBVJLkPAgggAACCLgIEP7glihMgYIIf+hD7F69mpsHjr5u9ofy+rBeqyG8+OLTUq3aTaZqQPXqN5pT//bbCfNvDYRogEMf8uqD3KlTl+doC5Ke/rtMmDDAVEdwfeBqtdvQaiLuHqhqFYuBA9vLvn27ZPDgqRIT0y9Hiwx7MME1/GEdX758ZROucG3XoNfXKgQabrFvuVX+sO+zaNE0mTjxr8oAQ4dOMw+Y9cG6hkk0dKLX+uWX41kPgd1VqtBWNNpGx10Ywlt/17XWa69aNU/mzBmXo9qBPsjXagfu2ujkFd74ax4dTejB3Tx0DJ7CH7pPXq56/2oIaNmymTJjxjpp3LhFjttYqz8MGNBB9uzZnmMcvo7ffk6t5uFaicI+CHtQRFvraCUXXTsrUKH72iuwuAsY6D4arjhy5AupUuXaXFvfeHoN28Mfs2ZtMGEHfT3+1ZrmTZk9e5ypuKP3p1ahadv2sWwhFK12okGV1NSns17X9mta96Yer+fXVi3W5s29ryEJ/f5x9Oj3JiSmQRn7pveUVoPp2LF3VvjDal904sQJSUlZbdoXuW72FkdWMEXDGtZmuWjLpVGjnpA77rgn2/poQKp79/tMRZsnnnhG/vnPf2Udq+GigQMfMt/vXK+fn2oe9vvkH/9o4Pb7oqf15esIuAoQ/nDWPWGFP5w1KkaDAAIIIIAAAggggAACCJwViDotsx5Prfo4JoUrQPijcP25OgIIIIBAGAsQ/gjjxQ2BqRVE+EM//a6fbNfKEe42fdg8depQGTBggqmk4W7TqhAaWtB/2x9gulatsB9rBSyqV6+R6yfc7Q+qk5NXSdOmbcwpPAUG9AGyVot45pmlktuD+bzCH1rdQKuX7Nr1sqm8oS1evKmy4E34w3pQrA/d9eG2azsbnZ8GY5YsSZH165+U0aNnS61ad2Rjt87hLvzhrX9ut79Wfli6dIapLGK1xdF9tQ2JVnLQNjP2KiBqpe0x9P7Rr9urbtjHEqzwx/vv7zFVFypWrOy29YqOPa9x+Dp+rdLSp08rU70mt7lZxvbr53Y/WmEovYd0c9eKKBDfsuyvKW0xo/PXKhtW1RFtiaL3ZosWMVKhQuVsAQgrWHTy5EnTxkcr47hu1r2pf261MLL28ebe//333yQxMda0/NHxDRiQmGerFD231X4ntwosuo9+n3viiURT/cNdMEXvd23bklt1mbxCHPo1rZZy/fW1pF+/xGzfK+zVPDytqQbAkpOHiIZkqlW7IUcVkUCsP+eIPAHCH85b80WdDl544sJTx503MkaEAAIIIIAAAggggAACES+QaX6L0qF3ytUrIt6ikAEIfxTyAnB5BBBAAIHwFSD8Eb5rGwozK4jwhycHfSg8blwfGT481e0n6l2P9+aBvx5jD3B4GoN+3f6A3X6sa6sR3debh+15hT/sbWX0fFpJoEOHXtKsWfs8Ky7kJ/yR20Pm3Cy0MoM+pN+wYZFs3bpeNDzjKfzhKZSQ27X0QfmRIwdl5swE2bjxqazd9KG5PvS/887781wyrSKyZ89rsmbNPHnzzVdMiCQY4Q/7A/28PL29J61JeTN++z3oydmb+9F6TVgtQjyd05vXjLt9PLV9yeu89teMN9d3DbrkFVqyn89q4aL3jYaOOnaMNa1utD2S6+ZN0Ms65o03XpLOnRub/x0yJNlUBLI2T2PLT4hDz6kVSl5//QV5+uknzWtAN0/hD93Hn/XxZk3YJ/IECH9E3pozYwQQQACByBGoVatWg8zMzG3/+3vR6H379iVEzsyZKQIIIIAAAuEvQPgj/NeYGSKAAAIIFJIA4Y9CgueyRiCcwx/Ww1Z9ANu//0QpUaKE16tub/vi+hBXT2J/INy9+1CJjR0rRYsWzXb+vMIfumN6+h+ydu0CSU0dmdUGRR9EazWC9u17un0QHYzwx4kT/xG10uoGtWrVlfvu6yCfffaRqTQQrPCHBaXVPPTB9aRJcXLgwHvmj7XdRWLifLnooouzeVqBkaVLU2Xv3p1y//0dTeuMhQunmjYdwQh/2EMV/oY/8jv+YIQ/7NUlnBj+sOacV4WNvF7EngIW9vtOA07Tpw/PqkiiwSO9rlbhqVKlelZFEnuVHk/td+ytW1x9PY3Nm/CHvl7273/XVO3RcFbr1l1MNZAJE/qZtlqEP7z+Fs+OARQg/BFATE6FAAIIIICAgwRq1KhxRdGiRQ9aQ4qKimq4d+/e7Q4aIkNBAAEEEEAAAT8ECH/4gcehCCCAAAII5CVA+IP7ozAFIiH8oSGBUaNmmVYM3m72yhz16zeV8eMXSNmyl2YdbgU7Tpz4WVJTnzYPYF03T+EPa/+jR781wYslS6ZlhUC0Eoi2wbnrrgeytcUIZPhDK31s2bLWtKpo0KCZdOkyIKv9hbdtXzwFCLZsWSeVKlWV6tVvzJNeK44MHRoj772326zTk09uFW0PYm0//3xMFiyYLNu3PyePPTZMGjduKSVKlMyz3Yp1rKcWPrpfbq72B/L+hD98GX8wwh/2+XhaO29fK677+VNZwprzP/7RQKZOXS4XX3x5vobhKWDhejINPmnrJm1DZLWl0QBW377jTAirWLFi8sMP38iAAR1kz57tJnCU1/cS+2s+0OGPb789bMIq+lrRdje1a//TtEfyJjRin7c/65OvxWDniBEg/BExS81EEUAAAQQiTCA6OnqbiDQQkUMicoX+OyMjo+G7776r/8+GAAIIIIAAAiEuQPgjxBeQ4SOAAAIIOFeA8Idz1yYSRhbO4Y+9e1+TDh3qy5VXXiPJyavyDCBoAGPfvl1y990ts5ZdW3PMmzfRfMr+3nvbSmxsggmAaLuSadOGyxtvbDEPgps0aZMtoGGdwNvwh7W/VhhYuXJuVgikfPlKOYIlgQp/aPBj0aKpMmXKEBk4cKLExAwwD7qtLVDhDz1PyZKlpHHjFnm+nLQqxqpVc2T06J5mvxUrdkp0dB3z3z/99L2MGNHdVDyYNGmJ3HJL/axzedNuxZ/wx++//yaJibGyZs0CqVbtJklJWe22NVFe4/B1/F98sV/69n1QDhz4QHKrLmNBeNv2xV7FQi0feODhgH+b8ydcYM35yJFD5t6vW/evFiruNn19vvTSBvP6K168uNklv+EP67x6rvXrF2eFQOzth/77319k+PBH5cUXn5aaNW+XKVNWiL423W15veY9jS2vEIcVjtJrTpiwyHxPO/t94yeJi+uQ78of1ardINOnrzFVTtgQ8EeA8Ic/ehyLAAIIIICAMwVq1qw5KioqarQGPtLS0irbgiDbMzIyYgiAOHPdGBUCCCCAAAL5ESD8kR8t9kUAAQQQQCAfAoQ/8oHFrgEXCOfwh/1BrLZRGTRospQqdU4OQw0eLFs2U669tmZW4MDaSR9C66ftT58+Je+++5ZptXDNNTdL7doN5aGHekuFCvoBKPdbXg+C9UHvrl1bpWnTdtkO1rHs3r1Nhg3rbK7l2nImUOEPDUR07dpEKlSo4jbQEMjwx/vv75G4uMmmUkdemxXSsFf+UA+tTJKSMkLctdwIdvjDfn0d+7hxC0yrDdctt3H4M357xQlP7Ua8DX9Y4Ypjx36UuXM3yXXXRQf8e4o/4Q8d1+DBHeW1116UO++8X8aOnStlylzidoyvvPKMaDjH/hryFLDQE6mVBjk0NOLaCuqTT/5tgh5agcZqF6XtnGbNSjDVYXTTqjR16jRyOyb9HtG5c2O59NIKkpKyVqpWvS5rP09jyy384ekez0/lD/u5fK2uEvAbhhOGvADhj5BfQiaAAAIIIIBANoFatWo1yMzM1Kof+iEH0+rlTAsY/bMr/vd3nNH79u1LgA0BBBBAAAEEQluA8Edorx+jRwABBBBwsADhDwcvTgQMLZzDH+npf0hS0iB56qlUs5L6kFjbJdgDG6dPnxZtTbJt2yaJj0+RCy4onbXqX375qSQnD5MePUZ4bFvi7lbxFP6YOXO09Oo1Qi666OJsh2vLGQ07zJ07wYxXqz5Y26JF02TixP6SVwsSTw+Z9VzWPrl9+n/jxqdk8OBHsl1Hx6UPwj09jLZPRq8zaVKcTJmyzLSpyGtbvXqujBz5mDRq1FwSExeatbBf68EHHzVr9Le//V/WaeyVOaw2Gxq40H+0JYZu/lT+0OPffPMV6dWrufz663/lpptuzVF5Qfexj9NepcOf8f/55x+SmNhP1EVbDyUlLc12f9otPV3H2nfr1vXSu3dLt0EaNTt8+HPRKjhVqlwrpUuX8ek7oD38sXz5DqlV6w6vz6Nj0Ht80qQB5hit/KHtjzRw9b9PHpo/0320So+2AdL7wf569ubeV6uUlFEmxKPtlVw36z7UwNjQoVOlRIm/yf7970v//m1Ny5W8gjjW9bU1Ue/eCV5X09Ex5BbisP95796jpFevUdkqDdmruejr7L77Ooh+X1Mvy8yao72KiadAkdeLxo4RL0D4I+JvAQAQQAABBMJI4EzI4+CZ993ZQh5nQiGLNABihULCaOpMBQEEEEAAgYgTIPwRcUvOhBFAAAEECkqA8EdBSXMddwKhGP7Qh/AJCb3kmWeWZn063/UT/NZcrXYJ+kl+3bSqxG233Sk33HCLaJjhjTdeku+++yrXdiJfffWZTJ26PNfqA3ndVfa2HdZDWWt/64Hurbc2zNFyxQp/aDWSWbM2mPFam/VwuVKlqqZihz4U12oFOs8mTVqb3ayH13m1qHj11WelR4/7zf6PPz5aunUbZNqzaPuLVavmmXYaaWmvZ7U60UCAPjjWagz58bfGqw/Z9UF6vXpNskIZdjur4sKPP36XbS3S09MlOXmICQRoq41Ro56QO+64xzzU1qos2pZn376d8umnH5qH8trCZvPmlSY0ULHileYSusZajUE3ezsZ6/oaJtDKDjNmJLgN1WiIKDk53rTJ0U3b0QwbNt1UzdBxaJhg06aVkpQUJz//fEzuuusBUyHknHPOldOnM2X69GE+j9/y02tNn75K/v73q9zecvbwh7anmTZtZbbWIHqQ1X5GjV1bh+jX1TA2trW5l1q06CQjR850Wyknr3vebqn7ud733nwXtsaplT2sTV8D2u5Hw0fvvPOmvP32DhkzZo4JdNkDDt7c+5aVnstdNSDrHPYqLzqvp59+UiZM6GeG5O7aJ078R8aO7W1eJ+4qlniq2qOVfgYObG+CLfaWPPbAhoaPtNWU3g86po8/fsfcW/pa1eNjY8dKx469Zc2aedKq1aM5wkL2a+RWxcabNWIfBOwChD+4HxBAAAEEEAgfAXt7l7S0tIauM7O3g8nIyGhI+5fwWXtmggACCCAQeQKEPyJvzZkxAggggEABCRD+KCBoLuNWwAnhj/wsjX6i/a23XjWtGfRBpgYCRoyYYUIFxYoVc3sqfVg8alQPOXDgvRxfv/DCi8zDVG0BYX+IbK/aodfQsIVWkihatLhce20NEyLR7cILy0qtWnWzvm5dQAMDK1fOkfHj+5o/0qoVAwdOznoYa/80v7aX6NDhcSlf/go5deqUCV781eakqzzySL9s89q//13p2fOBrLmXL19ZypQpZ+ZQunQ5+eabr2TcuD5iPTjXSgGdOvWXc889P9vctVrAiBHdzbV003DGxRdfLr/9dsJUWtCv9+t3tiWNVjLQfzQgkh9/K7xgXbxBg2bSqlVnE77Rcx079oNp8aEP3HXTUIVWNbGvhVbuiIvrYOasW40atc2/de59+oyWJUtSZMWK2Wf+rJJplaPVQ/QcGmZRS31Arps1D3v7n0OHPpFhwx41D9DLlbtMJk5cLLfffle2kIoGXqZNi5elS2dkOWrwRqtjfPvtYfPA/d//3ivr1y82X4+OricPPdRT7rqruXzwwV6fx3/48EEZMKCdfPbZRzJ//gs52hJZg7GHP7SSzPXX1xSthKJj1PtWK3potQs9T0LCE3LzzbfleC3YK6TkVVkmt9ervja1xY/e81bYSiuWxMdPM6EV1yoUeb3uterOmDGPy86dW3Pspq89rZjj+trw9t63W2l4RCu1XHnlNeY677zzhowdGyu1azeQfv0Ss4Vf9LW5atUcUw1Iv2/07TvO3GdaiUbvTa3Uo616hg1LNt8P7Jt+XQNrO3ZsNveYhkf0tWBVp9FzP/fcCjNnvdfuvbetcStb9lJzmuefXyXDh3czX9P5V69ew7xWNRTTtm03UyFGz62bhn9yW2OrLc1VV10rU6eulIoVK+e1DHwNAa8ECH94xcROCCCAAAIIOF7AHuxIS0vL9Y2iPSCSkZERQwDE8UvLABFAAAEEEHArQPiDGwMBBBBAAIEgCRD+CBIsp/VKIJTCH/ZAhuvk9IGnVsJw18ZB99WwhVaEePHFp03VAA101Klzt3Tq1FeqVKme48G0PiCePXuczJkz3ivHRx6JzXpYbH+I7nqw1ZpExzN79hgpXrykCQ1oMEWrRuhDZa2u8fDDsVKt2o05xqWf9tdgh1a80Afkbds+ZiqHlCpVKqtFiLsBu6vAoKEFrUbw0kvrzAPlf/3rIdF5aIhEqy9oFQN9mN+162Bp2bKzfP31IYmNbeM2RJOb//PPr5FLL60g119fS77//mvZtWuraaOi/+h89bpaSUMfojdq1NJtqxGd8+7d28xa6HFa/UDH2ahRCylRoqTs3fuaeTCuoQet/KHBBg0auAZP7C7q0bhxi1zN3M1HAz1vvbXNBFV0HMWLF89aq0qVrpLJkweZP9OKC/pw3Xqw7+v4dbz2NigaatGgkLvNHmho3bqrtGwZI2vXzjf3ijpr1Yx77mllKmXk1s5FgzIacHn55Y0mqKSVZLwNbNhbveT2gslvFRAdj45fK/zoa0pt9TWr7Vi0qo3la5+7N/e+7q+vH60qo+1cPv/8QxPesKoCPfxwH+Nlnd9+Tl0Preizdu0C2b59s+j3JH3NagijRYvOUrt2Q3NP2re8bLQSjW7t29d1y2Z9v9BwyNatT8vixdNNsEav163bENNKSdfohRdWm3CJjltbRen3NHebVdVE93n00UGmkgobAv4KEP7wV5DjEUAAAQQQKHyBMy1dtulIPLV0OdMaRve94n/vj7O1hin8mTACBBBAAAEEEPBWgPCHt1LshwACCCCAQD4FCH/kE4zdAyoQSuGPgE7ci5MdO/ajLF6cbCpNfPnl53LqVLp5YPzRR/vk999/M2c4efKkaDUO/UQ+bRS8QGWXfAtoaCYurqOcf/6Fkpi4MEcrDz2hPQCh7W+0aoRWVmFDwBKw2jUdOfKFTJ68TCpUuAIcBAIiQPgjIIycBAEEEEAAgUITOBPmOKgD8DbMcSYsskgDIJ7CIoU2MS6MAAIIIIAAAnkKEP7gBkEAAQQQQCBIAoQ/ggTLab0SIPzhnkmrJcyYMUqaN3/EVK3Ia9MH7/PnJ5lP4Gs7CjYEAi2g1Wri47vK4MFJptqI60b4I9Di4Xc+rVbTv397SUpaKnXrNg6/CTKjQhMg/FFo9FwYAQQQQACBgAjY27ikpaU19Pak9jYxGRkZDWn/4q0c+yGAAAIIIOAMAcIfzlgHRoEAAgggEIYChD/CcFFDaEqEP3Iulj5It1p49O8/UUqUKOFxRV999VlTHSS3thweT8AOCOQhoO1GtG3R5s2rZezYuVK27KXZ9ib8we2Tl8AvvxyXhIQect110fLII/2kWLFigCEQMAHCHwGj5EQIIIAAAggUuIA9wJGWllY5vwOwB0cyMjJiCIDkV5D9EUAAAQQQKDwBwh+FZ8+VEUAAAQTCXIDwR5gvsMOnR/gj5wLpJ+R79Wou997b1rTPKFXqnDxX8aefvpdp0+Kla9fBUqlSVYevOMMLVYFTp07Jhg1LTNuhgQMnyjnnnJc1FcIfobqqwR93evofsmTJdPN9rG3bxwh+BJ884q5A+CPilpwJI4AAAgiEicCZ1i3bdDq+tm450zJGz3GFty1jwoSPaSCAAAIIIBDyAoQ/Qn4JmQACCCCAgFMFCH84dWUiY1yEP3Kus1bx6NHjr9YaTZu2k/bte8oNN0RLyZKlsu188uSvsmfPa7Js2Uzp0mWA3HprQ9P6hQ2BYAloBZDdu7fJK688I927D82qAEL4I1jioX3eX3/9ryxaNM18/6pXr4kUKVIktCfE6B0pQPjDkcvCoBBAAAEEEMhT4Exo46Du5G9o40yIZJEGQHwNkbBcCCCAAAIIIFDwAoQ/Ct6cKyKAAAIIRIgA4Y8IWWiHTpPwR86F0U/Kr127QFJTR8rPPx/L2kErLVSvXsN8cv7AgffM1xo0aCb9+o01f86GQEEJaPBo06aVcsst9Uy1mffe2y2jRvUw92X58pVk3LgFUrv2P3nYX1AL4sDrHDx4QHbu3CrNmrWV0qXLOXCEDClcBAh/hMtKMg8EEEAAgUgSsLdrSUtLa+jv3O3tYzIyMhrS/sVfUY5HAAEEEEAg+AKEP4JvzBUQQAABBCJUgPBHhC68Q6ZN+CP3hTh27Ad5+eWNsm3bZvNQ/euvvzQ716hR21T5qF+/qdx00620UXDIvRyJw0hLe0Pat6/rdurVqt0kKSmrpXLlapFIw5wRQKCABAh/FBA0l0EAAQQQQCBAAvagRlpaWuUAnVbsgZKMjIwYAiCBkuU8CCCAAAIIBEeA8EdwXDkrAggggAACQviDm6AwBQh/FKY+10YAAQQQQCC0BQh/hPb6MXoEEEAAgcgSONOiZZvOOtAtWs60ktFzX+FvK5nIWhVmiwACCCCAQOEIEP4oHHeuigACCCAQAQKEPyJgkR08RcIfDl4choYAAggggIDDBQh/OHyBGB4CCCCAAAI2gTPhj0Ua0MjIyKgc6Ooc0dHRBwl/cMshgAACCCAQGgKEP0JjnRglAggggEAIChD+CMFFC6MhE/4Io8VkKggggAACCBSwAOGPAgbncggggAACCPgpYG/7kpGR0TBQAZBgtZPxc7ocjgACCCCAAAK5CBD+4NZAAAEEEEAgSAKEP4IEy2m9EiD84RUTOyGAAAIIIICAGwHCH9wWCCCAAAIIhJ5AoCt0nGn5olU/At5OJvR0GTECCCCAAAKhIUD4IzTWiVEigAACCISgAOGPEFy0MBoy4Y8wWkymggACCCCAQAELEP4oYHAuhwACCCCAQAAEAt3+JdBhkgBMkVMggAACCCCAgAcBwh/cIggggAACCARJgPBHkGA5rVcChD+8YmInBBBAAAEEEHAjQPiD2wIBBBBAAIHQFAhU+xfavYTm+jNqBBBAAAEECH9wDyCAAAIIIBAkAcIfQYLltF4JEP7wiomdEEAAAQQQQMCNAOEPbgsEEEAAAQRCV8Dfih20ewndtWfkCCCAAAIIWOEPJBBAAAEEEEAgeAK9p1eN8vXsPh/o6wU5LjwECH+ExzoyCwQQQAABBApDgPBHYahzTQQQQAABBAIj4G/7F3/DI4GZBWdBAAEEEEAAAV8FZvT79AvJlMq+Hs9xCCCAAAIIIJC3AOEP7pACFyD8UeDkXBABBBBAAIGwESD8ETZLyUQQQAABBCJUwNf2L7R7idAbhmkjgAACCCCAAAIIIIAAAggUiACVPwqEOfwuQvgj/NaUGSGAAAIIIFBQAoQ/Ckqa6yCAAAIIIBA8gfxW8KDdS/DWgjMjgAACCCCAAAIIIIAAAgggoAKEP7gPfBIg/OETGwchgAACCCCAgIgQ/uA2QAABBBBAIPQF8tv+Jb9hkdAXYgYIIIAAAggggAACCCCAAAIIFKwA4Y+C9Q6bqxH+CJulZCIIIIAAAggUuADhjwIn54IIIIAAAggERcDb9i+0ewkKPydFAAEEEEAAAQQQQAABBBBAIJsA4Q9uCJ8ECH/4xMZBCCCAAAIIIEDlD+4BBBBAAAEEwkrAU0UP2r2E1XIzGQQQQAABBBBAAAEEEEAAAQcLEP5w8OI4eWiEP5y8OowNAQQQQAABZwtQ+cPZ68PoEEAAAQQQyI+Ap/YvnsIh+bkW+yKAAAIIIIAAAggggAACCCCAQO4ChD+4O3wSIPzhExsHIYAAAggggACVP7gHEEAAAQQQCDuB3Nq/0O4l7JaaCSGAAAIIIIAAAggggAACCDhYgPCHgxfHyUMj/OHk1WFsCCCAAAIIOFuAyh/OXh9GhwACCCCAgC8CrhU+aPfiiyLHIIAAAggggAACCCCAAAIIIOC7AOEP3+0i+kjCHxG9/EweAQQQQAABvwQIf/jFx8EIIIAAAgg4UsC1/UvRokW3icgVmZmZo/ft25fgyEEzKAQQQAABBBBAAAEEEEAAAQTCSIDwRxgtZkFOhfBHQWpzLQQQQAABBMJLgPBHeK0ns0EAAQQQQMASsLV5sf7oUFpaWmWEEEAAAQQQQAABBBBAAAEEEEAg+AKEP4JvHJZXIPwRlsvKpBBAAAEEECgQAcIfBcLMRRBAAAEEECgUAav9i148Kiqq4d69e7cXykC4KAIIIIAAAggggAACCCCAAAIRJkD4I8IWPFDTJfwRKEnOgwACCCCAQOQJEP6IvDVnxggggAACkSMQHR2tLV5G6ozT0tL4vVPkLD0zRQABBBBAAAEEEEAAAQQQKGQB/hJeyAsQqpcn/BGqK8e4EUAAAQQQKHwBwh+FvwaMAAEEEEAAgWAJ1KxZs01UVNQqPT/hj2Apc14EEEAAAQQQQAABBBBAAAEEcgoQ/uCu8EmA8IdPbByEAAIIIIAAAiJC+IPbAAEEEEAAgfAVIPwRvmvLzBBAAAEEEEAAAQQQQAABBJwtQPjD2evj2NER/nDs0jAwBBBAAAEEHC9A+MPxS8QAEUAAAQTCWKBsWWmYmSnxp09L5+PH5atAT5XwR6BFOR8CCCCAAAIIIIAAAggggAAC3gkQ/vDOib1cBAh/cEsggAACCCCAgK8ChD98leM4BBBAAAEE/Be46CJpIyJDixSRNj/+KAf8P2P2MxD+CLQo50MAAQQQQAABBBBAAAEEEEDAOwHCH945sZeLmYkuawAAIABJREFUAOEPbgkEEEAAAQQQ8FWA8IevchyHAAIIIICAbwJlysgjGvjQf06flk+LFJGBRYrIkNOn5VERebhIEXnw6FF517ezZz+K8EcgFDkHAggggAACCCCAAAIIIIAAAvkXIPyRfzOOEBHCH9wGCCCAAAIIIOCrAOEPX+U4DgEEEEAAAd8EypWTqpmZkpiZKTWioiQhM1POF5HSItItM1MWFS8uU77/Xn717ezZjyL8EQhFzoEAAggggAACCCCAAAIIIIBA/gUIf+TfjCMIf3APIIAAAggggIAfAoQ//MDjUAQQQAABBPwQuPxy+b/0dHk4M1PaFCkio44elV0icsqPU+Y4lPBHIDU5FwIIIIAAAggggAACCCCAAALeCxD+8N6KPW0CVP7gdkAAAQQQQAABXwUIf/gqx3EIIIAAAgj4JmCv/JGZKUOLFJEymZlSRkS6U/nDN1OOQgABBBBAAAEEEEAAAQQQQMBpAoQ/nLYiITIewh8hslAMEwEEEEAAAQcKEP5w4KIwJAQQQACBsBYoU0YeEZGhUVHyWEaGHIuKkl4lSsjwP/804Y9WUVHS7qef5ONAIFD5IxCKnAMBBBBAAAEEEEAAAQQQQACB/AsQ/si/GUfQ9oV7AAEEEEAAAQT8ECD84QcehyKAAAIIIOCnwEUXSZuoKIkrUkTaHj0qn/l5uhyHE/4ItCjnQwABBBBAAAEEEEAAAQQQQMA7AcIf3jmxl4uAVfkDGAQQQAABBBBAwHeBTOk9/Wrej/oOyJEIIIAAAgjkW6B0abm3SBHpk5kpXY8dk8P5PoGHAwh/BFqU8yGAAAIIIIAAAggggAACCCDgnQC/bPfOib3cCMzo+9lLIpl3gYMAAggggAACCORfIFMP+bX39KvPzf+xHIEAAggggAACThUg/OHUlWFcCCCAAAIIIIAAAggggAAC4S5A+CPcV5j5IYAAAoUgUKNGjSuKFi16MDMzc/S+ffsSCmEIXBIBBBBAAAEEEEAAAQQKQcAKf0RFRa3eu3dv20IYApdEAAEEEEAAAQQQQAABBBBAICIFCH9E5LIzaQQQQCC4AtHR0dtEpIFehQBIcK05OwIIIIAAAggggAACThIg/OGk1WAsCCCAAAIIIIAAAggggAACkSRA+COSVpu5IoAAAgUgEB0dvUhEOtkvlZGRUfndd989VACX5xIIIIAAAggggAACCCBQiAKEPwoRn0sjgAACCCCAAAIIIIAAAghEtADhj4hefiaPAAIIBFagZs2anaKiojT8IVFRUQ1Pnz5dPyoqavT/wiCHMjIyGhIACaw3Z0MAAQQQQAABBBBAwGkChD+ctiKMBwEEEEAAAQQQQAABBBBAIFIECH9EykozTwQQQCDIAjVq1LiiaNGiB/UymZmZMfv27Vus/x0dHa1/dgXtX4K8AJweAQQQQAABBBBAAAEHCBD+cMAiMAQEEEAAAQQQQAABBBBAAIGIFCD8EZHLzqQRQACBwAtER0dvE5EG/wt6LE5LS4uxrnAmFKJfIwASeHbOiAACCCCAAAIIIICAowQIfzhqORgMAggggAACCCCAAAIIIIBABAkQ/oigxWaqCCCAQLAEoqOjtdVLJ23vkpaWVtn1OjVr1hx1pv2LZGRkVKb9S7BWgvMigAACCCCAAAIIIFC4AoQ/CtefqyOAAAIIIIAAAggggAACCESuAOGPyF17Zo4AAggERKBmzZqdoqKiNPwhUVFRDffu3bvd3YltAZBDGRkZDQmABISfkyCAAAIIIIAAAggg4CgBwh+OWg4GgwACCCCAAAIIIIAAAgggEEEChD8iaLGZKgIIIBBogTMtXQ7qeTMzM2P27du3OK9rREdH6760fwn0QnA+BBBAAAEEEEAAAQQcIkD4wyELwTAQQAABBBBAAAEEEEAAAQQiToDwR8QtORNGAAEEAicQHR29TUQa/C/QsTgtLS3G05nPhEX0GAIgnrD4OgIIIIAAAggggAACIShA+CMEF40hI4AAAggggAACCCCAAAIIhIUA4Y+wWEYmgQACCBS8QHR0tLZ66fS/fw6lpaVV9nYEtvYvkpGRUZn2L97KsR8CCCCAAAIIIIAAAs4XIPzh/DVihAgggAACCCCAAAIIIIAAAuEpQPgjPNeVWSGAAAJBFahZs2anqKgoDX9IVFRUw717927PzwVtAZBDGRkZDQmA5EePfRFAAAEEEEAAAQQQcK4A4Q/nrg0jQwABBBBAAAEEEEAAAQQQCG8Bwh/hvb7MDgEEEAi4wJnWLQf1xJmZmTH79u1b7MtFoqOj9Ry0f/EFj2MQQAABBBBAAAEEEHCoAOEPhy4Mw0IAAQQQQAABBBBAAAEEEAh7AcIfYb/ETBABBBAIrEB0dPQ2EWnwv+DG4rS0tBhfz34mRKLnIgDiKyLHIYAAAggggAACCCDgMAHCHw5bEIaDAAIIIIAAAggggAACCCAQMQKEPyJmqZkoAggg4L9AdHS0tnrp9L9/DqWlpVX294y29i+SkZFRmfYv/opyPAIIIIAAAggggAAChStA+KNw/bk6AggggAACCCCAAAIIIIBA5AoQ/ojctWfmCCCAQL4Eatas2SkqKkrDHxIVFdVw79692/N1glx2tgVADmVkZDQkABIIVc6BAAIIIIAAAggggEDhCBD+KBx3rooAAggggAACCCCAAAIIIIAA4Q/uAQQQQAABjwJnWrQc1B0zMzNj9u3bt9jjQfnYITo6Ws9N+5d8mLErAggggAACCCCAAAJOFCD84cRVYUwIIIAAAggggAACCCCAAAKRIED4IxJWmTkigAACfgqcCX9s04BGIKt+WMOKjo7Wczf43/kXp6Wlxfg5XA5HAAEEEEAAAQQQQACBQhIg/FFI8FwWAQQQQAABBBBAAAEEEEAg4gUIf0T8LQAAAggg4J1AsNqz2M+blpZW2bvRsBcCCCCAAAIIIIAAAgg4UYDwhxNXhTEhgAACCCCAAAIIIIAAAghEggDhj0hYZeaIAAIIBEgg0O1Z7O1kglFRJEDT5jQIIIAAAggggAACCCDgpQDhDy+h2A0BBBBAAAEEEEAAAQQQQACBAAsQ/ggwKKdDAAEEwlkg0O1faPcSzncLc0MAAQQQQAABBBCIRAHCH5G46swZAQQQQAABBBBAAAEEEEDACQKEP5ywCowBAQQQCCGBQLV/od1LCC06Q0UAAQQQQAABBBBAwEsBwh9eQrEbAggggAACCCCAAAIIIIAAAgEWIPwRYFBOhwACCESCgL/tX2j3Egl3CXNEAAEEEEAAAQQQiEQBwh+RuOrMGQEEEEAAAQQQQAABBBBAwAkChD+csAqMAQEEEAgxAX/bv9DuJcQWnOEigAACCCCAAAIIIOClAOEPL6HYDQEEEEAAAQQQQAABBBBAAIEACxD+CDAop0MAAQQiRcDX9i+0e4mUO4R5IoAAAggggAACCESiAOGPSFx15owAAggggAACCCCAAAIIIOAEAcIfTlgFxoAAAgiEqEB+27/Q7iVEF5phI4AAAggggAACCCDgpQDhDy+h2A0BBBBAAAEEEEAAAQQQQACBAAsQ/ggwKKdDAAEEIkkgv+1faPcSSXcHc0UAAQQQQAABBBCIRAHCH5G46swZAQQQQAABBBBAAAEEEEDACQKEP5ywCowBAQQQCGEBb9u/0O4lhBeZoSOAAAIIIIAAAggg4KUA4Q8vodgNAQQQQAABBBBAAAEEEEAAgQALEP4IMCinQwABBCJRwFP7F9q9ROJdwZwRQAABBBBAAAEEIlGA8EckrjpzRgABBBBAAAEEEEAAAQQQcIIA4Q8nrAJjQAABBEJcwFP7F9q9hPgCM3wEEEAAAQQQQAABBLwUIPzhJRS7IYAAAggggAACCCCAAAIIIBBgAcIfAQbldAgggECkCuTW/oV2L5F6RzBvBBBAAAEEEEAAgUgUIPwRiavOnBFAAAEEEEAAAQQQQAABBJwgQPjDCavAGBBAAIEwEXBt/0K7lzBZWKaBAAIIIIAAAggggICXAoQ/vIRiNwQQQAABBBBAAAEEEEAAAQQCLED4I8CgnA4BBBCIZAHX9i+ZmZmjRKSBiCxOS0uLiWQb5o4AAggggAACCCCAQCQIEP6IhFVmjggggAACCCCAAAIIIIAAAk4UIPzhxFVhTAgggEAIC9javFizOJSWllY5hKfE0BFAAAEEEEAAAQQQQMBLAcIfXkKxGwIIIIAAAggggAACCCCAAAIBFiD8EWBQTocAAgggIGK1f1GLqKiohnv37t2OCwIIIIAAAggggAACCIS/AOGP8F9jZogAAggggAACCCCAAAIIIOBMAcIfzlwXRoUAAgiEtECNGjU6FC1adJlOIi0tjZ81Ib2aDB4BBBBAAAEEEEAAAe8FCH94b8WeCCCAAAIIIIAAAggggAACCARSgAdygdTkXAgggAACRuDmm2++s0iRIi/rfxP+4KZAAAEEEEAAAQQQQCByBAh/RM5aM1MEEEAAAQQQQAABBBBAAAFnCRD+cNZ6MBoEEEAgLAQIf4TFMjIJBBBAAAEEEEAAAQTyLUD4I99kHIAAAggggAACCCCAAAIIIIBAQAQIfwSEkZMggAACCNgFCH9wPyCAAAIIIIAAAgggEJkChD8ic92ZNQIIIIAAAggggAACCCCAQOELEP4o/DVgBAgggEBBCxQpW1ZqnD4tAzMzZdbx4/JGoAdA+CPQopwPAQQQQAABBBBAAIHQECD8ERrrxCgRQAABBBBAAAEEEEAAAQTCT4DwR/itKTNCAAEEchUoU0aqR0VJ+8xMeVBEqp0+LXUJf3DDIIAAAggggAACCCCAQKAECH8ESpLzIIAAAggggAACCCCAAAIIIJA/AcIf+fNibwQQQCAsBMqUkYdFZAnhj7BYTiaBAAIIIIAAAggggIBjBAh/OGYpGAgCCCCAAAIIIIAAAggggECECRD+iLAFZ7oIIICACpQtKx0yM2UZ4Q/uBwQQQAABBBBAAAEEEAikAOGPQGpyLgQQQAABBBBAAAEEEEAAAQS8FyD84b0VeyKAAAJhI0D4I2yWkokggAACCCCAAAIIIOAoAcIfjloOBoMAAggggAACCCCAAAIIIBBBAoQ/ImixmSoCCCBgCRD+4F5AAAEEEEAAAQQQQACBYAgQ/giGKudEAAEEEEAAAQQQQACB/2fvPuCkqO//j38OCFijiC1qNBZ+aExsiL2ABQtWBBFsdFCEo91RDg4pd5SDg6OIKEWki4KoiICoBLtgLxDsGowF0ahJROH+j8/X/2zmlt2bvb3ZmZ2Z1zwePqK3M9/y/AxkZu6930EAAQScBQh/OBuxBwIIIBA6AcIfoSspE0IAAQQQQAABBBBAICsECH9kRRkYBAIIIIAAAggggAACCCCAQAQFCH9EsOhMGQEEECD8wTmAAAIIIIAAAggggAACmRAg/JEJVdpEAAEEEEAAAQQQQAABBBBAwFmA8IezEXsggAACoRMg/BG6kjIhBBBAAAEEEEAAAQSyQoDwR1aUgUEggAACCCCAAAIIIIAAAghEUIDwRwSLzpQRQAABr8IfOTk5a9avX38R4ggggAACCCCAAAIIIBANAcIf0agzs0QAAQQQQAABBBBAAAEEEMg+AcIf2VcTRoQAAiET+Oab8gEiUpxN03r00XnSt+9NMn/+s9Kw4dnZNLSsG0tOjpTUq5eTn3UDY0AIIIAAAggggAACrgl88035MhG5yrUGaQiBFAR27pSWBx6Y82AKu7ILAggggAACCCCAAAIIIIAAAo4ChD8cidgBAQQQqJ4A4Y/q+fl9NOEPvytA/wgggAACCCCAQOYFCH9k3pgedhUg/MFZgQACCCCAAAIIIIAAAggg4KYA4Q83NWkLAQQQSCBA+CPYpwXhj2DXj9EjgAACCCCAAAKpCBD+SEWJfdwWIPzhtijtIYAAAggggAACCCCAAALRFiD8Ee36M3sEEPBAINvCH9u3/yz33jtGJk4slFGj7pOrr75ZatSo4YFEMLsg/BHMujFqBBBAAAEEEECgKgKEP6qixb5uCRD+cEuSdhBAAAEEEEAAAQQQQAABBFSA8AfnAQIIIJBhgWwKf2zY8Jy0aXNOhRk3aHCilJUtkiOPbJBhiWA2T/gjmHVj1AgggAACCCCAQFUECH9URYt93RIg/OGWJO0ggAACCCCAAAIIIIAAAgioAOEPzgMEEEAgwwLZFP7I8FRD2Tzhj1CWlUkhgAACCCCAAAIVBAh/cEL4IUD4ww91+kQAAQQQQAABBBBAAAEEwitA+CO8tWVmCCCQJQKEP7KkEGkOg/BHmnAchgACCCCAAAIIBEiA8EeAihWioRL+CFExmQoCCCCAAAIIIIAAAgggkAUChD+yoAgMAQEEwi1A+CPY9SX8Eez6MXoEEEAAAQQQQCAVAcIfqSixj9sChD/cFqU9BBBAAAEEEEAAAQQQQCDaAoQ/ol1/Zo8AAh4IEP7wADmDXRD+yCAuTSOAAAIIIIAAAlkiQPgjSwoRsWEQ/ohYwZkuAggggAACCCCAAAIIIJBhAcIfGQameQQQQIDwR7DPAcIfwa4fo0cAAQQQQAABBFIRIPyRihL7uC1A+MNtUdpDAAEEEEAAAQQQQAABBKItQPgj2vVn9ggg4IEA4Q8PkDPYBeGPDOLSNAIIIIAAAgggkCUChD+ypBARGwbhj4gVnOkigAACCCCAAAIIIIAAAhkWIPyRYWCaRwABBAh/BPscIPwR7PoxegQQQAABBBBAIBUBwh+pKLGP2wKEP9wWpT0EEEAAAQQQQAABBBBAINoChD+iXX9mjwACHggQ/qiIvG3bVlm+fIGsWbNMCgsny5FHNqiww9atX8rw4d3lww83ypAhU6Rhw3M9qFLyLgh/+MpP5wgggAACCCCAgCcCXoc/PvpokxQUdJDatXcz17zx18Q7d+6U999/Vx58cLp8/PH7Mnr0bKlbt14Fi/LyclmxYpEUF/eWK65oLbm5w2T33ff0xKs6nWzZ8qksXTpb3nlngxQVzdhlXtVpO2jHEv4IWsUYLwIIIIAAAggggAACCCCQ3QKEP7K7PowOAQRCIED4Q0QfTH/++UcyZ85EWbZsjnz33bfSoMGJUla2aJcH3StXPiQ9erQwle/RY5h06zbY17OA8Iev/HSOAAIIIIAAAgh4IuB1+GP69DFSUtLPzG3s2Lly5ZU3mn/fvv1nefLJpTJ37l2yYcM687Nzz71ESkrm7RKS+P77bTJgQDsTqk52be0JXgqdaJhl48bXZfbsMlm9eqn89NMPSeeVQnOh2YXwR2hKyUQQQAABBBBAAAEEEEAAgawQIPyRFWVgEAggEGYBwh+/Vffzzz+WWrVqyZQpQ+WBB6YnfUDNyh9h/tPA3BBAAAEEEEAAgewU8Dr8kWzlDw1N//LLz/Lzzz/L0KHd5NFH5yUNSQRp5Y8dO3bIli2fyM6dO6SoqJesXbuc8IeIEP7Izr8PGBUCCCCAAAIIIIAAAgggEFQBwh9BrRzjRgCBwAgQ/qhYKn2A3bfvTVn/7URr1Kz8EZg/agwUAQQQQAABBBBIW8Dt8Mfmze+IBjyaNm2e1pg02KGh6UmThoYuJDFlynCZOLEwdPNKp9CEP9JR4xgEEEAAAQQQQAABBBBAAIFkAoQ/ODcQQACBDAsQ/qgI/Nxzq6V9+6aEPzJ83tE8AggggAACCCCAQOoCboY/NLgxa9Z4OeCAg2Kvc0l9JP/bM6whiUWLpklhYVfCH6z8kc4fC45BAAEEEEAAAQQQQAABBBCoRIDwB6cHAgggkGEBwh8VgTdseE7atDmH8EeGzzuaRwABBBBAAAEEEEhdwM3wxyefbJa8vJvl5pu7E/5IUAJrJcBzz71ESkrmSd269VIvVMj2ZOWPkBWU6SCAAAIIIIAAAggggAACPgsQ/vC5AHSPAALhFyD8UbHGhD/Cf84zQwQQQAABBBBAIGgCboU//vOfn2TMmHyZP/8uGTt2LuGPBCcC4Y//oRD+CNrfFIwXAQQQQAABBBBAAAEEEMhuAcIf2V0fRocAAiEQIPxB+CMEpzFTQAABBBBAAAEEQi3gRvjjp59+kLvvLpZ77hllrAh/JD5lCH/8z4XwR6j/WmFyCCCAAAIIIIAAAggggIDnAoQ/PCenQwQQiJpAfPhj586d8sYbL8lDD82Q559/Uv7xj0/kyCMbmHdeX3dde2nQ4ATJyUn81/PXX38hjz02X9aseVReeWWt7Lnn3tKw4dnStGkLueKKG2T33feslDed43W877//rixZMlM+/fRDKSqaIbVr15YZM0pk3rwpctZZF0nfvmPk0EOPiPWt7znftOlNeeihmbJu3Ur56KNNcuKJp8u1194qf/zj0dKhwyVJX/vy7bdfyZNPPiwPPzxXWrfussu3JX/88V/yzDOPyfz5d8c+129YPvzw/bJ06Wxj27jxFXLbbQWmz0SWuv9jjy2UVaseFF2JRB/Uaw0aNTpXWrToKCeccFrsuJwcKalXLyc/auct80UAAQQQQAABBKIkMH78xPUjRvRoaJ/z/PnPmmtt3bZt2yp5eTeaa1tra9WqixQUjJc6dXY317tFRbkVPre3Zd9Xr5X1HuCJJx6QRx6ZK0OGTI31Yz9mypThMnFioblPSPR6lF9//dVc+y5fvkA+//xjGT16doVXqFgr7qVax/79S6Vdu16x3bVNvWd5+unl8t57r5mfn3TSGXL++c2kRYv2cuCBhyRtWu8hNmxYJw89NEtefvkZM98zz7xQWre+TX744XspKOiQdF7aqM7t1VeflSVL7osdn+o9U6rzrWw/vV9Ys2aZLFs2J3a/YI2/SZMrpHbtOhUO//nn/8iLLz5jVnzRe4lu3QbL9u0/y9NPPyYLFkyVF15YIw0bniudOuUZvxo1apjjCX+4US3aQAABBBBAAAEEEEAAAQQQsAQIf3AuIIAAAhkWsIc/vvvuWykrGywawujTZ6QccUR90QejGkIoLu4t//73jzJ48CS56qqbpGbNmrGR6T4rVz4k48cXyA03dJbrr+9sgh9ffbVF7rtvgsycOVb++tdGMmjQRPNANn5L5/hffvnFhCnmzp0omza9ZZrUB8/Dht0j99472jzYtLbevYulS5cB5j/1Ief995eZcXXokCctW3aQPfbYSz777AMpKxtiHt7q/Bs0OFHKyhaZ0IVuGze+IffcM9oEOzSMoZv925L6QF2/Sbl69dIKn592WmMZObKXrFixuMK0jz76OCktXSjHHntChZ9v3fqlDB7cRb755p8ycOAE83D2l19+lmXL5sqoUX3MviNG3COXX36D+XfCHxn+A0LzCCCAAAIIIIBAFgjoyh8///yfq2bNGm+uuXWzhz/0v/Wa+oMP3pMhQ24zwQZ7oMOagl6z5ua2kk2b3ki48sdzz62W+++faK55rS2+H+vnycIfGjR44IHpsnjxvRWu0+MDIhr+mDZtpAmoHH74MbuEojdufFN6977BzOnCC6+W4cOnSb16B5nuNWjer9+tctZZTSU3d6gccMAfzDW8Xs9rvxqyLimZY+5n4je9llfDZ59dJbffPkguueQ6qVnzdyZAMmHCIDNmbStZqEWv0/XVOXrd3qtXkfz5z6eYMMiLLz4lY8f2l88//1BuvTVXOnfu7xh+T+fU2rz5HVPjiy66ytx36b3Mu+++GpvT1VffLAMGjJO6dQ8wY9R7I71v0ns93Xr0GCZt2/Y0+8+ZM6nCEPQebuLEB+Wcc5qanxP+SKdCHIMAAggggAACCCCAAAIIIJBMgPAH5wYCCCCQYQEr/GG9/1u/9VZcPF323//gWM/ff79N8vJulrVrl8vxxzeUCRMWmge01vb44wtl0KDO5htkbdv2rhAM0QehurS0hkr0IezIkbNEgw/2LZ3j9RuJ+o8+5NYHl9OnjzGrfOg/hxzyJznkkMOlpCRP9KGxBlZ0VQ8dy6xZ42Tq1CIZNuxuadasdYWHzL8FLjqaecaHP6zxrl27Qjp3vtz8pz38oePQVTzeeusVuf32a8wD4759R5lvETZt2lxOPfU8qVWrlnkoPGhQR/Nz9erWbUjMa/v27cZJ59K9+xDzmbUyiD5ELyrqJYsWTRN9oDtkyBQTsCH8keE/IDSPAAIIIIAAAghkgYD12he9tu3Ro4V88snmXcIfOky9Pp4yZahMmjQ0rfCH1cbChXfLnXfebmZe1fCHxaUraAwd2k30NSqJghQa/tiy5eNdVtLT461AtK5uEX8PsWXLp5Kff4sJgMybt9ZcZ1ubPdyi1/sagLFv1j2PXu/rSiSNGp1f4XMNmvTq1dqEYxKNedu2r01QW0PuicIl9uP1XqBduz7mHsCtTeuu92UtWnSQli07VriXsYdlunYdKN27DzUreOj9hK6S0qdPa7MSS7t2vaVWrd+Z0EqTJs1kt932MIGXwsLO5vPmzdtKYeFkE1wh/OFW5WgHAQQQQAABBBBAAAEEEEBABQh/cB4ggAACGRbQ8Ed5eXmxfsOvuLhnwm8A6kNkXdJ4zJi+cvbZF5swhX6TTDd9kJiff5P8+OOPFVbKsA/b2kcf8F5zzS3m+L32+r0rx2sj+g3IUaN6mzDEgAHjzTLP+pBTwxT6gHfvvfcxDz61f10OWx906uth9tmn7i66Gq4oLOyaNPzh9G1J++ctW3YyAZB9990v1o+OqbS0vxnzpZe2kBEjppvx6WZfrlu/kafhEPum34wsLR1Y4UE04Y8M/wGheQQQQAABBBBAIAsErPCH/VrTKZSRzsof1lTtr2Rx6ifZChnaVmWvhtGggQYjNFxu3zT0rCtrzJ072Vzfa8hCV/5IZWz20Hqi62krdH7dde0kL2/MLq9H2bFjhwlj63V3/Lz0nsi6Z8rNHW5e4xj/Ckf7PvGraFT3NNKxabDnlVfWybhx83Z5rc327f+VkSP7mBUQNWxfVrZY6tc/fpf7DH2tiwbJ7a/FtN8M80auAAAgAElEQVRTnXLKWTJ27HzzOeGP6laN4xFAAAEEEEAAAQQQQAABBOwChD84HxBAAIEMC2j44+uvvyjWb8/pahS6zG/8q0gqG8LixTPMShbxQQb7MfoQVFfb0Aep+hB0ypSl5p3aulX3eG1Dv03Yt+9NZtWP0tL5sWCKfQz6upeSknzzwDb+feH2/awH3clW/nAKf+i3APv0udG8Psa+Moi9j0QhDv1cH+jOnl0mS5bMlDvvvKvCtxjt87Q/iCb8keE/IDSPAAIIIIAAAghkgUAYwx+JWPW+YfnyBSaMra9nSbR6hq6+MXx4d7MCoIbKrVfBaHv21fLiwx8aDCko6GBe0zh16jK54IKrElbWureID3/oyn56z/T8809Werz9fsG+ikZ1TyO9V+vbt40ce+xJ5rUutWvvtkuTVthGP9BXTDZr1srso5a6CsuyZXPMa1/iQ+a6z/Lli8xrduz3QYQ/qls1jkcAAQQQQAABBBBAAAEEELALEP7gfEAAAQQyLKDhj3fe2VDcpcuVst9+ByZdvSPRMOwPERN9s9B+jL4/vH37394dbYUvqnu81X6yB7T2/p1CG9a+1Q1/2FfvSBb+SGW81nj0VTW6fPTSpbNk1aolJqBD+CPDfyhoHgEEEEAAAQQQyDKBqIQ/9FUu/frdaq5527S5XfLzx5jXjzhtutrfyy//TR544B554YU1JuwQH3LQ6/xOnS4znyVbzUT7SXatbr+fqex4+z2OfRUNpzk4fW5fjcVpX/3cPv/KQjGV3QcR/khFmn0QQAABBBBAAAEEEEAAAQRSFSD8kaoU+yGAAAJpCmj4Y8OG54rbtDkn6atOkjWt37rr3buN+fabU/jjnXc2iAZM9Btz1oPI6h5vjSuVMIX9YWmyUIa2ly3hjx9//Jd58Kwro5x66jnmXejvv/+u9O/flvBHmuc6hyGAAAIIIIAAAkEViEL4Y+vWL2Xw4C6yZs0yOfHE083rXo44on7SkukqIZ9//pHMmTNR1q9/Vq6++mY577xLZcaMcbJ48b27hD+sewZtMJ3wx8MP32+CKU7H21/zmGw1wXTOQ2v87dr1kt69R0nt2rVTbobwR8pU7IgAAggggAACCCCAAAIIIJBBAcIfGcSlaQQQQEAF7OEPfSXLvfeukIYNz04Jx/6KE33Yqu+O1jYSbfaVN6zwR3WPt/pJJfxhf9ibzeEPXelj5crF5jU5jRtfIR069Im9xibRPHntS0qnKjshgAACCCCAAAKBFgh7+ENX7hgzJl/mz79LDj30CBk9erY0anR+0pp99923Mn36GHnmmceka9eB0rTpdVK7dp1KX/tifyVKOuGPRYummdfR6DZz5io5++yLk47P6isT4Q+n+65EgyL8Eeg//gweAQQQQAABBBBAAAEEEAiNAOGP0JSSiSCAQLYKaPjj9ddfLNZXsugSxf36jRP9NllOTuK/gnXljldffV4uueQ6+eGH72XQoI7yxBMPitOSxoleu1Ld4y3TVMIf69f/TW688bcHyLm5w+W22woSztHPlT80+DFr1jgZO7Z/wvebE/7I1j9FjAsBBBBAAAEEEMisQJjDH7qCx+LF02Xw4M4GUVf80FXvkt2PWCuEbNz4+i4hkcpCDvaVOyoLgye7t3jqqUfkttuuNmO0XmOZrOpW+ENXIhk9eo7st9/+1T5BrPuZo48+TkpLF8qxx56QtE37PZvuRPij2vw0gAACCCCAAAIIIIAAAggg4IIA4Q8XEGkCAQQQqExAwx9ffbWluE+fG+Xll58xr34ZP36B6EPF+E0fzC5Zcp/Ur3+8nHDCabJjxw6ZMmWo6MNN3Sr7Btzrr78oGjA5+ODDpKxssWmjusdb40sl/GEPn5x11kUyZsz9csABf9hljn6GP6z3kB922FFSVrZIjjyyQYXxEf7gzzICCCCAAAIIIBBNgUThj3nz1sqpp563C4gVPEj0WsZEgexEovZXJiZbJcPq59xzL5GSknlSt269pGOpbJ9XXllrXqfyj398Im3a3C75+WNk9933TFhovR/RFfLKygYnfO1kZSEH61pbA+/Nm7eVwsLJCftJdm+xefM7kpvbUj744D3ziplkqx5u3/5fGTmyj1nFpFu3wdKt2xCpWbNmtU9ce+0qc1KjuXMny5//fEpsRUfCH9XmpwEEEEAAAQQQQAABBBBAAAEXBAh/uIBIEwgggEBlAhr+2LFjR7E9xHHhhVebh5kHHXRo7NCdO3fKunUrZM2aR2XAgHGxB6UbN74pvXvfYB6CJnrAbDVgPUTVZZm7dx8qtWrVMh9V93htI5Xwhy4lPWzYHSa8olvfvqOkXbs+sXFY47QedOv7xSdOfHCXb9Q5PTDftm2r5OXdKOvWrZRk3yhMNl7r5w0a/FUmTHhAjjrq2Aqls76taH94/ssv28f+4Q918jjLEUAAAQQQQAABBMIrYIU/Pv30fenZ8wZ5550NMmzY3eb6275pgGLo0G6ydu1yOf/8ZmYVjX32qRvbRT/v27eNWckvlVch6oGZDH988slmycu7Wd544yXRe5Dhw6dJvXoH7VJIvQb/9ttv5C9/OUWKinqJvoLl+us7SkFBmey22x6x/f/7339LUVGuPPDAdLFeNalhCP1HVwzJz79Fnn/+SfOqSvVr1qz1LiuMWNfkp53WWMaNmycHHniIaV9X6Zs0aYjcfXexCZFPmLAwYfhGx9mv380mzOK0QkdVztjt23+WkpJ8uf/+ieYwHXvv3sVy2GF/qnDPtnLlQ/L0048aG6v2hD+qIs2+CCCAAAIIIIAAAggggAACmRIg/JEpWdpFAAEE/r+Ahj9EpPjzzz+W/PybRMMPuumqE9dd107+8pdT5ccf/yUrViyWt99eLyNHzop9g0z30wepDz44U0aO7GWOS/QQVY8fPry7eU1M/APd6h6vfVrv33Z69YyOv0ePFuZBrD7w7dAhT9q3722CLDoOfZheUtJPVq9eauaiAYymTZvLjh2/mneI6/bhhxulZ8/rZdOmtxI+MHcKh2gbs2aNl1GjeouuQFJaOl/q1j3AtG1fSvqOO+6Uzp3zpU6d3UWDKwsX3mPGtWHDOrM6i64Moss5v/32+qX5+XnNOaERQAABBBBAAAEEwitghT/sr0088cTTZeDACWZFPv3lvl4rvv/+u6IhgVmzSkU/1/CHriqnm64+YQ8qd+yYL716FcnOnTtk2bK50rjx5bGV8eyvTEwU/tAV/HT1jWnTRkqyVT30+loD5pMmDU24j17jjhmTb1bIOPTQI0zwWu89Em3PPbfahDz++tdGUlra31xP6zFDhkwVfbWKviJG72fuuWeUvPrqs6KrdGgwRgPfy5cvkHPOaSp//OPRsmbNMhM20dU/9t13P8nPHytXXtnGXOtr2P2tt16R0aP7mHsiDXjomNRX5/K73/1OvvpqiwwY0E6efXZV0rCKfqZ9FBSMTxguqc5ZqoF77V/DMrrpPc2ZZ15oXLQm6vTPf366y+tw7HW3QjHx47DuRexB9J07peWBB+Y8WJ0xcywCCCCAAAIIIIAAAggggAAClgDhD84FBBBAIMMCVvhDu9GHpEOGdIkFQOxdaxhEHy7rw93492/rt+AWLrxbSksHmoeoPXuOkIsvvtY8oNWghT4U1gelAweWiq6oEb9V5/gtWz6VESN6mAe5unXvPkTatu0te+31+1360Ye2uqx0YWFX0ZCGbjpeDVPoA3N9wKvj1m8EWp/pks433XSHHH74MeZB+oIFd0txcU/zuX7bsG/fMbFv1Ok8Hnlkrnkgq5suJ63LVlvhDv2Zfbz6sFbDNNpnjRo1ZNu2r2Xw4C6x8Ima6zcN//3vH6VPn5Hm8169WsfmpauotG3ba0L9+gf8lrxhQwABBBBAAAEEEAilgBX+0Mk9/vhCGTSoswkw2De9NtR/Zs4slYkTC81HGpBo0aKjtG7dxVyTbt++3YQ2pk8fYz4/6aQz5JdffpGOHfvK5ZffYH6moQzdRwMWuumqfZ065ZlQsrV9/PHfZeDAjiaYrNfQGgBv3PgKc02bbJ9Ro+4z4WfdR6+bZ80aJ2PH9q90FQ4NZOjqIPoalS5dBpgQugYzdKU9vc+w5vDbXI+UHj3ulNmzy0ygxJp///6l5npb72G0PfXTYPp3330b20fvUTQgcfLJZ5rrfg1qW8dfd10HueGGzrEVSXQ8uqKghjx09Y3c3KEmWPLLLz/L2rUrZPLkO6V169ukZctOu6wy6MbJ+dprL8iQIbfJpk1v7NKc3tvoCo6XXdYqds+mc9bVTvr3b2vC43o/p6+80Xla2/ffb5Px4wtkwYKp5kd639e6dVepVasO4Q83ikYbCCCAAAIIIIAAAggggAACRoDwBycCAgggkGEBe/hDu9KHvfp6kaVLZ5tvlGkA4aqrbpJrrrlFDjnk8KSj0WCFroqxePF0eeaZ5SZcoQ8f9ZtozZu3lzPOaBJbPSNRI1U93r50caL2KlvGWgMYOkcNaug49VuR1157q5nju+++LuPGDZA2bbqaB9hWiMT+3vP4/vTbc5dffr3k5rZK+BBWv3Wo36rUB6q6Skn8Zq3kodZffPGZ6PvTV69+yDwIV/tbb801D+t1qWp9UP3mmy9Lp0795Lrr2kudOnVK6tXLyc/waULzCCCAAAIIIIAAAj4K2MMf+st8fa3LvfeWmPCFXm+3aXO7XHDBVSZsoNeSer2oPzvjjMYVQhs6BQ0UT5hQKE888YAcffTxJjBx+ulNTFjAeuVJsutrXRXPeu1KsmtavWdw2kfDzV26XGnCCKlu1goket/w0ktPm9evvPDCGnMtr9fLF1/c3Nxv6KolGo7Zb78DzcofGuiwh9f/d99xr6xatcSESNRQAxtNmlwhK1c+KI89tjCpn3XPpOHzZcvmmDCKBnGOO+5ks2qg031TqvOtbD8NquiKJk888aAJt2vI5+yzL5G2bXuaV0da87Wv+BHfnrViiwZlrLBQ/D65ucWDCwsHjnBjzLSBAAIIIIAAAggggAACCCCAAOEPzgEEEEAgwwLx4Y8Md0fzLgvk5AjhD5dNaQ4BBBBAAAEEEMg2AXv4I9vGxnjCK8BrX8JbW2aGAAIIIIAAAggggAACCPghQPjDD3X6RACBSAkQ/gh2uQl/BLt+jB4BBBBAAAEEEEhFgPBHKkrs47YA4Q+3RWkPAQQQQAABBBBAAAEEEIi2AOGPaNef2SOAgAcChD88QM5gF4Q/MohL0wgggAACCCCAQJYIEP7IkkJEbBiEPyJWcKaLAAIIIIAAAggggAACCGRYgPBHhoFpHgEEECD8EexzgPBHsOvH6BFAAAEEEEAAgVQECH+kosQ+bgsQ/nBblPYQQAABBBBAAAEEEEAAgWgLEP6Idv2ZPQIIeCBA+MMD5Ax2Qfgjg7g0jQACCCCAAAIIZIkA4Y8sKUTEhkH4I2IFZ7oIIIAAAggggAACCCCAQIYFCH9kGJjmEUAAAcIfwT4HCH8Eu36MHgEEEEAAAQQQSEWA8EcqStm5z86dO+WHH74X/d90tzp16sgee+yV7uFpH0f4I206DkQAAQQQQAABBBBAAAEEEEggQPiD0wIBBBDIsADhjwwDZ7h5wh8ZBqZ5BBBAAAEEEEAgCwQIf2RBEdIcwrZtWyUv70ZZt25lmi2I9OgxTLp1G5z28ekeSPgjXTmOQwABBBBAAAEEEEAAAQQQSCRA+IPzAgEEEMiwAOGPDANnuHnCHxkGpnkEEEAAAQQQQCALBAh/ZEERIjgEwh8RLDpTRgABBBBAAAEEEEAAAQQyKED4I4O4NI0AAgioAOGPYJ8HhD+CXT9GjwACCCCAAAIIpCJA+CMVJfZxW4Dwh9uitIcAAggggAACCCCAAAIIRFuA8Ee068/sEUDAAwHCHx4gZ7ALwh8ZxKVpBBBAAAEEEEAgSwQIf2RJISI2DMIfESs400UAAQQQQAABBBBAAAEEMixA+CPDwDSPAAIIEP4I9jlA+CPY9WP0CCCAAAIIIIBAKgKEP1JRYh+3BQh/uC1KewgggAACCCCAAAIIIIBAtAUIf0S7/sweAQQ8ECD84QFyBrsg/JFBXJpGAAEEEEAAAQSyRIDwR5YUImLDIPwRsYIzXQQQQAABBBBAAAEEEEAgwwKEPzIMTPMIIIAA4Y9gnwOEP4JdP0aPAAIIIIAAAgikIkD4IxUl9nFbgPCH26K0hwACCCCAAAIIIIAAAghEW4DwR7Trz+wRQMADAcIfHiBnsAvCHxnEpWkEEEAAAQQQQCBLBAh/ZEkhIjYMwh8RKzjTRQABBBBAAAEEEEAAAQQyLED4I8PANI8AAghEUeDkk0++sEaNGk/m5OSsWb9+/UVRNGDOCCCAAAIIIIAAAghEUeCUU05plZOTszAnJ2fR+vXrb4iiAXNGAAEEEEAAAQQQQAABBBBAwA8Bwh9+qNMnAgggEHIBwh8hLzDTQwABBBBAAAEEEEAgiQDhD04NBBBAAAEEEEAAAQQQQAABBPwRIPzhjzu9IoAAAqEWIPwR6vIyOQQQQAABBBBAAAEEkgoQ/uDkQAABBBBAAAEEEEAAAQQQQMAfAcIf/rjTKwIIIBBqAcIfoS4vk0MAAQQQQAABBBBAIKkA4Q9ODgQQQAABBBBAAAEEEEAAAQT8ESD84Y87vSKAAAKhFiD8EeryMjkEEEAAAQQQQAABBJIKEP7g5EAAAQQQQAABBBBAAAEEEEDAHwHCH/640ysCCCAQagHCH6EuL5NDAAEEEEAAAQQQQCCpAOEPTg4EEEAAAQQQQAABBBBAAAEE/BEg/OGPO70igAACoRYg/BHq8jI5BBBAAAEEEEAAAQSSChD+4ORAAAEEEEAAAQQQQAABBBBAwB8Bwh/+uNMrAgggEGoBwh+hLi+TQwABBBBAAAEEEEAgqQDhD04OBBBAAAEEEEAAAQQQQAABBPwRIPzhjzu9IoAAAqEWIPwR6vIyOQQQQAABBBBAAAEEkgoQ/uDkQAABBBBAAAEEEEAAAQQQQMAfAcIf/rjTKwIIIBBqAa/CH/vvL03Ky6Vg505pv22bfBpqVCaHAAIIIIAAAggggEAABLwKf3AvEICTgSEigAACCCCAAAIIIIAAAgh4KkD4w1NuOkMAAQSiIeBV+GO//aSViAyoUUNaffONbIqGLrNEAAEEEEAAAQQQQCB7BbwKf3AvkL3nACNDAAEEEEAAAQQQQAABBBDwR4Dwhz/u9IoAAgiEWiCT4Y969eRWDXzoPzt3yuYaNaRvjRrSf+dO6Sgit9SoIdd//bW8HmpgJocAAggggAACCCCAQJYKZDL8wb1AlhadYSGAAAIIIIAAAggggAACCGSFAOGPrCgDg0AAAQTCJZDJ8McBB0j98nIpKi+Xk3JyZGh5ufxeROqKSOfycpn1u9/J2C+/lJ/CJcpsEEAAAQQQQAABBBAIhkAmwx/cCwTjHGCUCCCAAAIIIIAAAggggAAC/ggQ/vDHnV4RQACBUAtkMvxhwR1yiOyxfbvcUl4urWrUkCFffy3Pi8ivoYZlcggggAACCCCAAAIIZLlAJsMf3AtkefEZHgIIIIAAAggggAACCCCAgK8ChD985adzBBBAIJwCmQx/2L/tV14uA2rUkHrl5VJPRLqw8kc4zydmhQACCCCAAAIIIBAcgUyGP7gXCM55wEgRQAABBBBAAAEEEEAAAQS8FyD84b05PSKAAAKhF8hk+MN6z3dOjnTdsUO+zcmRbrVry6BffjHhjxY5OdJ661Z5L/TITBABBBBAAAEEEEAAgSwUyGT4g3uBLCw4Q0IAAQQQQAABBBBAAAEEEMgaAcIfWVMKBoIAAgiERyCT4Q+70n77SaucHMmrUUNu+PpreT88gswEAQQQQAABBBBAAIFgCmQy/MG9QDDPCUaNAAIIIIAAAggggAACCCDgjQDhD2+c6QUBBBCIlIBX4Y+6deXyGjWkR3m5dPr2W/ksUshMFgEEEEAAAQQQQACBLBTwKvzBvUAWFp8hIYAAAggggAACCCCAAAII+CpA+MNXfjpHAAEEwingVfgjnHrMCgEEEEAAAQQQQACB4Ap4Ff4IrhAjRwABBBBAAAEEEEAAAQQQQCAzAoQ/MuNKqwgggECkBQh/RLr8TB4BBBBAAAEEEEAgwgKEPyJcfKaOAAIIIIAAAggggAACCCDgqwDhD1/56RwBBBAIpwDhj3DWlVkhgAACCCCAAAIIIOAkQPjDSYjPEUAAAQQQQAABBBBAAAEEEMiMAOGPzLjSKgIIIBBpAcIfkS4/k0cAAQQQQAABBBCIsADhjwgXn6kjgAACCCCAAAIIIIAAAgj4KkD4w1d+OkcAAQTCKUD4I5x1ZVYIIIAAAggggAACCDgJEP5wEuJzBBBAAAEEEEAAAQQQQAABBDIjQPgjM660igACCERagPBHpMvP5BFAAAEEEEAAAQQiLED4I8LFZ+oIIIAAAggggAACCCCAAAK+ChD+8JWfzhFAAIFwChD+CGddmRUCCCCAAAIIIIAAAk4ChD+chPgcAQQQQAABBBBAAAEEEEAAgcwIEP7IjCutIoAAApEWIPwR6fIzeQQQQAABBBBAAIEICxD+iHDxmToCCCCAAAIIIIAAAggggICvAoQ/fOWncwQQQCCcAoQ/wllXZoUAAggggAACCCCAgJMA4Q8nIT5HAAEEEEAAAQQQQAABBBBAIDMChD8y40qrCCCAQKQFCH9EuvxMHgEEEEAAAQQQQCDCAoQ/Ilx8po4AAggggAACCCCAAAIIIOCrAOEPX/npHAEEEAinAOGPcNaVWSGAAAIIIIAAAggg4CRA+MNJiM8RQAABBBBAAAEEEEAAAQQQyIwA4Y/MuNIqAgggEGkBwh+RLj+TRwABBBBAAAEEEIiwAOGPCBefqSOAAAIIIIAAAggggAACCPgqQPjDV346RwABBMIpQPgjnHVlVggggAACCCCAAAIIOAkQ/nAS4nMEEEAAAQQQQAABBBBAAAEEMiNA+CMzrrSKAAIIRFqA8Eeky8/kEUAAAQQQQAABBCIsQPgjwsVn6ggggAACCCCAAAIIIIAAAr4KEP7wlZ/OEUAAgXAKEP4IZ12ZFQIIIIAAAggggAACTgKEP5yE+BwBBBBAAAEEEEAAAQQQQACBzAgQ/siMK60igAACkRYg/BHp8jN5BBBAAAEEEEAAgQgLEP6IcPGZOgIIIIAAAggggAACCCCAgK8ChD985adzBBBAIJwChD/CWVdmhQACCCCAAAIIIICAkwDhDychPkcAAQQQQAABBBBAAAEEEEAgMwKEPzLjSqsIIIBApAUIf0S6/EweAQQQQAABBBBAIMIChD8iXHymjgACCCCAAAIIIIAAAggg4KsA4Q9f+ekcAQQQCKcA4Y9w1pVZIYAAAggggAACCCDgJED4w0mIzxFAAAEEEEAAAQQQQAABBBDIjADhj8y40ioCCCAQaQEr/KEIGzZs4P9rIn02MHkEEEAAAQQQQACBKAlY4Q/uBaJUdeaKAAIIIIAAAggggAACCCCQDQL8Qi4bqsAYEEAAgZAJEP4IWUGZDgIIIIAAAggggAACKQoQ/kgRit0QQAABBBBAAAEEEEAAAQQQcFmA8IfLoDSHAAIIICBC+IOzAAEEEEAAAQQQQACBaAoQ/ohm3Zk1AggggAACCCCAAAIIIICA/wKEP/yvASNAAAEEQidA+CN0JWVCCCCAAAIIIIAAAgikJED4IyUmdkIAAQQQQAABBBBAAAEEEEDAdQHCH66T0iACCCCAAOEPzgEEEEAAAQQQQAABBKIpQPgjmnVn1ggggAACCCCAAAIIIIAAAv4LEP7wvwaMAAEEEAidAOGP0JWUCSGAAAIIIIAAAgggkJIA4Y+UmNgJAQQQQAABBBBAAAEEEEAAAdcFCH+4TkqDCCCAAAKEPzgHEEAAAQQQQAABBBCIpgDhj2jWnVkjgAACCCCAAAIIIIAAAgj4L0D4w/8aMAIEEEAgdAKEP0JXUiaEAAIIIIAAAggggEBKAoQ/UmJiJwQQQAABBBBAAAEEEEAAAQRcFyD84TopDSKAAAIIEP7gHEAAAQQQQAABBBBAIJoChD+iWXdmjQACCCCAAAIIIIAAAggg4L8A4Q//a8AIEEAAgdAJEP4IXUmZEAIIIIAAAggggAACKQkQ/kiJiZ0QQAABBBBAAAEEEEAAAQQQcF2A8IfrpDSIAAIIIED4g3MAAQQQQAABBBBAAIFoChD+iGbdmTUCCCCAAAIIIIAAAggggID/AoQ//K8BI0AAAQRCJ0D4I3QlZUIIIIAAAggggAACCKQkQPgjJSZ2QgABBBBAAAEEEEAAAQQQQMB1AcIfrpPSIALhFZjc6+9vlJfnnBDeGTIzBBDwW6DG9u17d7vr+B/9Hgf9I4AAAkERmNRj8yapIf8XlPEyTgQQQAABBBBAwFeBHNnWfXz9/XwdA50jgAACCCCAAAIIIJAhAcIfGYKlWQTCJjC51/tl5eXlPcI2L+aDAALZJbBbec2DO5Ud9WV2jYrRIIAAAtkpMCl383TJkQ7ZOTpGhQACCCCAAAIIZJ9ATrmU31FWv0b2jYwRIYAAAggggAACCCBQfQHCH9U3pAUEIiEwqdfmSVIudzS85AD5v0b7RGLOTBIBBLwTWDhis5RLjhD+8M6cnhBAIPgCVvjjtGYHytEn/z74E2IGCCCAAAIIIIBAhgR+2LZdHpvyqbZe3n0C4Y8MMdMsAggggAACCCCAgM8ChD98LgDdIxAUAcIfQakU40QgmAKEP4JZN0aNAAL+ChD+8Nef3hFAAAEEEEAgOAKEP4JTK0aKAAIIIIAAAgggkL4A4Y/07TgSgUgJEP6IVLmZLAKeCxD+8JycDhFAIAQChD9CUESmgAACCCCAAAKeCBD+8ISZThBAAAEEEEAAAQR8FiD84XMB6B6BoAgQ/ghKpRgnAsEUIPwRzLoxagQQ8FeA8Ie//vSOANQV4xgAACAASURBVAIIIIAAAsERIPwRnFoxUgQQQAABBBBAAIH0BQh/pG/HkQhESoDwR6TKzWQR8FyA8Ifn5HSIAAIhECD8EYIiMgUEEEAAAQQQ8ESA8IcnzHSCAAIIIIAAAggg4LMA4Q+fC0D3CARFgPBHUCrFOBEIpgDhj2DWjVEjgIC/AoQ//PWndwQQQAABBBAIjgDhj+DUipEigAACCCCAAAIIpC9A+CN9O45EIFIChD8iVW4mi4DnAoQ/PCenQwQQCIEA4Y8QFJEpIIAAAggggIAnAoQ/PGGmEwQQQAABBBBAAAGfBQh/+FwAukcgKAKEP4JSKcaJQDAFCH8Es26MGgEE/BUg/OGvP70jgAACCCCAQHAECH8Ep1aMFAEEEEAAAQQQQCB9AcIf6dtxJAKREiD8EalyM1kEPBcg/OE5OR0igEAIBAh/hKCITAEBBBBAAAEEPBEg/OEJM50ggAACCCCAAAII+CxA+MPnAtA9AkERIPwRlEoxTgSCKUD4I5h1Y9QIIOCvAOEPf/3pHQEEEEAAAQSCI0D4Izi1YqQIIIAAAggggAAC6QsQ/kjfjiMRiJQA4Y9IlZvJIuC5AOEPz8npEAEEQiBA+CMERWQKCCCAAAIIIOCJAOEPT5jpBAEEEEAAAQQQQMBnAcIfPheA7hEIigDhj6BUinEiEEwBwh/BrBujRgABfwUIf/jrT+8IIIAAAgggEBwBwh/BqRUjRQABBBBAAAEEEEhfgPBH+nYciUCkBAh/RKrcTBYBzwUIf3hOTocIIBACAcIfISgiU0AAAQQQQAABTwQIf3jCTCcIIIAAAggggAACPgsQ/vC5AHSPQFAECH8EpVKME4FgChD+CGbdGDUCCPgrQPjDX396RwABBBBAAIHgCBD+CE6tGCkCCCCAAAIIIIBA+gKEP9K340gEIiVA+CNS5WayCHguQPjDc3I6RACBEAgQ/ghBEZkCAggggAACCHgiQPjDE2Y6QQABBBBAAAEEEPBZgPCHzwWgewSCIkD4IyiVYpwIBFOA8Ecw68aoEUDAXwHCH/760zsCCCCAAAIIBEeA8EdwasVIEUAAAQQQQAABBNIXIPyRvh1HIhApAcIfkSo3k0XAcwHCH56T0yECCIRAgPBHCIrIFBBAAAEEEEDAEwHCH54w0wkCCCCAAAIIIICAzwKEP3wuAN0jEBQBwh9BqRTjRCCYAoQ/glk3Ro0AAv4KEP7w15/eEUAAAQQQQCA4AoQ/glMrRooAAggggAACCCCQvgDhj/TtOBKBSAkQ/ohUuZksAp4LEP7wnJwOEUAgBAKEP0JQRKaAAAIIIIAAAp4IEP7whJlOEEAAAQQQQAABBHwWIPzhcwHoHoGgCBD+CEqlGCcCwRQg/BHMujFqBBDwV4Dwh7/+9I4AAggggAACwREg/BGcWjFSBBBAAAEEEEAAgfQFCH+kb8eRCERKgPBHpMrNZBHwXIDwh+fkdIgAAiEQIPwRgiIyBQQQQAABBBDwRIDwhyfMdIIAAggggAACCCDgswDhD58LQPcIBEWA8EdQKsU4EQimAOGPYNaNUSOAgL8ChD/89ad3BBBAAAEEEAiOAOGP4NSKkSKAAAIIIIAAAgikL0D4I307jkQgUgKEPyJVbiaLgOcChD88J6dDBBAIgQDhjxAUkSkggAACCCCAgCcChD88YaYTBBBAAAEEEEAAAZ8FCH/4XAC6RyAoAoQ/glIpxolAMAUIfwSzbowaAQT8FSD84a8/vSOAAAIIIIBAcAQIfwSnVowUAQQQQAABBBBAIH0Bwh/p23EkApESIPwRqXIzWQQ8FyD84Tk5HSKAQAgECH+EoIhMAQEEEEAAAQQ8ESD84QkznSCAAAIIIIAAAgj4LED4w+cC0D0CQREg/BGUSjFOBIIpQPgjmHVj1Agg4K8A4Q9//ekdAQQQQAABBIIjQPgjOLVipAgggAACCCCAAALpCxD+SN+OIxGIlADhj0iVm8ki4LkA4Q/PyekQAQRCIED4IwRFZAoIIIAAAggg4IkA4Q9PmOkEAQQQQAABBBBAwGcBwh8+F4DuEQiKAOGPoFSKcSIQTAHCH8GsG6NGAAF/BQh/+OtP7wgggAACCCAQHAHCH8GpFSNFAAEEEEAAAQQQSF+A8Ef6dhyJQKQECH9EqtxMFgHPBQh/eE5OhwggEAIBwh8hKCJTQAABBBBAAAFPBAh/eMJMJwgggAACCCCAAAI+CxD+8LkAdI9AUAQIfwSlUowTgWAKEP4IZt0YNQII+CtA+MNff3pHAAEEEEAAgeAIEP4ITq0YKQIIIIAAAggggED6AoQ/0rfjSAQiJUD4I1LlZrIIeC5A+MNzcjpEAIEQCBD+CEERmQICCCCAAAIIeCJA+MMTZjpBAAEEEEAAAQQQ8FmA8IfPBaB7BIIiQPgjKJVinAgEU4DwRzDrxqgRQMBfAcIf/vrTOwIIIIAAAggER4DwR3BqxUgRQAABBBBAAAEE0hcg/JG+HUciECkBwh+RKjeTRcBzAcIfnpPTIQIIhECA8EcIisgUEEAAAQQQQMATAcIfnjDTCQIIIIAAAggggIDPAoQ/fC4A3SMQFAHCH0GpFONEIJgChD+CWTdGjQAC/goQ/vDXn94RQAABBBBAIDgChD+CUytGigACCCCAAAIIIJC+AOGP9O04EoFICRD+iFS5mSwCngsQ/vCcnA4RQCAEAoQ/QlBEpoAAAggggAACnggQ/vCEmU4QQAABBBBAAAEEfBYg/OFzAegegaAIEP4ISqUYJwLBFCD8Ecy6MWoEEPBXgPCHv/70jgACCCCAAALBESD8EZxaMVIEEEAAAQQQQACB9AUIf6Rvx5EIREqA8Ic75f7ss4+kW7drZdOmN1Jq8LjjTpYjj2wgp5xyljRpcqUceugRkpPDX90p4bFToAQIfwSqXAwWAQSyRIDwR5YUIkDD2LZtqyxfvkCefPJhefPNl+Wnn34w15p6zXnhhVfKGWdcIPvsU09mzRonF198rfnMj628vFzWrFkmEycWmu579BgmF154teN18M8//0eKinrJokXTzHF67Tx69Gxp1Oh816exYcNz0qbNOdVud/78Z6Vhw7Or3Q4NZLfAf/7zk8yYUSJz5kwy52Ne3mg54oj62T1oRodAyAQIf4SsoEwHAQQQQAABBBBAIKEAv0HkxEAAgZQECH+kxJTyTt9/v03mzCmTSZOGVjimVasuUlAwXnJyasrf//6mTJ8+RlasWBzbp0WL9tK37yipW/eAlPtiRwSCIED4IwhVYowIIJBtAoQ/sq0i2TseDVOsW7dSiot7yl57/V569hwhp53WWGrXri0//PC9vPrqs+a69K23XjGTaNDgRCkrW+Rb+GPz5nckN7elfPDBe2Y8Rx99nJSVLZb69Y+vFNl+XCaDH9Yg1PWLLz6TkpJ+8vjjCxNe19eps7v5ue77r399J++++6rcd98EeeaZx8zPCX9k758bN0e2ePEMGTSoY6zJ5s3bSmHhZNl99z3d7Ia2EECgEgHCH5weCCCAAAIIIIAAAlEQIPwRhSozRwRcECD84QJiXBMffrhReva8XjZteiv2iRX+sB4Sf/fdtzJkSBd54okHY/votx6HD58m9eod5P6gaBEBnwQIf/gET7cIIBBoAcIfgS6fp4N/5ZW10q/frbLbbntIaelCOfbYE3bpX687x47tL4sX3+t7+CPRqhqphCSsX7B7EfywAz711CNy221XVzCNv663f7h9+88ya1aplJYO9Cz8oauiTJ8+Vtq0uV3q1q3n6flHZyJTpgyPrWSjHueee4mUlMzL2lpwvnDWhlGA8EcYq8qcEEAAAQQQQAABBOIFCH9wTiCAQEoChD9SYqrSTh99tElyc1tVeAVMoofEq1Ytke7dr6vQ9sCBE+SWW3o4Ln1dpQGxMwI+ChD+8BGfrhFAILAChD8CWzpPB64rzhUUdJDVq5fK1VffLEOGTJE999w74Ri2bv1SBg/uIp9//nHgVv7QV9gMHdpN1q//mxQXz5TTT2/i2bVyorBKZeEPxbfq0q5dH09e+6IrkyxdOlvGjJmbtYEDT/9geNxZ0Fb+4Hzx+AShO08ECH94wkwnCCCAAAIIIIAAAj4LEP7wuQB0j0BQBAh/uF+pVMMfGze+KT16tJBPPtkcG8Sll7aQESOmy9577+P+wGgRAR8ECH/4gE6XCCAQeAHCH4EvoScT0GBCp06XiYYj9FUv48bNkwMPPCRp32+++bIUFeXKqFH3+fbaF31Fypo1y2IrJfToMUx09bucnOSPMPSaeeDA9pKfP8bT4IdCphP+0OMWLZomxxzzl4yHP/T1OQMGtJPf/37frF5twpM/ED518p///CQzZpTInDmTpFGj8yUvb7QccUR9n0ZTebecL1lZFgblggDhDxcQaQIBBBBAAAEEEEAg6wUIf2R9iRggAtkhQPjD/TqkGv5ItF+2LxPsvhYthl2A8EfYK8z8EEAgEwKEPzKhGr42H310nvTte1NsYl27DhT9Z/fd90w4Wf0ltb6ORF8PcuSRDcIHkoEZpRL+0NdoLFs2x6y+Yr3i8Z13Nsivv/4qJ554egZG9VuTX375D7MiioZpuIfIGHNoGuZ8CU0pmUgCAcIfnBYIIIAAAggggAACURAg/BGFKjNHBFwQIPzhAmJcE6mGPxKt/OG0ZLf7o6VFBDIrQPgjs760jgAC4RQg/BHOuro9q6eeekRuu+3qCs02bnyF5OYOleOOOznhahoaGPnLX04l/JFiMVIJf3z77TeycOHd0qFDn1j4I8Xm097tH//4xAQ/1q5dbtog/JE2ZSQO5HyJRJkjPUnCH5EuP5NHAAEEEEAAAQQiI0D4IzKlZqIIVE+A8Ef1/BIdnWr4Y9WqJdK9+3UVmtBXvrRs2aHCz3R57A8/3CiLF0+XZ55ZLtq+fluzefO2Zt+6dQ+osH+ih9S6w9ixc+XKK28073qfO3eiaP977fV78374hg3PNW1s3/6zrF69RBYsmCavvLK2Qj/vvPOafP/9VmnWrPUu09bjXnzxaVm6dJa88cZLog8YdYyNGp0r11zT1nzrsVatWimNU5f/vu22AtP//fdPlBdeWCP77rufXHXVTXLrrbm7zNfe6I8//kv+9rfHZfXqZfLee68ZKz32zDMvlObN28sZZzSR2rXruF90WkwqQPiDkwMBBBCougDhj6qbRfGIzZvfkdzclqKvcojf9HqtY8e+cuyxJ0mNGjVS4rGu55YsmWmuv7777ltzDdW69W3SpMkVCa+hdDWRBx6YLkuXzjbXXnrNd+21t5pVMB57bIEcffSfzatPtm3bKnl5N8q6dSt3Gcv8+c8mfD2Ktq2rWjz66AJ5/fXnzXg01KLXc82bt5NjjvnzLnOLXw3F6kyvgy+5pIU8/fRjsmDBVDM/vVbVuV1/fcekq6WkEv7Q1+noyh/6Whpr5Y9E4G6MTe8LdFWR4uKe5pU0yTbruj9Zn2p+yilnyaZNb8r995cZZ7XV+wL7qjBVOSeS3YNU59peV1V55ZV1snz5AnnvvTfMObbnnnub80XPMX1lUPxKN8nONSsgo/ckWq9HHplr7lsSnQe/3S9Nit176etc2rTpKk2btojd0ySbb2VBnC1bPpWHH77f3IfpXA499Ahp2rS53HRTDznssD9VKKcf54s1gHTu7VL6S4adEMiQAOGPDMHSLAIIIIAAAggggEBWCRD+yKpyMBgEsleA8If7tUkl/LF165cyeHAX86DV2nQJbn1obH+AqQ/eFi26R8aPLzAPuDUcov/72GPz5c47bzf/rg9pjz++YawdfSisD3Lz82+VTZveiP28pGSOHHzwYVJY2NWEIqzt0ktbmHb1QeiYMfkyf/5d0rt3sbRr19uEQbQv7V8fuFsPku1quoTwyJG9ZMWKxXL++c2koGC8HH74MfL55x/J8OE9zDcSL774WhkwYLx5wGnfPvvsIyko6CAvvfR07Mfa7+677yGzZ5eZd9jbt8suaylDh06TffapW+HnOmf9ZYI+CD/11PPMN17r1TtIXnzxKRk0qKMJo+im4ZFevYqSPuB3/2ygRcIfnAMIIIBA1QUIf1TdLIpH6GtFZs0aJ2PH9k86fb0Ga9u2t/lFf2UhkG+++ae5DtRfimsgIi9vtGmzpKSfCUu0bNlJ+vYdZUK11mZdz+r11p133iVXXNFGvvvuG5k3b4rMmjXeXMfZgx06Xv2F+4AB7SqMN1H4Q4MtQ4Z0MQEH7Vuv7fbf/2B5++31Mnx4d/NLe712zs0dXmFMVjgiP/+WCqGYfv1KzH8/+ODMXazatesjvXsXJQy3OIU/dE6TJg0x4Ra9Bq4s/OHG2NaufVzy82821+WVbdY1+86dO+X555+U/v3bytdffxE7ZP78v8kXX3xmLO1ttWvXS3r3HiW1a9eWdM4Jt67tdaDvvvuqjBjRQ/baa19j+8c/Hi1///vbUljY2dRfN703GDx4krnut28aGpk8eZjcc8+o2I81lNGlywBzX5MoOKPnk57jzz23WkaN6h27f7C3O3DgBLnllh6xVXW+/36bjB2bbwJQ1pYo/KF1WLnyISkpyTO7FRfPlNNOaywvv/yMDBzY3vxsyJCpct55l8ba9uN80XFU594uin8PM+fsECD8kR11YBQIIIAAAggggAACmRUg/JFZX1pHIDQChD/cL2Vl4Y+aNX9nHjxPmzbSfINNN/322s03d5fOnfubf7e2+Af69lVB9EGjhiZWr14qp5/eRDTYcdBBh8aOTfSNt8svv1722+9A6dZtsPkGpQYldLMeUL755ovSq1dr86B+3ry1JkShmz541LFqaGTo0Klm9RBriw+xTJr0kPn2mrXptyq7dbvWtKnfzBs+fFqFh7P6YLaoqJcsWjStQiHUomPHfPnnPz+XvLybK4RYpk5dJhdccFWF/fUBrn6bVEMe+ksAPV7DLInaT3S8+2cBLVoChD84FxBAAIGqCxD+qLpZVI/4LZzbXxYvvrdSgmuuuUW6dx+6y+oCepD9eu7oo4+TsrLFUr/+8aY9XdXi9tuvMcGBrl0Hmjas1dzmzp1swgMNGvxVJkx4QI466lhzjP0aNj7Ykeg6OX4fvVbWgIj+gv+AA/4gd931sJxwwmmx+S1ePMOEe3VLFJ5OdB2s19h6jXjDDZ3NL/41HGKFIbSPadMerRCmtjpLFv4YMGCcub7VYIwGXTT44hT+0DbdGlv8qhCVrTaRyFxX1NOwtt6D3H13sQkR6daqVRczD11NzwqqV+WccOva/pNPNpt7AD0HNPyjY7IC8lOmDJeJEwtj50P//qWioZX4Ld5IzwE9R7V2J510lrz22gsmSGKtnKOf632Mnr+5ucPkkEOOMGElDc5Ym4aoxo6dXyHQ7lQL+72UnjN6L9at2xCpWbOmCdqXlOSb1Q7VubR0oRx77Amx/rw+X6p7bxfVv4eZt/8ChD/8rwEjQAABBBBAAAEEEMi8AOGPzBvTAwKhECD84X4ZEz1gtfei35hs0OBEE4I444zGou9mtwc3rH3Xr/+b9Ox5g3kwHf9QfceOHVJWNtiESHTTb7zddNMdlT4otD+41W/l9enT2jxQtVb+0IeO1oPUc85pKgUFZbGH+PpgsrS0QI4//uRY+EMfZOoxVojkiCPqy8SJD1Z4YPnpp++bOejy1LrpiiIa6tCHnbolekCs31DVkIi+zibR5/EPeLdv3y6lpf3Ng3fd9AH+hAkLTXgl0fG69LQ+dGXzRoDwhzfO9IIAAuESIPwRrnpmejb6epSZM0tlxoySXVZNs/etr7fQlQs0KJCT89sjA72mnD59jJSWDjT/ra9A0WvA3Xbbw/z3V19tkT59bjQrFOgKbhrE0FfJxF9j6Ss4dAU7XZ1DNw0q68odN9+cW+GVLk7hD+ua0woj6OoI48bNkwMPPCQ2lddff1Hat28am2v8ynSJfmGu18nWa1kSfZ4sHJzs1R7xNbVCE5Wt/KHHuDU2p8CBfXyJzM866yIZM+Z+c91sD/hoiCI3t0juv39Clc8Jt67ttR29rtfVN6zNXuP48Ecy+3gjvRcqKpohJ598pmn2v//9txQV5VZYtSM+rB5vlygo5FSL+DbsIXsdh4bgNWSvm94naUhJV17x+nxx494u03/X0T4CyQQIf3BuIIAAAggggAACCERBgPBHFKrMHBFwQYDwhwuIcU2k8toXp17jAw2Jvs1nf/BpBTj23nufpA8K9aG8viJGv9VmfQNNv+mny3RrUCL+QaqGVLp2HWS+IanftNMHw/r+a11BRDcNpei3JnUpad000FJWtqjCe8LjH3DHf1vOKZzh9Ln2G2+lP9NvzTVr1orwh9OJ5sHnhD88QKYLBBAInQDhj9CVNOMTsl77d889o2OryyXqVAMcJSXzYoEMXTWtb9828uqrz5vd40Oy8ddyVgg30TWahkvuuKNQmja9zrxCZdWqJSbs3LDh2bGhOIU/9HUvubktY6sxJLoGjm8jletge3ggUQAj0asNddCVrfyhq65oEHrmzLGxFTPSCX+kMzanwIG99onM9fUnGjLQQLa1UsvTTz9qwhG1a++W1jmhfTpduzt9bo07PvyhAXIds27phj/iz6VUxuJ0vup4nGphn0ui+yX78fH3Sk7nqtPnlqfTGN26t8v4X3R0gEASAcIfnBoIIIAAAggggAACURAg/BGFKjNHBFwQIPzhAmJcE26EP+If5DmFP44/vqFZ7UKXb9Yt0YNApxUv1q5dHnvti31Kf/1rI/P+a329jPUtUf1cVya58cbzY7smGmOicdi/7eb00NXpc6tzXRpa30mvQZTmzdvKHXfcKXvt9XvzLdXJk++s8F5vJwf3z4hot0j4I9r1Z/YIIJCeAOGP9Nw4SmTnzp2ycePrMn362KQhEL1WKiycbMK98eEGp/CHvmZFX5uhAQHrtS/x7rqqXa9ew80KIfGb0y/TH374funX79bYYYlWdYhvI36FPKdfiDt9bh9zsvCH9YoXXXVlzJh8s4JKuq998SP8kSzsonOvzjnhdO3u9Lllv23b1zJuXIE8/vhCOf/8y6Rv3zHyhz/80ZzbkycPkzVrllV6juiHToGHVMbidL469RPfh1P4Q0P6M2eukpNOOiPpPV2mzhc37u34OxgBvwQIf/glT78IIIAAAggggAACXgoQ/vBSm74QCLAA4Q/3i+dG+MPp1THxo45/5Uqih9qjR88Wfd97sk0fXo8fXyCzZ5ftsos+iNRliDt06CPWNxqdHqhqI04P150eujp9nmguulz4008/JnPm/PYqnGefXSWLF98b25Xwh/vnfGUtEv7w1pveEEAgHAKEP8JRx0zP4qmnHpFjjvlzLPxr709XAvnww41yzz2jRAMV9s0eloi/nnMas30lua1bv5Thw7vLihWLdzlMV5DTVUKuvPJGqVWrVuxzp1+mp7Kqg1MbTtefTp/bJ+MU/tB9dXW8ZcvmxF4rU5mhU99On1ttp3Idbu2byCv+1SP2MVfnnHC6dnf6PJGdBppeeWWteT1R06YtZMuWj+Wuu0bEdk31tS9+rPyRqJ5Of8Y0/HH22Reb3ZzOB6fPq3K+pHJOpdqf0xz5HAG3BQh/uC1KewgggAACCCCAAALZKED4IxurwpgQyEIBwh/uFyUT4Y9E7zuvzoPlZMdqcGLx4ukycWKh6FLW8ZuuANKuXR/zEN+NB4ROD4CdPrePTx8Mv/jiU+b95P/85+fmPeb6Tu+RI/uYd2lbG+EP98/5ylok/OGtN70hgEA4BAh/hKOOmZ6FXotpQPeCC65K2pVeH61c+ZCUlOSJvuLF2ubPf9a8jiX+es7+OpBUxv/TTz+YgImGbvXf7ZuObdiwu6VZs9ax1eOcghtBDH98++03snDh3RVC0uqgq4E8+eTDct55l5pVVnRz+uW50+eWbyrX4da+Tubxda7OOeF07e70uX0sGmB6773XpKxsiDzzzGMyatR9ouGjqVOLzL2KtQUp/BEf2Hf6M+Z0Pjh9XpXzJZVzKtX+nObF5wi4LUD4w21R2kMAAQQQQAABBBDIRgHCH9lYFcaEQBYKEP5wvyhuhD+++mqL9Olzo3ltiW4HHPAHmTbtUdHXu6SyVefBXPyDVnt/9nG4sTSw0wNgp8+tsemqJfqLB121RH/x0LXrQOnefajs2PGLFBX1IvyRykmToX0If2QIlmYRQCDUAoQ/Ql1e1yanv6zVVSfy8sZI7dp1krar13a6b17ezWYf+6slnntutbRv3zR27KWXtpARI6bL3nvvk/I47QHct956pcJxp5xylowdO18OPfQI83OnIELQXvuic9LrVV35Q4MJ1gp5+nO9ntf5tG3bW2rXrm3m73SN7vS5hZvKL+qtfZ3M4wtdnXPC6drd6XNrLL/++qtZuW/ChEEmkK6rFw4ePMm81jGVgJC242SUylhSsausH70vGTq0mzk/rG3q1GWVBrbs9XA6H5w+r8r54sa9Xcp/abAjAi4LEP5wGZTmEEAAAQQQQAABBLJSgPBHVpaFQSGQfQKEP9yviRvhj0QPCvv1Gyft2vWKfXOyspGn+iDQ3oZ+Y7FJkyvloIMONT/WVUAefXS+jBnTt8IqIKWlC6VZs1bm26N9+7aRV1993ux/1lkXSWnpfKlb94BYs59++r707HmDvPPOBvOz+F8AOD10dfpc29RvVd53X6l537q1WUtZp3K8+2cALVY4r0ZslnLJkd3Kax7cqeyoL9FBAAEEEHAWIPzhbMQev/1ye/ToPBk7dq6cccYFlZLYr9vsK8pt3Pim9OjRQj75ZLM5XoO+d931sJxwwmmVtqfXWIsXzzC/lNdfyOumYdyZM0tlxoyS2Cog9qCJ7uP0y3S9ZuzS5Ur5+usvTJvXX99RCgrKZLfd9oiN5/XXXzSBFWulkfjAitN1sNPn9omn8tqXRFAauNHV9LZt+0Z0NRVrc+rb6XOr8Q5OKgAAIABJREFUHadgg31MTubx40/3nNB2nK69nT63xvL44wtl0KDOsRrbX18ZpPCH3qeUlQ2WadNGxphvuaWHY2DLj/PFjXs7/l5GwC8Bwh9+ydMvAggggAACCCCAgJcChD+81KYvBAIsQPjD/eK5Ef7QUekD9UGDOsYGePTRx0lR0QzzKhP7pt+MW7lysQlfWMGLVB8c29vRB6n68F4fSObk/O//RvQd2/363WrCHvYH+PowU9+9ra9Z0a1BgxOlrGyRHHlkg1iz+q75nj2vl02b3jI/69ZtsHTrNkRq1qxp/tvpAbDT59pG/INK/Zm1lHkqx7t/BtCiXYCVPzgfEEAAgaoLEP6oulkUj7ACABdeeLUMHz5N6tU7KCmD/XopP3+MWY1Cr8c0sDFs2B2yZMl9sWMvv/wGKSycWCHQqx9u3fqlvPTS03LJJS3l11+3S3Fxb/NKE+3f2jT0sHz5Aiks7Gp+ca+r1k2YsFAOP/wYs4tTECH+2u3ccy+RkpJ5UrduvVgf8SsU6EolLVt2iH3udB3s9LkdMd3wxwcfvCe9erWWTp3y5Morb3R9bJkMf6R7Tuj55HTt7fS5Qv3ww/fmHuiJJx6MuWnAyXIMUvhDJ/DCC2ukW7drKwSiNMxy0UXXVLjn0j87+nobveez/rw4natOn1uAqZwvbtzbRfHvYeacHQKEP7KjDowCAQQQQAABBBBAILMChD8y60vrCIRGgPCH+6WMDzxoD4m+tejU87ZtX8vgwV1k9eqlsV01YNGr13AT9KhdezeznPT8+XfJOec0lUaNzq/0wbK+c13fiZ1s0wepDz00Q4qLZ8rppzeJPYy0P1S87LKWMnToNNlnn7qmGf0lgI5xzZpl5r9nzlwlZ599cawL+7LRiX4x4fQA2Olz7SjRLxF69BgmnTrly1tvrTdLLW/a9EZsTFX5tp1TjfjcWYDwh7MReyCAAALxAoQ/OCdSEbD/Qvf885vJ4MET5Y9/PGqXQ61VKAYP7ix6Laevz7AHRTTgkJd3ownUWluzZq3Na/SOOebPoq91ee+918yrK267rcAca12jbdz4unlNzP/9319ix9qvzdq16yO9exfFXkvjFP7QRjQ4MWBAO3njjZfkiCPqy8SJD8qxx54Qa3/RomkmXKJbmza3i4ZZdt99z0qvg+3hgVR/Ya4NLl++SHr3vqGCqV5PFxSMr/CKF/sO7777qowY0UPU1QokW5879e30udVO/KtZNDCgczz00CNl6dLZps7Wan6JzOOv2eNPmnTOCW3D6drd6XNtI5GB3kv1718qX375DykqypVnn10VG/LFF19rAvLW/Yn1gVPgIZWxJLKzVhisSj+6QuHcuZNjY9bXIN1+e6HoqjUavv/++22yZMlMOfDAQ0TDV1YQ3+l8cPq8qudLde/tUvl7i30QyIQA4Y9MqNImAggggAACCCCAQLYJEP7ItoowHgSyVIDwh7uF0Qd3c+aUyaRJQys0rA/4Bg2aKOecc2nsnd+p9KxLcOu3Me0POO3H6SobAwdOEP1WpH21Dl1pQ9/rbg896IPE/v3Hxh4Ex/dvfYtu3333k65dB5lvUO6xx16ybt0KE6DYa699ZejQqbusPKJj1G9+6jfVNIQyYMB4OeqoY+Wzzz6QoqJesnbtcmnc+AoZOLDUPMC3b5999pEUFHQw3yK1Nv3lhQZVDj74MPn739823/zTh//Wpr+MUMv99tvf/EjNhwzpIitWLK7QttrccUehaBhH52bfGjY82zwktq9Skko92KfqAoQ/qm7GEQgggADhD86BVATif7mt13CdO/c3KyTsv//B5tpQf5mrYYCpU4tMCFhfQaL72TcNh2jYeNSo3hUCIPZ99Bfseo2n17S62X9xrtdTt98+SC655DrJyakhy5bNlZEje5lrxsLCybHrP12t7pFH5ppgh33r3n2oWSGjTp3dYz/WV7togOKtt16Rq6++WXr3Lja/GH/zzZeluLinuTZs0aK99O07qsIKJToXfXVMfv4tJkRibVZ4QK9t9bpz4MD2FeaqIRUNWFtj0Ha++OIzKSnpJ/oKEvt24omny7Bh90iDBn+NXX+rxyeffGDmt3jxveaVifr5hAkPmOti3dwam7aVKCSuP9dV+vQ6Wq+Xtf7ap648oR7Wq3R0P32V5B133Bl7ZU/8+ZbOOaFtuHFtr6+eLC0tkFmzxlUYlnWPsueee4kGmeybnoMjRtwjp556nvmxrl6ir1uZNWt8bDe9Dykuni4NG55rbD7++O8ycGBH2bBhXWwfDc3oa4b09UcaetI/F3q+Wq8Y0h2tkHnt2nXMfcjYsfnywAPTY23osaNG3WfC+jVq1DA/13qNHNnHBKgSbTo3Dbfon91atWr5dr5ox9W5t0s4OX6IgAcChD88QKYLBBBAAAEEEEAAAd8FCH/4XgIGgEAwBAh/uFMnfdCpy/nawxbJWnb6tmD8cfrwUlfW0IeF+i08ffh43HEny+WXXy/XXnureThp3xItT23/3P7NR/vP9eGohkj0nepPPPGArFq1xDxYt/rSMIj1Wpn4MepD2hdffFqWLp1ljtFvjuovB/Th+LXXtpMzzmgS+8andWxl49QVTm666XazqkiiLf4VM/qQcvz4Avnb354w31DVB7f6Dnodrz5snTCh0MxJNx1Px459zS9F2DIvQPgj88b0gAAC4RMg/BG+mmZiRhp83WOPPeTccy8zr8p4/fXn5ZlnHpfXXnvBrNShm17HNWnSTC67rJW5RrJ+GZ1oPFu2fCoPP3y/uQbU4zVIoIHZ5s3bywUXXFEhnKFhB712bN68rQk6rFixyARxdaUEXY2uWbNW5lrMWpEj0QoF9jEken2gdQ386KMLzNy0H/0lf6NG55ox6XVm/HziAzH2PvQ69+yzLzEhl0Sb9YoZDQ63aXNOtUt22mmNZdy4eSa0opsbY7O//kY97ruv1ARO9N/PPPNCadu2pwlAWKHwyvrUMcWvTBI/6aqcE25e29uv3/V6Xq/tr7uugxx22J9MsGP69LHmvkPnrcEkDR9ZIXOnc03vhQ455E9Ja2ydi2+/vV769r0p4Xmg93N6L3brrRcmPU/i7/ms+yVd4UMDOdb53LhxM7nxxm5y2GFHVgjz+3G+WJNJ596u2n9gaACBaggQ/qgGHocigAACCCCAAAIIBEaA8EdgSsVAEfBXgPCHv/70jkDYBQh/hL3CzA8BBDIhQPgjE6q0iQACCCCAAAJhFCD8EcaqMicEEEAAAQQQQACBeAHCH5wT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gDhj5SY2AkBBNIUIPyRJhyHIYBApAUIf0S6/EweAQQQQAABBKogQPijCljsigACCCCAAAIIIBBYAcIfgS0dA0fAWwHCH9560xsCURMg/BG1ijNfBBBwQ4DwhxuKtIEAAggggAACURAg/BGFKjNHBBBAAAEEEEAAAcIfnAMIIJCSAOGPlJjYCQEE0hQg/JEmHIchgECkBQh/RLr8TB4BBBBAAAEEqiBA+KMKWOyKAAIIIIAAAgggEFgBwh+BLR0DR8BbAcIf3nrTGwJREyD8EbWKM18EEHBDgPCHG4q0gQACCCCAAAJRECD8EYUqM0cEEEAAAQQQQAABwh+cAwggkJIA4Y+UmNgJAQTSFCD8kSYchyGAQKQFCH9EuvxMHgEEEEAAAQSqIED4owpY7IoAAggggAACCCAQWAHCH4EtHQNHwFsBwh/eetMbAlETIPwRtYozXwQQcEOA8IcbirSBAAIIIIAAAlEQIPwRhSozRwQQQAABBBBAAAHCH5wDCCCQkoAV/khpZ3ZCAAEE0hTYrbzmwZ3KjvoyzcM5DAEEEIiUgBX+iNSkmSwCCCCAAAIIIJCmQLmUS47klHefUL9Gmk1wGAIIIIAAAggggAACWS1A+COry8PgEMgeAcIf2VMLRoJAmAUIf4S5uswNAQTcFiD84bYo7SGAAAIIIIBAmAUIf4S5uswNAQQQQAABBBBAQAUIf3AeIIBASgK89iUlJnZCAIE0BXjtS5pwHIYAApEW4LUvkS4/k0cAAQQQQACBKgjw2pcqYLErAggggAACCCCAQGAFCH8EtnQMHAFvBQh/eOtNbwhETYDwR9QqznwRQMANAcIfbijSBgIIIIAAAghEQYDwRxSqzBwRQAABBBBAAAEECH9wDiCAQEoChD9SYmInBBBIU4DwR5pwHIYAApEWIPwR6fIzeQQQQAABBBCoggDhjypgsSsCCCCAAAIIIIBAYAUIfwS2dAwcAW8FCH94601vCERNgPBH1CrOfBFAwA0Bwh9uKNIGAggggAACCERBgPBHFKrMHBFAAAEEEEAAAQQIf3AOIIBASgKEP1JiYicEEEhTgPBHmnAchgACkRYg/BHp8jN5BBBAAAEEEKiCAOGPKmCxKwIIIIAAAggggEBgBQh/BLZ0DByB/8fefUBJUeXxHv8rCCIYUDFiXh+oa1gRA4KwqCiiogTJOYPMwATyzEgYwgwMDGHJGYYoiogBRYmKAeO6wqqoiK4J0DWtCPrO//qqX3VPz3R1T09PV9e3zvGs0hXu/dzb7O2qX90bWwHCH7H15moIeE2A8IfXWpz6IoBANAQIf0RDkXMggAACCCCAgBcECH94oZWpIwIIIIAAAggggADhD/oAAgg4EiD84YiJnRBAIEIBwh8RwnEYAgh4WoDwh6ebn8ojgAACCCCAQBgChD/CwGJXBBBAAAEEEEAAAdcKEP5wbdNRcARiK0D4I7beXA0BrwkQ/vBai1NfBBCIhgDhj2gocg4EEEAAAQQQ8IIA4Q8vtDJ1RAABBBBAAAEEECD8QR9AAAFHAoQ/HDGxEwIIRChA+CNCOA5DAAFPCxD+8HTzU3kEEEAAAQQQCEOA8EcYWOyKAAIIIIAAAggg4FoBwh+ubToKjkBsBQh/xNabqyHgNQHCH15rceqLAALRECD8EQ1FzoEAAggggAACXhAg/OGFVqaOCCCAAAIIIIAAAoQ/6AMIIOBIgPCHIyZ2QgCBCAUIf0QIx2EIIOBpAcIfnm5+Ko8AAggggAACYQgQ/ggDi10RQAABBBBAAAEEXCtA+MO1TUfBEYitAOGP2HpzNQS8JkD4w2stTn0RQCAaAoQ/oqHIORBAAAEEEEDACwKEP7zQytQRAQQQQAABBBBAgPAHfQABBBwJEP5wxMROCCAQoQDhjwjhOAwBBDwtQPjD081P5RFAAAEEEEAgDAHCH2FgsSsCCCCAAAIIIICAawUIf7i26Sg4ArEVIPwRW2+uhoDXBAh/eK3FqS8CCERDgPBHNBQ5BwIIIIAAAgh4QYDwhxdamToigAACCCCAAAIIEP6gDyCAgCMBwh+OmNgJAQQiFCD8ESEchyGAgKcFCH94uvmpPAIIIIAAAgiEIUD4IwwsdkUAAQQQQAABBBBwrQDhD9c2HQVHILYChD9i683VEPCaAOEPr7U49UUAgWgIEP6IhiLnQAABBBBAAAEvCBD+8EIrU0cEEEAAAQQQQAABwh/0AQQQcCRA+MMREzshgECEAoQ/IoTjMAQQ8LQA4Q9PNz+VRwABBBBAAIEwBAh/hIHFrggggAACCCCAAAKuFSD84dqmo+AIxFaA8EdsvbkaAl4TIPzhtRanvgggEA0Bwh/RUOQcCCCAAAIIIOAFAcIfXmhl6ogAAggggAACCCBA+IM+gAACjgQIfzhiYicEEIhQgPBHhHAchgACnhYg/OHp5qfyCCCAAAIIIBCGAOGPMLDYFQEEEEAAAQQQQMC1AoQ/XNt0FByB2AoQ/oitN1dDwGsChD+81uLUFwEEoiFA+CMaipwDAQQQQAABBLwgQPjDC61MHRFAAAEEEEAAAQQIf9AHEEDAkQDhD0dM7IQAAhEKEP6IEI7DEEDA0wKEPzzd/FQeAQQQQAABBMIQIPwRBha7IoAAAggggAACCLhWgPCHa5uOgiMQWwHCH7H15moIeE2A8IfXWpz6IoBANAQIf0RDkXMggAACCCCAgBcECH94oZWpIwIIIIAAAggggADhD/oAAgg4EiD84YiJnRBAIEIBwh8RwnEYAgh4WoDwh6ebn8ojgAACCCCAQBgChD/CwGJXBBBAAAEEEEAAAdcKEP5wbdNRcARiK0D4I7beXA0BrwkQ/vBai1NfBBCIhgDhj2gocg4EEEAAAQQQ8IIA4Q8vtDJ1RAABBBBAAAEEECD8QR9AAAFHAoQ/HDGxEwIIRChA+CNCOA5DAAFPCxD+8HTzU3kEEEAAAQQQCEOA8EcYWOyKAAIIIIAAAggg4FoBwh+ubToKjkBsBQh/xNabqyHgNQHCH15rceqLAALRECD8EQ1FzoEAAggggAACXhAg/OGFVqaOCCCAAAIIIIAAAoQ/6AMIIOBIgPCHIyZ2QgCBCAUIf0QIx2EIIOBpAcIfnm5+Ko8AAggggAACYQgQ/ggDi10RQAABBBBAAAEEXCtA+MO1TUfBEYitAOGP2HpzNQS8JkD4w2stTn0RQCAaAoQ/oqHIORBAAAEEEEDACwKEP7zQytQRAQQQQAABBBBAgPAHfQABBBwJEP5wxMROCCAQoQDhjwjhOAwBBDwtQPjD081P5RFAAAEEEEAgDAHCH2FgsSsCCCCAAAIIIICAawUIf7i26Sg4ArEVIPwRW2+uhoDXBAh/eK3FqS8CCERDgPBHNBQ5BwIIIIAAAgh4QYDwhxdamToigAACCCCAAAIIEP6gDyCAgCMBwh+OmNgJAQQiFCD8ESEchyGAgKcFCH94uvmpPAIIIIAAAgiEIUD4IwwsdkUAAQQQQAABBBBwrQDhD9c2HQVHILYChD9i683VEPCaAOEPr7U49UUAgWgIEP6IhiLnQAABBBBAAAEvCBD+8EIrU0cEEEAAAQQQQAABwh/0AQQQcCRA+MMREzshgECEAoQ/IoTjMAQQ8LQA4Q9PNz+VRwABBBBAAIEwBAh/hIHFrggggAACCCCAAAKuFSD84dqmo+AIxFaA8EdsvbkaAl4TIPzhtRanvgggEA0Bwh/RUOQcCCCAAAIIIOAFAcIfXmhl6ogAAggggAACCCBA+IM+gAACjgQIfzhiYicEEIhQgPBHhHAchgACnhYg/OHp5qfyCCCAAAIIIBCGAOGPMLDYFQEEEEAAAQQQQMC1AoQ/XNt0FByB2Aokavjj4MGvZPTo/rJv3x7JypohtWrVCxv28OGDsnHjCtm8eb1kZk6XSy6pEfY5OAABrwsQ/vB6D6D+CCAQiQDhj0jUSnZMNMaOJSsBRyOAAAIIIIBAJAKEPyJR4xgEEEAAAQQQQAABtwkQ/nBbi1FeBMpIIFHDH88++6gkJbUwqklJo6RfvwxHwn/88YccOPCxLF06VdavXyrffXdIatS4VvLzVxH+cCTITgj4CxD+oEcggAAC4QsQ/gjfrKRHRDJ21HHjzJnZkp+fIZUrnyyjRs2SJk3ayHHHRffn+IwZo2Xq1Mxiq1hQsEO++OITSUtr74ji/PMvkosuulwuvvj/yJVXXi916twh5557gRx//PGOjmcnBBBAAAEE4kWA8Ee8tATlQAABBBBAAAEEEChNgejebSrNknJuBBAoU4FEDX+U5O3NAwc+kfLly8uMGSNl9ep5hD/KtIdycbcLEP5wewtSfgQQKAsBwh+xV49k7Hjo0LcyeHAH2b17pwkad+o00IwhS2M7evSovPTS8zJ+fIp89NH75hL33NNaBg/OlXPOqe67pAZS9u//ULKzB8rWrRvNn999dwt56KGecuGFf5EqVU4Rkd/l008/ktdf3yZPPLFM9u591+xXr95d8vDDj8i1194U9QBLaZhwTgQQQAABBFSA8Af9AAEEEEAAAQQQQMALAoQ/vNDK1BGBKAjEQ/jjs8/2yZw546Rnz6FywQWXRqFW0TnFhg3LzduTzPwRHU/O4k0Bwh/ebHdqjQACJROIh/BHvI7PSiYb3aM19NGjR2Pp02e4dOmSWmrBD6vUR44ckby8IbJw4WTzRzNnrpeGDe8PWqnHH18igwd3Mp8VNwvekSO/yjPPrJEpU0bI559/amYwSUkZK61b9y71+kS3NTgbAggggIBXBQh/eLXlqTcCCCCAAAIIIOAtAcIf3mpvaotAxALxEP74+OO9MmZMkowYMTWullbZufM56dq1EeGPiHsXByIgQviDXoAAAgiELxAP4Y94HZ+Fr1k6R+gMGxrC+PLL/TJwYLZUqlS5dC4UcFb7EjC61EutWrcGva41jtUPnSyBqLOAjBjRU7TdrQBIu3b9mAEkJq3KRRBAAAEESiJA+KMkehyLAAIIIIAAAggg4BYBwh9uaSnKiUAZCxD+KLoB9G3Otm3rEv4o4z7K5d0tQPjD3e1H6RFAoGwECH+UjXs4V/3++8Oybt0CM0NGrIIfWj6n4Q9rHKvHOAln993ZAAAgAElEQVR/6H47dmySpKQW8tNPP8j5518kubnLiwyXhGPFvggggAACCJSmAOGP0tTl3AgggAACCCCAAALxIkD4I15agnIgEOcChD+KbiDCH3HeeSmeKwQIf7iimSgkAgjEmQDhjzhrkDgqTmmGP3QJmNzcQbJkyVRT42bNOktm5vSYhlviiJqiIIAAAgi4RIDwh0saimIigAACCCCAAAIIlEiA8EeJ+DgYAe8IEP4ouq0Jf3jne0BNS0+A8Efp2XJmBBBIXAHCH4nbtiWtWWmGP7RsOv7t0aOxmf2jWrVzZfbsDXLVVbVKWmyORwABBBBAoNQECH+UGi0nRgABBBBAAAEEEIgjAcIfcdQYFAWBeBZI1PDHoUNfy/PPPy6PP75M2rTpJffd1y5oM+h67Xv3viOPPrpAtm9/1qxzfu21N8mDD3aSCy64TLp1u4tlX+K5A1O2uBcg/BH3TUQBEUAgDgUSNfxx+PA3snTpNHnqqdVmzFW7dn255Zbb5ZJLLpf3339bHn44UypWrFSoRb74Yr88/vgS2bRpnbz//pty2mmny+23N5WOHZOlRo1r5Ljj/H/+/v7777Jr1wuycOEkE2bQ/W+8sYHUrdtI/v3vf0r9+k0KLWfidOyo596z5y157LHFvrGjLpGi52/evIvUqlVPjj/++EJ1+PXXX2TXri1SUPAPueaaG6VfvwzRmTZefPFJWbFiprz88mZzbI8e6aZ8wc6hJy3t8Ie2UUpKW3nppedNHUaNmiWtWvWKw28JRUIAAQQQQOBPAcIf9AQEEEAAAQQQQAABLwgQ/vBCK1NHBKIgkGjhjz173pY5cybIli1PmjcWdZs4cVnQ8IfecF+yJF8WLZoi3bqlS8uW3eSkk6rIZ599JPn5WfLqq1vkm2/+Q/gjCv2MU3hXgPCHd9uemiOAQOQCiRj+0LDH8OE95I477peHHuopVaqcIj/88L28+OIGmTJlhNSte7cMHz7ZL/yhQYunnlppxmoDBoyRm29uKMeO/SbPPvuoOea77w5JSspYad26t5QvX96AHz16VBYvnmzCH8nJo+XKK68XPc+BA/tk6tRHZOPGFVJQsMMX/ghn7Khjy1mzxsrWrU/LoEE5pjy6aSBFy7NjxyZp0aKrpKWNl6pVq5nPDh78SubOnWDCIlpe3ZKSRknnzgNk8uThJgxj3ypXPlmmTl1rgirBttIOf2hIJTt7oKxaNdtcvkuXgZKSMl4qVKgQeYfmSAQQQAABBEpRgPBHKeJyagQQQAABBBBAAIG4ESD8ETdNQUEQiG+BRAt/WNp6U75nz3vMfwYLf+iDAX0bdObMbPNGY5MmbfzeGv322y9l2LDusnXrRsIf8d2FKV2cCxD+iPMGongIIBCXAokW/jh27JjMmDFSPvrofRkzZp6cfPKpPnedhU0DGa+9tl2GDcvzC39o8EPDFjk5y6RmzWv8jlmzZp5kZPSUwLDEBx+8J8nJLU0Ao2HD+/3aV4MYGRm9TOi3Vq1b/T4LNXbUUEROziATVsnNXV7oePvYsW3bviYcUqlSZRM80ZlJDhz4RFJT28jbb78iXbqkSPnyJ5hgyt//3kROPPEk2bv3XcnM7Gk+b9ass2RmTjfHB26lHf7Q69mvobN+BIZy4vJLQ6EQQAABBDwrQPjDs01PxRFAAAEEEEAAAU8JEP7wVHNTWQQiF4hF+OOXX36S/v2bm6mxI93q1bvL3GivWvUMR6fQt0uTk1vJ3r1vBw1/6BTg6entzE337Oz5cuqpVQudV994zMzsTfjDkTg7IRBcgPAHPQMBBBAIXyAW4Y9Yjs90ho8RI7rLN998JXl5BXLOOdX9UL7//rCsWTNXOnTo7wt/6OxrgwZ1lKuvrm1m8ChXrpzfMfv3fygDBrSW997b7ReWeOGFJ6RPn6byyCP/MDOCBC4Jo0vHnHHG2YXCG6HGjps3r5f09A5y771tiwxDWPvoDCGjR8+Rli27+65/+PBBM/bU8bAu65KVNUN0uRj7tnDhZBk/PkWuv76OTJxYUOhz3ZfwR/jfJ45AAAEEEEhsAcIfid2+1A4BBBBAAAEEEEDgTwHCH/QEBBBwJBCL8Ie+0fnf/35n3nwMtuk03JMmDZXU1HFSvfqlQffRdc/1LdGi1j8PPKi4G/i63Etu7iBZsmSqDBmSZ6azDrZpQKRt27qEPxz1JHZCILgA4Q96BgIIIBC+QCzCH7Ecn/3vfz9LdnayrF49T1q27CGpqdm+ZVGK0rFCHHl5K6VJk1aFdrOHKa66qpZMmbJSLrzwL/L669ukXbv6JjihAYt69Ro7Gj8WN3bUoMyoUQ/LunWLih07Hjr0rQwe3EG2bXtG6tS5Q3Jylki1aueasmsgZOTIfrJ+/VKz7Eu/fhmF6rRx4ypJSWld7NiT8Ef43yeOQAABBBBIbAHCH4ndvtQOAQQQQAABBBBA4E8Bwh/0BAQQcCQQi/BHqILozfYxY5JkxIipcsklNULt7ujz4m7gh3qz07oA4Q9H1OyEQLEChD/oIAgggED4ArEIf4QqVbTHZ7qEy4gRPU0I4rTTTpcOHZLNjB3nnXdh0KLYQw6hyqqfFxTsMLN5HD78jVna5bnnHjOH6exxHTsOkJtv/rtUqFCxyFMVNz7cs+cdSUpqIZ9++kHQGeWsk+ryNvn5GTJ79jgT+pg9e4NoMEU3XTYmO3ug6MxyRYU/nIw9Szv8ceTI/2TcuFQpKPiHKXevXkODzrzipE3YBwEEEEAAgVgIEP6IhTLXQAABBBBAAAEEEChrAcIfZd0CXB8Blwh4Mfxh3VjXJpo4cZncd1+7oK3l5Aa8S5qZYiJQZgKEP8qMngsjgICLBRIx/KEzwOmSK1OmjBANWuhWufLJcvfdLaRbt3S59NKaviVS7EGJmTPXS8OG94fVmt9++6VMnjxc1q5d4DuuRo2rpUuXVHO9SpUqFzpfceEPazaRUGNH/dxaukX/3Qqk6L+7JfyhS/Do8jZbt240RsWNlcNqFHZGAAEEEECglAQIf5QSLKdFAAEEEEAAAQQQiCsBwh9x1RwUBoH4FfBi+GPDhuWSltY+5A1twh/x228pmXsECH+4p60oKQIIxI9AIoY/LN0ff/yvWfpk6dJpvhCIzgQyYMAYsyRM+fLl/YISo0bNklateoXdOBo22bPnLZk3b6Js3LjCd3yDBvfKsGF5ctFFl/uds7jwx86dz0nXro3M/qHKYx9nujH88c47r0rfvg/IN9/8Ry677ArJz18jl19+Vdj+HIAAAggggECsBAh/xEqa6yCAAAIIIIAAAgiUpQDhj7LU59oIuEjAi+EP+9ubycmjpU+f4b43Te1NR/jDRR2ZosatAOGPuG0aCoYAAnEskMjhD4v9l19+knXrFvlCIDoLSG7uUrn99qbyxx9/yIwZI2XatJHywAMdJSNjmlSpckqRLbZ793apUuU00dk9Ajc9196978icORN8IZDGjVvKyJGz5dRTq/p2Ly788d57u6VXr/tMIKJLl4GSkjJeKlSoELQ8VvijRo1rJT9/lW9JQzfM/KHL1qi7Li2jW+/ew6R//5EmkMOGAAIIIIBAvAoQ/ojXlqFcCCCAAAIIIIAAAtEUIPwRTU3OhUACC3gx/GG/uV+nzh2Sk7PErMseuBH+SOCOT9ViJkD4I2bUXAgBBBJIINHCHxp8eOaZtdK4catCoYl///ufMmJEd3n77Vf8ghVWiEJDITrbRpMmbYKGdXWZklmzxkqPHoPl9NPPNOfRsMJVV9Xy6xFHjvwqCxfmSV7eMDPumz17g98+xYU/NPQxaFBHeeml5+XGGxvIpEnL5ayzzgva42bPHmeu0axZZ8nMnO5bYsYN4Q8d+6ant5PPP/9Urr32JhPGCZwhJYG+ZlQFAQQQQCBBBAh/JEhDUg0EEEAAAQQQQACBYgUIf9BBEEDAkYAXwx/6pumoUQ+bt011S0sbb9aAD3yr0Qp/6E3vqVPXSs2a1zgyZScEEPj/AoQ/6A0IIIBA+AKJGP7Iz8+Sli27+WbCsKusWjVbMjN7S9u2fWXo0ElSocKJ8tlnH0tqahsT5tAAyMMPZ0qbNn18YQo9/qeffjDBjzPPPEc6dkwy4RAdv+ksb927D5Jy5cr54X/99ReSmtpOdCaPBQs2yXXX3ez7vLjwh84esmbNPMnI6Gn2nzhxmdx3X7tCDWsFPJ58ssCMHevW/XOpGN1iHf6wL1WTlDRK+vXLKLYjfvrpB2Z8vGPHJjn//ItkwoTFUrt2/fA7L0cggAACCCAQYwHCHzEG53IIIIAAAggggAACZSJA+KNM2LkoAu4TSNTwx759e2TAgIdk7953g96g/+c/X5ekpBbmzUZ9oNCtW7p07ZpiHijoDf79+z+U3NzB8txzj5lGnTJltTRq1EyOHTsqFSpUdF9DU2IEykiA8EcZwXNZBBBwtUAihj+ysweaMMagQTl+AQ5tKCv8MWbMPBMQ0U3HYxs3rjChEA156KahhNtuu8f876FD38qzz66RmjWvk9GjZ8sZZ5xt9rFmrwgWXrDCHxr4DZz5LdTY8ccf/yvjx6fImjXzzawY48YtlMsuu8Kvn+3Z846kpLSWBx/sVChYfPjwQTOrxvbtz0pRYYwXXnhC+vRpapav0bHnpZfW9Dv/kSNHJC9viCxcONn8uQZYbr31zqB9/fHHl8jgwZ3MZ8WFP9RZwzBjxw4wdpdcUkOGDZsi9erdFXSmFVd/sSg8AggggEBCChD+SMhmpVIIIIAAAggggAACAQKEP+gSCCDgSCAewh+OChrGTjqt94oVs8xNbN0eeqi7pKXl+K3rrje6X3ttq3mgoG966nbaaaeLrs+ub2bqdOB33vmgmeLb+qxp0w7Svv3DcuGFfwmjNOyKgLcFCH94u/2pPQIIRCYQD+GPyEoe/Cj7rBe6fEuvXkN9wYk339wpo0cny803N5CBA7P9giFHjx6VlStnmWVUrACI/Qq1at0q2dnz/WYTsWZu04BI376ZZjx36qlVRcMXCxZMNMHeMWPmyA033OY7lZOxo+58+PA3Mm5cqqxfv9TM6jFgwBi54oq/mfO88cYOmTIlU266qb707DnErx6///67WTJmyJDOokvIaLBCl4Sxjyl1+ZrJk4fLihUzzfk0gNGmTW9f6FjPsXv3dsnK6iMfffS+2UctBw4cI9WrX+ILalghZg3bbN260eynY9hOnZKN00knVTF/9vPPP8q//vWWrFkz1xd21tCKzphy7rkXRLP5ORcCCCCAAAKlKkD4o1R5OTkCCCCAAAIIIIBAnAgQ/oiThqAYCMS7QKKFP6wb/sHcg731+MUX+0XfjHziiWUmBKJvcuqN7wce6GhuiE+aNFTatu0tDRrcK1WqnBLvzUn5EIg7AcIfcdckFAgBBFwgkIjhjzlzxovOXKGzY3z00Xu+2dduueV2s2SLLjFy/PHHF2odDTPorBy67MqWLRvNeE0DF/ff396M2apWPcPvmDfffFmefnqV/PDD9+a4t97aZT7X4EOzZp3NzCJVq1bzHRPu2FGDIrt2vSjr1i2Ql1/eLN99d8icu0GDJtKyZXczW4cuP2Nt9hk/AiunIZDc3OVSUPAPmTo1M2jPLCjYIbt2vVDk59ZBut8XX3wiaWntHfVwK/Sss5c0aHCPXHddHb+gtKOTsBMCCCCAAAJxIED4Iw4agSIggAACCCCAAAIIlLoA4Y9SJ+YCCCSGQKKFPxKjVagFAokjQPgjcdqSmiCAQOwEEi38ETs5roQAAggggAACXhMg/OG1Fqe+CCCAAAIIIICANwUIf3iz3ak1AmELEP4Im4wDEEAgDAHCH2FgsSsCCCDw/wQIf9AVEEAAAQQQQAABZwKEP5w5sRcCCCCAAAIIIICAuwUIf7i7/Sg9AjETIPwRM2ouhIAnBQh/eLLZqTQCCJRQgPBHCQE5HAEEEEAAAQQ8I0D4wzNNTUURQAABBBBAAAFPCxD+8HTzU3kEnAsQ/nBuxZ4IIBC+AOGP8M04AgEEECD8QR9AAAEEEEAAAQScCRD+cObEXggggAACCCCAAALuFiD84e72o/QIxEyA8EfMqLkQAp4UIPzhyWan0gggUEIBwh8lBORwBBBAAAEEEPCMAOEPzzQ1FUUAAQQQQAABBDwtQPjD081P5RFwLkD4w7kVeyKAQPgChD/CN+MIBBBAgPAHfQABBBBAAAEEEHAmQPjDmRN7IYAAAggggAACCLhbgPCHu9uP0iMQMwHCHzGj5kIIeFKA8Icnm51KI4BACQUIf5QQkMMRQAABBBBAwDMChD8809RUFAEEEEAAAQQQ8LQA4Q9PNz+VR8C5AOEP51bsiQAC4QsQ/gjfjCMQQAABwh/0AQQQQAABBBBAwJkA4Q9nTuyFAAIIIIAAAggg4G4Bwh/ubj9Kj0DMBAh/xIyaCyHgSQHCH55sdiqNAAIlFCD8UUJADkcAAQQQQAABzwgQ/vBMU1NRBBBAAAEEEEDA0wKEPzzd/FQeAecChD+cW7EnAgiEL0D4I3wzjkAAAQQIf9AHEEAAAQQQQAABZwKEP5w5sRcCCCCAAAIIIICAuwUIf7i7/Sg9AjETIPwRM2ouhIAnBQh/eLLZqTQCCJRQgPBHCQE5HAEEEEAAAQQ8I0D4wzNNTUURQAABBBBAAAFPCxD+8HTzU3kEnAsQ/nBuxZ4IIBC+AOGP8M04AgEEECD8QR9AAAEEEEAAAQScCRD+cObEXggggAACCCCAAALuFiD84e72o/QIxEyA8EfMqLkQAp4UIPzhyWan0gggUEIBwh8lBORwBBBAAAEEEPCMAOEPzzQ1FUUAAQQQQAABBDwtQPjD081P5RFwLkD4w7kVeyKAQPgChD/CN+MIBBBAgPAHfQABBBBAAAEEEHAmQPjDmRN7IYAAAggggAACCLhbgPCHu9uP0iMQMwHCHzGj5kIIeFKA8Icnm51KI4BACQUIf5QQkMMRQAABBBBAwDMChD8809RUFAEEEEAAAQQQ8LQA4Q9PNz+VR8C5AOEP51bsiQAC4QsQ/gjfjCMQQAABwh/0AQQQQAABBBBAwJkA4Q9nTuyFAAIIIIAAAggg4G4Bwh/ubj9Kj0DMBAh/xIyaCyHgSQHCH55sdiqNAAIlFCD8UUJADkcAAQQQQAABzwgQ/vBMU1NRBBBAAAEEEEDA0wKEPzzd/FQeAecChD+cW7EnAgiEL0D4I3wzjkAAAQQIf9AHEEAAAQQQQAABZwKEP5w5sRcCCCCAAAIIIICAuwUIf7i7/Sg9AjETIPwRM2ouhIAnBQh/eLLZqTQCCJRQgPBHCQE5HAEEEEAAAQQ8I0D4wzNNTUURQAABBBBAAAFPCxD+8HTzU3kEnAsQ/nBuxZ4IIBC+AOGP8M04AgEEECD8QR9AAAEEEEAAAQScCRD+cObEXggggAACCCCAAALuFiD84e72o/QIxEyA8EfMqLkQAp4UIPzhyWan0gggUEIBwh8lBORwBBBAAAEEEPCMAOEPzzQ1FUUAAQQQQAABBDwtQPjD081P5RFwLkD4w7kVeyKAQPgChD/CN+MIBBBAgPAHfQABBBBAAAEEEHAmQPjDmRN7IYAAAggggAACCLhbgPCHu9uP0iMQMwHCHzGj5kIIeFKA8Icnm51KI4BACQUIf5QQkMMRQAABBBBAwDMChD8809RUFAEEEEAAAQQQ8LQA4Q9PNz+VR8C5AOEP51bsiQAC4QsQ/gjfjCMQQAABwh/0AQQQQAABBBBAwJkA4Q9nTuyFAAIIIIAAAggg4G4Bwh/ubj9Kj0DMBAh/xIyaCyHgSQHCH55sdiqNAAIlFCD8UUJADkcAAQQQQAABzwgQ/vBMU1NRBBBAAAEEEEDA0wKEPzzd/FQeAecChD+cW7EnAgiEL0D4I3wzjkAAAQQIf9AHEEAAAQQQQAABZwKEP5w5sRcCCCCAAAIIIICAuwUIf7i7/Sg9AjETIPwRM+qoXujHH/8rW7Y8KQUFs6RNm15y333tonp+ToZAtAQIf0RLkvMggICXBAh/eKm1/6zrxx/vleHDu0mFCidKVtYMueSSGgmL8Mcff8i+fXtkzZq5smnTOvn880/llltulzZt+sjf/36vVKhQMWZ1Z0wdM2ouhAACCJSaAOGPUqPlxAgggAACCCCAAAJxJED4I44ag6IgEM8ChD/iuXUKl23//g9l2bLpsn79Uvnuu0Nmh4kTlxH+cFczeqq0hD881dxUFgEEoiTgpvDH4cMHJT29nWzf/qyj2l933c1y5pnnyNVX15brr69j/rdSpcqOjo2XncKtc1HlLijYIbVq3Wo+njcvR3JzByf82O7o0aOycuUsOXjwK+nWLV1OOOEEWblyjuTnZ8hPP/0gnTsPkJSUsVKxYqVSbe7PPvtYli7Nj/mY2knfqVHjWsnPX+ULAGkwKDm5lezd+3aRJvXq3SW5uculatUzStWNkyOAAALxKED4Ix5bhTIhgAACCCCAAAIIRFuA8Ee0RTkfAgkqQPjDXQ2rN8yPO+442bHjGenZ896Ef0DgrtahtMEECH/QLxBAAIHwBdwU/rBq9+uvv8j69ctk/PhU8xC/WrVzpU+f4XLNNTdK9eoXi8jxorMs7Nnzljz99Bozg5nud9ppp5sQQLt2/aRy5ZPDxyqDI6wH+O+++5q0bt1bbryxgQkx6HbkyBFZsWKmPP/843LRRZdL//5ZcvbZ55vPjh07Jnv3vitPPlkgeuzMmeulYcP7zWdemfnjqadWyvTpoyQvb6XUrHmNqbv2nZycQSbgHBh8KK3m/e2338yY+vXXt0laWnv55pv/xDRQ/csvP8mGDQW+74vWU/tK584pUqXKKUGr/f33h01gZdq0keZz/b4MGTJJ7ruvresCVKXVrpwXAQS8KUD4w5vtTq0RQAABBBBAAAGvCRD+8FqLU18EIhSIh/DHZ5/tkzlzxknPnkPlggsujbAm3jrM/gYgM394q+3dVlvCH25rMcqLAALxIBAP4Y9IxmeHD38jKSlt5aWXng/5EP/AgU8kL2+YbNy4wpDXrdtIMjOnm8BEtDcNXaxaNVsaN24VlZkRtJ7DhnWXrl1TpHbt+n7F1SBDdvZAc72iggw660VGRi9p3Lilp2Zv04DFoEEdpVy5coVmqVCT0aP7y1lnnScDB2bHLMxQlmNq/+/L1TJlymq59NKaxXZ/e3nr1LlD8vIKpGrVatH+ynA+BBBAwFUChD9c1VwUFgEEEEAAAQQQQCBCAcIfEcJxGAJeE4iH8IfexBwzJklGjJia0OubR7NvleWN6mjWg3MlvgDhj8RvY2qIAALRF4iH8Eck4zOdyWPkyH5mKQ0nMzjo7AeTJw+XxYvzDaLOoDF+/CI5//yLooqqS3xMnZopw4ZNiUr4Q202b14vXbqkmiCDfXMS/tD9d+/eKV9+uV+aNGkT1brG88m0zj16NDbL/cTLEiX2ZVhiHai2X1tNJk4sCNn3P//8U0lLaytvvPGSsNRLPPd2yoYAArEUIPwRS22uhQACCCCAAAIIIFBWAoQ/ykqe6yLgMgHCHy5rsP9XXMIf7mw3L5aa8IcXW506I4BASQXcGv5wGnyw++hSMDrjw+OPLzF/3L79wzJoUI5UrFippIzmeJ31Y9GiPHn55c1RCxzoOGz//g+lfv0mhcro1EAf4n/44T+DniMqFY/Dk2gbDx7cKa5CC/ES/nAa5LCX1+kxcdgVKBICCCAQVQHCH1Hl5GQIIIAAAggggAACcSpA+CNOG4ZiIRBvAoQ/4q1FnJWH8IczJ/YqewHCH2XfBpQAAQTcJ+Cl8Ie2zjvvvCp9+z4guixI5cony4wZj8ktt9welYZ77bWtJnCgy2nEYrYJp+GPqFTOZSeZMWO0mYElnkILhD9c1okoLgIIIBBEgPAH3QIBBBBAAAEEEEDACwKEP7zQytQRgSgIEP6IAmIZnILwRxmgc8mIBAh/RMTGQQgg4HEBr4U/7IEJbfouXQZKSsp4qVChQsQ94Y8//jBLY+gyNHv3vh2zwAHhj6KbjPCHv00ks3hEckzEXyIORAABBFwiQPjDJQ1FMRFAAAEEEEAAAQRKJED4o0R8HIyAdwQSMfyhN9137doiBQX/kGuuuVH69cuQI0d+lRdffFJWrJhppv2uVaue9OiRbqbaPv7444M2+O+//y579rwljz22WLZvf1Y0cKFr0Ot69M2bdzHnCHasXv+117bLunWL5OSTT5Vhw/LkhBMqir55umTJVHP96tUvlrZt+8qDD3byTWt++PA3smbNfHOcXqtBg3ule/c0ueGG2+S44/z/Wg8W/jhw4BOZNWusPPfco6Y+t9/eVDp2TJYaNa4pdLxltHr1HLnqqlrSt+8I2bdvj+TlDTPl7No1TTp3HuA35foXX+w3U7Jv2rRO3n//TTnttNOLvYZ3vkXUtDgBwh/0DwQQQCB8Aa+FP1TIWhJE/13HWpMmLZezzjrPh6djua1bn5KNG1eYsdR33x0y47Jrr71JmjXramYKKV++vNn/yJEjsmrVbJk+/RGzX7CtoGCH1Kp1q+8jDYvoWGjNmnmyZctG37ivUaNm0r59khm7OdkiCX/otXUZmGeeWS1PPLFMsrJm+pVNr6vL42zb9pSsX7+82PGtjt8aNrzfZ6Hjw2XLpprxm1rceeeDZpxXo8bVRVYnmmO+DRuWS1pa+2LpkpJGmfG6fYu0DNpPdu16UdatW+DrJ1dc8Tf5+9+bSPPm3Qq1Y7CZP3755SfTH/U3wIcf/ktuu+1u6dlziOh5AsfkWmbd/8knV8qmTWtl9+6d8tNPP8gll9SQ2rXrSYsW3U17BTsukiBHuMfobDpPPlkgmzdvMGN8nVlH+32jRi3k3ntbS6VKlQu1jf4G0nqr4f79+yQ7e74JYs2fnyvLl8+QOnXukLS0HPP9K0n9nXyf2AcBBBBwIkD4w4kS+yCAAAIIIIAAAgi4XYDwh9tbkM1AohgAACAASURBVPIjECOBRAp/HDz4lcydO8HcqLVu9OvNZL0JPnnycFm6dJqfqt78nDp1rdSt26iQtt601SDF1q1Pm3Xnb765odlHQw9TpoyQHTs2SYsWXSUtbbxUrVrNfKY3Y5ctmy6PPbbQ3MDXrVWrXmYfDVk89dRqOfXUqvLppx/4PtfPunRJNQ8YsrJ6yc8//ywVK1aUt97aZY7Xm6o6Rbn94YT+uT38kZu7VE499QwZObKP77xWhTSgkZU1Qxo3bmVuOhdldPfdLWTo0C7y9tuvmEPVZsGCTXLddTeL3gB+6qmVsmjRFBkwYIyxOHbsN3n22UeNhVqnpIyV1q17+x40xKj7chkXCBD+cEEjUUQEEIg7AS+GP/Shedu2dU1bVKt2rsyevcEEVHXTh+s5OYNk69aNkpExTerVa2z+fPv2p2X06P5m/KPjtc6dU6RcuXJ+7elktgkNDCxZki+vvPKiJCePliuvvF5+/vlHM36bPn2UCbwOGZJnghPBHuLbLxhu+GPnzudMOHjLlid9p7EHU7Ru+tBdQy/BxrfvvvuaCevq7Cb6uY7hRo2aJffc01pef32bZGb2NuPPX3/91YxjddPAjI4fL7rocj+r0h7zOWmLkpRBrcaNG2j6T+/ew0x46MiR/0lBwSwZPz7FjKtHjpxtZoGxtsDwhwaP9Bz/+c9nUq7cCSYIrr8LLrvsCsnLWyk1a17jZ6Zj64yMXvLtt1/KsGFTTNDjt99+lfXrl8n48alm3zFj5pj2CNzCDXLo8U6PUUcdq+tvoNate8pDD/U0fePrr78wY/oFCybK1VfXlhEjpprxvm6//fab+R2lYaG9e981f6ZWo0bNMb+xNFhvbTr279VrqPltEWn94+4vXgqEAAKuFSD84dqmo+AIIIAAAggggAACYQgQ/ggDi10R8LJAIoU/9Can3pDXNxxTU9uYIEOXLilSvvwJ5ia+vvF34oknmZuZmZk9zefNmnWWzMzpfm+96U17fcDw4osbggYv/ry52908gNDZO/Rhg/2tuS+/PCApKW1l9+7t0rRpB3NDVW8Eaxl0phC9gZybO9jMQlKjxrXSv3+WuTnfvn1/qV79ElOHf//7nzJiRHdTRg2QDB8+2W8WDnv44557HjIBDQ1f6A3pr776j6xZM9fcvNVr6Y3uCRMWS+3a9c1+ev6vvvrcV8aOHZPkpJOqiAZA3nvvTcnNTZezz75A8vIK5C9/udIEPzQIk5OzzO+Gt76lqm/HZmT8eTO5qCCNl79f1F2E8Ae9AAEEEAhfwIvhD/vYRsXsAQgN12rI46GHusvw4flmPKebjkVmzsyW/PyMoLOF6D6hAgfHjh2TRYvyTOBXAxFnn32+r8GOHj0q06ZlmXFQUQ//A1s33PCHVY+VK2fJI4/0NacLnJVE/0yDG8nJrUyIuFOnZLnwwr9I/fr3+MaOOrbTJW42b15vZqrQ2VA++OBdadOmjwlDqJWGW4YN62rCMhpy6dNnuF+YpbTHfKHaQusZaRmsEMLpp59lxs32sfn+/R/KgAGt5b33dptZ//4MTlc11vYwhYayNQChvw/OOae6+Vx/N6SndzDhGp2dpF+/LF/ASGeY0b43b16OGc/rZ1Y4yN4P9PeAhrF1vGzf7NfWmWs0tHPyyX+Wq6jthx8Om0CPzn6jwQwNiVetekah3dVxxIiepsyBoSjt13PmjDdl1yDQuHELTf/WPqL/6O8FDY1ovXSWD/3nvPMulvPOu9D8Ttiz5x0TwmrSpE2J6h/+34wcgQACCAQXIPxBz0AAAQQQQAABBBDwggDhDy+0MnVEIAoCsQh/6Nua/fs3N0unRLoVd3Mz8Jz2G6l6g1dvtlrTElv7Llw42bwBeP31dWTixAK/z/Wmud7kvffetoVCF9bx1j4arhg9eo60bNk96M1evSmq17duMFvH69utPXo0NuEMfeNOb8xbU5XrPvaHGcHqbn9AorOb9OgxSCpUqOij0Ju6Gv7QNxf1GoEhlx9++N6ES555Zq0JoOTkLPEFO/RNV900EKJTRQ8a1NG8GagPCQLfprXfTA8WpIm0vTkucQQIfyROW1ITBBCInUAswh+lMT6LJPhgqRYV/rCfM1ggduPGVZKS0tqMZ/LzV5nlNuxbqMDBBx+8J8nJLU2gQs8fuOlsbF27NjLjqcCH/8F6RKQG9plPgoU/7ONbXbZl4MAxfmM/LYu1xIqGDDT4e8cdD/iFO4qzjMWYL1RbRFoGnbklL2+4mall7tynC82Yp5/Pm5drwgwtW3YzM9bpbCm62V2Djak1HKQhidmzx5lQtz3EEXhs4NI1eowuqVjU7xj78ZH87VLUeTUIP2hQe/nxxx+Dfif0WtY+2u8eeKCjCXNUqXKKrxjWbyXtS0OHTjYzHmqwRQMv+neHLm35/feHJT29nfmNF2zpnlD1j6TOHIMAAggEEyD8Qb9AAAEEEEAAAQQQ8IIA4Q8vtDJ1RCAKArEIf2iQ4b///c68RRZsO3Bgn0yaNFRSU8dJ9eqXBt1HZ8zQm4z6v6E2vTmvbz6uX7806I1IPb6oBwV6M3PUqIdl3bpFZnrvLl0GBr3coUPfyuDBHWTbtmfM23AantC3KnUL9ZBC97E/4Jg4cZncd1+7QtexbuAHC6g4OV7Xhte3ZHXN8sAHIvYyBr6paC/ICy88IX36NDXTXDdp0qpQGe03rXVq9ilTVpo3UdkQsAQIf9AXEEAAgfAFYhH+KI3xWaTBh8Cxkf63PQDx9NNrZMKEVDPbmrWUnaVqhSYiDX/oQ26d3cNa7i6wtexjrsBZI4K1bKQG4YQ/gj1o17KEOofuYwUwdMa3MWPmmfG1brEY84UKf0RaBivAc8YZZ8ukScvNci9Ot8BlX4KNyYsqtwZDFi/Ol3XrFsgjj/xDbrjhNr/LWmN5J+EPp0F3J8u+rFkz34S8A9vYXjh70FwDHjNmPCY6+4i1WWXX3zk6G6C1zKX9HCWtv9M2Yj8EEEAglADhj1BCfI4AAggggAACCCCQCAKEPxKhFakDAjEQiEX4I1Q19Kb6mDFJZgaMwLc1Qx0b7HP7TfdQN8cDHxToNMZJSS3MlNpFhTL0mva3AAPXpY92+CPYwwwn4Q8tpwY/Bg/uZJjsD1GcGOkx1s1up+0Q7E1Vp8eyX2IKEP5IzHalVgggULoCsQh/hKpBJOOzSIMPWhb7DBsXXXS5WU5Ol7MLtmmg+PPPP5ENGwrkiSeWmVBtJOEPe3lDeejnRV3DfmykBqGCG6FmmdAyhDqHfWwXGDaIxZgvVPgj0jJYoRGnAQp7e5Uk/BGsz+jsex999L489thC2bRpnVliJ5bhD3sIPthMOfYy79z5nJnVRrfA0Huo4EpR35dw6u/kO8c+CCCAgBMBwh9OlNgHAQQQQAABBBBAwO0ChD/c3oKUH4EYCRD+8J8i/PXXt0m7dvWNfnHhD/3cmg5Z/72oYEVRN12dhDesm64lCX8U9RDASfjDvs/MmeulYcP7Y9QruUwiCRD+SKTWpC4IIBArAS+GP6xZ2dT4ttvulgkTlsrpp5/pR65jkxdeeFKWL/9zSb/mzbuIPmzu0uXOiMIf1oN/Df/Onr1BdBazkm5uDH/EasxXXPijJGWINKigbR2t8IfOuKfl0Fk3brihrpnV78MP/yVDhnSOafjj8OFvJCWlrbz00vNmGaPhwyf7lrgJ7NvvvbdbevW6zyzzGBiYD9c0kvqX9LvG8QgggIAlQPiDvoAAAggggAACCCDgBQHCH15oZeqIQBQECH/4hz/sb8CNGjUr6NrvFrt1U1T/O9HDH6EsotAVOUWCChD+SNCGpVoIIFCqAl4Lfxw58qvk5g6SJUumGtd+/TKkX78sKVeunPlvXaLilVdelIkTh8hll10h/fuPlOrVLzaflWTZF/uDf1325dZb7yxxu7o9/FGaYz6n4Y9wy1BcYDpUg5Y0/KHho2efXSMzZ2ZLgwb3Srduqb4lUkIFKJws4RJY/lDHfP31F5Ka2k5efXWLNG3aQbKyZogu6xJss4fRIw1/lKT+odqGzxFAAAGnAoQ/nEqxHwIIIIAAAggggICbBQh/uLn1KDsCMRQg/OEf/rC/Adely0BJSRkvFSpUCNoiRd1ojqdlX6yZTPRN1ilTVsqFF/7F1MXJzB/6oGXGjJEybdpIeeCBjpKRMU2qVDmlyN65e/d2qVLlNKlR4+oY9mAuFe8ChD/ivYUoHwIIxKOA18IfH3zwniQntzTLZWi4Iy9vpW/JFx2PbNy4QjIze5uH2YMG5UilSpV9zVaS8Mf//vezZGcny+rV86R372EmVFK+fPkiu8Tzzz8uf/3rDXLOOdWL3MeN4Y9YjfmKC3+UpAz2WWOmTXtUGjVqVmT76Gwchw59LTfe2MDsU5LwhwYfFi6cZEJJaWnjpUuXVL/+Uxbhjx9++F5GjOguzzyzVq6/vo5MnFhgZskJthU3E2Gosuv5Slr/ePy7lzIhgIA7BQh/uLPdKDUCCCCAAAIIIIBAeAKEP8LzYm8EPCtA+MM//KHTHg8a1NFMlaw3hSdNWi5nnXVe0P4xe/Y4ycsbJs2adZbMzOm+BxHxFP5YtWq2eVjSsWOSpKfnSIUKFU1dnIQ/dD/rxq++MahvYTZp0kaOO67w/8V8//1hmTVrrPToMbjQFO2e/XJRcSNA+IOOgAACCIQv4KXwh45JcnIGybJl0w2Uhjs6d07xzfphf0Btn2nNUi1J+EMDBzpjQ35+hnlAPmHCYqld+8/l/wK3Awc+kbVr50mfPsOLXEYjcIwVbOm+onpDUUv1WfvbQwqBszQEWuh/B7PSPy8qgBGLMV9x4Y+SjDt12Z6kpBby6acfSP36TWTs2Hly5pnnFKLWsMLixZOlUaMWcsEFl5jPSxL+0Dbr0aOxVK9+qeTnr5JLLqnhd81QAYpQs3gE6yuhjjl27JgJb6u1bsXNaPPWW7uka9dGJsyUn79GLr/8Kt8lQ5Vddyxp/cP/m5EjEEAAgeAChD/oGQgggAACCCCAAAJeECD84YVWpo4IREGA8Id/+EMfAqxZM08yMnoa3YkTl5k1uwM3Kzzx5JMFMnXqWqlbt5Fvl3gJf2ggY/jwbvKvf70hubnLpVatW4OWsagHCLrzZ599LKmpbeTtt18xU0Y//HCmtGnTx++N259++sEEP/Qmu4ZMgoVDotBVOYVLBQh/uLThKDYCCJSpgFvDHzomGDmyn6xfv1ScBB/0YfzKlbNMmFaPbdu2b5Eze2iDLF++VW644Ta/trFmObNfTx+AW0vGLFw4WcaPT5F69e4y46GqVc/wO/6dd16Vvn0fEA0AawBkwIAxcvfdLX2BWd3522+/lNzcwWZGidtvb1ps33DjzB+xGvOFCn9EOu785ZefZNSoh2XdukWmbXSsmp4+wW+5E11aaP36ZfLll/ulb99MX/8oSfjj/88CeLVMmbJaLr20pl/fePzxJTJ4cCe/vmfvm/Zrh5qlwzrx559/KmlpbeWNN14qsk9rGCYlpbWZSadVq14yfPjkoIElq/zBZr1xEv4oaf3L9C9ZLo4AAgklQPgjoZqTyiCAAAIIIIAAAggUIUD4g66BAAKOBBIx/OHkzcgXXnhC+vRpapYoCbxZ++OP/zUPCdasmS/XXnuTjBu30ExBbt+sm6oPPtip0BTP9inEi7rhWtw0y9Z1ilu/3H78kCETpV27h/0eUljTMOvbrMFm7LA/nClueRv7VOt6jG76YOS22+4x/3vo0LdmnfOaNa+T0aNnyxlnnO2o37GTdwQIf3inrakpAghET8Ct4Y/Dh7+RlJS2Zga1UOEPfWC/YEGezJ+f6wt+JCePltNOO90P0r4kX8uWPczyGrqPPszftOlREzTZtu0Z86B/7tyn5ZRTTpM33thhHnrrZo2nLrrocjM7wxVX/E3+/e9/mgfjjRu39Fu6wrqwzuDQsOH9JiiigQQd69xzT+tCwZRgLa7h2/T0DrJ160bRa2pIuGbNa0J2DivEojsGm7XDblsaM3+U9phPQw86w4rOnFenzh2Sl1cgVatW83MpSRn++c/XzewfGo7Q7eqra0vz5l3MGP4///lMnnpqtahhbu5S0y7Wtn//hzJgQGvRfqYzv+hSh4GbFVoJLLf1e0L3f/jhR6Rnz0EmZKF9e+XKOfLcc4+JLotofRc0YKTLslgBonC+L1aZ9u3bIwMGPCR7975brOPatQtk3LiB5rBgvwX0987o0f1NeYKN4a3ZA4sLpZS0/iG/FOyAAAIIOBQg/OEQit0QQAABBBBAAAEEXC1A+MPVzUfhEYidQDyEP6JZ299//908cBgypLN5g1Pf8tQlWS688C++y+hN+cmTh8uKFTPNnw0bNkXatOntF57Qm7HjxqWaBwo6q4e+BaoPC3TTBwpTpmTKTTfVl549h/jNgqE3rXUK5MzMnuahgoZHRo2aY0Im1owY+kaovgmoy7Hopm8nDhyYLaeeWtVXRi27vgWrbzDqwwytw733tvWtI67nKCiYJbNmjZHvvjskd975oLRr1888XPjqq/+Yt2h37XrBlFvfUj3++ON951Yj/UzXA9cb5BriyMiYJvXqNQ66zn3gW7mB7aUzimRnzy801XU025VzuVeA8Id7246SI4BA2QnEQ/gj3Nrr2ERnVhg/PtWEOapVO9cENW6+uaGZHax8+fImaKGzaDz//OOyevUc8wBbH9LreErDFrpP4Ba4LIyOW3Rcd+jQ1+a4c8+9QHr0aGKuqVvTph1k6NBJvmDBnj1vmZk9rDHP+edfImecUU2ysmb49tGH9TqLmf4TbNOQiI6VQoVcAw30XP37Z5llbKpUOaVIUr2+BiN0lpI/jxkpPXqk+2Zr0LGbBgmGDu1i6qnhgREjpsp5513oO6c+zJ87d4KvDjq21ICvhhF00zGqLosyZkySbN/+rBn/jRkzz7SPNU4srTGfll9DEFlZfcz4WMe2Q4dOlqZN2/uNv7WckZZB6/faa1vN+FpD0sHGq2p25ZXX+z46cuSIbNy4woQg1FWXckxJGWv6rrV98cV+Y7Z583rz5xqkaNDgXmOmvxcyMnqZttFNQ0O6XOTPP/8oqanjzOcDB7bxnUtn2NB/KlWqbJZgtH9fnPQVbeNFi/Jk2rSR5pzqOGTIJLnvvrZ+v0cCHTUspb8J9PfCiSeeZL4LGsL5+usvZNiwPL8wjB5rr3Nx5SpJ/cP9+4X9EUAAgeIECH/QPxBAAAEEEEAAAQS8IED4wwutTB0RiIJAIoU/7DN+BNJYU30XFPxDpk7NDCoX+JalvlG6a9eLsm7dAnn55c0mZKE3dRs0aCItW3Y3Uzvblzhxcv0dO56RtLT2Qa+vb6jqjXoNpujbdsG2wDLqgw99gPLnm4U7zSHXXHOj3HHHA9KkSZtCU5vbZwwJPH9xb+jqDXV901CXxNmyZaO5qa5hmPvvby86+0ngFOpR6JqcIkEECH8kSENSDQQQiKmAm8IfxY1/gqHp+EGDB7Vr1zcB24sv/j9BQx/2Y3UMpg+9n3himXlIf+edzc1D9OrVLzazLOjYSQO7GoTt1i3db7kPHcPog/s5c8ab8EPr1r3NrG2BM4xoQEGXuXv00fkmSKwPyLWMOnvE3Xe3KPRw3V4++1IvRXWUosZZ1swkwY7T5Qf/+tcbJDm5lezd+3ahXawZ5ubNm1jk+FZnCdHldNLT25nQR6jxX7THfDo+bdu2bpHfn2AuJSmDBhJ09j4NUOt4VYPYOl4NHBcXNyYONSa3l1lnFdGZQZ577lHT7/RanTolm2DRwYNfmWCJLi3Uo8dgad68q/z0049FtoWFFGhSXFmtY4ItaxTMUfv9LbfcLs2adZWbb/67X/gmVD8OthxmuPWvUKFiTP8u5WIIIOANAcIf3mhnaokAAggggAACCHhdgPCH13sA9UfAoUAihT8cVpndEEAghgKEP2KIzaUQQCBhBNwU/kgYdCqCAAIIIIAAAq4UIPzhymaj0AgggAACCCCAAAJhChD+CBOM3RHwqgDhD6+2PPVGIDYChD9i48xVEEAgsQQIfyRWe1IbBBBAAAEEECg9AcIfpWfLmRFAAAEEEEAAAQTiR4DwR/y0BSVBIK4FCH/EdfNQOARcL0D4w/VNSAUQQKAMBAh/lAE6l0QAAQQQQAABVwoQ/nBls1FoBBBAAAEEEEAAgTAFCH+ECcbuCHhVgPCHV1ueeiMQGwHCH7Fx5ioIIJBYAoQ/Eqs9qQ0CCCCAAAIIlJ4A4Y/Ss+XMCCCAAAIIIIAAAvEjQPgjftqCkiAQ1wKEP+K6eSgcAq4XIPzh+iakAgggUAYChD/KAJ1LIoAAAggggIArBQh/uLLZKDQCCCCAAAIIIIBAmAKEP8IEY3cEvCpA+MOrLU+9EYiNAOGP2DhzFQQQSCwBwh+J1Z7UBgEEEEAAAQRKT4DwR+nZcmYEEEAAAQQQQACB+BEg/BE/bUFJEIhrAcIfcd08FA4B1wsQ/nB9E1IBBBAoAwHCH2WAziURQAABBBBAwJUChD9c2WwUGgEEEEAAAQQQQCBMAcIfYYKxOwJeFSD84dWWp94IxEaA8EdsnLkKAggklgDhj8RqT2qDAAIIIIAAAqUnQPij9Gw5MwIIIIAAAggggED8CBD+iJ+2oCQIxLUA4Y+4bh4Kh4DrBQh/uL4JqQACCJSBAOGPMkDnkggggAACCCDgSgHCH65sNgqNAAIIIIAAAgggEKYA4Y8wwdgdAa8KEP7wastTbwRiI0D4IzbOXAUBBBJLgPBHYrUntUEAAQQQQACB0hMg/FF6tpwZAQQQQAABBBBAIH4ECH/ET1tQEgTiWoDwR1w3D4VDwPUChD9c34RUAAEEykCA8EcZoHNJBBBAAAEEEHClAOEPVzYbhUYAAQQQQAABBBAIU4DwR5hg7I6AVwUIf3i15ak3ArERIPwRG2euggACiSVA+COx2pPaIIAAAggggEDpCRD+KD1bzowAAggggAACCCAQPwKEP+KnLSgJAnEtQPgjrpuHwiHgegHCH65vQiqAAAJlIED4owzQuSQCCCCAAAIIuFKA8Icrm41CI4AAAggggAACCIQpQPgjTDB2R8CrAoQ/vNry1BuB2AgQ/oiNM1dBAIHEEiD8kVjtSW0QQAABBBBAoPQECH+Uni1nRgABBBBAAAEEEIgfAcIf8dMWlASBuBYg/BHXzUPhEHC9AOEP1zchFUAAgTIQIPxRBuhcEgEEEEAAAQRcKUD4w5XNRqERQAABBBBAAAEEwhQg/BEmGLsj4FUBwh9ebXnqjUBsBAh/xMaZqyCAQGIJEP5IrPakNggggAACCCBQegKEP0rPljMjgAACCCCAAAIIxI8A4Y/4aQtKgkBcCxD+iOvmoXAIuF6A8Ifrm5AKIIBAGQgQ/igDdC6JAAIIIIAAAq4UIPzhymaj0AgggAACCCCAAAJhChD+CBOM3RHwqgDhD6+2PPVGIDYChD9i48xVEEAgsQQIfyRWe1IbBBBAAAEEECg9AcIfpWfLmRFAAAEEEEAAAQTiR4DwR/y0BSVBIK4FCH/EdfNQOARcL0D4w/VNSAUQQKAMBAh/lAE6l0QAAQQQQAABVwoQ/nBls1FoBBBAAAEEEEAAgTAFCH+ECcbuCHhVgPCHV1ueeiMQGwHCH7Fx5ioIIJBYAoQ/Eqs9qQ0CCCCAAAIIlJ4A4Y/Ss+XMCCCAAAIIIIAAAvEjQPgjftqCkiAQ1wKEP+K6eSgcAq4XIPzh+iakAgggUAYChD/KAJ1LIoAAAggggIArBQh/uLLZKDQCCCCAAAIIIIBAmAKEP8IEY3cEvCpA+MOrLU+9EYiNAOGP2DhzFQQQSCwBwh+J1Z7UBgEEEEAAAQRKT4DwR+nZcmYEEEAAAQQQQACB+BEg/BE/bUFJEIhrAcIfcd08FA4B1wsQ/nB9E1IBBBAoAwHCH2WAziURQAABBBBAwJUChD9c2WwUGgEEEEAAAQQQQCBMAcIfYYKxOwJeFSD84dWWp94IxEaA8EdsnLkKAggklgDhj8RqT2qDAAIIIIAAAqUnQPij9Gw5MwIIIIAAAggggED8CBD+iJ+2oCQIxLUA4Y+4bh4Kh4DrBQh/uL4JqQACCJSBAOGPMkDnkggggAACCCDgSgHCH65sNgqNAAIIIIAAAgggEKYA4Y8wwdgdAa8KEP7wastTbwRiI0D4IzbOXAUBBBJLgPBHYrUntUEAAQQQQACB0hMg/FF6tpwZAQQQQAABBBBAIH4ECH/ET1tQEgTiWoDwR1w3D4VDwPUChD9c34RUAAEEykDAq+GPw4cPysaNK2Tz5vWSmTldLrmkRhnol80lDx78SkaP7i/79u2RrKwZUqtWvbIpCFdFwKHA0aNHZfHiybJw4WTp2jVNOnZMkvLlyzs8mt0QQACB6AkQ/oieJWdCAAEEEEAAAQQQiF8Bwh/x2zaUDIG4EiD8EVfNQWEQSDgBwh8J16RUCAEEYiDgpfDHH3/8IQcOfCxLl06V9euXynffHZIaNa6V/PxVngp/PPvso5KU1ML0rqSkUdKvX0bInqZ2M2dmS35+hlSufLKMGjVLmjRpI8cdVza3A7TtVq+eI+vWLZKvv/5CbrvtbunZc4hcccXfHJVJ66Phn1df3SZDh06SSpUqBzXQ/V5/fZssWjRFXn55s5x11nnSpk0feeih7kUeE3giK2zTunVvufnmhiGt2aGwwGef7ZPU1Lby9tuvSL16d0lu7nKpWvUMqBBAAIGYCxD+iDk5F0QAAQQQQAABBBAoA4GyudtTBhXlkgggUDIBwh8l8+NoBBAoXoDwBz0EAQQQCF/AS+EP1Tlw4BMzY8CMGSNl9ep5ngx/RDLzx6FD38rgwR1k9+6dJizSqdPAMpt5QcufkdFLdDaIjIypcvrp1SQ3d7Bs2/aUTJiwWGrXrh/yi7BnzzuSm5suw4ZNkcsuuyLo/lZAJDt7oKSkjJWmTdvLLIqohQAAIABJREFUG2/slGHDukr9+k1k0KCckAEQLeO0aVlSpcop0qVLapmZhQSJ8x2Y+SPOG4jiIeAhAcIfHmpsqooAAggggAACCHhYgPCHhxufqiMQjkA8hD/0rbE5c8ZJz55D5YILLg2n+OyLAAJxLkD4I84biOIhgEBcCsRD+KMsxmcbNiyXtLT2ngx/RNIRNfTRo0dj6dNneJmGGI4dOybz5uVIXt4wmTbtUWnUqJmpjoY5dDaTK6+8TkaOnC2nnlq1yGpqeCQrq4/oTBx16zYqcr+PP94rycmt5MILL5Xs7PnmnHp9nf1k2bLpkpu7VG6/vWmRx1vhkZ07n5Phw/NNAIQtsQW0f6xaNVsaN27FzCSJ3dTUzsMChD883PhUHQEEEEAAAQQQ8JAA4Q8PNTZVRaAkAvEQ/tCbuGPGJMmIEVM9Nb13SdqNYxFwiwDhD7e0FOVEAIF4EoiH8EdZjM/0gXzXro0IfzjojBpiWLhwsnz55X4ZODA75GwXDk4Z8S66xEtqajv5/vuDMmXKarn00prmXIcPH5T09Hbyxhsvydy5T0utWrcGvYbOIDFnzng54YQTQoZY9CF+ZmZv6d8/S/r1y/ItJ2MFh1q16iXDh0+WihUrBb3WRx+9LxMmpMvgwblFzi4SMQQHxqXAZ599LFOnZpoZZViWJi6biEIhUGIBwh8lJuQECCCAAAIIIIAAAi4QIPzhgkaiiAjEgwDhj3hoBcqAQOIKEP5I3LalZgggUHoCXg1/6EwWbdvWJfzhoGt9//1hWbdugZkpo1Klyg6OKL1d3nprlwntVK9+qeTnr/KFuX/99RfR5Vk0sKFLvzzwQMeghXjqqZXy7LOPyiOP/EOqVq1WZEGPHPmfjBuXKgUF/5CkpFFmqRtrs/pOnTp3SF5eQdDzHD78jTzySF+5667mcs89rUsPhDPHjYDO+rFoUZ68/PJmyc1dTvgjblqGgiAQXQHCH9H15GwIIIAAAggggAAC8SlA+CM+24VSIRB3AoQ/4q5JKBACCSVA+COhmpPKIIBAjAQIf1zrFyKIETuXiVCgqNCOPfwRGNawLqUzcUyaNFRSU8eFnImjuPOFCg7p7CILF04yl+3SJVXKly8fYW05zE0Cr722VQYP7mRmoyH84aaWo6wIhCdA+CM8L/ZGAAEEEEAAAQQQcKcA4Q93thulRiDmAoQ/Yk7OBRHwlADhD081N5VFAIEoCRD+IPwRpa4Uk9M4mflj1KhZokuy2DedvWTkyD7SsOH90qRJG98SLkUV2snMHzfe2EAmTVouZ511nt9pNm9eL489tlhGjpwpZ5xxdkxcuEjZCeiySLrc0MiR/WTv3relXr27CH+UXXNwZQRKXYDwR6kTcwEEEEAAAQQQQACBOBAg/BEHjUAREHCDQCKHP37//Xd5++1X5NFH58tLLz0vn3/+qZmGWm/+NW/eVWrUuKbIm8zffPMfefLJAtm8eYPoG2OVK59s1ilv1KiF3Htv66DTa+v1PvzwX2YK7v3790l29nypUKGCzJ+fK8uXzxCdhjotLUfOP/8i+fHH/8qWLU/K2rULpHnzLnLvvW3lzTdflokTh5i12/v3Hyn33dfO763EL77YL48/vkQ2bVon77//ppx22uly++1NpWPH5GLrom86vvHGDlm3bpG8+uqWsBzc0IcpY3wLEP6I7/ahdAggEJ8CiRz+0Ieye/e+I48+ukC2b39WPv54r1x77U3y4IOd5IILLpNu3e7yW/Zlw4blkpbW3q+hJk5cZsZJutlng7B2CvagV/fbtWuLrF49R666qpb07TtC9u3bI3l5w8xYr2vXNOnceYBUrFjJnObAgU/MGPLFFzeacZdu1113s9Sv30RatOhaKFxgL+CRI7/Krl0vmjGhLjfx3XeH5Ior/iZ//3sTad68m1SvfnGhjnfo0Nfy/POPy+OPL5M2bXr56he4o4439+x5ywQZLD8dW2roQceUtWrVk+OPP77Q+a3665Ip11xzo1kyRcv54otPyooVM0059dgePdJNHYOdo6hvi46x09LaysGD38jUqWulZs1rzK6HDx+U9PR2ppwLFmySW2+903cKayYOHRPruNfpTBwLF06W8eNTpFevoZKcPFrKlStnzmn1k6ZNO0hW1gwzdrc2nV1k7NgBkp6e6ytbNL/52qe1L61ZM0+2bNlo+rS2SaNGzaR9+6RC7a37q9n69Utl585nzW8G/Y2ifW7ZsqlmrP/TTz/Igw92ke7d0+TMM88Jq7jW+Z95ZrU88cQyycqaaX7H6LI3a9bMN78Jvv76C7nzzgdNv69R42pzfu1b+l1YsmSq6Q/6W+Ohh3qapYX03wM37VOvvbbdnO/kk0+VYcPyfN8f63z622jt2nnyyScfmqV/9Dz6/V+yJF80kKPt1LZtX2nTpo+vzdQvObmVCW1YmwaHhg+f7Dt/sL8XCgp2mHoeOXLELDU0ffoj5rsXbLP2tX8Wye8/PV6/R889t05WrJht/LQtb7nldrnppr/Lm2/uNH76Z2wIIFB6AoQ/Ss+WMyOAAAIIIIAAAgjEjwDhj/hpC0qCQFwLJGr4Q2/05edniN7E02mkL7rocnNDc9OmtTJ2bIr8/POPkpExTe6/v73vprF1k1LXHJ88ebi0bt3T3PDUm5J6g3TRoimyYMFEufrq2jJixFTzAEC33377zdyA15u1e/e+a/5MHzqMGjVH5s6dYNYlt7YuXVLk8OFv5bnnHjM3dXXTBxjnnFPdTEmsN4J104cSU6aslAsv/Ispt66FrtcfMGCM3HxzQzl27DezNvqUKSPMTc2UlLHmxmLgjfNvv/1ScnIGycGDX8nAgdly5ZXXi95s37XrBRM0OXBgn3TqlCw9ew4p8/Xi4/qLQuEiFiD8ETEdByKAgIcFEjX8oQ9J9aGvjmm6dUuXli27yUknVZHPPvtI8vOzTEhVx241avjP/KFjFw3ljhr1sBk/2cMf2k30YfeXXx4wYx4dM9nDHzoG0vGYjtWsB8G6BMndd7eQoUO7mKCwbjre04CCju+spSLq1GkkyckjpVq1c025tIxr1sw1YZXc3KVmfBm46Vhu3LiB5pjevYeZkIjOWFFQMMuEFjQUMHLkbFNG3fbseVvmzJlgQsH2saEVbrGfXz+fNWusbN36tAwalGPGhLppOEXHhDt2bDLBlLS08VK1ajXzWVH116CLjneXLp3mVwV10ABH3bqNHH8Djx07JjNmjJQZM0bLtGmPmtDDn3V7R5KSWpg65+QsMSbWpmPRlStnmfF4ODNxfPDBe5Kc3NIs46GhiVNPrSp6fR33z549TsaMmWf6lbX98stPMm5cqtx4422OZhdxXOn/t6PVp1955UUTRtGxtv7O0JDR9OmjTNhhyJA8E7TQfrp160aZOzdXdu/ebs5g9XXtX5mZvU1wxL498EBHY1SlyimOirZz53MmvKH9ydo06HDKKaeZ789xxx1nAlM6W4tu2pfHjVsoF1xwqe+7qUGFzz//2Pe7pH37h01/s4JRGupZtmy6PPbYQt8+9nBGUb+N9Duj5Rs9un+hUIZ+V+whoD9DYu9KZmZP8x0NDH9o2bVtV62aa75vugULdGifnDo1s9iZP/S3Vri//+z9S79H3377tQwcOEaqV7/E/DbUgNafv0W/YgkrRz2XnRAomQDhj5L5cTQCCCCAAAIIIICAOwQIf7ijnSglAmUukIjhD70RqDf/9eb72LHz/N6W0+ml09M7mBuv9oCF1RD6wGDEiJ7mbcjOnVP8giH64GHOnPHmRp51o/Syy64wN3L1H71xqDf/5s3LMbN86D/nnXexnHfehZKbm25ugGtoRN9s1RuC+kbbp59+YG4U6818vVn/1FOrzUwh+tba+PGLzM1wLZPe6M/JWeb3tqJeU98wzMj4M6ASeKNe3+7LyOhlgivBHlDoW5ADB7Yxb9XpQwLWPy/zr2NCFoDwR0I2K5VCAIFSFkjE8Ic108PMmdmiS4AELvOhgdVhw7qbMVpg+EO5dTyTmtrOBEQCwx9Wc+gMaRqmtYc/dHymD7y/+upzSUlpax66d+yYZEInGgB57703zTjt7LMvkLy8AvPngwZ1NAGQ5cu3yg033OZrbfuMBMGWMdGghY69Tj/9LDNLQaVKlX3H7t//oQwY0Free2+3mVlDx2YaXLA2DXT07HmP+c9g9dMH9jq+ffHFDWb5Ch0r2je7n86koA/r9fpW/XVWidTUNuZBuoaRy5c/wQQVdDaSE088ye9Be7NmnSUzc3pYwWCr7lomnXlDwwq5uYNl27anzIwPtWvX9xVXx6CPPNJXBg/Olb/+9Yawvk06/t24cYVkZw+UoUMnmX6kbTVsWFfjatVbT2r1OZ2RJCUlWypUqBjWtULtrKGTRYvyTBhH2/Pss8/3HaLXnjYty4zh9fdCXt5KM47XY3RWFZ3BZMKEVNPXW7XqIdo/tN109pvffvvVfK6/K3SMP2PGY2YmCaebGmmwRo11e+SRf0j58hWkceOWpl30cw2rqJn+XtLfPSefXFXOOKOa3HVXcxPy0FDLwoV5ZmYcLcPcuU8X6nMauLK+U/ZwhvXb6OjR3yQ3d5AJo+jvIm0f6zePhqL++9/vTB115hk1ys9fI5dffpWvmvZQT7Dwh+6oM64MGPCQ6b+Rhj8i+f1nFVJnSBk+vJsJPelvS/um/XzChHTTT5n5w2nvZT8EIhMg/BGZG0chgAACCCCAAAIIuEuA8Ie72ovSIlBmArEIf2gYo3//5mbK50g3p+s0681GvcGoUzsHu3Gun+vUxDk5aWbqaX2TznozUm+KDxrUXn788cci39Cy9tm9e6cEexPPmopab5IOHTrZBDr0gYNOP6wOOiWy3vC1psfWtahvu+1u85ai3jDW8un017pcjN541bcA9QGEzjZin9racrQ/SLDfqLc76HF9+gwvtMSNfZ9I3vKMtC05zlsChD+81d7UFgEEoiMQi/BHLMdnqqJjJ10CRAMH1owNgVq6VIPOfhAs/GFfQqSo8Ie1FESwceMPP3wvI0Z0l2eeWWvOrzNRWMuT6EwNumnwQ8vZtm1d89+BD5PtIWKdPUQfmlubPizPyxtuZnwI9qBcP583L9eEhHVmCp21zZpJQc9hD5YEq58ukaEBZl0q0L78hd3Q2kcfsI8ePUdatuzuG//Z/fQhvAY0dEYO+2aNY6+/vo5MnFhQ6PNQvVuDx4sX55ulRnSWFZ3tQoMm9qUWtd9pKESvYQ8AaUhFZwPRoLU+UNewg4YhGja8v9DMdoH76rIlumyIjs3tgRsNhWiwYPjwfL/ZRezl1DrpTCWdOg2Uc8+9IFQV/T63ZiHRWfQ0nBC46ewaXbs2MoEH7Sv9+mUVWqbG+s2g4XD7DH723wo6c0iXLn/ObuF0s/fjOXOelNtuu8fvt4B9uSRd7mfCBJ394zK/04fqk/ZzFBXOsGbe0L6my8/o7x79bWRtGobq1es+85tn5sz1pr3tm3V8Uee3lzGS8EdJf/9Z35k5c56S+vUb+5Vdf2vp3we6JBPhD6c9l/0QiEyA8EdkbhyFAAIIIIAAAggg4C4Bwh/uai9Ki0CZCcQi/KE3vvTNLr1RG2zTpUcmTRpqlmepXv3SoPtoYMIKThSHZYUl9Iapfc1xJ8C6BrY+FNC3QDWModcL3LQu+saqzv4R7E0866GDvt2mb49awZLA89hvwOvbkHqzOtj2wgtPSJ8+Tc3bgk2atCq0i/089plMLIeXXno+6I1U60T2G6aRvOXpxJV9vC1A+MPb7U/tEUAgMoFYhD9iOT7T4IM1A0BxD7KtB9alEf6wP6ju3z/LPIi3P4S2WkqDAboshY5bA5cksZ8jMPxhBQF01rZJk5ab5V7C2Yp70K6BCV2yQwPMxfkdOvStDB7cQbZte8bMtGBfakUDCCNH9pP165dKYNmtcm7cuEpSUloHDd+EU5ei9rWCx5988u9CM3QsXjxZ5s2baGZJuOee1maGFx2Xa6gjktnp9KF+VlYvs/SOfdYRddaZGk477UwTgNFZT3T2iX/96w2z/InOQOF00wf/OruHtVxQ4HH2Ng2c7UWXP9FgSLC+rucpLmjkpHzFhZis40MtiWL/nRGs3zkJf1iBrqKC/PYge7DQU2mHP0r6+8+abUhnhdS/L3Qmm2B/rzhpM/ZBAIHIBQh/RG7HkQgggAACCCCAAALuESD84Z62oqQIlKlALMIfoSqoN0bHjEkyS6KU9K0o6+0xnW47P3+V4/PZb4gX9WaZVQ/rZq3+d+CN0OLeOLU7OHl7Vfe3bniGMrQ+t954s5cx2Ftw1v72ekf6lqfTsrGfNwUIf3iz3ak1AgiUTCAW4Y9QJYzm+CzUDAJWWWIV/igq/FCUiYYvXn11m3mLX2el0PFT4DmswK7T2eoCr1WckS4dmJTUwiwXWNSsJ3o++zIZ1aqdK7Nnb/AtRVFccMWJf6j+4uRznYlj2bLp5iH5mWee4zvkn/983dRPl9jRQIYGrK3A0KOPLgx72RNrCci//e0Wue++dr6H8dbsLAsXTjKBDZ0FULd33nlV+vZ9wCwX5HS5G7unk7oHhjyK6+t6PiftVdx1ox3+CPadcRL+CPXbKNRvotIMf0Tj959+J3VGHl1OSTedzaZDh/5miVB9eYENAQRiI0D4IzbOXAUBBBBAAAEEEECgbAUIf5StP1dHwDUCiRb+CHUjtaiG0bc8dc1qnSkjVPjDPj1x4I3QUDc4reuHutEZeNM32DTIxXUy6y003ae48IcuR5OXN8SsK17Um4eu6cwUNC4FCH/EZbNQKAQQiHOBRAt/2B9EFxdeiKfwh85SceDAx7J06VR5/fUd0rRpB7Nkxfz5k2TNmrmFwh9Ox4BFdb3iwh+vv75N2rWrbw4tzk8/t5ahCBwDOgkTRDqOdvJ1+uqrzyUjo5f06JHuNxOHfVa9wBlZrFkjdMmTlJTxZlnEUJueb82aefL++2/5zS6ix1nGIr/LlCmr5dJLa5rTff31F5Ka2s58bg/MFHctayyvwRynx9jPF8raSXsVVz7CH3/qFDe7SbR+/+3bt0cmTEiXLVue9DWJLqXTq9dgueWWO6RChYqhui2fI4BACQUIf5QQkMMRQAABBBBAAAEEXCFA+MMVzUQhESh7gUQNf+gbg8HWWy9K3Lrpq1NM6819663DYPvbb87HKvwxatSsoGuJF1Uf62a5fm5/szHY/tZNUcIfZf99TMQSEP5IxFalTgggUNoCiRb+sIIR6uaG8Md33x2SefNyzMNcXTakUaPm5gFucQ/krTpGOp4qLvxhn9Et1JjQbm0PADsJE4QKJETa762ZOC6++P9Ix45Jfsti2MsVWDerLoFLphRXDp1dZNassTJy5GypXv1iv12t+t14YwO/pXnsoeyilloMvKb9mFBj7WDlDWXtpL2KcyD88adOceGPaP3+0+scPXpUtO/Nn58r27c/62uaFi26Slra+CKXAo30O8VxCCDgL0D4gx6BAAIIIIAAAggg4AUBwh9eaGXqiEAUBBIt/PHWW7vM+tk6je/gwZNE3xQsat3lb775j7zxxkty113N5Ycfvjfrij/zzFoJtfxJcTfnnb716WTmD31zccaMkTJt2kh54IGOZorsKlVOKbLVd+/eLlWqnCY1alwt1tTjunNxa8Pbb4rq26wTJiyV008/Mwo9i1Mg8KcA4Q96AgIIIBC+QKKFP+wzVyQnj5Y+fYYHHZ/Fw8wfBw9+ZWao2LPnLZkwYbHfLBXFPZDfuHGVpKS0No09bdqj0qhRsyIb/sMP/yWHDn0tGkKwtuLGl/ZZ50LNglFUCMVJmCBUICH8niyi49mNG1eYMXd6+gSpVKmy32mKGxM7HVdbJ9S2y85OljZt+vi1m/V5UedzMi4PrPv//vezudbq1fNMQKh//5FSvnz5Iomef/5x+etfb5Bzzqlu9gll7aS9imsPwh9/6hQX/ojW7z97O/z+++8mBDJ37gRfCKRLl1RJSclmBpBI/gLhGAQcChD+cAjFbggggAACCCCAAAKuFiD84ermo/AIxE4g0cIf9je49M3LyZNXyGWXXVEIVG9Er1u3SC6//Cq55pobzRrpGrTQG4S6FfcGnxUw0Zu3+flrzDmszelNaqc3ma3z6Uwm+jakriMdLMzy/feHzVuOPXoMNuGNDz54T5KTW8pHH71f7EwmR478T8aNS5WCgn9Iv34Z0q9flpQrVy52HZArJbwA4Y+Eb2IqiAACpSCQaOEPe7ChTp07JCdniVSrdm4hOafhDw1laDA2cCtuHObkYbp9CZJgywAWdw5d/iMpqYV8+ukHojNVjB07T84885xCZdQZAhYvniyNGrWQCy64xPd5ceEPDSwPGtTRLE8YOGtF4AVmzx4neXnDpFmzzpKZOd0XtnBS/1CBhEi6up5zypQRMmbMHLnoossLncJersB2dTqu1pPqeXJyBsl5510onTunBB3PWvXTPpiXV+CbjcHpuNxeeHtfOf/8iwoFhez7HjjwiaxdO8+EnipWrGQ+CmXtpL2Ka49EC3889FB3GT48X0488SS/atu/N8GWuiwu/BGN339bt26Uv/zlr6J9wL7piwi5uYNlxYqZIV8siOR7xTEIIOAvQPiDHoEAAggggAACCCDgBQHCH15oZeqIQBQEEi38EXgT7/bbm5olXM4++3yflr6RtX3707J58wYZOnSS76a43rTXNzY1MBHshr91AutGdLC3/JzepHZ6k/mzzz6W1NQ28vbbr4gGQB5+ONO8zWh/a1JvLmrwQx8wWFNp64OFadOyzJ/rw5UpU1bKDTfcVqjHHDr0rQwe3EE+//xT0Wmua9a8Jgq9ilMg8P8FCH/QGxBAAIHwBRIt/KHLfowa9bAJ3uqmyyDo2/CBMyVYD6w1JDB16lq/cYkGXdPTO4g+bO3Va+j/Ze8+4KOq0v+PP5NgQbEAq+6KLILrH8XfCmQoKqCoKxbEQhEpgqAUQRJ6D72XAAGXIoIIUgVERAREQQHRZAJYYVVcRVwrqIBIy/z3OTrZSZ07mclk7tzPfb18qcy5p7yfiw4z35wjuoOIf2BVj2qZNKm/rFjxtFx3ndu89/nrX/+WhW/ly3T/Nnl92ey/24Pv6D8NAehfeq//GvX9mu50oe/ffNfJkydkzZpF8s03X0qXLkOyzb+g8If2v2LFXElO7mi6yu/oHN/8X355sfGrW7dBUOsPFEgI9knWnThGjuwmDz/cWW644bY8b/cPUeQ8TtF3jGHLll3Me/azzz433z50d5F3330z23v7nI19xvrr06Ytk4oVK5smvvC47rCiAfBq1W6wtNT33ntXunR5QDSco1/+d+8+Su66q1m2HR5++OEbEwLQnWD0zyW+K5C1lee1oEnGSvjDF2bKK/Skf95ZvXqBjB3bw+z6mNeRPfPnT5Fx43pKvXp3ysSJz0vp0mWzsYX65z/9s59ejRq1ylUOXyBMd27M+d8jSw8YjRBAwLIA4Q/LVDREAAEEEEAAAQQQsLEA4Q8bF4+pIxBJgVgLf6id/nRd376tzU/U6aUf7DZp0s5stXz06C+yfv0K+eCDdBk7dr643XWyuPXD5xdemGc+QNQrr5029H79EFu3CR45craULXtZtnL5PqQOdHSM/w4lBR3L4tsqe8iQzuZDTb30w+Wbb77H/F3DGxs2rJBrrqmWaz46xoAB7WTbto3mw+a85quv6RcpgwZNyXdXkUg+j4wVewKEP2KvpqwIAQSKXiDWwh8qpu+9dGcMDZxqIOKxx/pI+/Y9TaBV3+98+eWn5kvyTZtWG+CpU5ebL8zPnDltvkw/efKkpKT0F/0yV98D6XF49erdLRrqfffdLbJx4yqzk4YGQDT4quEH/RJfX9eQib6PGj68q6xZs9AcC9iz5zg5++yzsxUz5xhDh84UPRZPd13T95dz5oyTjIxtZoc1DQpriEVDBxqyKF/+qmxr1I7//vea5j2o7kL3n/8ckFdeWS6HD38vEycuzLULxv79e6V794dk37738wx36HtQ/RJ7xYpnpGrV2uZ9bM7d7XxfZD/4YNtc4Rr/4HHOkIUPwXdsoB4hqP6VKl1T6IfdF0TWL77zCvr4d+x7NjSorKFtfT40KDNxYl9ZuXK+8fIPTuSclK574sQ+MnDg1Dx3/PO11z5TUgbJ/PmTs+3y5wtx1KhRV4YPny0XXVTa0rp1jdqXPnO+S//ccdtt95mQgYa49X36Pfc8LH37TsgW3s7veB5fP/5HknTrNtTszpffUZZ5Tdb/qKW8dsTQewraFUNfD/TM+Ieh8gvOBxpD/3vQu3dLcyxQXjv6+B9lqQ66q8t555WSAwc+k3nzUsxxl0uXzpF9+/aYsFX79r1F6+L7ve1z1kCZBn6uvba6/OtfH5iw/913NzP/7Qnlz3/a/8KF0/P9/aj/zdM/b/rvwmPp4aIRAggEJUD4IyguGiOAAAIIIIAAAgjYVIDwh00Lx7QRiLRANIQ/imLN+qH80KGdsgIg/mPoh7L64bD+BFjOD1H1w8KlS2eZ7bIvvriM+Qm+O+540GwxrB9O6k+faahi4MCUXB/af/31lzJqVKJs3rzGDOf7gFI/9Pa/dAz9iUz96VD9IkI/wNf56PEzcXFxuTj85+QLgPg30g8UR49+JuunF/1f063HdRwNeeiRMUlJw82XE6dOnZCtW9fLjBnDzE4izZp1KPCc8qKoEX06Q4DwhzPqzCoRQCC8AtEQ/gjvisR8yZqWtlU00Ko7MOil77X0mD7d5UADG/qeS4838b12//2PSOvWT2bt4KHB3j59Wpn3ZP6XttOdIfT9Tu/erbPd/8gjSSYssnPn6zJ48OPmXv/wSF67j/iP4dsFoly5ipKYOEwWLJhmjsvTS/vREK/OW99T5rXGnO/ZBg9OlSpVErLNX0MJS5bMkjFjuptf111HeveekCuEoMERPa5PAywaONFf/eVgAAAgAElEQVT3qfpltl4aSpk6dYjUrn2LdOzYP1vQQAMwemRM//6Pml0q9D2wfhntvzOK7qwyZcogc0yFXvretEWLztl2sbD6TPjCy9u3bzJHdeR8L5yzH925b/nyOZKaOszUUcMSb775inlW7rnnIenRY3S29fjfr7uLDB36hNldxH+nk/zmeuDAfhk27Alz/IoGTTQkoMfF7Nr1tjmaJq+d8gpat+5qozvt6V95XRow0KCSf2BcrSdN6ivLl881t2hA+4EH2mZZa738n1e3u545RujKK/+fpRLonKZNSzZBKb3UTwNPviNntD76ZwT9c8tbb20wz/GoUXPN7iy+P4vonz90lx211WdGwzf67OqxOnppH/r7cciQjiZIob+PJ0xYIJUrX5/15yv9vaaBK+1Hf39rsL5+/XuzjeH/ZyKtuwbS/Y9L0mc+OblTVijMB6DjDR8+0/w3JCmpuQl/6KX961p1pxBdy969u83uLL7f9/r7uGzZS0ztS5e+xNwTyp///EM8PXqMNIb650YNe+lxR199tT/fP6dZKiaNEEDAkgDhD0tMNEIAAQQQQAABBBCwuQDhD5sXkOkjECmBWA1/qJ9+8Pnii8+Z7YD12BQNfdx3X2tzRrzvg8u8nPXDTP3pS91ee8uWdeYLCv1g8cYbb5fGjdvLDTfcmu2DcP9tmfPqz39rbv8tmHO2zW87Yt8HrDnnpB/263r0pztzbmHs37c6aCBFvyjQ8TVAovfqT9MGsojUc8g4sStA+CN2a8vKEECg6ARiMfzh09KwrL4/e+mlReY9loZg9b2Mvif56KPdMnnyAGnZsrP5EjdnaEDfo+l7upkzR8uWLS+bexs3ftTcr19s6xexS5bMzna//3EqOSumXyD7H//he8/1zjtvmC/z3357sxmjbdskueOOxub9n+6oMHhwRylT5lKz80f16jfmChPrF9a6Q4cec+Nbo75n0yBuzvdsBb03zGuHDg2K7Nz5hqxaNc/MT4+70fe49es3lGbNHje7dfiHm/13b8jvvaeGWVJTh+T5QOe3a0RBT7+GAbSOvXqNLXAnDv8+NPCg4SDdzcFXW3/3vMbz7byhrwXaXcT/fq3PsmVPm8CJvi++444mosc5XnHFlYX6Ta1z1+dy5cpnTMhGgwY1a95idn25666mee74kd+fGXSnQv8wg3+7go6l9LXzhRHy679u3btMgEpDH3ldWm+9Wrasm+frOoeuXZNl0KDH8uzD9+eZQM9UQWPkfO716Jy5cyfJ6tXzza4w+meYtm17yF/+Ut78/tK51Klzp2gITIMs/s+//jdD/xyku/Zo4EVDQvqs6J/t/K9g//znu1d3lHz//TQT9tC5fPzxLvOS/3/X/I/rLNQDxk0IIBBQgPBHQCIaIIAAAggggAACCMSAAOGPGCgiS0AgEgKxHP6IhB9jIIBAwQKEP3hCEEAAgeAFYjn8EbwGdyCAAAIIIIAAAvkLEP7g6UAAAQQQQAABBBBwggDhDydUmTUiEAYBwh9hQKQLBBDIV4DwBw8HAgggELwA4Y/gzbgDAQQQQAABBJwpQPjDmXVn1QgggAACCCCAgNMECH84reKsF4FCChD+KCQctyGAgCUBwh+WmGiEAAIIZBMg/MEDgQACCCCAAAIIWBMg/GHNiVYIIIAAAggggAAC9hYg/GHv+jF7BCImQPgjYtQMhIAjBQh/OLLsLBoBBEIUIPwRIiC3I4AAAggggIBjBAh/OKbULBQBBBBAAAEEEHC0AOEPR5efxSNgXYDwh3UrWiKAQPAChD+CN+MOBBBAgPAHzwACCCCAAAIIIGBNgPCHNSdaIYAAAggggAACCNhbgPCHvevH7BGImADhj4hRMxACjhQg/OHIsrNoBBAIUYDwR4iA3I4AAggggAACjhEg/OGYUrNQBBBAAAEEEEDA0QKEPxxdfhaPgHUBwh/WrWiJAALBCxD+CN6MOxBAAAHCHzwDCCCAAAIIIICANQHCH9acaIUAAggggAACCCBgbwHCH/auH7NHIGIChD8iRs1ACDhSgPCHI8vOohFAIEQBwh8hAnI7AggggAACCDhGgPCHY0rNQhFAAAEEEEAAAUcLEP5wdPlZPALWBQh/WLeiJQIIBC9A+CN4M+5AAAEECH/wDCCAAAIIIIAAAtYECH9Yc6IVAggggAACCCCAgL0FCH/Yu37MHoGICRD+iBg1AyHgSAHCH44sO4tGAIEQBQh/hAjI7QgggAACCCDgGAHCH44pNQtFAAEEEEAAAQQcLUD4w9HlZ/EIWBcg/GHdipYIIBC8AOGP4M24AwEEECD8wTOAAAIIIIAAAghYEyD8Yc2JVggggAACCCCAAAL2FiD8Ye/6MXsEIiZA+CNi1AyEgCMFCH84suwsGgEEQhQg/BEiILcjgAACCCCAgGMECH84ptQsFAEEEEAAAQQQcLQA4Q9Hl5/FI2BdgPCHdStaIoBA8AKEP4I34w4EEECA8AfPAAIIIIAAAgggYE2A8Ic1J1ohgAACCCCAAAII2FuA8Ie968fsEYiYAOGPiFEzEAKOFCD84ciys2gEEAhRgPBHiIDcjgACCCCAAAKOESD84ZhSs1AEEEAAAQQQQMDRAoQ/HF1+Fo+AdQHCH9ataIkAAsELEP4I3ow7EEAAAcIfPAMIIIAAAggggIA1AcIf1pxohQACCCCAAAIIIGBvAcIf9q4fs0cgYgKEPyJGzUAIOFKA8Icjy86iEUAgRAHCHyECcjsCCCCAAAIIOEaA8IdjSs1CEUAAAQQQQAABRwsQ/nB0+Vk8AtYFCH9Yt6IlAggEL0D4I3gz7kAAAQQIf/AMIIAAAggggAAC1gQIf1hzohUCCCCAAAIIIICAvQUIf9i7fswegYgJEP6IGDUDIeBIAcIfjiw7i0YAgRAFCH+ECMjtCCCAAAIIIOAYAcIfjik1C0UAAQQQQAABBBwtQPjD0eVn8QhYFyD8Yd2KlgggELwA4Y/gzbgDAQQQIPzBM4AAAggggAACCFgTIPxhzYlWCCCAAAIIIIAAAvYWIPxh7/oxewQiJkD4I2LUDISAIwUIfziy7CwaAQRCFCD8ESIgtyOAAAIIIICAYwQIfzim1CwUAQQQQAABBBBwtADhD0eXn8UjYF2A8Id1K1oigEDwAoQ/gjfjDgQQQIDwB88AAggggAACCCBgTYDwhzUnWiGAAAIIIIAAAgjYW4Dwh73rx+wRiJgA4Y+IUTMQAo4UIPzhyLKzaAQQCFGA8EeIgNyOAAIIIIAAAo4RIPzhmFKzUAQQQAABBBBAwNEChD8cXX4Wj4B1AcIf1q1oiQACwQsQ/gjejDsQQAABwh88AwgggAACCCCAgDUBwh/WnGiFAAIIIIAAAgggYG8Bwh/2rh+zRyBiAoQ/IkbNQAg4UoDwhyPLzqIRQCBEAcIfIQJyOwIIIIAAAgg4RoDwh2NKzUIRQAABBBBAAAFHCxD+cHT5WTwC1gUIf1i3oiUCCAQvQPgjeDPuQAABBAh/8AwggAACCCCAAALWBAh/WHOiFQIIIIAAAggggIC9BQh/2Lt+zB6BiAkQ/ogYNQMh4EgBwh+OLDuLRgCBEAUIf4QIyO0IIIAAAggg4BgBwh+OKTULRQABBBBAAAEEHC1A+MPR5WfxCFgXIPxh3crX8ujRX2TLlpdl8eJZ0qJFJ2nUqFXwnVi84/jxY7J58xp54YV58vbbm6VcuQrSoEFjad06Ua644kqLvdAMgeITIPxRfPaMjAAC9hUg/GHf2jFzBBBAAAEEEIisAOGPyHozGgIIIIAAAggggEDxCBD+KB53RkXAdgKEP6yX7MsvP5VFi2bImjUL5aefDpkbJ01aVGThjy+++ESmTUuWRx5JkuuvryWff75Pxo7tIdu2bZSKFSvL6NHPiNtdx/oCaIlAMQgQ/igGdIZEAAHbCxD+sH0JWQACCCCAAAIIREiA8EeEoBkGAQQQQAABBBBAoFgFCH8UKz+DI2AfAcIf1mt16tQpcblcsn37JunY8R5zY1GFPw4f/l6SkztJpUrXSFLSSImPjzfjeTzbpU+fVnLw4BeSmDhCunZNtr4AWiJQDAKEP4oBnSERQMD2AoQ/bF9CFoAAAggggAACERIg/BEhaIZBAAEEEEAAAQQQKFYBwh/Fys/gCNhHIBrCHwcO7Jc5c8ZKx44DpHz5SmHD+/77/8jrr78kzZt3Cluf2tH+/Xule/eHZN++94ss/LFixTMyePDjufr3er2yfv0ymTVrjAwZMkNq1Lg5rGujMwTCLUD4I9yi9IcAAk4QIPzhhCqzRgQQQAABBBAIhwDhj3Ao0gcCCCCAAAIIIIBAtAsQ/oj2CjE/BKJEIBrCH3qcyahRiTJ4cKo5ziRc18aNq+STTz4M++4YOt+kpOayb9+eIgl/nDhxXEaP7iHLls0ukv7D5Us/CFgRIPxhRYk2CCCAQHYBwh88EQgggAACCCCAgDUBwh/WnGiFAAIIIIAAAgggYG8Bwh/2rh+zRyBiArEa/vAdm3LttdVtF/7Quffs2VJ27HiN8EfEficwUFEJEP4oKln6RQCBWBYg/BHL1WVtCCCAAAIIIBBOAcIf4dSkLwQQQAABBBBAAIFoFSD8Ea2VYV4IRJlALIY/Tp8+LfPnT5ZJk/pLYuII24U/inpnkSh7BJlOjAsQ/ojxArM8BBAoEgHCH0XCSqcIIIAAAgggEIMChD9isKgsCQEEEEAAAQQQQCCXAOEPHgoEELAkEGvhj5MnT8iyZXNkypRBcuzYEcIflp4CGiFQdAKEP4rOlp4RQCB2BQh/xG5tWRkCCCCAAAIIhFeA8Ed4PekNAQQQQAABBBBAIDoFCH9EZ12YFQJRJxBL4Y8ffvjG7PaxevWCPJ3r1btTJk58XkqXLpv1uoZFdu58Q1atmidvv71ZfvrpkFStWlsefLCtPPBAGylZ8vxcfVndmSOYvg8f/lH69Gklb721Id9npHLlqjJt2jKpWLFyVhvd5SQjY5usWvWsvPvuFjl48Avzuq61SZP2Urny9eJy5f5fwtGjv8iWLS/L4sWzpEWLTtKoUSs5fvyYvPjic8Zvz553pH79e+WJJwYZj7z60EkUdvyo+43AhIpMgPBHkdHSMQIIxLAA4Y8YLi5LQwABBBBAAIGwChD+CCsnnSGAAAIIIIAAAghEqQDhjygtDNNCINoEYin84bP1D1IUdOzLt98elLFje8hf/lJB2rfvKX/605/lq68+lylTBsu6dUukbt0GMmTIDKlQ4epsZbMS/ihs3zqQlf61nYZdJkzoKz/++K306DFaqlRJMGGMnTtfNyGYr77aL23bJknHjv2zQiza96xZY2TTptVmZxS9Jk1aJLVq1TcW69evyLbWq666VlJSlso111yf69EtzPjR9vwzn6IXIPxR9MaMgAACsSdA+CP2asqKEEAAAQQQQKBoBAh/FI0rvSKAAAIIIIAAAghElwDhj+iqB7NBIGoFnBr+OHz4e0lO7iQabujWbbiUKFEiq0Ya3OjT5xF55503zO4fycnTpVSpC7NeDxTOCKVvHSRQ/9rGN8Z3330tEycuzBVQ+eyzj6VHjxayb98e6d17nLRr18usMTMz0+zi8f77adKlywPy/ff/Ma/rjiENGjSWGjVuNu00QDJ48OPm17t2TZauXYdKfHx8lkFhx4/a3whMrMgECH8UGS0dI4BADAsQ/ojh4rI0BBBAAAEEEAirAOGPsHLSGQIIIIAAAggggECUChD+iNLCMC0Eok0gEuEPPU6kW7cmBR5pEsglryNb8rvHys4fK1Y8I08/PV5SU1/Ic1eL2bPHSkrKQDn//AvkqadWy4033p41XKBwRih96yCB+vd6vfLcc6kyZkx3SUoaaY5myXksi38bXYOuU3cy8V3+YzRr1sEEQC6+uEzW6ydPnpSUlP4yf/4UueuupjJq1Fy54IKLzOvhGD9QvXk9dgQIf8ROLVkJAghETsAX/ojciIyEAAIIIIAAAgjYV8ArXnGJy9tt6tVx9l0FM0cAAQQQQAABBBBAIH8Bwh88HQggYEkgEuEPDQv88stPZteJvC49nmTy5AHSq9dYueKKSnm2iYuLM+ED/XugK1D448iRn82uFsePHze7Zlx0UelcXa5d+7z07t3a/HrPnmOkU6cBWW0KCmeE2rcOEij8obt19O3bRnbseE1mzlwjt912X54k/v00bvyoOcKmZMnzTVvdMaRXr1by7rtbzLEvjRq1ytWHLwCTM3gTjvED1ZDXY0eA8Efs1JKVIIBA5AQIf0TOmpEQQAABBBBAwP4ChD/sX0NWgAACCCCAAAIIIFCwAOEPnhAEELAkEInwR6CJaEhh1KhEGTw4VSpWrByoecDXA4U//EMRATsTkebNO8mgQVPknHNKmuYFhTNC7TtQ//r69u2bpH3733fxWLx4m7jddfJcxrFjR2T48K6yZs1CSUi4SSZNWizlylUwbf2N8gt/+AIwOcMf4RjfijttYkOA8Eds1JFVIIBAZAU49iWy3oyGAAIIIIAAAvYV4NgX+9aOmSOAAAIIIIAAAghYFyD8Yd2Klgg4WsCJ4Q+PZ7u0bFk313EmVh+EgsIfofatcwi088eLLz4n/fq1NdMtKPzhf3RL5cpVZdq0ZVnhmlDCH+EY36o17ewvQPjD/jVkBQggEHkBwh+RN2dEBBBAAAEEELCnAOEPe9aNWSOAAAIIIIAAAggEJ0D4IzgvWiPgWAEnhz9q1aovkyc/L5deenlQ9bcS/ihs3zqRQOGPZctmy5Ahnc2c583bKHXq3JHv/J96aqSkpg6RcIY/wjF+UOA0trUA4Q9bl4/JI4BAMQkQ/igmeIZFAAEEEEAAAdsJEP6wXcmYMAIIIIAAAggggEAhBAh/FAKNWxBwooATwx/79++V7t0fkq+++rekpr4gdev+foRKXtfx48dk06bVcvfdzeWss84yTQoKZ4Tad6D+9fXXX39JnnjifjOX/v1TpF27HvnO3xf+uPnmu2T8+IVSpsyfTNtQdv4Ix/hO/L3m1DUT/nBq5Vk3AgiEIkD4IxQ97kUAAQQQQAABJwkQ/nBStVkrAggggAACCCDgXAHCH86tPStHICgBJ4Y/Dh36Qfr1e0TefPNVuf32+2XkyNlStuxlebpt3rxGfvvtV2nYsEXW6wWFP0LtWwcJtPPHJ598KElJzeSzzz6W++9/RIYOfUrOP/+CXPM/efI3GTu2lyxe/E/p2jVZunYdKvHx8aZdKOGPcIwf1ENKY1sLEP6wdfmYPAIIFJMA4Y9igmdYBBBAAAEEELCdAOEP25WMCSOAAAIIIIAAAggUQoDwRyHQuAUBJwrEYvjjyJGfZfDgx+XVV1+QxMQRJvjgf3m9Xpk/f4qMH9/L/LLu/NGr11i59trq4nL9/p9PbZORsUPmzp0ggwZNkyuuuDKri4LCGaH2rYMECn+cPn1apk8fKrNmjZFLLvmLTJ26VGrUuDnX4+sLohw8+IWkpCyVa665PqtNKOGPcIzvxN9rTl0z4Q+nVp51I4BAKAKEP0LR414EEEAAAQQQcJIA4Q8nVZu1IoAAAggggAACzhUg/OHc2rNyBIISiMXwx4kTx2X06B6ybNlsadSoVdbOGBs2rJSrr75O/va3KvLjj99KcnIn0Z09fNeNN94uNWveYnbH2LXrbUlL2yojRswyu374QiHadu/e9yQxsal88cUnMmnSIjOG/xVK3zn7Hz9+gTzwQJtcNf3uu69lwIB2sm3bxnx3L9HX+vR5RAYNmpJrDYECJjqgBmTGjespN930D0lJWSylS1+SNY9Qxw/qIaWxrQUIf9i6fEweAQSKSYDwRzHBMywCCCCAAAII2E6A8IftSsaEEUAAAQQQQAABBAohQPijEGjcgoATBaIh/FEU7osWzZCRI7uZrnVHj3POOUcaNGgsjz7aM+voEw1vjBjxpAlQ5Lz0GBXdMaRt2x5SokSJrJdPnjwhS5bMkjFjuptfa9z4Uenbd0K2YIT+emH61vt+/vmwzJw5WubPn2z6v+WWhpKcnCrly1fKNUf/MTSgkpQ0XMqXv0pOnTohW7eulxkzhkmLFk9Is2Ydsq1Bd+546aVFJjyS3xq+/vpLGTUq0YRj1GLs2Plyxx0PSlxcXNY8Cjt+UdSbPqNXgPBH9NaGmSGAQPQKEP6I3towMwQQQAABBBCILgHCH9FVD2aDAAIIIIAAAgggUDQChD+KxpVeEYg5gVgNfxw/fkzmzp0kq1fPl1KlLpTOnQdKgwZNs4UgtJjaTgMOa9YsFI9nu5x11llSp86d0rJlF0lIuClb2EFfb9mybp7PQF7HywTTt/9uJfk9ZFbGOHbsiAm7aNBFdwy5/PK/ZuvOf8ePnOM0b95JevQYLVOmDDK7puS8KleuKtOmLZOKFStnvZRzjYHGj7nfQCwooADhj4BENEAAAQRyCRD+4KFAAAEEEEAAAQSsCRD+sOZEKwQQQAABBBBAAAF7CxD+sHf9mD0CEROI1fBHxAAZCAEEChQg/MEDggACCAQvQPgjeDPuQAABBBBAAAFnChD+cGbdWTUCCCCAAAIIIOA0AcIfTqs460WgkAKEPwoJx20IIGBJgPCHJSYaIYAAAtkECH/wQCCAAAIIIIAAAtYECH9Yc6IVAggggAACCCCAgL0FCH/Yu37MHoGICRD+iBg1AyHgSAHCH44sO4tGAIEQBQh/hAjI7QgggAACCCDgGAHCH44pNQtFAAEEEEAAAQQcLUD4w9HlZ/EIWBcg/GHdipYIIBC8AOGP4M24AwEEECD8wTOAAAIIIIAAAghYEyD8Yc2JVggggAACCCCAAAL2FiD8Ye/6MXsEIiZA+CNi1AyEgCMFCH84suwsGgEEQhQg/BEiILcjgAACCCCAgGMECH84ptQsFAEEEEAAAQQQcLQA4Q9Hl5/FI2BdgPCHdStaIoBA8AKEP4I34w4EEECA8AfPAAIIIIAAAgggYE2A8Ic1J1ohgAACCCCAAAII2FuA8Ie968fsEYiYAOGPiFEzEAKOFCD84ciys2gEEAhRgPBHiIDcjgACCCCAAAKOESD84ZhSs1AEEEAAAQQQQMDRAoQ/HF1+Fo+AdQHCH9ataIkAAsELEP4I3ow7EEAAAcIfPAMIIIAAAggggIA1AcIf1pxohQACCCCAAAIIIGBvAcIf9q4fs0cgYgKEPyJGzUAIOFKA8Icjy86iEUAgRAHCHyECcjsCCCCAAAIIOEaA8IdjSs1CEUAAAQQQQAABRwsQ/nB0+Vk8AtYFCH9Yt6IlAggEL0D4I3gz7kAAAQQIf/AMIIAAAggggAAC1gQIf1hzohUCCCCAAAIIIICAvQUIf9i7fswegYgJEP6IGDUDIeBIAcIfjiw7i0YAgRAFCH+ECMjtCCCAAAIIIOAYAcIfjik1C0UAAQQQQAABBBwtQPjD0eVn8QhYFyD8Yd2KlgggELwA4Y/gzbgDAQQQIPzBM4AAAggggAACCFgTIPxhzYlWCCCAAAIIIIAAAvYWIPxh7/oxewQiJkD4I2LUDISAIwUIfziy7CwaAQRCFCD8ESIgtyOAAAIIIICAYwQIfzim1CwUAQQQQAABBBBwtADhD0eXn8UjYF2A8Id1K1oigEDwAoQ/gjfjDgQQQIDwB88AAggggAACCCBgTYDwhzUnWiGAAAIIIIAAAgjYW4Dwh73rx+wRiJgA4Y+IUTMQAo4UIPzhyLKzaAQQCFGA8EeIgNyOAAIIIIAAAo4RIPzhmFKzUAQQQAABBBBAwNEChD8cXX4Wj4B1AcIf1q1oiQACwQsQ/gjejDsQQAABwh88AwgggAACCCCAgDUBwh/WnGiFAAIIIIAAAgggYG8Bwh/2rh+zRyBiAoQ/IkbNQAg4UoDwhyPLzqIRQCBEAcIfIQJyOwIIIIAAAgg4RoDwh2NKzUIRQAABBBBAAAFHCxD+cHT5WTwC1gUIf1i3oiUCCAQv4At/bN87/R9LX03dHHwP3IEAAgg4T4Dwh/NqzooRQAABBBBAoHAChD8K58ZdCCCAAAIIIIAAAvYSIPxhr3oxWwSKTYDwR7HRMzACjhDwhT+W7ewkx0/9/G+Xy7XxzJkzG3/99deN+/btO+IIBBaJAAIIBClA+CNIMJojgAACCCCAgGMFCH84tvQsHAEEEEAAAQQQcJQA4Q9HlZvFIlB4AcIfhbfjTgQQCCyQI/yR7Qav16s7gWzwer0bd+3atSdwb7RAAAEEnCFA+MMZdWaVCCCAAAIIIBC6AOGP0A3pAQEEEEAAAQQQQCD6BQh/RH+NmCECUSFA+CMqysAkEIhZAV/44yVPvyGHfv1ihIj84PV6P3S5XLfkWPTnGgIRkY2//fbbxo8++uhozKKwMAQQQCCAAOEPHhEEEEAAAQQQQMCaAOEPa060QgABBBBAAAEEELC3AOEPe9eP2SMQMQHCHxGjZiAEHCngC3+c643/86xtzWaKyIMisvrkyZOPnXXWWQ1EpIHL5dK/X+EP5PV6X3O5XGZXkIyMjPcciceiEUDAsQKEPxxbehaOAAIIIIAAAkEKEP4IEozmCCCAAAIIIIAAArYUIPxhy7IxaQQiL0D4I/LmjIiAkwT8wx8ztjxYokSJEnq8S1mv19sjIyNjqs+iZs2aNb1erwmDeL3em3MY7dcdQTQIcvr06Y3vvffeMScZslYEEHCeAOEP59WcFSOAAAIIIIBA4QQIfxTOjbsQQAABBBBAAAEE7CVA+MNe9WK2CBSbAOGPYqNnYAQcIeAf/ugwrdK3NWrUaOH1ehf/sXi3x+PJyAlx4403ljl16pQvCKJ/L5ejzSYR2aCBEI/H874jIFkkAgg4SoDwh6PKzWIRQAABBBBAIAQBwh8h4HErAggggAACCCCAgG0ECH/YplRMFIHiFSD8Ubz+jI5ArAvkDH/oet1utx7/0vm/O33syMjIqBPIQHcFyczMvFN3BRGRejnafwGMwbkAACAASURBVKYhEN9fHo/n10D98ToCCCAQ7QKEP6K9QswPAQQQQAABBKJFgPBHtFSCeSCAAAIIIIAAAggUpQDhj6LUpW8EYkiA8EcMFZOlIBCFAnmFP+rXr1/iyJEjevxLFREZ5/F4Blideq1atcpmZmbq0TBmZxARuTzHvf5BEHYFsQpLOwQQiCoBwh9RVQ4mgwACCCCAAAJRLED4I4qLw9QQQAABBBBAAAEEwiZA+CNslHSEQGwLEP6I7fqyOgSKWyCv8IfOKSEh4TaXy7VZ/9nlcjVMT09/pTBzrVGjRi2v1+vbFaRujj4+1R1BXC7XxrPOOmvj22+/fbwwY3APAgggEGkBu4Y/fvzxWxk5spvs379Xhg59StzunJs1hS75+ef7ZNCgx+Tss881Y1SsWDn0Tv/oIRLzD9tko6ij06dPy4IFU2T+/CnSvn1vadMmUUqUKBFFM2QqCCCAAAKxLED4I5ary9oQQAABBBBAAAEEfAKEP3gWEEDAkgDhD0tMNEIAgUIK5Bf+0O4SEhKGulyuYSLy2fHjx6t99NFHRws5jLlNdwU5c+aMLwiiu4L8xa8/r+9oGA2DpKenfxDKWNyLAAIIFKWAXcMfGzaslMTEpoYmMXGEdO2aHHamuXMnyMSJ/Uy/kyYtkkaNWoVtjEjM3+pkMzMzZc+ed2Tlymdkx47X5ODBL6RcuQpStWptuemmBnLrrQ2lVKkL5bnnUqVZsw5SunRZq12Hvd2BA/ulV6+WZr716t0pEyc+H3A+Xq9XZs4cLdOmJcv5518gI0bMkoYNW2ggNOzzy6/D48ePydq1i6VChb/Jdde5Zdmy2VK//r1SqdI1EZ1HxBbMQAgggECMChD+iNHCsiwEEEAAAQQQQACBbAKR+8QEeAQQsLUA4Q9bl4/JIxD1AgWFP3Tybrdbd/+4TUSe9Xg87cK5ILfbXfuPo2E0EFLHv2+Xy/Vmenr6LeEcj74QQACBcAnYNfwRiZ0znLDzx7FjR2TKlEGyatWz0rx5J3nwwbZyySV/kaNHf5Ft216VlSvny/vvp5nHzWrYIlzPZl79FGbnj0OHfpB+/R4Rj2e7CQm1bdsjYruFaPBk1663ZdWqedKp00ApX76SWdaJE8dl3rwUOffc86Rly85yzjkli5KNvhFAAAEEwiRA+CNMkHSDAAIIIIAAAgggENUChD+iujxMDoHoESD8ET21YCYIxKJAoPBH9erVq8TFxe0RkRJer7d9RkbG/KJwcLvdf/J6vY1cLtc8EckUkWoej+f9ohiLPhFAAIFQBaIh/KG7OcyZM1Y6dhyQ9eV4qOvi/sACJ0+ekJSUQbJ8+RwZNuyfcu+9LSUuLi7bjbpjxTPPTJTp04dHRfgj8Kpyt9DQR4cOd8sTTwySdu16RTT4sX79Mlm/foXxLVv2smyT8wVZ/vWvD6R//0lSuvQlhVke9yCAAAIIRFCA8EcEsRkKAQQQQAABBBBAoNgECH8UGz0DI2AvAcIf9qoXs0XAbgKBwh+6Hrfb3VlEZorIMRGp6vF4Pgv3OqtVq3Z1fHz8bhE5T0S6eDweHY8LAQQQiEqBaAh/6A4bo0YlyuDBqVKxYuWodIrFSb333rvSpcsDUq3aDTJ69DNy0UWl81ymBkAmTOgrBw58ZumYlWiy0p035s+fIt9886X06DFaSpY8PyLT03E1+LFo0QwZOfJpueqqawu0PXXqlPTuPU4uvrhMRObHIAgggAAChRMg/FE4N+5CAAEEEEAAAQQQsJcA4Q971YvZIlBsAoQ/io2egRFwhICV8IdCuN3uxSLSwuv1rs/IyLgn3Dhut3vDH0fALPZ4PK3C3T/9IYAAAuEUIPwRTk179aWhiHHjeprjXgYNmlLg0SOffPKhzJgxTIYNmyWlS5e1zUJ//vmwOXLl4Yc7Ryz4oTgffJAuiYlNpXPnQdKs2ePicuX/sclXX/1b+vZtLbfe2iiiO5PYpohMFAEEEIgiAcIfUVQMpoIAAggggAACCCBQZAKEP4qMlo4RiC0Bwh+xVU9Wg0C0CVgNf9SqVavsmTNn9PiXciIywOPxjAvXWtxud7KIjBCRL0+ePFnt/fffPxyuvukHAQQQKAoBwh9FoWqPPp96aqSkpg6RypWrypQpS/LdnUJXc+zYEZk9e6wJJ9gp/FEcldDAydChneTrr7+UyZOXSPnyFQuchm93Eg3XpKa+IHXrNiiOaTMmAggggIAFAcIfFpBoggACCCCAAAIIIGB7AcIfti8hC0AgMgKEPyLjzCgIOFXAavhDfRISEh50uVyr9J9dLlfd9PT07aG6ud3uW0Xkde3H6/Xel5GRsTbUPrkfAQQQKGoBwh9FLRy9/a9d+7z07t3aTPCWWxpKcnKqlC9fKd8JL1/+tNxxR2PCHwFK6nPt1GmAJCWNlPj4+IAPwYcfeqRTp0YBj+AJ2BENEEAAAQSKVIDwR5Hy0jkCCCCAAAIIIIBAlAgQ/oiSQjANBKJdgPBHtFeI+SFgb4Fgwh+60oSEhBSXy9VDRDI8Ho87lNW73e6zRGSXiFzn9XonZGRk9AulP+5FAAEEIiVg1/DHoUPfyWuvvSgvvrhIWrToJI0aZT9l6+jRX2TLlpdl8eJZWa8fP35MXnzxOVm9eoHs2fOO1K9/rzzxxCCpWrV2rmM5dDeGgwe/kFdfXS4vvbRIhg6dKW53nTzLcvLkCdm58w1zvMjbb2+Wn346JNdeW11uvbWhNGnymFxxxZW57gs0f71B5/vyy0tl48YXxOPZbnbfqFixstSsWU+aNn1crr++Vq55nzhxXHbu3CLLl8+R665zS5cug2X//r2SkjJQ0tK2Svv2veXRR7ubI158x41o33pp308+OUQaNGgiZ599TtCPoO50ob4bN66Sjz/eJRdfXEZuv/1+adMmSSpXvj7Po090DrqjyPbtG4ybGtepc6eUKnWhHD78vXTokP1/p7q+tLS3ZNWqZ+WCCy6SgQNT8jyuJjMzU/bu3W1q/dZbG+Tzz/dJuXIVpFat+tKkSTtxu+tJXFxcrjX6/BYv/qfx7do1WbS+b7zxsixZMtPUV+/t0KGPCczk7EN3/Rg06DHZtGm1pKQslYYNm1ty1LX27NlSdux4TaZPXykNGjS2dB+NEEAAAQQiK0D4I7LejIYAAggggAACCCBQPAKEP4rHnVERsJ0A4Q/blYwJI2ArgWDDH7o4t9udrn8TkWkej6d7YReckJAwy+VydfJ6vTsyMjLy/nawsJ1zHwIIIFCEAnYLf+zdu0fmzBlvgh0ahtBr0qRFWeEP/ZJ/1qwx5st3/9f1S/+xY3vI+vUrsmleddW15kv6a665PuvXt2/fJM89l2rG8F2LF2/LM/yhARHt95JL/iKdOw+USy+9XE6e/M2ETsaN62kCB8OHz5Z69e40XQWav2+8H3/8VpKTO8kPP3wjAwdONUGEU6dOyJo1i2TcuF6m2ahRc+Seex42/6ztn356vAk7aIhCr8TEEXLXXU1lwIB2Juyi1/nnXyDz5m00O0zopYGQfv3amqCL79Jwg4Yeate+VUqUKBHw6dOgxSuvLJVnn50q3buPkhtuuE3OnDklGzaslKlTB5v59Ow5Rh5+uHO2/tLT35Rx43pLmzaJcuedGjg517RdvXq+zJgxQh57rI+Zh16HD/8oixbNMK/55tq8eScZNGhKrvCH1l2fga1b10vfvhPMfPTSQIrOZ9u2jdK0aXvp3XuclC59SYF+GpSZMmWQLFw4PZuDOuZ1RIuGQ7p2fVDOO6+UzJ691gRwrFz6zIwd20s0dJLfuqz0QxsEEEAAgaIVIPxRtL70jgACCCCAAAIIIBAdAoQ/oqMOzAKBqBcg/BH1JWKCCNhaoDDhj+rVq98YFxe3Qxfu9XqbZGRkmKNggrkSEhJau1yuhX/c4/Z4PBnB3E9bBBBAoDgF7Bb+8FnpF/sdO95j/tU//KFBBJfLJe+/nyZdujwg33//H/MlvwYGdDeFGjVuNgGEnTtfl8GDHze/rgGDrl2HZjueQ3f+WLp0lgwb1sWMkVf4wxfQKFPmUhNCKFny/KxSfvnlp9K9+8Oix3noDhETJy6Uiy4qnfV6fvPXBidPnpRp05Jl7twJ0q3bUDM3XZNeujPF6NE9ZNmy2XL//Y/I0KFPmUCHb93ffnvQ7CDh8bxlQhUaQtAAyIcf7pKJE/vIZZeVl5SUxfK3v1Ux/ek6dY5jxnQ3u4v4X7oziu68kZBwU567ZPjaavBDwxYTJizKFqLRvlesmCvJyR3NHP3DErqryYgRTxqTnj3Hydlnn5019OnTp2X+/MnGwRf+8L34zTdfZa0vr5CE+kyY0FfeeGOtTJz4fK7Azu9hmsdl69Z10rJlFxMO0br5/HQnkl69WpiwTLt2PaVEibOkSpUEs4vLueeeJ/v2vS9DhnQ0rzdu/KgMGTIjq+663pkzR5vaqdmkSYtN+Mfq9dRTIyU1dYgJjEydulT++te/Wb2VdggggAACERIg/BEhaIZBAAEEEEAAAQQQKFYBwh/Fys/gCNhHwBf+sM+MmSkCCNhR4Fxv/J87TKv0rdW5u91u3VN+nIh8LSJVPR7PD1bvrVat2pXx8fG7ReSi//5gcpLH40m1ei/tEEAAgWgQiET4Q7/o79atiTl+o7CX7pyhX+aXLl3WdKE7fCQlNZd9+/ZkC3/4+vd/vVmzDiYAoseQ+C4NFqSk9Jf586eYcMSoUXPNMSL+l4YhWrasa34pZ/hDjwJJSRlkjld5+un1uUIG+vrcuRNNgKNZs8fMzhd61Epe8/MPr+jrustFnz6tjJfu3pEzAKHHpOgxLjlN9N4jR342oZZXX31BKleuKhMmPJcVyPj116NmeA2E5Ly0RkuXzpFZs0Zl7Rzia/PAA22kW7fheR5fo+Gavn3byN//XlOSkkZmC9Do/f4hGP+whIZuevduKeXKVTQBlpz2Bw58bgIcGmDxv/zDL3mFPzZvXiN9+jwi997bMs9dQbQvXxvdIWTkyDnSrNnjWeEaf3sN7ejccgY49JnRXV1yBjy0v+HDu8qaNQvzrE2gZ3/t2ueld+/WppnuzlKnzh2BbuF1BBBAAIEICxD+iDA4wyGAAAIIIIAAAggUiwDhj2JhZ1AE7CdA+MN+NWPGCNhRINjwh67R7XavE5F7vF7v0oyMjBZW1+12u/VMgIYiot+o3eTxeN63ei/tEEAAgWgQiET4Q3dE+OWXn8zuCnldX321XyZPHiC9eo2VK66olGebuLg4ExDQv+sVKPzx3XdfS69ereTdd7fkGQ7RPgoKUejrBYU/PvnkQ0lKaiZly14mkyc/b457CeYqaP5nzpyRBQumyapV82TYsH+a3Ur8L19IIK/wh384IueuIVbm9/XXX5ojTnRnEd+xOXqfBmeSk6ebY2Z8NdBff/31l+SJJ+43R+c0bNg81xD+YQr/HS0OH/7e7OCxY8drZncTPeLFf+eU/OZaUPjDt5vIqlXPSv/+KdKuXY88uzl06Afp1+8RefPNV+Wmm/5hAjJ6bI9e/gGOvII32mbdumXSs+fDJlwzbdoyqVixsrnX/5krzNEtPkvta/z4BaKhGy4EEEAAgegSIPwRXfVgNggggAACCCCAAAJFI0D4o2hc6RWBmBPg2JeYKykLQiCqBApz7ItvATVr1qx05syZPS6XS38cuovH45kZaHFut7u/iIwVEf028/dvI0V6ezyeyYHu5XUEEEAgWgQiEf4ItFYNQowalSiDB6dmfZFu5Z6Cdv7wDx3k3FnD13dBIQptU1D4w/dFfV4BjEBz19cDhVdy9qFHoXz22ceyevV82bhxlTmuJlD4I7/wQqD5aVjnq68+lxkzhsuLLz6X1VyPbtHja26//f6sX/MdVRKoT9/rvh1UNODy7LMp5ogWvTRA0apVV7Njh293l7z6LCj8sXfve5KY2FS++OKTfAM/2qeOrUezaPhHQx+zZ681R63o5d9/fn6+5yJn+MO/poUJf/g/b4WtndU60A4BBBBAoHAChD8K58ZdCCCAAAIIIIAAAvYSIPxhr3oxWwSKTYDwR7HRMzACjhAIJfyhQAkJCY+6XK75+r2Qy+Wqlp6e/kF+cG63W88BeOuP1/W+h71e71367y6X602Xy9U8LS3tG0fAs0gEELC1AOGP1vke0VFQ+CNQcCTQQ2E1/HH06C+iY61Y8YzUqFFXGjVqJZ9++pH07/9okYU/fHPXnVrefnuzjB/fxxyvo9dtt90no0c/LWXKXJotKDFz5hrzWjCXHo2zYsVcSU0dknXUjO4wosf0tGzZRS6//K+5uiso/JGe/qa0anWLuSe/wI+vQ9/RLfrv/kf6EP4IpoK0RQABBJwnQPjDeTVnxQgggAACCCCAgBMFCH84seqsGYFCCBD+KAQatyCAgGWBUMMfOlBCQsIzLpervYhs8Xg8t+Y3uNvt3i0iVb1e75SMjIye2s7tdnfR75v+u1t7SRH5yev1tsnIyFhreQE0RAABBIpBgPBHaOGPnLs/WC1hoPCH7vSxYcMKmTlztNSvf6889lgvKV36EtO91WNfAu0esWHDSqlQ4Wq55prrC5y27jgyYEA72bPnHdHdP+bN2yjVqt2QLfwxYsQs0d0uCnN9//1/TLhlwYIpWSEQ3QlEjwH6xz8e0FBlVrcFhT+2b98k7ds3MG0DzcdnqG0JfxSmatyDAAIIOFOA8Icz686qEUAAAQQQQAABpwkQ/nBaxVkvAoUUIPxRSDhuQwABSwLhCH+43e7zRER/vPlv+t2Rx+MZmnPwGjVqzPB6vV29Xm9aRkZGLf/Xq1WrdnV8fPxKEfn7H7/+9H+DIN09Hs+vlhZBIwQQQCDCAoQ/Chf+WLdumfTs+bCp1vTpK6VBg8b5Vk536jh06DupVat+VpuCwh8a/Jg/f7JMmtRfevceJ+3a9ZISJUpk3Ruu8If2c845JQucuw6qx8AsXTpLhg3TjOP/whL66089NVymTx8uDzzQRpKTp0upUhfm6+DxvCWlSl0slSv7/heZvenhw9/LkiWzs0Ig5cpVkNTUF+T//q9GVsOCwh8ffuiRTp0aiYZJ2rXrIT17jpOzzz47z/n4DHOGd0LZ+UPn37NnS9mx4zW5//5HZOjQp0xYxurlv9PM+PELjCkXAggggEB0CRD+iK56MBsEEEAAAQQQQACBohEg/FE0rvSKQMwJEP6IuZKyIASiSiAc4Q9dUEJCwl0ul2u9/nNmZuY/du3atdm30Bo1aujxLkv03//bpnZ6evq7ORHcbvdZIjJWRHRHEH2ftN/lcjVNT0/fFVVgTAYBBBDQ4ELSJ3PFJY/VanipXFU9/y/uixJLgxCjRiXK4MGpojs+WLkC7Zxx+PCP0qdPK3nrrQ35HgES6OiWgo592bv3PUlMbCpffPGJ3HJLQxkzZq786U9/zjV1DXLojhYNGjSV8uUrZr1e0Px13A4d7pYrrqgk06Yty2USzvDHe++9K336TJCzzz6nQHafhf/OH3qDby7667rbRsOGLbLt1OHr9OefD8usWWOkQ4d+UqbMn0Trs2PHRtPe/9JAyTvvvCEDB7aXgwe/kP79U0yQw3cVFP7Q0Effvm1M+EKDNpMnPy+XXnp5nuuaPXuspKQMlMaNH5UhQ2ZIyZLnm3ahhD+OHTsiw4d3lTVrFuZ7lFBByP67kejuKnXq3GHltwJtEEAAAQQiKED4I4LYDIUAAggggAACCCBQbAKEP4qNnoERsJcA4Q971YvZImA3gXCFP3Tdbrd7zH+/AxogIh/r8S4ej+dU7dq1rzh9+rQe91JWRHp5PJ6UgoyqV69+c1xc3DIR0W8DT4lIssfjmaiZErvZMl8EEIhdAcIfhdv54/jxYzJixJOyatWz5uFo0eIJ6dNnfLadHk6ePCFr1iySb775Urp0GSLx8fFZD1JB4Y//7Urxd5k6dblUqnRNtgfwxRefk3792mYLGJw5c8b0byW84OtMxxk/vo8Jx9xww20FPuTLls2WIUM6yx13PCijRz8jF11U2rQ/cOBz6dWrRdaRME8+OcRY+MIU2kZDERr80HBMmzaJJhyi4Y8ZM4ZJ167JUqbMpdnG1rVMm5YsGtDo2XOMdOqk/zv+/Soo/KHBkRUr5kpyckfTVtfVqFGrXOvy9fHyy4vNziJ16/5+VEzO/vM7NscXhMm5a4iOr8f06Nyvu84tU6culb/+VTcSs3bNnz9Fxo3rKYU9SsjaKLRCAAEEEAhFgPBHKHrciwACCCCAAAIIIGAXAcIfdqkU80SgmAUIfxRzARgegRgXCGf4Q6ncbvc2Eanj9XpnZ2RkdHa73S+KyP3/DYOs9ng8+e/v7+dcrVq1i0uUKPGc1+ttpL/s9Xp3nDlz5qE9e/YcjPFysDwEELCJgF3DH/v375Xu3R+Sffvez/NL/kA7g2h5fF+233TTPyQlZbGULn1Jtqqlp78prVrdYn5t8eJt4nbXyfb6Bx+km90/dIcKvf7+95rSpEk7ueqqa+U//zkgr7yyXPQokIkTF0qFCldnu7eg+b/++kvyxBP6vxuRJ58cJh079jXHs2jgZOnSObJp02rRI1R8IQHd8eLIkZ/l9tvvN0EL3+4TVo8+0d1WBgyYLPXq3S1xcXG5ntx//esDGTz4cfnhh29EjyOpWfN3kz/+vybr1i0xwRAdWy89ruXmm+8xfz906AfZsGGFXHNNNRk5craULXuZaePbmaV27VtzHWvjC38sWjRDnnpqtdx44+1Z4/32268yenSSLF8+V5o37ySDBk0xNr7r6NFfTIBixYpnpGrV2jJ27HxTD/9Ld23RI3sefLBtrrH9d4zJL/zhq48eX5MznOPbtUXH0907qlW7wdJ/CU6ePCkpKf3NM5lzNxJLHdAIAQQQQCAiAoQ/IsLMIAgggAACCCCAAALFLED4o5gLwPAI2EWA8IddKsU8EbCnQLjDHzVq1Kju9Xoz/tDorT9ELCLfZ2ZmVtu1a9fXwSglJCR0cLlcU0RE95X/xev1tsvIyFgVTB+0RQABBIpCIBrCH8GuS3fUWLJklowZ093c+tBDj0vv3hOydqPQo1ZeemmRDBjQzryuX6b37TshW7jj66+/NEfNbN68xuzWoSEB3dXCF37QoIXu4KBfxuvVrdtw6dChT7agge70kJa21QQfNGyS89KwiB5lU6VKQraXAs1fAyPJyZ1MyEMvDWfo8SW//npUevUaawIlPXr877iUzp0Hiv6lIYidO183QQ0NpGj4Ijl5ugl1lChRItf8/I8Z0Rfr179XmjZtb0Is2tehQ9/Jm2++Krrrh14DB041u43ozh3+l3ovXTrLHKPiC4D4v64OuluI/5E+/iELDam0avWklCt3pWhfum61b968g7Rt2yNr7uqt4YohQzrKZ599bMIvEyYskMqVr882J/UZO7aXOX5Fd/Xo3n2UXHttdTOljIxtMnXqEKld+xbp2LF/th1KMjMzzZEx/fs/Khqo0bXqkTD+u3fo8TVTpgySJUtmZpm0aNE569gcfX3QoMfMGvLbeSSv513v69PnEdm6dZ1Mn75SGjSwlDEN9rcO7RFAAAEEQhQg/BEiILcjgAACCCCAAAII2EKA8IctysQkESh+AcIfxV8DZoBALAuEO/yhVm63O0lEpvrcvF5v84yMjOWFcaxZs2alzMzMF0Tk92+gRPSsgK4ej+fXwvTHPQgggEA4BOwW/vAduZHX2nWnhnvueUiSkprLvn17cjXRnSJ69Bhtvrz3BRr8G/l20tAdPXr3bp0nb15f6GvYQHea0CNgNASiO07cd19radiwhZQurSeF/e8KNH89BkUv3TnkqadGyqZNK004Rftr2zbJBFh+/PFbGTmym7z33rvSoUM/adKkvRw8+O98153fMSK6M8mf/3yF/N//1ZBvvz0oO3ZslLff3mz++umnQ2ZcDW5oKOaOO5rkWov/ujSYobuZ6LErW7asMw4auNB56w4bOR00/PHPf46Qs846R9Rb66VjXnxxGbODSZs2SdlCHf5hkZyF0ZDGxInPZxtDAzY7d74hq1bNy1qPhk/q128ozZo9bo7S8Q+xWOl/8eJ/SmrqkDyfC/+dYTZuXCXdujWRQDuv+Heku5HoLjK6S8no0U/nOgonHL/X6QMBBBBAIHQBwh+hG9IDAggggAACCCCAQPQLEP6I/hoxQwSiQoDwR1SUgUkgELMCRRH+UKyEhIQXXC5XExGZ7vF4EkMBrF+/fokjR46MFJG+IqJ76+93uVxN09PTd4XSL/cigAAChRWwW/ijsOvkPgQiJaBHz2g4RwMwkycvkfLlKwYcWsNI48f3MUcEafiFCwEEEEAgOgUIf0RnXZgVAggggAACCCCAQHgFCH+E15PeEIhZAcIfMVtaFoZAVAgUVfjD7Xb/RUTWeTye7Pv2h7DqmjVr3pSZmak7iJQTkdMiMtzj8YwRkcwQuuVWBBBAIGgBwh9Bk3EDAgEF9FgaPXZId39p0yYx11E5/h3oETN9+7aR66+vZY4XyuuInoAD0gABBBBAICIChD8iwswgCCCAAAIIIIAAAsUsQPijmAvA8AjYRYDwh10qxTwRsKdAUYU/VKNGjRp10tPTt4dTpnbt2heeOXNmvtfrbaz9er3eHWfOnHloz549B8M5Dn0hgAACBQkQ/uD5QKBoBNLStpojhkaOfNoc55LXpcflPPdcquzatV2Sk6dL2bKXFc1k6BUBBBBAICwChD/CwkgnCCCAAAIIIIAAAlEuQPgjygvE9BCIFgHCH9FSCeaBQGwKFGX4oyjFEhISHnW5XNNFpJSI/OL1ettlZGSsKsox6RsBBBDwCRD+4FlAoGgENNjx5puvypo1C6Rfv8ly2WW62df/Ln39nXfekHXrlkjPnmOkdOlLimYi9IoAAgggEDYBwh9ho6QjBBBAAAEEEEAAgSgWIPwRxcVhaghEkwDhj2iqBnNBIPYE7Br+XfNmAQAAIABJREFU0EpUr169gsvlWuFyuWr+UZnnjx8/3vmjjz46GnuVYkUIIBBNAoQ/oqkazCUWBfbu3S3Llj0tjzzSTSpVusYsMTMzUzZuXCUHDnwmrVs/KSVLnh+LS2dNCCCAQMwJEP6IuZKyIAQQQAABBBBAAIE8BAh/8FgggIAlAcIflphohAAChRSwc/hDl9ysWbP4/fv3DxWRgSISLyJfxMXFNUtLS0srJAm3IYAAAgEFCH8EJKIBAiELnDx5QrZsWSdlylwqVapUkxdemCe1at0ilStfLy4XH6mEDEwHCCCAQIQECH9ECJphEEAAAQQQQAABBIpVgE8qipWfwRGwjwDhD/vUipkiYEcBu4c/fOY1a9a8KTMzc7mI6P7wZ0RkdKVKlUasWLFC/5kLAQQQCKsA4Y+wctIZAggggAACCMSwAOGPGC4uS0MAAQQQQAABBBDIEiD8wcOAAAKWBAh/WGKiEQIIFFIgVsIfuvzatWtfeObMmfler7ex/rvX603zer3Ndu3a9UUhebgNAQQQyFOA8AcPBgIIIIAAAgggYE2A8Ic1J1ohgAACCCCAAAII2FuA8Ie968fsEYiYAOGPiFEzEAKOFIil8IevgAkJCa1cLtc/ReRCETkiIt08Hs8CRxaYRSOAQJEIEP4oElY6RQABBBBAAIEYFCD8EYNFZUkIIIAAAggggAACuQQIf/BQIICAJQHCH5aYaIQAAoUUiMXwh1JUr169gsvlWuFyuWrqv7tcrlXx8fHt3nnnnV8KScVtCCCAQJYA4Q8eBgQQQAABBBBAwJoA4Q9rTrRCAAEEEEAAAQQQsLcA4Q9714/ZIxAxAcIfEaNmIAQcKRCr4Q8tZrNmzeL3798/UESGiEgJETkYFxf3UFpa2g5HFptFI4BA2AQIf4SNko4QQAABBBBAIMYFCH/EeIFZHgIIIIAAAggggIARIPzBg4AAApYECH9YYqIRAggUUiCWwx8+kpo1a9bMzMxcISIV/hsEyRSR8RdccMGQLVu2nC4kG7chgIDDBQh/OPwBYPkIIIAAAgggYFmA8IdlKhoigAACCCCAAAII2FiA8IeNi8fUEYikAOGPSGozFgLOE3BC+EOrWqVKlVIlS5acISJt/6jyrri4uKZpaWn7nVd1VowAAqEKEP4IVZD7EUAAAQQQQMApAoQ/nFJp1okAAggggAACCDhbgPCHs+vP6hGwLED4wzIVDRFAoBACTgl/+GgSEhIau1yu+SJyoYgcE5HuHo9nbiHouAUBBBwsQPjDwcVn6QgggAACCCAQlADhj6C4aIwAAggggAACCCBgUwHCHzYtHNNGINIChD8iLc54CDhLwGnhD61u1apVy8XHxy93uVw36b+7XK61p0+fbrN79+6fnFV9VosAAoUVIPxRWDnuQwABBBBAAAGnCRD+cFrFWS8CCCCAAAIIIOBMAcIfzqw7q0YgaAHCH0GTcQMCCAQh4MTwxx88cW63u99/sx/DReQsEfkmMzOz+a5du94Mgo+mCCDgUAHCHw4tPMtGAAEEEEAAgaAFCH8ETcYNCCCAAAIIIIAAAjYUIPxhw6IxZQSKQ4DwR3GoMyYCzhFwcPjDFLlGjRrVvV7vCyJSSUS8IjJZRAZ6PJ5TznkKWCkCCAQrQPgjWDHaI4AAAggggIBTBQh/OLXyrBsBBBBAAAEEEHCWAOEPZ9Wb1SJQaAHCH4Wm40YEELAg4PTwhxK53e7zRGSaiDz+B9n7Z86cabJ79+5PLBDSBAEEHChA+MOBRWfJCCCAAAIIIFAoAcIfhWLjJgQQQAABBBBAAAGbCRD+sFnBmC4CxSVA+KO45BkXAWcIEP74X51r1Khxv9frXSAiF4nITy6Xq3d6evozzngSWCUCCAQjQPgjGC3aIoAAAggggICTBQh/OLn6rB0BBBBAAAEEEHCOAOEP59SalSIQkgDhj5D4uBkBBAIIEP7IDlS9evXL4+Pjp3u93sb6isvlWnX69OnHdu/e/RMPEwIIIOATIPzBs4AAAggggAACCFgTIPxhzYlWCCCAAAIIIIAAAvYWIPxh7/oxewQiJkD4I2LUDISAIwUIf+RddrfbXVdEFotIeRE5GBcX91BaWtoORz4kLBoBBHIJEP7goUAAAQQQQAABBKwJEP6w5kQrBBBAAAEEEEAAAXsLEP6wd/2YPQIREyD8ETFqBkLAkQKEP/Ivu9vt1uNf5ojIQyKSKSITLrjgguQtW7acduTDwqIRQCBLgPAHDwMCCCCAAAIIIGBNgPCHNSdaIYAAAggggAACCNhbgPCHvevH7BGImADhj4hRMxACjhQg/BG47DVq1Gjj9XpniMgFIrIrLi6uaVpa2v7Ad9ICAQRiVYDwR6xWlnUhgAACCCCAQLgFCH+EW5T+EEAAAQQQQAABBKJRgPBHNFaFOSEQhQKEP6KwKEwJgRgSIPxhrZjVqlW7Mj4+fomI3CAix7xeb4+MjIynrd1NKwQQiDUBwh+xVlHWgwACCCCAAAJFJUD4o6hk6RcBBBBAAAEEEEAgmgQIf0RTNZgLAlEsQPgjiovD1BCIAQHCH9aL2KxZs/jPP/882ev1DhaReJfLtfb06dNtdu/e/ZP1XmiJAAKxIED4IxaqyBoQQAABBBBAIBIChD8iocwYCCCAAAIIIIAAAsUtQPijuCvA+AjYRIDwh00KxTQRsKkA4Y/gC5eQkHCDy+XSXUCuFJFvMjMzm+/atevN4HviDgQQsKsA4Q+7Vo55I4AAAggggECkBQh/RFqc8RBAAAEEEEAAAQSKQ4DwR3GoMyYCNhQg/GHDojFlBGwkQPijcMWqUqVKqfPOO2+m1+ttLSJeEZkiIv09Hs+pwvXIXQggYCcBwh92qlZwcz106Dt55ZXlsnz5HBk6dKa43XWC68ChrX/88VsZObKb7N+/V4YOfUrc7noOlWDZCCCAAAI5BQh/8EwggAACCCCAAAIIOEGA8IcTqswaEQiDAOGPMCDSRZEJZGZmSnr6m/Lppx/J/fe3kZdeWihXX/13SUi4SeLi4opsXDoOnwDhj9AsExISHnK5XM+ISCkRef/MmTNNdu/e/UlovXI3AghEuwDhj2ivUPDze//9NFm0aIZs2rRajh07YjpYvHhbsYY/jh8/Jps3r5E1axaKx7PdzOvaa6tL9eo3yu2332/m9t13X8vWreulTZvE4Bcdxjs2bFgpiYlNTY+JiSOka9fkgL2fOHFcRo/uIcuWzZZy5SrI+PELpGbNWwLeF84Garx27WKpUOFvctFFZc372oYNW0jp0mXDOQx9IYAAAo4WIPzh6PKzeAQQQAABBBBAwDEChD8cU2oWikBoAoQ/QvPj7qIT+OGHb2TmzNFy8813Sb16d5uwx+nTp2Xt2ufNT30+9lgfufjiMkU3AXoOiwDhj9AZq1WrdmV8fLweA3ODiBz3er19MjIyngq9Z3pAAIFoFSD8Ea2VKfy8Tp48IfHxJcyOH8OGdTEdFWf445NPPpShQzvJoUM/mPdU9erdKeecU1IOHPjMBEKWLp0lP/10yMzTatii8DqB7yzMzh+ff75PkpKay7ffHjC7hdx9d3NxuSLzUYnX65Vdu96WVavmSadOA6V8+UpmkQcPfiEzZgyT++5rLTfccFvE5hNYmBYIIICAfQUIf9i3dswcAQQQQAABBBBAwLpAZD7RsD4fWiKAQJQKREP448CB/TJnzljp2HFA1gejUcoVlmmdOXPG/ASifgAdTT/198orS81Pe1asWDks6wylE/2wfsSIJ6VLl8G5fkJTP0xfv36ZrF69UAYPnioVKlwdylDcW8QChD/CA9ysWbP4/fv3D/jvETBDRaSEiKwTkUc9Hs8P4RmBXhBAIJoEoiH84bT3Z5Gqv+780KrV77tPFFf446uv/i19+7Y2odpRo+bK//t//5dr+Vr/kSMTZevWdVER/ihMfTQwPHToEzJixCyz20Ykgx/6XnX9+hUybNg/pWzZy7JNX4Mso0cnSUJCXXn44c5SooT+b50LAQQQQKCwAoQ/CivHfQgggAACCCCAAAJ2EiD8YadqMVcEilEgGsIf+kX/qFGJMnhwalQED4q6HAcOfC6pqUNk4MCpURP++PnnwzJ+fC/p0KFfsddAn4dBgzpIy5ad8/2gXr+smD9/sqSlvWV+klO38uaKTgHCH+GtS0JCwg0ul0t3AblSRL4VkTYej2djeEehNwQQKG6BaAh/OO39WaRqrsertGxZ1wxXHOEPDdHOnz/FvO/r12+ytGvXI99QxGeffSwDBrSTW25paOmYlUgZWhlHd1qZPLm/XHrp5dK2bY+IBSx8IWU94mfkyKflqquuzXO6ajtwYHtp2vRxefDBthGbnxU72iCAAAJ2EyD8YbeKMV8EEEAAAQQQQACBwggQ/iiMGvcg4EABwh+RLbru+vHssyny9tubZeLE56Mm/KG7fsydO0kmT36+WMMfGkLRLch12/Hk5OlSqtSF+RbI17Z06Uukb98JUrLk+ZEtJqNZEiD8YYkpqEZVqlQpVbJkyem688d/dwLxikjqzz//3O/TTz89EVRHNEYAgagVIPwRtaUJeWLFHf44cuRnGTz4cXn11Rdk0qRF0qhRqwLXtGLFM/Ldd1/bLvyhYevt2zeYcEUkd9b44IN0SUxsKp07D5JmzR4vcLcRPV5n/Pg+Mnr007l2ugv5QaMDBBBAwEEChD8cVGyWigACCCCAAAIIOFiA8IeDi8/SEQhGgPBHMFqht01L2yr9+rWVSpWuiZrwh++nOn/77TeZNm1ZsYU/9Ccln3suVcaM6S7Tp6+UBg0aBwTfuHGVdOvWREaOnBPwA/aAndGgSAQIfxQJq+k0ISHhIZfLNUdELhKRD+Pi4pqnpaV9WHQj0jMCCERKgPBHpKQjP05xhz8OH/5R+vRpJW+9tUGaNesggwZNKTBAu3fve7Jt26vy+ON9I49lsxF9weSvv/5SJk9eIuXLVyxwBdp+0KDH5JdffpKJExfKZZeVs9mKmS4CCCAQHQKEP6KjDswCAQQQQAABBBBAoGgFCH8UrS+9IxAzAoQ/IlNKDTZkZOyQ4cO7yr59e6RevTujIvyxf/9ec+b4tm0bpXLlqsUa/tDt5ZOSmstFF5U2O5DoNt2BroMHv5DevVuK7qhi5UP2QP3xevgFCH+E39S/x5o1a5bPzMxcLCJ6hsBvLperT3p6+oyiHZXeEUCgqAUIfxS1cPH1X9zhjxMnjsvo0T1k2bLZBqFbt6Hy2GN98g2AaFhk06ZV8tBDHYoPzSYjr137vPTu3Vo6dRogSUkjJT4+PuDM9QieceN6BjyCJ2BHNEAAAQQcLED4w8HFZ+kIIIAAAggggICDBAh/OKjYLBWBUATsHP7IzMyUPXvekZUrn5EdO14TDQJUrFjZBCuaNGkvlStfn+9Wy99//x95+eXFsnnzWtHdOM4//wJxu+tIgwZN5d57H87zA3Ad79NPP5IXXpgr//73pzJ+/AK5+OIysm/fe/Lcc9NEt27Wflq27CItWjxh/lmvkydPmg/YZ8wYJj/9dCjPcvmf+a5nlG/d+oqsW7fEHA+j95QrV0GqVq0tjRu3lxtvvL3A7av1pw1ffPE50V0xPv54l5mj3tOwYQu55ZZ75OyzzzFz0KNeUlOHiYYu8rpybgX+1Vf/NtZvvLHO9KtXtWo3mHPgmzZtnyusoYEXrclLLy0y6xgxYpaUK3elrFw5T55+erz89a9/M8e1VKmSIP7nz6vfgAGT5eyzzw34aP/2268mvLJ8+Vw+NA+oVTwNCH9ExD3O7Xb3E5ERIlJCRDaKSCuPx/NDREZnEAQQCLuAncMfhXl/pu8D9P2UvkfQHSn0vYm+j7r++lryj388IPff/4hccIFucvS/q7Dvy/IqltX3Tjnvzeu+22+/X9q0Scr3faiV8Mfx48fk5ZeXysaNL4i2P3bsiHmPW7NmPXOMibq4XNn/yH/06C+yZcvL8sIL86RJk3Zy770tZdeut2XSpP7yzTdfSrduw80RL3oEir5n7dPnEdOvXvXr3ytJScPl2murF3hMSV52WjsNE69YMVe2bFlnaqfvW3UHt9atE+WKK67MdZvWbufO12X+/MlmffpetVat+lK3bgP5178+MO8t9X25/3Xo0Hfy2msvyosvLpIWLTrle1zN6dOnJSNjm6xa9ay8++4Wy38+0FDMzp1bZPHifxrfrl2TRd+Tv/HGy7JkyUzzXtbtricdOvQx84uLi8s2P98uHps2rZaUlKXSsGFzS/9dSE9/U1q1usW8zyfIbImMRggggEAuAcIfPBQIIIAAAggggAACThAg/OGEKrNGBMIgYNfwhwYipk1LFg1x9Oo1VipUuFr0g2T9kHzMmJ7y669HJTl5utx3X+tsP3WnbTZsWClTpgyShx/uKA891NF8uaBnmT/77FSZN2+S/P3vNWXw4FQTbNDr1KlTsnr1Alm0KFX27Xvf/NrvO3cslO3bN8nIkd1yhTo6dx5oPmTPecb4U0+NlNTUIfnu/KEf9k+Y0Fe2bl1n5l+v3t1mvLfeWm/G0TCFBiYefbRnrp8m1A+79ScO9YP0Hj1GS506d8pZZ50ln3zyoYwalSjvvPOGNG/eSXr3HicXXnhx1tPj+ynFgnb+8B1Xc9NNDcyXA5dc8hdjP23aUFmx4mnzgbV6+Oqg83/66Yni8bxlxtG+dTcP/VJCv4TwXb6gh35g3rdvGxPi6d8/Rdq162H56Z49e6ykpAyUm2++S8aPXyhlyvzJ8r00LHoBwh9Fb+wbISEhwe1yuZaJyFUi8q2ItPF4PBoE4UIAAZsJ2DX8UZj3Zxoe0MDrkCGdpX37nuY9jr43+/LLT80OFfqe4o47HpSRI2dL6dKXhPV9WWHfO+n7SQ3R6nvH7t1HyQ033CZnzpwy7zGnTh1s3hf27DlGHn64c673goHCHz/++K0kJ3eSH374RgYOnGqCCKdOnZA1axbJuHG9zJM8atQcueeeh80/a9hi1qwxoqEDX5hDA7x//vMV5qhBfe+o13XXuWXq1KUmfKvr1veL/u/J1Pyuu5rKE08MliuuqGgpBKLhCA1A63tM3elCA736Hnz58jkyY8YIE+rQ93VaP19YRcdesGCKCX/47lHPr77ab0LJ+iz4h6L37t0jc+aMN+8h/denQZacl5rp+2g11PfCOh8dT8fSteoYbdsmSceO/bOC3tpWQ8n6Xt8X0k5MHCGPPtrd/Hlh4cLp2YZRp9TUF0xQxf/ScEjXrg/KeeeVktmz1xpvK5c+5927PywffuiRnMFrK/fTBgEEEEBApKjDHzVr1vxzWlraN1gjgAACCCCAAAIIIFCcAoQ/ilOfsRGwkYAdwx++gIR+mD1mzFz505/+nCWuIQL9SUb9osD/Q25fA/2gfvDgjuan+XIGKPTD4TlzxplQiYYZxo6dL1ddda3ZlUL/On36lEyc2Feeey5VbrrpH+an/vRDaN+uF3pet35IrD8dqPdNm7ZCrr76umxPQ6Dwx6JFM0zI46GHHpdBg6bJueeeZ+7X8WfOHG3mpj8ZmfNYFN8XJxqCGDNmnvkSwv/yBST013L+NGKg8If+VKsGMzQA8vzzW6VGjZuzuvYd1aJH2ejOHhou0UuPYdGfiFy6dJYMG9bFhD8eeKCNCaPUrn2rCcDolxQakHniiUGye/dO6dDhbuM5c+Yaue22+yz/LvLNXz+MnzdvY1Zox3IHNCxSAcIfRcqbq3O3263/0UgVkcf+eDH1559/7vvpp5+eiOxMGA0BBEIRsGP4o7Dvz/bu3S1dujwgpUpdKFOnLpdKla7JotOghO/9gf4/vk6dO8L2viyU9076flIDFxMmLJJrrrk+a77ap+6AkZz8e7g4r5BAQeEP3S1O3+vNnTvBHMfStevQrNCE/3EtuhPK0KFPmTE0OKHBCnXU4/O++OITE6rwvUd95ZXl8swzE81OGuPGPStly15m5qvBjbVrF8uECb2zhZi1T30/98gj3eTyy/+a72Os7/WefTZFtm5dbwLAl11WLqutvqeePn2oMdL3xPre0+ekoeSkpGYmjJzz/Z4v+KLH0OTc+UPH6djxHjNGXiGJw4e/N6EZDXT7Asn+k//ss4+lR48W5vhFHbtdu14mmOPz0x3uevVqYXYVbNeup5QocZYJj9x6a0PzflwD4EOGdDSvN278qAwZMiMrQOL/Pj0h4SaZNGmx2f3EyqXH6vTp08rseBPM7ndW+qYNAggg4BSBUMMf1apVuzIuLq6+erlcrlv+cDP/LiJXer3edhkZGc86xZN1IoAAAggggAACCESnAOGP6KwLs0Ig6gQiEf7QLwO6dWtiPtQs7PX7ThvPm58g1PDFmDHd8/zgVz981W2e9YNs/YJAd8/QnxLVSz/U7du3tRw9elSmTVtmts/Oefna6AfzGlbQ+/XLCN/lC2/oB7pDh840u034b7utP7XXqdP/Z+9O4Kyq6/+Pv793BhQVFZfK0l+Clob/EO6ZUUxNsLRsNRU3UsE9TVRcERFQcVdwq1zBBQ1xL7NocUwrce73MmqWFCou/cyfK2EuyL3nP5/TvXQZZrlz596Zu7zu40ESc873fL/P74E5c877fL7fjqpitBdi6Cz8kXtT3266T548U2utNWDVsR96aJ4mTjwwClK07f+f/5zQhAn7aZddvr7GftaA3bCePPkIWUnwGTNuWu2Gelfhj84eUuSGbewtSQvV5H5+97sH9YMffDd6OGFvUB533DnRjXZ7KGAPJezP7f/bsjj2xq99ct/2zOd8ye1fbgAln33ZpvQChD9Kb9zeEYIg2FvSzZIGSXo2Fosd0Nzc/Gzf9IajIoBAdwV6I/xRLtdnnV2HdFUVoSfXZYVeO9k1noVirVKchSzq6upWm97cPrcNCdiGnV1X5QYB2ruuyoZ5s9fFgwZtvOrYFoo+9dSDlUz+Mbo+Pf/8G6NAhl0b2/Vf//79V7uuzO5o174W1LAlA3M/ds197LFnR5XyBgxYd41TOBvisEoa2fBv7kYW7D388D2j6z27PrQgi1llrw2nTftRVBml7fI1tmyhBVTahj9yA8dtwx82xuzPBzYnFixu227uNu0Fc3LtLeBt4Zq2AY7Zs2fqoosmqm3Aw8Y4ffrxeuCB2zqs7tfRvwG51//tBby7+28H2yOAAAK1KNBV+KOrcEceZktTqdTolpaWpXlsyyYIIIAAAggggAACCJREgPBHSVhpFIHqE+iN8IfdbLWqGPZmXXsfK8F8+eWTouVbNt98SLvbWBUJW+vd3gi0G+52g9vepsx927Kr2Zk//yadffaRUUlruyHedu142z/3zT27MXzttfdpp52+sqrpbEihvZvutlG+Dyk62v/hh+fr4otPiZZ22WuvA1a7cZ19WNA2/GFvXl577XTZA5BCwg9dhT/sTUqrRmLzZ2GY7BujNt7cG9btPaT4b5+/uMbbvFlU67+95WoPNDpbeqaj+c0N3LR9S7arc4Kvl16A8EfpjTs6QhAEm0maK2m0pA8lne69X71+fd91jyMjgEAnAr0R/iiX6zO7djrzzHH6f/+vIVqqIzdokPtAvr1qD4Vel/Xk2ikbXmhbSS07nbl9bq8KXWfhD+vXLbdcqXvvvVkWjsittmbtZ6/Z2ruOzD3uxRffEoWY8/3YNZ6FRmz5E1teJfdjIYzp069bo5qdBSEsNNJR1bXcsIaFKawaxwYbDFIi8XuNHbtbFKywgIUtcWjX+V19Ogt/ZAM5tnxgZxXkcttoG8zJDXC0d01r/esoiG3VRk45ZayefLIpCsK0DXB3Njar9nLFFWfKPLfZpuPr5a58+DoCCCBQywK54Y85jx14S8ZiVeWOPGws1NFk24VhaL9/KZ1OR/+/rq7ukUz1j2nJZHJ6Hm2xCQIIIIAAAggggAACJREg/FESVhpFoPoEeiP80ZWa3Yg9//wJOvvsq9qtxpG7f/ZB/0YbfaLD6h3tHS/3hm5XN2X/8IdfR28q2sfWKR8//uRVTXZ209026uohRVfLvrTtu92M/8c/lkZluR988PZoXfe2AYnly5dFoZZf/vLugtYK7yr80Z6nvS385JO/j9Z0tzXOzbfz8Mea1Uqy7eYGSAoJf+TeyO9qbrs6F/l68QUIfxTftJstuoaGhtPCMDxfUj9JC+rr6w9duHDh691sh80RQKAXBXoj/NHVcHrj+qyjPlhlsccee1h3331zdJ1hn/bCH4Vel/Xk2il7LdeVX/brbSuadRb+aK9Nq5ZmS5bcd99sWVUMC0B3Ff5ozyqf/tqxFi58JFrG8JlnmlftYgEQW+Jm8823jP4s99otn3Zzr++yy7PY8n/2sbEceuhJGjlytPr3X6vD5joLf+Reu3dWQS7354G21Tu6CjRbxzoKYvf0WjT3nOpuBbx8/NkGAQQQqHaBNuGP9u6Jdxju6KqaRzweH+ecmy2J6h/VfiIxPgQQQAABBBBAoMwFCH+U+QTRPQTKRaDSwh8d3XTtytNuNE+ceLDsjcCuAgK5lSTaBhoKfciQ7V++4Q+7Af273/1cc+f+p+T0vvuOj5ZKGT9+jzXCH10FTrqyyTf8YW8Iv/rqi7rttquUSDwuW2/eyorfdNPlmj//BsIfXUHX6NcJf5THxMfj8cA5N0/SVpLelDTWe7+gPHpHLxBAoK1ApYU/Cr0+yx23BV6fe64lqnxhAYcxY46IqoFceOHJ0dKBxQx/FHrtlBsQ6KzCRGdndL7hD1uqxa7RrHJdQ8Mu+va3x2rJkr9EVVJKFf7I9ttCvnfe+WNdc825UcDXPhMnXqAjjzw9Wrol6/fcc0/ruut+Jqtw0p3Pm2/+MwqYWLgn+7GqF+PHnxJV6GtvmZnOwh+2ZM0ZZxwWNdVZeGL1KhurB5MJf3RnBtkWAQQQKC+BNuGPl6xSh3Nu9MqVK5d2Fe7IZyRBELxI9Y98pNgGAQQQQAABBBBAoJSqS1zIAAAgAElEQVQChD9KqUvbCFSRQKWGP2xJlhtueHiN9cA7mprccswWWrAy09ZGe5/cm8u9Hf6wgIW9cXnZZWdqq62+oBNOmL7qLcuOHqzkPsDoaJ3zzk7ZfMIf7777tm688ZKoFPixx56lPffcN3o7s6sb5fk8DKLyRxX9g9LOUAh/lM/8BkGwjqRZko7K9OrqZcuWnbZkyZKPyqeX9AQBBEygUsMf3b0+y872a6+9olmzzo4qXFjIYOTI3aOlQLoKaRQayi302in3mqWQpfZsvF2FPyzs+6tfzdePfzxDo0Z9S0cccYoGDdo0osp32ZfOKn/YGObNuyEKFnd0LWzHsmvShx66U+ecc2wUAMlduiXXz5Z92XnnPbr9Fzcb9rnxxsui42Q/NuazzrpCn/3s51Zrs7PwR3b5H9uhq/5kg9htq811dU2bO3dt96XyR7ennx0QQACBogrkhj9m//6A6c65aa1hjTne+/HFOBDVP4qhSBsIIIAAAggggAACPRUg/NFTQfZHoEYEKi380dLyRLQki92EPuOMy6MlWVp/sG93tmz9b1u//Gtf21e55b3blnluu3NnN5cLfciQPUZnlT9yb7JbQOX00y9Z7c3HjoIUVhr9tNMO0aOPPqQ99vieZsy4KVpTvb2PrSVvN9i/8pXvrrrh31X44623XteUKcdEb+PaGvKNjbutarqrG+X5hD9s3NdeO11XXz09utF/1VV3a9tth+X9NzB3vk44YaqOP35qh+dE3o2yYdEECH8UjbJoDQVBsLc9H5Nk/1A8G4vFDmhubn62aAegIQQQ6LFApYU/Cr0+MygLfEya9J9nMxdeODsKv2Y/pQp/FHrttM466626Ztl770M1ZcrVWm+99Tucb+8f03rrbSirapH9dBb+sODH7NmXRyHgU0+9KKqEUV9fv2rfYoU/rKLH/vsfrS22GNzpuWrXz9OnHx+FTnKrjXz44fuaMeNE3XXXjVEo2MLKuf1s2+hvfnN/VMXlU5/afI3j2XXg4sVP6/rrL14VAtlrrzGaPv261a5nO7s+/93vHtQPfvDdqO22Sza2PWD2Wtyq11188W3aaKNNok26uqa1bToOYv+3wmBXIfP2wP8bSPmiZs26S0OGbNvjf0NoAAEEEKglgdzwx01NY4bU1dU9YpU6UqnU4GJU/jBLqn/U0hnFWBFAAAEEEEAAgfIUIPxRnvNCrxAoO4FKC3/kVvCwt+5mzrxztYcEWWC7kXzvvXP0uc9tp2HDdpCFHixgYDdX7dPZW4HZBxh2g/rKK+dHbWQ/pQx/5N7Ubq9kdUc3nG1sV145Rdddd2HUzUsvvS0qDd5eKMbKcyeTj+ugg36w6uudhT/M0d48tfbbWy6nqxvl+YQ/rM+5b2x2d63z3Icohb6FW3Z/MauoQ4Q/ynMygyDYTNJcSaPtmZek07z3V5dnb+kVArUnUGnhj0Kvz7q6jihV+KMn107Z6yarmmHXHd/85kHtXnNZwOQnP7lARx11xqqAgZ3JnYU/7GtHHbWXNt98iK68cp4GD95mtZO/WOGPGTNO1i677Kk999yny79c2WBCbuWP3OtDW56wbTg4t9FXX12qu+++UT/4wWSttdYAPfXUwigo0napmBUrPtLs2VfoiivO0qabbrbGcjKdhT/+/vdndeKJY6IgUWfhixUrPtSFF56iO+74kY4/fkoUGLZlbOzT1bmYO3dtK39YKN1CMg88cFu7S/J0hpx73B12GKXLL5+rT3zi013OCxsggAACCPxXIDf8ccKsz8WCIJgtaVzr96tpyWRyejGsqP5RDEXaQAABBBBAAAEEEOiJAOGPnuixLwI1JFBp4Y+2IQ6rYGFLuHzyk59ZNWtWRvqxxx7Wb3/7M02adPmq6hkWfJg48cDoxnB7QYZsA9kb6+29ydjT8Mfs2TN10UUT270xnPswYO7cR9XQ8OXVzsRE4vcaO3Y35d5wNg+7af2nP/1Wxx//vagiit2Ev+CCm7XjjqNXexjxyisvaObMs/SDH0xZLdCSfVuy7Y3stjfC99//SE2efKXWXttWjvjPJ/fNz+wSOfZAwH5ZufZ8wx/Zhx3W/yuu+Km++c0D8v5bmO1/oaXm8z4QGxYkQPijILbe2skFQXCKpBmS+ktaUF9ff+jChQtf760OcBwEEGhfoNLCH4Ven+WGO9qr3vXOO/+tqJBdysSu8yzgar96cl1W6LXTK6+8qFNOOSgKMdi1xw9/eE4Uqh0wYN1Vk2nXMxb82GSTT+nQQyesdj3WWfjjv4Hc9itA3H//rTrjjMNWu47MXgt2FZTJdi4bNvjnP1/VBRfcGPWxo09uqKFtxb2nn35Sxx23t6zSnl17nnTS+fr618dEywJmP2+++U9deukZUcjErtntY+O3a9ojjzx9VfAiu302RPTssz4Kag8fPnJVW52FP6xiytVXT43MLTgya9ZP17iOtobefvtNnXHGIfrHP16KrjdzK831JPyRG4axUIsd/3/+Z+u8/nnLrU7Y2c8neTXGRggggECNCrQNfzQ0NIwKw9Cqf9iLQFT/qNHzgmEjgAACCCCAAALVJkD4o9pmlPEgUCKBSgt/GIO9QXj66d+Pbh7bx96KtHXLrZz0e+/9Sw8/PF9//nMiKh0eBDuvkrMbs3fffbMuvPDk6M/ae1vT9j/vvBOiZWLOO+86bbzxJ1eT72zZFtvQbiafeurB0XIz9haklQTP/WRv6tvyJvZG5xe+MEJ/+9ufo0DK//zPEB1zzLejm+hjxhwVlfvecMONZG9CLlhwT/Q24e9//8voQcMNNzys9dffMKriYTeKbZsrrpgclQq3j21j1T923/1bqq/vr+bmR/Xgg7dr7NjjNW7cxNVutuc+hLj++l9ot9320uuv/0OPPvqwvvOdsZo1y9qdGd3Ynzr1x7Iy2fbAxebh+usvivpgb1xaP6zPtqyMvU26xRZb6Q9/+HW0TE97b3DmumRvxtv4Jk68QMccMynvMz4bqPnSl76qSy65NToWn/IRIPxRPnPRUU9GjBixfSwWmyfJXjF/096S894/VP49p4cIVK9ApYU/Cr0+y33wvf32O0aBXnt4btdsf/3rouj6w5ZOseurE088T4cccoLuuut67bffkdGSID25Liv02il3mT4LR9jHrpG+/OVvRP+1a5pf/Wq+tt12eLvXktlrI9uvbbWz3OVLfvjDaTr66NOjahkffPBv/fSn1+vXv74v8sgGdu2a0QwtWJFbfaWzpU9yQw62XOAZZ1ymLbYYssZfJgvZ/Pznd2jatOM0cuTua4wld4ma7M52Tb777t/RoEEby0Iy5vCNbxy42lKGdt152mlj260Wkh2DVQZpe033wgvP6aST9tfixc8oGwTK7bTta8sHPf74gsijvet4+5otlTh58sw1Krbkhmeygea2KP8NTK8ZzskGmW2ftsGVzv6lyv3Z4fzzb9SYMUdU7z9sjAwBBBAokUDb8IcdJmeZlvHJZHJOMQ5N9Y9iKNIGAggggAACCCCAQKEChD8KlWM/BGpMoBzCH4WQW9hg6tRjVgVActuwG89nnTUreiuy7dIndqP6pz/9SVRS2oIV9pai3fi2ahZ289WWTrGbx2eddYUsoJH7sa9bSedHH30oChhYeGTUqG9FFS7sY23bTfJzz/1hVIHDbnbbzeXcNyqfe64lekvS2rIHBJ/5zGBtvPGm0cMOW0f+kktO1+23XxO1Z1+3twbffvv/dPTRZ2qzzbbQUUd9M2rbPlbW2iqbDBq0afT/7c9nzpys225bc+UGC4PYG5ZHHHFK9BAh9/O///uyTj/90CggYiaf//yw6Mvnn399ZJC9SW99tk/2LUzr+4QJ03TLLVdG5bOzfbYHDmb6r3+9G/Xnzjt/HH3NAi0nnji93XCGPUixBzwXX3xKp1VZ2p4rueW7276RWsh5xT7FFyD8UXzTUrQ4atSotd97770rwzA8OtP+1cuWLTttyZIltiQMHwQQ6GWBcgh/FDLkQq7PfvGLn+rss4+OrmPsesVCE++//5522ukrOvDAo2VLlNi1l30s9DB9+o81YsRO0bVUT6/LCr12yr2ezF6X5XpZ+HjGjJvWWLbFQhy2lJ5d89jHqszZr2zVEKt0MmXKMVHIwz52TWtLgJjHKadcKPv6yScftOpQ2f379VtrtWtQC9LYtbAtfZi9Ts3ulBv+sD+zaz+7pvza18ZoyJDPR5u98MLfZPNy3323yMK1kyb9JwTc9mPjsWob9qu9z157jdGUKVevFqbOho6tveOOOye6ZrQgj4Uvbr75smjsdg2aWwHPgjp33vkTXXDBSdFhrBrdqadeEu2X+3nppb9H1+EW8rDleOy608LIH3/8URRqvuaaaVGVFrsmtYBJ9mNBlz/+8Tc688xxUQjbfoY455xrVqveYcv45F7Xmu9BBx27qtKJfX3y5COi/rcXTuno71N2ucmttx6qyy+/U1tsMbiQv3rsgwACCNS0QHvhj5ygRpP33pa6LMonJ1RStCVlitIxGkEAAQQQQAABBBCoegHCH1U/xQwQgeIIVGr4w0ZvN5yt/LXdmLbS23aD/Dvf+X5UbePTn/6fDoEsaGBvD86ff6Oamh6SlZG2G9/2kGGffQ7XyJGjVytZbQ1l3yxtr1F7a9M+Bx+8S7vHzH170I79298+EFXMsBvUBx54rMaPPyU6vn3effdtzZlzRVSlwx4m7LHHvtFDgc033zIar910tgogVsHjiCNOix6S5H7s5rWFOG699apoKZh+/fpFbz/aTW57END2AUB2X7vxPGvW2bIS3l//+n464YTpUdjEPtbnhQsfiW7sW5vWzmGHnag99tgncrLS3fbQZqONPhFV/rAHMj/60fm66qpzuvTI3SBbRt2WsbnssjvafcjQtsHsG6J2w90qqdg5wKe8BAh/lNd8dNWbIAj2tpeWJdkTtWdjsdgBzc3Nz3a1H19HAIHiClRq+KOQ6zMLUixYcLfmzJkVXc/Z9ZiFXq3ahIV4H354XhTyaGzcLaoONmTItkW7LrP+Fnrt1N71pFV0s2vR733vsKj6Re4nW/2tvTMlNyzw2muvROP79a/via7zrD277rKw71tvvR5VqLPrtaOOOkP77nu4nnkm0eE1qIUYLr107mp9sfCHXSda9ZS11lpLS5b8RY899qvoGs+uIe1jwYwddhgVVZFrbPzyGtfFba89bd7uueemKEBhoRybK6vKZ9eUucvh2H6LFv0pmlOrWGLX43YNah+7httnn3FR5YtssNn+PLdCXVu79ip02PWyXWvb9bLta9fTNi+29Ex7PyPkVvxo237Wz0LOHV3X5lZvWbDgXp1wwr4aP/5kTZx4kfr3txXVOv/Mm3edzjnn2Ojcbm8pnK725+sIIIAAAlJ74Q9zyQY1irn0C9U/OOMQQAABBBBAAAEE+kqA8EdfyXNcBCpMoJLDHxVGTXe7ELCHKBbImTLlaF199T3RTfquPtnS6fb25aGHTlij0ktX+/P10gsQ/ii9cbGPEASBrZ00V5K9IWeVP0733l9V7OPQHgIIdCxQyeEP5hWBWhXILh9pwfJ8qnhYMMWCTa+++oIuueT2KOzNBwEEEECg+wIdhT/i8fjU1iDpNElzvPfju99y+3tQ/aNYkrSDAAIIIIAAAggg0B0Bwh/d0WJbBGpYgPBHDU9+GQ7d3ta0pW+srPn06detUc47t8u2rZX2tjd2raT4euutX4YjokuEPyr2HHBBEEyUZLX87dXlBfX19YcuXLjw9YodER1HoIIECH9U0GTRVQRyBJ5//q+aNGl8tOxMV8Fkq7YyceLBuvTS27TLLnviiAACCCBQoEBH4Y/hw4dvWVdX90hr+GNLqn8UiMtuCCCAAAIIIIAAAmUjQPijbKaCjiBQ3gKEP8p7fmqxd1bS3Na7t1LhVm7cSr6397GS3jfddLlmzLiB5V7K+EQh/FHGk5NH10aMGLF9LBabJ8nWVHpT0jjv/UN57MomCCDQAwHCHz3AY1cE+ljAls+xpRrPO+8GbbXVF9rtjS1ZOH36D7TddoEOO+xk1dfX93GvOTwCCCBQuQIdhT9sREEQzLafYVorjU5LJpPTizVKqn8US5J2EEAAAQQQQAABBPIVIPyRrxTbIVDjAoQ/avwEKNPh23rxF100UWPHHq8ddxy9RgDkb3/7s66//iKdcMJUffaznyvTUdAtEyD8UfnnwahRo9Z+7733rgzD8OjMaK5etmzZaUuWLLElYfgggEAJBAh/lACVJhHoJQFbyvD3v/+lHnjgFp1xxuX65Cc/s9qRV6z4SLfcMksDBqyrAw88luBHL80Lh0EAgeoV6Cz80dDQMCoMQ6v+Iap/VO85wMgQQAABBBBAAIFaECD8UQuzzBgRKIIA4Y8iINJESQTeffdt3XrrLH3+88O05577KBaLyW6mJ5N/1COP/ExHHHGKBg3atCTHptHiCRD+KJ5lX7cUBMHekm6WNEjSs7FY7IDm5uZn+7pfHB+BahQg/FGNs8qYak3guedaNG/eDTrkkBM0ZMi20fD//e/lmj17pr74xUC77rpXdH3LBwEEEECgZwKdhT+s5ZwqHeOTyeScnh3tv3tT/aNYkrSDAAIIIIAAAgggkI8A4Y98lNgGAQRE+IOToJwFLOyxePFTeu65p7XHHvvol7+cry22GKyGhi9zs7ycJy6nb4Q/KmSi8uxmEASbSZorabQkq/xxmvf+6jx3ZzMEEMhTgPBHnlBshkCZC1iVj6amh7TRRp/QxhtvqscfX6BvfetAAsxlPm90DwEEKkugq/BHPB4f55yz5V+avPf2c0xRPjntLk2lUqNbWlqWFqVhGkEAAQQQQAABBBBAoB0Bwh+cFgggkJcA4Y+8mNgIAQQKFCD8USBcee/mGhoaTgvD8HxJ/SQtqK+vP3ThwoWvl3e36R0ClSNA+KNy5oqeIoAAAggggEDfCnQV/rDeZat0OOdGJxKJpmL1mOofxZKkHQQQQAABBBBAAIGuBAh/dCXE1xFAIBIg/MGJgAACpRQg/FFK3b5tOx6PB865eZK2kvSmpLHe+wV92yuOjkB1CBD+qI55ZBQIIIAAAgggUHqBfMIf8Xh8qnNumqQ53vvx3enV8OHDt7Tt6+vrt0yn09HvJX3W/sc5N6q1ooj9em3FihXffuaZZ3x32mZbBBBAAAEEEEAAAQTyFSD8ka8U2yFQ4wKEP2r8BGD4CJRYgPBHiYH7uPkgCNYJw/Bq59zhma5cvWzZstOWLFliS8LwQQCBAgUIfxQIx24IIIAAAgggUHMC+YQ/DCW3+kc7IY5sqMP+m/v7vD3DMPzIAibLli2byc9DebOxIQIIIIAAAggggECeAoQ/8oRiMwRqXYDwR62fAYwfgdIKEP4orW+5tB4Ewd72Fp2kDSQ9G4vFDmhubn62XPpHPxCoNAHCH5U2Y/QXAQQQQAABBPpKoBvhj9mSxhXQz6WZfey/2d8rDEP7/UuS1ovFYgeFYfilzHYvhWF4RjKZtCqJfBBAAAEEEEAAAQQQKIoA4Y+iMNIIAtUvQPij+ueYESLQlwKEP/pSv3eP3djYuEU6nb5D0i6SPpR0uvf+6t7tBUdDoDoECH9UxzwyCgQQQAABBBAovUC+4Y+GhoZRYRhOzfQoCnFkAhz2WwtxKBaLLV25cmX0tZaWllVBj3xGMWLEiK/EYrFrJG2b2f4P6XT6+EWLFj2Vz/5sgwACCCCAAAIIIIBAZwKEPzg/EEAgLwHCH3kxsRECCBQoQPijQLjK3S0Wj8fPdM5Nt2WxJS2QNNZ7/2blDomeI9D7AoQ/et+cIyKAAAIIIIBAZQrkG/7ojdGNGTOm7oUXXji6NUdyrqRNLF8i6VZJk7z3r/VGHzgGAggggAACCCCAQHUKEP6oznllVAgUXYDwR9FJaRABBHIECH/U5ukQj8cD59zdmfWyX5d0qPfegiB8EEAgDwHCH3kgsQkCCCCAAAIIICCpnMIf2QnZeeedB3744YdWZeQESf0l/VvSRQMHDrysqanJqiTyQQABBBBAAAEEEECgWwKEP7rFxcYI1K4A4Y/anXtGjkBvCBD+6A3l8jzG0KFD1xswYICVPT7sPxWVw1nOuTO89x+XZ4/pFQLlI0D4o3zmgp4ggAACCCCAQHkLlGP4IyvW2Ng4JJ1OXyHpu5k/e9k5d2YikbizvFXpHQIIIIAAAggggEC5CRD+KLcZoT8IlKkA4Y8ynRi6hUCVCBD+qJKJ7MEw4vH4/s656yVtIOkp59wBiURicQ+aZFcEeiywySYaHYaanE7r8Hfe0cs9aTAIgrnOuXfS6fS7zrl3JUX/tV8rV66M/ltfX//OZz/72Xfnz5+fyudYhD/yUWIbBBBAAAEEEECgPCt/tJ2XxsbG3dLp9LWStst8bWEYhscnk0nPHCKAAAIIIIAAAgggkI8A4Y98lNgGAQRE+IOTAAEESilA+KOUupXTdmNj4xbpdPouSSMlfeCcOzmRSFxXOSOgp9UmsNFGOsDWXo/FdMCbb6rgMFIQBEdKuqEbPsstHCLpHQuF5AZGsqER+7PvBZcfvOG6m391h29+QluNWL8bzbMpAggggAACCCBQWwLlXPmjzUzE4vH4Ec658yV9wqojOufmhmF4uvf+tdqaNUaLAAIIIIAAAggg0F0Bwh/dFWN7BGpUgPBHjU48w0aglwQIf/QSdAUcZsyYMXUvvPDCZEnnSKqT9NCKFSsOeeaZZ96pgO7TxSoQ2HjjaAmiSfYrndbfYzGdGovpzHRaFuA4NBbT/m+8oZbuDDUIgick7eicO6F1aaMNJUW/7PexWCz6b+bPBtnvnXOxfNrfbZsJbw/+xJc2IvyRjxbbIIAAAggggEAtC1RQ+COapp133nngBx98cHZr5bgTJa0l6X3n3KVhGF7ivX+/lueSsSOAAAIIIIAAAgh0LED4g7MDAQTyEiD8kRcTGyGAQIEChD8KhKvi3eLx+EjnnK1xvaUke8NtrPf+kSoeMkMrE4FNN9XnwlAzwlDDndP0MJSV1Bgk6egw1Ox+/XTZ66/r3/l2NwiC0ZJ+Z+ex9/7T+ey34447rr9y5coN0+n0oPr6+igckg2IZMIhn5d08F7Dpic+ucE2DYQ/8lFlGwQQQAABBBCoZYFKC39k52rEiBGfdc5d7pzbN/Nn/wjD8MxkMjnXqoLU8pwydgQQQAABBBBAAIE1BQh/cFYggEBeAoQ/8mJiIwQQKFCA8EeBcFW+29ChQ9cbMGDATZL2txubYRheuv76609uampaWeVDZ3hlIPDpT2udFSt0aBjqgFhMU994Q3+U1O1zLwgCuzF/cGslm/O891bRpkefzN8Lq4RTf9DIG+9aq996+xP+6BEpOyOAAAIIIIBADQhUavgjOzUNDQ07h2F4raTtM3/mJR3vvV9YA9PHEBFAAAEEEEAAAQTyFCD8kScUmyFQ6wKEP2r9DGD8CJRWgPBHaX0rvfV4PD7WOfcjKarAYDc5D/DeP1/p46L/5SmQW/kjDDUpFtPGYaiNWyt3HNPdyh9BEPyPpJdspOl0estFixZFv+/Jp6Gh4fAwDG8Kw/A343ed95KcjiD80RNR9kUAAQQQQACBWhCo9PBHZo5cQ0PD+DAMZ0j6lP1ZGIY/7dev32kLFy58tRbmkTEigAACCCCAAAIIdC5A+IMzBAEE8hIg/JEXExshgECBAoQ/CoSrod2GDx++ZV1dnS0DM1LSv51zExKJxM01RMBQe0lg4411mKRJzunYVEpvO6fj+/fX2R9/HIU/9nNOB731lv6aT3eCIDhX0hRJd3jvx+azT1fbBEHwK0l7hmF49Phd5+1I+KMrMb6OAAIIIIAAAghIVRL+iKZy2LBh6/bv3/+sMAwnSlpb0odhGNrSMBd4799nvhFAAAEEEEAAAQRqV4DwR+3OPSNHoFsChD+6xcXGCCDQTQHCH90Eq9HNx4wZU/fCCy9MlTRZUkzS/ZLGee+X1SgJwy6xwEYb6QDndFospgPfeENLunu4IAhey7yVubv3/pHu7t92+0wI6kV7ybO+vn7D74+8/QrCHz1VZX8EEEAAAQQQqAWBagp/ZOdrxIgRn43FYpdklsm0P34tDMOzksnkLXa9WAvzyhgRQAABBBBAAAEEVhcg/MEZgQACeQkQ/siLiY0QQKBAAcIfBcLV6G5BEOxilRQkbSHpFUkHe+8fr1EOhl1CgUGD9I1YTBPCUEe9/XZ0ruX9icfj45xzsyUt9N5bxZoef4IgOKP17c6LrLx3Mpk86OoT/34j4Y8es9IAAggggAACCNSAQDWGP7LTFgTBjpKulRRk/uwp59zxiUTiDzUwtQwRAQQQQAABBBBAIEeA8AenAwII5CVA+CMvJjZCAIECBQh/FAhXw7sFQbCBpDmS9paUlnTBkCFDps2fPz9VwywMvYwEgiCwQNLOko7y3t9YjK4FQZCUNELS97z39xP+KIYqbSCAAAIIIIBALQhUc/gjM3+uoaHhkDAML5D0mcyf3Z1Op09dtGjRS7Uwx4wRAQQQQAABBBBAQCL8wVmAAAJ5CRD+yIuJjRBAoEABwh8FwrGb4vH4eOfcVZLWk/REKpU6qKWlZSk0CPSlQDwe39U593tJb3rvNy1GX4YPH95YV1f3pKT/895/0tok/FEMWdpAAAEEEEAAgVoQqIHwRzSNQRCsI8mqxZ2TM68XfvzxxzOefvrpf9fCXDNGBBBAAAEEEECglgUIf9Ty7DN2BLohQPijG1hsigAC3RYg/NFtMnbIEQiCYCtJ8zJljpeHYXhcMpm8HSQE+kogCAJbZ/1QW6LFez+pGP0IguBSSada5sN7P8HaJPxRDFnaQAABBBBAAIFaEKiV8Ed2LnfcccfNV65cebGkg/SfF0D/KelM7/2tksJamHPGiAACCCCAAAII1KIA4Y9anHXGjEABAoQ/CkBjFwQQyFuA8EfeVCtBei4AACAASURBVGzYgcCoUaPqly9ffr6k0yTFJN31wQcfHPGXv/zlPdAQ6E2BESNGfDoWi/0jc8ytvffPF+P4QRC8LGkLSbt6721JGcIfxYClDQQQQAABBBCoCYFaC39kJzUej490zs2StGPmz2wZweO89wtrYuIZJAIIIIAAAgggUGMChD9qbMIZLgKFChD+KFSO/RBAIB8Bwh/5KLFNPgJBEIyWNFfSZpKWhmF4UDKZfCKffdkGgWIIBEFgJbanS5rvvd+/GG02NDTsFYbhLyQ9673/f9k2qfxRDF3aQAABBBBAAIFaEKjV8Edmbl1DQ8MhYRhelPk5ySp/3Pbxxx+f9vTTT/9fLcw/Y0QAAQQQQAABBGpFgPBHrcw040SghwKEP3oIyO4IINCpAOEPTpBiCnzxi18c1L9//9skfVPSSnsQ772/oHXd63Qxj0NbCLQnkFOh42ve+wXFUAqCYI6kw1pLdE/13p+bbZPwRzF0aQMBBBBAAAEEakGgxsMf0RQPGzZs3X79+k2RdLKk/q1LClqVRKueeIX3/uNaOA8YIwIIIIAAAgggUO0ChD+qfYYZHwJFEiD8USRImkEAgXYFCH9wYpRCoKGh4ZgwDGdKGiDp8VgsdnBzc/MrpTgWbSJgAvF4fKxz7nZJ3nvfUAyVrbfeeq0NNtjgXUlrO+e2TSQSi7PtEv4ohjBtIIAAAggggEAtCBD++O8sNzY2DkmlUjOdc9/J/OnzzrmJiUTiwVo4FxgjAggggAACCCBQzQKEP6p5dhkbAkUUIPxRREyaQgCBNQQIf3BSlEqgoaFhmzAM72ldgmO71jfclrUuBTPOe39/qY5Hu7UtEATBI5JGZdZR/3ExNDIlum8Nw/DRZDJpba/6EP4ohjBtIIAAAggggEAtCBD+WHOWR4wY8ZVYLGbXrJ/LfPVXqVTq2JaWlqW1cE4wRgQQQAABBBBAoBoFCH9U46wyJgRKIED4owSoNIkAAqsECH9wMpRSwConbLjhhheFYXhS5jg3SjrRe/9+KY9L27UlEI/HRzrn/iTJqnR8olils4Mg+HlmCaPjvPerBUoIf9TWOcZoEUAAAQQQQKBwAcIf7duNGjWqfvny5ce3fnWapA0lfRiG4UX/+te/LlqyZMlHhYuzJwIIIIAAAggggEBfCBD+6At1jolABQoQ/qjASaPLCFSQAOGPCpqsCu5qEAR7tr7VNlfSJpKeT6fT+y5atOipCh4SXS8jgXg8fpNz7nBJl3nvTytG17bffvvP1NfXv2pt1dXVbfLkk0++ldsu4Y9iKNMGAggggAACCNSCAOGPzmd5hx122DiVSl0m6TBJ9sxgaRiGxyaTyV/VwvnBGBFAAAEEEEAAgWoRIPxRLTPJOBAosQDhjxID0zwCNS5A+KPGT4BeHP6OO+74yZUrV94qyYIgKyRN8t7PlBT2Yjc4VJUJDBs27BP9+vV73YblnNs2kUgsLsYQgyCYKOlySXd778e0bZPwRzGUaQMBBBBAAAEEakGA8Ed+s9zY2PildDp9g6ShmT3uj8ViE5qbm1/JrwW2QgABBBBAAAEEEOhLAcIffanPsRGoIAHCHxU0WXQVgQoUIPxRgZNW4V1uaGg42coZS+ov6ZH6+vqDFi5cGD2854NAdwWCILAb5EeGYfiwcy5tv8IwTEuK/lvon0naSdIOkvb33s9v2y/CH92dKbZHAAEEEEAAgVoVIPyR/8yPGTOm7sUXX5wQhuH01iDyQEm2XOb5H3zwweV/+ctfLEDPBwEEEEAAAQQQQKBMBQh/lOnE0C0Eyk2A8Ee5zQj9QaC6BAh/VNd8VspoRowYsX0sFrtH0laS3mwtbTzOe/9QpfSffva9wPDhw7esq6ubLWlUCXvzjvd+o/baJ/xRQnWaRgABBBBAAIGqEiD80f3pbGxs/FQYhrPCMDwgs/ffwzA8IplMPtb91tgDAQQQQAABBBBAoDcECH/0hjLHQKAKBAh/VMEkMgQEyliA8EcZT06Vdy0IgnUkXSXpiMxQr162bNlpS5Ys+ajKh87weigQj8fHOecs+BF9wjA8PRaL/TkMw5j9sk86nY7+290/c87FJMXsv61vXDrv/RXtdZfwRw8nkd0RQAABBBBAoGYECH8UPtXxeHx359z1mdC8LZd5o6TTvPfLCm+VPRFAAAEEEEAAAQRKIUD4oxSqtIlAFQpkwx9VODSGhAACZSSwdlj3qaOuHMLSG2U0J7XSlSAI9pY0R9IGkp51zu2bSCQW18r4GWf+Au1U+5jjvR+ffwvF2zIb/ihei7SEAAIIIIAAAghUvUB4wqzPWdCWTzcEhg4d2n/ttdee5JybJGktSa+HYXhiMpmc141m2BQBBBBAAAEEEECgxAKEP0oMTPMIVJPANSf/7akwdMOqaUyMBQEEyksgtmLFwON/tN175dUrelMrAo2NjVuk0+m7JI2U9IFz7uREInFdrYyfcXYtEI/HpzrnpmW2XOqcG59IJJq63rN0W1w94e+LFdPnS3cEWkYAAQQQQAABBKpIwOmdE2Z+rt0l9apolCUbyvDhwz9XV1d3k6RdMwdZkE6nj160aNFLJTsoDSOAAAIIIIAAAgjkLUD4I28qNkQAAQR6JhAEwSOSRnnv+be3Z5TsjQACCJRMYMyYMXUvvPDCZEnnSKqT9NCKFSsOeeaZZ94p2UFpuOwFGhoaRoVhONW+j2c622fVPsoeiw4igAACCKwhkLNUGN8/OD8QqCKBzTfXgPff17ec03dXrNCJy5frrSoaXqdDaWhoOCIMw0slDZL0fusqiFOHDBkyc/78+alaMWCcCCCAAAIIIIBAOQrwALIcZ4U+IYBA1QnkvimcSqUGt7S0LK26QTIgBBBAoIoE4vH4SOecVQHZQtJrkvb33j9eRUNkKHkKlGO1jzy7zmYIIIAAAmUiEATBbEnjMt0pi8pRZUJDNxCoVIG6jTbSHrGY9gtD7S/pjytWaGwthT9s4oYNG/aJfv36zZJ0UGYin0mn04cvWrQoUakTS78RQAABBBBAAIFKFyD8UekzSP8RQKDsBTJvC1vVj+jjnBvd1yXiyx6NDiKAAAJlIBAEwQaS5kjau7USSFrSjCFDhkznbbYymJxe6ALVPnoBmUMggAACNSIQBEGYGaotFWZVpJaGYTgnmUxOrxECholAVQp8+tNaZ8UKXRmG2qIWwx/ZSQ2CYE9J10v6rP3c5Jy7fL311junqanpw6qceAaFAAIIIIAAAgiUsQDhjzKeHLqGAALVIRAEwYutDw+3zI6G8Ed1zCujQACB2hGIx+PjnXNXS1pX0hOxWGz/5ubmV2pHoPZGSrWP2ptzRowAAgiUSiB3yZdUKjU9Fosd5pybljne0lQqNZrKkKXSp10ESiuQWfZlpnPaspbDH6a80047DVixYsWFkk6QFJO0pPXX9733C0s7C7SOAAIIIIAAAgggkCtA+IPzAQEEECihQBAEVvHD3uyyN7zsM4rwRwnBaRoBBBAokUAQBFtJukfS9pKWhWF4dDKZtGVh+FSRQNtqH2EYTuOt7CqaYIaCAAII9IFA9mfCMAzHJ5NJqyim4cOHb1lXV2c/K9pLAlQB6YN54ZAIFEOA8Meaig0NDTtbZSNJW2eqJ84cOHDg2VQBKcYZRxsIIIAAAggggEDXAoQ/ujZiCwQQQKAggdzlXizwEYbhYbbOc+5Nv4IaZicEEEAAgT4RCIKgn6QLJJ1iq3iFYXizc+4E7/37fdIhDlpUgSAIZtv36UyjTc656SzTVlRiGkMAAQRqUiC75EsqlRqcW+HDAiBtqoDM8d6Pr0kkBo1AhQoQ/mh/4kaNGrX28uXLz5M0kSogFXpy020EEEAAAQQQqFgBwh8VO3V0HAEEylkg8yaXLfeibNgjW0Ket4jLeeboGwIIINC1QGZN61slfVLS8+l0et9FixY91fWebFGOApmwpgU/oiXa+D5djrNEnxBAAIHKFMhd8qWjYAdLjVXm3NJrBEyA8Efn50EQBDtKukXSNpkqILMGDhw4mSog/P1BAAEEEEAAAQRKJ0D4o3S2tIwAAjUskLvci/d+tFEQ/qjhE4KhI4BA1QkEQbCJpLmS9pS0QtIk7/0VVTfQKh9QzvdrGynVPqp8vhkeAggg0NsC7S350l4fMi8PWBDRlgxlGZjeniiOh0CBAoQ/uoYbOnRo/3XWWWdqGIZnSKqT9Hfn3AGJRGJR13uzBQIIIIAAAggggEB3BQh/dFeM7RFAAIEuBHLe7lJuad983voCFwEEEECgsgSCIDhR0sWS1pK0oL6+/tCFCxe+XlmjqL3eUu2j9uacESOAAAJ9IZBd8sV73+X9t3aWgVmaSqVG5y4V0xdj4JgIINCxAOGP/M+OeDweOOesCsh2klY656YNHjz4ovnz56fyb4UtEUAAAQQQQAABBLoS6PKHz64a4OsIIIAAAv8VyF3uxTk3OpFINGW/mnnQ9Ii9WZytBoIdAggggEDlC4wYMWL7WCw2L1PO+M3Wt9nGeu8XVP7IqnMEVPuoznllVAgggEC5CRQa/s/8TGk/N9pyZFQBKbeJpT8I5AgQ/uje6RAEQb8wDM93zp0qKRaGYXNdXd2Bzc3NL3SvJbZGAAEEEEAAAQQQ6EiA8AfnBgIIIFBEgfaWe8k2T/ijiNA0hQACCJSZwKhRo9Zevnz51ZKOlBSGYTjLOXeG9/7jMutqzXYn5/twZBCG4fhkMjmnZkEYOAIIIIBASQWCIHjRAhxtXwrI56DtVAGZ470fn8++bIMAAr0nQPijMOvGxsYvpdPpuyR9RtJ7zrmTEonETYW1xl4IIIAAAggggAACuQKEPzgfEEAAgSIJxOPxqVa20t7O8t4PbttsTlWQdr9epG7QDAIIIIBAHwoEQbB364MeCxRsIOmpzHrWi/uwSxxaUttqH6lUajxl9Dk1EEAAAQRKJZAbOMxnyZeO+pHzM6ZtstQ5Nz63umSp+k+7CCCQnwDhj/yc2ttqxx13XD+VSl0bhuH37evOuV+uWLHisKeffvr/Cm+VPRFAAAEEEEAAAQQIf3AOIIAAAkUQyL2519GbXYQ/igBNEwgggEAFCDQ2Nm6ReZNtpKT3nXMTeJOtbyaOah99485REUAAgVoXCIJgdmtYY5wFQntasSPzc6S1N6qjFw1q3ZvxI9BXAoQ/ei4fj8f3cc5Z1Y8NJdkSmvt7723pKz4IIIAAAggggAACBQgQ/igAjV0QQACBtgLZN4rDMJyWTCandyQUBEFoX+vJ21/oI4AAAgiUv8CYMWPqnn/++bOdc1Mk1Um63x4Cee+XlX/vK7+HbR6U2YCaqPZR+fPKCBBAAIFKEejJki/tjTEej49zzlkApMdhkkoxpJ8IVILARhtpc0k/kbR5GOqQd97RM5XQ73LrY2Nj46fCMJwXhuGXbXVGSZcMHDjw7KamppXl1lf6gwACCCCAAAIIlLsA4Y9ynyH6hwACZS/Q1XIvuQMg/FH200kHEUAAgaIKxOPxkc45W896C0mvhGG4fzKZfKKoB6Gx1QRyHpBFf95RRS7YEEAAAQQQKIVA7vehYoX+c142GJ9MJm15OT4IINDHAhttpCnO6dzcboShrltnHZ386qv6oI+7V4mHdw0NDaeFYThDUr29N5VKpfZjqcZKnEr6jAACCCCAAAJ9KUD4oy/1OTYCCFS8QD7LveQOMvsGWCqVGswPsBU//QwAAQQQyEsgCIIN7E1dSXtLSoVheF4ymTxPUjqvBtgoLwGqfeTFxEYIIIAAAiUWKOaSL9muZl8i4OfIEk8ezSOAQJ8LxOPxwDl3XyY8/56kQ7z3VkWRDwIIIIAAAggggEAeAoQ/8kBiEwQQQKAjgWyYo6vlXnJu2tm6paN4C5lzCgEEEKg9gXg8fpRzblZrGeN1JD0ei8UObm5ufqX2JIo/Yqp9FN+UFhFAAAEEChModuCfJV8Kmwf2QgCByhXIhOfnSvpmZhQ3DBw4cEJTU9OHlTsqeo4AAggggAACCPSOAOGP3nHmKAggUIUC2dK7rWGOJu/96HyGmN2H8Ec+WmyDAAIIVJ9AQ0PDNmEY3iNpO0nLJI3jTbbC55lqH4XbsScCCCCAQPEFcoIaS733g4txhGwlkTAMWfKlGKC0gQACFSMQBMGxkmZKWlvSX+vq6r755JNPvlgxA6CjCCCAAAIIIIBAHwgQ/ugDdA6JAAKVL5C73Et3Su+yVnPlzz0jQAABBHoqsPXWW6+1wQYbXCrpBGsrDMPr1l9//ZN4k617slT76J4XWyOAAAIIlF6gFEGNYlcSKb0CR0AAAQSKJ9DY2LhdOp1+QNJWkpY75w5IJBIPF+8ItIQAAggggAACCFSXAOGP6ppPRoMAAr0gkHnLOHrToLsVPEpxM7AXhswhEEAAAQRKIBAEgZUxvk3SIEmLY7HYvs3Nzc+W4FBV1WR71T7yrcBVVRAMBgEEEECg7ASCIAitU/kuC9rVAHKDjt577uF1BcbXEUCgKgWGDRu2bv/+/W8Nw3Af+ye2tRLIRd77syWlq3LADAoBBBBAAAEEEOiBAD849gCPXRFAoDYFClnuJSsVj8enOuemFetmYG3OAKNGAAEEqkcgCILNJNl61rZ8mK1hfYr3/kfVM8LijoRqH8X1pDUEEEAAgeIJWDgxFosdZj/vtS7rtjQMwznJZHJ6T46Q831vjvd+fE/aYl8EEECg0gXi8fhJzjmroFgfhuGja6211j5/+tOf3q70cdF/BBBAAAEEEECgmAKEP4qpSVsIIFD1Aj1984rwR9WfIgwQAQQQKETABUFwpqRz7UampIdWrFhxyDPPPPNOIY1V4z5U+6jGWWVMCCCAQHUKZH/my4yuR6ENlg2tznOEUSGAQOEC8Xh8V+fcPZI2lfQP59y3E4nEosJbZE8EEEAAAQQQQKC6BAh/VNd8MhoEECihQE+We8l2ize3SjhBNI0AAghUuEA8Hg+cc3dL2lLSa5L2994/XuHD6nH3qfbRY0IaQAABBBDoZYGGhoZRYRg+kjns0lQqNbqlpWVpd7uRXUaGJV+6K8f2CCBQzQKZ6on3ShopaYWk73vv51fzmBkbAggggAACCCCQrwDhj3yl2A4BBGpeIGe5l4Lf3sq5CdjkvbcS/3wQQAABBBBYJTB06ND1BgwYcJMFP2wNa+fceYMHDz5v/vz5qVpjotpHrc0440UAAQSqSyDzfcwCIBbq7PYyMLw4UF3nA6NBAIHiCowaNap++fLll0uakGn5Qu/9ZElhcY9EawgggAACCCCAQGUJEP6orPmitwgg0EcCOaV7l3rvBxfaDcIfhcqxHwIIIFBbApkHPtdIWlfSE7FYbP/m5uZXakWBah+1MtOMEwEEEKhuAQuAxGKxw5xz07obAAmCYHbrPuPCMByfTCbnVLcUo0MAAQQKE4jH42Odc/ZvpC2f+QtJY7z37xfWGnshgAACCCCAAAKVL0D4o/LnkBEggECJBXJL9jrnRicSiaZCD5mzdEyPQiSFHp/9EEAAAQQqRyAIgq0k2XrW20taZg+AvPf3V84Iut9Tqn1034w9EEAAAQTKXyDnZQLrbF6VJIMgeNGqhqRSqcGFLBlT/ir0EAEEECiOQGNj45fS6fSDkjaW9OdYLPaNWgrOF0eRVhBAAAEEEECgWgQIf1TLTDIOBBAomUB2uZcwDKclk8npPTkQ4Y+e6LEvAgggUHsCQRD0a63+camkEzOj//GyZctOXrJkyUfVpkG1j2qbUcaDAAIIIJArkPtSgVUBSaVSozsKdeR+T/Tec++OUwkBBBDoQqCxsXGLdDq9QNK2kt6KxWJ7NTc3NwOHAAIIIIAAAgjUmgA/QNbajDNeBBDolkC21K6kJu/96G7t3MHGQRBE649yE68YmrSBAAII1IZAEAR7tt7I/KmkQa2ljJ91zu2bSCQWV8PoqfZRDbPIGBBAAAEE8hHIfM97xCp6ZJaBmd7eki45lULyqhKSz7HZBgEEEKh2gaFDh6639tpr3+ec+6qkj8IwPDiZTN5b7eNmfAgggAACCCCAQK4A4Q/OBwQQQKADgWIu95J7CMIfnHIIIIAAAoUIBEGwmaS7JO0i6YMwDE9KJpPXF9JWuexDtY9ymQn6gQACCCDQWwIWAInFYoc556ZlAiBz2laYzC75Eobh+PbCIb3VV46DAAIIVKJAPB6/2jn3Q+t7GIbHVPrPTJU4B/QZAQQQQAABBPpOgPBH39lzZAQQKHOBnBtuPV7uJXeorN1c5hNP9xBAAIHyFogFQXCGpHMl1Uu6v/XB0Tjv/bLy7vbqvaPaRyXNFn1FAAEEECiFQE51D3s4udrPnLwwUApx2kQAgVoSCILglMzyma71Mz2RSFjgjg8CCCCAAAIIIFD1AoQ/qn6KGSACCBQiEASBleIdldl3qS37Eobho7FYbGkikWgqpM3sPtm2nXOje9pWT/rBvggggAAClSsQj8dHOuesCsgWkl4Jw3D/ZDL5RCWMiGoflTBL9BEBBBBAoDcE2nxPXJpKpUbHYrFRzrnZrUvDsORLb0wCx0AAgaoVaGhoODAMw9syofkbvPfHSkpX7YAZGAIIIIAAAgggIInwB6cBAggg0I5A5ibcbpm1mLMhkOyWq8IghZTgJfzBKYcAAgggUAyBIAg2sAdDkvaWlHLOTU0kEheW6w1Nqn0UY9ZpAwEEEECg2gQy3x/t5YMtbRmYzPi2ZMmXaptpxoMAAn0hEATBnpLuba0Csq6kny9btmy/JUuWfNQXfeGYCCCAAAIIIIBAbwgQ/ugNZY6BAAIVLZBZk9nevrIwyLg2g7Gbc0vDMGyKxWKP5lPJIwgCe4trHDfzKvq0oPMIIIBA2QjE4/GjnXOzJA2Q9Lik/b33r5VNByVR7aOcZoO+IIAAAgiUm0DmZ87DnHOrliVIpVKDW1pasmGQcusy/UEAAQQqRqChoWFEGIa/lrSxpD+kUqlvtbS0vFsxA6CjCCCAAAIIIIBANwQIf3QDi00RQAABuylnCrFYzG7MWUWQDquCpNPppvZu1uWEP1Zb1xldBBBAAAEEChVoaGjYJgzDByRtI+kdSQd67xcU2l6x9muv2kcqlRrPw6xiCdMOAggggEC1CGQCICc6506yMRH+qJaZZRwIIFAOAvF4fGvn3O8yy2Y+J2n3cgvMl4MTfUAAAQQQQACByhcg/FH5c8gIEECgDwUyD7X2ay0feamkDyWt3aY70RIxzrlbslVB4vH4VHujKwxDwh99OHccGgEEEKg2gVGjRq29fPnymZJsLWtZNZAwDE/33n/cF2NtaGgYFYahlbGPPs650flUyOqLvnJMBBBAAAEEykUgCII3JG3C981ymRH6gQAC1SIQBMFmkn4l6YuSXgnDcPdkMrmkWsbHOBBAAAEEEEAAgegeLAwIIIAAAj0TyA1zpNPpW2KxWKdLxGTWcrY1nAl/9IyevRFAAAEE2hEIgmDv1u81cyRtIOkpSft675/vTawgCCz0ka2O1US1j97U51gIIIAAApUskP350r6Xe+/HV/JY6DsCCCBQbgI777zzwA8//PBhSTtLess5941EIvFkufWT/iCAAAIIIIAAAoUKEP4oVI79EEAAgYxA9gFX2zBHHkvEcDOPswgBBBBAoCQCjY2NW6TT6bskjZT0nnPuuEQicVtJDpbTKNU+Si1M+wgggAAC1S6Q8710qfd+cLWPl/EhgAACvS2w9dZbr7XhhhveEYbhPpLel/Q17/3jvd0PjocAAggggAACCJRCgPBHKVRpEwEEakogCILQBuy97/Tf1MwaztmqIFtm9hldU1gMFgEEEECg1wTGjBlT9/zzz093zk2SFJNkYZDx3nu7wVn0D9U+ik5KgwgggAACNSoQBMGLVjEylUoNbmlpsaVE+SCAAAIIFFcgFgTBrZLGEgApLiytIYAAAggggEDfChD+6Ft/jo4AAhUuYIGOuro6uzHHW1kVPpd0HwEEEKhWgSAILGh4p6RPSno+nU7vu2jRIlsOpiifzBvKszPLmikMw/HJZNKWneGDAAIIIIAAAgUIBEFg31fHsVRoAXjsggACCOQvQAAkfyu2RAABBBBAAIEKESD8USETRTcRQKA8BbLrMXNTrjznh14hgAACCPxHIAiCTSTNlbSnpBWtb7ed7r2/sqc+2YdTmXaanHPTE4lEU0/bZX8EEEAAAQRqWSBn6Zcm7z3VImv5ZGDsCCBQagECIKUWpn0EEEAAAQQQ6FUBwh+9ys3BEECg2gSyJe6dc6N52FVts8t4EEAAgeoTaGhoODkMw4sk9Ze0YMWKFQc+88wz73R3pO1U+5iWTCand7cdtkcAAQQQQACB9gVY+oUzAwEEEOg1AQIgvUbNgRBAAAEEEECg1AKEP0otTPsIIFC1AjlLvsh7z7+nVTvTDAwBBBCoLoERI0ZsH4vF7s8s0/KapP2994/nO8ps1avM9lT7yBeO7RBAAAEEEOiGQM7SLyyn1g03NkUAAQQKFCAAUiAcuyGAAAIIIIBAeQnwsLK85oPeIIBABQnklOJd6r0fXEFdp6sIIIAAAjUuMHTo0PUGDBhwkwU/JKXDMDw3mUyeZ7/viCbzfW+qpFG2DUue1fhJxPARQAABBEoqEI/HxznnZreGNed478eX9GA0jgACCCBgAm0DILt77xdCgwACCCCAAAIIVJIA4Y9Kmi36igACZSWQffOZh19lNS10BgEEEECgGwINDQ2HhmH4I0nrSrLqH1YFxKqBrPZpU+1jqXNuPMuddQOaTRFAAAEEEOimQM7LBlSa7KYdmyOAAAI9EMgNgLzX+jPSVwmA9ECTXRFAAAEEEECg1wUIf/Q6OQdEAIFqEQiC4BF7+9k5N5oHYNUyq4wDAQQQqD2BIAi2kvSApO0kvSPpQO/9ApPILHFmbx1T7aP2Tg1GjAACCCDQxwJBELxoy7SlUqnBLS0tS/u4OxweAQQQqBUBAiC1WIvfpgAAIABJREFUMtOMEwEEEEAAgSoUIPxRhZPKkBBAoHcEgiAI7Ujee/4t7R1yjoIAAgggUCKBrbfeeq3111//MufcD21FF0lXOOf+GobhjZlDUu2jRPY0iwACCCCAQEcCQRBYAHNcGIbjk8nkHKQQQAABBHpNIDcAstw596VEIvHnXjs6B0IAAQQQQAABBAoU4IFlgXDshgACtS2QeRPa3sJa6r0fXNsajB4BBBBAoFoEgiD4pqQ7JQ3MGdMc7/34ahkj40AAAQQQQKAHAm6DDTS4vl4nO6c/vvlm9D2zZJ94PD7OOWcBEL4Xl0yZhhFAAIEOBXIDIK9L2sF7/zJeCCCAAAIIIIBAOQsQ/ijn2aFvCCBQtgLxeHyqc25aGIbTksnk9LLtKB1DAAEEEECgGwINDQ2jwjC0Zc2ij3PugzAMD/be39+NZtgUAQQQQACBqhP4xCf0yVRKFobcW9KOzun7b76puaUeaLbiJEu/lFqa9hFAAIF2BWLxePw+59x3JD2fSqUaWlpa3sUKAQQQQAABBBAoVwHCH+U6M/QLAQTKWiAIAnswZg/ICH+U9UzROQQQQACBfAWy39ts+zAMH43FYn8Iw3CSZUAk3TBw4MAJTU1NH+bbHtshgAACCCBQjQKbbqovp9N6tBfDH1ZxckvCH9V4NjEmBBCoBIGhQ4f2HzBgwGNW+UPSkwMHDtyNn4sqYeboIwIIIIAAArUpQPijNuedUSOAQA8Fsm9fee/5d7SHluyOAAIIlELgrbfC7cJQrMncMe5fN9nEDbUvZ6p9WEn5Le3/O+dGJxKJJvt9EASjM8vAfFLSYufcdxOJxOJSzBltIoAAAghUlsBbb4Ujw1B/qqxe97y33v9BBx+8iy677HZ9+9tje94gLZSbwKJNNnHxcusU/UEAgb4VGD58+IZ1dXVPtP5stI1z7peDBw/+1vz581N92yuOjgACCCCAAAIIrCnAQ0vOCgQQQKCbAsOHD9+yrq7O3r5a6r0f3M3d2RwBBBBAoBcECH90iRyFP4IgsNDHuMzWTalUanxLS8vS3L2DINhE0l2SLAjyvnPuhEQicXOXR2ADBBBAAIGqFiD8QfijSk9wwh9VOrEMC4GeCowYMeLTsVgsKemTzrnbE4nEIT1tk/0RQAABBBBAAIFiCxD+KLYo7SGAQNULxOPxcc45e1jW5L23B2F8EEAAAQTKTIDwR+cT8uGHH7z03e/uakHGUbZlHsuYuXg8Psk5d66kukwYZLz3/v0ym3q6gwACCCDQSwKEPwh/9NKp1tuHIfzR2+IcD4EKEmhoaPh/YRj+UdJASed776dUUPfpKgIIIIAAAgjUgADhjxqYZIaIAALFFYjH41Odc9PyeFBW3APTGgIIIIBA3gKEPzqnevnlF3XUUWNso6XOufHZZV66Ao7H4yOdc/dK2kzS8+l0et9FixY91dV+fB0BBBBAoPoECH8Q/qi+szoaEeGPKp1YhoVAsQSCINhF0iOt4Y9659yRiUTipmK1TTsIIIAAAggggEBPBQh/9FSQ/RFAoOYEgiCwH/BGhWE4PplMzqk5AAaMAAIIVIAA4Y/OJ8nCH0ceud+0ZDI5vbvT+cUvfnFQ//79fyppT0kfhWF4SjKZvLa77bA9AggggEBlCxD+IPxR2Wdwh70n/FGlE8uwECimQBAElqSfZ0UUnXPfSyQSDxazfdpCAAEEEEAAAQQKFSD8Uagc+yGAQM0KBEEQ2uBTqdTglpaWpTULwcARQACBMhYg/NH55NiyL5tvvs6WPZnCeDx+knPuYkn9JT0kaaz3fllP2mRfBBBAAIHKESD8Qfijcs7WbvWU8Ee3uNgYgdoViMfjxzvnrpG0wjm3ayKReLJ2NRg5AggggAACCJSLAOGPcpkJ+oEAAhUhMHz48C3r6upetM567/k3tCJmjU4igEAtChD+6HLW/7rJJm5ol1t1scGIESO2j8Vi90uyIMkrYRh+L5lM+p62y/4IIIAAAuUvQPiD8Ef5n6UF9ZDwR0Fs7IRAbQoEQXC5pImS3pY0wnv/cm1KMGoEEEAAAQQQKBcBHlyWy0zQDwQQqAiBnPDHUu/94IroNJ1EAAEEalCA8EeXk16U8IcdZeeddx74wQcfzHPO7SVpZWtxrCnee6sIElXK4oMAAgggUJ0ChD8If1TnmS3CH1U6sQwLgRIJuCAIfibpm5KekTTSe/9+iY5FswgggAACCCCAQJcChD+6JGIDBBBA4L8C8Xh8qnNuWusbznO89+OxQQABBBAoTwHCH13OS9HCH9kjxePx05xzF0qqk/SIpP2992922RM2QAABBBCoSAHCH4Q/KvLE7brThD+6NmILBBDIERg6dOh6AwYMaJG0lXPu3kQisS9ACCCAAAIIIIBAXwkQ/ugreY6LAAIVKZANf4RhOC2ZTE6vyEHQaQQQQKAGBAh/dDnJRQ9/2BEbGxu/lE6nbRmYTSW9Lukg770FQfgggAACCFSZAOEPwh9Vdkpnh0P4o0onlmEhUEqBIAi2ba3+0SxpPUmneu9tORg+CCCAAAIIIIBArwsQ/uh1cg6IAAKVLBAEgT3AGuWcG51IJJoqeSz0HQEEEKhmAcIfXc5uScIfdtTGxsZPpdPpByTtkFn65eKBAwdOaWpqsiVh+CCAAAIIVIlALYY/0um0HnjgNp155jhNmHCujjrqdPXvv1aVzCjDyAgQ/uBUQACBggSCILClX2wJmDCdTo9etGjR7wtqiJ0QQAABBBBAAIEeCBD+6AEeuyKAQO0JBEHwYuuSL1umUqnBLS0tS2tPgBEjgAAClSFA+KPLeSpZ+CN75CAILpN0Sub/PyHpAO/9y132jA0QQAABBCpCoNbCHy++uFgnnniAFi9+arX5ueOOxxUEO1fEnNHJvAQIf+TFxEYIINCeQENDw7QwDKdKelvSCH7+4TxBAAEEEEAAgd4WIPzR2+IcDwEEKlogCILQBuC959/Pip5JOo8AAtUu0Ffhj7feel3nnXeCXnjhOU2deq2CYNdypS55+MMG3tDQ8J0wDO+QtK6kZc65gxKJxMPlikK/EEAAAQTyF8gNf6xcuVK33DJTs2fP1OGHn6pDD52g+vr6/Btjy9UELGgyefIR6t9/7eh6YvDgbbot9L//+7Luu+8WPfus14wZN2nQoI273UaN7kD4o0YnnmEjUCQBFwSBVf+wKiDPLFu2rHHJkiUfFaltmkEAAQQQQAABBLoU4OFll0RsgAACCPxHYPjw4VvW1dVZ5Y+l3vvBuCCAAAIIlK9AX4U/fvWrezRhwn4RjJWDP/74KeWK1Cvhj8z3z8/V1dXdI+mLVgI5DMNLt9pqq7Pmz5+fKlcc+oUAAggg0LVAbvjjlVde0CmnHKynnlqoXXf9mi69dC5hg64JO9zixhsv0aWXnhF9/bLLbte3vz02r9ZsWZrnnmvRLbdcqV//+j79+9/LmY+85FbbiPBH983YAwEEcgSGDh263oABA1okbSXpDu99fv+Io4gAAggggAACCBRBgPBHERBpAgEEakOgoaFhVBiGjxD+qI35ZpQIIFDZAn0V/qDyR/vnzdZbb73WhhtueFUYhkfbFmEY/jGVSu3/1FNP/aOyzzR6jwACCNSuAJU/Sjf3hVb+SKVS+t//fUnpdEozZpysRx99iPBH96eJ8Ef3zdgDAQTaCARBsG1r9Y/m1gzfes65iYlEYiZICCCAAAIIIIBAbwgQ/ugNZY6BAAJVIRCPx8c552ZLmuO9H18Vg2IQCCCAQJUK9FX4o1Sc9jBn3rzrtNdeBxTrTepeq/yRaxIEwcGSrs8sA/N2LBY7oLm5+TelcqNdBBBAAIHSCeSGP0p3lOps+Y03XtPvfvegDjjgmJIN8Nprz9NVV51D+KP7woQ/um/GHggg0I5AEAS29IstAROm0+nRixYt+j1QCCCAAAIIIIBAqQUIf5RamPYRQKBqBOLx+FTn3LQwDKclk8npVTMwBoIAAghUoUC1hT9eeeXF6AHOWWfNqujwh51qw4cPt2VgHpD0hcwyMBdstdVWU1kGpgr/IjIkBBCoagHCH4VP74IF9+rvf3+2pMvDWWj0nHOOJfzR/Wki/NF9M/ZAAIEOBLL3EiW9kU6nt1u0aNEbYCGAAAIIIIAAAqUUIPxRSl3aRgCBqhIg/FFV08lgEECgygWqKfxhVT/mzLlCf/rTb3XppXMrPvxhp95OO+004OOPP742DMOokpYtA1NXV7dvc3PzP6v81GR4CCCAQNUIEP4obCrfeecNTZlyjL7whRElDX/87Gdzdeqp3yf80f1pIvzRfTP2QACBjgVcPB5/xDm3m6QF3vuvgYUAAggggAACCJRSgPBHKXVpGwEEqkogCAJb8mWcPahKJpNzqmpwDAYBBBCoMoFqCn80Nz+qM844TEOGbFs14Y/s6ZZZBuZGSQPsbbhYLHYwy8BU2V9GhoMAAlUrQPij+1O7cuVKzZ59uS677ExNmHAu4Y/uE/bGHoQ/ekOZYyBQQwJBEGwm6VlJgyQd573/cQ0Nn6EigAACCCCAQC8LEP7oZXAOhwAClSsQBMEjkkY550YnEommyh0JPUcAAQSqX6Aawh+ty4wpmfyjpk8/XosXP1XsN3f/uskmbmg5nAnxePwLzjlbBuZzktLOufMSicS59vty6B99QAABBBBoX4DwR/fOjBUrPtK8eddr5szJ+ve/lxP+6B5fb25N+KM3tTkWAjUiEI/Hv+2ce1DSh8654YlEYnGNDJ1hIoAAAggggEAvCxD+6GVwDocAApUrEATBi5K2TKVSg1taWpZW7kjoOQIIIFD9ArnhDwtRLF78tO6552Y99tiv9OKLi7XuugM1bNgO+upX99Z3v3uIBg7cYA2UdDqtJ574XfSGrvd/0IYbbqQddhilXXbZU3/725+1227fVBDsvNp+b7/9f/rNb+7X/fffroMOOkbf/vbYNdq1cu+33Xa1fvGLu6K+NDbupp12+ooGD/6c/vrXp/TDH54j5+o0b951uuaaaXr33bfbnbA77nh8tePbOF944TnNn3+jmpoeitr+zGc+qz333Eff//4Ebb75lrntlE34wzo1bNiwdfv163e9pIPt/4dh+GgYhmNYE7v6/64yQgQQqFyB3PDHRx99oObmx3TvvXOi76lnnXWF1lrLijr952PfU5cs+Yt+8Yuf6sknmzRjxk0aPHgbvfrqUt1++1VasODeKBBh35PHjz9Fm222RbSfBSYeeeTnuvPOH0fLn22zzRd18MHH6XvfO2y19m3b9977l37/+1/ogQfm6lvfOjD6Hvzaa6/olltmRu3b91P7fjtu3ElqaPiynFvzlpgd79FHf6GHHrozOp7tY99Lt99+R+2zz+HR/vX19atNWnZs9957s15++YVobP3799dNN12quXOv1Ze+9FUdfvhpmjv3Gt133y3tTviuu35tVXUv+37+j3+8pF/+8i49+ODtmjr1x2tcb+S6ev+Y7rlnduRq+1kfDzroB1q+fJkmTz6iw/DoBx/8Wz//+U+1YMHd0XWO+ducNDbuqv32OzK6TmrPqCdnbDHmKHs+PfdcS+SZvbazebLrtH33Ha8g2FWxWGyNrtp5+sQTTbrrruu13XaBjjvu7Oja6YorzpJVWjv88FN16KETntpii/WG92Sc7IsAAgi0JxAEgVU8PELSMwMHDow3NTWtRAoBBBBAAAEEECi2AOGPYovSHgIIVK1AEAShDc57z7+dVTvLDAwBBKpFIBv+sAco9gDnnHOO1eGHT9S4cROj4MfLLy/RjBkn69FHH9Iee3xP5513nQYN2nTV8K0suz0ssvDHiSeep6FD49GDq1dffUFXXTUtajM3fPHcc0/p+usvVlPTz6OHJ/a57LLb1wh/WCBj8uSj9NWvfkf773+01ltv/ejhzCOP/EyzZp2tXXb5uiZPnrnaA61rrz1PV111TqeVP+xh1a23XqmFCx9Z1d/3338verhxzTXnRsGVM8+8Ihpr5kFOWYU/svANDQ2Hh2F4TWYZmH/GYrEDm+1pDB8EEEAAgbITsPDH22+/9afbb7dQw+woeGCfAw44ZtX3slQqFYUY5s79sSykYJ9tttleV145T2+88ZouuuhUbbDBIL3zzlv6618XRV//yle+G31fXnvtdaIqGb/73YP6zGcG629/e3pVIPL00y+JvqfX1dVF39OtDw88cNuqr9v3YPvePWnSeD311MLV7Ow6YNKkmVGAJDfIYWGISy45Pbo2mDLlau26617Rfo899rDOO++EaHy5x/3444+j8IGFVxYvfiba1kIc5557vW644WLdccePVh134sQLdMwxk6Jxnnba2Ciw0N6yL3/4w691661XRdcT2U/bsGf2z+16w3wef3xBFGL42tf2VV1dv8jRrimsT2acGyzJ7vvWW69rypRj9Oab/9RZZ82Kgh4ff/yRHnjgdl100SnRZueff72+8Y0Di3LeFWuOrDM27p/85AI9+ujD0XyMHLl71MfsuM1jv/0O16mnXrTq2s7Ga3Ni85UN1Zr/17++32rniJ0bP/rR/X/71re+sk1RBk4jCCCAQI5AJvD+tKQhYRhekkwmzwAIAQQQQAABBBAotgAPMIstSnsIIFC1AoQ/qnZqGRgCCFShQDb8YW+FHnfc3lHIYtasuzRkyLarRmtvuR511F7RQ4Sbb16gnXfeY9XX/v73Z3XiiWOiBwe77/6d1YSyD0yOOOK0Nd7EtQcR/5+9e4GTuqr/P/4+uwuIl/CSmeYFEPOOy3xnUUoTLEtTU1FEEY1VvCQhgoAayEVE5aqIZF4SvKcoipcMTaVMCXfOsJKmpgb+f5qVeSVDgd3z93zb2WaXhb3O7Mx3Xt/Hw0ew+/2ecz7P842Z3e97zjn33B+G59cPf/gHYPPmTdZbb72qK6+8tc5qI6mQiv/UdP1PSzcW/vDtLlgwO3wIMmPGndppp2/UjteHWObOnRg+JNlzz301e/avtM8+PcNnJLmy7Uv92y8IggMlPVizDUzVl9+fZK2d6hcEieCtSkkIIIBA3gqkr/zx97+/o1GjBoUBj/TwR6o4/3rkgwq33jo9XL1j8ODh2nrrLvrud48LA48+YPnYY/do0qQLwtflyZNvDFft8Cs5HHxwvzCk4b8+Y8Yl4SogqQCJX6nCX+uDjT4AOXr04DDw4F+//eutX3XDv777a++996ZwVS3/5x133Dl8nU4FB/w4fYDEhzxOOWWoxo2bE4ZP/OFfo2+8carmzLk8HM+sWXfra1/bJfy6/8/3n6rN9+f/22WXrtpll901Y8YYvfbayjBM4sMmjYU/Uv396le/CC380VD4Iz2oMm3a7eEqYumHr33kyNMa3DZu3bp1YS1+LoYPn6hhwybWrvDhV8bw4Vjv5FdhmThxXhiabe3RVnPkx+cDOj40O2PG3Ru9D/tvmGVoGODxK8T4cEjnzlvV3iP/+Me7tffpmWdeqC233DoMgLzyyopwrnbaaTddc81tr37nO0FObI3XWneuRwCB3BMIgiAmyacSi4uKivoRdM+9OWJECCCAAAII5LsA4Y98n0HGjwACWRMg/JE1ajpCAAEEWi2QCn88+ujd4YOg9IdEqcb9p1AvuuhUvfKK3Sio4T9l/JOfHK9Jk36uU089f6Nlz/3y8TvssNNGDx38yh4jRgwMH7bUD3/4FT7Gjx+q99//h2bPvkdf//quder85JOPtHDhLTrjjOHNWvkjFVT58Y9HhA/c6h+VlX/UWWd9P3zYNWzY5eFDnuLi4pwNf/jx13wqboGkk/3fnXO/dc4NYhuYVv9fgwYQQACBNhOov+1LKjTQUPjDd5p6Td5jj73C18EDDojXGcuHH/5Ll1xyhn7/+9+EK05MmHB9nVW5/Mnpwc36oYj012C/0pVf3cNvBZI6fADFb+U2c+al4Zf69x+iCRNuCMMB6aGHhsb/+OP3adSoUxt8P+Hbmj//Wl1zzX9XF/P9+pUnfCDFBy18UMNvheO3IWlK+CNV56BBh4bjbCj84bfPGT/+3HCLkzFjpqtjx051LH0w1Ac8brrp6o1W/mhsDP4avw1KQyuGtPbmac0c+b6ffnqxxow5Q8ceO2ijldJSY0ud49/3TJlyswYMGFr7Pi71Xuw3v3kgnMvp0+9IhWLlV0zzx5Zbbr3iq181/uEsBwIIIJARgXg8Ps45d6Wk90pKSvZZvnz5pxnpiEYRQAABBBBAoCAFCH8U5LRTNAIINFegtLS0a3Fx8SpJq6213Zp7PecjgAACCGRXIBX+8AGPSy8dEj5gGjlyaviAJ3WkP/yoH9RIJH6v008/PHxo5D/16pd+b2jv+PpVbS788fnn/9HUqSN0//23asCAc3TxxVM3eqjVkFJjK3/4B05+dQ+/eklp6SEbNZE+psMPPyZcHaRLl+1yOvyRKiIWi51rjLlekn+q5beBOamiouKF7N5N9IYAAggg0JBAS8MfDQUyffuNBTD8OemvaTfeuLjO6lybew1Ojd+vCjJ27Jl64YXfbhTkeOKJhZo27eJwtYijjx5YJ/jpQyc+jLGpsaeCLX7VDx9sSd9KLt2useBF6txUf/7v9cMfPiw6btzZeuqph1TfIL2v1Jjqhzh8MOT22+do0aLbwpBrPP6dOtO7qeva4v8FrZkjH6K54oqfatGiBeFWduXlIxscUnqIyM+HD3j4lV7q32P1Vz1Ja4zwR1tMNm0ggMDmBIqCIHhekv/hbaG19hS4EEAAAQQQQACBthIg/NFWkrSDAAKRFiD8EenppTgEEIigQCr80VBp/qHJc889oQceuE3Llj0dnlI//PHRR+/r8svPCx+s+MM/ODnzzIt0yCH9Nvp0bXofjT3USH1S138addttt9cZZ4wIP3nsl4bf1LG58Ef6g7KmTGPaQ6u8CH/4mmq2gVksyYcv/TYw46y109kGpikzzjkIIIBA5gTaO/xR/7W7sddgL5G+hYv/e0OraqTE/FYl7767Wo8+eo8eeeSuMHjSWPijsdUy2iL8sbnVT9JnuzkhDr8qit8q5qGH5suvbvbuu29nfOWP+vOXGvum5shvn3PhhSfr7bff2Oh9W3rd6aue+NDHTTc9qv33D8JT0t83XXjhFeGKaA0chD8y988GLSOAQI1AWVnZbtXV1S9L+oox5sxEInEnOAgggAACCCCAQFsIEP5oC0XaQACByAsQ/oj8FFMgAghETKB++MM/wHnttcrwk67+gcaAAWeHq4FcffVIPffckgYfIvh946+9dlwYEkkde+99oMrLLw73h09fRST1/cYePPlx+Icq1103PnyI5A+/RLxv7+yzx6h793022mJmc+GP1EMk/0Ak/eFGE6Yzb8IfvpZvf/vb26xdu/YuY8yP/N/9NjCdOnUauGzZsg+bUCunIIAAAghkQCAfwx+eIbWFi/9zQ+EPHxB45pnHdPfd88IVwPzWKj4cUV5+ZE6EP1Khjk2NPzXVTQl//Pvfn4bb8Sxc+EvF44fquONO15tv/jlcNa2xIEtLbqnG3iel2mxojlKrsvlzNhUcSV2f2oanvhHhj5bMGtcggECmBIIgGCDpfkn/Lioq2quiouLvmeqLdhFAAAEEEECgcAQIfxTOXFMpAgi0QiAej/d1zj0raam1tl8rmuJSBBBAAIEsCKSHP9577//CsIX/ROuoUVfpkEOOCLdw2dy2L6khpkIjt946U48/fm/tyPv2PVY/+9ls7bHHXnWqaepDDf+wZfHiO3XnnXNrQyB+JZCLLroy3BKmpKSktt2mhD98gMVv+/Ltbx/ZVN28Cn+kiorFYsOMMbMldZT0rjGmfyKReLGpRXMeAggggEDbCeRr+GNTW6r4FSeWL39WM2deqj333FfDh0/Wrrt2DcGauu1LY4GJtlj5I/W+wI9rcyuXbC784cMsS5Ys1I03TpV/T3P22RfXblXTlNBIS++ipr5PamiOnn/+KZ111vfDrq+44hcaOPC8TQ5jUwEZwh8tnTmuQwCBTAkEQeCXmjzBGHNfIpE4NVP90C4CCCCAAAIIFI4A4Y/CmWsqRQCBVggQ/mgFHpcigAAC7SCQCn/4wMdll5WHI7j66vnhw5zU0ZTwR+pc/0Do9ddX6uabp9WGQI4+eoAmT75JXbpsV9tmUx9qpC7w+9f7vetTIRC/CsiMGXfqu989vrbNzYU/Pv/8P5o6dYTuv/9WnX/+z8IHVenBkfr0v/3tw+GKJ1//+q55Gf7w9cTj8V7OuYcl+b1yNki61Fo7qx1uM7pEAAEEClogX8MfqRUk/Gpe1113f7jqln+d9yHPCRPO1/HHn6GxY6fXWeErl8IfDz98hy655Mfhvbe5FTA2FeLwwY/582eFIZfRo68JVzRLf++QC+GPhubolVeszjvvOL3//nsqLx+pUaOuUceOPgu68ZGqof42PYQ/CvqfLIpHICcFysrKvl5dXf3Gl/+kb+2cOyqZTC7JyYEyKAQQQAABBBDIGwHCH3kzVQwUAQTaU4DwR3vq0zcCCCDQfAEf/vj887UvT506Uvfdd5Ma2td9c+GPl15aHj4ISe0RnxrBunVfaP782Zo9+2eqv4+8P2dz4Q//wOE3v3lARx89cKOHFX/5y8saP36ofL/1H2hsLvzhH1b5T+3OmXN5uDT9tGm3q6zs8AbB3nlntR544Fb95Cfj1KlT57wNf/jigiDo4py7I20bmCeMMadZaz9p/t3CFQgggAACLRHI1/BHKjzht1y78spbtc02Xeq8fje0mkYuhT/8WM4552h99tka9e8/RBMm3NDgVnSbCnGkrt911+6aM+c+deu2d53pz4XwR0Nz5EMfY8eeqRde+K169+6rWbPu1te+tkuDt+5NN10dvler70P4oyX/T+caBBDItEAQBCMkXSfpnY4dO35z2bJlazPdJ+0jgAACCCCAQHQFCH9Ed26pDAEE2lCA8EcbYtIUAgggkAUBH/748MMO0j8oAAAgAElEQVQPXh4z5nT5LVGGD5+oYcMmypj/vf396KP3NWrUoPAhQuqTs36bF39OMvmC/KdOhw4dq+Li4joj/uc//6aLLz5d/hOofquV0tJDar/fWPhjzpyJGjDg7I0etPgGfEjFf+J40KALdNlls9Sx4xZhu6l96ze1lPzKlS/qggtOCD8J6wMgfuuYo44aoI4dO9WO61//+rtmzLhE3/9+/9SqInkd/kgVVvOL0hmSOkj6f8aYAWwDk4X/g9EFAgggICmXwx8+DHnCCWduNE8+xDljxljdccf1dVbNSN9m5O67f6d4/Dt1rv3fShQH1QYmqqqqat8jNDUwsWbNJ2HY04dBGwqmpjrd1NY0/vvpIQi/YpjfAuWYY06r8x7Hn5caU/2gxP9WxfjfyifpxaaCF+nvO9Jrbc3Nn/4+qblz5AOvCxfeqssvPzccwqZWPUkFPB577B5df/0DOvTQ/24V4w/CH62ZPa5FAIEMCpggCCp8xt05Nz2ZTF6Swb5oGgEEEEAAAQQiLkD4I+ITTHkIINA2AoQ/2saRVhBAAIFsCfjwx6effvJy6gHLQQcdrIkT54UrefiHB6++uiIMVVj7nN59922NGDFFZ5wxXPfff7NOPnmo3nzzz/LBkYZW0kiFP/zKINOn3xGuAJI6/vrX13TRRafo9df/tNFDidQDBx8mqb+cvL8+Ff7wn0L2AZHUkXpIs8cee4UPnPbdt5f8SiF+Sxu/9Uz68u2pa/yneI844kfabrsd9H//t0pLlizUD394anq/kQh/+Hrj8Xhv59zCmm1g1ksaY62dk617jX4QQACBQhVID3+kb0M2cOB5GjfuWr/KVB2aVKig/lYcqZPSH8xvqo3NhSzTvzdgwDnhGDp33qrOGCoqfhdumXL44cfUeS1O31LEX+u3Q9l22+3lwyJPPvmgFi++U7///W/kwxa33PKEvvKVbZVM/kF+nOmv4bHYtzRz5j1hGLOhI73G4447PXxv4ttcsuRB7bXX/urRY7/wslTYxP+5oZVInn56scaMOSNc/cOPc+zYmTruuEFh8NMHWf/0pwpNm3axfIjEv0/xIYiePXuH74Gee+4J/eQn/91e7qc/naRzzx0bzpXfiu5Xv7pZTz31UPj+KDVPPmziQyvpW9K19J5vzRz5Pv/97091zTWjtHDhL+Xf29Xf0s+f89prKzVq1Kk68cQfb7SljfeaPHlYOJ+b2TpmxVe/amItrZHrEEAAgZYIxOPxA5xzlf5aY0xpIpF4uSXtcA0CCCCAAAIIIED4g3sAAQQQaIIA4Y8mIHEKAgggkEMCPvzhnF7+9a9/pfHjzw0fjviHK/vsU6r//Off6tPnuzr11HPlt4X53e8eD0fuH3JMnnyjevXqEz4sGTTo0PDhzQUXTNCRR56oLl22k98q5rbbZoYPRq688uY6nwz2D4juvfcXuuqqi8L2TjllqEaPnh5e54/0Bz7+E7rnnXeZ9txz3/B7K1Y8rylTRuiQQ/pq5MipdR5WvfZaZbiyhw+p+PF84xvdtMMOO4YPjLbbbsfwev/A5he/uCr8r6HDh0Quv3yudthhp9S3IxP+8AXVbANzrzHmaP9359wjxpgz2QYmh/5PyVAQQCByAqnwhw8U+NfNCRPODYOJ/vV0+vTbtffePWtXo/ArUPnXXP+67F+P/VYlxx47KNxizR8+sOC3Pps48Sd6/fWXwgf7V1xxs/be+8DaNvzrqA+Q+FWy/HHaaT8JXzNTr7PpwQIfePDhiiFDLgq3Blm/fr3++MdnNHPmpdpnn57hClup19DUa/T06WN11103hG3719vdd++hDz/8p84991LtvPNuOuecY8L3E/44/vgzatv429/+n6688kL5QIY//GpjQ4aM0tZbf6XBOfd9TJkyPPyeD3R26tQpXJnLX+MDov413W/n5kOq/21vss45Z0ydMI338pa+nY8//rB2zD4o6t+r+Pcyfvw+KJGq56STzg7f+xQVFenyy88L38v4wwdGvZF/f3TxxVfLr4w2cuRptWM///yfyf9XP0jTkhu6NXOU6s+P7+qrLw4DHH5VD7/imXf0hw/kXHfdBB188OHhvKWP2Zv5e8AHg1Pvqfx7o8MOO7r2Pqzpg/BHSyaXaxBAoNUCsVhstjFmpCRrrS3zP9a0ulEaQAABBBBAAIGCEyD8UXBTTsEIINASAcIfLVHjGgQQQKD9BFLhD78qxpNPPqAFC64LHyr50Id/GHDIIUeED5OeeOK+8BOgZWWHa9Soq9S9+z7hoFesWBZ+z3/S1a/mUVn5x/Dr/gGJ3z/er8yR/tAofXn2+lWnlnX3D61uvvkarVu3LvxU6ltvvRI+fPAPwfy4zjzzwnAc/qFM+uEfqvkHSv7at99+Q6eeen74SVb/Sd/0I/Xg7MEHfxluZePb9u2ddFK5jjrq5PoPbSIV/kg5BEFwsaRrJPmniX4bmBMSicSK9rsT6RkBBBCIroAPf3z44QfLUlus1a80tW3IPff8XNdfP6FBCL+qxfbbf1UjRgwMQx/1j9TqEy+/nNDo0YMbbCP1OpseLJg69ZfaZpsuuvfeG7Vs2dPha6Z/re3f/ywdcki/OlujpRr1IYoFC2brkUfuCkMeRx55Uhh62HXXrmEg49prx4WBg9NPH6azzx4TBgZ8oMWv3NXQsaltSXxbt946Uw89ND8MiPg+vv/9k8P2Uqt9NaU9//7Av0dZuPAWPfnkovB139foQzH9+h2rJUse0GOP/SrcTs6HS9NXYnnvvf/TvHlT9NRTD4bvQ370o8H68Y9HhO9tPvjgH2GoxG8rd845l+ikk85q0Ksld3Zr5yjVpw/c/vGPz2rRotvC+fVz59+j9e17jAYMGBq+n0vf6i+9303dY/76moPwR0sml2sQQKDVAn369Om8bt26v0ja1Tn302QyOa/VjdIAAggggAACCBScAOGPgptyCkYAgZYIEP5oiRrXIIAAAu0nkAp/tN8Icr7nSIY/vHrNNjCL/Ae3/YIrxpgRiUSi4SdzOT9NDBABBBDIXYH0bV9yYZSb2xImF8bHGKQ8mSPCH9ysCCDQbgKxWOwHxpjf+J2uioqK9qqoqPh7uw2GjhFAAAEEEEAgLwUIf+TltDFoBBDItgDhj2yL0x8CCCDQOgHCH436RTb84Svv06fP9l988cV9xpjv1Ujc07Fjx6HLli1b26gMJyCAAAIINEmA8EeTmDgpTYDwB7cDAggg0LhAPB5/0DnXX9ID1toBjV/BGQgggAACCCCAwP8ECH9wNyCAAAJNECD80QQkTkEAAQRySIDwR6OTEenwR031JhaLXWaMmSLJ76XzanFx8TEvvvjiqkZ1OAEBBBBAoFEBwh+NEnFCPQHCH9wSCCCAQOMCZWVlX6+urn5D0tbOuaOSyeSSxq/iDAQQQAABBBBA4L8ChD+4ExBAAIEmCBD+aAISpyCAAAI5JED4o9HJKITwR4hQVlZ2eHV1td8GZntJa4wxgxOJxCONCnECAggggMBmBQh/cIM0V4DwR3PFOB8BBApVIAiC4V/+/HK9pFXdu3ffa+HChVWFakHdCCCAAAIIINA8AcIfzfPibAQQKFCBtPDHamtttwJloGwEEEAgbwQIfzQ6VQUT/vASBx100DdKSkp8AKR3jczM7t27X8ovURu9TzgBAQQQ2KQA4Q9ujuYKEP5orhjnI4BAAQsUBUHwZ0l7G2OGJxKJGwrYgtIRQAABBBBAoBkChD+agcWpCCBQuAKlpaVdi4uL/TLxhD8K9zagcgQQyCMBwh+NTlZBhT+8Rt++fUvWrFkzW5L/FJ2ccy8UFxefVFFR8fdGtTgBAQQQQGAjgVwKf3zxxVo9/PAdmjDh/HCc3/3u8Ro//nrtssvuzFwrBZxz+ve/P9WGDRta3FJJSYk6dOigxYvvzIc5WvHVr5pYi4vlQgQQQKCNBGKx2LHGmEclfbh+/frdV65c+VkbNU0zCCCAAAIIIBBhAcIfEZ5cSkMAgbYTIPzRdpa0hAACCGRDgPBHo8oFF/5IicTj8ZOdcwskbSXp/aKiohMqKipeaFSMExBAAAEE6gjkSvhj3rwpuv76CQ3OzsCB52ncuGvVqVNnZq+FAj5YM3XqSN13300tbEE64IAyvfxyRb7MEeGPFs80FyKAQFsLBEHwnKRDJU2x1jb8YtfWndIeAggggAACCOS1AOGPvJ4+Bo8AAtkUCILA+f6stfzbmU14+kIAAQRaIED4o1G0gg1/eJnS0tK9iouLH5e0l6Qq59xlyWRyRqNqnIAAAgggUCuQK+EPpgSBNhYg/NHGoDSHAAItF+jVq1e8qKjIp+c+Lykp6bp8+fJ/tLw1rkQAAQQQQACBQhDgAWYhzDI1IoBAmwgQ/mgTRhpBAAEEsiJA+KNR5oIOf3idnj17blVSUnKPMeZH/u/OuSc6d+488Pnnn1/TqB4nIIAAAgiI8Ac3QUQFCH9EdGIpC4F8FQiCYKGkk40xNycSifPytQ7GjQACCCCAAALZESD8kR1nekEAgQgIBEGwSlLXqqqqbpWVlasjUBIlIIAAApEVIPzR6NQWfPgjJRQEwYWSZkrqIMm/1h9vrf1To4KcgAACCBS4AOGPAr8Bols+4Y/ozi2VIZCXAr179+5WVVX1hh+8MWb/RCLxel4WwqARQAABBBBAICsChD+ywkwnCCAQBQHCH1GYRWpAAIFCESD80ehME/5II4rH472dc4slfV3SF5LOstbe06giJyCAAAIFLED4o4AnP9qlE/6I9vxSHQJ5KRAEwc8l/eTLHSwfttaemJdFMGgEEEAAAQQQyIoA4Y+sMNMJAghEQYDwRxRmkRoQQKBQBAh/NDrThD/qEfXq1WvHLz9Jt9AYc7j/ll9W+eOPP77wzTff9GEQDgQQQACBegKEP7glIipA+COiE0tZCOSzwMEHH7zThg0b3pK0VXV1ddmKFSsS+VwPY0cAAQQQQACBzAkQ/sicLS0jgEDEBIIgeFZSX2NMv0QisTRi5VEOAgggECkBwh+NTifhj4aJiuLx+BTn3GU+/yHJb/9yrLX2/zUqygkIIIBAgQkQ/iiwCS+ccgl/FM5cUykCeSUQj8cnOecmSvqDtfawvBo8g0UAAQQQQACBrAkQ/sgaNR0hgEC+CxD+yPcZZPwIIFBIAoQ/Gp1twh+bIYrH40c75+6TtI2kT4wxpyUSiScaVeUEBBBAoIAECH8U0GQXVqmEPwprvqkWgbwR6Nmz51YdOnTwq3/sJOlEa+3DeTN4BooAAggggAACWRMg/JE1ajpCAIF8FwiCYL6kIc658mQyuSDf62H8CCCAAAL/FUiF+/yfnXOTksnkZGwQ6N27d7eqqqrFkg70t4akqdZa/0m7anQQQAABBBDIpkAQBP51SFVVVd0qKytXZ7Nv+kIAAQQQyB2BIAguljRT0kpr7UG5MzJGggACCCCAAAK5IkD4I1dmgnEggEDOCxD+yPkpYoAIIIBAswRKS0u7FhcX+2BfX38h23o1i68gTu7Ro0enLl263CZpkC/YOfe7Tp069V+2bNmHBQFAkQgggAACOSGQCn9Ya/k9Xk7MCINAAAEE2kegT58+ndetW/eupO2cc0cnk8nftM9I6BUBBBBAAAEEclWAHxpzdWYYFwII5JxALBabaIzx+2vyqfCcmx0GhAACCDRPIB6P93XOPVtz1WpjTHkikVjavFY4u1AE4vH4Wc65eZK2kPSuMaZ/IpF4sVDqp04EEEAAgfYTqAmrrvpyFcrV1tpu7TcSekYAAQQQyAWBIAj8SpUTvvwQw1Jrbb9cGBNjQAABBBBAAIHcESD8kTtzwUgQQCDHBWKx2BBjjP+E+AJrbXmOD5fhIYAAAghsQiAV5qv5Nr8w405pkkAQBH77l8ck7S5pvTFmVCKRuKFJF3MSAggggAACLRRIC6zynqWFhlyGAAIIREngwAMP3K5jx45+9Y/ORUVFvSsqKiqiVB+1IIAAAggggEDrBAh/tM6PqxFAoIAECH8U0GRTKgIIRFYgCAK/2ke4zQsrOUV2mjNWWBAEXZxz9xpjjq7p5IH169cPWbly5WcZ65SGEUAAAQQKWoAVKAt6+ikeAQQQaFAgHo9f65y7yBizKJFInAQTAggggAACCCCQEiD8wb2AAAIINFGAT1w1EYrTEEAAgRwUqFky3a/eFAY/jDH92OYlBycqT4YUBMFlkq6UVCTpjaqqqmMqKyvfyJPhM0wEEEAAgTwSIPyRR5PFUBFAAIEsCfTq1WuXoqKityUVG2P2TSQSr2epa7pBAAEEEEAAgRwXIPyR4xPE8BBAIHcECH/kzlwwEgQQQKA5Amn/fvvLVhtjygl+NEeQcxsSKCsrO7y6unqRpO0lfWaMGZJIJB5ACwEEEEAAgbYUSK1aRnC1LVVpCwEEEMh/gVgs9ktjzFmSbrXWnpP/FVEBAggggAACCLSFAOGPtlCkDQQQKAiBmk+Nr/IPDq213QqiaIpEAAEE8lygXvBjqbW2X56XxPBzSOCggw76RklJiQ+A9K4Z1vXbbLPNxUuXLt2QQ8NkKAgggAACeSwQBIHzw7fW8ju8PJ5Hho4AAgi0tUDv3r2/WVVV9aqkDevXr99t5cqV/2zrPmgPAQQQQAABBPJPgB8c82/OGDECCLSjAL94a0d8ukYAAQSaKRAEgd/mZYi/zDk3KZlMTm5mE5yOQKMCffv2LVmzZs0sSRfWnPzihg0b+r/00kvvNnoxJyCAAAIIILAZAT6AwO2BAAIIILA5gSAI7pc0wDk3PZlMXoIWAggggAACCCBA+IN7AAEEEGiGQBAEfuWPrlVVVd0qKytXN+NSTkUAAQQQyKJAaol03yXLpGcRvoC7isfjJzvnFkjaStIHzrkTk8nkcwVMQukIIIAAAq0UIPzRSkAuRwABBCIuEI/HD3DO/UnSmi222OIbzz///JqIl0x5CCCAAAIIINCIAOEPbhEEEECgGQKEP5qBxakIIIBAOwjUPCTxK3709dt0GWPKE4nE0nYYCl0WoEBpaelexcXFj0vaS1KVpEustX5VEA4EEEAAAQSaLRCLxYYYY/z7mgXW2vJmN8AFCCCAAAKRF4jH4084544yxlySSCSmR75gCkQAAQQQQACBzQoQ/uAGQQABBJohkPokOZ8ibwYapyKAAAJZEojH432dc8/WdLe0qqqqnFWasoRPN7UCPXv23Kpjx453OOf6+y8aYxZ16NBh8LJly9bChAACCCCAQHMEYrHYRGPMJLava44a5yKAAAKFJZD2c/C71tpdC6t6qkUAAQQQQACB+gKEP7gnEEAAgWYIBEHgP3U1xDlXnkwm/dLuHAgggAACOSCQejhSM5Sl1tp+OTAshlDAAvF4fKxz7ipJxV/uw/2KpOOttW8VMAmlI4AAAgg0U4APHzQTjNMRQACBAhUIguB1Sd+UdKy11q9EyIEAAggggAACBSpA+KNAJ56yEUCgZQKEP1rmxlUIIIBAJgVSD0Z8H3wyNpPStN1cgVgsdoQx5n5JO0j61Dl3SjKZXNLcdjgfAQQQQKAwBYIgcL7yqqqqbqxmVpj3AFUjgAACTRGIxWIXGWOudc49kkwmj2/KNZyDAAIIIIAAAtEUIPwRzXmlKgQQyJAAy+5mCJZmEUAAgRYIlJaWdi0uLvYrMvX1l7MlVwsQuSTjAgcffPCuGzZseEzSQT6fZIy5IpFITPZ/znjndIAAAgggkLcCNe9zVvkCrLX8/i5vZ5KBI4AAApkXCIKgi6R/SOogaVdr7XuZ75UeEEAAAQQQQCAXBfjhMRdnhTEhgEDOCsRisSHGGP+gcYG1tjxnB8rAEEAAgYgLpO1r7CtdbYwpTyQSSyNeNuXlqUCPHj06feUrX7nFGHNGTQlLSkpKTlm+fPmneVoSw0YAAQQQyLBAWvhjtbW2W4a7o3kEEEAAgTwXCILgLkmnS5pgrZ2S5+UwfAQQQAABBBBooQDhjxbCcRkCCBSmQNrDxqXW2n6FqUDVCCCAQPsK1At+8O9x+04HvTdDIB6Pn+ecu15SR0lvFRUVHV9RUfFKM5rgVAQQQACBAhFIrTrJBw8KZMIpEwEEEGilQK9evb5TVFT0O0nvWWu/wUqDrQTlcgQQQAABBPJUgPBHnk4cw0YAgfYRIPzRPu70igACCKQEgiB4NrXNi3NuUjKZ9NtncCCQNwKxWCwwxjwqaWdJa51z5clk8r68KYCBIoAAAghkRYAtR7PCTCcIIIBApASCIHhd0jeNMT9MJBJPRKo4ikEAAQQQQACBJgkQ/mgSEychgAAC/xVg32XuBAQQQKB9BGr+/fXbbvX1IzDG9GObl/aZC3ptvUCvXr12LCoqelDSYb4159y1e+6555iFCxdWtb51WkAAAQQQiIJAKvDKe54ozCY1IIAAAtkRCIJglKRZX/4K82Fr7YnZ6ZVeEEAAAQQQQCCXBAh/5NJsMBYEEMgLgSAInB9oVVVVt8rKytV5MWgGiQACCOSxQE3ww6/40VXSamNMOcGPPJ5Qhh4KDBgwoHjVqlUznXMX1ZA8V11dfdKKFSvehwgBBBBAAIHUz53WWn53x+2AAAIIINAkgSAIukjyP08US9rVWvteky7kJAQQQAABBBCIjAA/QEZmKikEAQSyJRAEwSr/AJLwR7bE6QcBBApZIG27Lc+w1Frbr5A9qD16ArFYbKAxxq9q09nvz+2cOy6ZTNroVUpFCCCAAAJNFUhbcXK1tbZbU6/jPAQQQAABBIIguEfSacaY8YlEYioiCCCAAAIIIFBYAoQ/Cmu+qRYBBNpAgOV32wCRJhBAAIEmCKT2uq85leBHE8w4JT8FysrK9q+urn5c0h6S1jnnhieTyZvzsxpGjQACCCDQWoG08Cvvf1qLyfUIIIBAgQmkvYa8XRMgDFcw5kAAAQQQQACBwhAg/FEY80yVCCDQhgJBEPhP5w5xzpUnk8kFbdg0TSGAAAII1Aik/q31f3XOTUomk5PBQSDKAqWlpdsWFxf/StIPau77Oz///POhf/7zn9dFuW5qQwABBBDYWCAVgOU9EHcHAggggEBLBIIgeF3SN51zRyWTySUtaYNrEEAAAQQQQCA/BQh/5Oe8MWoEEGhHAcIf7YhP1wggUBACqRWWfLHGmH6JRGJpQRROkQhIJh6PT3TOTfC3vyRbUlJywvLly98BBwEEEECgcATSfuYkAFs4006lCCCAQJsJBEEwWtKMLwMg91hrT2+zhmkIAQQQQAABBHJegPBHzk8RA0QAgVwTiMViQ4wxfvWPBdba8lwbH+NBAAEE8lWgZn97/+9r3y9XWFptjCkn+JGvs8m4WyMQi8V+YIy5X9JXJH3gnDsxmUw+15o2uRYBBBBAIH8E2Go0f+aKkSKAAAK5KFBWVvb16urqv0n699q1a7/KaoK5OEuMCQEEEEAAgcwIEP7IjCutIoBAhAUIf0R4cikNAQTaTSBtX2I/hqVVVVXllZWVq9ttQHSMQDsLBEGwp6TFkvaXVCXpEmvtrHYeFt0jgAACCGRBIAgC57ux1vJ7uyx40wUCCCAQRYF4PP4759x3jDEnJBIJ/3MFBwIIIIAAAggUgAA/RBbAJFMiAgi0rUDaA8ql1tp+bds6rSGAAAKFJ1A/+MG/rYV3D1BxwwJ9+vTpvH79+rucc/39GcaYRR06dBi8bNmytZghgAACCERToGYltFV+FTRrbbdoVklVCCCAAAKZFojH4z91zs1l65dMS9M+AggggAACuSVA+CO35oPRIIBAHgjwy7g8mCSGiAACeSMQi8UmGmMm+QE759jXPm9mjoFmUyAIglGSpkkqkfSKpOOttW9lcwz0hQACCCCQHYG090ZsM5odcnpBAAEEIinA1i+RnFaKQgABBBBAoFEBwh+NEnECAgggsLFAahneqqqqbmxLwB2CAAIItEwgtZ+9v9oY0y+RSCxtWUtchUD0BWKx2GHGmAcl7SjpU+fcKclkckn0K6dCBBBAoLAEUuEPQrGFNe9UiwACCGRCIAiC30vyP0ew9UsmgGkTAQQQQACBHBQg/JGDk8KQEEAg9wWCIPDL8HYl/JH7c8UIEUAg9wRqVlCaL6mvHx3Bj9ybI0aUmwJBEOws6dEv/wv8YjmSplhr/co5/s8cCCCAAAIREEiFY3l/FIHJpAQEEECgnQWCILhQ0hy2fmnniaB7BBBAAAEEsihA+COL2HSFAALREeAXctGZSypBAIHsCsTj8b7OuWdrel1tjClnxY/szgG95bfAfvvt13HLLbec65w7t6aSJVVVVadWVlZ+nN+VMXoEEEAAAS+QWmXSWsvv7LglEEAAAQRaJcDWL63i42IEEEAAAQTyUoAfJPNy2hg0Agi0t0AQBP4T60Occ+XJZHJBe4+H/hFAAIF8EKgX/Fhqre2XD+NmjAjkokA8Hj/DOXerpI6S3i4qKjqmoqLilVwcK2NCAAEEEGiaQM3qaH6VydXW2m5Nu4qzEEAAAQQQ2LRAEAR/kPRttn7hLkEAAQQQQKAwBAh/FMY8UyUCCLSxAPswtzEozSGAQOQFUv9u1hS6wFpbHvmiKRCBDAvEYrHAGPOwpF0lra0Jpd6X4W5pHgEEEEAgQwKxWGyIMcZ/0ID3ShkyplkEEECg0ASCIBgh6Tq2fim0madeBBBAAIFCFSD8UagzT90IINAqAX4p1yo+LkYAgQITSG2V5ctmxaQCm3zKzbhA7969d6iqqnpI0mE1nc201l4iqTrjndMBAggggECbCvAhgzblpDEEEEAAAUls/cJtgAACCCCAQGEJEP4orPmmWgQQaCOBtK0L2LagjUxpBgEEoidQs3S5//RqX1+dMaZfIpFYGr1KqQiB9hUYMGBA8VtvvTXDGDOyZiTPVFVVnVRZWflx+46M3hFAAAEEmiOQCszynqk5apyLAAIIINCYQCwWe94Y8y22fmlMiu8jgAACCCCQ/wKEP/J/DpSE91oAACAASURBVKkAAQTaQYC9mNsBnS4RQCCvBGr+nXz2y2XLu/p9640x5QQ/8moKGWweCsRisYHGmNsldZL0dlFR0TEVFRWv5GEpDBkBBBAoSIEgCJwv3FrL7+sK8g6gaAQQQCAzArFY7CJjzLVs/ZIZX1pFAAEEEEAglwT4YTKXZoOxIIBAXgnwi7m8mi4GiwACWRRIWx3J98oKSVm0pysEevXqdVBRUdETknaWtNY5d0oymXwMGQQQQACB3BbgAwa5PT+MDgEEEMhngZqtX96T9LG1dnu/I2s+18PYEUAAAQQQQGDTAoQ/uDsQQACBFgoEQbDKf6K9qqqqW2Vl5eoWNsNlCCCAQKQEUnvV1xRF8CNSs0sx+SLQq1evHYuKih6RdIgfs3NuajKZvJxf8ubLDDJOBBAoRIFYLDbEGOO3y1tgrS0vRANqRgABBBDInEAQBFZSzBhzaCKReD5zPdEyAggggAACCLSnAOGP9tSnbwQQyGsB9mPO6+lj8AggkAGBIAj8A4shNQ+bJyWTyckZ6IYmEUCgCQJ9+/YtWbNmzVxJ59ecvqSkpOSU5cuXf9qEyzkFAQQQQCDLAqkArXOO91BZtqc7BBBAoBAEgiC4StJlkqZYaycUQs3UiAACCCCAQCEKEP4oxFmnZgQQaBOB1ENO51x5Mplc0CaN0ggCCCCQpwKpQJwfvjGmXyKRWJqnpTBsBCIlEI/Hz3DO3SapRNJbxphjEonE65EqkmIQQACBCAjw4YIITCIlIIAAAjksUFZWdnh1dfVS51xFMpnsncNDZWgIIIAAAggg0AoBwh+twONSBBAobIG08AefzCrsW4HqEShogZr96f2KH32/XPVjtTGmnOBHQd8SFJ+DArFY7BBjjN8GZkdJnznnTkomk0tycKgMCQEEEChYgSAInC/eWsvv6gr2LqBwBBBAIHMCNSsDfixpy6qqqu0rKyv9nzkQQAABBBBAIGIC/EAZsQmlHAQQyJ4AezJnz5qeEEAgNwXi8Xhf59yzNaNbXVVV1a+ysnJ1bo6WUSFQ2AJBEOws6dEv/wsk+QeME621UwpbheoRQACB3BCoCdOu8kFaa223TIxq113V+T//0bHG6Ph16zRizRp9kIl+aBMBBBBAIHcFYrHYYmPMj4wxgxKJxL25O1JGhgACCCCAAAItFSD80VI5rkMAgYIXSHvoudRa26/gQQBAAIGCEqgX/ODfwYKafYrNV4H99tuv45ZbbnmHc25gTQ2PrV+//tSVK1d+lq81MW4EEEAgCgKxWGyiMWaSpAXW2vI2rql4++11ZFGRTnZOp0h6Yd06nU74o42VaQ4BBBDIA4EgCC74cjXAeZJut9YOyYMhM0QEEEAAAQQQaKYA4Y9mgnE6AgggkBLIxqez0EYAAQRyUSDtAYUfHsGPXJwkxoTAZgSCIBghaZakYkmvSzrGWvsWaAgggAAC7SOQem/lnMvYlqK77KIt163THOe0G+GP9plnekUAAQTaWyAIgt0lvS3pn9bandp7PPSPAAIIIIAAAm0vQPij7U1pEQEECkiAfZkLaLIpFQEEQoEgCPw2L339n51z5clkckE70vhPso4zRlt98IEul7SuHcdC1wjklUAsFjvMGPOIpG0lfeqcOzGZTD6TV0UwWAQQQCAiAqn3V8aYfolEYmkmyqrZ9uVaY9SV8EcmhGkTAQQQyA+BIAjekNSjurq6dMWKFS/lx6gZJQIIIIAAAgg0VYDwR1OlOA8BBBBoQCAIAr8vc9eqqqpulZWVq0FCAAEEoiyQHvzI5MOJphp27aot1qzRLOdUvOWWGvnOO1rb1Gs5DwEEpF69eu1RVFT0uKT9JVUbYy5LJBLTsUEAAQQQyK5ANj5UQPgju3NKbwgggECuCsTj8Rucc8MkXWqtnZar42RcCCCAAAIIINAyAcIfLXPjKgQQQCAUyMYntKBGAAEE2lugZpur+TUrfqw2xpRn6lOpjdW6007aqqoqXLJ8p6Iijaqq0nckfaW6WouKi+U/zbquulrnfvihPm2sLb6PAAJSnz59Oq9fv/4u51x/72GMWdShQ4fBy5YtI0zFDYIAAghkQSBb24kS/sjCZNIFAgggkAcCsVjsuJoVAJ+11h6RB0NmiAgggAACCCDQDAHCH83A4lQEEECgvkAQBP5h6JAc2PqAyUEAAQQyIhCPx/s65/xWL/5YXVVV1a+dVzoyO+yg4/2nlJzTvyTdXlSkYud0qqSvS7rmgw+02O9KkxEQGkUgogJBEFwm6UpJRZJeKSkpOWr58uXvRLRcykIAAQRyRiAWi000xkxyzk1KJpOTMzUwwh+ZkqVdBBBAIL8EevbsuVWHDh0+9qNev379titXrvwsvypgtAgggAACCCCwOQHCH9wfCCCAQCsEsvWLulYMkUsRQACBFgvUC34stdb2a3FjGbhw++2125e/rxrnm66u1jUffyy238qAM00WjkAsFvuBMeZ+v5qOpA+ccycmk8nnCkeAShFAAIHsC6R9oIDwR/b56REBBBAoSIHUSsbOuR8lk8lHCxKBohFAAAEEEIioQKvDH3MveoNPVUb05qAsBBBAAAEEEEAAgc0LrDfrdhh17f4f4oRAVASCINhT0uOS9pa0QdJoa+2cqNRHHQgggECuCQRBEP5ezRjTL5Pb6rHyR67NPONBAAEE2k8gCIJLJV0t6efW2mHtNxJ6RgABBBBAAIG2FmhV+IPgR1tPB+0hgAACCCCAAAII5JPAhi/cniNv/OZf82nMjBWBxgRqloJ+UNIPah5I3vfxxx//+M033/yisWv5PgIIIIBA0wVKS0u7FhcXr/Jb61lruzX9yuafSfij+WZcgQACCERVIB6P9/py1Y+kpFettftFtU7qQgABBBBAoBAF2iT8cdr4HoVoR80IIIAAAggggAACBSpw79Q3JSetrfq8x9i5B75VoAyUHW0BEwTB5C9X/xjvP5Au6SVJR1tr34t22VSHAAIIZE8gbYu9jG+vR/gje/NKTwgggEA+CARB8Inf7rGkpKTL8uXLP82HMTNGBBBAAAEEEGhcgPBH40acgQACCCCAAAIIIIBAHQHCH9wQhSIQi8WONcbcL6mzpPdr9gX/Y6HUT50IIIBAJgVisdhEY8wk59ykZDLpA3cZOwh/ZIyWhhFAAIG8FAiCwG/1+MOa9/eP5mURDBoBBBBAAAEENhIg/MFNgQACCCCAAAIIIIBAMwUIfzQTjNPzWqCsrGz/6upq/8vhPSStl3ShtfYXeV0Ug0cAAQRyQCAIgmcl9TXG9EskEkszOSTCH5nUpW0EEEAg/wRisdjPjDFTvwx5T7PWXpp/FTBiBBBAAAEEEGhIgPAH9wUCCCCAAAIIIIAAAs0UIPzRTDBOz3uB0tLSbYuLix+UdIQvxjl35+effz70z3/+87q8L44CEEAAgXYSCILA+a6tta36/VxThr/99tpVkg/u7eqczvjoI/2pKddxDgIIIIBANAXKysoOr66u9sHD5621h0azSqpCAAEEEECg8ARa9cPl3IveCH9IPW18j8KTo2IEEEAAAQQQQACBghUg/FGwU1/ohRcFQTBd0sU1ELa6uvroFStWvF/oMNSPAAIINFegtLS0a3Fx8SpJq6213Zp7fXPO3357XW6Mrki/xjndtOWWGvnOO1rbnLY4FwEEEEAgGgJ9+vTpvG7duk9qqtnKWutX+ONAAAEEEEAAgTwXIPyR5xPI8BFAAAEEEEAAAQSyL0D4I/vm9Jg7ArFY7HRjzF01I3rPOXdUMplcmTsjZCQIIIBA7gvEYrGJxphJkhZYa8tzf8SMEAEEEEAgagJBECyX1NsYc2gikXg+avVRDwIIIIAAAoUoQPijEGedmhFAAAEEEEAAAQRaJUD4o1V8XBwBgV69eh1UVFT0mN8+QNL7zrmjk8mkjUBplIAAAghkRSAV/nDOTUomk5Oz0imdIIAAAgggkCYQi8VmG2NGGmMuSSQSfoU/DgQQQAABBBDIcwHCH3k+gQwfAQQQQAABBBBAIPsChD+yb06PuSfQu3fvHaqrq+/yK3/40TnnypPJ5ILcGykjQgABBHJPIAiCZyX1Ncb0SyQSS3NvhIwIAQQQQCDqAvF4/CTn3APOuUeSyeTxUa+X+hBAAAEEECgEAcIfhTDL1IgAAggggAACCCDQpgKEP9qUk8byW8AEQXCFpHGSjHPuhj333POihQsXVuV3WYweAQQQyJxAaWlp1+Li4lW+B2ttq343l7lR0jICCCCAQNQFgiD4ql/FT9K/rLU7Rr1e6kMAAQQQQKAQBFr1A+bci95wHum08T0KwYoaEUAAAQQQQAABBBAIBQh/cCMgUFcgFosda4y5X1JnSc8VFxef+OKLL36AEwIIIIDAxgLxeLyvc86v/LHaWtsNIwQQQAABBNpLIAiCtyR1l7Svtfa19hoH/SKAAAIIIIBA2wgQ/mgbR1pBAAEEEEAAAQQQKCABwh8FNNmU2mSBsrKy/aurqx+XtIekd4qKio6qqKh4pckNcCICCCBQIAKxWGyiMWaSc25SMpmcXCBlUyYCCCCAQA4KxGKxO4wxZ0g6x1p7aw4OkSEhgAACCCCAQDMECH80A4tTEUAAAQQQQAABBBDwAoQ/uA8QaFigtLR02+Li4kckHSZprXNucDKZXIQXAggggMD/BIIg8Kt++NU/ypPJ5AJsEEAAAQQQaC+BeDx+nnPuF5IWWGvL22sc9IsAAggggAACbSNA+KNtHGkFAQQQQAABBBBAoIAECH8U0GRTarMFBgwYUPzXv/51lqQRNRdfba0dJyncNpQDAQQQKHSBIAjCfw+tta36vVyhO1I/AggggEDrBeLx+AHOuT9JesNa+83Wt0gLCCCAAAIIINCeAq36IXPuRW+EP6yeNr5He9ZA3wgggAACCCCAAAIIZFWA8EdWueksTwVisdhAY8wdkjpKWlJSUnLK8uXLP83Tchg2Aggg0CYCpaWlXYuLi1dJWm2t7dYmjdIIAggggAACrRAIguATSV+RtKO19l+taIpLEUAAAQQQQKCdBQh/tPME0D0CCCCAAAIIIIBA/gkQ/si/OWPE7SMQi8UCY8yjknaW9JakH1hr/f9yIIAAAgUpEIvFJhpjJn257ctSa22/gkSgaAQQQACBnBKIxWK/NsYc7Zzrn0wmH8qpwTEYBBBAAAEEEGiWAOGPZnFxMgIIIIAAAggggAACEuEP7gIEmi7Qq1evHYuKip6QFEj61Dl3SjKZXNL0FjgTAQQQiI5AKvzhnJuUTCYnR6cyKkEAAQQQyFeBeDw+yTk3UdI11trL8rUOxo0AAggggAACEuEP7gIEEEAAAQQQQAABBJopQPijmWCcXvAC++23X8ctttjiVmPMGZKqJY2z1l5T8DAAIIBAwQkEQfDsl6t+9DXG9EskEksLDoCCEUAAAQRyTiAIghMk+RU/llhrj8q5ATIgBBBAAAEEEGiyAOGPJlNxIgIIIIAAAggggAAC/xUg/MGdgEDLBIIguFDSLEklxphFHTp0GLxs2bK1LWuNqxBAAIH8EigtLe1aXFy8yo/aWtuq38nlV+WMFgEEEEAglwV69eq1R1FR0WpJH1trt8vlsTI2BBBAAAEEENi8QKt+0Jx70RvON3/a+B44I4AAAggggAACCCBQMAKEPwpmqik0AwKxWOwwY8wjkraV9EpJSclRy5cvfycDXdEkAgggkFMC8Xi8r3POr/yx2lrbLacGx2AQQAABBApaIAiCj2ren+9irX2voDEoHgEEEEAAgTwWIPyRx5PH0BFAAAEEEEAAAQTaR4DwR/u402t0BGo+Xfi4pP0lfeCcOzGZTD4XnQqpBAEEENhYIBaLTTTGTHLOTUomk5MxQgABBBBAIFcEgiB4RlI/Y8wxiUTi17kyLsaBAAIIIIAAAs0TIPzRPC/ORgABBBBAAAEEEECAbV+4BxBoA4E+ffp0Xrdu3f2SjpW0wTl3UTKZnNcGTdMEAgggkJMCQRD4VT/86h+EP3JyhhgUAgggULgCsVhstjFmpHNuXDKZvKpwJagcAQQQQACB/BYg/JHf88foEUAAAQQQQAABBNpBgJU/2gGdLiMrEI/Hxznnpkgyzrk7P//886F//vOf10W2YApDAIGCFQiCINw+2Vrbqt/HFSwghSOAAAIIZEwgHo+f4Zy7Q9ID1toBGeuIhhFAAAEEEEAgowKt+mFz7kVvhD+0nja+R0YHSeMIIIAAAggggAACCOSSAOGPXJqNthvLDSPeXOWM69p2LdISAggggAACCCCAAAIFKfCn4dft1bMgK8/TooMgOFDSSklvWmv3ytMyGDYCCCCAAAIFL0D4o+BvAQAQQAABBBBAAAEEmitA+KO5Yrl//g0XvXGXk07P/ZEyQgQQQAABBBBAAAEEclzAuM+HX/vNzjk+SoZXV6AoCILPJXWQtJW19j8AIYAAAggggED+CRD+yL85Y8QIIIAAAggggAAC7SxA+KOdJyAD3c8d8cbdMhrU54Sd1PWAbTLQA00igAACCCCAAAIIIBBtgbdfXaMXHvyH5PT58Dl7Ef7Is+kOgiAhKXDOfSeZTD6XZ8NnuAgggAACCCDg91RujQLbvrRGj2sRQAABBBBAAAEE8lWA8Ee+ztymx034I3pzSkUIIIAAAggggAAC2RUg/JFd77buLQiCWyQNlXShtXZuW7dPewgggAACCCCQeQHCH5k3pgcEEEAAAQQQQACBiAkQ/ojYhEoi/BG9OaUiBBBAAAEEEEAAgewKEP7Irndb9xaLxYYZY24wxsxPJBJntXX7tIcAAggggAACmRcg/JF5Y3pAAAEEEEAAAQQQiJgA4Y+ITSjhj+hNKBUhgAACCCCAAAIIZF2A8EfWydu0w7Kysm9VV1c/L2mFtTbWpo3TGAIIIIAAAghkRYDwR1aY6QQBBBBAAAEEEEAgSgKEP6I0m/+thZU/ojenVIQAAggggAACCCCQXQHCH9n1buvegiDYUtJnktZba7eQVN3WfdAeAggggAACCGRWgPBHZn1pHQEEEEAAAQQQQCCCAoQ/ojephD+iN6dUhAACCCCAAAIIIJBdAcIf2fXORG9BELwu6ZtFRUW9KioqKjPRB20igAACCCCAQOYECH9kzpaWEUAAAQQQQAABBCIqQPgjehNL+CN6c0pFCCCAAAIIIIAAAtkVIPyRXe9M9BYEwX2STnHOlSeTyQWZ6IM2EUAAAQQQQCBzAoQ/MmdLywgggAACCCCAAAIRFSD8Eb2JJfwRvTmlIgQQQAABBBBAAIHsChD+yK53JnoLguBySVdImmWtHZ2JPmgTAQQQQAABBDInQPgjc7a0jAACCCCAAAIIIBBRAcIf0ZtYwh/Rm1MqQgABBBBAAAEEEMiuAOGP7HpnorcgCAZIul/SY9ba4zLRB20igAACCCCAQOYECH9kzpaWEUAAAQQQQAABBCIqQPgjehNL+CN6c0pFCCCAAAIIIIAAAtkVIPyRXe9M9BaLxXoaY16S9Ia19puZ6IM2EUAAAQQQQCBzAoQ/MmdLywgggAACCCCAAAIRFSD8Eb2JJfwRvTmlIgQQQAABBBBAAIHsChD+yK53Jnrr0aNHpy5dunwuqap79+6dFi5cWJWJfmgTAQQQQAABBDIjQPgjM660igACCCCAAAIIIBBhAcIf0Ztcwh/Rm1MqQgABBBBAAAEEEMiuAOGP7HpnqrcgCFZJ6uqc2y+ZTL6aqX5oFwEEEEAAAQTaXoDwR9ub0iICCGRI4NFH79bo0YM32fqOO+6sn//8YfXs2btJI3jjjVc0YsQAvfXWpn+GmTnzLh133Olhe2vXfqZf/nKG7rxzrsrKDteYMdO0xx57NamvXDhpU34DB56nceOuVadOnXNhmIwBAQQQyAsBwh95MU3NGiThj2ZxcTICCCCAAAIIIIAAAhsJEP6Ixk0Rj8efcM4dJelEa+3D0aiKKhBAAAEEECgMAcIfhTHPVIlAZASqq6v1yitWM2ZcouXLn92ormHDLtewYRNVXFy82Zqdc2GI4557fq5Vq16vc+7hhx8ThiF2372HjPnfP5MLF/5S48cPrT23f/8hmjDhBnXuvFXe+L777tuaPHmYfve7x2vHTPgjb6aPgSKAQA4JEP7Iocloo6EQ/mgjSJpBAAEEEEAAAQQQKFgBwh/RmPogCK6TNELSpdbaadGoiioQQAABBBAoDAHCH4Uxz1SJQOQEbrrpav31r6/p+eef0vvvv1db30EHHaxZs+7Vbrt122zNn3zyke6+e54+/fQjzZ8/u86506bdrhNOOHOj6+fNm6Lrr59Q+/XDDvuBZsy4W9ttt0Pe+PrQy7x5kzV37uTaMRP+yJvpY6AIIJBDAoQ/cmgy2mgohD/aCJJmEEAAAQQQQAABBApWgPBHNKY+CILzJd1ojJmfSCTOikZVVIEAAggggEBhCBD+KIx5pkoEIifgtzD57LM1euml5Vq0aEGd+q688lYNGHD2Zmtetuxp/fvfn+ovf3m5TqDDX5S+1Ut6I1FY+cPXUz/EQvgjcv/3oCAEEMiCAOGPLCBnuQvCH1kGpzsEEEAAAQQQQACByAkQ/ojGlAZB0E/SM8aYZYlE4lvRqIoqEEAAAQQQKAwBwh+FMc9UiUDkBHz4wx+dOnXW8OEn1anvyCNP1NSpv1SXLts1WPe6dV/oppuukd+25eGH72hy+GPt2s/0y1/OCLeLKSs7XGPGTNMee+yVd7aEP/JuyhgwAgjkoADhjxyclFYOifBHKwG5HAEEEEAAAQQQQKDgBQh/ROMWCIJgZ0l/k/SptbZLNKqiCgQQQAABBApDgPBHYcwzVSIQOYFU+OOQQ47Q2LFn6oUXfltb41ZbbaN58x5Snz7fbbDuN954Rc8884iGDh2rX/ziqiaHP6KCSPgjKjNJHQgg0J4ChD/aUz8zfRP+yIwrrSKAAAIIIIAAAggUjgDhj+jMdRAEn0j6ypeLCO9orf1XdCqjEgQQQAABBKItQPgj2vNLdQhEViAV/jj22EGaP/9aTZt2cZ1azzzzQo0ZM10dO3bayMBv37L33geqZ8/eG22B4k/e1LYvUcEk/BGVmaQOBBBoTwHCH+2pn5m+CX9kxpVWEUAAAQQQQAABBApHgPBHdOY6Fou9aIwpM8Ycmkgkno9OZVSCAAIIIIBAtAUIf0R7fqkOgcgKpMIfxx13uvxKHiNGDNBbb71aW++ee+6rOXMWaq+99q9j8MknH+nuu+epvHykOnfeqknhD2uf16BBh25kedhhP9CMGXdru+122Oh7f/vb/wu3lHnyyUV69dUV+sY39tD3v99fgwdfqF137Vrn/FWrXteIEQP1+usv1fn6wIHnady4a+XH/MADt+mRR+6SP/eggw7Wj388Qkce2T8Mtzjn9PrrK3XXXXPDFVA+/vhDBcG3dfbZY3Twwf1kTN1/6hsKf1x22SytWLFM8+fPkq/3a1/bRX37HqPBg4dvNN4vvlirqVNH6r77bqoz3pTHVlttrWeffUz33nujVq58Uaecco5GjLgi9E4dfgudp59erEcfvVeVlS+EY95331465JB+6t+/XD167KeioqLI3r8UhgAC+S9A+CP/57B+BYQ/ojenVIQAAggggAACCCCQXQHCH9n1zmRv8Xj8TufcYGPM2YlE4rZM9kXbCCCAAAIIINB2AoQ/2s6SlhBAIIsC6eGPDRs2aO7cieEWLunHJZfMCkMe6eGHZcue1ocf/lPHHHNaeGr9IIT/WkMrf/gAxsyZY3X//bfWdtFQ+KO6ulpLljyoGTPGhOddddVt6t27r158cal+9rOzwq9NnHijvvOdo+qM66OPPtDVV4/U4sV31rY/YMA5OvLI43X11ReHoY/6x+jR18ivcOJXMpk9+2f67LM1dU7x29/MmHGnvvvd4+t8vX7NRx89QFtuubUefHD+Rn340EpD4/UBkFtumRG6pw7vMWnSL7RgwWzdeefcOm3deONiHXHEj8Kv+bDOxInnhSETX+OIEZP11a9+XS+/nNCUKcP10kvLNWjQBRoxYoq23Xb7LN5VdIUAAgg0XYDwR9Ot8uVMwh/5MlOMEwEEEEAAAQQQQCBXBQh/5OrMNH9c8Xh8nHPuSmPMjEQiMbb5LXAFAggggAACCLSHAOGP9lCnTwQQaLVAevjDN+ZXmLjgghP0/vvv1bb9rW99T9On36Edd9w5/Nq6dV/o5puv1vHH/1i77dYt/FpTwx/+XN/n6NGDa9uvH/7wK3A8/vi9mjDh/DCIMWzY5Ro2bKKKi4vDvmfMGKs77rheflWS2bN/pX326VnHof5Ytt/+azrggJh8iKVbt731298+rMsuK68Nefh2fBs77bSbzjprlLp02V633DJd118/obbdo446WVdeeau22aZL7dfq9+NDIn6VkMGDfxqe99xzT2jy5GF69923w2s2Nd76HnvvfZC6d/+mTjzxx+refV9dcsmZYcDDH6lAjV+dxdfgAx5+Xn7+84fD7XdShw+yjB8/NPyrD4CMHTu9zoohrb5xaAABBBBoIwHCH20EmUPNEP7IoclgKAgggAACCCCAAAJ5KUD4Iy+nrcFBx+Pxk51zC51zjySTybqfLItOmVSCAAIIIIBA5AQIf0RuSikIgcIQqB/+8NuIXHHFT7Vo0YI6AHPnPhhut+IPv+LEM888oqFDx4aBDH+0Zfij/vYtd9/9O8Xj36kdj98mxQdD/OHH4Fe26NixY+33648lCA7TtGnztdtue4bnfPTR+xo1alC4tUvqqB+QqL9FTSz2Lc2ceU+47UzqqN/PKacM1bhxc7TFFluGp1RVVWnevMmhTepID7KkvlY//OG/njrPb9kyf/61mjbt4vB0v/LHoYf+QLNnjwu3lvGHXxFl1qy7wy1mUkdl5R911lnfrw24NLQKS2Hc4VSJAAK5LkD4I9dnqPnjI/zRfDOuQAABBBBAAAEEEEAggE8paQAAIABJREFUXYDwR3Tuh3g8foBz7k+SXrfW7hOdyqgEAQQQQACBaAsQ/oj2/FIdApEVqB/+8IU++eQiDR9+Up2a+/cfogkTbghXj3joodvDVSzSV5poy/CHDztcc82osH+/CsacOfeFK3akjvSwRFNCGQMHnqdx465Vp06dwyb81jBjxpyu555bUttm/XBE/fBHQ+OoX3P9fnzjzz//VBjCSB0NBTUaCn/cdtuT+va3jwwv++CDf+jyy8/Trrt21ciRU/XOO6s1YsQA+dU//NHQtjn1AzQNrVwS2ZuawhBAIK8ECH/k1XQ1abCEP5rExEkIIIAAAggggAACCGxSgPBHdG6OHj16dOrSpcvn/nNi3bt377Rw4cKq6FRHJQgggAACCERXgPBHdOeWyhCItEBD4Q+/5cvYsWfWWRkjtbXIHnvspdtumxmuuLG5LVA82qZWm9jcti9ffLFWU6eOlF/dwx+NhT/8Vis+KFFaekjtPDUWyshm+GPjEMmBuu66+9W9+/+C/g1t+1I/8JJ+Ez788B265JIf136podBJ/fDH3ntv3G+kb2yKQwCBvBEg/JE3U9XkgRL+aDIVJyKAAAIIIIAAAggg0KAA4Y9o3RhBELwlqXtRUdGeFRUVf41WdVSDAAIIIIBANAUIf0RzXqkKgcgLNBT+cM7V2WokheC3IunV69v65z//ppNOKq9j01YrfzQUzGhsEtJXyfDn5lL4o34Iw4/vnnv+oCD4dm1Z9cMf3/rW9zR79j3abrsdGyy9sfr8RU3ptzFXvo8AAghkQ4DwRzaUs9sH4Y/setMbAggggAACCCCAQPQECH9Ea06DIHjyywWCj3TOfTeZTD4TreqoBgEEEEAAgWgKEP6I5rxSFQKRF2go/OGLfuONV+psLeK/5rd62Wuv/TV69HTttlu3OjaZCn/4lUauv/4B7bNPzybPRWPhiGyu/LHxChyb38bGF9nQNi7pxTdWnz+X8EeTbxdORACBdhYg/NHOE5CB7gl/ZACVJhFAAAEEEEAAAQQKSoDwR7SmOwiCWyQNdc6dlUwm50erOqpBAAEEEEAgmgKEP6I5r1SFQOQFNhX+WLfuC82YMVZ33HF9HQO/+sewYRNVXFxc5+ttFf747LM1mjx5mBYvvrO2/RtvXKwjjvhRk+eisXBENsMflZV/1FlnfV++Ln/07t1Xs2bdra99bZfaeja3DU5DRbPtS5NvBU5EAIE8ECD8kQeT1MwhEv5oJhinI4AAAggggAACCCBQT4DwR7RuiSAIxkuaYoyZnEgkJkWrOqpBAAEEEEAgmgKEP6I5r1SFQOQFNhX+8IUvW/a0hg07sTa4sNVW22jevIfUp893N3Jpq/BHVVWV5sy5XDfddHVtH2eeeaHGjJmujh07NWk+cin8Ye3zGjTo0NpxNxSeaW7445VXrM477zi9//57YbunnDJU48bN0RZbbFnbT/3QyVFHnawrr7xV22zTpUmGnIQAAghkS4DwR7aks9cP4Y/sWdMTAggggAACCCCAQDQFCH9Ea17j8fgZzrk7JN1urR0SreqoBgEEEEAAgWgKEP6I5rxSFQKRF9hc+OOTTz7SuHFn66mnHgodjjzyRE2d+kt16bLdRi5tFf7wDTcUOpk27XZ973snyJj//XPrnNPSpY+F29HsvnuP2jHlUvjj8cfv06hRp4Zj+8Y39gi3sDnggHgdv+aGP774Yq2mTh2p++67KWynoW1iEonf6/TTD6/txwc/Bgw4O/L3MwUigED+CRD+yL85a2zEhD8aE+L7CCCAAAIIIIAAAghsXoDwR7TukF69en2nqKjod5KWWmv7Ras6qkEAAQQQQCCaAoQ/ojmvVIVApAV8eGL+/GvDQEV5+cgGa33yyUUaPvyk8HubChA0tFqHP98HNk444cyN2m0s7ODDDdOnj9Vdd91Qe60PTlxwwQT5FSy23vor8sGURYtuC7dP+eEPT60TCslM+ONAXXfd/erefZ/aMdXvp344pv7WOWPHTteQIaM22jKnvkdDW8PUR3zrrVd12WXleuml5dpjj73CUMk++/SsPc0HQyZMOD/8+6BBF8j33bnzVpG+nykOAQTyU4DwR37O2+ZGTfgjenNKRQgggAACCCCAAALZFSD8kV3vTPfWq1evPYqKilZLWmWt7Z7p/mgfAQQQQAABBFovQPij9Ya0gAACWRRYt26d/vCH3+jKKy/U1ltvq9Gjr9Ehhxyhjh071hmF31pk7Ngzw61fZs26V7vt1q3O96urq7Vy5Yu66qqLwiBC+nH44cdo3Lhrw1U5Uit2+NDGzJljdf/9t9aeuuOOO+uaaxboW9/6noqKisKvf/TR+7r66ou1ePGdDapsu+32uvTS2TruuNNVUlJSe86//vX3cFWMX//6V7VfO+igg8MgSrdue8sHXvxWLBMmnCsfoEgdgwf/NDTwAQkf2rj33l+ENaUffozHH39G7Rjrhz/8tjgjRkzRqaeeq+LiDnruuSc0Zcpwffzxhxo16iqdeur5dcbq2/Z93XLLdF1//YTarnw7foUVHyZJr60+hN/axc/fn/5UEY7L9+HDMOnzcfLJZ4V1bbfdjlm8u+gKAQQQaLoA4Y+mW+XLmYQ/8mWmGCcCCCCAAAIIIIBArgoQ/sjVmWnZuPr27VuyZs2adZKqrLX+l6+uZS1xFQIIIIAAAghkS4DwR7ak6QcBBFotUH+lifQGZ868KwxUpI7U6iDvvfe2xoyZro4dO9V+r6GtXjY1ON/uLrt01aBBh25y/AMHnheGRTp16hye44MRf/zjs+EKH34rGB+i8AGOvn2P0emnD9Ouu3ars+LHqlWva8SIgXr99Zca7OOee/6gv/1ttUaPHtzg91Pbp9xzz8/rhDHST77wwis0bNjl4ZduvHFqGFI5+eSh2nHHneS3ePntbx8Owxc+LLPvvr3Ur98x6t+/fKOx+uvrb99Sf1ANbedS/5y1az/T008v1qOP3qvKyhdqjcrKDlP//mfJB19SgZpW3zg0gAACCGRAgPBHBlDbuUnCH+08AXSPAAIIIIAAAgggkPcChD/yfgo3KiAIgrcl7V5UVLR7RUXF/0WvQipCAAEEEEAgWgKEP6I1n1SDAAIIIIAAAgggkAUBwh9ZQM5yF4Q/sgxOdwgggAACCCCAAAKREyD8EbkpVRAEv5d0mP/PWvuH6FVIRQgggAACCERLgPBHtOaTahBAAAEEEEAAAQSyIED4IwvIWe6C8EeWwekOAQQQQAABBBBAIHIChD8iN6WKx+N3OucGO+fOSCaTd0WvQipCAAEEEEAgWgKEP6I1n1SDAAIIIIAAAgggkAUBwh9ZQM5yF4Q/sgxOdwgggAACCCCAAAKREyD8EbkpVSwWu9IYM84YMz6RSEyNXoVUhAACCCCAQLQECH9Eaz6pBgEEEEAAAQQQQCALAoQ/soCc5S4If2QZnO4QKCCB//zn37rwwpP13HNLWlX1hRdeoWHDLm9VG1zc9gKPPnq3Ro8evFHDe+99kObMuU/duu3d9p3SIgIIIJCjAoQ/cnRiWjGsWCx2jjHmZkm3WGvPbUVTXIoAAggggAACWRAg/JEFZLpAAAEEEEAAAQQQiJYA4Y9ozaevhvBH9OaUihDINYG1az/Tr351s665ZlSdoTUUEvjii7V6++239NBDt+u++27SZ5+tEeGPXJvR/41n3bovdO+9v9BVV11U+0XCH7k7X4wMAQQyJ0D4I3O27dVyEATfl+QTrE9Za/2fORBAAAEEEEAghwUIf+Tw5DA0BBBAAAEEEEAAgdwUIPyRm/PSmlER/miNHtcigEBTBd59922NHj1IyeQLtZdsLiTgnNPy5c/qZz87SyeddHbWVv5IJH6vf/7z7/rhD09pamkFf561z2vQoEObNK8FjwUAAghEVoDwR/SmNh6P7+2ce03SX6y1LGcVvSmmIgQQQACBiAkQ/ojYhFIOAggggAACCCCAQOYFCH9k3jjbPRD+yLY4/SFQmAIfffSBxow5vc4WMI2tEOEDIPPnXyu/ckg2tn356KP3dfnl5+kHPzhJxx13emFOVAuqJvzRAjQuQQCByAkQ/ojclCoIgi0lfSZpg7W2oyQXvSqpCAEEEEAAgegIEP6IzlxSCQIIIIAAAggggECWBAh/ZAk6i90Q/sgiNl0hUMACLQl/eK7XXlupP/zhNxo6dGxG9TZs2KD582dp5sxLNXPmXYQ/mqFN+KMZWJyKAAKRFSD8Ec2pDYLgn5J2LCoq2rmiouLv0aySqhBAAAEEEIiGAOGPaMwjVSCAAAIIIIAAAghkUYDwRxaxs9QV4Y8sQdMNAgUu0NTwx9NPL1b37vuoW7f/rq6+Zs0neuaZR3T88WdkTLC6ulqPPXaPJk26QJ99tobwRzOlCX80E4zTEUAgkgKEPyI5rYrH4xXu/7N3H+BRlenfx++JiA0LIDZUFHVBXUVyAlhAUAQLIijSBaT3FggthB5KAoFQpEqRIhAFEVEBFVnQFcmJgA3Wiopd0bWgSJj3vZ/9zzhJJplJMplM+Z7r4hIz5zzlc5+wq/l5P05nnIjcbNv2nsjcJbtCAAEEEEAgMgQIf0RGHdkFAggggAACCCCAQBAFCH8EETtIUxH+CBI00yAQ5QL+hD/0mJcVK9Klfv173eGPkmbTjh8bN66QKVMGm+CHXnT+KJw64Y/CeXE3AghEpgDhj8isa2xs7FMOh6OF0+lsnZWVtT4yd8muEEAAAQQQiAwBwh+RUUd2gQACCCCAAAIIIBBEAcIfQcQO0lSEP4IEzTQIRLmAP+GPn38+KtOmDZHu3YcXGP7wNpby1qt3t6SmrjYhjlWrZsu2bRvkp59+lNtvv0d69Bgh115bUxyOv/910LFjv8nSpWny+OOp7uBH7jK5xtSvJyS0l127tua4pXXrnpKYOFO0e8gzzzxhgiSHD38gPXsmSseOA6RMmTLmfg22fPzxQcnIWCKvvrpFPvnkkNnjQw89Ki1bdpXy5Su5x/3zz2OSnDxY1q1bmGOuatVqSHr6OjnvvAqSkfG4bNiw3Ixzyy0Nzf5uvvlOiYmJ8fqm6fo+/PA9eeGFdbJnz045eHCf2bOaNG78kDRv3lEuueTyfN/S48f/lDfe2GHW9O9/vyynnnqqNGrUQvr2TZIvv/xM2rWr637WtU5X9xbPQV3jbNy4TPbv3yNHjhw2DrVq1ZPmzR+VGjXquM1cz+Xn4arNWWeVkx07npMnn5wvBw68Ka1adZeBAyfIGWecFeXfdWwfAQSCKUD4I5jawZvLsqxZIjLw/zcjG2LbdlrwZmYmBBBAAAEEECisAOGPwopxPwIIIIAAAggggEDUCxD+iLxXgPBH5NWUHSEQigL+hD92794maWmjZMaM1T47f2ggYO7cCbJo0VT3dm+99S65556HZdmymSYU4XlVrlxFZs9+Sv75T+3cLvLrr/+VCRP6yaZNKwvkcgUMypevKBpOmT59mKxfv8T9jIY/unYdIjNnJsoLL2S4v16p0sWycOFmuf56SzTwsG7dInPP1VdfJ5MmLTF/dR01o78fO3aeudd1aUeSjIzF5iga16Whig4d+psAxttv782x7rPOOltSU1dKw4bN8uxHAzDp6Umyc+cWSUqaI/Xq3WuCH7oeDUzopQGMSZMWSVzc7XmeP3r0O5kyZYix0nnGjXtM7r+/nQl9LF06Xf7xj3/K2LG9c6xTQyq5wx/ffHPEdFhRp/r1m5jQzOWXXy1ffPGJTJw4wKyvUaMHZeTImaL18ry03osXp8qcOWPdX9bajBu3QJYvT5OVK+fkuH/+/E1y550PhOK3AmtCAIEIFSD8EZmFtSxrpIhMdjgcqZmZmcMic5fsCgEEEEAAgcgQIPwRGXVkFwgggAACCCCAAAJBFCD8EUTsIE1F+CNI0EyDQJQLFBT+uOiiS01HDQ1+lC17uulu4a1rRG7CzZtXy9Chj+T4ct26jU144MILK0tKytAcQY3OnQdLfPxUKVu2rPsZb+sq6NiXefMmyuzZY9zP16lzh1SocL507ZpgvjZwYEvTzUKvNWt2m04Wy5bNkOnTR5ivafBDO33opWGSxMSusn37RtFxNLyh63ZduY9T0a9rAGTs2DkmxLJkyfQca9Hgi45/9tnnusfQ0ERKyjBZtWqueXbmzCflqquuNZ/nHt/X8/qMdioZM2auu6vGF198KsOGPWLGcl3eOn/88MM3kpTUU15+eZO5bc6cp03HEdel3UT69n3QhFI0wDJx4kKpWPHCHLXNXW+dp2rVf8iDD3aSqlWvleHDO7rXwdE9Uf4HDttHoBQECH+UAnoQpoyNje3scDiWisgTtm13CsKUTIEAAggggAACRRQg/FFEOB5DAAEEEEAAAQQQiF4Bwh+RV3vCH5FXU3aEQCgK5HdUS+61FnRkSO57c4cBtFuEHvtiWbeZW3N/7i3cUNzwh87jCnRoh4/U1GHyxBOzxdX5Q4+WGTSojXz33VdSrdoNMmvWeqlatbpZX3Z2tunIsXDhFPP32pXjkUf6ubeZO5yhXTe0O8d997Ux9+T+PDb2Vpk+fU2OrhnvvmtLz55Nzfx6uY6pOe20M/I8783eM5Shz0+YsMCM4br0OBs9yiYpqYf7a7nH0XvUZPLkQeaeKlWuMV1Yqle/0f3MZ599aJx0vXrFx0+Wbt2GySmnnOK+x1vYR4+d6dt3rDnuRju+6LFBetH5IxT/FGBNCES2AOGPyKxvXFzcfU6nc4uIbLNt++7I3CW7QgABBBBAIDIECH9ERh3ZBQIIIIAAAggggEAQBQh/BBE7SFMR/ggSNNMgEOUCBXX+OP/8i2THjs0ya9ZoKVfuvCJ3/vA8okW5c4cFcn+u9xQ3/JE7yPDRR+/LqFFdTFeLdu36Snr6aBNK0Mvb/J6dRHKHU3KHO3KHKnx9rnPmDn/ocSvaYeTcc8v7DH8cP35c0tJGuNev4y1duk1uu61RjrfZ1zo0eDJsWEd5/fWXzHPeQia56+AtyOIt/OG5Hld3kUsvvUIGD052dyeJ8m89to8AAkESIPwRJOggT2NZVqzmLf9/86sDtm3XCPL0TIcAAggggAAChRAg/FEILG5FAAEEEEAAAQQQQEAFCH9E3ntA+CPyasqOEAhFgYLCH3rEi3aH2LLlSVm6NE1mzFhdpGNfSiP84S3Q4fLPvWdf4Y/rr7dk1qy1cvnlV5shfIUqfH2uY5w4cUKefvpx012kXLlzJCEhVfRonO+//1rWrl0gc+dOcL8uuUMZ3mqmR9m4Oqu4HvS1jszMf0n79vXd8/gbwlm9eqfExd3ufs7bsS/+HhEUit8TrAkBBCJLgPBHZNXTtZuaNWteEhMTc0REvrFt+6LI3CW7QgABBBBAIDIECH9ERh3ZBQIIIIAAAggggEAQBQh/BBE7SFMR/ggSNNMgEOUCvsIfyvPzz0fNsR3duw8Pm/BHq1bdJDExXU4//cw8Ff7kk0MycGBrOXRov1/Vz91FxFeowtfn3ib94otPZdmyGaJdPe64o4n07t3MfVvu8Ie39Rcl/BGoDiy5x7n11rskLW2NlC9fyS9fbkIAAQRKUoDwR0nqlurYDsuysnUFtm3rWWTOUl0NkyOAAAIIIIBAvgKEP3g5EEAAAQQQQAABBBAopADhj0KChcHthD/CoEgsEYEIEPAn/KHdP1asSJf69e/NE/7Yt+8Nc1SJdglxXb5CBb4+13GKe+xL69Y9JTFxppx22hl5qpQ7PFG7dgPT1eSCCy7xq6K+wh2+Pvec5OjR7+Txx2fImjWPSZMmrWXEiDQ5ePCAtGtX131buIU/Cuq64hcwNyGAAAIBFCD8EUDMEBvKsqzvROT8mJiYi/fu3ft1iC2P5SCAAAIIIIDA/wkQ/uBVQAABBBBAAAEEEECgkAKEPwoJFga3E/4IgyKxRAQiQMCf8Idu8+WXN0nVqtVzhDyys7Nl+fI0ueeeVlK5chW3hq9wh6/PdaCSDH98++2XMmRIe3nzzVfNmitVulgWLtwseryLP5evcIevz11zaHBm0qQB8vbbe+Wqq66VtLS1Ur36jT6PlTly5LAMHdpOsrJedy9Xn9XwiOflax0ldewL4Q9/3iLuQQCBYAkQ/giWdPDnsSzrHRG5/uTJkze99dZb/rXzCv4ymREBBBBAAIGoFyD8EfWvAAAIIIAAAggggAAChRUg/FFYsdC/n/BH6NeIFSIQCQL+hj+87VU7VCxcOEXGjXvMdP9wXb7CHb4+13FKMvzx22+/yPjxfWXTppXuNQ8fPkM6dx4sDofvfy3lK1Th63Od9PDhDyQhoYPs37/HrMHzmBpfz3tbv3YM0fV7Xr7GyR0i8XZcy2effSiDBrWRd9+1zdCxsbfK9OlrChX2iYTvE/aAAALhK0D4I3xr52vlcXFxLzmdzoZOp/OerKysrb7u53MEEEAAAQQQKB0B3/+UXcC65gz6wJzt1nb01aWzemZFAAEEEEAAAQQQQKAUBAh/lAJ6CU9J+KOEgRkeAQSMQFHDH8eO/SbJyYMlJiYmz/EqvsIdvj7Pb13Tp6+Spk3be63cvHkTZfbsMe7PCjr2RW/KyHhcRo/u5r5fO28kJz8uNWvekmP8EydOyNatGaLBiPLlK5nPfIUqfH2uYyxbNlOmTo33ul5/ns+9/kaNHjTrd4Vw9KgeddaAievKfXyMdm5ZsiRF0tJGmVtyf65f+/jjgzJoUCs5dOhtc0/fvknSt+9YOeWUU9zj+lNPvt0QQACB0hIg/FFa8iU/r2VZq0WknYg8atv2ipKfkRkQQAABBBBAoCgChD+KosYzCCCAAAIIIIAAAlEtQPgj8spP+CPyasqOEAhFgdydHXSN3kIAnmv/6acfJT09SdaseUwGDJhgAgGel68wgK/PdSxv3S169hxp5nrnnUz56qvP5f779ec9/7tyhz+aNesgY8fOk7POOtsr+9Gj30lSUk/Zvn2j+3Pd9+DBE03Qo2zZ00WPh9E91q3bWGrVqu++z1c4w9fn3tarc6emrpRLL71CFiyYLIsWTXXPp8fSPPbYM3LjjbXdX/O2/vj4ydK5c7w4nSdl06ZVsmBBsmh3D9el40ydutzsT0M7ev3wwzfGQY/10Wvp0m1y222N3M+89tp26dKlsfn7hg2bycSJC6VixQsLrHft2g1kxozVcsEFl4TiK8+aEEAgygQIf0RuwS3LmiEi8Q6HY3hmZmZK5O6UnSGAAAIIIBDeAoQ/wrt+rB4BBBBAAAEEEECgFAQIf5QCeglPSfijhIEZHgEERLt3rF27KEcHCmXRwMSYMXNNuKJMmTJGSjtgfP/917Jr11ZZuTLd3Qli2rQV0rx5R7fmn38ek7lzJ+QJL6SkPCG33NJQfv/9V0lNHS5PPjnf/UyVKteIdvW44YZaOY5def75tTJ6dA8TBPG8cocQ9HPtorF+/RL3bdrJY8KEBRIbW9cddMhdcj16ZcKEfrJ79zavb8OVV1aTUaNmSb16d7vXpQ4ZGYtl3Lg+OZ7RUIUGTk6c+EuWLUtzd9Nw3TR//iZp0OB+91o0bKFdOXLvTS0feOARmTYtQQ4d2u+eQ2uiwZdOnQa7a/LJJ4ckMbGr6USS+2rZsrvceef90rt3szyf6X5SU1dL+fIVzWfqMHlyvLz66nMm6DJy5EypWrW6fP75R6a7y86dW8zaR41KE62V53X8+J+yeHFKjq4rulbtQqLdSFzvD99uCCCAQGkJEP4oLfmSnzc2NjbB4XCkOJ3OmVlZWX+30yr5qZkBAQQQQAABBAohQPijEFjcigACCCCAAAIIIICAChD+iLz3gPBH5NWUHSEQKgIawBgw4GET5Cju5dkpwtsRMp7jjxiRJq+9tjXfeXMf66JHl+zZs8N0wvj3v18WDWM89NCj0qpVDznvvApmaF9z+jr+RQMwGsTYtGmlCVFoGOPaa2vKffe1kgcf7CTaLcN1abBFwxDr1i30yta1a4L8+ut/8/3cs0uKhkiefvpxc/yLdvGoX7+JtGzZVSyrngma6Jq0+8f+/XvM17p3TzD3uDp2uBagz+oRMM8/v17ef/8tY9SuXR9p3bq7vPNOlqSkDJXrrouVa665XqpVu0GuuOIfcvbZ5aVs2bI59qAhjjfe2CEbNy4zc2rHkMqVq0iNGnXkwQc7y8033yFly56W4xlfHrlDJsV913geAQQQKIoA4Y+iqIXHM3FxcR2dTqce9/Kkbdt/twMLj+WzSgQQQAABBKJGgPBH1JSajSKAAAIIIIAAAggESoDwR6AkQ2ccwh+hUwtWggACCCCAAAIIIBCeAoQ/wrNu/qzasiw9l0yTrDts277Tn2e4BwEEEEAAAQSCL0D4I/jmzIgAAggggAACCCAQ5gKEP8K8gF6WT/gj8mrKjhBAAAEEEEAAAQSCK0D4I7jewZytZs2aNWJiYvaJyHu2bV8fzLmZCwEEEEAAAQT8FyD84b8VdyKAAAIIIIAAAgggYAQIf0Tei0D4I/Jqyo4QQAABBBBAAAEEgitA+CO43sGcrU6dOheeOHHiaxH50bbtisGcm7kQQAABBBBAwH8Bwh/+W3EnAggggAACCCCAAAJGgPBH5L0IhD8ir6bsCAEEEEAAAQQQQCC4AoQ/gusd5NkclmVli4jj2LFjp7333nvHgzw/0yGAAAIIIICAHwKEP/xA4hYEEEAAAQQQQAABBDwFCH9E3vtA+CPyasqOEEAAAQQQQAABBIIrQPgjuN7Bns2yLO38cWGZMmUu27NnzxfBnp/5EEAAAQQQQMC3AOEP30bcgQACCCCAAAIIIIBADgHCH5H3QhD+iLyasiMEEEAAAQQQQACB4AoQ/giud7BnsywrS0Rqiohl27b+ngsBBBBAAAEEQkyA8EeIFYTlIIAAAggggAACCIS+AOGP0K9RYVdI+KOwYtyPAAIIIIAAAggggEBOAcIfkf1GxMXFveR0Ohs6HI7GmZkJCK6qAAAgAElEQVSZ2yN7t+wOAQQQQACB8BQg/BGedWPVCCCAAAIIIIAAAqUoQPijFPFLaGrCHyUEy7AIIIAAAggggAACUSNA+COyS21ZVoaIPOx0OttkZWWti+zdsjsEEEAAAQTCU4DwR3jWjVUjgAACCCCAAAIIlKIA4Y9SxC+hqQl/lBAswyKAAAIIIIAAAghEjQDhj8gudVxc3EKn09lDRHrbtr0gsnfL7hBAAAEEEAhPAcIf4Vk3Vo0AAggggAACCCBQigKEP0oRv4SmJvxRQrAMiwACCCCAAAIIIBA1AoQ/IrvUlmVNFZHhIjLKtu0pkb1bdocAAggggEB4ChD+CM+6sWoEEEAAAQQQQACBUhQg/FGK+CU0NeGPEoJlWAQQQAABBBBAAIGoESD8EdmljouLG+Z0OqeJyHTbthMie7fsDgEEEEAAgfAUIPwRnnVj1QgggAACCCCAAAKlKED4oxTxS2hqwh8lBMuwCCCAAAIIIIAAAlEjQPgjsksdGxvb3eFwLBKRx23b7hbZu2V3CCCAAAIIhKcA4Y/wrBurRgABBBBAAAEEEChFAcIfpYhfQlMT/ighWIZFAAEEEEAAAQQQiBoBwh+RXeq4uLiHnU5nhohstG37ocjeLbtDAAEEEEAgPAUCEv4Iz62zagQQQAABBBBAAAEEiidwLPuPq4fNueGj4o3C06EgQPgjFKrAGhBAAAEEEEAAAQTCWYDwRzhXz/faY2Nj73Q4HC+LyKu2bd/h+wnuQAABBBBAAIFgCxD+CLY48yGAAAIIIIAAAghEjADhj4gppRD+iJxashMEEEAAAQQQQACB0hEg/FE67sGaNS4urqbT6cwSkf22bd8UrHmZBwEEEEAAAQT8FwhI+KPt6Kv9n5E7EUAAAQQQQAABBBAIcwGOfQnzAnpZPuGPyKspO0IAAQQQQAABBBAIrgDhj+B6B3u2mjVrVomJiflURD63bfvyYM/PfAgggAACCCDgW4Dwh28j7kAAAQQQQAABBBBAIIcA4Y/IeyEIf0ReTdkRAggggAACCCCAQHAFCH8E1zvYs9WpU+ecEydO/Cwiv9q2fXaw52c+BBBAAAEEEPAtQPjDtxF3IIAAAggggAACCCCQQ4DwR+S9EIQ/Iq+m7AgBBBBAAAEEEEAguAKEP4LrXRqzWZaVLSIxtm2fIiInS2MNzIkAAggggAAC+QsQ/uDtQAABBBBAAAEEEECgkAKEPwoJFga3E/4IgyKxRAQQQAABBBBAAIGQFiD8EdLlCcjiLMv6QUQqiEgl27a/D8igDIIAAggggAACARMg/BEwSgZCAAEEEEAAAQQQiBYBwh+RV2nCH5FXU3aEAAIIIIAAAgggEFwBwh/B9S6N2SzL+kREroiJiblq7969H5fGGpgTAQQQQAABBPIXIPzB24EAAggggAACCCCAQCEFCH8UEiwMbif8EQZFYokIIIAAAggggAACIS1A+COkyxOQxVmWdUBEbjh58uRNb7311v6ADMogCCCAAAIIIBAwAcIfAaNkIAQQQAABBBBAAIFoESD8EXmVJvwReTVlRwgggAACCCCAAALBFSD8EVzv0pjNsqzdInKb0+m8PSsra1dprIE5EUAAAQQQQCB/AcIfvB0IIIAAAggggAACCBRSgPBHIcHC4HbCH2FQJJaIAAIIIIAAAgggENIChD9CujwBWVxcXNwLTqfzHofD0SQzM/P5gAzKIAgggAACCCAQMAHCHwGjZCAEEEAAAQQQQACBaBEg/BF5lSb8EXk1ZUcIIIAAAggggAACwRUg/BFc79KYzbKsdSLSyuFwtM3MzFxbGmtgTgQQQAABBBDIX4DwB28HAggggAACCCCAAAKFFCD8UUiwMLid8EcYFIklIoAAAggggAACCIS0AOGPkC5PQBZnWdZiEenmdDp7ZGVl6e+5EEAAAQQQQCCEBAh/hFAxWAoCCCCAAAIIIIBAeAgQ/giPOhVmlYQ/CqPFvQgggAACCCCAAAII5BUg/BH5b0VsbGyaw+EYLCJDbdueEfk7ZocIIIAAAgiElwDhj/CqF6tFAAEEEEAAAQQQCAEBwh8hUIQAL4HwR4BBGQ4BBBBAAAEEEEAg6gQIf0R+yePi4sY5nc6xDodjfGZm5rjI3zE7RAABBBBAILwECH+EV71YLQIIIIAAAggggEAICBD+CIEiBHgJhD8CDMpwCCCAAAIIIIAAAlEnQPgj8ktuWdYQEZnudDpnZmVlxUf+jtkhAggggAAC4SVA+CO86sVqEUAAAQQQQAABBEJAgPBHCBQhwEsg/BFgUIZDAAEEEEAAAQQQiDoBwh+RX/LY2NjuDodjkYgssW27e+TvmB0igAACCCAQXgKEP8KrXqwWAQQQQAABBBBAIAQECH+EQBECvATCHwEGZTgEEEAAAQQQQACBqBMg/BH5JY+NjW3tcDjWish627ZbR/6O2SECCCCAAALhJUD4I7zqxWoRQAABBBBAAAEEQkCA8EcIFCHASyD8EWBQhkMAAQQQQAABBBCIOgHCH5Ff8ri4uPucTucWp9P5QlZW1n2Rv2N2iAACCCCAQHgJEP4Ir3qxWgQQQAABBBBAAIEQECD8EQJFCPASCH8EGJThEEAAAQQQQAABBKJOgPBH5Jfcsqy6IrJLRF6zbVt/z4UAAggggAACISRA+COEisFSEEAAAQQQQAABBMJDgPBHeNSpMKsk/FEYLe5FAAEEEEAAAQQQQCCvAOGPyH8ratasWSMmJmafiBywbbtG5O+YHSKAAAIIIBBeAoQ/wqterBYBBBBAAAEEEEAgBAQIf4RAEQK8BMIfAQZlOAQQQAABBBBAAIGoEyD8EfkltyzrKhH5UEQ+tm1bf8+FAAIIIIAAAiEkQPgjhIrBUhBAAAEEEEAAAQTCQ4DwR3jUqTCrJPxRGC3uRQABBBBAAAEEEEAgrwDhj8h/K2rVqnXRyZMnvxKRr23bvjjyd8wOEUAAAQQQCC8Bwh/hVS9WiwACCCCAAAIIIBACAoQ/QqAIAV4C4Y8AgzIcAggggAACCCCAQNQJEP6I/JLXqVPnnBMnTvwsIv+1bfvcyN8xO0QAAQQQQCC8BAh/hFe9WC0CCCCAAAIIIIBACAgQ/giBIgR4CYQ/AgzKcAgggAACCCCAAAJRJ0D4I/JL3qBBgzK//PLLXyJywrbtUyN/x+wQAQQQQACB8BIg/BFe9WK1CCCAAAIIIIAAAiEgQPgjBIoQ4CW4wh8BHpbhEEAAAQQQQAABBBCIKgGnOMXhdPzRP/2aM6Jq41G0WcuyjovIqceOHTvtvffe099zIYAAAggggECICBD+CJFCsAwEEEAAAQQQQACB8BEg/BE+tfJ3pYQ//JXiPgQQQAABBBBAAAEE8hcg/BH5b4dlWT+JyLnZ2dnl9+3bp7/nQgABBBBAAIEQESD8ESKFYBkIIIAAAggggAAC4SNA+CN8auXvSjn2xV8p7kMAAQQQQAABBBBAwLsAx75Ex5thWdYREbnk5MmTld96660vo2PX7BIBBBBAAIHwECD8ER51YpUIIIAAAggggAACISRA+COEihGgpRD+CBAkwyCAAAIIIIAAAghErQDhj+govWVZH4jI1U6n85qsrKwPo2PX7BIBBBBAAIHwECD8ER51YpUIIIAAAggggAACISRA+COEihGgpRD+CBAkwyCAAAIIIIAAAghErQDhj+govWVZ+0XkRqfTWSMrK+tAdOyaXSKAAAIIIBAeAoQ/wqNOrBIBBBBAAAEEEEAghAQIf4RQMQK0FMIfAYJkGAQQQAABBBBAAIGoFSD8ER2ltyzr3yJys9PpvCUrK+uN6Ng1u0QAAQQQQCA8BAh/hEedWCUCCCCAAAIIIIBACAkQ/gihYgRoKYQ/AgTJMAgggAACCCCAAAJRK0D4IzpKHxcX95LT6Wyov7Kysl6Jjl2zSwQQQAABBMJDgPBHeNSJVSKAAAIIIIAAAgiEkADhjxAqRoCWQvgjQJAMgwACCCCAAAIIIBC1AoQ/oqP0cXFxzzqdzqb6Kysr67no2DW7RAABBBBAIDwECH+ER51YJQIIIIAAAggggEAICRD+CKFiBGgphD8CBMkwCCCAAAIIIIAAAlErQPgjOkofFxe31ul0tnY6nW2ysrLWRceu2SUCCCCAAALhIUD4IzzqxCoRQAABBBBAAAEEQkiA8EcIFSNASyH8ESBIhkEAAQQQQAABBBCIWgHCH9FR+ri4uKVOp7Oz0+nskpWVtSw6ds0uEUAAAQQQCA8Bwh/hUSdWiQACCCCAAAIIIBBCAoQ/QqgYAVoK4Y8AQTIMAggggAACCCCAQNQKEP6IjtLHxsbOcTgc/ZxOZ7+srKx50bFrdokAAggggEB4CBD+CI86sUoEEEAAAQQQQACBEBIg/BFCxQjQUgh/BAiSYRBAAAEEEEAAAQSiVoDwR3SUPjY2dprD4RjmdDqHZWVlpUbHrtklAggggAAC4SFA+CM86sQqEUAAAQQQQAABBEJIgPBHCBUjQEsh/BEgSIZBAAEEEEAAAQQQiFoBwh/RUfq4uLhxTqdzrIiMtW17QnTsml0igAACCCAQHgKEP8KjTkFd5ZdffibPPPOEPPvsKvnkk0NSo0YdefDBTtK8eUc544yzgraWP/88Jm+88aqsWfOY3HhjbenbNyloc0faRFrHxMSuUrbs6TJ27Dy58spqkbZF9oMAAggggEBQBQh/BJU7KJMR/ggKM5MggAACCCCAAAIIRLAA4Y8ILq7H1izLGikikx0Ox+TMzMzE6Ng1u0QAAQQQQCA8BKIm/LF582oZOvQRv6pSuXIVqVLlGrniin/IddfFyq233iUXX3yZxMTE+PV8uN7kdDpl+/aNsnv3Nunff6yUL19Jtm3bINOnD5MjRw5LkyatJSlpjvl6SV5Hj34nTz65UJ56aomZV68BAyYEJfwxb95EmT17jM/tud6RG26oJfXrNzEBmTJlyvh8rrRuWLIkRVJTh5vpp09fJU2bti+tpTAvAggggAACESFA+CMiyphjE4Q/Iq+m7AgBBBBAAAEEEEAguAKEP4LrXVqzxcXFDXY6nWkikmbb9pDSWgfzIoAAAggggEBegagJf+jWNdzw2WcfSnLyYNm5c4vRuOeeh6VVqx5y+eVXS7ly54jISTl8+CPJzPyX6Xxx6NDb5r569e6Wfv3GmR/yOxzFYgvZ99C2X5OEhPYyceJiue22Rmad2dnZsnx5mqSkDDN/v2bNbrGs20p0DydOnHDXavDgtnLo0P6ghT90YydPnpQDB96UyZMHyf79e8xex417TOrWvce8IydPnjBf144ku3ZtNZ83avSgjBw5UzQUEooXnT9CsSqsCQEEEEAgnAUIf4Rz9byvnfBH5NWUHSGAAAIIIIAAAggEV4DwR3C9S2s2y7L6iMg8EXnMtu2+pbUO5kUAAQQQQACBvALFSjHMGfSBU4dsO/rqUrNduXKOmbtDh/5+r0GPNBk+vJO5v6COEseP/ykvvpghs2aNNh0ozjrrbImPnyxt2vQqkS4PH3zwrjlmpXHjh/zeS6BuPHbsN5kwoZ+8++5bkp6+LsexIPrZzJmJ8u23X5rOHxUrXhioaQsc5+jRH0wYRQMWwer84VqQBoXmzRsvc+aMN1/yFnrRY2kWLUqRuXPHmXsaNmwmEycuDJpPUIrgYxINB61bt1Duvbe1lC9fMRSWxBoQQAABBBAIigDhj6AwB3USwh9B5WYyBBBAAAEEEEAAgQgUIPwRgUX1sqW4uLguTqfzcRF53LbtbtGxa3aJAAIIIIBAeAiEffhDj+nQq2/fJL/FX3ttu3Tp0tjc70+oQLuAjB7dwwQzXAGQ9u37BrQDiIYNli2bKZUqXVgqR3Lo3gYObG1Mcoc//IYN8I0artAuLRou8KdOAZ7ezDtmTC8zbH4dT7755ogkJHSQPXt2mPsmTVoiLVt2DfRSQna8zz//xByTM2rULMIfIVslFoYAAgggUBIChD9KQrV0xyT8Ubr+zI4AAggggAACCCAQ/gKEP8K/hv7sIDY2tr3D4VglIqtt237En2e4BwEEEEAAAQSCIxCV4Q893qRdu7pG2N9Qwe7d22TAgIflt99+MUd7pKauDujxJ4cPf2BCBNrBpGnT9sGpvscsGnBp376+VKtWg/DH/7ls3rxahg793/93zS/8kbtDSOvWPSUxcaacdtoZQa9hsCd0HQn073+/bL4f6PwR7AowHwIIIIBAaQoQ/ihN/ZKZm/BHybgyKgIIIIAAAggggED0CBD+iI5ax8XFtXA6nU+JyFO2bbeMjl2zSwQQQAABBMJDgPDHgAl+dQ3RI2BSU4fJE0/MNpV96KFHZcyYuXLGGWcVu9J6rEpKyjBZs+YxmT59VamEP1xBB8Iff5fTn/CH3q3dZ7T7hV7RFP7Yu3enOT6patXqhD+K/acAAyCAAAIIhJsA4Y9wq5jv9RL+8G3EHQgggAACCCCAAAIIFCRA+CM63g/LspqIyHP6y7btptGxa3aJAAIIIIBAeAgQ/vAz/KHl1I4h3bvfa7p/VKp0sSxcuFmuv94qVqV1rAULJsuiRVPNOIQ//uYs7WNf/Al/aPeL9PQkWbhwill4586DJT5+qpQtW7ZY70UoP6zdTrKyXpfx4/vKoUP7pV69uwl/hHLBWBsCCCCAQIkIEP4oEdZSHZTwR6nyMzkCCCCAAAIIIIBABAgQ/oiAIvqxhVq1at118uTJ7U6n86WsrKxGfjzCLQgggAACCCAQJAHCH4UIfxw9+p3Ex7eT119/yZRnwoQFptOD56VdPJ57bq1s2/aUCYtouOPKK6tJrVr15OGHu8mNN9YWh+N/7J98ckiSkwfKrl1bvZbbWxcJHf/llzfJpk0r3ePfcktDadu2t9xxx/1Stuxpfr86nsff5PdQINeg3VPeeGOHbNiwVPSokJ9++lGuvbam3HFHE2nRoqtceukVOZbhLfyhY+zY8Zw8+eR8M4buvUePEXLzzXdKTExMnm3o/Tt3Pi9btjzpnlOP7alRo4489FAX83yZMmW8bt+f8McXX3wqw4Y9Ympx1llny7x5G82YBV1ffvmZPPPME7Jt2wZ5//235LzzKkjDhs2kY8eBUq3aje73I/cYrr0/9dQSd+1r1aovDRs2lebNO0r58pW8TqthjSNHDsuLL66XZ59dJWPHzvd6ZJHuRUMsr7221dTGsm6T2267W8qVO0f03e/efbgcP35c1q1bKHPnjjP3eLtcR+Ro/d5441VZv36RCUn16TNaPv74oKSljRLtGtKly1B59NFBOY7IOXHihGRl7ZYNG5bLm2++atat3z8aMGnRokuBPn6/+NyIAAIIIIBAAAQIfwQAMcSGIPwRYgVhOQgggAACCCCAAAJhJ0D4I+xKVqQFW5ZVV0R26S/btm8v0iA8hAACCCCAAAIlIkD4oxDhD88wglYjd5eHH374RpKSesr3338to0bNMkGPv/76UzZtWiVTpw4xBZw0aZHcd1+bHMXUEMjAga1NF4WCOn988MG7MnZsb7nrrgekVasecuaZ5eS997Jk5sxE2b17mzRr1kFGjpyRbwigoDfI32NfiroG/SH+lCmDTceUXr1GyQUXXCLHj/8ha9YskKlT40UDGePHLzQ/5HdducMfGhTQvWZm7pZzzjnPeGkAQUMXs2c/JXXrNs6xRddxOjt3bpGkpDlSr9695vNdu16QiRP7m2DBsGEp8uij8XLKKafk4fEV/tC5p08fIRkZi82zQ4dOlc6dh+QbJjl58qQ8//xaWb58lgwaNMkEVrKz/5KtW5+WWbNGm73Ex0+WNm165RlDwxdTpgyRAwfeNDXWUIY+63q3NGTkefXunSgDBkwwgRc9qujVV7UL3/8uVzjD8/7MzH/J1KlDpWPHAXL33S2kbNnTzXo2blwmc+dOkK5dE/Icj+Q67iZ35w/9Pli8eJps3LjCHRDRtdxzz8MycmRn2b9/j5la67Z06Ta56aabzd/r940ef6TPDx6cLNddFysaBnnjjVeM8xdffCydOg00YZ9AHLdUIn+iMigCCCCAQNQIEP6IvFIT/oi8mrIjBBBAAAEEEEAAgeAKEP4IrndpzVarVq1aJ0+efNPpdO7NysqqXVrrYF4EEEAAAQQQyCtA+KMQ4Q/lc/3AW3/v2RVDOyLo8R9LlqRI//5jpW/fse4ODp4hBg1ojB07z/zg23X5E/44fPgDSUjoIA8/3FVatuyWozvEwYMHJD6+jXz00fsmWNG///h8Awj5fRP4E/4o6hpcoZgKFS6QxMSZOX5w/9lnH8qgQW3k3XdtqV+/iaSmrpRzzy1vlunp1rlzvFSseIHccUdTueqqa83+v/76CxkzppdouOOhhx6VMWPm5hh71aq5JuTRqlU3SUxMl9NPP9OMq50w5s9PNvWqXbuBzJix2oRRcl/ewh8aRtCQwp49O2Tlyjny9tt7TWeKfv3GSOPGGprIv/OKBj/0iJ+UlFVSvfqN7ul0PRkZSyQpqYfXIIs6aCjif/tZlKP+up45c8aacW+4oZZo6OPss8+VihUvNE6u/a5du0DGjetj/j53+ENDMhMm9DPuuY+s0fGXLZthOn707ZuUgyi/8IeGXLQ+33xzxHTKse1dJlSiYSUNgLz77luSmpogF154maSlrZGrr77OdBbR4NS3335p3oEqVa7JMZe+24MHtzWBH18hG/6gRwABBBBAIBgChD+CoRzcOQh/BNeb2RBAAAEEEEAAAQQiT4DwR+TV1NuOLMu6QUQO6C/btmtEx67ZJQIIIIAAAuEhEPLhj+eeWyNDhrQvlmbubhqex51oR4LcP9QuaLL8wh9Hj/4gCQntzREu3sbU4zT0uIvcXRJ0Ll/hj+zsbJk3b7zs3bvLa1BBO2hoV4g1ax4zP/BPT8+Qa665vlBmvsIfRV2DHlWSlpZojv5YvPiFPMeN6OdLlqSa0EzLll1N54vTTjvDrN0z/KEBjhEj0nKEZvQePYJEAyC5Qxyez3o7umbLlnUmMFOtWg1JT19nAhy5L8/whzdMPd5FgzYauihbtmyB3t9995UMG9bR3Dtw4MQ8nUY8QzC5gyza7aNPn+YmPKEdTjyDIzqpBmd69mwqOsecOU9L48YP5VmL5zufO/yhHVCGDm0nlStfaYJJGh7xvD7//BPZsWOzCXB4XvmFP1z3/PLLzzJ6dDd58cWnjHNKyhPutf/++6/mNt2Thl+0O8nkyYOMjQZYXEcjucbyvCe/Ti+FeuG5GQEEEEAAgWIKEP4oJmAIPk74IwSLwpIQQAABBBBAAAEEwkqA8EdYlavIi61du/Y/srOzD4nIf2zbzvsv1os8Mg8igAACCCCAQHEFQj78oT/E//333/Pd5/LlaeYzPbojv+vMM890Bwr0npIIf2g4YsWKdNmwYamMG/eYxMXlPOrOFSQoSvjD9cP56tVvMkd+6JEcuS/PUEpa2lpp0qR1od4NX+GPoq5Bj4kZOLCl6USRX4eN/Baa+9gXbyGdgtb9wgsZMm3aEHO0y733ts4RKHC9A/6GP1yBCVcXk5df3mSOsNFgkR7f4ut65ZVnpXfvZpJfbTzDQ9dfb8msWWvl8suvNsP6qo12y9CA1Jtvvuo1eJT7nc8d/tCuG9qh4/XXXzJda/SIF3+OVfEV/vCsX+5uOJ5ermCMzj9//ia5884HvHJ6hqS8dXrxVQM+RwABBBBAIJAChD8CqRkaYxH+CI06sAoEEEAAAQQQQACB8BUg/BG+tSvMyi3LulxEDovIZ7ZtVynMs9yLAAIIIIAAAiUrEPLhD1/b1x9A61WY7h1FDX94dtjQOXv2HOm1i4NrzXpkhh5XsXHjMtm2bYNogKIo4Q/P9fry0M8L281En/EVMCjqGlyhB2/79rWX4oY/co+vx5EcOfKpbN68Rp59dpXpuFLY8IeOqRba5UXrWaNGHZkyZZn7iJX89uQZzvG1b/3cM6Dxd21ukFmz1kvVqtVzDOGr64xrze3a1TXP5Q5/aHBJQ1R6tIxe2gWlffu+cv/97aR8+Yr5Lrcw4Y+C3snXXtsuXbo09ro2z8l/++0XGT++r2zatFJiY2+V6dPXSOXK/LOFP+8T9yCAAAIIBF6A8EfgTUt7RMIfpV0B5kcAAQQQQAABBBAIdwHCH+FeQf/WX6dOnQtPnDjxtYh8Y9v2Rf49xV0IIIAAAgggEAwBwh+FOPbl55+PSkJCB9m5c4upTe7jZFwF+/XX/5owRUbG4xIXV1eaNm0vH374nowY8WiRwh+uH/537jxY4uOn+jxipCgvjq/wR1HXUFDHE1/rDFT4Q8d55ZXnZPXqeSYs0KJFZ9FgTufOjYoU/tAjSDIylkhSUg+zhXbt+pjuIvl1y/DcR0GdLfLzcB37oh0yvD3v2fljwoQFosfc5L4KOvZF79Xjd3RPs2ePkZ9++tE8ft55FaRly+5mf5dcomHunFegwh/PPPOEDB/eyQyeO5jiOePx48clLW2ELFs2s8C6+Xqv+BwBBBBAAIFACBD+CIRiaI1B+CO06sFqEEAAAQQQQAABBMJPgPBH+NWsKCu2LEvPDf9JRH62bfu8oozBMwgggAACCCBQMgKEPwoR/vD8IfxVV10r6ekZcs0117sro4GCrVszZP78ZGnQ4H7p2nWIlC9fyXxenGNfXM82a9ZBxo6dJ2eddXbA3wZ/wx+FXYOvcQvaSHHDHxrS2LNnh0yfPsJ05ujff7xceukVZsqiHvviWu+xY7+ZThlr1jxmvqThDz166JRTTsmzJc995BfO8OWgc61aNdeEMRITZ+YImmRm/ksGDWojl19eVVJSVrn36Dmmr/CH614NmGhoacWKme4QiHYCGTJkitx1V/McR+cEKvyxbt1CGTOml1nC0qXb5LbbGuXL4ZqzoI4tAf/mYEAEEEAAAQS8CBD+iLzXgvBH5NWUHSGAAAIIIIAAAggEV4DwR3C9S2u2Bqv1ZgYAACAASURBVA0anP7LL78cE5E/bNs+o7TWwbwIIIAAAgggkFeA8Ief4Q89GmPevPHiOmamV69RJkxQpkwZo6rBj2XLZpigwdChU6Vz5yHuz/Tz4oQ/9If77dvXNwGGtLS1Ur36jfm+y/rD+6ys1+Xuu1sU6n33FdIo6hq2bFkn8fFtzFrmzHlaGjd+KN91aXeUH3/8VmrXbmDuKU74Q4MfW7Y8aUIFGljJ3ZmjuOEPXd/hwx+YTjD79+8xHUWmTVshtWrVz7M/XYu+O3PmjJfmzTtKUtIcKVfunHwdbHuXlCt3nlSrdoP7nqNHvzPv1lNPLZX+/ceaoMmZZ5aT997LkpkzE80RNJMmLZK4uNu9jutv+MP1sM735JML3SEQ3d/s2U/JP/8Z5x4/UOEP19FAOvCIEWmiHW7yu1xz3n77PTJt2kqpUOH8Qr3n3IwAAggggECgBAh/BEoydMYh/BE6tWAlCCCAAAIIIIAAAuEpQPgjPOtWlFVbluXU52zbLtbPmIoyN88ggAACCCCAQP4Cxfof5jmDPjD/A9929NWlZuwKY/Ttm+T3Gjx/ED7Az/CHPpOQ0N78kL1GjTqSmrpSqlS5xj2nft69+71y6aVVJT19nWi3BM+rOOGPTz45JAMHtpZDh/YXeMSIhgy0O8R118WKZd3mt4fe6Cv8UdQ1HDx4QAYMeNgEJerXbyKTJy+R88/Pewyghme020Tjxg/LZZddadZenPCH53q9HSUSiPCHrnH37m1mf7/99ovX98JVBJevdm3R7h9NmrTN0UXDdZ8eLbRgwWTp3n14nmDD22/vlSVLUkzQSMM4ejzLTTfdLA0bNpOWLbu6u8x4K3xB4Y+jR3+Q11/fZtbkebk6p4wa1cW897mDGYEKf3zwwbsycGBL+eij901QJ7/uNseP/yFTpgwx3Vb0+71v37FeO60U6sXnZgQQQAABBIooQPijiHAh/BjhjxAuDktDAAEEEEAAAQQQCAsBwh9hUaaALNKyrD9FpKz+sm37r4AMyiAIIIAAAgggUGyBqAx/vPbadunSpbHB8yf8ocGFCRP6mR/059fh4e/wxA0ya9Z6qVq1eo7iPPPMEzJ8eCepV+9uSU1dLeXLVxTtJqLHhOgP1ocObWc6dkyfvkqaNm2f49njx/+U1NRh8sQTs83X9Yf08fGTcxzvcfLkSdm69WnZsWOzJCamy7nnli/Uy+Er/FHUNejxKGq3YcNys562bXtLQsK0HEfX6NibNq2Sr7/+TPr0GeP+gX5xwh+eYYfVq3fm6Yjh6mTieXyIqx4uOM/jSObP3yR33vlAHlPPji/6Ybt2ffJ0GdGvf/75JzJkSFvTJUQDIP36jTEWZ5xxlntMDZBo8EPDMR07DsgRDnnrrX/L0qXTZfTo2XLhhZULVVu92Vf4Y+7ccSZQUaHCBTnGVpP09CRZuHCKeed69hzp/nzZspkydWp8jnfa82F/6qf3q+GcOWPN3itVulhmzVrrtYPJjz9+L8OHdzDfL7464BQaiAcQQAABBBAopADhj0KChcHthD/CoEgsEQEEEEAAAQQQQCCkBQh/hHR5Aro4y7L+KyJn//XXX+UOHDjwW0AHZzAEEEAAAQQQKLJAVIY/XEEMVSso/KGdD95915bJkweZH55rN49Ro2aZH3Y7HDnpPI+u6NdvnPToMUxOO+0M0fDD2rWLZPv2jaLHebjCBno8yy+//Gy6NmjnBe0qsmvXVunWbZgMHpwsJ09mm0BEgwb3mR+Ia1eEkSM7m/CAXhoguOWWhnLDDbVMiEQDLRqeyO/oEV9viCvooEeNeAuv6PNFXcM772Sa7hj6Q3u9dM0tWnQ2x9h89dXn8vzz60WPGcndTUW7YOixKjt3bjFHnWinh9zu+YVutG49ezYVdW7Zsrs5iue88yqIBk22bXtaNm1aKf/614vGcfHiF+Scc86TrKzd0rp1T7NGz6Na9O/VVY9s8Xb98MM3kpTUU15+eZP52FvAxfMYGg156KVBottvv8/8VYMNW7dmSPXqN8nEiQulYsUL3VPpUTiJid1NJxB9/3TNhb1cYRd9LncnFNf7V6fOHXmOK3KFP7SjzLx5G80757pc9toBR7vdXHttTfnPf94x78m997Y03VDGj+9rrPUol/j4qVK2rIbB817ffvuleb81YKXfE7kN9An9TN+HxMSZ+XZOKawL9yOAAAIIIFBUAcIfRZUL3ecIf4RubVgZAggggAACCCCAQHgIEP4IjzoFYpWWZf0gIhWys7PL79u376dAjMkYCCCAAAIIIFB8gbAPfxSGQH8A/9lnH0py8mATKNBLj5no1GmgCXaceWY587Xff/9V3ntvn2RkLDahDb0efLCTCWZcfPFlXqfU8IIGAFz363gXXHCJGWvIkCkm3DB48N/HavTqNUr0l3Z+OH78uOmuoEd66KVHefz111/SrdtQue++Nu75tPvD2LG9zfEvuS8NNuhxGffe29rrcSL5OamJHrsxadIA2bNnh7lNgxZduybk6Erher4oa9A59u7dKWPG9BI9jiX3pUfUaEcLPa7GdWk3CF1PUlJ3ExrRwI3eo0EDVwBEwyEzZybKk0/ON49pYKB5805Stuxp5siYlJRh5hgcvTRgcfnlV4sGKXr0GGHq2L17ExNQcL0HI0fOMEenaBeVAwfeNKEfV9hGj6zR0IGOkTuAos/nDrjoejt0GGhqqcESfUb3tHbtAklLG+We19NCHZKTH89zZJBn1w59r3Qvep1++pnGzBWo0D1ZVj256KJLc6xRA0j6fmmnjv/Vd7x0755gwkl6eYaPNKTRvn0/qVz5CrNefZ/12datu0unToOlTJky7iUfPLhP+vRpbuqja6pc+UqpWLGSeQ/PPbeivPHGKzJ6dDf350lJc6RevXtzjOG5f88OO9rdZuDA8XLZZVfJX3/9KTt3viDanUSDNRrm8VxHfu82X0cAAQQQQKAkBQh/lKRu6YxN+KN03JkVAQQQQAABBBBAIHIECH9ETi197cSyrK9F5MKTJ09e8NZbb33n634+RwABBBBAAIHgCERN+MPVpcAfVg1SaIcO7UyhnTduuulWv45R0S4W8+ZNlO3bnzbdGR544BETLNFAgXaHmDixvwkVdO8+XFq06GJCCq5LwyGzZo2RF19cL1dddb0MGDBOtBND7qCB/qB+y5Yn5cUXnzKBCv2h+2233S2PPjrIHDXjLZiQ3541iDFwYGuvYRLXM7m7ROjXi7oG3WNGxuPmCBidu0aNOsZIf9Cvx+D8bfF3J5Tca3cdm7NmzWMye/YYr1tzrfmnn36U5cvT5NlnV5mwRaNGLUzg5tJLrzAdWTQ4ol0p2rfva8IuWjOtX37juibzdjSPBlz0HdPOFLkvz/v1vo8/PigZGUvk1Ve3GAftmKEOGjDydPD0mDZtiGzcuMLn66t70ONbXEGNgt5717q0no89NkFOPfU0E2LRcJHa6feBduHo2HGgVKt2Y553S/ei3U4WLZoqGtxo06aX6Ryidc7vvfI8ZsfbZrQuOqbWRUMvWjf1adz4IdN55ZJLLvdpwA0IIIAAAggEQ4DwRzCUgzsH4Y/gejMbAggggAACCCCAQOQJEP6IvJrmtyPLsj4XkUtPnDhx6f79+49Ez87ZKQIIIIAAAqEtEDXhj9AuA6tDoGAB7Vjz1FNLTSeRTz/9jznqR4MR2qEmO/sv8/Cvv/5X9u174/9CLDmPaMEXAQQQQAABBAIrQPgjsJ6hMBrhj1CoAmtAAAEEEEAAAQQQCGcBwh/hXL3Crd2yrI9F5Mrs7Owr9+3b92nhnuZuBBBAAAEEECgpAcIfJSXLuAgESECPVZk/f6L06jXadC0p6NKjcKZPHya1azeQpk3bB2gFDIMAAggggAACuQUIf0TeO0H4I/Jqyo4QQAABBBBAAAEEgitA+CO43qU5m2VZer77P7Kzs/+xb9++D0pzLcyNAAIIIIAAAn8LEP7gbUAghAX0CJWkpJ5iWfWkc+fBfq102bKZUqXKVXLnnQ/4dT83IYAAAggggEDhBQh/FN4s1J8g/BHqFQr8+lxHc+qxjGPHzjP/nztQl3ble/XV52TNmgXStm1Pr8HsQMz/5ZefmeMh333XluTkx70eIxmoPXmO4zoKVI9sHDNmrlx5ZbWSmIYxEUAAAQQQQCDMBAh/hFnBirFcy7LeEZHrY2Ji/rl37953izEUjyKAAAIIIIBAAAUIfwQQk6EQCLRARsbjMnp0Nxk4cKL06DFCypQpU+AUH330vixfnibx8ZOlfPlKgV4O4yGAAAIIIIDA/wkQ/oi8V4HwR+TV1NeOtm59WgYMeNjcNmDABOnbN8nXIz4/1+MaV62aK5s2rZSffvrR3D99+iqv4Y+izn/y5Ek5eHCfrFiRLtu3bzTHQdard7ekpq4u0fCH0+mUL774RFaunO3eX7VqNSQ9fR3hD59vBjcggAACCCAQHQKEP6KjzrpLy7KyRKRmTExMzb179+6Lnp2zUwQQQAABBEJbgPBHaNeH1UW5gHbxmDo1Xs4662x58MFO0rJld6latbqULVs2h4we97Jz5xbZvPlJSUiYJv/4xz+jXI7tI4AAAgggULIChD9K1rc0Rif8URrqpTtnIDpv5N7BX3/9JQ6HQ157bbv06HGf+Ti/8EdR58/OzpYvvzwsJ09mS3LyYPPPAcEIf+hevvjiUxNInzdvvKxfv0QIf5TuO8zsCCCAAAIIhJoA4Y9Qq0jJrceyrD0iUjsmJqb23r1795bcTIyMAAIIIIAAAoURIPxRGC3uRSDIAvpf8S1aNFVWrpxj/os+13XeeRXMv2g9ceKE+a/+9LPmzTvKoEGT5OKLLwvyKpkOAQQQQACB6BMg/BF5NQ+F8Ice3bF27QIZOjRFzj23fOQhR9GO9CiZQYNayaFDb+cb/ggEx7x5E2X27DFBC3+41rx582oZOvQRwh+BKCJjIIAAAgggEEEChD8iqJg+tmJZ1m4RuS0mJua2vXv3vh49O2enCCCAAAIIhLYA4Y/Qrg+rQ0C0vfKRI4flxRfXyxtvvCJvv73XtJDWbiA33lhbatWqL40aPShXX32dxMTEIIYAAggggAACQRAg/BEE5CBPEQrhD9t+TebPn1jix3cEmTYqp/vkk0MycGBrOXRof4mGP9atWyhjxvQKevhDO5t06dKY8EdUvt1sGgEEEEAAgfwFCH9Ez9thWdYOEWngcDjuyMzMfDV6ds5OEUAAAQQQCG0Bwh+hXR9WhwACCCCAAAIIIBCCAoQ/QrAoxVwS4Y9iAvJ4DoFghT9cHTiCdeyLa5MaVGrXri7hD957BBBAAAEEEMghQPgjel4Iy7K2iUgjh8PRODMzc3v07JydIoAAAgggENoChD9Cuz6sDgEEEEAAAQQQQCAEBQh/hGBRirkkwh/FBOTxHAKEP3ghEEAAAQQQQCAaBQh/RE/VLcvaIiL3ORyOJpmZmc9Hz87ZKQIIIIAAAqEtQPgjtOvD6hBAAAEEEEAAAQRCUIDwRwgWpZhLIvxRTEAezyFA+IMXAgEEEEAAAQSiUYDwR/RU3bKsZ0SkmYg8aNu2/p4LAQQQQAABBEJAgPBHCBSBJSCAAAIIIIAAAgiElwDhj/Cqlz+rjeTwx/Hjf8obb+yQDRuWyr///bL89NOPUqNGHXnwwU7SvHlHOeOMs/IQHT36naxcOUeef369aJChVq36csstDeXKK6+R99/fL/36jZHTTjvDPHfy5En58MP35Pnn18p//vOOJCc/Lmeffa688sqzsmbNY2bOK6+sJg899Ki0atVDzjuvQr4l+fLLz+SZZ56Qbds2yPvvv2XubdiwmXTsOFCqVbtRHA7v/wjrbY/XXltT7rijibRo0VUuvfSKPHP++OO38tJLz8gzz6yStm17StOm7fPco+Pu3Pm8bNnypNuucuUqxu+hh7oYkzJlyuR5zp/whz/zu3xte5c8/fQyefPNV+XIkcNm3rZte8svv/wsiYldJb9jX44d+02ee26tbNv2lOhRLb/99oupRa1a9eThh7vJjTfWztfU6XTKoUMH5Omnl8quXVvNe+B6by677Crp2vVujn3x5w8X7kEAAQQQQCCKBAh/RE+xLcvKEJGHRaSVbdv6ey4EEEAAAQQQCAEBwh8hUASWgAACCCCAAAIIIBBeAoQ/wqte/qw2UsMf33xzRKZMGSwXX1xFunSJl/PPv0i++OITmTlztAk01K3bWMaMmStVqlzjZtIf8icmdpe77nrAhDXKlTvHhAx27Ngss2aNlrp175HExJnicMTISy9tlFWrHhMNJ+ilIYRp01bIhg3LZfr0EXno69dvImPHzhMNUHheGiDR8Mjy5bNk0KBJcvPNd0p29l+ydevTZk4NrMTHT5Y2bXrlCVtoGEL3WKnSxdKr1yi54IJL5PjxP2TNmgUydWq8mWv8+IVmbXodPLhfFi2aJq+++pwJQ+g1ffqqPOEPDU6kpAyTnTu3SFLSHKlX715z765dL8jEif1NCGPYsBR59NF4OeWUU3Lsp6Dwh7/z64C6vpkzE2X37m3Sp89oufvuFnLKKaeaYIy6HDr0tnz33Vdewx8//PCNJCX1lO+//1pGjZplgh5//fWnbNq0SqZOHWLWO2nSIrnvvjZ56qShlyeeSDf16No1QVq27CpnnllOPv/8I0lPH2tCKDpvtWo1JD19nQmUcCGAAAIIIIAAAoQ/oucdsCxrjYi0FZH2tm3r77kQQAABBBBAIAQECH+EQBFYAgIIIIAAAggggEB4CRD+CK96+bPaSAx/aPcO/eH/VVddK/37j88RmtBQSEJCB9mzZ4fp/qHhBg15ZGdny7x54+Wjj96XSZOWmA4erks7QWhgZO/eXTJqVJqULXu66Nf+/POYJCcPloyMxXLrrXfJ7bffZ0ICGhy58MKL5cCBN2XOnPHy9tt7zVAtW3Y34RHPjiMa/FiwYLKkpKyS6tVvzDFnRsYSSUrqIWeddbbMnv2UCay4LlfAoUKFC/KM+dlnH8qgQW3k3Xdt0dBJaupKOffc8u5nd+58QXr0uM/8vbfwx6pVc03Io1WrbpKYmC6nn36muVf3PH9+sqSnJ0nt2g1kxozVJnDiefnT+cPX/J7hEw3UaPcVz0trNHhwWzl0aH+e8Mfx48fN+pYsSZH+/cdK375j3R0+XPVat26hNGvWwYRx1NZ1nThxQpYtm2H2OGHCAmnSpG2O7iD/C5N0M6EYwh/+/OnCPQgggAACCESPAOGP6Km1ZVnLRaSTiDxq2/aK6Nk5O0UAAQQQQCC0BQh/hHZ9WB0CCCCAAAIIIIBACAoQ/gjBohRzScEIf2inhK5d7zU/rC/q1bp1TxNycB25UtA4GRmPy+LF00xgwjNQ4Xpm4cIpkpY2yvzgf968jeYoEe3wMXp0N/nuu28kLW2NXHTRpTmm+Pnnoybk0aFD/xxrmDdvosyePcYc0zJiRJrpouF5HIoGFUaO7Cz79+/JMZ8Ori7DhnWUG26oJQMHTszTRcMzxKFHx2inEg2OaHeKtLREWb9+kSxe/IJY1m051qqfL1mSagIQ2rlCO4d4uhUU0PAMSHgz37JlncTHt8k3/OBP+MPXPRqIGT26h7Ro0VkSElKkbNnTcuxPgzoa8NA65j725ejRHyQhob05rmXAgAnSt29Sjmddtfd2XIweD6PPXnddrDnCxzMw4xpEgyNjxvQi/FHUb2SeQwABBBBAIEIFCH9EaGG9bMuyrMUi0s3pdPbIysrS33MhgAACCCCAQAgIEP4IgSKwBAQQQAABBBBAAIHwEiD8EV718me1wQh/6NEmGq7Qv3q7tDPG0qXTTbeFs8/+u0OF570aqNAOHQ5Hwf8o5wpxHDt2LE/HC9d4mzevlqFDHzF/q8GInj1Hyh9//C7JyQNl/folpkPHkCHJUr58JZ+ErvCHtzCB62ENo2iwRC8NefTunWj28corz0rv3s0kLW2tNGnSOs9cnkGG66+3ZNastXL55VfLBx+8KwMHtpSKFS/02n3D16J9hS9eeCFDpk0bYo52uffe1jnMNSDRrl3dEgt/aMgmMbGrbN++UebP3yR33vmA1+24apjbXYMhK1aky4YNS2XcuMckLu72HM/n95wGZlJTh8kTT8w2IZ7OnQd7ndfX/n3Z8zkCCCCAAAIIRKYA4Y/IrKu3XVmW9ZiI9P7/We6+tm3r77kQQAABBBBAIAQECH+EQBFYAgIIIIAAAggggEB4CRD+CK96+bPaYIQ/fK1Df6A+f/5ESU1dLeXLV/R1e4GfewYb/BnIs7uFq+PEb7/9Yjp5dOgwULTjxiWXXJ7vUP6EPzzX5Dmf61l/1qn3rFmz23T5cIVGCgqcFDSmr/BH7mc1tHPkyKeyefMaefbZVaLP53fsiT9jF3SPvgvdu98rWgPXfr3tJb8Qh7d79TgX7cCyceMy2bZtgxw5cjhPxxB/1q1jE/7w923lPgQQQAABBKJLgPBH9NTbsqx0ERkgIoNs29bfcyGAAAIIIIBACAgQ/giBIrAEBBBAAAEEEEAAgfASIPwRXvXyZ7WRFv5w/XD+nnselkmTlsjZZ5/rD4O5R0MOGg6YNWu0CTjopUfD6FhduyZI1arV83Qe8Sf8od0sEhI6yM6dW8QV/tCxk5MHix4jUlCHC2+LL0zwwdvz/gYd9AiYV155TlavnieVK1cxx7BokKJz50YlFv7w7MpS3PDHr7/+V3Q87bwSF1fXHMnz4YfvyYgRj+YJf7jeG/WaPn2VudfbRfjD728nbkQAAQQQQCCqBAh/RE+5LcuaoQ0ERWSIbdtp0bNzdooAAggggEBoCxD+CO36sDoEEEAAAQQQQACBEBQg/BGCRSnmkiI1/FG7doMiHYminBoa2LRppaxcOccdAtFOIIMGTTJHwugRNK7Ln/CHhihcQQ9v4Q897ka/7u/lCkjk133D1zi+wh9Op1P27Nkh06ePkKuuulb69x8vl156hRnWV/jB19g6RkH3eHZDKWr4QwMqW7dmyPz5ydKgwf3StesQ9xE++QVnPEMnhD98vUF8jgACCCCAAAK5BQh/RM87ERsbO83hcAxzOBzDMzMzU6Jn5+wUAQQQQACB0BYg/BHa9WF1CCCAAAIIIIAAAiEoQPgjBItSzCVFWvjj448PyqBBreSLLz6V2bOfkrp1G+crdOzYb7J9+0a5997Wcuqpp+a5Tz/fsGG5OwSiXUBSU1dKw4bN3Pf6E/7444/fJTl5oKxfv0T69x8rffuONc/Pmzde5swZL82bd5SkpDlSrtw5+a7VtndJuXLnSbVqN8iWLeskPr6NuXfOnKelceOH8n1OO138+OO3omEY11VQ+EKDH1u2PCljxvSSZs06yLBhKXLGGWe5ny3p8Mczzzwhw4d3MvMVFMLIL8ShwY9ly2aY4MrQoVOlc+chOcI6+T2Xmfkvad++vpl34MCJ0rt3Yp4uL/qZr/0X89uRxxFAAAEEEEAgTAUIf4Rp4YqwbMuyJovISBEZZdv2lCIMwSMIIIAAAgggUAIChD9KAJUhEUAAAQQQQAABBCJbgPBH5NU30sIfP/74vQwf3kH+9a8XTUhj4sSFUrHihV4L9/LLm0SDGU2atBXtzvHii0+ZIEjZsmVz3P+f/7wjo0d3k/3790jnzoMlPn6q+x5/wh9Hj34n8fHt5PXXX8pxxIsriKChEu3+oetwOPL+o6oeG7NgwWTp3n24VKhwvhw8eEAGDHhYDh/+QOrXbyKTJy+R88+/KM8eNQixYsVMadz4YbnssivdnxcU/vD8zFvnDV/hh+J2/tDxu3e/V3777Rd56KFHZcyYuTnCJ65N5BficD1/6aVVJT19nVx5ZbUcLvk957nuW2+9S1JSnpBKlS7OY+pr/5H3JwQ7QgABBBBAAAF/BAh/+KMUGfdYljVBRJL+/6mRY2zbnhgZu2IXCCCAAAIIhL8A4Y/wryE7QAABBBBAAAEEEAiyAOGPIIMHYbpIC39o54ply2bKtGlDjJ52/hgyZIpce21Nd7BC78nKel2WLEmRxMR0c6SJhj/S08dKy5Zd8wQGdJx16xaabhjt2vWRkSNnSNmyp5vxXeEPDQykpa1xHy/iWboDB96UPn2ayw031JLk5MVSocIF5uPPP/9Ehgxpa0IlGgDp12+MtG3bO0fYQUMQGvzQcEfHjgPMHrQjyYQJ/UxXEr30mYSEaWYM13X8+J+yadMq+frrz6RPnzFyyimnuD8rKKDhCjfozatX75S4uNtzvIWuDhmeR85kZ2e7xy9u+OO7776SYcM6mqBMQaEYV4gj9/E+fx+Jc4PMmrVeqlatnmP9rs4i9erdLampq6V8+Yqi6z9+/I8cpt66huhALp8qVa4xnWWqV78xCN+lTIEAAggggAACoS5A+CPUKxS49VmWNUZExovIBNu2/9fSjwsBBBBAAAEESl2A8Eepl4AFIIAAAggggAACCISbAOGPcKuY7/VGWvhDd/zDD99IUlJP0c4eruuWWxpKrVr1TUjhrbf+LXv37szRbUPDH8nJg83nuY860TFc4Y9Jk5aYgIjrcoU/tEuEHlNy88135kDXoEZKyjDZuXOLTJu2wqzBdXkesaIhD70qV64it99+n/mrdjHZujVDqle/KU8Hk3feyTTdP44cOWye02BJixad5aqrrpWvvvpcnn9+vWjHET2mRoMKnpfraJxDh97Oc7TKu+/a0rNnU9EQRsuW3c3RKeedV0E0TLJt29OyadNK01VFgxmLF78g55xznmRl7ZbWrXuaKTy7kuR3bEtB8+sYWreEhA6m+4fOPWzYdGnatJ2ULXuanDx5Ut5+e68J92gQQ901hHHjjbVFPXftekF69/7fsTz9+o2THj2GyWmnnWECM2vXLjLH/OgROq7wiu7zl19+Nl1iPE11f127JkiXLvEmjKNjf/bZh5KaOtyMoZeGS/TInezsE2ZtXAggVzWe8QAAIABJREFUgAACCCAQvQKEP6Kn9nFxcYlOp3OS0+lMzsrKGh09O2enCCCAAAIIhLYA4Y/Qrg+rQwABBBBAAAEEEAhBAcIfIViUYi4pFMIfxdyC18f1SBTtjrF797Y8n+sP9vv2TZJOnQZLmTJlzOeu8IeGPPT4lZ49R5oghV5vvfWaTJw4UG6+uYEMHpycozOHK/yhY2qXiQEDJpgAyKmnnirffvulLF8+ywQ4RoxIk0aNHsxzrIsezbJ27QJJSxtlwg65L8u6TZKTH8/TjUTDCBpg0W4k2m3D23OjR8+W666LzfGRhjiefHKBTJ48yHy9VatuMnRoipx7bnm3g4ZVVq2aa/5eQyiXX361/Pjjt9Kjxwi5+OLLpHv3Ju61NmvWwXRCKV++kgmIeI6tx7ZokEY/c12+5tf7NODx/PNrZeLE/vLTTz+616EhlqNHf5CaNW8xa5o6Nd79WYsWXaVNmx4SExNjgj+ugIYe+3LBBZfI77//ajrAaCBm8OC27vX06jVK9Jcr4JHbVMMnGhTR90ODJlpD7Uyil36m+3/kkX5mPVwIIIAAAgggEL0ChD+ip/aWZQ0XkakiMs227RHRs3N2igACCCCAQGgLEP4I7fqwOgQQQAABBBBAAIEQFCD8EYJFKeaSIjX8oSza7UG7SGi3Cu0SoYGM22672xzdEht7qwkKuC794f6iRVPl+PHjpnvFRx+9a7pqaKhDu4bokSvatcPzGX3WFf7QY0QGDZokzz23RrZt22Ce1aNmtDNE8+Yd5ZJLLs+3Uhrk0G4YGRlL5NVXt5gwhz77wAOPyIMPdjJHk+R3aZghI+NxcwSMPlejRh3znAZYcj/neaRL7vE0tKKBGL00cLF8eZo8++wqE/Jo1KiFCUjo8ThqOnNmojFt376v6Y6hRv6M7c89rnX9bbLY7al10CNu7rjjftm69Sl57rm1ppYaytHuHq5LO59oXbZvf9qsTT06dRpoQijaFUZDJXoUT/fuw6VFiy55unZ8+eVnosfD6P5dploHreN77+2TGTNGSrt2vaRBg/ulXLlzivkdyOMIIIAAAgggEAkChD8ioYr+7cGyrKEikioi023bTvDvKe5CAAEEEEAAgZIWIPxR0sKMjwACCCCAAAIIIBBxAoQ/Iq6kEsnhj2BUyzP8kZq6usCgRjDWwxwIIIAAAggggAACwRcg/BF889KaMTY2dpDD4ZjpcDhmZWZmDi6tdTAvAggggAACCOQUIPzBG4EAAggggAACCCCAQCEFCH8UEiwMbif8UbwiEf4onh9PI4AAAggggAACkSBA+CMSqujfHizL6i8is51O59ysrCz9PRcCCCCAAAIIhIBAVIU/9MzkDz98T556aol8+umHMm3airD7L9IiYQ8h8N6H5BK0tvv37zFnnes53n36jA7JdUbCovRMebVev36RnH76mTJqVFqOFtmRsEf2gAACCCBQsgKEP0rWtzRGJ/xRPHXCH8Xz42kEEEAAAQQQQCASBAh/REIV/duDZVm9ReQxEZlv23Yf/57iLgQQQAABBBAoaYGoCH8cP/6nvPTSRlm16jGx7V3GVM+iDqd2xJGwh5J+mcN1fD1X/ZVXnpOVK+e430/Ps8aLu6/vv//anAOu53m/+upz5rxyvSzrNklJWWXOLC/s9fnnn8iQIW1NgMLzqlathqSnr5Mrr6xW2CGDcr/uXc8tX7duoRw69LaZs3XrnpKYODNiwh96HvvAga3l0KH90rBhM5k4caFUrHhhUHyZBAEEEIgmAcIfkVdtwh/Fqynhj+L58TQCCCCAAAIIIBAJAoQ/IqGK/u0hNja2u8PhWCQii23b7uHfU9yFAAIIIIAAAiUtEBXhD6fTKfpf+v/++68yfnxf2bLlybALf+ge/vrrT/nzzz/NHjZvXh12eyjplzlcx9dAws8/HzVdaUaN6iLfffeVBDL84XLRd0jfm4SEDm6qiRMXScuW3cTh8P+PAh0nI2OJJCX9/f/p+/cfK48+Gi/lyp0T0mXQ7ir665tvjhgHDYNFWvhDazx06CMm3JOc/HjIBnFC+kVhcQgggIAfAoQ//EAKs1sIfxSvYIQ/iufH0wgggAACCCCAQCQIEP6IhCr6t4e4uLguTqfzcafTuTQrK6urf09xFwIIIIAAAgiUtID/P/H1spI5gz5w6pfbjr66pNeZ7/jaLUGvDh38O1Yu3P+lpP7gfd688TJnznjCHyX41j3//Fq59tqaQf3B+dGjP0hCQnvZtWtriYQ/lOvjjw/KoEGt3F0vbr31LklJeUIqVbrYb00Npwwb1lFef/0l80y1ajfIrFnrpWrV6n6PUdo3areV5OTBpgNIJIU/XPs6eHCfTJmyTK666trSpmZ+BBBAIGIFCH9EXmkJfxStpvrPJ4cPfyCTJg0w/z/2rLPOljFj5sr997eTMmXKFG1QnkIAAQQQQAABBBAISwHCH2FZtiItOi4urqPT6VwhIk/Ytt2pSIPwEAIIIIAAAggEXCDswx8a5tCrb98kv3DCPfyhm4yEPfhVrFK6SbtwTJs2RLp3Hx7U8Id2ANGuLps2rSyx8IceCZKU1NPI7t270/x1+vRV0rRpe7+1tbPE4sXTzL/Yz8p6XUL9qBdvG4vU8IcexzNuXC/p3TtR4uJu97um3IgAAgggUHgBwh+FNwv1Jwh/FL5CnsfNeXt6zZrdphsZFwIIIIAAAggggEB0CBD+iI466y5jY2PbOxyOVSKyxrZt///lcvQQsVMEEEAAAQRKRYDwR/mKpQJfnEkJfxRHz/ez2vVjyZLpMmPG6qCGPzwDCSVx7IvuXP8Fvf5XmQ8/3E3mzBkrH330vjRq9KA5HuTcc8v7xNFgTGJiV7GseubZjIzFhD98qgXvhh07Npujd2rVqh+8SZkJAQQQiFIBwh+RV3jCH5FXU3aEAAIIIIAAAgggEFwBwh/B9S7N2WJjY1s7HI61DodjXWZmZpvSXAtzI4AAAggggMDfAoQ/CH/w/eAhoIGGkSM7yx9//CHp6esiNvyRkJAqzzzzhCxbNsN08EhNXSkNGzbz+S7s3r3NHDs0fvxCWbVqrjk2hc4fPtm4AQEEEEAgAgUIf0ReUQl/RF5N2RECCCCAAAIIIIBAcAUIfwTXuzRni4uLe9jpdGY4nc6ns7KyHi7NtTA3AggggAACCPwtQPiD8AffD/8n8PHHByU5eaBowKE0Ag3B7PwxevRs+eWXn6VPn+by3XdfSfPmHSUpaY7pGpHfdezYbzJhQj+55pobpO3/Y+9M4KKq3v//uGGaZWibqfW15YfVV1PBpVzLLVOzVHLfxQ0RBQQFARFxAUVwX3ND3HJLzS231NJ0NC1TKys1K1vUvpmVqfxfn+P/0p19BnBmGD7n9fKVMffec877OXcc7nnP83TqL+PHh1P+4N1DAiRAAiRQYAlQ/vC+0FP+8L6YckYkQAIkQAIkQAIkQAKuJUD5w7W83dmbv7//GyKyTkQ2GAwG/J2NBEiABEiABEjAAwgUePnj3ntLyY4da2Xx4nQ5fvyQvPBCbXnzzR5qM7xEiXuthujatf/Jli2rZfv2d8RgOCB//PG7KrXQuHFrda6v70M2w5ub8x0t+/L99+dVdoft29fKqVPH5IEHyqjsDt27h4qfX1UpVMg8/Njg37RphdG8KlXyk5o166tSIVWr1jI7D3PZs2eTZGbOVlJA69ZdBNdB3+vWLVZcGzVqJQMHxii+lvp15F7ANXfu3CAbNizNZv7ii42lU6eB8vLLrcTHp7jZZa5c+VmWLp0m7723SpU8QYxwTqVKz8ipU8dl8OA4KV68hKDUy9Spo9UxltqkSRlqXlr77rtvZc2aBbJ792bFFq1atTrSsGFLad++tzz88GNWp2TKuFixYiougYFBsmbNQlVKxVbZl5s3b8rRo/tl7dpF8vHHe+TixXMqQ0n9+s2lXbveVmOLAWllXyB/PPbY45KUNEwJHMj+MWPGOsXGWjty5AMZNy5MJk5cLI8//mT2ufZEmRs3/paDB3fL2rVvy0cf7ZSrVy/bvM9u374tX331uYoJ5oeSNJgfmGdkTFXrGfdbmzbdpFevcClXrqIaMvrZvXuTLF8+S/Xj51dFOncepO5nxFjf9KJNhw79JSZmiqDfVavmq/PBydba0saIOZ0//7Uao4+PjyxYkCLLls2Ql15qIhERyVK+/BPZ3d7N9at1grWB+23z5uWKF2Lla0Fwy836deRe5TEkQAIkUBAIUP7wvihT/vC+mHJGJEACJEACJEACJEACriVA+cO1vN3ZW40aNVoVKlRoo4hsMhgMrd05FvZNAiRAAiRAAiTwL4ECLX9gA3z+/Elqs920tWgRqDIhlC37iNFLWVlZcvToh5KQECx16zaV3r3D5KGHyslvv11RMsD06WPUxn94+Hhp0uQNM9Eht+djMPbkD2xMY+N80aI0GTp0rNSp84rcuvWPbNu2RtLSRqnN97CwcdKx4wApWrRo9vx+/fWSxMb2l19++VGio9OU6PHPP3/Lhg0ZMmFCuDpu7Ni58tprd0r4YYN89uxxsmPHOrUZjwZJolatRjJ+/DAlx+jbU089K6mpK6Ry5apO34NffnlS4uMHSpMmr8tbb/WTkiVLyeefH5UpU2JUpg6IACNHTjaSbjC+mJig7HOQ1QLZLnbv3qg41Kv3qtr014sBGzcuk4iIrjYzfxw+vFeionrISy81k9DQBBV/ZM9IT49XawmCC8qoPPHEM2bzvDOP/nLffb4SEhIvzz1XQyAigCHWDsZ3+fJPVuUPxCY5OVIQq2HDktT52PA/eHCXTJo0Qr777mvp0SNU+vUbYVFe0ssfECogSQQHv6nip0kQpqIEJgGxIiUlUu67r7QEB8fLzZs3HJI/Ll26qNZCuXJPqHvlwQcfle+++0amTBmlBIV69ZpJXNx0xerWrVuydesqWbZslhgM+xQ7TSwB3wkTIqR0aV+5cuXXbOEG0kxi4hy5556Sai3s2vWulC9fSb744oRa52iRkcnSs2eYFClSJDsepvIHmE2cOFz27t1sFjO8BtaQwf755x8lNEFCOXPmU3UspJsxY+bKvHkTJTNzZvb5uMf69x+p/v9ur1/MB+IK1p9+XCkpy8zkj9ysX6dvXJ5AAiRAAl5MgPKH9wWX8of3xZQzIgESIAESIAESIAEScC0Byh+u5e3O3gICAlpkZWW9V6hQoa1Hjhxp4c6xsG8SIAESIAESIIF/CRRY+QObyhUrVlIb9S1adJCSJUuqjXAIE59+elgRQtYAbBzrM4Agy8fw4V3k5Zdbq9f0G+UQOyAPDB/eTX3jH9+6R6YJfcvt+biWPfkD4gekjOTkDCPRAuNbvXq+xMb2U5kepk59R22+o924cUPS02Nl/vxkJSVgg1/L0KHfKIdkER8/Q50PyQTHgJdWPiQiYoLKRNGsWVsJCGig5BKICaNG9VU/Dw6OVdfWb8TbuyHPnftSMW3fvo8EBvY1EmpOnz4hYWEd5ezZUzJgQLSEhCSoPiESzJiRoH4+dux8JS1oDRwgHhw+vE+io1Odkj+QTSUysrtgA33Zsr1qjlqDWBEa2kHOnDkuY8bMVjKFvmEsI0f2UgIEhAW9WKRfOzjHUuYPZDGBnPPTT99blEtw/WHDOqn+EQdkxdDLPbiuqfyBrC2JiSEqSwsklpkz1yvpx7R99tkRiY7uK+PGzZf//jdACSta1hBrmT+08UL60eKiXRdSCGJ66NBus5IzkFkgcmAtIntH164hUqpUaZVVB/cb1t2mTZkyevQgJa0kJMySH364oKSj2rVfVnPGz1NSolQWD0vj048f5+Aeh6wFkQMNMg4yeGiZYDSeWLeIFcagjRFZPvDnscf+o7KppKQMF6xLyGPIOuLK9Qt5CGIa3ocwF1P5Izfr1959ytdJgARIoKARoPzhfRGn/OF9MeWMSIAESIAESIAESIAEXEuA8odrebuzt4CAgKZZWVnb8SjVYDDc2WRgIwESIAESIAEScDsBj5c/sMkbHv5vuY2cENOX7NDECWwIIzsDNpf1DYICNk+RAcC0FAayeyBrwwcfbJV587aIv39ds+FoxyDrBTaV0ccjj5RXx+X2fK0zW/IHMiRATqhSpaaEhiaaSRbnz38lQ4d2lJMnDdK2bU+VdQEb38imAKll375tFsWDOXPGS2pqtMUNZb30gNIl2ChHiRmtQSxJTR0hCxdOkVdfbW8mY9iKqSZxQNSYPHmZWTmVGzf+kvHjw1XGBUgG6emr5ZlnnlcZNCCc/PzzJUlNzZRHH61g1A1igSwJ3bqFOCV/QN7p3LmeulZm5n6jNYBrQmjA2jGVNyAbIGNHRsZ0mTZtjZJjTBukDqx1lDoxPR/CwZIlU2XcuKEqriihY1o+R3+Mqdyj9WUqf+DnKKMSEtJOHdK9+xAZPjzZqISOFgMw1V5zRP5YvXqByoYBychSthdtTVkqOaNlYEFGEMQPwom+Xb78i0RFdVP3IjLRxMVNNSu1hFgFBbVQIohprPTjR6keyDqmawT3CN4LUEZFv7a0cWA9T5gQpt4nRo6cosr9ICZY7yjxAuEIMYGE5Kr1i7HZen/I6frNyfsuzyEBEiABbydA+cP7Ikz5w/tiyhmRAAmQAAmQAAmQAAm4lgDlD9fydmdv1atXb1y4cOH3RWSXwWCwXkvcnYNk3yRAAiRAAiRQAAl4vPyBTdrr169bDc2iRanqNZR1sNaQ1UPL0GEvawaugTIiQ4a0V5vG+o12rUQGhJFJkzJVdg9LTdu4xmvIOhEY2Ecdltvztb5szQFlLwYObKPKq7Rs2cFseHrJ4/nn/SUtbYU8/vjTKlPG4sXpsnbt2zJ69EyjjBa4iDYnS9kE9NKCXrTRd25LHrF130HGiYjoLJUrV1NlXXx87jE7XOOBF7R5//XXdUlKClWlMCCkhIcnmckBtmJnK5sFMmUg84NpWSC9UGAqb5w48bHKjoJsM9bWjq3zNannww/fl1mzNsgrr7xuEZtexNHLPdrBluQPSCsxMX1UtgtLpXlQsgRlbpAlRct0Yk/+0OSbP//8UwlQKNdi2vT3ib5Ein69WYuDadkW0/I9uIaehSkzR87XZ8rB9UzXtjZ+ZP2AoOLr+5DZHF29fjEAW+8PyMaSk/VbAP9t5JRJgARIwC4Byh92EeW7Ayh/5LuQccAkQAIkQAIkQAIkQAIeRoDyh4cF5C4Ox9/f/2WIHyKyx2Aw4O9sJEACJEACJEACHkDA4+UPe4yw0YmGciKONEfkD2yQhoV1Fmy0o3QHNpaLFvVRZVEgMVgSIPR9o+QD5BGUe+jVa5iEhU1QGThyc76Pj092F7bmoBchHOFhmhFBfw7Kb6CUyLp1C1V2CGxkW5q7XiixJn/YkkdsjVOfqcCR+eilC5S/GTWqn5J4kImkW7dQle0EpTmsNW2c1qQDS+chy8PHH38gq1bNVYIP+tOPAxLBrFlJKv621o4t+ePAgR3Su/ed7Hm2YnanDEqwbNiwVGrUeMlMNLEkf+CayNKBTCnavaSV5sHYkeHiyy8/zc4Sg2PsyR968cKRuGn3mSZp2YuDI/KGfgym69KR8zHur78+LUOHviVnznxqlo3FkTXt6vWLMTvyHqePib3160j8eAwJkAAJFEQClD+8L+qUP7wvppwRCZAACZAACZAACZCAawlQ/nAtb3f2VrNmzYa3b9/eU6hQoQ+OHDnS0J1jYd8kQAIkQAIkQAL/EqD84VvWbD1Y2hjGJriWScKe/KF92//o0Q+z5ZHcnq9titva3NWP21Z2CHs3wLVr/1OZPiAEBATUk9atu8hXX30uI0b0dLn8oW2waxKNXoKxNw9k54C0kpY2SmWBQEOJDpSe6dNnuDz5ZGWz0in2pAOtT8Tzu+++kaVLp8qRI/ulTZtu0qDBq7JgwWRVTkYvf+jjklP5Y/36JSr7Bpot+UNfYseSwGJN/tBnFtGXOPnuu29V3AcMiJZ69f4t3WhP/tCkB2fL/Gh87cXBEXkjL+QPW+WQHJE/XL1+bb0/6O8XZ9avvfuMr5MACZBAQSVA+cP7Ik/5w/tiyhmRAAmQAAmQAAmQAAm4lgDlD9fydmdvNWrUqA/xA4nUDQZDfXeOhX2TAAmQAAmQAAn8S4Dyh4PyB7JgaBkVatVqJJMnL5OHH37M4lrSbxhrGQ1ye76z8seYMbOVeOJMwxi3bVutslQ0atRK+vQJzy5lYWuj+25m/tD6hVwRHz9DyRvONsgsyISxdOm0bAkEmUCGDh2rSsIULVo0+5L2pAMcePXqZZk/P1n27NmkpIhmzdqJj09xo2wYevlDzyen8sfKlXMkLm6AGufbb2+XunWbWsWgZX5wRv6ADLBkyVQZN26oum5U1GSVteadd96WvXs3S1LSAqPSLY7KH/buFWuTsBeH/CZ/uGr9gqe9zB/Orl9n7zceTwIkQAIFhQDlD++LNOUP74spZ0QCJEACJEACJEACJOBaApQ/XMvbnb0FBATUzcrK2p+VlfXh0aNH67pzLOybBEiABEiABEjgXwKUPyzIH3/9dT07y0dY2Djp33+k6DMqPPRQOZkzZ6M8/7y/xbWk3+wPDU2UgQNj5J9//pHU1BGqhEZOzi9U6N9QWdvcxQb+jBkJMm1agrzxRneJjZ0mpUrdb3W9Gwz7pFSpB8TPr4pA/Fi4cLJMmjRCIiImSK9e4RalCFeXfTly5APp0qWhIBtFauoKqVy5qtX5IHsFsq00b97O4jEob7F27aJsCQQiSUrKUmncuE328fakg19/vSSxsf3l9OlPZOLExVKz5r8Z7ayVbdGvJ1vlZGyVfdm1610ZOPDOOEeMSFVihrWmrQ9kIpk4camUKfNg9qHWMn/ggAsXvpHw8E5y/PgheeGF2koAmT59tHTqNFCaNWtr1J09+UMrl4LMIVOnvmOUNcR03IjLjh3rpEWLDlKsWDH1sr04uE7++LcEFNZfy5YdzNaKLaHH1esXg7Mlf+Rk/fIfTBIgARIgAcsEKH9438qg/OF9MeWMSIAESIAESIAESIAEXEuA8odrebuzt+rVq79YuHDhDwsVKvTRkSNHXnLnWNg3CZAACZAACZDAvwQof1iQP3766XsJD++iskTMnLleqlatpYihDMqoUX3V321l1jh//isZOrSjfPvtFzJjxjp58cXGeXK+FjZbm7vapjnEBoyxZctOZqVNcJ3ffrsis2ePk6CgKCUHoExHUFALqVDhSUlPXymVKvkZ3SfuyvyhL93RufMgiYxMlhIl7jW7hyG+ZGRMl+eeqyH+/nVVFo6tW99RQoFpqZgvvvhMxRGSg2k5GVvSAfpAVpT09Njscj76jCzW5A39eRj42LHzJTCwj9kcbMkfX355UkJDA+Xs2VOqxIy1LCg3bvwl48eHS2bmTAkOjpXg4HgpUqRIdl+25I9bt26pjCapqdHq+Bo1XpJ77ikpyclLlLCkb/bkj8uXf5GoqG7ywQdblVyTmDhHypZ9xOJ7786dGwSCDNaq1jxF/jh9+oQMGdJekClm8uTlUrFiJbMx2pI/XL1+MThbclhO1i//wSQBEiABErBMgPKH960Myh/eF1POiARIgARIgARIgARIwLUEKH+4lrc7e6tRo0YdiB8icshgMNRx51jYNwmQAAmQAAmQwL8EKH9YkD+2b18rISHtpGvXwUo20Db4L126KMOHd5NDh3bLK6+8LklJ86RMmYfN1pMmUjRt+qZR9o3cnq91ZEv+0GdvgAAyeHCcytygFyb++ON3JX48+OCj0r37ECWH/LvZXkXS0lbJk09WNprX+vVLJCqqh+g3uiELQCy4m2Vfbtz4W1JSIlVJEjQIAsjGUqHCf7LHd/v2bdm2bY3s3r1RYmLSVXkSyAnp6fFKsjAVWXCiVkYFQsnIkZPFx+cedT0tw4alDB164eGtt/qqviBHaE2f4UMr+wLxA3+wZoKD3xSwR1aN8eMXqmwm+qa/PrLNIGuMJm4gM8u0afEqbhAx0tJWSEBAA7O1p0kXFy+es5gpBTICMpeMGjXVYhYVvWSCizsiqlhihTkjy83EieFqjPXqNZPw8PHy7LPVs2UkHINMLRBOwFIfU0+QP/RzwPtAz55hRiKNLSFKC4yr1y/6tfb+kJv1W7hwYf67SQIkQAIkYEKA8of3LQnKH94XU86IBEiABEiABEiABEjAtQQof7iWtzt7CwgIqJWVlXUoKyvr8NGjR+98e5aNBEiABEiABEjA7QQKrPyBDXiU7TAVA5BZYeTIXkqMsJSt4MCBHRIW1lGuXr1ssTyKtkn/0Uc7LW7w5/Z8CBfIPDFnzngjEUNbSdiw3rx5ucTFDVCiAVr58k9Igwavqf9CDti2bbVUrlzNaH76siKDB4+Wfv0ilfSCkhwrVsxVZTlQJkbb6EeJld9//01lddBnN5g0KUNat+5itrAhAkyYECYvvdREUlMzxdf3IYcXvxYTZOpAg9SCbCpVqtQU8ADTH388b1SGRdvohjxhKVuIJn+Yyg0Qdzp3rqf6mTv3PWnYsIVA2tm7d4u8/noXSUuLUVIDWMbHzxKUVoE8g/Imc+dOkKNH9wsEig4d+qv1gVhAfHjkkQqSmopzJ6trIztJdHSaKh2E8zHejRuXS0rKcLW2mjR5Q4kX995bSooWLSbYfEdGGqzN/fu3W82mgdcgKMXETLGY9UXLZDFu3HyL8gh4onQQBAKMMTk5w0jK0IKmF36eeOIZVdrFtCSPVmIEmT20hrihVA7icuzYR3L48F6LGWo02chamZy8LPvSokWgkk9Ms5tgbBCeGjZsaXMNIUPKpEmZak1Yaq5cv/rST6YZSfSlq5xdvxUrPuXw/coDSYAESKCgEKD84X2RpvzhfTHljEiABEiABEiABEiABFxLgPKHa3m7s7fq1asHFC5c+LCIGAwGQ4A7x8K+SYAESIAESIAE/iWQ7+UPZ4N5+vRQaymWAAAgAElEQVQnMmVKrOzZs0lt1iLzQ/PmgVKyZEklEcyfP0mqVPGXYcOSlABi2rC5ChECIgM26ZFZo127PirbxOXLP8myZTNk375tamO/WjXzbGe5PR+lZKKj+yoRA5vVKO3SqFErJQdoDQLKihWzVfkOTQDRzwOb+klJC4zElytXflYZITA3NEgxDz/8mFy/fk1lbMDrw4b9W5ZjwIBowZ9ixYrLu+9mKCkBrW3bnmqjXC93fP/9eRk7dohAAoC4gawXyIriTDYBiALx8QPlzJnjZjFBSQ6UQUGJF4gUaHo5ANlCkElDy7Rx7NgBSUwMlTp1Gqk467OiYKyRkd2VlIDr/t//VVXXGzt2rkBygBwyfHgXQWYNNC3G5ctXkiFDRsvixemq5Aoa1teIEalqrhgXYjFlSowsXTotew7IhOHrW1Z++OGCdOsWIp99dkTWrl2kXvf3ry9duw6SJk3eFB+f4upn5859KWPGDFYCCOYVGpog2Jj/55+/laAyffpoleklMDBIihYtasTq2rX/yaJFqTJtWoJ6HeeaCg84AWNAqZOuXYeosjgaU+1iYLthQ4ZMmBCevb5CQuJVZoxSpe436lM/XtPAYS2gNE2PHsOMxvrLLz9KUtIwee+9FWq9xMVNl1atOmcfg0wvEIG09QCRa8yYueLnV8Uo/hBIIEGhgQlijfsUTcvGMmnSCPn008Pq3G7dQpVQhYZMMriXIYb06zdCjUPf9GsaP7c2f+0cV61f0/eHCRMWKeFKu9dys37Nbjz+gARIgAQKOAHKH963ACh/eF9MOSMSIAESIAESIAESIAHXEqD84Vre7uzN39+/BsQPETlmMBjwdzYSIAESIAESIAEPIFDg5A8whxyBzeOtW1cpUQOZKyA71KxZX9q27a3KctgTE7D5i81llIg5deqY2hyGVNGmTTeVlUEvFFiKs7Pn62UG0+tZK7vx9denZfXq+bJnz2Y1R4gGr7/eVd58s4cSDkwbBARkfNixY42aD47t0SNUiRzI4pCYGCInTnwsQUFR0q5db7l48VsJDe1gUchA5gtstkN2QJYNR8Zs735Atglk0ti69R0lZ0CuqFu3ufTsOVSVqdFLCuCFTBzIdoBsF2fPnlTChpY1BOVukIHCUpw/+eSgpKWNUnN99dX2EhKSIOXKVVTD06QBlF9BdhesFTBq2rStEjSOHPlARo3qp8oBIfNH9eovGo0LZUAOHtytmOD8YsWKqfXSvXuoPPHE05KcHKl+1r59X3n66ecsjg/ZWCDSbNiwVMkokEoQ22bN2sobb3SXxx573AilPjOLI3HAGGfOTFRrWZ8Zx9Ya1K5raS2ajhfzQ9wgXiFrhj4GWskSS2shM3O/lCnzoNU1p/UNeSUioqvF5aSV49FexJwOH94nmzZlyscf71FrBCzr1HlZAgP7WlxXEFMsrWlc01rmG7x2N9evo+8PuV2/9u5Rvk4CJEACBYkA5Q/vizblD++LKWdEAiRAAiRAAiRAAiTgWgKUP1zL25291axZs9rt27ePichxg8FQzZ1jYd8kQAIkQAIkQAL/EiiQ8gcXAAmQAAmQAAmQAAmQAAnkhgDlj9zQ88xzKX94Zlw4KhIgARIgARIgARIggfxDgPJH/olVbkdao0aNqoUKFUKa7k8NBsOd9NlsJEACJEACJEACbidA+cPtIeAASIAESIAESIAESIAE8hsByh/5LWL2x0v5wz4jHkECJEACJEACJEACJEACtghQ/ig46yMgIOC/WVlZn6KKuMFgqFJwZs6ZkgAJkAAJkIBnE6D84dnx4ehIgARIgARIgARIgAQ8kADlDw8MSi6HRPkjlwB5ulsJoLzfli0rZdy4MGnVqpOEho6xW4rUrQN2sHOUsIyJ6SM+PvdIfPwMo7KUDl6Ch5EACZAACZAACbiQAOUPF8J2c1c1a9Z8/vbt25+JyOcGg+F5Nw+H3ZMACZAACZAACfx/ApQ/uBRIgARIgARIgARIgARIwEkClD+cBJYPDqf84f4g/f33n5KUNExWrpyT48FMmpQhrVt3yfH5+fXE3367IiNH9pKdOzeIn98Lkp6+0itEifnzkyUlJUqFpaDGNr+uSY6bBEiABEigYBKg/FFw4l6jRo1nCxUq9LmInDYYDM8WnJlzpiRAAiRAAiTg2QQof3h2fDg6EiABEiABEiABEiABDyRA+cMDg5LLIVH+MAd47tyXauN9x4510qhRK+ndO0xq1mwohQsXVgdfvHhOvvrqM2nYsGUu6RuffvPmTdm3b4skJoaoPvz8qkhS0gKpUOFJi/1cu/Y/2bQpU+bNmygJCbMKpPzBzB95ugR5MRIgARIgARIggRwSoPyRQ3D58LSAgAC/rKys0yLyhcFg8MuHU+CQSYAESIAESMArCVD+8MqwclIkQAIkQAIkQAIkQAJ3kwDlj7tJ1z3X9gT54+RJg6xYMVsiIpKldGlf94D4/70ik8To0YPk0qWLcvbsSbl69bJ6BRJISEi8VK5cTTZuXCYVK1aSgIAGeT7WP/74XRISgmXDhqUOZbKA/LBw4RT555+/pX//kXk+Hl6QBEiABEiABEiABEjAPgHKH/YZecsR1apVe6ZIkSJfiMhXBoPhGW+ZF+dBAiRAAiRAAvmdAOWP/B5Bjp8ESIAESIAESIAESMDlBCh/uBz5Xe/QE+QPg+GAzJqVKCkpy8TXt+xdn7OtDj755KD8739XpUGDV+XKlZ9l6tTRkpk50+iUpk3flMTEOeLr+1Cej1VfAsbRMianT5+Q/fu3St++kXk+Hl6QBEiABEiABEiABEjAPgHKH/YZecsR/v7+T0H8EJGvDQYD/s5GAiRAAiRAAiTgAQQof3hAEDgEEiABEiABEiABEiCB/EWA8kf+ipcjo6X8YUzpgw+2ylNPPSvlyz+hXrh9+7YcPrxXliyZKkePfigvv9xSQkISpFy5io7gdfqYnMgfyFayfftaCQzs43R/PIEESIAESIAESIAESCD3BCh/5J5hfrlCrVq1Kt26detrEfnWYDBUyi/j5jhJgARIgARIwNsJUP7w9ghzfiRAAiRAAiRAAiRAAnlOgPJHniN1+wUpf7g9BEYDyIn84Vkz4GhIgARIgARIgARIoOARoPxRcGJevXr1JwoXLvytiJwzGAz/KTgz50xJgARIgARIwLMJUP7w7PhwdCRAAiRAAiRAAiRAAh5IgPKHBwYll0Oi/JFLgHl8ujPyx19/XZf165fIm2/2kOLFS+TxSHg5EiABEiABEiABEiABRwlQ/nCUVP4/zt/f/3GIHyJywWAw4O9sJEACJEACJEACHkCA8ocHBIFDIAESIAESIAESIAESyF8EKH/kr3g5MlpvlT9u3Phb9u59TzZvXi4ffbRTrl69rEq5vPBCbWnbtre8+GJjKVq0qBEiiBcHD+6RzMyZUrVqLQkOjhVcZ/fuTbJ8+Sx1HX//+hIUNFwaNmwphQsXtogYpWJOn/5E1q1bLPv2bZNvvjmj+q5Vq5G0a9dLXcPauc7IHxcufCOrVs2VwYPjjOQP9Bca2kHOnDluNr5JkzKkdesusnHjMomI6Gr0uvaa9sPLl3+S999fL+vXZ0h4+Hjx968rZ858KosXT5GdOzeowxo3biM9egwTP78qVpfbn3/+oY7fsGGpGAwH5I8/flf8O3UaKC+/3Ep8fIpbjAPm9vzz/jJo0Cj5+uvTkpoarUrw9O4dIT17DlVzvnnzphw/fkjF+bvvvpWJExeLr29Zi2P5/vvzSpZBiZxTp47JAw+UUePv3j1U/PyqSqFCxo8Jrl37n+zZs0kyM2dLp079FTfMBddAbNFvo0atZODAGLWuTM/XBoE1dPDgblm79u3stfjss9VVCaF27fpIhQrGXxjNysqSixfPydatq+TddzMkPn6WYm/aMJZNm1bI9u3vZHOtVMlPatasL+3b91Vr2NqYHHlv4DEkQAIkQAIkQAKOE6D84Tir/H5k7dq1K9y8efOCiFw0GAwV8vt8OH4SIAESIAES8BYClD+8JZKcBwmQAAmQAAmQAAmQgMsIUP5wGWqXdeSN8gc2xZOTI2Xv3s0SGztN6tdvoXju27dFEhND1MZ6ZGSy9OwZJkWKFJFff70k8+ZNVBv6kETQhgwZowSDKVNiZOnSaUbxuPfe+2Tq1HekXr1mZnGC2DB79jjZu3eL6qNOnVfUMZAN0tJGyf7926V9+94SETFBfH0fMjvfEfkDcsBPP30vixalKZEiJmaKWeYPXGfjxuWSkjI8e05z526SBg1eyxYCMMZ+/V6TNm26ydChY6VcuYrqtU8/PSwZGdNlx4516vpomZn75fbtmxIV1UPx0zeILRAUGjR41Uw2+PLLkxIfP1CaNHld3nqrn5QsWUo+//yo4goW6HvkyMmKhbU4vPpqexk5speSLdDAf/bsjXLmzAlZvXqeElLQ6tdvLikpy8zkD8g47723QvHCPBGTW7f+kW3b1qiYIOZhYeOkY8cBSgiCPIMY6ucPMQbyzvjxw2TLltVG83/qqWclNXWFVK5c1SyeYIVzHnqonAwYEC0PP/yY3LjxlxJKJkwIU1JQQsIcNXa0Awd2yJIlU5V0ojWwN5U/wCo2tr/88suPEh2dpkSPf/75WzZsyJAJE8LVqWPHzpXXXuvosvcSdkQCJEACJEACBZkA5Y+CE/3q1as/Vrhw4Ysi8oPBYHis4MycMyUBEiABEiABzyZA+cOz48PRkQAJkAAJkAAJkAAJeCAByh8eGJRcDskb5Q+IC5A83nqrr8TEpMs995RUlCBNzJqVJOnpsWojf/LkZWozHnIApAdkjggP76Qkg169wqRo0WLy3HM1VIYGXAOSQVxcP/V627Y9JS5uupQocW92BCBcQDrZvXujkhBMN+zvbNT3VVJK586DlByiPx8X0ssfjoS2Q4f+FuUPbb7IiBEXN0BJHKGhidKv3wglOCBjxty5E+Tnn38wG8etW7dUZhJkBxk+vJsaRkLCLDl0aLe88UZPqVo1QC5d+kEWLpyssmCg+fm9IFOmLBeIEFo7d+5LdX779n0kMLCvkRhy+vQJCQvrKGfPnlJSREhIguoTcbh06aKEhXUWg2GfdO8+RAkjEEBOnjymZJZHHqkoqamZ8vTTz8nvv/8mCQnBaqzW5A+IH5A5kpMzjAQNrIfVq+dLbGw/JZRoQo+2HiDBDBr0hmIEWQciR7NmbSUgoIFiePDgLhk1qq/6ObLEBAfHK5lIa5qgUabMwypG+lifP/+VDB3aUU6eNKgsMikpS6V0ad/sdbpixWwZPXqQ+n9T+ePGjRtqDc+fnywhIfGqXy3Dh379QKyJj5+h5sZGAiRAAiRAAiRwdwlQ/ri7fD3p6jVr1nz09u3bP4jIJYPB8KgnjY1jIQESIAESIIGCTIDyR0GOPudOAiRAAiRAAiRAAiSQIwKUP3KEzaNPcoX8gc3zPn1aWCxD4igcW5KD/hr6zW9L52zevFJJB5AV0tNXCspkaO3KlV9l+PAuqlQLNuSxcY7MDPq2cOEUlbGhRo2XZNKkTKPXUdoEskOrVp2tChnaMZAxEhPnmkkRxpk/qkhS0gKpUOFJozEgAwfKp0yfPkaqVatjtS+cpEkekAUgASAbRIsWHVSZlK1b31FSR9myj1gMA/ro3Lmeeg2yCuQRlErRmpZhBWVy0PQCBASSGTMS5PDhfdmSjb4TZL8YPz5cldiBMJKevlqeeeZ5dQiEDkgVGB/ilJy8JFvauH79mjoGQojWZsxIlKlT4yzKH3fklu5SpUpNNX69nIHz9RKGqdCjL58TGBikBBD9/CFhpKaOEKwJyCljx86X++4rrYaFUi+pqTGqLM+8eVvMRCC8Pn9+ihI4AgP7qMwjKGOjNT17U/lDv06RoQbc9W3OnPGqRI41GcbRe47HkQAJkAAJkAAJOE6A8ofjrPL7kbVr137k5s2bP4rITwaDwfIH6fw+SY6fBEiABEiABPIhAcof+TBoHDIJkAAJkAAJkAAJkIB7CVD+cC//u9G7K+QPZFLAhj7+a6khw8Lbb0+SMWNmy3333cl+YNqQaaFUqfvNyopYOhZlOSZODFcZLSA6aFkRcKy2qW5J/oCQgSwSGzYsVWVfTDfVcb41eQQixJgxg2Xt2kUyYkSq9Oo1zOI8Ll/+RaKiuskHH2yVl15qosQGlATRmiNlX7Rjjxz5QJUgwTz14oBpx1oGCognL7xQW954o7s6b/ToO+KFtWZLQNDOQVmX0NBAlcEDZV8mTlwqZco8qLJhRER0lsqVq6myLj4+95h1o0kbeAFlU1q27KCO0TMwzWxhaay25I9du96VgQPbGF1ffw29SPH88/6SlrZCHn/8aXUISuuEh3eRjz/eIyj70rp1F7PurYkWGheINVqGGWfuX1vsIdYsXpwua9e+rWKITCT6hiwoERFdKX84A5zHkgAJkAAJkEAuCVD+sA7w11+zns/Kks9yiZin55zAmQcfLFQ556fzTBIgARIgARLIHwQof+SPOHGUJEACJEACJEACJEACHkSA8ocHBSOPhuIK+cPeULHRPWtWoiqV4utb1t7hTr8O6eTixW9l48ZMeffdDEFGB0vyh146sCZ/WJNHUMZkyJD2glIn1kQBDBwb98jCAWkA0secORsF0oHWnJE/rlz5WTIyZkq/fpE25Q9cG3LGyJG9VMka9Isx1qnzik2Wjsgf1sarP9eRgOl5OxIH/TVtyR96wcSRceizbOjFEGsxtSZaaNJJTrNvOMJePx9keEGM161bKNu3r1XyTU77doQTjyEBEiABEiABEjAmQPnD+oqg/OH2u4Xyh9tDwAGQAAmQAAm4ggDlD1dQZh8kQAIkQAIkQAIkQAJeRYDyh1eFU03Gm+UPSAS7dm2SZcvulG9p166XKoPSq1fTPJc/kIWjS5eGiqkt+QOva6Vj8HfTkh7OyB/IVLJmzULp0CHIrvyRlZWlSr3ExQ0QayVnTFe3owKClv1CL9RoUgQyoISFTRAfHx+Hb568kj/015k1a4O88srrDo8BB+ZG/sht9g1H2V+79j9BX6tXL5CAgHoqO8lXX30uI0b0pPzhVLR5MAmQAAmQAAnkjgDlD+v8KH/kbm3lwdmUP/IAIi9BAiRAAiTg+QQof3h+jDhCEiABEiABEiABEiABDyNA+cPDApIHw/FG+QOiw6FDu2XSpBGqrElISIJUqPAfRctW2RdHpANr5x84sEN6926m+kD5mg4d+luNjiYG4IDcyB/OhB/Sy8KFk1W5kJ9//kHJMBMnLpaaNe8IK5aaowKCNh9L8kebNt0kPn6G3HvvfQ4P15E46C9mLfOH/jr2YmJpcHkhf1jKMOMICHvsEc9t21bLrFlJ0qhRK+nTJ1x8fR9Sl86teOLI+HgMCZAACZAACZCAMQHKH9ZXBOUPt98tlD/cHgIOgARIgARIwBUEKH+4gjL7IAESIAESIAESIAES8CoClD+8KpxqMt4mf+gzXEA8iIxMlhIl7s0O3N2SP06eNEj//q2VWGEv24UlWUIboDOZPxxdjRqTo0c/VGMbPz5cdu7cIP7+dSU5OSNbjDG9nj0BQTt+/folEhXVQ156qYmkpmYqCUHLhAL5JjV1hVSuXNXqcMEMY2vevJ06Jq/kD8x7xowEmTYtQd54o7vExk6TUqXutzoOg2GflCr1gPj5VVHH5Eb+2Lx5pYSFdbxzj01bI82atbXaLzJ1XL78k9Sq1chsneIHpoKQJvJAboqImCC9eoVL0aJFs8+l/OHoncHjSIAESIAESCDvCFD+sM6S8kferbMcXonyRw7B8TQSIAESIIH8RYDyR/6KF0dLAiRAAiRAAiRAAiTgAQQof3hAEPJ4CN4mf3zzzRkJDe0gZ84cN9s0B7q7JX9AYIiM7C4ffvi+2sSfPHmZPPzwYxajpZVJadu2p8TFTTeSU3Iqf0B0WLfuTiaPihUrGfV7+PBeWb58lsTEpEvZso/I2bOnZNiwTopR586DzAQZ7WRH5A+9YKGXXvRxsNUHzs/ImC7PPVdDyShoeSV/4FqaCIHMI8j+0bJlJylUyPxxwG+/XZHZs8dJUFCUlCnzoBpHbuSP06dPyJAh7eXcuS+lYcOWMm7cfHnwwUfN1gNEjsWLp0izZu2N4maLPV4LCmohFSo8KenpK6VSJT+j61L+yOM3SV6OBEiABEiABBwgQPnDOiTKHw4soLt7COWPu8uXVycBEiABEvAQApQ/PCQQHAYJkAAJkAAJkAAJkED+IUD5I//EytGRepv8od80X7ZsrwQENDBCoWWk0JfjuHXrlhQpUsQh6cCaPAKJYfXq+RIb20/1N2lShrRu3cUsDJrYsGlTpkyd+o7Uq3enVIzWcip/YFx79mxSJW58fHyyrwfRY+LE4RIVlaJK4KDps6P88cfvSv7o2TNMMdA3eyxxLKSJmJg+8sknByUtbUU27xs3/paUlEhZsmSquiSki7CwcUZZRm7fvi3btq2R3bs3KjGldGlfdWxeyh8XLnwj4eGd5PjxQ6r0zODBcdKp00Aj4QYMIH5AzujefUi2HJIb+ePPP/+QMWMGy9q1i9Sc0Ofw4RONyt+A0YYNGfLjj+dl0KA4I/625I9/M8dUkbS0VfLkk5WN4qZlYqlfv7mkpCwTX9+yoq1xR98XeBwJkAAJkAAJkIBzBCh/WOdF+cO5tXQXjqb8cReg8pIkQAIkQAKeR4Dyh+fFhCMiARIgARIgARIgARLwcAKUPzw8QDkYnrfJH/ryK4GBQaosxgMPlBFstG/fvkY2bFgqH3ywVW3Cz5u3Re6//wE5enS/dOjQ3yjTw5AhYyQ4ONaM6K5d78rAgW1UaRDTjfdr1/4nEyaEyerVC+SFF2rL+PELs4UL7ULICIFyIG++2cOsXAeOgYiQkBCsxmmpD0shRpYNCBjBwfFSt27T7EN+/fWSxMcPlFdfbW+W8QIZJ6ZNi1fSQ/nyT8jEiXeyhuibXkAIDU2Ufv1GGJUX0UskAwfGmM0H4snIkb2UeIEG5i++2FiqVKmpZIQDB3Yo8cG0bz0DeyV09JlH9LKDNg9T0QU/x3wbNHhN/ffy5V9k27bVUrlyNUlMnKMyo2hNn73EmsyzcOEUFXN9yRvt/M8+O6Kyf1y8eE79CPNu166XWhM//HBB3ntvlVy58rOkpCyVJ554xoi9Jinhh6ZlX7Q1iNcGDx4t/fpFSvHiJQTCyYoVc2XHjnWCEjaa4ISsNL///ps0btwmB+8QPIUESIAESIAESMARApQ/rFOi/OHICrqrx1D+uKt4eXESIAESIAFPIUD5w1MiwXGQAAmQAAmQAAmQAAnkGwKUP/JNqBweqCfIHw4P1oEDkTUiOTlSlRJBwwb/448/LZcv/6TkhXLlKkpQUEslWaC1adNNRo6cLKVLl1UlW0aM6CnYLIdIgJIsOFdryHIxZUqMKqGCFh2dJp06DRAfn+LZx2Azf/z4cCVvIKvH0KFj5dlnq6vXIZmkpcVJ7doN1VhKlLjXaEYY++7dmyU5OSJbGEC2CIgihQsXNZs95gSRZeXKOWpeyclL5KGHyqnjfvzxO0lNjVZzws8hXejLnSDrRmbmTElMDMnmFBs7TerXb5EteOjlD3Ds2nWwtGvXR2XogGgAySAtbZTKcDJgQLTZfHDhY8c+UgIKSsyYNkg58fEzpEWLDtljw7gOHtwlo0b1VQzQr+m49Nf59tsvJDq6r5IdMPcJExYpEaNw4cLZh0F0WbFituKhxV1/DZSbSUpaYFQ+Bee8+26GklfQUKIHGVJ8fR/KPvX778/L2LFDZOfODUpsgezTtOmb2X1DPEHJnbi4AQKRxLSh31GjpqqSN/oGtunpsQKxBA3ZXIKChivBAw1rLDa2v+KPhrIvKDF0/fo1CQ8fr15HWR+tITbW4mM2KP6ABEiABEiABEggRwQof1jHRvkjR0sqL0+i/JGXNHktEiABEiABjyVA+cNjQ8OBkQAJkAAJkAAJkAAJeCoByh+eGpmcj8vb5A+QuHr1sixalKo277HZ37RpO7X5XaHCf5S0AIEDckaXLsHSp89wuXHjhgwf3kX27dtmBlLLJgFRYurUOIugTTMzIMvIwYO7Ze3at+Wjj3aq8WCDvlGjlhIY2FeV6dCLGPoyJzmNJDJzIPsGrqvPWKFdT5+5wlZ/+uwZevljwYJtcuHCWVm3brHK5AEpA5IFZBBkOdHLFqZzQPmUzZuXy9at7ygZAufWrdtcevYcasTC0ri1a+nL9OBntuZgeiyOh4jx9denVWmePXs2K0aQcl5/vauSa1AaRWu2xoEMMcOGJak1BOnGtFnqGzIGssGgBAyuDV7oF6Vw9P3iWlpJF0vrQB9DZA6ZMSNRduxYo8QTXK9Hj1AlpyDjC6SeEyc+lqCgKGnXrreRoJTTNcbzSIAESIAESIAErBOg/GGdDeUPt985lD/cHgIOgARIgARIwBUEKH+4gjL7IAESIAESIAESIAES8CoClD+8KpxqMt4of3hflNwzI738YSq4uGdE7JUESIAESIAESIAEPJMA5Q/rcaH84fY1S/nD7SHgAEiABEiABFxBgPKHKyizDxIgARIgARIgARIgAa8iQPnDq8KpJkP5w/timlczovyRVyR5HRIgARIgARIgAW8nQPnDeoQpf7h99VP+cHsIOAASIAESIAFXEKD84QrKHtrHtWv/kz17Nklm5mzp1Km/qlHNdvcJINXyli0rZdy4MGnVqpOEho6xWBf87o+EPThCgPeJI5R4DAmQAAkUPAKUP7wv5pQ/vC+meTUjyh95RZLXIQESIAESIAES8HYClD+sRzi/yR83b96UxYunyMKFU6R37wjp3n2IFC1aND8vYcof+Tl6HDsJkAAJkIDDBAqM/PHJJwflwIEd6o/BsC8bUK9e4RIWlpSj2r/bt6+VkJB2ZrBR/zgmZooUL17C4UC48sDz57+SjI/FPGsAACAASURBVIzpqr436m6j6esmu3Isd6svfX3qxo3bSGLiHClb9pG71Z1T1/3ttysycmQv2blzg1iqhe3UxfL44L17N8uxYx/Jrl3vypkzn2ZfPTo6TX3A19dkd6RriC74BWHixHCzw4cMGSPBwbGOXMYtxxSE+wQbGUFBLeSPP36Xzp0HSWRkMkUkt6w2dkoCJJAfCVD+yI9Rsz1myh/eF9O8mhHlj7wiyeuQAAmQAAmQAAl4OwHKH9YjnN/kjwsXvpbw8M5y/PghqV+/uaSkLBNf37L5eQlT/sjP0ePYSYAESIAEHCZQYOQPjciff/4hSUnDZPXqeepHTz31rKSmrpDKlas6DA0HIhtAYmKIrF+/RJ1XvvwTEhs7TerXb+HxBiysXWzi79+/Vfr1a6XG723yx8aNyyQioqv4+9eVpKQFUqmSn1PxvZsH54fMH7/88qNER/cVyCBotWu/LCkpS+WRR8o7hebSpYsyfHg3OXRotzrvhRdqC0SSqlVrSeHChZ26lqsP9vb7BOtw1qwkSU+PlRYtAtX7l6cIUq6ONfsjARIggZwQoPyRE2qefQ7lD8+OjztHR/nDnfTZNwmQAAmQAAmQQH4iQPnDerTym/zBzB/56c7jWEmABEiABEjgXwL5Xv5YunSamk23biEOxxXCRlRUj+zjkX0gODheihQp4vA1PvpopwQHv6m+MY/21lt9JSYmXe65p6TD13D3gfrsGN4kf/z9959K8Dl9+hMZP36hEnxc3d57b4U8+2x1j5JOnGEAMWDGjASZNi0h+7SxY+dLYGAfZy4jq1cvkFGj+mafExISr+41ZzOIONVpHh/srffJ5cu/SFRUNylWrLhHZcbJ4/DxciRAAiRw1whQ/rhraN12YcofbkPv0R1D+p83b6LMnj1OjbNTp4EybFiSlC7t69Hj5uBIgARIgARIgARIwB0EKH9Yp57f5I+7uX7c9OycmT/uZlB5bRIgARIgAY8hkO/ljxkzEhVMZ8pHICtEZuZMJW6gtIWzpTc0ueDrr0/LTz99L+fOfSmeXurF0orz1k3tCxe+kdGjB8jAgTESENDA5TcbyrqgzElQUFS+lT8ADfcWyiRdvfqLnD17Sl555XVJSponZco87BDTy5d/kpiYILl161Z2BhFPL/VSkO6TEyc+ltTUaImPn5Gv16lDi5EHkQAJkMBdIED54y5AdfMlKX+4OQAe1r32O9/KlXMsjiw/fq71MMQcDgmQAAmQAAmQgBcSoPxhPaiUP+6wceOzc8ofXviewymRAAmQAAmYEyiw8sfhw/vk6aefk6SkUEUlKmqy9Oo1zKGMBNg0HT16kPTtGyGzZ0+QM2eOU/7woLtr9+6NUqrU/VKzZkO3jArm8vz5k2Ty5GX5elMd8setW/8ohppkNW3aGmnWrK1DXLdvXysZGdOlY8d+MmxYJ3VOfnxI7o2SFDK7ICsLyiK5IzOOQwuIB5EACZCAhxOg/OHhAcrB8Ch/5AAaTyEBEiABEiABEiABEiABHQHKH9aXA+WPO2zc+Oyc8gffrUiABEiABAoEgQItf3TvPkTi4voJajhjEzQ5OUMqVPiPzcCj1t20afFy/fo1adeuj0RGdqf8USBuFccmiQwZI0f2kr/++kvS01fme/kDs27YsIUMGdJeLl48Jy1aBEpCwhy7aa6RHjsxMURl1XnhhdrSuXM9BZDyh2PriEeRAAmQAAl4PgHKH54fI2dHSPnDWWI8ngRIgARIgARIgARIgASMCVD+sL4iKH+Iyi7txmfnlD/4hkUCJEACJFAgCBRo+WPkyMmyfPkcVaIDLTFxrgQG9rWZ/ePLL09KVFQPGT16ptx3X2kJDe1A+aNA3Cr2J4kyQMgks3//dqdLCdm/uuuP0LJ9BAVFSkpKpCxZMlXuvfc+mTr1HalXr5nNAX300U6ZOjVOCVUojUT5w/XxY48kQAIkQAJ3lwDlj7vL1x1Xp/zhDurskwRIgARIgARIgARIwJsIUP6wHs2CLn94wLNzyh/e9GbDuZAACZAACVglUKDlj5iYKfL99+ezBY6XXmoiyclL5KGHylkEduvWLZk/P1m+/fYLiYubLj/++J3D8seNG3/LwYO7Ze3atwUb41evXlYZEd58s4e88UZ3KVHiXqM+b9++LV999blKg/bxx3skKWmByiLx3XffSkbGVEFJjT/++F3atOkmvXqFS7lyFdX56Gf37k2yfPks1Y+fXxXp3HmQ6qd48RJGfVgqZ4Hrz549TnbsWKOObdy4jXTvHip+flXNpBjUwT54cI+sWjVXnn/eXwYNGiX4EJeaGi2HD++V3r0jpGfPoUb9/vnnH7Jz5wbZsGGpyriCObz4YmPp1GmgvPxyK/HxKW7G/sqVn2Xp0mny3nurBGNGORecU6nSM3Lq1HEZPDjOqA9kZzl+/JBs3rxc8Zo4cbH4+pY1ui7KXpw5c0LWrHlb9u3bpq4LsaFq1VrSpMkbiivkHkcb4jR16mh1HUtt0qQMad26i3rJ3vj0r2OcI0ZMUuetW7dY1q5dpOaGtdO2bU+LcdX3//PPP8imTZmyc+dGFRPMEVlumjVrL61adTRbd/pzNfkjODhWjhz5QIYO7Si4HvrF+jdds9q5Wn30Bx98WIKD4+WTTw46LH84uz7QF0o4gQviFR2dKsWKFVdzhayCewDZfEzvAawplD3BeYhZo0atVBmngIAGZuvcHfcJ3pfWr1+i7vNTp47JAw+UsXkvgj3W+pw54+XAgW3q/QVxrlu3uSqBhPkGBUUZLU1L7EzfI/B+snfve+pe0t63ypd/4v+vv97qPixatKijtwmPIwESIAGvIkD5w6vCqSZD+cP7YsoZkQAJkAAJkAAJkAAJuJYA5Q/rvDX5Q3vuj32C8+e/Vs/9fXx8ZMGCFFm2bIZgjyIiIlnwDE5rzu4t6EdxZz9hmuzZs1k9B8V1a9VqJO3a9RJ///pSuHBhi4N25Nmho8/tHX12jmfhyD797rsZ6lnkmDGzpXz5/6hn+PPmTZTHH39aIiOT5bnnaqgxO/nskvKHa98O2BsJkAAJkICbCBR4+aNoUR+ZMSNBtI1u/Sa9aUwuXPhGIiO7qtIV2PTUbwp36NBfIJOYbp7iGpcuXZTx44dJuXJPSO/eYfLgg4/Kd999I1OmjFKbqsiigM30J554RiCYbN26SpYtmyUGwz41BJTOQAkRbLxPmBChSm5cufKr2hRGg6CRmDhH7rmnpEyZEiO7dr0r5ctXki++OKE2gdHwoahnzzApUqRI9rT0409JWSqlS5eVhISB6gOWvmHjOT5+hrRo0UFtjP/66yX1YQsygnZ9MHn11fYqbRvkBDSIBm+/vV2qVauj/h9ZU+LjB0qTJq/LW2/1k5IlS8nnnx9VY0a2DAgXyMbi6/uQ0RhjYoKyz8FG9u+//ya7d2+UtLRRUq/eq9nc8YF01ar5snr1PDlz5lN1jfr1m0tKyjIj+QMfIsE9Lm6Aige4YKznz38lSUnDZO/ezdK06ZuKqX4sjtyjGzcuk4iIrhYzf9gbH0QYbPivXDkne/xYV8OGJSqxJDNzptkQAgODJCJigpID9A2/RGzbtkax7dixn+KNOSILx6JFafL225OkSpWaMmrU1Oz4mF5cL39AyhgzZrCSJSBHpaWtUKKEpXbixMcyevQgJd0888zzSvJxJPOHM+sD6z8jY7qsW7cwe72CFVhARoIohPvk3Lkvs1/HaxClsO7j4/vL9evXpXjx4kpOQcMvPlgrkCb0zZX3CeKGX4YQo6FDx0qdOq/IrVv/qFhiveN+CwsbJx07DjCSLiDn4L0BpayaN28nPj73qGPBZ/r0MdKnz3CBxINmjZ3p+xdinpwcqe6H2NhpUr9+C3X+vn1bVEkfvE9Yel9x5D7hMSRAAiTgDQQof3hDFI3nQPnD+2LKGZEACZAACZAACZAACbiWAOUP67x//PHv/65du+RTfLFT/+x6zJi56lm7/tkvnv/17z9SXcyZvQV973gGvmPHOpkwIUwaNmypvriJfQn9M3D98U899aykp69Wx1h67mr67BDPTB19bq/1Y+3ZOZ6J4hnkvHkpRnsikycvkz17NsmkSSOyh4ov+WEPAfsoTj67pPzh2rcD9kYCJEACJOAmAgVe/oCscfr0CQkL66hqzmHTH7YtNo5NPywhk8CxYwckIWGOet0R+QP2a2xsf8GHp5CQBKMNW3xwGz68mxw6tFtl/8AGK+QGNGR/wMY9Mo0ge0fXriFSqlRpady4tRJM8IEIGR2wyQ5pICFhlvzwwwVl7dau/bLqBz9PSYlSWUA0gQTZQ7SmH/9rr72lrolN5cqVq8qlSz8oiQKCB66DjXFs5iPrBo6DBILxh4V1Vh/IsOkMmQMCyMmTxyQlZbg88khFSU3NlKeffk5twmOu7dv3MSuto+c/YEB0Nid8gIOYg7iMHTvfKBOHJnAg6wOyPeilG8ghCQnBgg+TluSP06c/kUGD3lCs09JWyZNPVs5mAlEhKKiFmjPElbp1mzp1a9qSP7QLWRsf5oQ/ly//JNHRfdUHXmTZePTRCoo31ggEjj173lO/EGhZRkJDE6VfvxFGawsCwahR/dSGv6n0g7U1d+4ESU+PVRkcxo9fqNanadPLH3gNgs6QIe0VG8R7+PBks0wtsK1TU2PUpcLCktTrjsgfOVkf6APZd7Q1CHkIohGyt8D+hrVueg+EhMSrLCa4nypUqKS4fvHFZzJqVF8lLVmSuFx5nyBuyLyDcjm4D7WGdbF69XyJjb0j8ehL72hiDt6TwsImqG8KaA2xXrhwsty4cSNb/tBe07OzNG/8kgfJ4623+kpMTLqSy9AwllmzktT6wfsNfgl7+OHHnLpPeDAJkAAJeAMByh/eEEXjOVD+8L6YckYkQAIkQAIkQAIkQAKuJUD5wzpvZP64dev2Z3i2rj33R5YP/Hnssf/IY489rp6p41k59gmQyTunewsYBZ7JDh/eRSpUeFLwxc9HHimfPTjT5/F4Bl64cFF59tkX1LNH0+eups8Oc/rc3tazc1wTz3NXrJit9jywn4Hn4cWKFVP7HSgxDpkFeywDB8aoPQ8nn11S/nDt2wF7IwESIAEScBMBj5c/IDiEh98pl5HTZprNAx8yIA1otio2rFNSIlWZCLRp09ZIs2ZtjbpD1o3IyO6qPIn2miPyB0pLYKMem7X6zVzt4ijTgDIp+FA1Y8Y6lVFEa9qHIWQEgUTx3/8GGI3p8uVfJCqqm3zwwVZ57bWOEhc31SxThV5myMzcb5TVQD9+ZO4ICoo02szHxjHkD2QtwSa6abkPSAzYNN+69R31YQwlc7Q5Xr9+TY0VQoj2YRDMLW0U37jxl4wfH67sZs0wRsYI7fo//3xJzR8ShL799tsVJah06xZilnEF4gI+EFqSP2x9yIT5jPImJ08axFYWGGtr0RH5A+faGp9WNgUZQCDrREenqXlAVNAayppERfVQ2Rf0zPA6UvkhQ821a9dUxhi98KOdrx2D9WEqHmnHmMof4B0T00d9yEb2j5kz1yvRQt+QvQPjGj16ZvZr9uSPnK4P9Ktn1bJlJ5WhxlTc0t8DyHSCe1hfqkQvM1haL666T7T3GGRkgdCjz9KDuerXpv5exBqIiOissv1g/qblipCxCJlyIOzom56d6S9wtl7DNTZvXqmEOUtSWU7fp3keCZAACeQ3ApQ/8lvE7I+X8od9RjyCBEiABEiABEiABEiABGwRoPxhnY5W9gVHLFw4RWXkwJ7AyJFTpH373urZL77AhS964fkeRIic7i3o9zuQQcT0WSP6SU0docZh7cuwtp4P5vS5vSPPzpHVfODANooNSsoPGhSnnuVirwJ7FPg5MiUjgzeen1v6UpuVZ5eUP/j2RQIkQAIkUCAIeLz8gQ8ZKM9grS1alKpeQnYDa61kyZJGcoCp/IHzUKoC2SCwAWtpMxwftPDBIylpnpQp87Dqyp78oX0I+vPPP5Vda7opjWtoH3jwd306N/1r1jZY7W3Qmo5x1qwN8sorr2dj0o/fmuhw7dr/lEGLciSm49D3j4wKwcHxRoKC1pG2OV25cjWVkg0lKUybJkPg56mpK6Rlyw7y11/XJSkpVJVyQXmT8PAkh8uw2JIrsIk+YkRPJdMMG5YkJUrcmz0clMSAEb1v3zaPkD+slRPShAlL5YqwViHlIAuLacYUbaJ64cGSeITjTOUP/Gz79rUSEtJOXUafpQX/r43pl19+MiqBZE/+yOn6QJ/O3gPW1rl2H9ao8ZJMmpRpVFPTVfeJ9ouNtv5N7xH92nz+eX9Vegd1LvENAGQ/+fDD9wX3IUq86Ne0tfdFe+y2bFktEyeGq9IuWskn7VpaTCl/FIjPCZwkCZCAFQKUP7xvaVD+8L6YckYkQAIkQAIkQAIkQAKuJUD5wzpvvfyhPYtE1g986dFS6fHc7C3onyPiS59aOWj96CBOoCx6TvYecvrc3hH549/njlXMsnbrx5+DZ5eUP1z7dsDeSIAESIAE3ETA4+UPe1wsbVDbO8eS/KGVTli7dpFZFg4t4wFq4wUG9sm+vD35Q/+6vTHhddONfnsfhuxt3uKatjauHdnUxjUgfiCbA5o+e4i+f2sfInGOfvPfEQ76a2nlS2D1PvBAGenWLVRlIEEaPFvNlvxh6TzEeN++LfLOO2/LRx/tVId4QuYPa/KHxlUrUaMxu1MCKFg2bFhq0XrWz/3AgR3Su3cz9aMRI1KlV69hRmgs3VtadgqIBqYZR5BhAhlHMBZ9Bht78kdu1kdu7wFtwrbuNVfdJ3oBypH7RLsXId1AgkONSzRkeunSJVhateosvr5lrV7KEXb6k5GS8uLFb2Xjxkx5990M9d5C+cORSPEYEiABbyVA+cP7Ikv5w/tiyhmRAAmQAAmQAAmQAAm4lgDlD+u8LckflrIQa1fIzd6CXv6w9qXN3O495OS5vb0+tWfenTvXc/q5owPPLil/uPbtgL2RAAmQAAm4iQDlj+IlstFj0z84+E2zEic7d26QjIzpMmHCIqPaePbkD21T21YGBltxt/dhyJHN27yQP/Sb8zmRP7R5QC4IC5sgPj4+Di93fGhDtom0tFFqsxkNmSrAFBkOnnyyssVsI47IH7j26dOfyOLF6ap8CsQeZANBmRtPz/wBDvoyIJr8oc8CYUscwfkobdO/f2uV7caSvGNNrNIyi+AasMaR8QVpCFE26fPPj6qalKVK3Z8dY3vyR27WR27vAW2QeSF/5OY+0c/DNEOPIzcLUjmuXj1flTq6evWyOgWyFDLmdO48yKIs5Qg7XAfH7dq1SZYtm6EyorRr10ulWezVq6nTv4Q5MhceQwIkQAL5hQDlj/wSKcfHSfnDcVY8kgRIgARIgARIgARIgAQsEaD8YX1dOCt/5GZvQV/2xdrehJb5o1atRhZLtdt7dpiT5/b29jtAz9mMw048u6T8wbctEiABEiCBAkGA8odO/kD2h/j4/oKUYQ89VE5mzlwvzzzzvIwZM1ieeaaKyoyA2ntac1T+sPYByt4Ks/dhyN4HMFzfk+SPNm26SXz8DCVvONtQfgbZLJYunZYtgWBze+jQsWqDG3X/9M2e/PHDDxeUUHL27ClVbqdOnVeUwJBfyr5grpbS9/300/cSHt5FPv54j9jjrV8bzsgf3333rcrwgQ/iL7xQWyZPXi733HOPREZ2l06dBkqzZm2NYuGo/GFvvJbWTG7vAe2aniR/jBkzW2VtyUmDyAM5Z/HiKdkSCDKBhIePlyZN3jB6/7LHDqWBDh3aLZMmjVBZXkJCEqRChf+oYTn7S1hO5sJzSIAESMDTCVD+8PQIOT8+yh/OM+MZJEACJEACJEACJEACJKAnQPnD+nrIqfyR070FPL9DefMbN26oDNd4/q01/XPB6Og06d59iNkXLO09O9Su5cxze3v7Hc48d8zBs0vKH3y7IgESIAESKBAEKH/o5A9EHFkmQkLaqeDjQ0+9es1k9uxxkpycIRUrVjJaFPbkj6+/Pi1Dh74l2CyfOvUddS1rDWVnduxYJy1adJBixYqpw+x9GHLkA1heyB9HjnwgXbo0lOef95e0tBXy+ONPq/E5WvZFOx8byKmpK6Ry5apWOWDz+ujRD6V58zsxMG3ghNI8mgQCkSQlZak0btzG6FBb8geEj5Eje6njx49fqDa2tZa/5I+fJSyss6AEy8SJi+WNN7qLVgty69Z3pEaNl2TSpEyVrcFSs1fOxFrmD3ywXrhwikycGK4uGxU1We67r7Ts3btZkpIWSOnSvkbd2ZM/crM+cnsPaAPNC/kjN/cJmM6YkSDTpiWoOJpmTzGNn8GwT0qVekD8/KpYjC0ywCxfPidbAsEawHsQMttozRY7jGfz5uWq7ieknMjIZClR4t7scyl/WH0L4wskQAIFiADlD+8LNuUP74spZ0QCJEACJEACJEACJOBaApQ/rPN2Vv7I7d4Cnu+9//56mTx5pNx//wMCyaNq1Vpy/fo1WbVqrkyfPkbat+8tw4YlGT33c+TZoaVZOvLc3t5+B67ryHPHHD67pPzh2rcD9kYCJEACJOAmApQ/TOSPy5d/kpiYINm16121aY4N1iZNXlelLYoUKWIUJnvyx+XLv0hUVDf54IOtSk5ITJwjZcs+YjHUKC3z11/XpWXLTtmv2/swlNuNb3ub/9pAtBRwkGGGD08WH5/i6iVH5Q99PyhBYbqRrPWDD20or/PcczXE37+uuj4kBggxpqVivvjiMxk1qq8cP35IZWQxLSdjTf6wN+b8JH9ovwBgnc2Zs1HJObdu3VISgSZuvP32dqlbt6nFNffJJweld+9m8uijFSQ9fbXKcqNv1uQPHKOP6RNPPKPi06PHMFU6x7TZkz9yuj5M16C1MjeOrPO8kD9ye59oY4DQhOwfeC/QZxrSuCJDEYS0oKAoKVPmQZUB5sMPtxu9d+BYzX6Pju6tyhqNGJGq7hVHfoHTM9OXetLOdeSXMDf9m8ZuSYAESMBlBCh/uAy1yzqi/OEy1OyIBEiABEiABEiABEjASwlQ/rAeWGflj9zuLWjPTufNmyjnz38teJ5+6tQxteeBbM4dOw6QmjUbqmzYlpqtvYecPre3t9+BcTjy3DGHzy4pf3jp+w6nRQIkQAIkYEygwMof+/Zts1qCBGUTIBagISuEpY1xvGZP/jDNkIDMHyi/8Oyz1bM3dXEMMl3Mn58sMTHp2WUVcH17H4ZcIX9gozkmpo98/vlRSUlZpqQMrdkTKbTj9DUG8TNsaqPUilZCAj9DjcBt29bI7t0bFQdkj8D109PjlVCA0hWmTdtsh1AycuRk8fG5J/sQa/KHXu4ICYlXUo9+gx0ZE7RsGkiH17p1FzU2HGNpI950TJCGBg5sI35+L0h6+kqL48Y5tjKT6Lm+9VZfxeOee0qazV/LUmMqPZw+fULCwjqqkjbWhAj9+howIFqV9LBUOgdjCQ1NNBOfTCWTl15qIsnJS1S5JNNmT/7I6frQfoFJShomWAvulD/y4j65cOEbCQ/vpIQmCCCDB8epMjr6jBt//PG7Ej8efPDR7HSMWNPTp4+W4OBYKVPmYSP8iFN6eqzMmTNe3XP9+4+0eP+astPHbNmyvRIQ0MDoulqWE/06R1+mghz/wSUBEiABbyZA+cP7okv5w/tiyhmRAAmQAAmQAAmQAAm4lgDlD+u8nZU/cru3gEwceI5Yvvx/JDCwr0PPtvWjtyd/5OS5vSPPzh2RP3Ly7PL27ZtnHn64WGXX3hHsjQRIgARIgARcT6BAyh/YKEZGidTUTPH1fciMOkqPREZ2V+U0evUKl7CwpOxsF/qD9R8yUBohPn6G2rTVt19/vSSxsf0FmT209uKLjZVVi43SY8c+ksOH91r8pv/69UskKqqHVZEgL+WPESMmSZcug43mefPmTVm4cLLMmpVkcXzYiE5ICJYNG5ZazL6h56CVWsHGNho4gUOVKjVVtooDB3bIjz+eV+VLwAZNmx84WcoWoskfY8fON8o4oS+hUb9+cyWt+PqWVdfUl0WB4YyYIWMGzoH5jHImKKmBTAmQHrp1C1Fp8Nq372tWzsTS7apfE3PnvicNG7aQS5cuyt69W6Rdu14q5rbGp5835ofN9SlTlhuVpsEx2rr65ZcfzUrX4PrvvPO2jB9/J8uDpSwSqMWYmBiieFjKSKNJA5BhrMknX355UkJDA5VkYq02JPrXJCb8HfKBJZkkJ+sD10O2nKSkUFm1ar5L5I+7eZ/o0xXi3kKDid+gwWvqv7D9t21bLZUrVzOKmSY01a79snq/0ks8WhyRUWfGjHXqntOaLXYnTxqkf//WgvfCwMAgiYiYIA88UEYg6mzfvkbd88hohPt43rwtKnXk0aP7VQzYSIAESKCgEKD84X2RpvzhfTHljEiABEiABEiABEiABFxLgPKHdd56+UN7rm2vbHdu9ha0Z7JLluwSPDd0ttl6dpjT5/aOPDvHPgGyVeNLhlq2a9Ox5+TZ5YED2y9FRIQ96iwHHk8CJEACJEAC+Y1Avpc/nAGOzdXz578SZArAN9dHjJgsbdp0leImpV9w3JIlUwUp0WbOXK9q4Zk2bIrCbl29ep56CZuzsbHTpH79FmYZFM6d+1LGjBks+/dvN7sONk/xjX2UzNBv2mJTH+N8770VaoM1Lm66tGrVOfsYZKOASBEfP1DOnDmuUrWNGTNX/PyqZFu8+BAGgSQuboDqF1kEUMMPWTXQ8Hpm5myZPXusXL16WZo2fVO6dAmWypWryqVLP8iKFbPl4MFdMnToWGnWrK1RCjj0j9eQIQWihK35a5OG6KKN1xQENpYhYqDEi5ZhQy+3IFsIxAFkYkE7duyAJCaGSp06jczqEn777RcSHd1XSRz4kDhhwiJBZgothR2YjhrVT7DBDrbYTEetQ2yMd+zYT3Hfu3ez6gfyRULCLKle/UWHltr3359XQ/hZcAAAIABJREFU4hCEHszp//6vqjpv7Ni5gvIoaPbGp583Mjn89781ZMiQMSpjDOZw4cJZtfa++upzq2ODuIP4paZGq3EghogvMoggXsgE8dNP30t0dGr2uLQJIrYnTnws48YNFaxDa+saIkBqaoza9J88eblUrFjJiJH+ftN4Yp1q9SVNUwo6uz5wffzCEBfXTwkoObkHMGDcy+C0du0ii/eaK+8Tfdw0AUQPFZl3kpIWGGWU0WezQVkXSFww+nGtHTvWqcwfHToEGb3HmLLDOk9OXix+flXV/Yc5JydHqjJM2vvb448/LSiL1a/fCClXrqIEBbVU9xAa5Ddk37Ek0zl04/AgEiABEsiHBCh/5MOg2Rky5Q/viylnRAIkQAIkQAIkQAIk4FoClD+s89bkDzw/Hjt2SPaXRZGdumfPMClV6n6LJ+dkb0H/fFl7/l2iRAl1fTzje+yxx9Xfixb1UXsfeP6s3yNx5Nmhlo3Zmef29p6dI7vylCkxsnz5LDU+fCktNDTBLNt0Tp5dRkUlf+XnV+7OA3o2EiABEiABEvBiAgVG/tBnHzCNp6VyESjBgIwPKL2g/+CjL/VibV1Yuh7SrCH7B74xjw3rYsWKSd26zQUlS2D46jfCtZIglq6fmblfypR5UEJDOyjpw7RpZRg+++yIRER0tThEiAQQTrSGDd3331+vNooxNjR86GvS5A1VokXLmqEdb4uBvXIn2KjevHm5yrwCQQLSCDj07DlUnnyyslH6OXyImzt3gty4cUNQyuTs2ZNKXNCyhnTvPsSoLqH+Q601Ligfg03x7dvfkUWL0pRAA+kDG9p16ryi+t+yZaXKaIIMJCiVgXE50z755KCkpY1SAsWrr7ZXJVWwWe7o+PTH4QMuMoZAMsL6gaSDceG6lmKjHyc+pH/99WlZvXq+7NmzWZUpggiC+bZt21vq1HnZLKONrbVnum7QF+YIkQrykr7kh97itsbO0vUcXR964cH0+lq2l/37t1q9B3CPQoTCLxMw7a3da/oyR666TyzFDeLP6693lTff7GF2P4LFzJljpFix4oL7Hu8LWCeIdePGbaR799BsqQPzdIQd7nlcY9GiVHn33QwleTRt2k5QIgjlmvB+BnZ4P4Mw1qfPcLOsR87cMzyWBEiABPIjAcof+TFqtsdM+cP7YsoZkQAJkAAJkAAJkAAJuJYA5Q/rvH/88e//jhkz5FNrzyK1EuSWruDM3oJ2Pp7348t9eJ5ur+m/cObIs8OSJUs69dxe37+1Z+fOPpfOwbPLMw8+WMi5B/32wPF1EiABEiABEvBAAgVG/vBA9hwSCVgk4Eg5H6IjARIgARIgARJwLwHKH+7lfzd6p/xxN6jymiRAAiRAAiRAAiRAAgWJAOUP69HWl31xxZrAFyDXrFkgPj73qC9DXr36i+oWXxZERmg0ZIBGZhEIIm3b9lTZx0uUuNcVw3NHH5Q/3EGdfZIACZAACbicAOUPlyNnhyRgmwDlD64QEiABEiABEvB8ApQ/PD9Gzo6Q8oezxHg8CZAACZAACZAACZAACRgToPxhfUW4Uv6A7LFu3WL566/r0rXrYKNs26YjhADy4Yfvy7JlM2TcuLfNsg570Rqn/OFFweRUSIAESIAErBOg/MHVQQIeRoDyh4cFhMMhARIgARIgAQsEKH9437Kg/OF9MeWMSIAESIAESIAESIAEXEuA8od13q6UP957b4VkZEyXlJRlquy6vYbMHyi/HhExQe67r7S9w/Pr65Q/8mvkOG4SIAESIAGnCFD+cAoXDyaBu0+A8sfdZ8weSIAESIAESCC3BCh/5Jag551P+cPzYsIRkQAJkAAJkAAJkAAJ5C8ClD+sx8tV8sfPP/8gkZHd5ddff5YpU5bLU089a3MRIUvIokWp8thjj8trr3XMXwvOudFS/nCOF48mARIgARLIpwQof+TTwHHY3kuA8of3xpYzIwESIAES8B4ClD+8J5baTCh/eF9MOSMSIAESIAESIAESIAHXEqD8YZ23q+QPZPGIiOgsR49+KFWq1JSePYdK3brN5YEHyhiVf4H0cfbsKVm+fJaUK1dRevUKEx+f4q5dMK7tjfKHa3mzNxIgARIgATcRoPzhJvDslgQsEUCNxePHD0l8/EA5c+a4Sss3dux8qVPnFSlcuDChkQAJkAAJkAAJeAgByh8eEog8HAbljzyEyUuRAAmQAAmQAAmQAAkUSAKUP6yH3VXyR1ZWlhw79pGMGzdUPv30sNGAnn22upQt+5BAEPnmmzNSqZKfhITES/PmgVK0aFFvX7OUP7w9wpwfCZAACZCAIkD5gwuBBDyEgMFwQDp3rmdxNH5+L0h6+kr1gZyNBEiABEiABEjA/QQof7g/Bnk9AsofeU2U1yMBEiABEiABEiABEihoBCh/WI+4q+QPbQTILn348D7ZvHm5nDp1XE6dOqZewvPl6tVflAYNXpP69ZtLqVL3F5RlSvmjoESa8yQBEiCBAk6A8kcBXwCcPgmQAAmQAAmQAAmQgPMEKH84z8zTz6D84ekR4vhIgARIgARIgARIgAQ8nQDlD+sRcrX84elrxQ3jo/zhBujskgRIgARIwPUEKH+4njl7JAESIAESIAESIAESyOcEKH/k8wBaGD7lD++LKWdEAiRAAiRAAiRAAiTgWgKUP6zzpvzh2rVooTfKH24PAQdAAiRAAiTgCgKUP1xBmX2QAAmQAAmQAAmQAAl4FQHKH14VTjUZyh/eF1POiARIgARIgARIgARIwLUEKH9Y5035w7Vr0UJvlD/cHgIOgARIgARIwBUEKH+4gjL7IAESIAESIAESIAES8CoClD+8KpxqMpQ/vC+mnBEJkAAJkAAJkAAJkIBrCVD+sM6b8odr16KF3ih/uD0EHAAJkAAJkIArCFD+cAVl9kECJEACJEACJEACJOBVBCh/eFU41WQof3hfTDkjEiABEiABEiABEiAB1xKg/GGdN+UP165FC71R/nB7CDgAEiABEiABVxCg/OEKyuyDBEiABEiABEiABEjAqwhQ/vCqcKrJUP7wvphyRiRAAiRAAiRAAiRAAq4lQPnDOm/KH65dixZ6o/zh9hBwACRAAiRAAq4gQPnDFZTZBwmQAAmQAAmQAAmQgFcRoPzhVeFUk9HkD++bGWdEAiRAAiRAAiRAAiRAAq4jkCVZUiir0F8h6c+UcF2vnt8T5Q+3x4jyh9tDwAGQAAmQAAm4ggDlD1dQZh8kQAIkQAIkQAIkQAJeRYDyh1eFU02G8of3xZQzIgESIAESIAESIAEScD0Byh+uZ+6OHmvWrPnk7du3z4rINwaD4Ul3jIF9kgAJkAAJkAAJmBOg/MFVQQIkQAIkQAIkQAIkQAJOEqD84SSwfHA4y77kgyBxiCRAAiRAAiRAAiRAAh5NgGVfPDo8eTq4atWqPVOkSJEvROSswWB4Ok8vzouRAAmQAAmQAAnkmADljxyj44kkQAIkQAIkQAIkQAIFlQDlD++LPOUP74spZ0QCJEACJEACJEACJOBaApQ/XMvbnb35+/tXFpFTIvKFwWDwc+dY2DcJkAAJkAAJkMC/BCh/cDWQAAmQAAmQAAmQAAmQgJMEKH84CSwfHE75Ix8EiUMkARIgARIgARIgARLwaAKUPzw6PHk6uJo1az5/+/btzyCAGAyG5/L04rwYCZAACZAACZBAjglQ/sgxOp5IAiRAAiRAAiRAAiRQUAlQ/vC+yFP+8L6YckYkQAIkQAIkQAIkQAKuJUD5w7W83dmbv79/FRE5ISKfGQwG/J2NBEiABEiABEjAAwhQ/vCAIHAIJEACJEACJEACJEAC+YsA5Y/8FS9HRkv5wxFKPIYESIAESIAESIAESIAErBOg/FFwVkfNmjWr3b59+5iIHDcYDNUKzsw5UxIgARIgARLwbAKUPzw7PhwdCZAACZAACZAACZCABxKg/OGBQcnlkCh/5BIgTycBEiABEiABEiABEijwBCh/FJwlUKNGDf9ChQodEZGjBoPBv+DMnDMlARIgARIgAc8mQPnDs+PD0ZEACZAACZAACZAACXggAcofHhiUXA6J8kcuAfJ0EiABEiABEiABEiCBAk+A8kfBWQIBAQG1srKyDmVlZR0+evRorYIzc86UBEiABEiABDybAOUPz44PR0cCJEACJEACJEACJOCBBCh/eGBQcjkkyh+5BMjTSYAESIAESIAESIAECjwByh8FZwlUr179xcKFC38oIgcNBsOLBWfmnCkJkAAJkAAJeDYByh+eHR+OjgRIgARIgARIgARIwAMJUP7wwKDkckiUP3IJkKeTAAmQAAmQAAmQAAkUeAKUPwrOEggICKib9f/YOw/wqKrt7b8DiIJwFRBRARHQC1YkE1CRoiIogo0iEqSX0AOBhJJGCAGSQCBBem+hg0gHkapSMgFRFKSIAjYQVFQEhPm+tfmf3JPJTGbSJmdm3v08PsbMPnuv9Vv7nJis96xlte4B8InFYqnrO57TUxIgARIgARIwNgGKP4wdH1pHAiRAAiRAAiRAAiRgQAIUfxgwKLk0ieKPXALk5SRAAiRAAiRAAiRAAj5PgOIP3zkCNWvWrF+oUKGdJpNpV2pqagPf8ZyekgAJkAAJkICxCVD8Yez40DoSIAESIAESIAESIAEDEqD4w4BByaVJFH/kEiAvJwESIAESIAESIAES8HkCFH/4zhHw8/N7yWQybQOw3WKxvOQ7ntNTEiABEiABEjA2AYo/jB0fWkcCJEACJEACJEACJGBAAhR/GDAouTSJ4o9cAuTlJEACJEACJEACJEACPk+A4g/fOQJms7kxgM0AtlosFvmagwRIgARIgARIwAAEKP4wQBBoAgmQAAmQAAmQAAmQgGcRoPjDs+LlirUUf7hCiXNIgARIgARIgARIgARIwDEBij9853T4+/u/ZrVa11ut1o1paWmv+Y7n9JQESIAESIAEjE2A4g9jx4fWkQAJkAAJkAAJkAAJGJAAxR8GDEouTaL4I5cAeTkJkAAJkAAJkAAJkIDPE6D4w3eOgL+//xtWq3WNyWRam5qa+obveE5PSYAESIAESMDYBCj+MHZ8aB0JkAAJkAAJkAAJkIABCVD8YcCg5NIkij9yCZCXkwAJkAAJkAAJkAAJ+DwBij985wj4+fk1N5lMKwGstlgszX3Hc3pKAiRAAiRAAsYmQPGHseND60iABEiABEiABEiABAxIgOIPAwYllyZR/JFLgLycBEiABEiABEiABEjA5wlQ/OE7R8DPz+8dk8m0FMAyi8XS2nc8p6ckQAIkQAIkYGwCFH8YOz60jgRIgARIgARIgARIwIAEKP4wYFByaRLFH7kEyMtJgARIgARIgARIgAR8ngDFH75zBMxmcwCARQBSLBZLW9/xnJ6SAAmQAAmQgLEJUPxh7PjQOhIgARIgARIgARIgAQMSoPjDgEHJpUkUf+QSIC8nARIgARIgARIgARLweQIUf/jOETCbzR0AzAUw32KxyNccJEACJEACJEACBiBA8YcBgkATSIAESIAESIAESIAEPIsAxR+eFS9XrKX4wxVKnEMCJEACJEACJEACJEACjglQ/OE7p8Pf37+L1WqdabVaZ6elpXXxHc/pKQmQAAmQAAkYmwDFH8aOD60jARIgARIgARIgARIwIAGKPwwYlFyaRPFHLgHychIgARIgARIgARIgAZ8nQPGH7xwBf3//QKvVOtVkMk1PTU0N9B3P6SkJkAAJkAAJGJsAxR/Gjg+tIwESIAESIAESIAESMCABij8MGJRcmkTxRy4B8nISIAESIAESIAESIAGfJ0Dxh+8cAT8/v94mk+l9AJMtFktv3/GcnpIACZAACZCAsQlQ/GHs+NA6EiABEiABEiABEiABAxKg+MOAQcmlSRR/5BIgLycBEiABEiABEiABEvB5AhR/+M4R8PPz628ymcYDSLJYLP19x3N6SgIkQAIkQALGJpAn4g9ju0jrSIAESIAESIAESIAESCB/CFy58c/DoROfPJk/q3NVdxKg+MOdtLkXCZAACZAACZAACZCANxKg+MMbo2rfJ39//1Cr1RpnMpkSUlNTQ33Hc3pKAiRAAiRAAsYmQPGHseND60iABEiABEiABEiABAxMgOIPAwcnm6ZR/JFNYJxOAiRAAiRAAiRAAiRAAjYEKP7wnSNhNpsjAIwAMNJiscjXHCRAAiRAAiRAAgYgkCfijzbhDxvAFZpAAiRAAiRAAiRAAiRAAu4hwLYv7uHszl0o/nAnbe5FAiRAAiRAAiRAAiTgjQQo/vDGqNr3yWw2xwAIBxBpsVjkaw4SIAESIAESIAEDEKD4wwBBoAkkQAIkQAIkQAIkQAKeRYDiD8+KlyvWUvzhCiXOIQESIAESIAESIAESIAHHBCj+8J3T4efnJy1fpN3LEIvFEuc7ntNTEiABEiABEjA2AYo/jB0fWkcCJEACJEACJEACJGBAAhR/GDAouTSJ4o9cAuTlJEACJEACJEACJEACPk+A4g/fOQL+/v7jrVZrf5PJFJyamjredzynpyRAAiRAAiRgbAIUfxg7PrSOBEiABEiABEiABEjAgAQo/jBgUHJpEsUfuQTIy0mABEiABEiABEiABHyeAMUfvnMEzGbzJAC9rFZrn7S0NPmagwRIgARIgARIwAAEKP4wQBBoAgmQAAmQAAmQAAmQgGcRoPjDs+LlirUUf7hCiXNIgARIgARIgARIgARIwDEBij9853SYzeaZALpYrdbuaWlpM3zHc3pKAiRAAiRAAsYmQPGHseND60iABEiABEiABEiABAxIgOIPAwYllyZR/JFLgLycBEiABEiABEiABEjA5wlQ/OE7R8DPz2++yWRqZzKZOqSmps73Hc/pKQmQAAmQAAkYmwDFH8aOD60jARIgARIgARIgARIwIAGKPwwYlFyaRPFHLgHychIgARIgARIgARIgAZ8nQPGH7xwBs9m8FMA7Vqv13bS0NPmagwRIgARIgARIwAAEKP4wQBBoAgmQAAmQAAmQAAmQgGcRoPjDs+LlirUUf7hCiXNIgARIgARIgARIgARIwDEBij9853T4+/t/aLVaXzeZTG+lpqau8R3P6SkJkAAJkAAJGJsAxR/Gjg+tIwESIAESIAESIAESMCABij8MGJRcmkTxRy4B8nISIAESIAESIAESIAGfJ0Dxh+8cAbPZvAVAIwCvWCwW+ZqDBEiABEiABEjAAAQo/jBAEGgCCZAACZAACZAACZCAZxGg+MOz4uWKtRR/uEKJc0iABEiABEiABEiABEjAMQGKP3zndJjN5t0A6t68ebPBwYMHd/mO5/SUBEiABEiABIxNgOIPY8eH1pEACZAACZAACZAACRiQAMUfBgxKLk2i+COXAHk5CZAACZAACZAACZCAzxOg+MN3joC/v/8Bq9XqbzKZnklNTd3vO57TUxIgARIgARIwNgGKP4wdH1pHAiRAAiRAAiRAAiRgQAIUfxgwKLk0ieKPrAFarVZs3LgUo0YFo1mzNggKGoFixe7MJXVe7i4CjJ+7SBfMPp4c35s3b+LEia+wYsVMnD59AnFx81CqVJmCAcldSYAESIAEck2A4o9cI/SYBcxm85cAHgfwlMVi+cJjDKehJEACJEACJODlBCj+8PIA0z0SIAESIAESIAESIIG8J0DxR94zLegVKf7IOgK//34JQ4d2wrZta1CtWg0kJS1F5crVCjpsbtt/0qQYJCdHOt2vfPlKqFTpETz5ZC00aNAUNWo8gyJFiji9Lr8neGL8Ll06jw8+WIjnn2+E//73ifxGlOv1//77T3z44UJ89dUhbN68HL/9dlGtKWciOXkFnnjCP9t7SNzCwrpg69bVma5NSdkDs/l59X1PjO+1a1fx0UersXDhZFgsUjUeqFfvFSQkLDKk+OOzz7bhp5/O4tVXW1L4lu2TzAtIgAR8iQDFH74TbbPZfAJA1Rs3bvz30KFDx33Hc3pKAiRAAiRAAsYmQPGHseND60iABEiABEiABEiABAxIgOIPAwYllyZR/JE1QE+uLJDLo5F+uVQoOHx4P0aN6o/PP9+nvj98+GTUrfsqSpT4D27e/Fd9PyVlMnbv3qw+b9TobQwdOl4JAApyeFL8hPOWLasUy+7dQ1GqVNmCRJejvffu/RiDBr2H8+d/VNf36DEMfftGZ1sItGfPFvTr1xJ//XVZrdOqVTcEBUWjbNn7M9jlSfHVDBeb//33X4hoJjq6N9avX2xo8YfY/dVXaZg/PxkdO/ZH9epP5+hs8CISIAES8HYCFH94e4T/55/ZbD4rOtciRYpU3Ldvn3zNQQIkQAIkQAIkYAACFH8YIAg0gQRIgARIgARIgARIwLMIUPzhWfFyxVojiD+OHLFgyZKpGDQoHnfdVcoVsznHzQQkYT1pUjQmToxWO+urL2imXL16BdOnx+P994erbzVs+CZiYqahTJly+Wrt8eNH8O23x9C4cfN83Sc/FxcxwLx543Hu3HcICYnz2AoLUrUkODgAn376kcJVteqjSEpajkcekcroro0rV/7CiBF9sGrV3PQLFi3aCX//+q4t4EGztMo6Rq78oeGUe0zi0qZNTyXuMply9Wc1D4oSTSUBEiAB1whQ/OEaJ2+YZTabfwVQGkBZi8VywRt8og8kQAIkQAIk4A0EcvVb6sT+x60CoU34w97Agj6QAAmQAAmQAAmQAAmQgEsEKP5wCZNHTTKC+MNi+QRTpsQYtu2BRwU0H41dunQaIiN7qB3siT/k+z//fA4hIe2wb992NW/kyJlo1apLvlklopQ5c8ajbNlyeP31tvm2T34urAk/Dh78DNHRU/JdLJOfvly69CtCQtqiUKEi2LlzvdoqOHgUunYNReHChV3aOjV1F0aNCsYddxRPb4vi6Ly5tKCBJ3mS+EMwHjiwEzExQRg4cDTq13+VAhADny2aRgIk4H4CFH+4n3lB7Wg2m/8GUAzAnRaLRb7mIAESIAESIAESMAABij8MEASaQAIkQAIkQAIkQAIk4FkEKP7wrHi5Yi3FH65Q4hwhsHbtItXSQ4ajZLxthZDWrQMRFjYet98ufx/P+/Hdd8eV2KRdu74eK/7Ytm0NwsO7IyFhAerWbZz3kNy4oib+aN68M5Yvn6EqgNSo8QzGjVuMihUrO7Xk2rWrSEgIRfHiJVCoUCFMnjwyy/PmdEGDT/A08Yfc39L+RVrVjB49R1V24SABEiABErhFgOIP3zkJZrNZvRhssVhylWPyHWL0lARIgARIgATcQyBXP5hZ+cM9QeIuJEACJEACJEACJEACxiJA8Yex4pEX1lD8kRcUfWMNV8QfQkJLaMvX+Sn+kPYg8fGhSEmZjLFjF3qk+OPs2dMIDX0PpUvfi9jYWR7f9kgTf/TsGYEvv0zFqFH91c0xbNgEtG/fz2mliKNHD2PYsM4YPnwydu/ejOTkSHU9K38Y5xlz5sy3GDiwDSpXroaIiIkoUeI/xjGOlpAACZBAARKg+KMA4btx68cee6xEsWLFLgP4y2KxlHDj1tyKBEiABEiABEjACQGKP3hESIAESIAESIAESIAESCCbBCj+yCYwD5hO8YcHBMkgJroi/rhx4waSkiIwbdpoZXWnTgMQHDwGRYsWzVMv/vrrMqZOHYXp08eodT1R/CGsZs6MR2LiMIwYMVUJZTx96MUf9977gBIJfP75PjzzzIuqskm5cuUduig8Jk2KxuXLvyMkJB4zZsRT/GHAA3Ht2jUkJg5R7ZYmTlyJxo2bG9BKmkQCJEAC7idA8Yf7mRfEjk899dS9t912288AfrFYLOUKwgbuSQIkQAIkQAIkYJ8AxR88GSRAAiRAAiRAAiRAAiSQTQIUf2QTmAdM91Txh7SH2Llzg2o/8Nln2/DbbxdRvnwl1WJCWk4891xDFClSJFMELl06jwULJmLDhmX49ttjqFWrgZpbufIj+Prrz9GnT2SGFiX//vuvSl7LPlKlIS5uHkqVKmM3srL28uWz1Npff30Qd99dWq3dtGkbNGjwGooWvT3TddJG4dy577BmzQJ88slmVf1B3qiXvRYuTMaWLasgQoe33+6Erl0H4Z577rO7t8xfuXIWtm9fr/aW8fTTz6JBg6Zo2bIzJBFvO/788w/s2LEOK1bMRosWndCsWQAOHvwMY8cOwU8/fY++faNVNQ2NoyviD62ShcXyCe68syQmTVqtGOiHvjKI9n19ZQdNQCCVH7ShryAicYuNDVKVIewN/Vxn8StI/loFhRMnvsLs2VtUvOyNmzdvQuZs2LAE+/fvcHhG3nyzHTp1Goj776+olpF7ZPv2dVi8eIq6R6pVexIBAb3w9tsd7LbhkUoqSUmRWLduMYYNS0STJq2dVuqwtVcv/hB/NHGLzBs5ciZateri8KkocR04sC1CQuLUmdGfE0eVP5zFV7/ZDz98jw8+mK/uKe3+bNjwTbRvH4Rq1Z7K5KvcH7t2bcCaNYvw1FO10bt3RCamZnM9dOzYHy+99Eb6faK/d+W51KjR2+jceZDibzts277ceWcJbN26CvPmJannjjzPJF5vvdUexYrdmeFy7ex++OFCFV8REJUv/xBWrpyNGTPi8OCDDyM0NB6PPeaX4brz53/EunUp2LZtLQ4c2KnuU7P5eTRu3BLNmr2baR97AROOgwd3UL55Q8UaD/hRTRNJgAQ8gADFHx4QpDwwsXbt2pVv3LhxCsBpi8XivKddHuzJJUiABEiABEiABFwjQPGHa5w4iwRIgARIgARIgARIgATSCVD84X2HwRPFH1q7j50716u2A/XqNVGB2b17I2Ji+ioxhSQ9O3YMRuHChdODJsnlsLBuePnlN/DOO91VuwKpMrB9+1pMmBCOunVfRVjYeJUYv3r1CpYtm4nly2fg2LEv1Br16r2ChIRFdsUfIpqIiuqJBx+sopLXkni9cOEnJCVFqTVsx5w5W9UeM2YkwGLZrT6uVq2Xc+JSAAAgAElEQVQGkpKWQpKzkZE9lDhFPyQBbK/NgiRwJRFbp05jBAVFo2zZ+9Ua2t6SQJaqC5UqPaKWk3WlasbWrauVsESGVM64774Kah3hJ+Pxx82YMGGJ8kWGM/GHJLpFOKL5O2jQGCVGsCfCEd+lcsD48WFqbdvkvggeTp78WjEVPvbax4gfQUGtcezY55kqfziLn6wv56cg+GsxFaFQeHhX+PnVwdixKUq8pB9SCWPTpmVYtGiK3TMyZswg1SZGBBea4EfEDDEx03DHHcUV248//hDly1fGN98cVgIpGfbuDfm+CHYCAuo6PetZPQX14g8RFBw/fgRBQa1ULEUgERs7Q7W4sR0iZJDzcPz4F4iMfF8JELISfziLr359ibUIZ+bOnYD+/Ufi2Wdfwo0b17F580p13wuX4OBRePfdHuqsyvmfNStBCb40Zv36jVAiD2H6xRcH1DNCzp18LuIJEV689tq7SE3dpe5dicvVq1fT42J7D2r26cUf4eHJmDlzrN3nRZMmrdS9X6ZMOTg6u+PGLVJiLrkHtSFin6FDx6Fo0TvUdeKz+PDuu93VM1Bs/+WXHxSb2bPH4skna0HscCRE0tY9dGgvOndurP5zxoyNSjzCQQIkQAK+ToDiD984AbVq1Xr85s2bXwI4YrFYnvANr+klCZAACZAACXgGAYo/PCNOtJIESIAESIAESIAESMBABCj+MFAw8sgUTxR/LFz4vhJ5vPNOV4SFJalEtwxJIE+ZEqvajtSu/QIkGapVvNBaSkgSWioQlCx5VzpBuU4SvQcO7FYVDySxqw0Rh0RH91bCB0fij+++O46QkHaQSgGJiUtQvfpT6df//PM59dm+fdtVBQ6pziDj4YefUAniQoUKqaR3XNxAJf5o3bobvv/+hKrQULFiVVy/fjVdJGGvkoZUMwgNba/e4F+0aCf8/eun760XR+jbikgS2GQy4ejRQ0o8IfYHBcUoIYjYKJVLJPktCd0xY+aqhLMMe+IPqbwgIhfxTyqqSGJcKpdIBZXGjVvYrXaiGXj06GH069dS7W+vsoPERdqATJwYnW3xhyvxkzNREPzFNhEvxMYOwNKl0/Dqqy0znUn97S2MJWEvVTSkesR77/VFiRJ3oWHD19VZlXhKJYfhw3upGEZHT8GPP55R94C0WxFBg3w/IWGwqgKiiYwkTvqhF2o0b94xXYSRnUeNrfhDbJ84MUqJjWQ4ahMi1TKGDOmo2gSJgEWGK5U/XLk/Rfgh+8fHL8xwb8r5Wr58JiIibokgkpNXoG7dW4IGGSKo0e6PDh2ClAhKKvhUqFBZ3T9yb8uzYdu2Nahf/1VVcUjEK23a9FQCLFlf7othwzorQYncYz17hmWoMKL5KDGpWLGyqvQhFVeKFy+uqnmIKEPuKRnyTBDhjghjtLO7ZMlUFXe5XsRht912m4p5cnKkEndJ9R7ZU0RwwiE8vLuqYGIrjJM4SQsleXaKDaNHz0HVqo86DL3+2SLCmcDAodk5JpxLAiRAAl5JgOIPrwxrJqf8/f1rW63WfQD2WyyWZ3zDa3pJAiRAAiRAAp5BgOIPz4gTrSQBEiABEiABEiABEjAQAYo/DBSMPDLFHeIPqULRpUsT9aZ8TodW+UGu15Lm9qpBrF+/FMHB72ZKcEuSWKosnD//MxITU1SVC/34/fdL6o37du36ZmqJYduaQd/2RatYIOINEXZERU1SiWT9EHHHmDHBKqk6btxileTVD01UIdcNHTpetXnQV8uQxPGgQQFIS/sUQ4YkqgS5NvTVGmwFFOKTCE+kwoVULpCkr37o15XktYhiypUrr5LWImQpWrRoBhZ68Ye9OEqrDkk2S/UAudbZ0CeQHbX10Nhnt/KHfu+s4ifzCoK/VFuQFifSxsWeb7bsNBuleouc3yee8M8w5eLFCxg8uB127dqkKlBERiajVKmyGebIWenWrYkSgjjiLYKGs2dPoUqVxxy2N8oqrrbiD5l7+PB+9Or1lqpG46hNiFRBkXOqbyHiivhD1s8qvrKniKPkTIr4Ql8JSK4VoVX//u/iyBELbAUv+vZD0rZlwICRmcRM+rMjLaFefvmtDOIOvcjHXpz14g+pzmPbGkbuURGYCBt74i+p7NKz55vqM6lM0qtXpHp2iJhD4izfl//W2jH9+eefqrqQrfBHWOhbNjmqMqTFXs/G0XPP2f3Pz0mABEjA2whQ/OFtEbXvj5+f30smk2mb/JOamvqyb3hNL0mABEiABEjAMwhQ/OEZcaKVJEACJEACJEACJEACBiJA8YeBgpFHprhD/CGVCUR8If+2N+TNdmk5INUpSpYsZXeOJDClTYu8cb9x43JVKUPegpe35OV72tDEELbVDf7552/ExgapVi6tWnXDwIGxmZLjjpBmlVx2ltyVNT/5ZGt6iwR7SXftc0cVGbIScVy6dF5VQRG2WlsIzQ+9bfbEH/oEriSuJeGb1bBX+ePXX39GRESgqn4g1Q6kfYy01XBlGEX8URD89VVP7MXGlp/G3tEZceUc6nlPmbJGtWHJ62FP/HHt2lUkJIRi/vxkuxU2NIGGiC9ef71tukl5If7QxBFSkadp09aZ3NXfA7ZtjvSfOYpRVuIrbTPND3sVXpwJk2SNPXu2qAo5IuawrR7yv+fdk5gwYRmqVKluN6Rai6GsqszoKyfZE5roF9bEdJs2rUCdOi8rQZKt2CivzxbXIwESIAGjE6D4w+gRyhv7/Pz83jaZTKsArLZYLM3zZlWuQgIkQAIkQAIkkBcEKP7IC4pcgwRIgARIgARIgARIwKcIUPzhfeF2h/jDGTVJYE6ZEoOEhEU5qjYgwodz505j7doUfPjhQkiS216SXGt7IEnUu+8ujXbtgtTb/g888GCWJroq/rBtQ6Mt6ixB7Eiwol3vTMRha/yVK39h//5dWLZsumodIf46E3+IaEOfeLcHxJ74Q+aJ/SEhbVVrC1daRmhrG0X8URD89WeiIMQfrsTb2X1r73N74g+ZJ+ewd++31Vm0rbCxZcsq1Y4mPn6+EhBpIy/EH/o1XPFHL87Ka/GHvbZRrog/ROAVHByATz/9KFOVGGdnV3y+1QqoN9asWeC0yoxeqGZbZUjPT/9MciRIcoU355AACZCANxGg+MObounYF7PZ3AHAXADzLRaLfM1BAiRAAiRAAiRgEAIUfxgkEDSDBEiABEiABEiABEjAcwhQ/OE5sXLVUk8Wf0gC8uOP12HRokkoX74SWrTopNoddOrUyK74Q0QikmieMCFcCURkyBvu8jZ8ly4h6q15fRURjaGrbV/8/Opg7NgUZYt+aAlVadmRnLwC1as/leFzZwlcV8Qf8tb+2bPfYsGCZKSm7lEtaKSVy6xZ41Q7m/wUf8jey5fPREREd+VXQEAvVZWlWLE7szyG3iT+yC5/XxN/iCBpxIg+WLVqbob2JVLVJioqEHXqNEKrVl0z3H+5FX/o75ucVDoxivgjq6ouzp4dcgNmJR6xvUGl/U1g4OuqRU9WoiSKP1z9Cct5JEACvkSA4g/fiLbZbO4LINlqtb6flpYmX3OQAAmQAAmQAAkYhADFHwYJBM0gARIgARIgARIgARLwHAIUf3hOrFy11BPFH5Jo37dvO8aOHYKqVR9F377RqFDhIeWyK8nQP//8Q70Fv2DBxHQRiFQC6d9/pGoJIy1m9MPZ2/nffXccISHt8Pnn+5CQsEBV0NBEJDdu3MDMmfFITByGTp0GIjg4FkWL3p5hfWc2OxN//PbbRbXHjh3r0KPHMDRu3ELt4ew6fXLblUoQjip/iDOS3I+PD0VKymTlm4g/OnYMRuHChR0eRW8Rf+SEv6+JP+QQSGsguU+kEkX79v0QEhIPi2UPkpMjER+/EBUrVrZ738k37bVL0iY7uj/1519aSrVuHejqY1HN8xbxxy+//ICBA9ti//4dShQWFTVJCXDsDf09SfFHto4LJ5MACZAAKP7wjUPg7+8fZrVaR5pMplGpqalhvuE1vSQBEiABEiABzyBA8YdnxIlWkgAJkAAJkAAJkAAJGIgAxR8GCkYemeJp4g8RfqxfvxiRkT1UItO2woQzIYUemwgWpBKBJgKRhKiINxo2fDMDXWfiD5l86NBejBzZDxcv/oKIiImoV68Jbty4js2bV6pKI089VVt9v0yZcpki58zmrEQcv/76MyIiAnH06CHExc1DrVoN0td3p/hDNtWLYKT6ia09to57g/gjp/xPnTqK/v3fwbFjXyAwcCiCgmKyFMpowhtHLTayqg6hcdfzdkXsk5NHjKO2L7KWVPkIC+uCrVtXq/Yucq9Jm6ZHHnkSnToNyFR1J7eVP+RZMWlSNCZOjMZbb7VX91+JEv9x6JbFshslStyNatWeVHOMIv7455+/ERsbhGXLZiI4eJQ6L9pw9uyQeZcv/47w8K7YtGkFHFUnyu4Z0Z+3OnVeRmJiCkqVKpuTI8NrSIAESMBrCFD84TWhzNIRf3//eKvVGgJgiMViifMNr+klCZAACZAACXgGAYo/PCNOtJIESIAESIAESIAESMBABCj+MFAw8sgUTxN/OBMMOEqGSrJSkp9NmrRG0aJFM9D75psvVXJUKndIEjo4eEyGOa6IP6TdzOrV8/DJJ5tx4cIvOHBgJ6SayNNP10Hz5h3x4ovNMlX80IxwlsB1JOKQ5PaUKbFISopQVQ3Cwsbj9tuLpfvmbvGHbLxnzxb069dSVXeoUeMZleCXdjf2hj6WixbthL9//UzTNPb2/HNVzOAsfgXBX1+NwZ5vtiC8QfwhPumrxzz6aE0UKlRIiYQeeeRxh7GXD3JS+UO/nwi7pPpH06Zt7LZ2EmHK1Kmj0K3bYJQufY+yxSjiD+2syHmfPPkDJSRz9dkh86T6kIhg5D6QMXv2Fjz/fCO796SI2Dp3boz77quApKTlduNiy8ZZNZE8+lHFZUiABEjA8AQo/jB8iPLEQD8/v6kmk0nKifWyWCxT8mRRLkICJEACJEACJJAnBCj+yBOMXIQESIAESIAESIAESMCXCFD84X3R9jTxh75dhj3BQGrqLrRt2wD6CgmS/Pz332tISopCq1ZdULlytUyBXLp0mqomEhDQC0OHjkPRonekz3EmHhDhx5IlU3Hhwk/o02d4prYxzk5NTsUHenHHO+90RVhYEu64o3j6dvqKAVoLBxGMyD+SdM9u2xeNkWwwZcoavPTSG5lcExZz5oxTLXlkCE/b6izaRd9/fwL9+7+LI0csKjFv25bj3LnvEB3dGzt3rkeDBk2VkOSuu0ql7ymfDxoUgLS0T5FVJQtn8SsI/tevX0Vs7AAIU3u+2YJ1h/hDzsWZMydx/vyPqFLlMZQqVcbZ0c30uXampMWRPYGBrB0a2h6ffvqRurZ37wj07h1lt+pJbit/yPpnznyLgQPbKGGXCED69IlEmzY9UazYnem2i1BJhB/33HOfakejtWwyivhjy5ZV6Nu3Bd57r4+6l/QCL2dnV3Py6NHDCA5+FydPfm1XKKbN086ZtI+Sdlq2LbC0efp7T6rW9OwZZldUk+0DxAtIgARIwIMJUPzhwcHLhulms3khgLZWq7VdWlqafM1BAiRAAiRAAiRgEAIUfxgkEDSDBEiABEiABEiABEjAcwhQ/OE5sXLVUk8Tf4hQIDDwdZWgbtWqGwYNGqMqbFy7dhVbtqzEmjULsGvXJpXonTFjI/7zn7uRlrZHtX2QZHvhwoXtihE0YcPIkTOVQEQb+tYR9eq9goSERZmS4iI4ERGDtGR4++0O2U6COkvs69s29O0bpZLlkqC+du0aEhOHYM6c8ZA2K1FRU1C//qvqs7NnT2P69DHK9+PHj6iEr7CSljl16zZGxYpVoa8+MWRIoqp64mjoOcgcqdYgTO0NrRXKtm1r1MeSbA8JiVMx0Q+9X1IlZNiwCaqqgYhapDXIiRNfqbjOmZOYXkWkQoUqagmJoz4537VrKAYMiMXNmzewZs1CvPDCa6q1iCvxKyj+2r6PP27GhAlL8OCDDzvk/8EH8zF4cIcMoib95Lxo+yLnJCiolRIISLWayMj3M4gkXHmmaGeqRYtODs/H8uWzVKUdObPJySvwxBP+mZbW+yMfOqpW4Sy++jZRIvKQIfvWr/+a+vfFixewefNyVK/+NGJipmVoy3Tp0nkEBwcooYomnrI1VC9Gc1SdJCvxkfaZnH+5p2yFaRKLoUM7KWGKrX1iyyefbFWVOuSsT5u2FnKW7A3hsGLFbIwefeset1cF5c8//0BMTF/VJsbeXvp1tefw33//iUmTVuO55xq6cjw4hwRIgAS8mgDFH14d3nTn/Pz8tppMppetVmuTtLS0Tb7hNb0kARIgARIgAc8gQPGHZ8SJVpIACZAACZAACZAACRiIAMUfBgpGHpliBPFHdlyRpHB8fCgWLnxfXSYJXEmaX7z4C7p3H4L776+Ibt2aqrYjMqQlgVTyKF68RHqlBWn9EBg4FFWrPqrmHDz4CWJigvDssy8oAYG+KsDp099g2LCusFh2qwTrmDFzUafOy6pyhjb0FQqefvpZlCjxH/XRvfc+gCpVqquvRazw3/8+Bf3n8n1pNzF2bCiWLZup5knS9a23OqS3iLl58yb27v1YJcvlbXuzuR5GjZqJhx76r5ovyeeQkLbqMxmy/i0uldGv33DMm5eElJTJ6axE5NGo0duqFcS6dSkYMaJPeosWTXyh900uFBsOH96PUaP6qwoKMqRahbSZEfZapQR9HL/8MlW1f9HsEuFMu3ZByj4R5GjXbNiwBOHh3dPjpa0hlQfkn9mzE5GcHJluf8uWXdGmTSBKlSqrxC/S8mbmzPh0369fv46uXQfhtdfeVd9zFr+C4i/+a1UpROQiQiWz+Xm7t4JUlBHhkrASAY2IMpo1C0ivyiDxkbhERfXEsWOfK6HMiBHTUa3ak+mc5b4RAYlUt5Ehghw56/pKKnohgyOhk10D/++bsocIb8aMGaha+Dg6HyJMCg19TwkVQkLiM7VDkuoxu3dvVEIE7fyI0CsoKFrdg/rhLL4yV6vMk5g4LNM5k8+Fe2zsrAzCC2EqAiQRXsizpGHDNxEenowHHngwfXsRS8yYEaeqhsgQniKg0ipziODiu++OY+TIfti9e7N6Vom47NlnX0p/fhw9egjjx0dgx4516nOplPPKK61QvHhxJeyYOXMsnnzSrNYWAYh+yNkdPz4MixffqjjviJF2jZ6DCOb69x+pngVSLUg4T5s2WgnChg1LdNiqSVtr/fqlqpKIXC/s9OcoqzPCz0iABEjAmwlQ/OHN0f2fb2az+RCAGjdv3qx18ODBVN/wml6SAAmQAAmQgGcQoPjDM+JEK0mABEiABEiABEiABAxEgOIPAwUjj0zxNPGHuP3bbxcxd24iPvxwoUrMNmrUQgkFKlR4CFeu/KUSolIBpG3b3ujSJUQlzCUxLZUwRDAgLRBOnjyiEp7ymby1Lu0eatVqkJ6Uta08oMetbykj3//iiwMIC+umEu/OhrzZP3LkdJUc1yo/2LtG2phIRYSgoNZ215VKHpJcl/Y0+/ZtVwnozz7bphL/HToEoVGj5iqpLlVJRFxRuvS9qvJHzZrPqTYpAQF17Zpqm/TXC1sc+Wav5YokvsW/kJB2mS7Tz5cku7R1mTEjQQlsJBaSAJeWMtJyQvYX4Yl8T8Q5+pYXsrBUZ5gwIRKbNi1D1aqPK8HLM8+8iGvX/kkX+9gaoMVPBCqDBr1n16385K8JX4SRVG2JixsIR5VXsuIvlSZKl77H4RlxxU99RQvt3vnoow8waFA8mjRp5VIVG30FFnswbStiiN8LFkzEY489re4D/XDlvMl6Tzzh5zS++ioasuepU0exfPlM7NixHt9+ewyPPloTb7zxnqrWo29xI585u+9ElKGJkmx9FqZyXkWUJaIPR+dPs09EGSLekTMs82V/+axWrXpo3ryzuqdtBVlZcXJUpUTssMdBhCBy38lezz77YiYxjq39IhwT0ZWIRbJqt+TsWcjPSYAESMDbCFD84W0Rte+P2Ww+B+CBmzdvPnTw4MFb6msOEiABEiABEiABQxCg+MMQYaARJEACJEACJEACJEACnkSA4g9PipZrtnqi+MM1z9w3SxKqkjD/6aezKon8449n1OY//PA9vv/+RLohIjaRxK5UDomPn5+pioH7LOZORiHw88/nlEBGqqGwgoJRokI7siKgtfYpU6YsoqOnseoHjwsJkAAJ/B8Bij984yiYzeZrAG4DUNRisVz3Da/pJQmQAAmQAAl4BgGKPzwjTrSSBEiABEiABEiABEjAQAQo/jBQMPLIFIo/cgdShB+7dm1CWtoe9O4dmeVb8zL32LHDSEgIVS0k9JUJcmcFr/ZkAgcO7FSVYwYPTlDtRThIwMgEli+fhTlzxiExcQmqV3/KyKbSNhIgARJwKwGKP9yKu0A2M5vNd0kRQgB/WyyWOwvECG5KAiRAAiRAAiTgkADFHzwcJEACJEACJEACJEACJJBNAhR/ZBOYB0yn+CN3QbJYPkFUVCDi4ubh8cfNThe7fPl3jB07BN27D0H58pWczucE7ycgoqD16xdj/fqliImZhnvuuc/7naaHHkng7NnTGDq0E9q0CUSTJq1dagvkkY7SaBIgARLIAQGKP3IAzcMu8fPze9hkMh0H8J3FYnnIw8ynuSRAAiRAAiTg9QQo/vD6EOfOQa3vrvSflh7ahw7tVQtKP9wnn6yFmjWfR/36r6o+wSdPfo1PP/0InToNyN2mHn619IheuzYFlSo9rP7wvXTpNLzwQjNUqVKdfxTy8NjSfBIgARIgARLQCFD84X1ngeKPnMdU/v93xIg+2L17M8aOXYhnn30py8W0JP/58z+iffv+KFy4cM4355VeRUB+/1y9eh6++ioNgwaNwZ13lvQq/+iM5xP466/LSEqKgL9/fTRq9DZ/x/f8kNIDEiCBPCZA8UceAzXgcjVr1nyuUKFCn5pMptTU1NRaBjSRJpEACZAACZCATxOg+MOnw+/Y+Zs3b2Lv3o+RmDgMFy/+ghYtuuCNNwJw//2VUKRIEcgf5aSX96ZNy5CSMhnSt1tGv34j0Lt3hE9SlT9iHzz4GVatmo3AwGGoWLGK4nD16hXMnp2IO+4ojoCAHrj99mI+yYdOkwAJkAAJkIA3EaD4w5uiecsXij9yHlOp4hEe3hWbNq1QLVzatu2NV15poSo3FCpUKH1h+R3j3LnTWL16Li5d+pXJ/Zwj9+or5fcqefFg27Y1CAwcygogXh1tz3LuwoWfMHNmApo1a6Ne9DCZcvUnNc9yntaSAAmQgIsEKP5wEZQHT/P393/DarWusVqtG9PS0l7zYFdoOgmQAAmQAAl4JYFc/aY6sf9xq1BpE/5wgcFZsGCi2rtdu74FZoO3bSxv7k2dOkr9I2+yDB06PstSzGfOnEJMTD9IdZCAgF4YOnQciha9w1BY5K3Cjz/+EK1bB+aLXfIHyo0bl2LjxuUYPnwyypQpl2EfEcvMmzce33zzJYYMGYtSpcrmix1clARIgARIgARIwD0EKP5wD2d37kLxR+5onzp1FHFxIdixY12GhUQMIm1dfv31PL7++qCqINijRzhF0bnD7RNX36qouBi1atVToiIOEihIAqmpe/Dtt8fQrNm7KFbszoI0hXuTAAmQgKEJUPxh6PDkiXH+/v5drFbrTADzLRZLhzxZlIuQAAmQAAmQAAnkGQGPF39MmhSjYPhqtYk8Own/t5D8gS0+PlRV82jQoClGjZrp0ptW0vJFet5Wr/40wsLGG666xZYtq3D8+JF8OSea8GPhwvcREzMDVas+ajcsGtvr16+rtxzlD98cJEACJEACJEACnkmA4g/PjFtWVlP8kfuYai0jpTrg4cP701tGivijRo1nUKdOYzRs+DpKl74395txBRIgARIgARIgARIgAcMRoPjDcCHJc4PMZvMQAKMBJFosloF5vgEXJAESIAESIAESyBUBij9yhc+7LhYRw/z5yRg1qr/qrZycvAJ16zZ22Ukpyysii8jI9w3Vm/nSpfOIiAjEo4/WzBfxx5dfpqJfv5bo0SMMrVp1zbL069mzpxEa+h5efPF1dOo0ULXQ4SABEiABEiABEvA8AhR/eF7MnFlM8YczQvycBEiABEiABEiABEiABLImQPGH958Qs9k8DkDw/+92PtRisYzxfo/pIQmQAAmQAAl4FgGKPzwrXvlqrVTGCApqBaniIe1eYmNn4a67Srm85++/X8LkySNUGedSpcq4fF1+TpS3D+fMGYexY4egX78ReS7+EJ+jogLxww/fY9y4xahYsXKW7ojAZs6c8Xj//eHZFtfkJyeuTQIkQAIkQAIkkD0CFH9kj5cnzKb4wxOiRBtJgARIgARIgARIgASMTIDiDyNHJ29s8/Pzm28ymdqZTKauqamps/JmVa5CAiRAAiRAAiSQVwQo/sgrkh6+zo0bNzBpUjS0NjojRkxF69aB2fbqo48+gNlczxDij2vXrmLp0ukYPz4Mf/11OV/EH2vXLsKgQe8hMHAogoJiULhwYafMjhyxIDDwdTz99LPZFtg4XZwTSIAESIAESIAE3EKA4g+3YHbrJhR/uBU3NyMBEiABEiABEiABEvBCAhR/eGFQbVzy8/PbYDKZmphMpjdTU1M/9H6P6SEJkAAJkAAJeBYBnxJ/3Lx5EydOfIUNG5bgm2++VIn3kiXvwscff4iUlMn47LNtqFy5Gpo374h33umOu+8ubTea0rpj5cpZ2L59Pb7++qCaI4n8Bg2aomXLzrj33gccngIRJGzfvg4rVsyExfKJEiXUqtVA9b5+6632KFWqrMNrr1z5C+vWLcGWLSvSrxV7a9Wqh5Ytu+Kpp2pnajly9eoV7N27A8uWTcfjj5vRq1c4Tp06isTEYThwYCc6dx6Ejh37448/fkNoaHt8+ulHav9Fi3bC379+jk+zJorQLzB27MWGsyoAACAASURBVEK8/npb9S2xKzZ2AJYunZY+pV69V5CQsMiucERid/ToIaxePQ+7d2/Gt98eg/QOr137BbRo0UkJTgoVKpS+1oULP6lqHzLf3rDdKydspepHWFgXbN26GomJS9C0aWuXeEkbmuDgAMV64sSVaNy4uUvXcRIJkAAJkAAJkIBxCFD8YZxY5JUlFH/kFUmuQwIkQAIkQAIkQAIk4KsEKP7w/sj7+/sfsFqt/jdv3qxz8ODBz7zfY3pIAiRAAiRAAp5FwCfEHyK4+Oij1Vi4cDIslt0qQpL8j4ubh1Wr5iqRgO0QIUdU1CQlMNAPEUwMHtwBdeo0RlBQNMqWvR/nz/+IpKQoLF8+AzVqPIOEhAWoVOmRTGtK0n/06IE4fHg/hg4dh+effwU3blzHmjULMWbMQCUE0Y+ePcNUtQoRNfz668+IiAiEiBqGDZughB7Xr19Nv1auGzlyOl577V21hMyfMSNOiR9+++2i+p6s9eqrLTF0aCd8/vk+9b077yyJ2bO34LbbblPVKMSXatVqIClpqRLC5GZIy5V161IwYkQf5Zte/CHrSguUn346i/j4UCXIcST+kGunTh2FnTs3IjQ0Hs8++5IyS4Q3EyaEY8+eLUp0M2jQmEzimUuXfkVISFslGHHU9iW7bDUmIhbq3fttFC9eAtOmrVXiGlfGtWv/qHMggiOprhIWNh63317MlUs5hwRIgARIgARIwCAEKP4wSCDy0AyKP/IQJpciARIgARIgARIgARLwSQIUf3h/2M1m82kAlaxW6yNpaWknvN9jekgCJEACJEACnkXAJ8QfIjKQf7RqEyLSqFPnZdSv/xrOnDmpqnyUK3e/EmVMnBiNL744oKLYqlU3lZgvVuxO9d8//PC9qo4hAhDbyhhSiSIoqDWOHfsc9lqmyN4icli48H3ExExHq1Zd06t0iEhi4sQoJXB48slaENGHVCQpU6YcqlZ9FNeuXUNSUgRmzoxH375R6N07Kv1afQWNN99spwQrIuiQShkmkwk//3xOVZkQ0Uv79v2UUEEEIEeOHERCQgjKlauIxMQUHDv2BYKDbwlH/PzqYOzYlEzCl5wc7V9++QEDB7bF/v07Mok/tPU++GC+EtTYE39o3LZvX6uqgpjNz2cw45YYpit27lyPgIBeShyixUsmOhN/5IStrCvnacqUWBWXnPCS9jrJyZFKMDJhwhI8+ODDOcHLa0iABEiABEiABAqIAMUfBQQ+H7el+CMf4XJpEiABEiABEiABEiABnyBA8Yf3h9lsNl8DcBuAuy0Wy+/e7zE9JAESIAESIAHPImB48YdUjhDxQG6GvuKElnSXli5DhiSqNiRFihRJX/7kya/TK2OIiGLSpNV47rmG6nNp0xIQUFd9nZKyJ4MQQVqAhIS0UyIEexUmRFjSq9dbSnyRnLwC1as/lcGlI0cs6ZU3bFuBOBMwTJs2WrVxsSeeuHz5d4SHd8WmTStURY/4+Pnpe//995/KBrFJ36Ylq/Yr2Y2D3nbbyh/aWtre9vbdtm2N4tqsWYDDChnaHKkQYiusccbO2eeO2Mpe0dG9sWbNAocVS7JipectlVeef75RdtFyPgmQAAmQAAmQQAESoPijAOHn09YUf+QTWC5LAiRAAiRAAiRAAiTgMwQo/vDuUJvN5uIA/pJ3Iy0Wy/96sHu32/SOBEiABEiABDyKgOHFH1L54e+//3YIde7cRPVZx47BDucUL148va2GJv7ISuCwfPksJZiQERQUoypxSBUNadsSE9NXVdWIiJioKnNoQ1+Bw574Q0v2O2qpoq+QYXv9jRs3MG9eElatmo3hwyfD379+Bl+zEk/o7bKtGqJfRC9GkKooUg2kVKmyuT7MuRF/XLnyl2oZI615RKjTqdMAu/ZcvHgBgwe3w65dm1RFFxG4SDseGc7EHTllq49XTlq3fPzxh+jZ801lo7Qfeuut9rlmzQVIgARIgARIgATcR4DiD/exdtdOFH+4izT3IQESIAESIAESIAES8FYCFH94a2Rv+VWzZs1KhQoVkrYvP1oslge821t6RwIkQAIkQAKeScDw4g9nWEXMIaN37whnU9Xnrog/9C1cnCX2RaCwf/8uLFs2HZ99tg1SESJr8ceTmDBhGapUqZ7BXmciBVvnpFWMVClZvXoOtmxZhXPnvnPYNiU2dgCWLp1m1y5t3U8+2YrOnRur/3QkUHEJsM2k3Ig/jh49jH79WuK77447bBkj24mAQ9qvSJUOEX1Mm7ZWtVORkV2uco0rbLNzRuxx01eRsXdecsKa15AACZAACZAACbiPAMUf7mPtrp0o/nAXae5DAiRAAiRAAiRAAiTgrQQo/vDWyN7yq2bNmv6FChU6AOCwxWKp4d3e0jsSIAESIAES8EwCFH+UKpMpcvoWLvbEH1arFWfPfosFC5KRmroHb77ZDvXrv4pZs8Zh+fIZWbZ9OX/+R0yZsgYvvfRGhn31lSRGjJgK2dfe+PPPP1SLFqlO4u9fV7WtOXHiKwwZ0jFX4o9Tp46if/93cOzYF5B2NzNmbMzQ1ianxzs34o/U1F1o27aB2tpRyxjNrjlzxmPMmFvVX/QtebIj/sgOW4o/cnoieB0JkAAJkAAJeAcBij+8I456Lyj+8L6Y0iMSIAESIAESIAESIAH3EqD4w7283b2bv79/E6vVusFkMm1LTU192d37cz8SIAESIAESIAHnBCj+sCP+0LdKsRV//PbbRcycGY8dO9ahR49haNy4BYoWvR3O2r7I5/HxoVi48H20atUNYWHjUazYnekREqFD//7v4sEHqyA+fiEqVHgoQ/SkGsXmzcsxZUosXnihGbp0GZjelsXVti9ZVZiQiiXR0b2xZs0CtW9WbVacH6v/zciN+ENfjSQrQYzspm9bk13xR07YUvyRnVPAuSRAAiRAAiTgfQQo/vC+mFL84X0xpUckQAIkQAIkQAIkQALuJUDxh3t5u3s3s9ncFcAMq9W6IC0tjX3M3R0A7kcCJEACJEACLhCg+MOO+OOff/5GbGwQli2bib59o9C7dxRMJhN+/fVnREQE4ujRQ4iLm4datW5VpZDhTPwhcy5dOo+xY4dgxYrZat2OHYNRvHgJfPVVGsaPD1OtW0aOnA5///oZQifihDlzxqlrBw0ag06dBqJIkSLpc/JC/CGLSfuYvn1bqHWlMkls7AyULn2vC8fI8ZTciD+OHLEgMPB1SLWUTp0GIDh4DIoWLWp3M42BbcsaZ5U/cspWYhkcHIBPP/1IVX6JipqkKqa4OvRtX+QsvfUW/1/ZVXacRwIkQAIkQAJGIEDxhxGikLc2UPyRtzy5GgmQAAmQAAmQAAmQgO8RoPjDu2NuNptj/n/X9HAAMRaLJdK7vaV3JEACJEACJOCZBCj+sCP+0Cf2tRYt0upFqm4kJUWolixSueP224ulR90V8YdM/uKLA6pyiIgOpNqHVBJ5+uln0bDhm2jVqkt6NQ/9cRKhQLduTVChQhUkJS1F5crVMpy2vBJ/SLubqKhAbNy4XK0fEzMdrVp1VcIXV4YwOnBgJwoXvi29ZYxefOFI5ODIfhF9hIa2VwKL2rVfwLhxi3DvvQ/YNWXatNFITByG5s07IjLy/fSqKs7EHzllq6+UUq/eK0hIWIRSds6SI276SiWzZ2/B8883cgUx55AACZAACZAACRiEAMUfBglEHppB8UcewuRSJEACJEACJEACJEACPkmA4g/vDru/v/8Cq9X6nslk6pqamjrLu72ldyRAAiRAAiTgmQRcy+o78G1i/+NW+ahN+MMF5v2kSSI2BXr3jnDJBpmfnByJOnVeRmJiil2xxeHD+9Gr11t48sla6dUv9OKOd97pirCwJNxxR/H0PfXVQrT2KiKGkH8KFSqk5h08+Blmzx6L8PBklCtX3iV7ZdL/qlo8iQkTlqFKleoZrv3gg/kYPLgD9CKEGzduoHDhwi5VJNEvdvLk1xg6tBM+/3wfypevhKioKahf/1WnAhDxc9euTTh16ijateubXplEBCUhIe2wc+d6BAYORVBQjLJLGyJ+kYomy5fPwOOPmzFhwhI8+OCt8yRrLl8+ExER3dV/jx27EK+/3jYTNy0269alIDl5BerWbZw+5/Ll3xEe3hWbNq2AvbY3OWUrMdXEQLZ2uxLYOXPGY8yYYNhWKnHlWs4hARIgARIgARIoeAIUfxR8DPLaAoo/8poo1yMBEiABEiABEiABEvA1AhR/eHfEzWbzLgD1bt68+fLBgwe3ebe39I4ESIAESIAEPJOAz4o/ypa9X4kJnn32pQyRu3LlL8THhyqxgr61y7Vr15CYOASStLcVRZw9exrTp49BWtoeHD9+RFUGkfYs69cvVkKEihWr4uLFXxAW1g2lS9+DYcMmZKtFyMcff4iePd9UdvbpMxzdu4eqqiNi65Il07F162pYLLvThQRSMUNED1JNRF+hwlnrFA2EiFSionri2LHPlZ19+kTinXe6o0SJ/9g95X/++QeWLZuOK1euoGvXQRkqothyi4iYiHr1muDmzZvYv3+HajVTsWJlJQCRmIh4QyqhyOfS2kbWFpHE8uWzUKPGMxg9eg6qVn00gx1Hjx5GcPC7ePvtDpla4uhFOyIc0dqzbN68Eo888ji+//5EjtlqVUPEGKneIXa7MvRMbCuVuHI955AACZAACZAACRQ8AYo/Cj4GeW0BxR95TZTrkQAJkAAJkAAJkAAJ+BoBij+8O+Jms/l7ABUBPGyxWE56t7f0jgRIgARIgAQ8k4DHiz+yi12r/CGiBqmgIdUgRABy22234ZdffsDcuROwefNyDBmSiEaN3s5Q8UKS/SEhbXHu3HdqWy3ZX758ZfTrNxzz5iUhJWWy+kwEIvo15NqAgLrqM2nbIp/LkOohjz3mh6JFi6r/vv/+ijCb6+G++yqk7y1taCIiApXIQ7te2p/8/fefGDhwNOTzAQPapKPo0WMY5B8RiOzd+7GqfCE2y56a+EKEFVmNCxd+woQJkdiwYYkSkNx9d2k0aNAUtWo1QKVKVdWl3313UrV5OXr0EHr1ikTjxs3Tq5zo17blpn325pvtMHToOOzZswWDBr2nvi37yPfbtQtSohAZ4t/o0QOxZs0CJabp338kHn20pvpMBDdi5zPPNED37kPS273o91+48H3ExPRV35Lrbr/9dmVrx47B+OOPizliW6zYnZCqJmFhXVRcHFUlscdYXw1l4sSVyhYOEiABEiABEiABzyJA8YdnxcsVayn+cIUS55AACZAACZAACZAACZCAYwIUf3jv6XjhhReKXL58+Zp4WLJkyaI7duz413u9pWckQAIkQAIk4LkEfFb8IS1SREQgrUKk+oSII0QYIIn4t95qjwceeDBTVKUNyb592zF16ih89tk2VYmiQ4cgNGrUHEWL3o7U1F0ID++O0qXvVZU/atZ8Tifg+BVxcQOxevU8p6dFhCnSxqZDhwHp7VN+/PEMRLiydetKVY3jjTfeU3uXKlUWv/76sxI3SLuabt0Go0WLzjh37jSCglqr6h22w9VWI+KvcPnoow+U37KWJnwRVo8+WgNNm7ZBrVr1MlT7sN1P1pE2MtImZceOdYqbVLyQSh0iUJHWK4sXT0NAQA+88EIzuxVGrl27ir17t2PVqtmKvbSLERHNCy80RatWXZWQx2Syf5ylQsrMmWOxevUctbYIYxo3bpljthJrbcjZ6du3BVytqiLXSaWSfv1aqgomsbEz1HnhIAESIAESIAES8CwCFH94VrxcsZbiD1cocQ4JkAAJkAAJkAAJkAAJOCZA8Yf3no7atWtXvnHjxikA5ywWSwXv9ZSekQAJkAAJkIBnE/Bp8UdCwiKUKlXGbRGUFiMrVsxWFUNOn/4GN27cUFU1vvrqEG7cuK7skDYnhw7tVQKPSZNW47nnGrrNPm6UfQISLxHefPvtMYwbtzi9WklWKy1dOg1xcSFISFigWvNwkAAJkAAJkAAJeB4Bij88L2bOLKb4wxkhfk4CJEACJEACJEACJEACWROg+MN7T4jZbH4RwMdWq/XTtLS0573XU3pGAiRAAiRAAp5NgOIPN4k/pGLGlCkx6NEjHBUqPJTlqZG2IGPHhqJ27Rfw+uttPfuE+YD1J09+jaFDO6kqKO3b93NYgURQnD//I0JD2+Opp2qjb9/o9OojPoCJLpIACZAACZCAVxGg+MOrwqmcofjD+2JKj0iABEiABEiABEiABNxLgOIP9/J2525+fn6dTCbTbAApFouFSQt3wudeJEACJEACJJANAhR/uEH8cenSeUREBMJsrqfag7gy5swZj0qVquKll95wZTrnFDCBAwd2Yvz4MMTEzFDtXOwNaX8zf34yDh78BBERE1GmTLkCtprbkwAJkAAJkAAJ5JQAxR85JWfc6yj+MG5saFnBE7h58yZOnPgKK1bMxOnTJxAXN8+tVTQLngAtcERAqmCGhXVB0aJ3ICpqkmrPykECBUlAa4186tRRdSblb3EcJEAC7iNA8Yf7WLt7J39//+FWqzUKwGiLxTLM3ftzPxIgARIgARIgAdcIUPzhBvHH8uWzEB7eFUFBMejefYjTag9SSWLu3EQEB49CqVJlXYskZxUoARF27Nq1CWvWzMPgweNQrlz5DPbI5/v2bcf69YsZ1wKNFDcnARIgARIggbwhQPFH3nA00ioUfxgpGrQlrwlcvPgLtm1bi08/3YLPP98HqUwp49FHa+LRR2ugXr1X8OyzL6FEibuwaNFkvPDCayqJf+3aVXz00WosXDgZFstudY3MdXcL1bzmoV9PhC2pqbuUuKVly64oWrRofm7n0tqXLv2qfnfctGkF5EUDGdI+9plnXkT9+q+pSpJffpmKn346i9dee8elNfNr0syZ8UhIGKyWHzt2oUvVS69evYLY2AGQlqjly1dSYqJatRrkqYnCMCSkLXbv3pzjdVNS9sBsZlX7HAMsoAs3b16Jfv1aqt379RuB3r0jCsgS92177do1rFw5C4888iT8/OqgUKFC7tucO5GADQGKP7z3SJjN5rkAOlit1sC0tLTp3uspPSMBEiABEiABzyZA8YcbxB9SxWPMmGDceWdJvP12B7Rq1Q1VqlTP9Eclafeyc+d6rF27GCEhcfjvf5/w7NPlg9YfPXoIS5fOQLt2fVWMZcgfE7dsWYUzZ07ivff6oFixO32QDF0mARIgARIgAe8iQPGHd8VTvKH4w/tiSo8AqUI5a9Y4pKRMVsn1gIBeKjFYsuRdCs/ly78rEcGiRZOwdetq9b1q1WogKWmpEn+IiP369au4evUqoqN7Y+3aRV4l/rhw4SdMmRKL+vVfRb16TQo8YSq8RewRGdkDJUr8B4GBQ9MTucePH8H69UtVDP7667KKlatii/y8F3JS+UOuCQpqjZ9/PqMqMzRp0jrL9qm5sV+EJmvWLMSYMQMVt+eea4gRI6aiZMlSdpeVVq2rVs2G/B2H4o/ckC+4a3218se///6rng9S8aRLlxDcfXfpggsCd/ZpAhR/eG/4/fz8dphMJlFrvmKxWLZ4r6f0jARIgARIgAQ8m4DPiD/kjyjffXccI0f2U29+iBAjMvJ9NGsW4LQSR25DLH9gmD59DBYsmJj+RxpZU34Rkz+syS9oIhqQeW+91R79+4/E/fdXzO22vL6ACMjbcTt2rEfp0vfisceexooVs1G7dgNUq/ZUvv1Bq4Bc5bYkQAIkQAIk4LMEKP7wvtAbQfxx5IgFS5ZMxaBB8bjrLvuJSe8jT4/yi8DBg58hKqqnSrAPGZKoKjIUKVLE7nbyO4wkyEePvtWmdPbsLarShDbk9+lJk6IxcWK014g/RIAwYkQf9OoVnudVJ3IaUxHiSMWC6tWfVqIIexUlZU5MTF9VwcUI4o+c+CoJajmbIsJo2rRNvv+e/MsvP2DgwLbYv3+HS+dX7oeEhFA8/XQdNG3aOicuZnnNjRs3VNUTEb2UcsMLSXnuABfMFYH8jL88qzduXIrVqxcgPHwCKlV6JFe28mISyAkBij9yQs0zrjGbzd8CeMhkMlVPTU095hlW00oSIAESIAES8D0CPiH+0N4qOXbsc7sRdsfbHPILmJTW3bRpGfbu/RhffHEAv/12UYlQpGSrvIXVqNHbePjhxwr8bSPfuw3oMQmQAAmQAAmQAAlkjwDFH9nj5QmzjSD+sFg+wZQpMV7VUsMTYu+NNkr1iMGDO6jfQRMSFijhh8mU9a//8lLCnDnjMHbsELsVDyZNikFycqRLyXOjM71VraIbAgJ6uEV84AoPTXAwf34yJk5cicaNmzu8TIvvgAGxLrVZcWV/d80RP8eNG4J7730AHToMyPeXccQvfQsYV9sWffLJVki7JLl38nqcOfOtupeGDZtA8Udew/WA9fI7/tqz/MCB3UpEJq2VOEjAnQQo/nAnbbfuZTKbzdcAFClZsuRtO3bs+Netu3MzEiABEiABEiABlwn4hPjDZRqcSAIkQAIkQAIkQAIkQAIuEKD4wwVIHjaF4g8PCxjNdUjg7NnTCA19DyImksqSERETVQsRV4a0Io2KClStSp9/vlGGS7xF/KH5ePvtxbLFxhV+uZkjQp1BgwKQlvap03YjUjlAKrFIa578ECfkxg9n10ri+5NPNqNly65uEX6IPTkRf3z//QmcOPEVXnrpDWcuZetzid3cuYn47LNtFPpli5x3THZX/LXnXKlSZREaGs/2w95xfDzGC4o/PCZU2TK0Zs2alQoVKnQawM8Wi+W+bF3MySRAAiRAAiRAAm4lQPGHW3FzMxIgARIgARIgARIgAW8gQPGHN0Qxow8Uf3hfTH3RI00UIEINGc4qSNhjtGXLKly9eiWTqMAbxB9SkVMqa4wa1T9HbPLzTOkrlgYFxaB79yFZiiPyszJFfvpZEGvnRPyRX3ZqVVuqVKlO8Ud+QTbwuu6MvzzL+/ZtgZiY6WjVqqvT6k8GxkbTPIwAxR8eFjAXza1Zs2b9QoUK7QSwz2Kx/K83oIvXcxoJkAAJkAAJkID7CFD84T7W3IkESIAESIAESIAESMBLCFD84SWB1LlB8Yf3xdQXPTp+/AiCglrh5MmvUbv2Cxg3bpFqr5Gd8csvP+Do0cOoX//VDJd5g/hDE1jcdVepHLHJDsfszr148QIGD26HXbs2qfawQ4eOx5tvvoeiRW+3u5T4curUUTRs+GZ2t/K5+dkRf1y6dB6SNG/dOjBPOYnwSKq6REf3hrQkdrX9TJ4awcUKjEBBxF+rJiSiwHHjFqNixcoF5j839i0CFH94Z7z9/f3bW63WeQCWWSyW1t7pJb0iARIgARIgAe8gQPGHd8SRXpAACZAACZAACZAACbiRAMUfboTtpq08Ufzx559/YNeuDVizZhGaNXtXVWr48cczmDdvvEpe/vbbRTz3XEN07Ngf/v71M731K9Ud9u7dgWXLpuPxx83o1StcJZMTE4dB3k7u3HmQulbaY2hD9ty4cTm2bFmh2or89ddl1KrVAA0bvq5ajEiJ+ayGJFaXL5+FDRuW4euvD+Luu0srG5s2bYMGDV6zm+iWpJkksT78cKFqlTBixFSUL/8QVq6cjRkz4vDggw+rsvaPPeantpb5x44dVp/v3r0ZkiSXZPpTT9XGyy+/hTffbIeSJe/KYKa2x6ZNy9Q+UVFTYDY/D83eVavmQkQRjRq9rbhUq/akuv7mzZuKlVSTENvEn3fe6Y533+2hvrYdubHNFf+FbXh4V7XtO+90RVhYEu64o3ie3EWuiD+k5czKlbOwfft6FV8ZTz/9LBo0aIqWLTs7FKLIddOmjVbtQOTcCvvnn39FtauRGHTrNjiTD9euXcXevduxatVsxV6uq1HjGbz9dgd1FosVuzNTjOfMGY+4uIEICOiFoUPHoWjROxyykX0XLJiozqqcITnnclYrV34EX3/9Ofr0icxwb/z777/qHMyePRadOg1Ahw4DstXWRF+VRDNK/OjbNxoVKjyU7Rhml49sINds3boKixdPU+da2sqIz8888yIOHvxEnWv5njYc3Tf2jBU+aWl7IPfS/v071D0ta4kIokWLzqhW7Sm7lQnkmbNjxzqkpExFmzaB6jl35cpf+OCD+Vi9eh4+/3wfXnihGXr2DFPxN5ky/5krO+KPw4f3q/MUGDg0kxtyv0srmBUrZuL06ROIi5un7nN53syfn4Rt29aoZ42crzZteqqvb3G9hqVLp+H994erc2pvpKTsUec+J89l4SF7r1mzIP25LHETG158sVmm56q2R0rKZPVc7N07QsV++/Z1WLx4ivLfbK6Hbt1C1L1bqFAhu/ffzp0bsH794vT7r3z5SioGzZt3VuemSJEiGa7T+G3YsESdgdjYWeoMyP2/cGGy+rklP1PkGd2p00Dcf3/F/+OX0TZ5/gpjudf1P5+0zS5e/AUfffQBPvhgYfqZscc8u/eIO+Kv2Sl7HT16SJ1x7eeY8BVRX4sWnVR87MVF7+c///yN2NggLFs2E4MHj1PPJXv3R7YfLryABJwQoPjDO4+I2WyOBBBttVrj09LSMv+PmXe6Ta9IgARIgARIwCMJUPzhkWGj0SRAAiRAAiRAAiRAAgVJgOKPgqSfP3t7kvjj++9PYOHC91WiT0skjh27UIkfhg7tpJKh+qFVEZBEmSTjfv31ZyWakKSSdn2/fiPw6qstM1wv182evUUl7/VvLT//fCN07hyMsmXvx++/X1LJ/vffH6ES+wMHjlYCC3sJpoMHP0NUVE88+GAVhITcEm1cuPATkpKisHz5jEyBnTNnq0qEzpiRAItlt/q8WrUaqmKDJIPHjh2Sfo2WzL/ttttVMjIysoeysWPHYJWAFWaxsQOwc+d6JeCIiZmWLlSR9hmStJc1tSGJ2P/8526MGNFH+SJ2HDq0V30syc3Ro+egYsUqKuE7d+4ElcA8d+5bldCW8d57fZQgRZ+YFIbZsU2Sf2KveZ70+AAAIABJREFUq/4PGjQaEycOhwgcZEhMJambV8OZ+ENrZ1CnTmMEBUWr83H+/I/p8RVuCQkLUKnSIxlMSk3dhTFjBqF9+3545ZUWSpAh53L16jnqXHXpEpLJj59/PofRowfg/vsrqTjfc899OHv2W4wfH64Y163bGJGR72fYS2wJDW2PTz/9CEOGJKpEqKMhYo+wsG54+eU3lJhHRCiXL/+O7dvXYsKEcNSt+yrCwsZniK++bYuc06SkpRmEEq7EQZL48fGhkKS8NkRcIKILOVPC1JWREz6y9/jxYbhw4RcMGDASFSpUxvXr11UCOikpAufP/5zBJ0f3jQgYbIfc5+KXPHsGDIhVzyoRg+zd+7G6j8+ePYUOHYJUqxtNtCM8p04dha1bVytBgAx5zknyW2IvIjT9qFr1USQmLkH16k9l2t8V8Yfcb2fOnFTnVdbS3zvCQZ6XIlA4duwLtf6tyh0LIBxiYvpmEnX06DFMCXdsBRCO7qOcPJfFDqn2I89V7awWL14CX32VpmK5Z88WJaQQoZMI8xztISI/mS9iJ/2QZ2dy8gp1P+mHdk7l+RQRMRH16jVRH+/evVGxkOegPP/k+Vu4cGFI5QkR1i1aNCXDs1zuEbkv5f6XajwSJ000JhVt5Dkt4jWx7eOPP0T58pXxzTeH01nr95D9jx79HNOnx6lnuf7MiGDIdmTnHnFH/PX2ie1y9nfu3Kg4PvvsS+pjYSPPH4mriOkGDRrjVHApojoRdEolp7i4BShd+h5XHiGcQwK5IkDxR67wGfZiPz+/WSaTqTOA3haL5X//o2JYi2kYCZAACZAACfguAYo/fDf29JwESIAESIAESIAESCCHBCj+yCE4A1/mSeIPSVKKIGHfvu0YNOg9lTyTJJC0+qhT52WIOEOSR/L2vrxtLl9L0lgSp5JE0q6X5FdwcIBKxkniXZKGIgA5cuQgEhJCUK5cRSQmpuDhhx9Tb5OHhLTFiy++blfUsHbtIoSEtIO8mSxvw0uVBP347rvj6nN5i982QSt2yGfijyS0JFkp4+GHn1AJQXm7ecmSqRg+vJcSf0g1hNtuu01VI0hOjlTJYUmyypv/x49/gV693lLJ+gkTlqFKlerpZogP3bo1UTxE1CKctCHCDG0P+d7w4ZNRpEhRNGnSSq0ln4t9w4Z1VolNSQyXLFkKZcqUVYIFEXnIW+Rz5iSqRJskTWfM2Kje5NeGJNGza5skTV31XwQwQ4Z0VIIRGc4EDtm9HbMSf/zww/dKWCECkEWLdqpKM9rQiyKkaou+nYYkkUVgI3EODh6DokWLpl8n4oA5c8apqgn6RLxU5IiICFQJetvkuv4syTmRxLTET4Y+/lOmrMFLL71hF4EwnzQpWt1PI0fOzFAlRhPwHDiwG8OGJWYQf+jFJXIfxsfPd1msoTdEmMyenYhZsxLSE9jyuYhARBwhVRVKlSrjMHw55SPVHsLCumDixJWqEpB+CIu4uBAlIrCt/KG/b7TqFfprNXukco498Y+sPWBAG9UKRZ5jUvFBBBPac+qLLw6o+0Z7zsn917hxc3XGZJ4ISKTajXZf9u4dpQQHGW34VT2/pIKCK8NWOCVxl3/+/fc6EhJClVhMYixVMeR5olW1+eOP35RQQapnyPlMSlqORx55PMOWju6jnDyXtedqy5Zd0KpV1wyiO2ndFBz8rjrHmhBFniXys0MqbQwc2EYJBTt1CkaRIrcpQc6LLzZVYgsRuERGdlefN2/eUQmp9JV0RHwoIg/b6kLCaMqUWCUWstd2Su5p4TNzZryqnvTee31RosRdqnKUPEOFwbp1KepZL1yjo6eoalayljzvJd7y/YSEwYqxI5GViCa6d39NcZefe7bij+zeI/I8z+/4a4dEhIYilBKhWULCogw/Q2SOCKmGDeuqnvPyzBdxiG2VI/2Bk5/N8v8JejGnK/cA55BAbghQ/JEbesa91mw2ixK7rslkapqamrrBuJbSMhIgARIgARIgAYo/eAZIgARIgARIgARIgARIIJsEKP7IJjAPmO4O8YckL7t0aaKSnDkdkjjXKg7ok+pSzWLo0PFKfKENLXmuVciwTeJJJQNJmm7atEIl0SRZrb01//fff6plRBAi1T2iogKxa9emTIIGbS9tjryNL0k6SfKWK1defSxJM63dhgg7oqImpbdD0K6Xz8eMCVZVNcaNW4yKFStnQCRvfffs+aa6Tt5S79UrUiUCxUdJBsr35b+1RJe9pKBU/+jf/10cOWKxmxAUcUBAQF217/Tp61C//msZkqmSlJPqISKokZL7cXFS/aNqBjv1MbFNOubGNlf8l3jqE9z2kp45PXdyXVbiDz07WwGAnA0R90iy0japLgn7QYMC1Bv9ci5s2/GcOfOtSoKKOEkb0tpGKtdIRQJ7VR60N93lTEyatFq1n5AhcZOKMDLsiRS09bX7QipdiPjpvvsqZMAm/kilmnbt+mZqOSGVC06d+goVKlRJP/85YS73jLzlL1Uo9BVpZC0RX0jLmcaNpUrK7ZmWzykf7R6cPn0DGjS4VclBG2KPtIeSJLxe/CGfZxV7fSuboKAYJdCyrQqkn2Ov0oT+nmrVqpsSiOhbKok4KDFxiHrGiHjNVrAjNuorf8h5EBGSiLf0Q+7vXbs2YurUWLRo0cVh1RztPpBnrbSHkooKep/k+RIY+LoSq9gTGTmroOPqc1kTKYkQSaohSeUl/bh27R+MHj1QVZGxFaLoeYiARe49/c8OWUc7D35+dTB2bEr65/rnoP7nkbb3+vVLlejEkTBDew5KBSC5v554wj+D3RcvXsDgwe3Uz5vXXnsXkZHJmapb6IVc9u7lrJ7DsllO7xH9czC/4i/te+R52axZQKbqQhoobY787IuJmZ5J+KMHqr8/bcV3OXk28RoScIUAxR+uUPK8OWazWX45uNNqtT6SlpZ2wvM8oMUkQAIkQAIk4DsEKP7wnVjTUxIgARIgARIgARIggTwiQPFHHoE00DLuEH/IW82S2JN/2xvyhvvs2WPtJia1+SJwkEoGkmx0luCSa/TVCGyTcfokXt++UZA35u21a5GKAL17v63e1NYnAW190JJ68n1JwLZq1UVNcZYslDnSOqFz51utBewl87QElthgW9FDb4cIPKT6hSQUpb2E/o1ofcLTnjAiqyS2toezxK1+D9vKG3lhW1b+6/cWe6UCi1S/yKuRle/yJr1UApCzLdU2ypQpl76tPv624g+5TqrPSCsWOYPS4iWrt9i1xPiVK1eUwEgqhmR1DoODRyEwcKhqOyHVCEQY4qwlyz///I3Y2CAsWyZnuBsGDox12lohrxjbriPVZD777CNMnBgNeT7oh1SlEcGXJrKSz3LKR6794IP5GDy4gxJgSQzlHrL3PLC1Mav7Rv/8yaraiv5ZZitSk4ohAwe2xf79O+yKtsQeTfBzqxXLokyVUVxp+6L5Jc+x778/5VD8oYmIHO3lTGTm7Bni6nNZE05Vr/60qsgi7ZJsh7aXfF8qLjVt2lpNuVVVo7dqHeaoPVRWIg4R+cXFDVRVJ5o0aZ3hnPzvWW2/9VFWIjhXf17oz4u9c5XVz8bc3CNiX37GX6uEtGrV3CwrN+kFMs6qDOnFSFn9nM+vZxjX9U0CFH94X9xr1KhRvkiRImcBXLdYLP8r0+Z9rtIjEiABEiABEvAKAhR/eEUY6QQJkAAJkAAJkAAJkIA7CVD84U7a7tnLHeIPZ55I0mzKlBi7yUt717oi/tCX4Zc19MKKrJLy2n76pLmjZKc2V9oM9OvXEtKKoFOnAeltPPT72LYJ0K51JrxwllDMiq1Uati9eyNWrJgNEbLIcIf4w1FSVW9rdm3LSrigT+jKHq7s7+xM6j93lrS2XUsSmfv371IVI4S72Gdrk5yvuXMTVZsDGVJVom3b3uqtd3utTfRn3hXbtcoEMler2uJM/CFzN2xYgvDw7spmqTLRrl2Qan/xwAMPurJtns+Re2jz5pWYPHmkEn1pQwQg0dHT0kUwOeUjLTe0FiLS6kNG06ZtVHUTEYNIuxBHI6t715moS1tTf3ZtK004E23JGpqgIC/EH6dOHcWOHRvQuXOwXZezs5e954yz+8iV57IYpufuyoHT33uu7JGdZ66Ivs6dO421a1Pw4YcL1Rl1VvnD0eeuiAWd/ezL6vPc3CPZPWvZjb/+Z2hWlZv0P5elpdu0aWsztWrSzoTeX3uVWlw5O5xDAtklQPFHdokZf76fn98rJpNpk/rxY7FkLNlkfPNpIQmQAAmQAAn4HAGKP3wu5HSYBEiABEiABP4fe+cBHlXVdeEVmqIiXVRURFTAbgYEKYKFCIKNTpBeQpEEUoCQZggBkkBCQocA0oIQqopUKSJFYQKoKFhQBJUOKorU/N8+/ne8mcxkZpKZZGZY53l4Pr/Muae8+9w7kL3u2iRAAiRQUAIUfxSUoPtd763iDyGtvcEt/+2o+EPvgmBL/KG9iZ6VtQP6JJO+7It5Ylc7CVqSWEoBWCrn4UgiUsaUZOTBg/swd24qZF3iQiJOBmPGDMG2beuKVPxRkLXlJVwQzpMnxyqXCGnOTvTZSlrLnLKGY8d+xPz5adiz51NImR8pizFr1nhVKsWSIEXcLTIz05GWFo3z58+qtYvgQlw3/P0H5BBcaOfAWnkPa08WfULZHvGHxGj9+uWYMCHSJLaQkiQyr7iTPPBALbtcMZz9pBOnlBkzEpVDkNb0SeL88tHGEuFDQkJYjlIzUuIoIGAYnn32JYtlZvISf2huIubPHnMu+tIt5vEpbPGHOI1IWY1OnfpbDJ+7iD+0deiFdvaeN2eJP2ScTZs+xMKF/5aNadOmhyrF1aNHM7cVfxT0HnFl/Pfs+QSdOzdRYbRVtksry2Pr3qL4w967gv2cSYDiD2fSdI+xDAZDiDya/qfTnWs0Gru7x6q4ChIgARIgARIgAWsEKP7g2SABEiABEiABEiABEiABBwlQ/OEgMA/o7s3iD2vJWXsSgPo38p95pinGj1+IO+6422JE9Ulac+GB3lVAynW8+mpnU/Jc3mJOT09EcvII9OgRguDg+FxJZkfEH7/9dlQl7X/44RtI2Y/69V9QzgW2ksi23Edk07YEEPo5LAkdCro2W8IFvdOCNaFNfm9HW3sX4YbEccuWD9Gv3wj4+bVRcbTnnMmapERIZuYszJ2bYhKBiBNISMgYvPTSG+q8aDGydRbN9+io+EO7/sKFP1RpjPnzJ5pEICJMGTx4lBKnSBkmZzU5Ox9+mKEEL8WLF7c6rCTX58wZj3Hjhqs+0l8r+5FfPvrJZPzdu7di1qwkJZTSWtu2PREaOjZXCZy87hutRIaMMXv2ejRs2MzqvrTzVdTiD1vxdGXyX+a2937R1iECq5iYyRBxkr3NnjnyeuaKyOuzzzarM1ijRm0MGhSLe+65X01v61nt7LIvlkQSeTl/FPQecWX89c/vkSOnKQGftaYvs2apVJp2HcUf9t4V7OdMAhR/OJOme4xlMBjmABDRR5jRaPxPgeoey+MqSIAESIAESIAEzAhQ/MEjQQIkQAIkQAIkQAIkQAIOEqD4w0FgHtDdm8Uf2tvENWs+jgkTlijXAmn2JAD1b+TbspfXCx+CguLQv39EDneEfft2YdSoQJw9exJRURPRuHELXLt2RZWzELHGE088o35esWKVXCfGVkJRu0AEH+HhPdT/HTNmjkpMaq2oxR/OWJst8YeUkYmI6IUNG1aobdt6e9yRWzMv8ceZMycQFRWg3FYSEuaibt1/316395zp1yHuFosWTTeJQMRRQNxgxLlFnCkGD26PY8d+Uj9r1MjP6hak7IxwaNGigxJpaK4o1txl8mIhYy1f/q5JBCKJdhExvfji644gzLOvnM9p00ZhwIBoUxkXaxccP34MwcH+MBq35XB4yS+fkiVL5ppK3E9EBDJzZoJJBGJJnJWX+GPTpvfRv/+/jIYPT1bloKw17XyJU0xCwnxUqFBJdbV130ofRxLythyMbAXUkbkcLfvhyP2iPdflGZec/B5q1XrC6tJFWCWOTC+/3Mbue9LaM1eEH6tXL0J0dD/l7DN0aCJKl77VNLetZ3VRiz8Keo+4Mv4HDhgREPCqEsLZcnSxxVELiF78MWhQDAYOjCkS1yJb9xU/9y4CFH94VzxlN76+vp/7+PjUzc7Obp6VlfWfMtT7tsodkQAJkAAJkIBXEKD4wyvCyE2QAAmQAAmQAAmQAAkUJgGKPwqTduHM5c3iD630gnmpDHvEH0Jf3BgiI3urQOT1NvLPP3+PwYM74qefvsXkySvw7LMv5gieOAqsWDEX27evw+nTJ1ViWVwUnnqqAVq37o7nn29lsayEDGIroSh9bO3HVhLZlc4fzlqbLfGHcJCSFWFhXSCuLfXqPa9EClWqVLX7RpLrxIHitdfeypHUtSb+kGTw1KnxSE2NslhqJq+9S0x27FiPli075Vif5iwwYkRPVbZHEw6cPXsaw4Z1wSefrFXCi7i46RbFQhoHKVukja13ocjrTXlZ79q1S5VopFSpUjnW9e23X6l7Yf/+z2wmZ+0G/v8dhYXsV0RTIoTKq+mZ6p0/CsJn69bVePDBx1T5Dn2T85CUNAyLFk2FJTeZvO6b7747gKCgdsqFJy+HisuX/8GYMSHIyJiCgQOjVIJacz+xdd/KWh1JyDsi/pCSREuWzFRORWXLlldYHJnLleIPfVJfzoC5CEOLodxLCxZMwiOP+MJgaKh+bOt5lNczVz+vpfvI1rPalmhBvzZrpavycvaQtef1eUHuEVfHX0QfQ4d2xY4dG2HL3Wj69DHKLUu+O6OjJ+V4VuvvX/39actNxNFnFvuTgDUCFH9439kwGAyXAJS6evXqPfv37//F+3bIHZEACZAACZCAdxGg+MO74sndkAAJkAAJkAAJkAAJFAIBij8KAXIhT+Hp4g9xW3jjja65qEnyMilpKObNS8vlAmFPAlAGPHHiFyUmEJv/F154DfHxM1Ghwh255pIkU58+LdCs2ZvKweO222439RHhx3vvTcPp08fx9tvvOFwuw1ZCUSbSJ4ktveEsjhLiliCJNS0pK+4GUk5EX1JExrImDrBV+sRa2Rdnrc0e8Yd5WRApTyLlOkRoY6tJ6RZxepCEot41Ra6ztnf9OWrfvjciIlJx8823mKYSAUZ8fBCWLEmHVgpHEtLyR5xKJk16RyX8zc+UlAMSQYkkOaV8T0BAuLpmzpwUJCRI6Xko5w8pC1O79tOmt9mlj7gcSAkaWYu+HIWcTxEziFNCy5YdLOKQ/aSmxqBdu16QsjPmTROR6EUXWh+5V6TEkbiLOCK40Z/fO++8DxERKVaTudL35MlfERLSGZ9/vgUTJy6Dn19rtYSC8JGkvDQROpi3gwe/QGBgW3VPT5jwHu6770FTl7zEH3IWJ06MwbRpoyHOQXJtnTrP5RpfS8iL0MfcxaIoxR8fffQeTp06gW7dgkxrLqj4Q87v2LHBsCZCsfe5rH+2y+JE5CT3iXbe5WfyfBNnpc2bP1D3giZgsWcOa89cfbwXLtyaK57/OU09idTUxeoekntZE/MUtfijIPeIMHVl/GVtmZnpiIrqq86bNecmLX4i0rPlgKS574hb0cyZa0wCIFvfBfycBApCgOKPgtBzv2vr1q37wPXr138A8LfRaPzP6sn9lsoVkQAJkAAJkAAJ/D8Bij94FEiABEiABEiABEiABEjAQQIUfzgIzAO6e7r4QxL8lhLG4q4xbFg3NGnSMteb4ZIEj40diFWr5tt0Mdi+fQOCgztCxAEiJJDyD1JKQ2taknfnzo9zlVuRPpIQFFcQSU6++WY3h23nZf6ePf1UAnn69A/w6KOGXKfqzz9/V64M4trw5JP1EBMzWfWThNo33+xVogEpkyEJZilL06XLICxZMgNt2/ZWSVEtaSkDO1v8UdC12bN/PRApUyIJd/kjTUQSQ4bEq7f/ixUrloudJIm//joL7747QZ0Fc756IYZ50lpfGkhcI2JipkJKd4igRsqzzJgxFllZn0JcIORNfjk/UjZC1nTbbeUQFtZZOZSYnyltTnEt0DvJaCVmxOFEa+IyI6VmJMG8d+9O5Sojb7lLQlzWIU3/xr8mJrH0aNISqzKWJTcFTfwxalS6EohoTf/WfoMGLyExcZ46r/Y2vchBhCWBge+gfPnKuS6XpP+cOcnqrX9Ljg/55SNJ7fnzJ1q8fzXxhzhHmLsM2LpvRKgipZg+/XS9VbcW+UwEZvIM08dMNm/L5UH6aIIK4Z6cnJGLm14sY62POWjZlziexMZOz1FSxZYATJ4voaH+SoBkSZSniQdEICTiCBEuiaOMuKO0aNFOiZPsfS5rpaTEiUaaJPjlXnj88bpKcCHPjePHf85VismaSE3PQBMNmJcL05cm0QvL5FyuX79MfZ+IM48mNrj99nLq/pd7X5rmRGVNyOYM5w+ttMuhQ19aFFDk9x6R9bs6/hcu/KHEQeK4Jd9j5uXLZA1yP8r3sXyXmj83zc+x/t5w9Jlk77OL/UjAnADFH951JurUqfNadna2/KXrU6PR2Ni7dsfdkAAJkAAJkIB3EqD4wzvjyl2RAAmQAAmQAAmQAAm4kADFHy6EW0RDu4P4w9Gt65OikmSWN/a7dx+MO+64G1euXMGuXZswbtxwlbgMDx+fIyEqyX75XMQSkqyUpL24dTRu3MKiK4cIKDZsWKGSUiIAefvtaLRp00uJJs6ePYmFCydj27Z1GDFiAp56qn6urWgJM/lAPtdcQWStDzxQS/WXZPvDDz+R43P5ubhDpKREqLIT0iThGBQUazGxLm/qR0b2VQlUST7WqvUU/v77gkqIduzYF/HxQyDlLaRJ8jE2diqefvpZiFhCXCYkUSZNhBIigrjpptLq/8v+xdFh1KhAtU/hJcn/+vVfMIkpRAAjY8fE9IcIAaQsSWRkGu6++z41Rn7X5sj+9eAlxhs3rlTOGpIElSbJRBFmSHK4dOlb1b6//HK3StY+9NCjat+VKt2ZK35SymfEiN5KPCNnTYQVTZu2Mu1d3ABExCFnSYux/G/VqtWViGHu3FRV0uPfn1VTZVzEIUbOklwnTIV3585vo2rV+yEs5bz9W0qmD7p1G5LjXEosRo58WwkKzJvEXZxEzK/Rv/FvrZyEjKVPPosQQRxHNBeUvXu3Iy4uCPXrN1WshKHW9PejPQ4t5uvWJ+Q1TnKPNW36Cu6++35cv34V33yzH8uXv6vEMyL8EBGTJUeX/PDROzIMGRKnzrY4uPz221FMmBCJY8cOIz5+Vg43FPP7ZtCgWPTpE2a6b7Q96tcjTOX+vffeGrhy5RK2bl2jzminTv3VvW0uKnv//QVKPCJNHGlEkKMXxfz668/qvhQxkMRekuVytjSRkyTTRZAwfny4ei7I+RW3GOEK5BZC/frrT9i8eTXmz09VTkd6sYucbxFmyH1u6T6QcytuDHI2Za5XXumoBC36e+rgwX0YMOAN03NX7pGKFSsrsVrZshUdei4LExE7yTPn0KH9ue4FORsyrpQw0kRQ8lwQ96Phw7ur55SIuWSPejcX82eOPNc7deqnynLJ/ZGYOFSVktHOqVwr3wN9+w7HXXfdiz59Wqr9S5NyP9r3jzg/yTNYnoUSK5m3VSt/U8xlbSJk0fYjz6uRI2dABCja+mV+EZBER/dT48u5kXtRczUREcqiRdMwevRg9bm4EYWGJpo+t3Qm7X2GuDr+2rkWlyopgyTnVkRygwePUiIhaSKkmTAhGvXqNVG89c8g833oyykNGzZePWM1jrkOC39AAk4kQPGHE2G6wVC+vr4jfHx84gFMMxqN/d1gSVwCCZAACZAACZCADQIUf/CIkAAJkAAJkAAJkAAJkICDBCj+cBCYB3T3dPGHJGXLlCmrBBLiviFJPxE8tG7dE/XrP6+SdlrTJ6nNQ2MraS2JVkm8rV+/XLlpSAJP3AAkwSdiB2uJKBEYRET0sZigNF+DlAkYNWqGKiegF42Y99NKiOh/LsnX9euXKgcLSSIKA0mQSSJbkl5r1ixWyVtxiRD3BxGeaElvS8dUbPcbNWpuEihY6iMuIdL8/RtZPOma0KB48ZIOr83R/VtagCRLd+/eppLj4u6xb98u1U3OiIhAhE3z5u2VKMM8MagXQuR1VkRYIWWBxGlEzp8kbaVURrNmrdXZExcFEeVIaRdx/hDBjcwlgocpU0aiZMmb8NVXe9T5EEGIrE3OU9euQahZ8wmLCUsRHsieJEEq4pOSJUuiYcOXlSjC17eBRYeTo0d/REhIJyU0GjcuQ+3ZvMmexa1EHE3kDfsffjigEvWaq0LXroHq/Jg7qMjZmzs3RQmIevYMhfTTCxlsPQaFRWbmTHXdpUuXFAsRt4gwR+41aXJvSLJeRAXC2JKLizaPo3zWrMlUQiARe8gzQptT5hGHASkrpb+/bd035uVjzNcj4gBJaEvJGhlbE0nZ85ySe0oS/iIKEycWS2czLm66KjkjwqL8Nn3ZjbzuRVvPAP2zSu4VObdyxkQU07FjP+XeIAn/oKAOFp+Rtp7LcnZEECSuR+J6I+da7gURA8ozTruvzQVGei6ao4+ItNLSoi0i0xyR5B59991kiDBH4tisWRv06zdClZyROEtc5L7s3HkgevUKU/eOLX4VKlSyuX95RoSGvmVxbcJYnmXWnsOWvi8cuUdsrT+v7wB74m8u4hIRy65dm7F8+Wz1TBXmcv83bdoS7dr1zhFXa+dbc7wRMY9Wgie/9wKvIwFHCFD84Qgt9+9rMBgyRGuXnZ39dlZW1mT3XzFXSAIkQAIkQAIkQPEHzwAJkAAJkAAJkAAJkAAJOEiA4g8HgXlAd08Xf+iTlO6IWxKe4kJx/PgxlC9fUSWYpYmY5OefvzctWZLsknjOT9kMd9w31+ReBOQcZmamIyqqLyZOXKaEB2wkQAIk4I0EtHJh4twiojK6fngTKLv5AAAgAElEQVRjlN1zTxR/uGdc8rsqg8HwBYDHixUr1nS3KAzZSIAESIAESIAE3J4AxR9uHyIukARIgARIgARIgARIwN0IUPzhbhEp+Hoo/ig4Q2sjSMJd3AvErn7gwOgcLiTm10jfQ4e+QFLSUFUyRd50ZiMBZxKQt/2lbIU4LcTGTs9VDsKZc3EsEiABEigKAvKck/JDUkpHSrpppdaKYi2c88YjQPGHV8W8mMFguCJ10q5du1Z+3759571qd9wMCZAACZAACXgpgRtK/CG/SJQ3ycR+cvv2dbnq1XppjItkW/IPzO+//xpLl6bjp5++R0LCXPWGnzs3qVH70UdLlAWr1J7lL5rdOVpcGwmQAAmQAAkULQGKP4qWvytmp/jDFVT/HVNKcsTEBKh/Ezz6qMHmRH/++TvGjRuuyrVYKsthcwB2IAEbBM6cOYGoqAA0b94WUp6Eb8TzyJAACXgTAfm91qxZ4xEfP5O/2/KmwHrIXij+8JBA2bHMp59++pFixYodAPCb0Wi8245L2IUESIAESIAESMANCNwQ4g8RInz++RZVe3fLlg8Vdls1U90gNkW6BKlXLDWyt25drWo3m9eFfvrphnjuueaqRu8PP3yDHTs2okePIbhy5Yqyc54/fyKMxm1qD1rtWHcVf0hd4wULJmHDhhWqXq2jZyOvmulaELU63zfdVNplcZVzLrW0RXTz+utd8f778/HQQ49brXftsoVwYBIgARIgARK4AQhQ/OF9Qab4wzUx1d4+3rZtHaQ0Tf36L+Q5kQj2V69ehFOnfkPXroNRvHhx1yyMo97wBOTFkLFjg9G580DUq/c8BSA3/IkgABLwDgLffvsVZswYi0GDYlCt2kPesSnuwqMIUPzhUeHKc7EGg6EdgCUANhiNRj/v2Rl3QgIkQAIkQALeTeCGEH9ICC9f/gc+PsUxc2YCUlOjHE7we/cx+G93IiDYtWsTkpNHQJww2rTphdde88ddd1VDiRIlIKIQqdO9du0SZGRMUU4q0gIDR2LgwCjIL2uvXLmEa9euIT5+CDIzZ7q9+EMEK8WKFcOcOeORlDQs32dDfkGdnp6Id9+doJhUrnwXRoxIhp9fW8XOle306eOYOjVeCXIaN26h9iOx+uCDhTh8+CB69QpDuXIVXLkEjk0CJEACJEACNxQBij+8L9wUf7gmpuLiERnZG2vXLlVvH0ui/eWX26BSpTvV31m1Jv8O+eWXn7Bixbs4d+4MQkPH4tZby7hmURyVBP6fwPnzZzFv3gQ8/PAT8PNrneNMEhIJkAAJeBIB+X1cVtYObN78AXr1CkH58pU9aflcqxcRoPjDe4JpMBhiAURnZ2enZGVlBXvPzrgTEiABEiABEvBuAh4v/hCHCWldugyyK1KSDA8NfSvfCX67JvHQTvJW3rRpo9WfZs3eRHh4Sp42y0ePHkZcXKByB/H3H4Dw8PEoVepm0+4nT45DWlq024s/tAVv374BPXv6FehsHDhgREDAq+pNRbEQHjUqHWXKlHXpiRDnEanlOmBAJOrWbZJjLvnH/5o1i7FixXxERk7gWx8ujQQHJwESIAESuJEIUPzhfdH2NPHHpUsXsXLlPERH91PBePHF1xEZmYa7777P7YIjYuSEhDCTC6O2QBGDSFmXM2dO4Ztv9iqxcr9+kfD37wdXOua5HSAuqEgJyL+ZDh3aj4MHv8Arr3REqVKlinQ9nJwESIAEHCVw+fJl9fLPvfdWR506z1HI5ihA9ncqAYo/nIqzSAerU6fOsuzs7NY+Pj699uzZM7tIF8PJSYAESIAESIAE7Cbg8eIPERhIE9cJe5rUm/b3b1SgBL8983haHxF+JCYOVW4eTZq0xOjR6eptPFtNSr6Eh/dArVpPISIiJccvaTWhjbuXfdH26IyzoS8BUxilXmS+iIg+6hfkLVt2smhVLA4g4mqye/c2xMRMZt10W4ean5MACZAACZCAHQQo/rADkod18STxhyaytoS4MP4Omp/QamUlxUHwiy8+N5WVFPHHk0/WQ4MGfnjxxVdRocId+Rme15AACZAACZAACZAACbgBAYo/3CAITlqCwWA4BOBhHx+fenv27PncScNyGBIgARIgARIgARcToPijek0XI3b/4eVNp3nz0jB69GBlrZyWthSNGtlfxu/jj1dh/frliI6elMOameKPgFyCGGeeht9/P4eYmAAluImKmojbbrvd6vBaX7H9HDo0EaVL3+rMpXAsEiABEiABErjhCFD84X0h9yTxh/fR545IgARIgARIgARIgAS8gQDFH94QRaBhw4Zl/vnnn/P/K/tyvUyZMmW2bNnyj3fsjLsgARIgARIgAe8nQPEHxR/47rsDCApqB3HxkHIv8fGzULZsebtPvwgLpkwZqSyay5evaLqO4g/XiT/0gp2JE5ep+tS2mgh0Bg1qg7i4GWjXrrdFlxBbY/BzEiABEiABEiCBfwlQ/OF9J4HiD++LKXdEAiRAAiRAAiRAAiRQuAQo/ihc3q6azWAwyJuh6wB8ZjQa67tqHo5LAiRAAiRAAiTgfAIUf9zg4o9r165h8uRYaOVzRo6cBrGKdrRt3LgSBkNjij9+PISgoA6qZrQrLbe18jIi0hk/fiHuuONumyH75ZcjCA31h8R8/PhFqhYsGwmQAAmQAAmQQP4IUPyRP27ufBXFH+4cHa6NBEiABEiABEiABEjAEwhQ/OEJUbK9xjp16ryTnZ0dk52dnZKVlRVs+wr2IAESIAESIAEScBcCFH9Ur4ljx37CggVpqnSJtNdeewvdugVBSmRYatJ/2bJZ2Lx5Nb75Zq/q8tRT9dGkSUu0bdszz0T85cuXsGvXZixfPhs7d36M8+fPonbtp/H88y3Rpk0v3HPP/RbntHSd1MZ+881ueOONrrnKeFy/fh3ff/+1mufnnw8rN49SpUph1qwkLFw4GQ0avITQ0ET1s6FDu2LHjo1q3oULt6JOneeccj7NnT/KlauAQ4e+wLx5qZBSMcK3U6f+aN++t9UyJOJwcfjwQWRmpmPLltUQ0YPUBReni7feCrTKSzZw7twZrF69CGvXLsXu3VtVSRqDoSH8/NqiVauOueY0GrfD378RatZ8Eqmpi1H9/4VBly5dRHz8ECxePD0Xl3HjFuDVVzubfq6JMvISf2ixWbo0HT/99D0SEubCnI2s1d9/gOIj/61vwmTOnBQkJISoPuHh41Gq1M02Y/bPP38jPj4IS5akY9iw8ejRYwjdP2xSYwcSIAESIAESsEyA4g/vOxkUf3hfTLkjEiABEiABEiABEiCBwiVA8Ufh8nbVbAaDYT2AZj4+Pu327Nmz1FXzcFwSIAESIAESIAHnE7jhxR+nTv2GUaMCUa5cJfzxx3mTmEMEFVFRE3HbbbfnoC4igmHDuqFBAz8EBcWicuW7IGOkpsYgM3MmRJCRlDQf1ao9lCta4rwwZswQdU2/fiOUSOTy5X+QkTENY8cGK1FDbOx0NG78co5rT5z4RV13113V0LNnMCpVuhPHjv2IlJRIJW5o1MgP0dGT1JxXrlzBihVzlZjl0KEv1Tgy3siRMzBzZgIyMqaYxg4OHq2uDQh4Ve3BXPRQ0OOWU/wxH9u3b8CkSSNx11334rffjiohhzRhMWhQLEqUKJFjShG8iFDks882IygoDo884ou//76AJUtmqHFEMDF8eLIqVePj899RFnHEtm3rMG7cUHTtOhgtW3ZQQo/jx48hISEMH330nhLqiMvJnXfeY5rTmvhDOshahLcIQERw065dHzzwQC0lntG3vMQf1mIj50XYxMUNUmIgfbPERmKlCXZk/yLisLdNnz4Gyckj8NxzzZGQMB8VKlSy91L2IwESIAESIAES0BGg+MP7jgPFH94XU+6IBEiABEiABEiABEigcAlQ/FG4vF00WzGDwXAeQJnixYtX+vzzz8+4aB4OSwIkQAIkQAIk4AICN7T4w9+/nxINiNDjpptKQxwZVq2aj+HDuyu3hcmTV+DZZ180Yf/1159V0l0EIOYOGfqkv6XSKWfOnEBUVAAqVLgDEREpOVwnfv75ewwe3BEHDhiVKEHEAFLOQ9q5c6fUdTVq1M4lkBBRSFhYFyWO0MQqsm4RP8heUlIikJ6eqFw+5M/dd9+Pu+++D0lJYTh48AslbhHHiODgjmouX98GGDcuQ4lQnNE08YfMLU4d4vTx0ktvKJGHiClmzkxEWlq02ltqaiYeeuhR07RSmuTdd5OxdesaxaNKlaqmz65evYqJE2MwbdpodW1y8nuoVesJ0+eaQGfw4FHKlUMvDFm9erFpvyJ+CQgIN12Xl/hDYjN2bCh69w5F48YtUKxYMYuI8hJ/SFzkz9WrV5CUNBTz5qWpuEjM//rrT5NrjIiQJHaLFk21yEbW2adPC3XN1Kmr8MILr9kdLi0mck5mz16vHGvYSIAESIAESIAEHCdA8YfjzNz9Coo/3D1CXB8JkAAJkAAJkAAJkIC7E6D4w90jZHt9vr6+T/j4+OwHcMRoNFq2Kbc9DHuQAAmQAAmQAAkUEQG3F398+GEGQkL+K6uRH0760hxagl/cNxIT5ylxh14ccPLkr2q+zz/fopwhOnQIME2pXSs/yMj4VJUQ0drvv59TQoytW1cjMHAkBg6MMn0mQofk5AjlWDFz5poc10kn+Tw9PUkJNdq16wURJYgYRVpm5izl2JGWtjSHwEEbXHNysCRWkdIg4igin4WHpyhxgez18uXLuHjxL5QpU1Y5h4SGvqWGE4eQpKSFKF++Yn4w57pGExqIo4gIOGrWfDxHHxGgBAa2xZEj3ykhQsOGzUyff/fdAQQFtVPld/Qx0Drs27cLPXv6KQGEsB44MAbFixdXJXyGDn1L7dmSs4U4jojTy549n+Cdd6ahRYt2ueKrd0AREc26dctU7MLCEpT7SF7NnrIvcv3kyXFK+CJCm5iYqcqJQ38ORWyiObKYCzzEfSQ6up9ahvk5tBU4/Rm2JFKydT0/JwESIAESIAES+JcAxR/edxIo/vC+mHJHJEACJEACJEACJEAChUuA4o/C5e2K2QwGg/ziear86tloNBYsMeOKBXJMEiABEiABEiCBPAm4vfjj0qWL+Pvvv61uQtwhpHXvHmy1zy233GISU+Tl7iADnDt3BmFhnVXZEHMRh7hwSGkOEQSIa0bFilVMc8o64+OHqLIg5tdpQgbpP378QlXuxZ7255+/IzKyNy5evJjDDUR/rSawkJ+ZO1nonTeSkzOU84Z5018vLhTW+tmzXmtjWxOV6IUSeoGOjCPCFXH3sOZOob9W75YiYhlhJo4eUipGBCH2NvOzIS4ps2aNV+IUEX5IuR1bzV7xhybgsMZG7wajZyOOKKmpURDRT37K9OhFJYMGxSjRjF50Ymt//JwESIAESIAESOBfAhR/eN9JoPjD+2LKHZEACZAACZAACZAACRQuAYo/Cpe3K2bz9fWd5+Pj0yU7O/vtrKysya6Yg2OSAAmQAAmQAAm4joDbiz9sbV0cFKTpnTbyuqYg4g9L44qDxueff6KcIXbu/Fg5UZiLPzZteh/9+7/usLOGXkhgi4N8Lg4ZUlJGcw3RhB15OXps375BOWhIy4+YIK912ZrfmvhDL6SxZ9/auqtWrY7k5OFKOGIeA3vG0Z+NmJiJWLx4JsTRZcyYOahQoZI9Q8Be8YctNnoRkl78oWeTn3jZuz67NstOJEACJEACJHADE6D4w/uCT/GH98WUOyIBEiABEiABEiABEihcAhR/FC5vV8xmMBi+B1DDx8fHd8+ePXtdMQfHJAESIAESIAEScB0Bij+q18xBNy/nD61jdnY2jh37EfPnp2HPnk/x+utdVNkOcYnIzJyZS3hgK9FvLbyaGKF587YYNSpdlWlxpNkz7+HDBzF4cHscOvSlKpViqSyNI3Pq+9qa35r4Q4uBlIWZPv0DPPqowa4l5OW+Ys8AGu8aNWqreC5Zkq7EPKGhY9GjRwhKlChhcxh7xRW22FD8YRM1O5AACZAACZBAkRKg+KNI8btkcoo/XIKVg5IACZAACZAACZAACdxABCj+8OxgP/PMMxWvXbt2GsA/RqPxVgDXPXtHXD0JkAAJkAAJ3HgEKP5wUPxx/vxZpKcnYsuWD9Gv3wj4+bVBqVI3IS/hgZbod9SpQRMjPPNMU4fKxWjH2JbAQPqJuCE2diBWrZqvLhs+PBk9egxxyp1ga35b4g8pvSNlXxo2bGbXevQxMHdBsWcAvfOHlOeRGI8bN1yJYkaOnIaWLTvZLJFC8Yc9pNmHBEiABEiABDyfAMUfnh9D8x1Q/OF9MeWOSIAESIAESIAESIAECpcAxR+Fy9vZsxkMhjcArACwyWg0vujs8TkeCZAACZAACZCA6wlQ/OGA+OPMmROIigrAwYP7kJAwF3XrNjFFKC/xx+rVixEc3FH1nThxGfz8WluN7Pfff42zZ09CBB+aK8exYz8hLW0pGjX6tzyLpSblZzZsWIEWLTqgZMmSqost8YU2zvr1yzFoUBv1f1944TXEx89EhQp3FPj02Zrfmvjjn3/+Rnx8kHLeEIHNoEGxebpubNy4Eo89VkeVZhkzJgQZGVPw5JP1MH78Itx7b3Wr+9Cuu/POe1Qf85JA8vPExKFqvKpVq2H06NmoV+/5PAUgrhZ/iOvM5MmxmDgxFtWqPaTORa1aT9gdK/36Bg2KwcCBMTYFLXYPzo4kQAIkQAIkcAMRoPjD+4JN8Yf3xZQ7IgESIAESIAESIAESKFwCFH8ULm9nz1anTp3E7OzsMABxRqMx2tnjczwSIAESIAESIAHXE6D4w07xhyTdp06NR2pqFCy5SuQl/pDyJYGBbXHkyHdo0qQlRo9OR6VKd+aK7tWrVzF3bgr8/Noq0cLZs6cxbFgXfPLJWrz44uuIi5uOihWrWDwVH3+8CiKaEHcKrdkSX2j9fv/9HGJiArBmTab6UVzcDLRr19tuUYCw2b17K4oXLwmDoaHd81sTf+hZi+jCXGijByDCmKVL09G/fwRuuqk0Fi+ejujofqpLUFAc+vYdblE4cuLEL1ixYi569gxRzi3SzMUf1avXhCb4Eb621iJjuFr8IXPo95iR8WkO5rYeGdoepZ+4mchZZiMBEiABEiABEnCcAMUfjjNz9yso/nD3CHF9JEACJEACJEACJEAC7k6A4g93j1De6zMYDJ8CaJidnd0iKytrrWfvhqsnARIgARIggRuTAMUfdoo/9OKO9u17IyIiFTfffIvp1OjdKgIDR2LgwCiIiEH+yLUjR76N5cvfVf07deqPsLAEVU5Ea5cvX8KqVQtw/PjPGDAgGsWLF1fXzpmTgoSEENVNnD9CQsagdu2nTcIM6ZOVtUOVopE13XPP/aYx7RV/yAU//PANwsN7YP/+z5TIISZmKp57rrlNAYjML+IUcSnp0mVQDqGFrfmtiT9kPV988TkGDHgDp079ptYzePAoNG/eziTUkD6nTx9HUtIw5aQi4hhp3313AEFB7dR+hO8770xBq1b+KFasmInLuXOnkJwciVdeaY9nn/3Pvc6S+MOcjTiKjBkzBzVq1Lb4xCgM8Yess0+fFqpkT3Lye2jZsoPdT69Nm95H//6vKzYzZ65xSDhi9yTsSAIkQAIkQAI3AAGKP7wvyBR/eF9MuSMSIAESIAESIAESIIHCJUDxR+HyduZsTZs2LfHnn39eBFDi5ptvvn379u1/OnN8jkUCJEACJEACJFA4BG448YdWgqVmzccxYcISPPBArRykz507g7Cwzti2bR30ZTEuX76M5OThSoxhLo4Q94kZM8YiK+tTJT4QN4XQ0LFYvXqREmzce28NfPXVHuX+8csvR9R8jz9eF23a9FAigt9+O4qPPloCESUkJc1X5Ty0pnee0H4mggUpOSMCkb17dyrXDXFxENcPH5//Qqo5RPj6NsC4cRlq3Xk1GSsmpj8OHdqvxAFvvx2N9u374rbbbrd42YULf2DJkhm4ePEievcOVc4b+jZ9+hgkJ49AgwYvITk5A+XLV87xuV4oIe4eb7zR1fS5uKDMmTMe48YNN/1MnDikLE358hVx9OiPWLcuE6+80hFDhyaidOlbVT8Ro8ybl4bRowebrmvRop1iI/s4cMCI999foPjJdfo1b9++AT17+qm9z569Hk89Vd80hri3SOkeEZWI0CQmZjKqVKmai4uMHxDwqhKtvP56F9VPL/LRLpg8OQ5padFo3PhlJCUtVHvSNzknoaH+SthjzkbvCBMcPBoBAeF2Py3k/I4dG6xikpg4D5Ur32X3texIAiRAAiRAAiTwHwGKP7zvNFD84X0x5Y5IgARIgARIgARIgAQKlwDFH4XL25mz+fr61vfx8dkJ4IDRaHzMmWNzLBIgARIgARIggcIj4PHiD0dQibBDyrYsWjRVXSaCCREcaAKA69evY9euTYiM7K1EGpKYj46ehPvue1D1F8cFEYZoAg5NHFC1anUEBr6DuXNTkZExRfUVocXw4clo1uxNJcjQSqNISRIRPZg3KZcSGZmGRx7xzfWZlIsR55BPP12f6zMRFojLSLduQ3K4bvz6688YNSoQUq5EmghZuncPtirk0AYWN40JE6Lx0UfvKWeJcuUqqFI1IpaoVq2G6nbkyA9KcHLw4D7lUiLOG3pnDdmrMBIBhswvAoPY2KlqnBIlSqgxRNzx4YcZal8yT+vW3ZUYQy8QuXjxL0ybNlr9sdRE1BEVNTFXKRxxUZk3LxVTpoxSY5s3f/8BqiSM7E1rUvomJSXCdDaGDIlHjx5DTGdDxpH9LF06W10ioh7pI/HS9i5jSGkgEa1oZ0AcS15+uU0OkYmwiY0diK1bVys2cg6bNm1lGsecjQhcIiJSTKWC9I4wlkoQWbsnLl/+B2PGhKgzOmzYeLU/vVjIkXuJfUmABEiABEjgRidA8Yf3nQCKP7wvptwRCZAACZAACZAACZBA4RKg+KNweTtzNoPBEAxAfrE902g09nXm2ByLBEiABEiABEig8AjcMOIPrQSJJbTjxi3AY4/VQVBQB+V6Yd60BHupUjfjs882KzHCzp0fQ0qAdOsWhGbNWqtyJHv2fILIyL6oUOEO5fzx9NPP5kqui7tHZuYsVQJGRCAyxmuvvaWcKczdH/TrECGECClWrZqvRCglS5ZEw4YvQ4QM4uyhCRD05Wms7fXVVzvnecI08cbGjSvVfoWJJniRkjO1az+p1lu3buNcbh8ysOZqYWmSjAwpGwj4+zeyuAatZI72oQhypBTNsmWzsGPHRrUOEaKIa0rz5m1Njh/mg8keDh36QolAhNuVK1dUiReJZf36z+coH5PXeuVsiLglPn4IxEnFvNWs+STCwsYiKWm4xbOj9dfOUHr6OOX4UVA24nwSEtJJub/Y4+oi8508+StCQjpDRCqpqYshTipsJEACJEACJEAC+SNA8Uf+uLnzVRR/uHN0uDYSIAESIAESIAESIAFPIEDxhydEyfIaDQZDJoC2Pj4+3fbs2TPPc3fClZMACZAACZDAjU3ghhF/3Nhh5u69jYCIWzIz0xEV1RcTJy5TAhVbTStrM2LEBHTtGkjXD1vA+DkJkAAJkAAJ5EGA4g/vOx4Uf3hfTLkjEiABEiABEiABEiCBwiVA8Ufh8nbmbAaD4RyActevX79/7969/9auZyMBEiABEiABEvA4AhR/eFzIuGAS+JeAuMEkJg6FuMnExk5H2bLlraKRvlJiR5xUpFTObbfdTowkQAIkQAIkQAIFIEDxRwHguemlFH+4aWC4LBIgARIgARIgARIgAY8hQPGHx4Qqx0Lr1q3b5Pr161sAfGM0Gh/xzF1w1SRAAiRAAiRAAkKA4g+eAxLwYAJnzpxAVFSAKoEj5Xx8fCzf0lL6Ztas8YiPn8lyLx4cby6dBEiABEjAfQhQ/OE+sXDWSij+cBbJwhnnwoU/sGXLh8jImIZOnQLU34XNm/xdOS5uEA4fPoiYmMkwGBoXzuI4yw1L4OrVq5g7NwVz5qSgZ89Q5bhYokSJG5YHN04CJEACJHDjEaD4wzNjbjAYxgEIyc7OTszKyhrmmbvgqkmABEiABEiABIQAxR88ByTg4QR++eUIxo4NRufOA1Gv3vO5BCDffvsVZswYi0GDYlCt2kMevlsunwRIgARIgATcgwDFH+4RB2euguIPZ9LMeyxJkO/f/xm2bl2Nzz7bjH37dqkLypWrgMcfr4unn26I555rjtq1n8YPP3yDHTs2okePIarPzz9/jwULJmHVqvk4f/6s+tm4cQssij/WrVuGwMC2qk9g4EgMHBhVeJv0gpnEYXDlygVo2LAZREhz/PgxJTovXfpWj9/duXNnEBbWGdu2rctzL9bOlrWLjh49jJAQf3W+Gzd+GUlJC1G+fEWP58UNkAAJkAAJkIC9BCj+sJeUe/UzGAw/ArgfQGOj0fipe62OqyEBEiABEiABEnCEAMUfjtBiXxJwUwLyi+958ybg4YefgJ9faxQrVgzZ2dnIytqBzZs/QK9eIShfvrKbrp7LIgESIAESIAHPI0Dxh+fFzNaKKf6wRajgn0sJwl27NiE5eQTOnj2JNm164bXX/HHXXdWUO4KIQkRgsHbtEmRkTIGInKXphRtXrlxRYuft2zegb99X1OfWEvR0/shfzCRO69cvVwKGvn2Hmv4d8fXXWZg3Lw3duw9GrVpP5W9wN7vq0qWLWLlyHqKj+5lW5u8/AH37DkeVKlXVv6scaXT+cIQW+5IACZAACXgjAYo/PC+qderUqZmdnX0QwB9Go7EcgGzP2wVXTAIkQAIkQAIkoBGg+INngQS8hICIPQ4d2o+DB79As2atsXZtJu69tzrq1HnO4V9aegkSboMESIAESIAEXEaA4g+XoS2ygd1B/HHggBHvvTcNoaGJKFu2fJGxcMXEFy/+hWnTRqs/zZq9ifDwFFStWs3qVOKgEBcXqNxBJBkfHj4epRT+XO8AACAASURBVErdbOovpVwGD26PQ4e+tCr+cMU+nDnmqVO/YdOm99GhQ4Azhy3QWJp4QYQ3YWEJuVw+fvzxEEaOfBudOvVXcbRWdrJAiyjki2WvoaH+Sjhfs+bjmDBhCR54oFYhr8L2dN99dwDCX8T+bCRAAiRAAiTgrgQo/nDXyFhfl8FgCAWQlJ2dPT8rK6ur5+2AKyYBEiABEiABEtAToPiD54EESIAESIAESIAESIAEHCRA8YeDwDyguzuIP4zG7Zg6Nc7rSkWI8CMxcahy82jSpCVGj05HpUp32jwVUvIlPLyHcpmIiEjBTTeVNl0jSfCgoA5K/OxoaQ6bExdSB3HXkIS+u5Sj0YQfe/fuRGzsVFSsWMUiid27tyIuLgghIWNUeR5PF4DoS8C4a6kWEfrPmZOCypWrWCxxVEhHltOQAAmQAAmQgE0CFH/YROR2HerUqbM1Ozv7OQDtjUZjptstkAsiARIgARIgARJwiADFHw7hYmcSIAESIAESIAESIAESACj+8L5TQPGHa2IqSWspFTJ69GDcemsZpKUtRaNGfnZP9vHHq1QJkujoSep6rXm6+OPcuVOIigpA7dpPu434Q1hHRvZFUtL8PGOkxXT16kUYM2YOatSobXc83bGjJ4g/jhz5DmFhXdClyyCKP9zxEHFNJEACJEACJgIUf3jWYahXr97tV69ePSurLlWqVJmdO3de9KwdcLUkQAIkQAIkQALmBCj+4JkgARIgARIgARIgARIgAQcJUPzhIDAP6E7xh2uCJM4WQUHtIC4eUiYkPn6WQyVtfv/9HKZMGYl+/SJRvnxF0yI9WfwhDhtz5ozHuHHDERg40i3EH8eO/YShQ99ChQp32BWjo0d/REhIJ1SvXhNRURNx2223u+YAFcKo7i7+0DvneKrLTSGEkVOQAAmQAAm4CQGKP9wkEHYuw9fXt7OPj8+C7OzsjVlZWc3svIzdSIAESIAESIAE3JgAxR9uHBwujQRIgARIgARIgARIwD0JUPzhnnEpyKoo/igIPcvXXrt2DZMnx2Ly5DjVYeTIaejQIcDhiTZuXAmDobFXiD8uX76ExYtnICUlAn/99adbiD8kTunpiUhOHmF3jC5fvozk5OGqFMnEicvg59fa4bi6ywXuLP6QMzJt2mjMmDFW4aL4w11ODddBAiRAAiRgjQDFH551NurUqfNednZ2BwBBRqMxzbNWz9WSAAmQAAmQAAlYIkDxB88FCZAACZAACZAACZAACThIgOIPB4F5QHdPEn/oXS/M0Zonhz/4YCFCQ98ydatZ80mkpi5Wjg1aE0HCrl2bsXz5bOzc+THOnz+LJ5+shzff7IY33uiK0qVvzTHNpUsXsWvXFixZMgOPPmrAgAGROHz4oBIP7N69FT17hqJ798H444/zGDq0K3bs2KiuX7hwK+rUkXLiBW/2OH+cPXsSIhxZuXIBOnUKsFouI7/7z8iYgieeeEY5d8gYmzd/iEWLpiqGIlbp0ycMTZq0RLFixdSGT58+rtw+VqyYaxFA48YvIylpYQ6Ri6Nrk4Hlmg0blmPRoukqHhLrZ599EfXqPY+9e7ejY8d+OeKvuXh8//3XmD17PZ56qr5dAVq5ch6GDeuWL0cXmUBiGBs7EJcv/6PcRvRn0q4FOGkMZ4o/5N7YvXsbli9/F2XKlMWIEcm46abSObZjb3yET3x8ELZtW2cRhwipIiJSco1vLzv2IwESIAESIAFXEKD4wxVUXTNmu3btih8+fFhKvoiF291Go/E318zEUUmABEiABEiABAqTAMUfhUmbc5EACZAACZAACZAACXgFAYo/vCKMOTbhSeIPWbiUQ5k/PxUTJ8aqfYjIQJw17rzznlzBkb6SZL/99nIYMiQ+R9mVEyd+wZgxQ3DXXdXQs2cwKlW6E8eO/YiUlEisXr0IjRr5ITp6EqpVewhnzpzAzJkJSrwgAhFpUrakefO2CA/vgf37P1M/u/XWMkpEULJkSQQEvIpTp36DJdFJQU5RXuKPgwf3Y8aMBGzZ8qFy15BmzTHBGfsXoYs4ecyfPzHHloRDWtpSxVDf9GKDvMq+OLI2bXwpESJrOX36JIYMGYV77qmOK1eu4ODBfUhNjcKpUydyiX8yM2chMrI3fH0bYNy4DFStWs2u0Ozbtws9e/67t5kz18BgaGjXdVoncYRJS4s2nSMR0TjanDGGM8QfMsaCBZOwYsUc/PLLEbUNS+KM/MTHHqGTo9zYnwRIgARIgARcRYDiD1eRdf64vr6+L/j4+HwM4IDRaHzM+TNwRBIgARIgARIggaIgQPFHUVDnnCRAAiRAAiRAAiRAAh5NgOIPjw6fxcV7mvhDNiGijpiYAKxZk4nXX++CmJjJSnhh3kR8IeKPoKA4PPTQo6aPz507haioANSoURuDBsWiRIkSps9EeBAW1gWffbZZuX9ERU3ELbfcBh8fH8hnwcH+MBq3oWvXQPVzEYAcOLAXSUlhqFLlXiQnZ+DQoS8RHNxRjemosMDWCbMnIb516xr07fuKGsqS+CO/+z927CeEhHRSYpcePYJRokRJPPKIL55/viVuvvkWte/o6L7q89atuyvxjN49xR7xh6Nru+02eWETynUkIqKXKsUiriz69sMP3yAhIQzh4eNNLhviVBEfPwSLF09XMRw1Kl05VtjT9DEIDh6NgIBwey4z9dFEJ/IDmbddu14OXS+dnTGGM8Qf2sKPHz9mujcsiT8cjY+Ma89ZdxgcLyABEiABEiABFxGg+MNFYF0wbJ06dVKys7MHAxhrNBod+4ucC9bDIUmABEiABEiABJxDgOIP53DkKCRAAiRAAiRAAiRAAjcQAYo/vC/YhSH+EBFGr14tcOjQ/nwDNE8or1+/HIMGtUHlyndhypSVqgyJeZM+Bw4Ycwk8JHEuTh7iTlGr1hO5rps+fYwq5SKCksmTV6jSIdL+/PN35RSxdu1S5eiRmDjPdP3ff19QfUQQoi85Y6mkSb4h2JkQt5U0z+/+9WIBcVwR0Y25W8acOSkYOzbYoujFHvFHftemzTtjxkdo0qRFDsTZ2dmqVM8zzzQ1iT9OnvwVISGd8fnnWyw6VeQVI/0+8hIfWRvj+vXr+Pbbr3D16mU8/PDjKFXqJoePhDPGcKb4Qy+msST+cDQ+AsTWOXYYGi8gARIgARIgARcSoPjDhXCdPLTBYPgRwP3FihVruHv37h1OHp7DkQAJkAAJkAAJFBEBij+KCDynJQESIAESIAESIAES8FwCFH94buysrbwwxB+SqBbhhPyvpfbll7sxe/Y4Vb6lTJnyFvuIO4e4PIgDh7SzZ08iIqIPNm16Hz16hCA4OD5HEv3ChT+UCKF9+745hCGagOPixYtISpqfoxSMNrFevKF3dtAnuAcNisHAgTGm9egXrb++QYOXlBtI+fKVnXJ47EmI59WnIPuXUjLipLJq1XxV9sZSuZLVqxcr1xNL5W5siT8KsraVK+dh2LBuePLJesqt5bHH6liMjRaEgwe/QGBgWxw58p3VvVgLmF4E5Oz4OuWQ2DlIYYo/HI2PbMGes27nVtmNBEiABEiABFxOgOIPlyN2ygS+vr61fXx8vgZwxmg0yl/Qs50yMAchARIgARIgARIocgIUfxR5CLgAEiABEiABEiABEiABTyNA8YenRcz2egtD/GFrFUbjdkydGoekpIUoX76ire6mz7XSF1K+JTU1M0dpFykz8eGHGYiMTMtRekSfULZnIr2LgV78YU38IGNu374BPXv6qeEtiSDsmddaH3sS4nn1cfX+JZb+/o3yJf4oyNpExCHleqTkjLSWLTuhS5dBSgxSrFixXDi1dcoHecXSUhz058DZ8S3I2XD02sIUfzgaH9mLPWfd0T2zPwmQAAmQAAm4igDFH64i69xx69SpMzQ7Ozvhf84f7xqNxh7OHZ2jkQAJkAAJkAAJFCUBij+Kkj7nJgESIAESIAESIAES8EgCFH94ZNjyXLQniz+OHfsJQ4e+BUnkiwuFOHEUL14cly9fwvjxw9G0aStTyRYNgpb0b968LUaNSkeZMmXtDqq94o/Dhw9i8OD2OHToS1U6ZubMNTAYGto9T14d7UmI59XH1fsviPijIGsTZsI9ISEMW7Z8aEJoMDRGQMAwPPvsSzmcYSj+AApT/OFofKS/PWfdKTcVByEBEiABEiABJxCg+MMJEAthCIPBsA1Ao+zs7DZZWVnLC2FKTkECJEACJEACJFBIBCj+KCTQnIYESIAESIAESIAESMB7CFD84T2x1HbiyeKP7OxszJmTgoSEEOXwMH78Itx7b3V89dUezJ6djJiYybnKumhJ/2eeaYrx4xfijjvutjuo9oo/9OVRZPDhw5PRo8cQu+fJq6M9CXF7xB+u2r8zxB/5WZvG7OrVq9i9eytmzUrCtm3rTCjbtu2J0NCxpvI7FH8UvvhDgmFvfKSvPWfdKTcVByEBEiABEiABJxCg+MMJEF08RL169W6/evXqeQBXSpUqVW7nzp0XXTwlhycBEiABEiABEihEAhR/FCJsTkUCJEACJEACJEACJOAdBCj+8I446nfhyeIP2Yc+QTxs2Hh07RqIKVNGonr1mnj11c65Aqa5cohrSFraUjRq9G95Fkvt4sW/sGHDCrRo0QElS5aEveIPGWv9+uUYNKiNGvaFF15DfPxMVKhwR4EPkD0J8bz6uHr/BRF/FGRt5mCvX7+uRCAzZyaYRCA9eoQgODheOYDo3VkCAsIRFBSnXGPsafpz0KDBS0hOzjCJSuy53l36FMT5Y+PGlXjiiWdM4ik9E32pJGt7tRUf83t73LgFFu9nd2HJdZAACZAACZAAxR/ufwbq1KnTJTs7ex6AdUajsbn7r5grJAESIAESIAEScIQAxR+O0GJfEiABEiABEiABEiABEgBA8Yf3HQNPF39cu3YNkyfHYvLkOFVaZdCgWGRmzkJ4+HhUrnxXroCdPXsaw4Z1wSefrMWLL76OuLjpqFixisXAfvzxKvzzz99o2bKT+twR8cfvv59DTEwA1qzJVNfGxc1Au3a94eNj3z9FxdVExAvFi5fMUTKmoOIPV++/IOKPgqxt69bVePDBx1C1arUcsRQXlqSkYVi0aCp8fRtg3LgM1efkyV8REtIZn3++BfaIFfSD6kUTr7/eRTnMSHkfT2v5FX+cPXsS77+fAX//AShVqlSue8MST0fjI4Pac9Y9jTnXSwIkQAIk4L0EKP5w/9gaDIYlANplZ2e/nZWVNdn9V8wVkgAJkAAJkAAJOELAvt+4WRlx4uDvsuWjTpEPOjIn+5IACZAACZAACZAACZCARxOg+MOjw2dx8Z4u/pBNHTz4BYKDO+KHH75Rgo8+fYYpBxBLQgt9qRi5Vpw/QkLGoHbtp039pU9W1g6kpyciIiIV99xzv2LniPhD+st6wsN7YP/+z5TgICZmKp57rrlNAYjML+IUcafo0mUQSpQoYYqdPQnxvPq4ev95iT/+/PN3REb2xtq1SxEYOBIDB0blOJMFWdsHHyxUY1lye5HzERjYFrfddjsmTHgP9933YI5YNmnSEklJ83OVCLJ2t//yyxGEhvqrMyKOIf37R9iMqX6sy5cv4dtvv1Q/evjhx5UTiaPNGWPkR/whZVvmzBmPGjVqK0cbrdly/nA0PjKunjOdPxw9IexPAiRAAiRQ2AQo/ihs4o7NZzAYbgFwFkBJAFWMRuNpx0ZgbxIgARIgARIgAXcnQPGHu0eI6yMBEiABEiABEiABEnA7AhR/uF1ICrwgbxB/SCI8KWko5s1Lw5NP1sP48Ytw773VrbI5c+YEoqICIM4eWnv22RdRt24TVfpj796dynVj5MhpyvVDE5GIi0Rs7ECsWjUfPXoMQXDwWJPzgbXJZKyYmP44dGi/cod4++1otG/fVwkRLLULF/7AkiUzcPHiRfTuHYqbbiqdo5smZDhy5DtYS4jrS5pY6pPf/evFApbEG7LQTZveR//+r6NmzccxYcISPPBALdP69QIBEWlojhnr1i3DQw89igcffAT5XZuIC+bPn4gxY+YoYYK+aczEGSY6ehJKl75VfSzXhIa+hUcfNZhEIfbcUAcOGBEQ8Cr+/vsCJk9eATk7jjRxphERjLRRo9LRrl0vRy5XfZ0xht79RO+KYm0xIvxYsWKuclEZP36hKq2kNXHIiY8PwpIl6RadVPITH/156917KIYMicf169ewatUCNG36ikVnH4dB8gISIAESIAEScBIBij+cBNJFwxgMhn7/E31MBbDSaDS+6aJpOCwJkAAJkAAJkEAREqD4owjhc2oSIAESIAESIAESIAHPJEDxh2fGLa9Vu4P4wxlUv/jicwwY8Abat++NgQNjlIgjrybiiZEj38ann67P1U1EGuJK0a3bEJPrxvXr17Fr1yaVtBdHAnHyiIqaiMaNW+Rw5rA05+nTxzFhQjQ++ug9iICkXLkKELcJEZtUq1ZDXXLkyA9KcHLw4D4MGBANP7/WKFasWI7hROSyaNE0jB49WP28devuGDo0EeXLVzb1M+8jPEJDE3O5WuRn/zt2bMTw4d1x6tRvaNz4ZSWkEBcNrUmpm5SUCCUOkDZixAR06tQvh7PFggWTEBc3SH0ubis33XST2mv37sGmmDm6NhlLE3LUrPkkhgyJQ/36L+Dmm2/Bb78dxYQJkTh27DDi42flECwcPfojQkI64fvvv8bMmWtylNfJ6+ysXr1YOc00a/amGrNs2fIOHWEpUZSWFq2usSaisTVgQccQIU5GxjSMHRtsmqpduz5o1ux1kzhG++DKlSv45pu92LTpQxiN23KJO8SxRRxfoqP7KrcbiUFi4lzUrPmESTiVn/hcvnwZqalRyoFH2lNP1YesRURRr7zS0RYifk4CJEACJEAChUqA4o9Cxe3wZAaDYc///spoANDKaDSudngAXkACJEACJEACJOD2BCj+cPsQcYEkQAIkQAIkQAIkQALuRoDiD3eLSMHX4y3ij4sX/0JS0jDlqlGr1hN2gZFrxP1DnDwkeV2yZEk0bPgy/P0HQJwQNPGFvoyK+cCS6E5NXZxDVGBpckmQi2hk48aV+OyzzcoJRP6/NBFB1K79pHIZqVu3cS63D+mjlVOxNLYmILCnj/56e/evd2Awn19EIElJC5GRMcUkaDDvk5HxqUlYIXOmp4/DihVzlPtJv34j4OfXNpeAxt61aXOtWZOJL7/crcQeEi8RK0gTJ5g33+yGN97omkvUoC8zM3x4snJzsdWuXbumBAnTp4+x6rxiawxZX0REL5QqdbNyP9E7aNi6Vvs8v2PkFUt759a7ldhzNsqXr4j8xEfWc+7cKSWcWrt2CWrUeBSBge+gXr3nHSqzY+++2I8ESIAESIAECkKA4o+C0HPttXXr1n30+vXrXwH4zWg03gPgumtn5OgkQAIkQAIkQAJFQYDij6KgzjlJgARIgARIgARIgAQ8mgDFHx4dPouL9xbxh/dFhjsqDAInTvyCsLAuuP32cna5eGilUipWrIzY2OkOu34Uxp44BwmQAAmQAAmQQOEToPij8JnbO6PBYJgCoH92dnZ8VlZWpL3XsR8JkAAJkAAJkIBnEaD4w7PixdWSAAmQAAmQAAmQAAm4AQGKP9wgCE5eAsUfTgbK4TyOgJTbiYjog2HDkvDii6/nuf7MzFmYM2c8kpPfs9thxuOAcMEkQAIkQAIkQAIOE6D4w2FkhXLBgw8+eFPZsmXPAih9/fr16nv37v3Xeo+NBEiABEiABEjA6wjccOIPsbRds2YxRo8ORqtWnRAUNDKX7a3XRfn/N2TLEvfs2ZP46KMlWLJkBmJiptpd61nPy9Yc3so2v/u6cOEPbNnyoaoz3alTAF59tXN+h+J1XkTg6tWrmDs3BXPmpKBnz1B07RqYywLci7bLrXgIAT7fPSRQXGahEaD4o9BQF9pEFH8UGmpO5KYE5N/Kq1cvwurVixEXNx2VKt1pcaXHjv2E8PAe6t8vLVp0YOkRN40nl0UCJEACJEACRUGA4o+ioG57ToPB0A3AuwA2GY3GF21fwR4kQAIkQAIkQAKeSuCGE3/8/vs59YsqqWltb11qTw2u+brT0xNV/W9p48YtMAkNpCb0ggWTsGHDCvz115/qc309akf2b20OR8b44IOFCA19y5FLcvTt0CEAEREpFmuE53tQCxdKgn7//s+wdetqVa98375dqle5chXw+ON18fTTDfHcc81V7fIffvgGO3ZsNNXP/vnn7xVzqat+/ryIrnPGxJnrLKqxpC71ypUL0LBhMzz88GNFtQzTvNevX1fxWrZsloqF1JavWrWaqn/eoIEfnn++paq3Pm9eGtq16wOpyV1U7ejRwwgJ8Vfr1erH27MeqW/fp08LdR/7+w/A0KGJThe3ecr9WVSx8+Z5nfF89zQ+ItBbvHg6mjZthQceqMXklqcF0MXrpfjDxYCLYHiKP4oAOqd0OwLyb5wVK+bi66+zEBo6FrfeWibHGuXvmampUahT5zk0a/YmvxvdLoJcEAmQAAmQAAkULQGKP4qWv7XZDQbDNgCNfHx8/Pfs2bPIPVfJVZEACZAACZAACTiDwA0n/qDzRy+UKnUzYmImo3r1muoMXblyBcWKFcOiRVMRFzdI/Sy/4g9nvRkucRKBRHz8ECWukBYXNwPNmrW2eO6vX78KSXxPmjQSTz1V36XiDxER7Nq1CcnJIyBuKW3a9MJrr/njrruqKXcG+YXp8ePHsHbtEmRkTFEiA2mBgSMxcGCUibmPjw+2b9+Avn1fUT/TC3KccXMX1RjCZ/365Uq40LfvUJQvX7molmKaV35JnZISgeXL34WIg958sxsqV74Lktj99NO1WLZsDkQEJc0RsYWrNpYf5w+5Z6ZOjVe/jG/Roh2ioiaiYsUqLlmiO9+fLtkwB1UEnPV89zScly5dxOzZybj55lvg79/P5cJCT+NzI6+X4g/viz7FH94XU+4ofwTk73oibpcXJgICwk0OIKdPH0d6epJy0Hz0UQOFH/nDy6tIgARIgARIwKsJUPzhfuH19fV90MfH5zsAvwOobDQar7jfKrkiEiABEiABEiABZxHwePHH/PkTFYsuXf4VLbDln4CIJ/z9G6kB8iv+yP/slq+UN66jo/upD+0RR3zxxeeYMWMs4uNnoWzZ8s5eDi5e/AvTpo1Wf+RNt/DwFOUeYa2Jg0NcXKASsIgTQ3j4eCW+0drhwwcxeHB7HDr0pV37c/qGnDygJloQwUtYWILTXSfys9zLly8hOTlClTN6550paNXKX4md9E3iOmtWEiZOjHUL8Ud+9nn27GkMG9YFJUvepGy6XSX80K/N3e7P7747oAQKfn6WRWL54cprPIeAK+OvPdu+/fYrDB8+zi1EbZ4TGe9dKcUf3hdbij+8L6bcUcEIyN+RP/hgEerWbYwzZ06pv2e1atXRLf6OX7Cd8WoSIAESIAESIAFXEaD4w1Vk8z+uwWAYByAEwESj0RiY/5F4JQmQAAmQAAmQgCcQ8Hjxx+TJcYqz5qjgCdDddY3uKP7Ql5iwR/whDg/Tp49Bjx4hTi/bIb/8TEwcqtw8mjRpidGj063WwdbHWEq+SKmhWrWeyuVIIr9ADQrqgEOH9nu8+ENLju7duxOxsVMLRXxgz70kgqABA95QjjB5iYK0+B49+gOSkhY6/fzYs9aC9JF9ihuN3tWnIOPZc6073Z/yhuqcOSmoXLmKqaSVPXtgH+8gUBjx154R4pYlNvhS4ovtxiZA8Yf3xZ/iD++LKXdEAiRAAiRAAiRAAiRQuAQo/ihc3rZma9q0aYk///zz+P+EH1Lf+gmj0filrWv4OQmQAAmQAAmQgGcToPjDs+Pn1NV7g/hDgEgJjxdeeM2pyXtJLM6bl4bRowerutdpaUvRqJGf3fzFMllKoURHT8pRN9ubxB+yx8jIvkhKmu8QG7sh5rOjCALGjg1W5V4iIlLyLNkgzgGTJr2Dd96Z5tTzk8+l232ZnM/MzFkwGBqiRo3adl9X0I6Oij9cdX/KuEeOfIewsC7KBerVVzsXdGu83sMIFFb8jx37CUOHvoXnn39ViQyl1BfbjUuA4g/viz3FH94XU+6IBEiABEiABEiABEigcAlQ/FG4vG3N5uvr297Hx2dxdnb27qysrGds9efnJEACJEACJEACnk+A4g/Pj6HTduAt4g+nAdENJKKAoKB2EBcPKffiaFmZ338/hylTRqJfv8gcogJvEX9oCdEKFe5wmI0r4qUfU9yB0tKiUbPmk0hJWZSnOMKVzjGu3mdRjJ8f8Ycr1ql35bHHIcgVa+CYRUegMOOvOYyISMxREWDREeLMriJA8YeryBbduBR/FB17zkwCJEACJEACJEACJOAdBCj+cK84GgyG9QCa+fj49NuzZ89091odV0MCJEACJEACJOAKAhR/uIKqh47p6eKPdeuW4eGHH0P16jWdGoFr165h8uRYaCWGRo6cplwkHG0bN66EwdDY68Qfwic9PVGVHMkvG0dZOtJfL1CQcj1RUWm4994HrA6xZMlMNGvW2qOcPxzh4cy+jog/XHV/imBn2rTRmDFjrNoaxR/OjLD7j1UU8T9wwIiAgFdtlpJyf3pcYUEJUPxRUILudz3FH+4XE66IBEiABEiABEiABEjAswhQ/OE+8TIYDPcB+AnA5StXrlT84osv/nKf1XElJEACJEACJEACriJww4k/rl69iv37P8Pq1YsgbgUJCXNzJHnlrd5ffjmCVavmY/v2dcrFQMQE0nfBgjRVukOSTW++2QO9e4eiUqU7c8Xm+vXr2LVrE+bMGQ8RVJQrVwHPPNNUlcL49tuvIAloKc9g3uQ6WduyZbOwY8dGtQ6Zu3Hjl9GmTU/UrPkEfHz+C9mlSxexa9cWLFkyA48+asCAAZE4fPigSsLv3r0VPXuGonv3warMhbavtWuX4P33FyAmZmquNZiLP3x9uMQZ+AAAIABJREFUG+Cbb/aqpOonn6xV+/Dza4233grEPffcn2v9tubQPpf5d+78WAkFqla9H8uWzcbMmQm4774HMXRoIh55xNc0tr3J5cuXL2HKlDi8/noXi+KPCxf+wJYtHyIjYxo6dQpQZSHkbfGVK+dhxYq5invTpq3Qv38EnnyyXg7Op079hqFDu6qYSFu4cCvq1HnOKfekPc4fsretWz9SZ1a4nT9/FlWrVlPrbN26J5599kWLpQfkug0blmPRounqPMhZkr716j2PvXu3o2PHfhZZCRcp4SL3gJwJOe9yXadO/fH8861QqtRNOfZ+9OiPCAnphO+//xqzZ69XCVFrLT/3hjCKjR2Iy5f/Md2PjsDXXElkL9KEw9tvR8PPr02uvdgzrqN8ZMxz505h/vyJ+OijJZD91K3bRDGtXv0hfPPNfrUeuU+1Jvf27t3bsHz5uyhTpixGjEi2Wq5GzueHH2bg448/UHGWskTyfPHza4tWrTqidOlbLT5rJF5Ll6bjp5++V89Bub8PHfoC8+alqvjLOP7+A1Tc5b8ttaK+P4VlfHwQtm1bZ3F9+lI/2jNg6dLZaNOmB1q18sfevTsxbtxwHD/+MwYNilXPBa2Mhzyv5HmamZmOLVtWq7jJfWftGeiM7w7ZhJxX+Q7YvHm1ev5Kk3tKvjfatu2JO+64O9deZW+ffPIRVq1aiCeeeAYDB0ZB7v/Nmz/EokVT1XNDhGfyfSAlsbQ96r/X5LkirkbyvVGz5uMOP9/1F/z668/q2Srfl7IHOVsvvvg6unYNyvU9Jtfl9/nsSPy19cnfAbKyPlX31uefb7H5PWvpYMn9HBzsr74TJk5cps4E241JgOIP74s7xR/eF1PuiARIgARIgARIgARIoHAJUPxRuLzzms1gMMQBiATwrtFo7OE+K+NKSIAESIAESIAEXEnghhF/SDJ1yZJ0ZGbOxKFDXyqmIqpISlqoxB+SlN66dTVmzkyC0bhNfS5lIlJTF0OSq9HR/VTyT9/eeKMroqIm4rbbbjf9WBJLc+emKPFHUFCcEjLI2MeOHUZa2jsqgZ+R8Wku4YUk3lJTo9RcISFjUK3aQ+q69euXYvToYPz99wU112uvvYXz508rsYSIFuQ6aYGBI9G8eVuEh/dQQgZpkrCVZLwk7+fNS1PiB61ZWoNe/LFgwRaVFB4zZoi6Xt8keT5q1IwcAojt2zdYncMa2/HjF6o1SfJVa5JsDg8fj1KlblY/sie5LMn4DRtW4L33puUSB0jMxBVAPtf2Ic4AIsaRva1Zk5ljbzVq1EZy8nuoVesJ08+1t7wlNtqZcJa7iC3xh1bOQM6mxL9x4xZqXdu2rUFc3CCVuBTBTPfuwShevLhpzXJdSkoETp8+iSFDRuGee6rjypUrOHhw3/+fsxPqbJvvQ8rbxMT0x0svvYb27fvilltuw9dfZ6mxPv10vRLXSHzKl69smiszcxYiI3tDxELjxmWoBLmllt97Qyvbop1zSWw72kQUMWxYN8VLa5IMl7FEDKMlw22Nmx8+EuOIiD4mpvK8+PPP37F58weYMCESjRo1R0REihJ3nDt3BgsWTMKKFXNMa9ULGPTrk/tK3DQkNh079lXxknv+5Mlf8e67EzB79jg8/nhdREammQQ5cgbkuSFCtpzPQRG7bVBnSnumaHP16zdCCSMsMXKH+1PWmdd9ZO0ZcOed9+Q4EyKgmzDhPSVCE+GEiGA++2yz6Tkuz2AR2k2aNFKJGYYPT1ZiCRF9OOO7Q/ahndMGDfwQFBSLypXvUt8Jqakx6rtLBF9JSfPV94M0Oc+zZiWp7xX9d4GIPORcfPnlbnWuDh3arz6X8yGiu1de6Yg9ez5R32tly5bHpUuXTEIT8zlknrye7+Zn8qOP3lPnb/DgUahf/wVcu3ZFnVM567KG4ODRSngm58kZz2db8dev7/Tp40hMHIozZ05gyJB49f0szyX5vpbvIfme7tYtCH37DrcomtLGEiHamDEhyMiYolygtPvX1vODn3sfAYo/vC+mFH94X0y5IxIgARIgARIgARIggcIlQPFH4fLOY7ZiBoPhFwDy5mpjo9H4qdusjAshARIgARIgARJwKYEbRvyhUZSkq7gISNJSL/6Qz6V8RbFixTBnTgoSEkJUor9Dhz74+efv1Rvw995bA1euXFKfS2JNEmmTJ69Qb/BrTZLDQUHtEBo6Vr1hrW+ScIqKCkCvXmE5xB9agl8SeaNHp+dwE/n993MIC+uikotacvKeex5QzhQnTvyi3j4WsUrXroEqUS8CkAMH9iIpKQxVqtyL5OQMPPjgIypBKeKId94ZoJZkS/whIhNJzslb/7LvH374RiW6JMkoTRKEY8bMgYgltJbXHBpbbQ3CVsQzJUuWVMn3tLRoJdCQJLO4b2hCBn1y2dadYEmYIQlyYSVJ0AED3lCJVImNsJa3tcXBQ/YpyT8RMMjPRRAwcGCMaQ2rVy9GcHBHNb0tgYOtNZp/bkv8IUIASci3b98bERGpuPnmW9QQwnrq1Hgl5BAhiwhp9I4A8qZ/REQv9Va6nBt9k1gmJIQpEYde/HHkyHfqrLVt2wvt2vXO4X5y8OAXioFcqxcDiKgqPn4IFi+ers7eqFHpyqnCUsvPvSHjaOIS+W8Zv127Xo5iVrxExDN69GDlZqJv4vjSp88wFVu5/621/PDRSgYJN3M2sia5n8Thw9zZ4/jxY6Z721pyWZLskZF91Xk1F/9IQlsce+R86O9VmVP+XL16BUlJQ5Vgq0GDl5SrhIijNGeJP/44r55x4hoh93hqaiYeeujRXGjc4f6UReV1H2nPABE+BQV1gMRRhHnafsWNRQQU4pYyduy7KFeuEt59Nxlbt65RQosqVaqa9i1cJ06MUYIyvVDMGd8d4pYhDkMiADF3F9Lvz1JpJXHX0PYm4gURsDRp8ooSfWnfFfK9J44uzz3XXDkGfffdl+r5LgITORMidBkxoqd6BgofeQ7rnabs+Q6RMylsEhMX5BDQybXioBIV9a9AKS1tqXLCcsbz2Vb8teCJW4d8/4o4Si+g0T6Xe3TIkE5KKCPfET16hOQpCtNEaXrRkMMPJl7g8QQo/vD4EObaAMUf3hdT7ogESIAESIAESIAESKBwCVD8Ubi8rc3m6+vbysfH5wMA3xqNRufWSHePLXIVJEACJEACJEACVgi4vfhDyhmEhHQuUADF6UHs/LWmJW3MxR/a51pCU5JU4eEpePPNbjmSQJIcCw31R1bWDvX2d48eQ0xjb9r0Pvr3fx3vvDNFvd2sT55JJ7HBr1ixikn8IUkxScBKUtp8ndJfPhd7+sTEUDRs2Ey5P2iuCyJkEcHC2rVLlVAlMXGeKeEmb6lLE0GI1szLupiXntF/LklQcXnQJ8Ml0T9jRiImTXpHDWkukpCf2ZpD4yNs5e30AQOiFVtJqkoyVn6udxjQJ5fj4magWbPc9vpHj/6g3jSXMhaW3CxkXfrkabt2fVRyT97e19rly5eRnDxcCXvMRQz6NVg7M/k9oHklrfXCCksCAE2UYkn0IvsYOzYYM2Z8hCZN/nUL0ZqcKXEwENGIJv7QRAoiRDAXksh1+jfd9WIASaTK/SnlE2y9Ae/ovaGtVxLEUi7p6tXLePjhx/NVqkUbS4RW7703A9OmjcrlcCFiJBEfWSpplF8+2j166tQJJcQStwl9E3GXODp06TIoV9kXTVRjiatWyubChQtWz7y+3I0llyLtOShOLVIGSkQB+ueV3vFm6tRVucRssg93uD/N729Lz1Hpo39uy15FjCPCDrkfpOxIqVKlVAw0kZKIKIS9edu3bxd69vRTzyvzZ2BBvjvyenbqRYDi8mTufiOOMWFhnVX5GynbIm4/5uWZ9GuTMj8vvfRGrjJieZ05W893rTyWuM2IeETvRCTXiohy8OCOSoTVunV3REdPMrlrFOT5bE/89d+zloQt2net9l2sF6hYe7brz744bMn3M9uNR4DiD++LOcUf3hdT7ogESIAESIAESIAESKBwCVD8Ubi8rc3m6+u7ysfHR95MDTMajePcY1VcBQmQAAmQAAmQQGEQcHvxhyTA//77b6ss5A1tafLmu7V2yy235Eis2hJ/iMW9JPeslfjIKxEnVvqdOzdRpS9iYiarMh15uQloCTNJTMrb0PpyI7YOgF4cMGhQjHKrMBeb6MewJcyw9bmMJW4j4g4hb4lLAjUhYT4qVKhkmsbWGNrnNWs+jgkTluCBB2rluU17ykrIAGfPnlRuFuJKYakki16kYC05PH36GCQnj8jlCKNfg7gkSBJfX/bEVpzy+tyW84eUpREXGint0qJFhxzx/Y/lv+WJ9PteuXKeKmkhrg8iGHrssTp5ng0tMV6r1lM5yu7o164vvyKlcVq27ABxBAkMbKvcFCwlpfXXO3pvFISrrWvFZWH+/InKsURf1kgEQcJLymLo79v88vnnn78RHx+kSk6J6CgkJN6us2NL+KO5oeTltqJ3h/k/9u4Ezqnq7v/492SGESoqIFbbukClRWmhkGRU6sKg1WqtrRu1oqK47ygCKjsqKoKAoo8bClbc91rXWh3rgji5mUFbKnUBt9b+5REVF2RI7p9zm8wThtknyeTmfvJ68fIpc3PO+b3PzZ1HzzfnNLRLka3dHvvRWKApc7G+sc9MIXw+7Vw39zmy12QGJGz4wQZiGnrZ4JTd3cMu6A8cuMcml2T2ZXdMsbtI2KNT7Ks9vzvszhR2lx8bdrL3oA0Jpl+Z90Nz4Y/GPofNPZttX+nPeGP3VVNtpMNd6WdDfbhM//q7ZbTn+dyS+U//nn3llWfVWJCpfjv1Ayr160nXa/++qfupuWcRP/e3AOEPf89fQ6Mn/FF8c0pFCCCAAAIIIIAAAvkVIPyRX++GeisvL98umUzaI18Skr7vOM6qjh8VI0AAAQQQQACBfAkUfPijOQi7WGVf9b8J3dT7mgt/NLWobtttaiEuvbW8PcLEvuzC6ogR52mPPYY2uGNB+tv1PXp8t9Fv8DdWS3MLgvXf19ziX3M/t+3ZBeXrr5+mefOmNRiOaa6N5mzrj7mli8t2XAsWXK2hQw9pMPyRufDY3EJ2/cXw9IKuHVtjgaDm7tPGft6SRevM99qF4Y8+WqnHHrtLf/zjIm/Ru6ExpY8oWbp0iff2gw8+2ttdwoZBGgojZc5bS2pJLzBnvq+58EdrPxstGUd7rrH3zIcfrtB1102TDcukXzYoYRf099vvt3V/11Yf20D6eBYbMrHhkuOOG+XtfPD97+/Y6PCbCn/YduwRHo8+ekezu61k3rv1dylKf7YaC3+05jNjC2nsc5V+buTq82nbb8nnqCX1ZLq35N6q/9lr7vnW2me23anmtdf+6u3UY49ysnOfj/BHY/dEU8/3zHBYS+wyjx5rydw0db82N/+Zn4OGjjxLjzfzs9XcEV+tefa1xINr/ClA+MOf89bUqAl/FN+cUhECCCCAAAIIIIBAfgUIf+TXu6HeIpHIFZIuMsY8FIvFjuj4ETECBBBAAAEEEMinAOGPmXeqe/etNzJv7wLeqlUfa86cCXrggdvq2rU7XYwceYF3pEiXLpvX/X1zfTV1M7R2IbGlwQzbZ1MLZOlFuIZCBy3to6UhipaGP+yY7bV2h4uGdv5oz+Liu+++qfPO+52WL3/DO5bmlluerDu2p70f1uYWLdPt27l+7rk/6c47r/d2lTniiJHeUTkjR+7faCDFjtvuhlJZ+ae6YUYie+u00y7U4MG/2CiMlHa2RxiNHn2ldwRGS16tXQBtzWejJf1n4xobqLEL69Zq+fKlXpP77vsbTZ9+i2woK31vjRlzrHfEU2t87Htt+/a4p7lzJ3ohBfuy95F9Fpx00lhv95v6O/Y0Ff6wIZrRo4fL7mLQ3FE7mUe31A8N5DP8kcvPp227JZ+jljwD0tfYHW1uuukx2R0qWvNq7nnekmd2OpR0xx3XKhZ7yTt+y+6ydOutV3tHBBVi+COzrqZ21mjMsiVz057wR3onpOZ+t2Ue/9Xc76jWPvtacx9xrX8ECH/4Z65aOlLCHy2V4joEEEAAAQQQQAABBBoWIPzRsXfGwIEDu5WUlHyw4XtaXV3XHRyPx1/t2BHROwIIIIAAAgjkW4DwRw7CH3YS7YLvm2/WaP78WXr88bvr5rWi4tcaP362dtrpR97fpReQ2hIqaMlCYuYN1dJghn2PH8MfTX142rO4mPltcNtH/R0U2vOhbW7R2i4E2yN2Zs26SDvvvKvOOWeatt++10b3TlOLlDYgUlX1gm69daZefPHpuqEeeeSJGjPmyrojSNILq3ah2R5XZO/HlrzasgDa0s9GS/pvyTVPP/2g93lr7kild975hy6+eKTsbim2/sxjP9rqkzm+L7/8wtutwx43kw6B2J1AzjvvMu9ImNLS0rrLmwp/ZB6R0dx8Zd5fHR3+yNXn07bb3OfIXtOSZ0DmNXb+99xz/5bcYnXXtDf88dlnn2r+/Ku8wJY9wuqAA47wQlrNPeszx52NY19au/NH5vguueRGL5TUmldL5qY94Y/0EUd2TM3Na3oHE8IfrZnB4F5L+KP45p7wR/HNKRUhgAACCCCAAAII5FeA8Ed+vev3FolELtlw3MskSc87jrNvx46G3hFAAAEEEECgIwQIf+Qo/JGeTLt4v3z567r55hl1IZCDDhqmadNu0lZbdVdNzas68cQDvO38L7zwam9ngfq7AKTb+uSTfysef0W//OV/d2trbkGw/g2VrfBH+lvUQ4Yc7B2PYetIv1raR3MLa+n2WrPzR1MfoPYuLtqdG84557/u9XeFaM8Ht6lFa3vv2ODQ5Mmne9/+HzfuqjbvGmMDFzYEcsstM+pCIHYnmtGjp3uLy7HYX3XMMUO8gMns2fc0GZTIvA8zd0U57bSLNWrUpSopKWkRSXOfjRY10oKL7D202WZddMABhzd5tR3PPffcqKlTz/SuywxAtdWnoQ7tUR4PPbSwLgTS0DEzTYU/1qz5XBMnnqynnnpAzR1N0dT9le+dP3L5+cxW+GPt2q81ffoo3XfffC98YcNWmaGc+jU8++wj3m5D2223vfej9oQ//vd//6NJk07zQoMzZtyu8vIhdd0196zv6PBH5nFghx46QpMmzVPXrls2OuWO86K6du0muyOWfbX3+dzc/D/33B91xhn/PcapufBeOvxhd1uZMeMO9ejRs8E6Mn/X2fmydfMKngDhj+Kbc8IfxTenVIQAAggggAACCCCQXwHCH/n1zuytX79+Xbt06fJvu+uHMWZoLBar7LjR0DMCCCCAAAIIdJQA4Y8shz/srgF2sbD+cQHr1n2rBQtma/bs8dpmm+/VHSmQ+S1+G4iYM+dubwG+/ssurtkF4x/96CcaMGA378fNLQjWb6OlwQz7vsZ2/kgkErrmmkm66aYrGgyrtLSPXIc//va3mGxIYejQQzyG9i4ufv75ak2ZcpqefPJ+r71LL71Zw4ad3GhQp6H5s+GLkpJOGx0Z09SiZebPGpqPphaaX3jhcfXp81PviJjMlw0ZzZx5oe6++4aNggOZfQ0ffuYmQZN0G/Y+XLToOvXrF/bqyLx/mzuCpLWfjWw9FG3I4fXXX9PYsVdtdNRNQ+1n7sSTufNHW33sZ9SGNA466KhNjtL55z//5oU4rEv942SaCn/Yz+D110+TXaS2r6Z2MkiHy2w44Zpr7veeH+lXR4Y/sv35bG7xv6XPAHt/33DDdO8ZZz879UMYmffMhx+u1AMPzNcZZ0zwwkX21dbwR2a/DX2OmnvWd3T4w9aevp9smMnu/nHwwUc3+Hy0z9Ibb7xcp5xyYV2wor3P5+bm/623/q5Ro4bJ7u7T1G4569at1RVXXKC77vofnXXWJJ111pRGw2yZwcTmdhPJ1rOMdgpPgPBH4c1Je0dE+KO9grwfAQQQQAABBBBAIOgChD867g6IRCJ2xw+788erjuMM7riR0DMCCCCAAAIIdKQA4Y8shz/s4p/dJeDkk8dtsmiUXij/+9+duiMl6i/k7rffb71jN7bd9gd194XdteHFF5/UX/7ymC6++Oq63R+aWxCsf2O1NJhh39dY+OODD1bogguO9pq2u36kj69J99XSPnIZ/li9+hPNnj3R++Z+OvzQ3sVFW1/msSC23SlTbpD9dnhjO7WkTezC7l//+pTsLhnHHXfORjsJNLVomWl5550vKBrdZ6MpTe9GkWlp7ye784ZdmLSvQw45ZpPny5tvvq5zzz3S+2b+3Ln3aMcd+8iGk2bOHKc//OFa73q7cDt69OV1R8zYv7P3oT1C5fnnH9OECdd4O75k3oMN7QST2XlrPxvp99qx/fOfb3j/88c/7t9sgKN+wdZixoyxmjVrkfbYo+ndDtPHQ+y//2GaPv3Wul1t2uNzzTVTNGzYSerdu+8mc5HuzwZu7Ge7rKyzd01T4Q/7czuHo0f/3rsnmwrdpBeoG9rFoqPCH7n4fH700XsaM2a4tzOSneeG7vuWPAOsrQ0KnXnmoV54zH7O7bE8Bx44bKP7btWqj70Qld1Nxj6z6z//Gnu+NfbMzvz73/3uZO/z1bnzd+razdyRJH2si32u2D+hUGijcFtHHPtiB5r+3ZA+Nunssyfr6KPP2Gi3Ihs+s8GPnj2304gR59Y9O1syN03dr83Nvz3+at68KV7fNnxpn3v1n6e2hk8/XaULLzxOtr3mdkBasGCOrrxytFr6u6wj/x89+s6dAOGP3Nl2VMuEPzpKnn4RQAABBBBAAAEEikWA8EfHzGRq148PJHULhUL7V1VVPdsxI6FXBBBAAAEEEOhogcCFPzK3p997719qZgPhj/QiU2OLOpnHLpxzzhTv28HpAIBd4B479pgGvzGeDn/YnUGuuuoP3iKUfdlvkI8bd6z3rXH7sovERxwx0jtO4Msvv/B2m7DflL/iigUb7RphF9KmTTtLjz56xyY7BzR0Y6XDAvZnTe0kYX8+Z869OvDAI72FxfTLHldx1VXjZHeVaOwb8c318fLLf/aOucnc/aSpD0F6cdxe05Kt9e0Y58yZ4C2cZh5B0tw3w2376cW8n//8F5o9+y51777NJkOrrl6sKVPO0PLlS2W/4W4XOH/3u1MbPeLAzt99992sb775RiefPKZuh4B0w+kgxnvvvbXJorUNCZ122iHeIvSwYadozJgr1a1bDy+o8cwzD3rzbkMldhy33PKkttyym+Lxl7wwgL2H77hjnnfP1N9JJt2n3blj8uTr6hZnM8Mtdny23cGD91P//uWyoRI7dx9//P4mc5/+vNjdbtJhkobmtC2fDdvO/fff6u2QYV+XXTbfC1K05pUen/1c2YDF3nsftNF9nW4rvROHXdhv6P5ui096Ud8Gcuof22P7Td/f9evKXOxvKNxhn2MPPHCbrrjifG/4De20YO+9Sy89R/Z5demlN2nrrbfdiC19vEVjz8HMBfXGPnuF8vnMDA/Y4N35509XMpnQo48uUkXFr7znTeYuNU0d/WGDAgsWXK1Zsy6q87L3jj3uqXv3rb2Qw9NP369f/er3m8xpW393rFu3TrNnX+Q9g+oHy+zvh5tvvtL7bNsdLOz9YJ8F9kiovfY6QDvssLNsoGb06OF65ZVnlcvwR1PP98xjquzvJvuyteyzz6+8f9pghXXbZZeBm9yP7X0+t3T+L754pF566RkvsNPQZ8L+bOzY4zRhwpxGdy6xdWXO1+GHn7DRc7Q1zyau9b8A4Q//z2H9Cgh/FN+cUhECCCCAAAIIIIBAfgUIf+TXO91bJBK5WNLl7PrRMf70igACCCCAQCEJ+D780VrMlSv/qfHjT5bjvOgtCF555ULZxf50yMFuST9r1jjdd998r2m7QHToocfXfevb7n7w6qvPeYvRdnE0Etlbl18+X716/di7Pr1bg13sOvPMybI7CNgdEuzi1G23zdKf//ywLrvs5k2+dWwX9eyxIukASGZdduFx/Pi5sou06ZBJ/XHY/iZNmuctbNtwSf2XDUXYowzs4qJ9nXPONJ1yytiNwgifffap5s+/ytvy3r5s+OP3vz/dW1y0C9+LFl3rBVXsWAYNGrzJjhfN9WFtbTDDHjliXzbQMGrUtLoQTOaYbX12Md4ek2PDJunx2G/hd+vWc5P67CL7G29UeYvp9tv/11//sBdcsC+7mPvHPy6SXfizL7tYZxfiM8Md//rX+7rssnP1l7886oUebGjCzl1m+CXdqQ0HzJ07WU88cY/sIqcNZNhdL8rLh2innXb2LnvvvXdkj3l5880a7z6wOwTUb8uGOO6++0Zdfvl5DY7L1mTDNvaYFfuyc2x36fj00/+nU0+9SN/73g465ZSDvTHYlz3OwIYbbF2Zi9Dnn3+pt+OFDcT8+98faO7cifrww3e9nS3q70aRGW6pj2zrtLvS2CNMMnc7SX/j/+23l3khFBsqaejV1s9GOqRg22xsYbvBDlN/mXk8g/2riopf68gjT/RCLfa4DutpQzT23rGv+p+1zLZb65O5o4PdTeW00y6uC+NUV7+sSy8dpT32qPDCCl26bO51ZRfRrdXkyad6nzsbQrvqqtvVt++AjdztfX3PPTd6nxE7N/azYe9ZO8/22WSPZrKBh/HjZ2+yQ4/9uQ2O2c+WfQ7a8Ih1Sd+jtu0//ekuXXLJ2d79ZYMOdkHc7thgX4X2+bSL8fb5Zp9f9jVw4B6qra31Ald27PXr+dnPdvfm2R6h1dBn3D7L7C4R9k9Dr4MOGuY9bzMDNdn43WGDg3Zu0jX893PfW+eeO1W3335N3bPZPgtsgMXOt71f7O8V+3yzc2WDDRMnXqvvf3/HuqHbINAtt8yoq8feb/aoofRxNbYNG0Czz8AXX3zae9bYQJJ9bqR9mnu+284y78n0cynTzz4b6j93svF8bm7+02OwNdp72oY87OfR/v6xv99qa7/VCy88qeuum+rtVmJ/NzX0ezSt868mAAAgAElEQVTdjp1rGxKxn5958x70nu+8gilA+KP45p3wR/HNKRUhgAACCCCAAAII5FeA8Ed+vW1vgwcP7rJu3br3JfV0XfegeDz+VP5HQY8IIIAAAgggUCgCgQl/ZC7C1sdP7/Bhd9cYM+bYBufGHiVgd+IYNeoob9eH+q/0t/OXLavRk0/e633b3h7zUVPzqnepXWS3oQO7a0FDO0rYa+zi2iOP/EEPP3y77Nb59j2/+c2xOvTQERst5GV+S7qxWjIX9esvfme+p/4RCXYR0C4+PvXUfaqsfMILMNiF5YEDf65DDjnaW1hML1JnttNcH++//66uvXZyg7b1F/SbaqslHxx7FMuMGXeoR4+easrKzpldBLWBlPTCf2b7TW3nn3Z69tlHtGTJ8949kV603XXXQdp11595i4vl5XtvstuH7SPzSJf6NWV62EDOwoWzvfCKXUzdf/8jvONstt++l3e/2LHbHUCOOeYsnXTSWC+4Yl92txgbhrFhD2vwj39Ue39vF70PO+x4755qaB7tNTaoZHcVeOqpB7z5twvBe+75S51wwnn64Q932ST0Yy1sqGjGjAu8BWm7qNzQywYn2vLZsOOfMOEk70gUGz5p6PiUpu6LJ564T9ttt733+f3Pfz7SK688o8WL/+L9sb7WzC5K24V062t3d2jq1Rof+9yxuzbYxWm748o77/zdu0/Su6rYoy9saCi9wJ65g0H9MTS0Q4e1t8+Z+++fr8rKx725tp9XG3w6/PATtcceQzc5JiczTFO/D7sjkH0NH75Xo5/VHXf8YaPPyY78fNrdL2woyz67dt75J15gYvfdh3phsMbqaWzXE1uHDbjY5/CDD97q7ahh583Old2VyQbjMj8/zT3/WvK7w97f9lliAyf23rSf1eOPH6X99z/cm0O768bEiaeqR4/vejt/2ACeDTM29ztp/vxZTT577ZFDNnRiQx+N/T5p7ndj5jE7Dd2T9plof5fZZ0/m5yubz+fG5r/+sVz2uWlDfva5aZ/D9rlqx2cDHPV/1zZ2P6d3T7K7Kk2ffos3J7yCKUD4o/jmnfBH8c0pFSGAAAIIIIAAAgjkV4DwR369bW+RSGSMPaF9w3cDqx3HCed/BPSIAAIIIIAAAoUkEJjwRyGhMxYEik3AhirsN+Ht0TP2m/12txteCCCAQDEK2LDgjBljNXPmHV4gkldwBQh/FN/cE/4ovjmlIgQQQAABBBBAAIH8ChD+yK93vV0/DonH43/K7wjoDQEEEEAAAQQKTYDwR6HNCONBwKcCdpeQCRNO0YUXzmRB1KdzyLARQKBpgU8++bfGjRvhHRlkj09r6ngYLItfgPBH8c0x4Y/im1MqQgABBBBAAAEEEMivAOGP/HpHIpFRkuay60d+3ekNAQQQQACBQhYg/FHIs8PYEPCRgD3uwR4X8/jj9+rSS29Sz57b+Wj0DBUBBBBoWsA+4/7wh2tVXf2yJk2ap6233haygAsQ/ii+G4DwR/HNKRUhgAACCCCAAAII5FeA8Ef+vPv161fWpUuXlZK+J+kwx3EeyV/v9IQAAggggAAChSpA+KNQZ4ZxIeBDgfXr1+vhh2/XsmVxjRlzpTbffAsfVsGQEUAAgY0FbPBjyZLnvYDb6NGXq3v3bSBCQIQ/iu8mIPxRfHNKRQgggAACCCCAAAL5FSD8kT/vcDh8ljHmOknLHMf5qSQ3f73TEwIIIIAAAggUqgDhj0KdGcaFgE8F0oukf/nLozrttIvZAcSn88iwEUDgvwLJZFLPPPOQPvjgHR177Nnq0mVzaBDwBAh/FN+NQPij+OaUihBAAAEEEEAAAQTyK0D4Iz/eFRUVpWvWrHnf7vphjBkWi8UeyE/P9IIAAggggAAChS5A+KPQZ4jxIeBTgW+++UqPPXa3ysv3Vu/efX1aBcNGAIEgC3z99Zd64IHbtNtuQ9S37wAZ067/tynIlEVZO+GP4ptWwh/FN6dUhAACCCCAAAIIIJBfAcIf+fEOh8OnGmNuYteP/HjTCwIIIIAAAn4SaNcqxrzz3vK2Ejt6Yh8/1cxYEUAAAQQQQAABBBBolwDhj3bxFeSbCX8U5LQwKAQQQAABBBBAAAEfCRD+yP1kpXb9eEfSjsaYo2Ox2D2575UeEEAAAQQQQMAvAoQ//DJTjBMBBBBAAAEEEECgYAQIfxTMVGRtIIQ/skZJQwgggAACCCCAAAIBFSD8kfuJD4fDI40xt0l623Ecu91yMve90gMCCCCAAAII+EWA8IdfZopxIoAAAggggAACCBSMAOGPgpmKrA2E8EfWKGkIAQQQQAABBBBAIKAChD9yPvGhSCSywu764brucfF4fFHOe6QDBBBAAAEEEPCVAOEPX00Xg0UAAQQQQAABBBAoBAHCH4UwC9kdA+GP7HrSGgIIIIAAAggggEDwBAh/5HbOw+HwWcaY69j1I7fOtI4AAggggICfBQh/+Hn2GDsCCCCAAAIIIIBAhwgQ/ugQ9px2Svgjp7w0jgACCCCAAAIIIBAAAcIfuZvkSCTSU9JbkroZY46MxWIP5q43WkYAAQQQQAABvwoQ/vDrzDFuBBBAAAEEEEAAgQ4TIPzRYfQ565jwR85oaRgBBBBAAAEEEEAgIAKEP3I30eFw+FZjzImSnnccZ9/c9UTLCCCAAAIIIOBnAcIffp49xo4AAggggAACCCDQIQKEPzqEPaedEv7IKS+NI4AAAggggAACCARAgPBHbiZ50KBB0VAoVCWpNhQK7VJVVfVubnqiVQQQQAABBBDwuwDhD7/PIONHAAEEEEAAAQQQyLsA4Y+8k+e8w3T4I+cd0QECCCCAAAIIIIAAAsUu4GrtOdf8qEuxl5mn+kwkElkqqb+kKxzHGZ+nfukGAQQQQAABBHwoQPjDh5PGkBFAAAEEEEAAAQQ6VoDwR8f656r360a9vcI1bq9ctU+7CCCAAAIIIIAAAggEROCNc+b+aEBAas1pmZFI5ExJ10v6uKys7IeLFy/+Jqcd0jgCCCCAAAII+FqA8Ievp4/BI4AAAggggAACCHSEAOGPjlCnTwQQQAABBBBAAAEEEEAgOAKRSKSnpLckdTPGHBmLxR4MTvVUigACCCCAAAJtESD80RY13oMAAggggAACCCAQaAHCH4GefopHAAEEEEAAAQQQQAABBHIuEIlE5ks6SdLzjuPsm/MO6QABBBBAAAEEfC9A+MP3U0gBCCCAAAIIIIAAAvkWIPyRb3H6QwABBBBAAAEEEEAAAQSCIzBo0KBoKBSqklQbCoV2qaqqejc41VMpAggggAACCLRVgPBHW+V4HwIIIIAAAggggEBgBQh/BHbqKRwBBBBAAAEEEEAAAQQQyLWAiUQiSyX1l3Sl4zgX57pD2kcAAQQQQACB4hAg/FEc80gVCCCAAAIIIIAAAnkUIPyRR2y6QgABBBBAAAEEEEAAAQQCJBCJRM6Q9D+SPi4rK/vh4sWLvwlQ+ZSKAAIIIIAAAu0QIPzRDjzeigACCCCAAAIIIBBMAcIfwZx3qkYAAQQQQAABBBBAAAEEcikwcODAbiUlJSskdTPGDIvFYg/ksj/aRgABBBBAAIHiEiD8UVzzSTUIIIAAAggggAACeRAg/JEHZLpAAAEEEEAAAQQQQAABBAImEIlEbpF0sqTnHcfZN2DlUy4CCCCAAAIItFOA8Ec7AXk7AggggAACCCCAQPAECH8Eb86pGAEEEEAAAQQQQAABBBDIpcCgQYOioVCoSlJtKBTapaqq6t1c9kfbCCCAAAIIIFB8AoQ/im9OqQgBBBBAAAEEEEAgxwKEP3IMTPMIIIAAAggggAACCCCAQLAETCQSWSqpv6QrHce5OFjlUy0CCCCAAAIIZEOA8Ec2FGkDAQQQQAABBBBAIFAChD8CNd0UiwACCCCAAAIIIIAAAgjkVCASiZwu6QZJH5eVlf1w8eLF3+S0QxpHAAEEEEAAgaIUIPxRlNNKUQgggAACCCCAAAK5FCD8kUtd2kYAAQQQQAABBBBAAAEEgiMwcODAbiUlJSskdTPGDIvFYg8Ep3oqRQABBBBAAIFsChD+yKYmbSGAAAIIIIAAAggEQoDwRyCmmSIRQAABBBBAAAEEEEAAgZwLhMPhB4wxR0h63nGcfXPeIR0ggAACCCCAQNEKEP4o2qmlMAQQQAABBBBAAIFcCRD+yJUs7SKAAAIIIIAAAggggAACwREIh8MjjTG3SVoTCoV+UlVV9UFwqqdSBBBAAAEEEMi2AOGPbIvSHgIIIIAAAggggEDRCxD+KPoppkAEEEAAAQQQQAABBBBAIKcCu+22W+9EIvGGpM2NMUfGYrEHc9ohjSOAAAIIIIBA0QsQ/ij6KaZABBBAAAEEEEAAgWwLEP7ItijtIYAAAggggAACCCCAAALBEaioqChds2bNa5IGua57RzweHxGc6qkUAQQQQAABBHIlQPgjV7K0iwACCCCAAAIIIFC0AoQ/inZqKQwBBBBAAAEEEEAAAQQQyLlAOByeYYwZJ2lFbW1t/9dff/2rnHdKBwgggAACCCBQ9AKEP4p+iikQAQQQQAABBBBAINsChD+yLUp7CCCAAAIIIIAAAggggEAwBAYNGrRPKBSqlJQwxuwWi8Wqg1E5VSKAAAIIIIBArgUIf+RamPYRQAABBBBAAAEEik6A8EfRTSkFIYAAAggggAACCCCAAAI5F+jfv3/3srKyZZK2M8ZMjMVi03PeKR0ggAACCCCAQGAECH8EZqopFAEEEEAAAQQQQCBbAoQ/siVJOwgggAACCCCAAAIIIIBAcAQikcifJB0saYnjOIMlucGpnkoRQAABBBBAINcChD9yLUz7CCCAAAIIIIAAAkUnQPij6KaUghBAAAEEEEAAAQQQQACBnApEIpHTJd0gaU0oFPpJVVXVBzntkMYRQAABBBBAIHAChD8CN+UUjAACCCCAAAIIINBeAcIf7RXk/QgggAACCCCAAAIIIIBAcAR22223HycSiaWSOhtjjozFYg8Gp3oqRQABBBBAAIF8CRD+yJc0/SCAAAIIIIAAAggUjQDhj6KZSgpBAAEEEEAAAQQQQAABBHIq0K9fv7IuXbo4kn4q6VbHcU7OaYc0jgACCCCAAAKBFchK+COwehSOAAIIIIAAAgggEGiBbxJr+4yb1/+dQCNQPAIIIIAAAggggAACCCCAQKMC0Wh0juu650laUVtb2//111//Ci4EEEAAAQQQQCAXAu0Kf9gBzTvvLTcXA6NNBBBAAAEEEEAAAQQKXaDWrNt69JyffFro42R8CCCAAAIIIIAAAggggAAC+RcoLy//RTKZ/LOk9caY3WKxWHX+R0GPCCCAAAIIIBAUgXaHP4ICRZ0IIIBAoQlEIpHnJfVKJBJDa2pqVhba+BgPAggggAACCCCAAAIIIIAAAggggAACQRWIRCI9Jf1DUk/XdcfF4/GZQbWgbgQQQAABBBDIjwDhj/w40wsCCCCQVYFwODzFGDPVNuq67tR4PD4tqx3QGAIIIIAAAggggAACCCCAAAIIIIAAAgi0WSAcDv/ZGPMLY8xfY7FYhf3PeG1ujDcigAACCCCAAAItECD80QIkLkEAAQQKSSAajVa4rmt3/bAvu+NHLwIghTRDjAUBBBBAAAEEEEAAAQQQQAABBBBAIMgCkUjkXEnXSFodCoX6VVVVfRxkD2pHAAEEEEAAgfwIEP7IjzO9IIAAAlkRGDhwYK+SkpIVtjEb+LD/TO8AkkgkenP8S1aYaQQBBBBAAAEEEEAAAQQQQAABBBBAAIE2CUSj0Z+6rutIKpP0a8dxHm9TQ7wJAQQQQAABBBBopQDhj1aCcTkCCCDQkQKRSMTu+GG3iax0HGeoHUvGETArE4nEUAIgHTlD9I0AAggggAACCCCAAAIIIIAAAgggEFSB/v37dy8rK4vbnXol3eA4zplBtaBuBBBAAAEEEMi/AOGP/JvTIwIIINAmgcyQh+M4vTMbiUQidjcQjn9pkyxvQgABBBBAAAEEEEAAAQQQQAABBBBAoH0Cffr02axbt27Pu6472Biz+LPPPhv69ttvf9u+Vnk3AggggAACCCDQcgHCHy234koEEECgwwSi0WiF67p21w97zMvQWCxWmTmY1HEw9ucEQDpslugYAQQQQAABBBBAAAEEEEAAAQQQQCCoAuFw+AFjzBGSVq5bty78xhtvrA6qBXUjgAACCCCAQMcIEP7oGHd6RQABBFoskAp22J095Lru1Hg8Pq2hN2fsDKJEItGb419aTMyFCCCAAAIIIIAAAggggAACCCCAAAIItFkgEolcKmmipC8SiUS0pqbmrTY3xhsRQAABBBBAAIE2ChD+aCMcb0MAAQTyJRCJROyOHhUb/lQ6jjO0qX4zj4ZJJBJDCYDka5boBwEEEEAAAQQQQAABBBBAAAEEEEAgiAKRSGS4pDsl1YZCof2rqqpeCKIDNSOAAAIIIIBAxwsQ/uj4OWAECCCAQKMCmWEOx3F6t4QqEonYXUI4/qUlWFyDAAIIIIAAAggggAACCCCAAAIIIIBAGwXKy8uHJJPJP0vqJOkYx3HuamNTvA0BBBBAAAEEEGi3AOGPdhPSAAIIIJAbgWg0WuG6rt31Q8aYobFYrLIlPaWOibHvIwDSEjCuQQABBBBAAAEEEEAAAQQQQAABBBBAoJUCAwcO/FFJSUlM0pbGmMtjsdiEVjbB5QgggAACCCCAQFYFCH9klZPGEEAAgewIpAIcdgcPua47NR6PT2tNyxk7hiiRSPTm+JfW6HEtAggggAACCCCAAAIIIIAAAggggAACjQtEIpGekqpSX756MB6PH4kXAggggAACCCDQ0QKEPzp6BugfAQQQaEAgEonYnTsqNvypdBxnaFuQMo+MSSQSQwmAtEWR9yCAAAIIIIAAAggggAACCCCAAAIIIPB/An369NmsW7duL7muGzXGxD777LO93n777W8xQgABBBBAAAEEOlqA8EdHzwD9I4AAAvUEMkMbjuP0bg9QJBKxu4dw/Et7EHkvAggggAACCCCAAAIIIIAAAggggAAC/xUw4XD4fmPMEZJWSip3HGcVOAgggAACCCCAQCEIEP4ohFlgDAgggEBKIBqNVriua3f9kDFmaCwWq2wPTur4GNseAZD2QPJeBBBAAAEEEEAAAQQQQAABBBBAAIHAC0QikSskXSTpi0QiEa2pqXkr8CgAIIAAAggggEDBCBD+KJipYCAIIBB0gVRQw+7UIdd1p8bj8WnZMMnYSUSJRKI3x79kQ5U2EEAAAQQQQAABBBBAAAEEEEAAAQSCJBAOh0caY26TVBsKhfavqqp6IUj1UysCCCCAAAIIFL4A4Y/CnyNGiAACARGIRCJ2h46KDX8qHccZms2yM4+SSSQSQwmAZFOXthBAAAEEEEAAAQQQQAABBBBAAAEEilmgvLx8SDKZ/IukEknHOI5zVzHXS20IIIAAAggg4E8Bwh/+nDdGjQACRSgQiUTsrh85OZ4lM/zhOE7vIuSjJAQQQAABBBBAAAEEEEAAAQQQQAABBLIuEA6HdzXGvCppS0lXOI4zPuud0CACCCCAAAIIIJAFAcIfWUCkCQQQQCAbAqljX+zuH72yeTxL5nEyxpihsVisMhvjpQ0EEEAAAQQQQAABBBBAAAEEEEAAAQSKWSASifSUVC1pe9d1H4zH48Psic3FXDO1IYAAAggggIB/BQh/+HfuGDkCCBShQC6OZ0kfJ+O67tR4PD6tCNkoCQEEEEAAAQQQQAABBBBAAAEEEEAAgawK9O/fv3tZWdmLkn5ijIl99tlne7399tvfZrUTGkMAAQQQQAABBLIoQPgji5g0hQACCGRDIJvHv3DcSzZmhDYQQAABBBBAAAEEEEAAAQQQQAABBIIkkNrxw+6e+xNJKyWVO46zKkgG1IoAAggggAAC/hMg/OG/OWPECCBQ5ALZOv6F416K/EahPAQQQAABBBBAAAEEEEAAAQQQQACBrAukgh8vSeor6aNkMrlndXX1e1nviAYRQAABBBBAAIEsCxD+yDIozSGAAALZEMjG8S8c95KNmaANBBBAAAEEEEAAAQQQQAABBBBAAIGgCBD8CMpMUycCCCCAAALFKUD4ozjnlaoQQKAIBNpz/AvHvRTBDUAJCCCAAAIIIIAAAggggAACCCCAAAJ5E6gX/HgvmUwOYcePvPHTEQIIIIAAAghkQYDwRxYQaQIBBBDIhUBbj3/huJdczAZtIoAAAggggAACCCCAAAIIIIAAAggUq0D94Mf69ev3XLp06UfFWi91IYAAAggggEBxChD+KM55pSoEECgSgbYc/8JxL0Uy+ZSBAAIIIIAAAggggAACCCCAAAIIIJBzgd13333b9evXvyCpr6R3169fvw/Bj5yz0wECCCCAAAII5ECA8EcOUGkSAQQQyKZAa45/4biXbMrTFgIIIIAAAggggAACCCCAAAIIIIBAMQukgh+vSPqhDX6Ulpb+fMmSJf8p5pqpDQEEEEAAAQSKV4DwR/HOLZUhgECRCLT0+BeOeymSCacMBBBAAAEEEEAAAQQQQAABBBBAAIGcC9QLfiwvLS0dQvAj5+x0gAACCCCAAAI5FCD8kUNcmkYAAQSyJdCS41847iVb2rSDAAIIIIAAAggggAACCCCAAAIIIFDMAvWDH5L2chxnVTHXTG0IIIAAAgggUPwChD+Kf46pEAEEikSgqeNfOO6lSCaZMhBAAAEEEEAAAQQQQAABBBBAAAEEcipA8COnvDSOAAIIIIAAAh0oQPijA/HpGgEEEGiNQGPHv3DcS2sUuRYBBBBAAAEEEEAAAQQQQAABBBBAIKgCP/vZz35QWlr6V0k/lPR3SRXs+BHUu4G6EUAAAQQQKD4Bwh/FN6dUhAACRSzQ0PEvHPdSxBNOaQgggAACCCCAAAIIIIAAAggggAACWRFIBT9elrSTDX6sW7du7zfeeGN1VhqnEQQQQAABBBBAoAAECH8UwCQwBAQQQKA1ApnHv9j3GWOmSlrpOE7v1rTDtQgggAACCCCAAAIIIIAAAggggAACCARBoF7wo2bdunX7EvwIwsxTIwIIIIAAAsESIPwRrPmmWgQQKAKBzONf0uUYY4bGYrHKIiiPEhBAAAEEEEAAAQQQQAABBBBAAAEEEMiaQP3gR2lp6ZAlS5Z8kbUOaAgBBBBAAAEEECgQAcIfBTIRDAMBBBBojUDG8S9yXXdqPB6f1pr3cy0CCCCAAAIIIIAAAggggAACCCCAAALFLhCNRn/quu7Tkr4vqYbgR7HPOPUhgAACCCAQbAHCH8Gef6pHAAEfC0QiEdcO33EcnuU+nkeGjgACCCCAAAIIIIAAAggggAACCCCQfYFoNPor13Xvl/Qd13WfXbt27WHLli37Mvs90SICCCCAAAIIIFAYAiwYFsY8MAoEEECg1QKEP1pNxhsQQAABBBBAAAEEEEAAAQQQQAABBAIgEI1Gx7mue4WkkOu6c+Lx+BhJyQCUTokIIIAAAgggEGABwh8BnnxKRwABfwsQ/vD3/DF6BBBAAAEEEEAAAQQQQAABBBBAAIHsClRUVJSuWbNmoaRjJCVc1z0lHo8vyG4vtIYAAggggAACCBSmAOGPwpwXRoUAAgg0K0D4o1kiLkAAAQQQQAABBBBAAAEEEEAAAQQQCIhA//79u3fq1OlPxpifS/oiFAr9pqqq6oWAlE+ZCCCAAAIIIICACH9wEyCAAALZFzBbbaXepaU63xi9smqV7s5+FxLhj1yo0iYCCCCAAAIIIIAAAggggAACCCCAgN8EwuFwH2PMnyX1krTSdd394/H4236rg/EigAACCCCAAALtESD80R493osAAgjUE/jud7VtIqGRkg6VtLsxOnbVKt2ZCyjCH7lQpU0EEEAAAQQQQAABBBBAAAEEEEAAAT8JlJeXD0kmk3+UtKXruq/U1tb++o033ljtpxoYKwIIIIAAAgggkA0Bwh/ZUKQNBBBAoJ7ANtton2RSLxD+4NZAAAEEEEAAAQQQQAABBBBAAAEEEEAgNwLhcHikMeYWSSWS7txiiy1OqKysXJ+b3mgVAQQQQAABBBAobAHCH4U9P4wOAQR8KtC9u/YMhfRSjsMfK+xWlolEondNTc1Kn1IxbAQQQAABBBBAAAEEEEAAAQQQQAABBForEIpGo1e7rnuepKTruhfF4/GZrW2E6xFAAAEEEEAAgWISIPxRTLNJLQggUDACeQp/PC+pwhgzNBaLVRZM8QwEAQQQQAABBBBAAAEEEEAAAQQQQACBHAn069eva+fOnR82xvxC0tfGmGGxWOyJHHVHswgggAACCCCAgG8ECH/4ZqoYKAII+EkgT+GPBZJOcF13ZDweX+gnH8aKAAIIIIAAAggggAACCCCAAAIIIIBAawXKy8t3SCaTz0jaRdK/jDG/jMVif2ttO1yPAAIIIIAAAggUowDhj2KcVWpCAIEOF8hH+CMcDk8xxkx1XXdqPB6f1uFFMwAEEEAAAQQQQAABBBBAAAEEEEAAAQRyJFBeXl6eTCaflLS1pOra2toDX3/99f+Xo+5oFgEEEEAAAQQQ8J0A4Q/fTRkDRgABPwgQ/vDDLDFGBBBAAAEEEEAAAQQQQAABBBBAAAE/CEQikWGSFkkqk/ToFlts8fvKysq1fhg7Y0QAAQQQQAABBPIlQPgjX9L0gwACgRLIU/jjBGOMPfploeM4IwMFTLEIIIAAAggggAACCCCAAAIIIIAAAoEQiEQil0iaZIt1XXd6PB6fGIjCKRIBBBBAAAEEEGilAOGPVoJxOQIIINASgXyEP6LRaIXrus9LqnQcZ2hLxsU1CCCAAAIIIIAAAggggAACCCCAAAII+EFg0KBB2xhj7jfGDJG0TtKxjuPc74exM0YEEEAAAQQQQKAjBAh/dIQ6fSKAgG8FVq92uyUSWt1cAY7zsoYP30uzZi3SIYcc09zlfvj5mp49zQrACwUAACAASURBVJZ+GChjRAABBBBAAAEEEEAAAQQQQAABBBDwt0B5efnPk8nkg5K2k/S+MebQWCxW7e+qGD0CCCCAAAIIIJBbAcIfufWldQQQKDIBwh9FNqGUgwACCCCAAAIIIIAAAggggAACCCBQUAKRSOQiSZdJKnFd94/GmBGO43xeUINkMAgggAACCCCAQAEKEP4owElhSAggULgChD8Kd24YGQIIIIAAAggggAACCCCAAAIIIICAfwUGDx7c49tvv11kjDlIUq2kix3Hudq/FTFyBBBAAAEEEEAgvwKEP/LrTW8IIOBzgZaEP5LJpB599A5ddNEJOvfcS3TKKeNUVraZzysXx774fQYZPwIIIIAAAggggAACCCCAAAIIIFCgAtFodDfXdR+S9ANJHxljDo/FYq8V6HAZFgIIIIAAAgggUJAChD8KcloYFAIIFKpAc+GPFSuWa9Soo7R8+dKNSrjrrpcUiexZqGW1ZFyEP1qixDUIIIAAAggggAACCCCAAAIIIIAAAq0SiEaj57uuO0NSJ9d1n9xss82OXbx48aetaoSLEUAAAQQQQAABBET4g5sAAQQQaIVAc+GPVjTlt0sJf/htxhgvAggggAACCCCAAAIIIIAAAgggUMACu+2229bJZHKR67oHSkps+DPJcZwrCnjIDA0BBBBAAAEEEChoAcIfBT09DA4BBApNgPBHoc0I40EAAQQQQAABBBBAAAEEEEAAAQQQ8JtAOBw+0Bhzu6TvSnovFAoNq6qqqvJbHYwXAQQQQAABBBAoJAHCH4U0G4wFAQQKXoDwR8FPEQNEAAEEEEAAAQQQQAABBBBAAAEEEChQgYqKis5r1qy5WtKZdojGmEVff/31GcuWLfuyQIfMsBBAAAEEEEAAAd8IEP7wzVQxUAQQKAQBwh+FMAuMAQEEEEAAAQQQQAABBBBAAAEEEEDAbwKRSKS/pAcl/UjSF67rjozH4w/5rQ7GiwACCCCAAAIIFKoA4Y9CnRnGhQACBSlA+KMgp4VBIYAAAggggAACCCCAAAIIIIAAAggUroAJh8NjjDGXSSpzXfeVRCLxu6VLl35UuENmZAgggAACCCCAgP8ECH/4b84YMQIIdKAA4Y8OxKdrBBBAAAEEEEAAAQQQQAABBBBAAAFfCZSXl2/nuu69ruvuI2n9hpNepjmOc7mkpK8KYbAIIIAAAggggIAPBAh/+GCSGCICCBSOAOGPwpkLRoIAAggggAACCCCAAAIIIIAAAgggULgCkUjkeElzN/zpJuldY8yRsVisunBHzMgQQAABBBBAAAF/CxD+8Pf8MXoEEMizQGvDH+vXr9ftt8/RggVzdOKJYzRixLkqLS3N86iz0t2anj3NlllpiUYQQAABBBBAAAEEEEAAAQQQQAABBIpWYPfdd9+2trZ2gTHmoFSRCyWd5TjO10VbNIUhgAACCCCAAAIFIED4owAmgSEggIB/BFob/vjgg3d1wQXDtXTpEu299y81c+ad6t59a/8U/H8jJfzhx1ljzAgggAACCCCAAAIIIIAAAggggEAeBaLR6AjXda9J7fbxH2PMqbFY7I95HAJdIYAAAggggAACgRUg/BHYqadwBBBoi0Brwx/s/NEWZd6DAAIIIIAAAggggAACCCCAAAIIIOAngQZ2+7grkUicVVNT85mf6mCsCCCAAAIIIICAnwUIf/h59hg7AgjkXaCh8McTT9yjXXcdpN69++Z9PHnskJ0/8ohNVwgggAACCCCAAAIIIIAAAggggIBfBFK7fcyV1F2S3e1jZCwWe9Iv42ecCCCAAAIIIIBAsQgQ/iiWmaQOBBDIi0D98Mfnn6/WjBkX6JRTLiT8kZcZoBMEEEAAAQQQQAABBBBAAAEEEEAAgUIQaGC3jzsTicTZ7PZRCLPDGBBAAAEEEEAgiAKEP4I469SMAAJtFqgf/rC7fsyfP0tXX30n4Y82q/JGBBBAAAEEEEAAAQQQQAABBBBAAAE/CUSj0eNc172G3T78NGuMFQEEEEAAAQSKXYDwR7HPMPUhgEBWBTLDH++88w9dfPFIrV27Vtdccy/hj6xK0xgCCCCAAAIIIIAAAggggAACCCCAQKEJlJeX75BMJhdK2jc1Nnb7KLRJYjwIIIAAAgggEFgBwh+BnXoKRwCBtgikwx/vvvumpk8fpZdeekZ9+/6M8EdbMHkPAggggAACCCCAAAIIIIAAAggggIAvBIYNG1by7rvvjpE0WdJ3JL0n6VTHcZ7xRQEMEgEEEEAAAQQQCIAA4Y8ATDIlIoBA9gRs+OOxx+5Zfe21U7VixfIGG541a5EOOeQY72fffvuNqqpe1EMPLdQWW2yl8eNna7PNumzyPtd1ZQMl998/X5WVj3tt/+AHO+mAAw7Xsceeq+2377XRe+z1H330nh599A69/PLTmj79Vm/nkQ8/XKlFi67VM888pK++WqPDDhupk08eo549t2sU4V//el+PPPIH7z3/+Ee1unXrof32+61GjBilvn0HyBjvV8Wanj3NltmTpCUEEEAAAQQQQAABBBBAAAEEEEAAAT8IRCKRsKQ7JPWTlJA0t6ysbNLixYu/8cP4GSMCCCCAAAIIIBAUAcIfQZlp6kQAgawIZB778thjd2rMmGMb3Plj9er/1aJF1+nhhxd4IQ37Ouqo0zRhwpxNwh/r1n2rP/zhGi1Z8rxGjbpU/fqF9fXXX+q++27Wdddd4oUxLrpotvbf/zDZ0McLLzyuW26ZKcd50Ws3vfPIJ5/8W5Mnn75JKOXQQ0do0qR56tp14+xGMpnUE0/co4UL5+q88y7THnvsq0SiVk8//aDmzp2ozz77VKNHX67f//50lZaWEv7Iyh1EIwgggAACCCCAAAIIIIAAAggggIA/BPr169e1S5cuV0k6TVJIUo2kEY7jvOGPChglAggggAACCCAQLAHCH8Gab6pFAIF2CrQ0/JHu5uOPP9To0cO9oEZD4Y9EIqGFC2frhRee1MyZd2jbbX9QN8L169dr3rwpuvHGy7Xzzrtq9ux7tMsuA2TfEwqFtGDBHM2YcYEX/jjqqFP0/vtva/jwM7XDDjurtvZb7+dz5kzQ5ptvoeuvf1iDB++3UfU2+GHbvuqqRV676ZcNmNgdSCZNOtV777XXPqC99jqA8Ec77x3ejgACCCCAAAIIIIAAAggggAACCPhFIBwO/84YM1fS9yR96brupHg8fu2GY1+SfqmBcSKAAAIIIIAAAkETIPwRtBmnXgQQaJdAa8Mf9tiX6dPP17333tRg+OOtt/6uUaOG6fjjR3k/r/+qqXlVJ554gHeEy1lnTdJZZ01RSUmJd1l65xEb0Lj44jk67LDj7Q4ddU3YHUfGjBmuePwVb+eQkSPPr/uZ3SVk3LgR6t+/3NttJN1m+gIbJDnvvN/r7393dPjhJ9idQ77ccccttmgXHm9GAAEEEEAAAQQQQAABBBBAAAEEEChogfLy8h2SyeQtkn6ZGujjpaWlpy9ZsuTDgh44g0MAAQQQQAABBBAQ4Q9uAgQQQKAVAtkOf9jdOezuHrfd9owGDtxjk5GsWLFco0YdpeXLl2rIkIO93UG22qq7d93LL//ZC4akj33p3bvvRu///PPVGjv2OO+YmHPPvcQLj6Rfzz33R51xxm+93UQOPvioTfq1x9aMHXuMXnzxaf3kJxHNnn3XV9Fo366toOJSBBBAAAEEEEAAAQQQQAABBBBAAAGfCPTp02ezbt26jXFdd7yk70j6lzHm3Fgs9qBPSmCYCCCAAAIIIIBA4AUIfwT+FgAAAQRaI5DN8EfmriAtGUP9kIfjvKzhw/dqNPyR2X798Mf111+qa6+d3JJuvWsWLfrr1wcdtM/mLX4DFyKAAAIIIIAAAggggAACCCCAAAII+EJg0KBB+4VCoVsl7ZQ61uXGzp07X/Tyyy+v8UUBDBIBBBBAAAEEEEDAEyD8wY2AAAIItEIgm+GP9O4ab775um666TFvh43WvNoa/sgMhdxww6Pad9/ftKTbNT17mi1bciHXIIAAAggggAACCCCAAAIIIIAAAggUvsCgQYN2CoVC10n6dWq0TjKZPKm6unpp4Y+eESKAAAIIIIAAAgjUFyD8wT2BAAIItEIgF+EPe7SKPfZlzz33b8VIpGyEPy655EYdddRpLemX8EdLlLgGAQQQQAABBBBAAAEEEEAAAQQQKHCBioqKzl988cVEY8wYSZtJ+sQYc3EsFrtNklvgw2d4CCCAAAIIIIAAAo0IEP7g1kAAAQRaIZDN8MfatV9r+vRRuu+++Tr99PE655xpKi0tbXQ0zz77iH7606i2225775q2hj9c19X110/TvHnTdOihIzRp0jx17dr4ph6O86K+850tv9p774FdW0HFpQgggAACCCCAAAIIIIAAAggggAACBSYQjUaPdF33akk7SkpI+p/OnTtP4IiXApsohoMAAggggAACCLRBgPBHG9B4CwIIBFcgm+EPG8K44YbpuuaaSfrBD3bSjBm3q7x8SIO4H364Ug88MF9nnDFBm23WxbumreEP+97HHrtTY8Ycq80330J294+DDz5axmz6K+Hzz1frxhsv18knj/uyb9/vbhHcmadyBBBAAAEEEEAAAQQQQAABBBBAwL8CAwcO/FEoFLrFGJP+j08vSzrZcZw3/VsVI0cAAQQQQAABBBDIFCD8wf2AAAIItEIgM/zx3HN/1Bln/FZ9+/5M11xzr3r37rtJS99++42mTz9f9957k3e8yoQJc+rCG/bi119/TWeeeag++eTfXgDkvPMu04EHDlNZmd1x87+vVas+1syZF+qAAw7Xfvv9tu7v2xP++OCDFbrggqO1dOkSLwBy9tmTdfTRZ6hLl83r2v/qqzVe8KNnz+00YsS5a7bZJtT49iCtMORSBBBAAAEEEEAAAQQQQAABBBBAAIH8CAwYMGDzTp06TZN0rqROkj4yxoyNxWJ352cE9IIAAggggAACCCCQLwHCH/mSph8EECgKgczwRzp8YQu7+eYnNGTIQfrPfz7SCy88qSOOGKmSkhJlHu3SUPhj/fr1WrDgas2adVGdjw2R7Lvvb9S9+9ayIY2nn75fv/rV7zVu3FUbhTPSu3c0Fj5Zs+ZzTZx4sp566gGdc84UnXXWlLrdPeyuI48/frcmTz5dNuRhXzZ8ss8+v/L++emnq7x+d9lloC699CZ1777NV9/9bgnHvhTFXUwRCCCAAAIIIIAAAggggAACCCAQAIFQOBw+2RhziaRtJa2TNEfSJY7jfB2A+ikRAQQQQAABBBAInADhj8BNOQUjgEB7BDLDH//61/saN26EqqpeULduPfTjHw/wmr7sspu1004/kg1Y2IDI5Mmn6p13/uHtEHLVVberb98BGx2x8s03X3k7bNg/Db0OOmiYJk2ap623tv+e/t+XPY5l1qxxuu+++d7/tgGNQw89vm7HkGQyqVdffc4Lf3z00XuKRPbW5ZfPV69eP65rwwZP7rnnRs2ePb4uAJLZfySyp6ZPv9Xb0WTt2m+Sv/71z3euqalZ2R4/3osAAggggAACCCCAAAIIIIAAAgggkFuB8vLyIclk8gZJu9qejDEPrV+//gL+u05u3WkdAQQQQAABBBDoaAHCHx09A/SPAAK+EsgMf9iB19S8qrlzJ3rHtxx44JE655xp+t73dtDq1f+rsWOP0YsvPr1JfXvv/UvNnHmnt7NH+mXDGvYIlgcfvFWvvPKsF9goLx/i7SBi2808jiW940dDcLNmLdJPfxrVqFFHafnypZtcUn/3ERtQeffdN3X//fNVWfm4VqxYrl13HaTf/OZYHXbY8XVj/Oabr3XoofusdF13YTwet1uF8kIAAQQQQAABBBBAAAEEEEAAAQQQKCCBcDi8qzHG7u7xy9SwaiSd7jjOkgIaJkNBAAEEEEAAAQQQyJEA4Y8cwdIsAggUp0D98EdxVrlpVbW1td/++teDN7M/2RAYmUoAJCgzT50IIIAAAggggAACCCCAAAIIIFDoAoMGDdqmpKTkMtd1T9qwQWyJpA+NMeNjsdgi+59yCn38jA8BBBBAAAEEEEAgOwKEP7LjSCsIIBAQgaCGPyStOeCAyNXGmKmpqV6ZSCSGsl1oQG58ykQAAQQQQAABBBBAAAEEEEAAgYITqKio6Pzll19e4LruhZK2kPSVpBlbbLHFzMrKyrUFN2AGhAACCCCAAAIIIJBTAcIfOeWlcQQQKDaBIIc/evY0Ww4cOLBXSUnJ85J6SeIYmGK7wakHAQQQQAABBBBAAAEEEEAAAQT8IGDC4fAxxpjLJe0gKWmP6u3UqdP4JUuW/McPBTBGBBBAAAEEEEAAgewLEP7IviktIoBAEQsEPfxhp9YGQEKh0PHpXUA4BqaIb3hKQwABBBBAAAEEEEAAAQQQQACBghIIh8O/TIU+wqmBvWyMOT0Wi/2toAbKYBBAAAEEEEAAAQTyLkD4I+/kdIgAAn4WIPzxf7MXDoencAyMn+9mxo4AAggggAACCCCAAAIIIIAAAn4RiEajg1zXvVbSXqkxL3ddd2w8Hn/MLzUwTgQQQAABBBBAAIHcChD+yK0vrSOAQJEJEP7YeEI5BqbIbnDKQQABBBBAAAEEEEAAAQQQQACBghIIh8N9QqHQDNd1D08N7F/GmEu6du16a2Vl5fqCGiyDQQABBBBAAAEEEOhQAcIfHcpP5wgg4DcBwh+bzhjHwPjtLma8CCCAAAIIIIAAAggggAACCCBQ6AKRSOR7ruteZow5XlKJpNWSZpSVlV27ePHibwp9/IwPAQQQQAABBBBAIP8ChD/yb06PCCDgYwHCH41PXv1jYIwxI2OxWKWPp5uhI4AAAggggAACCCCAAAIIIIAAAnkVGDhwYLeSkpKJks6S1FnS15KuLS0tvWLJkiVf5HUwdIYAAggggAACCCDgKwHCH76aLgaLAAIdLUD4o+kZ4BiYjr5D6R8BBBBAAAEEEEAAAQQQQAABBPwoEIlEviNptKQxkraSVCtpfm1t7dTXX3/9//mxJsaMAAIIIIAAAgggkF8Bwh/59aY3BBDwuQDhj+YnsP4xMJJWJhKJoTU1NSubfzdXIIAAAggggAACCCCAAAIIIIAAAsER6NOnz2bdunU703XdiyR9V5Ir6Z6SkpIJr7322orgSFApAggggAACCCCAQHsFCH+0V5D3I4BAoAQIf7R8utkFpOVWXIkAAggggAACCCCAAAIIIIAAAsES6NevX1mXLl1Ok3SxpO/Z6l3XfdJ13THV1dXLgqVBtQgggAACCCCAAALZECD8kQ1F2kAAgcAIEP5o3VSzC0jrvLgaAQQQQAABBBBAAAEEEEAAAQSKWyASiXSSdLKk8RuOddk+Ve1zrutOiMfjrxZ39VSHAAIIIIAAAgggkEsBwh+51KVtBBAoOgHCH22bUnYBaZsb70IAAQQQQAABBBBAAAEEEEAAgeIQqKioKF2zZs0JkiZK2ilV1Ut25w/Hcew/eSGAAAIIIIAAAggg0C4Bwh/t4uPNCCAQNAHCH22fcXYBabsd70QAAQQQQAABBBBAAAEEEEAAAX8KDBs2rOSdd945zhgzSdIPbRWu677iuu7k6urqv/izKkaNAAIIIIAAAgggUIgChD8KcVYYEwIIIFDEAtFotMJ13QWSekla6bruwng8Pq2IS6Y0BBBAAAEEEEAAAQQQQAABBBAInkAoHA4PN8ZMlvSjVPmv2dBHPB5/OngcVIwAAggggAACCCCQawHCH7kWpn0EEEAAgU0E2AWEmwIBBBBAAAEEEEAAAQQQQAABBIpUwITD4d8ZY6ZK2iVVY9x13SnxePxPRVozZSGAAAIIIIAAAggUgADhjwKYBIaAAAIIBFUgHA6fYIyZwi4gQb0DqBsBBBBAAAEEEEAAAQQQQACBohFI7/QxXtKuqaqWbvjnVMdxHimaKikEAQQQQAABBBBAoGAFCH8U7NQwMAQQQCAYAuwCEox5pkoEEEAAAQQQQAABBBBAAAEEilGgoqKi9IsvvhhpjLlQ0s6pGh3XdafH4/GHi7FmakIAAQQQQAABBBAoTAHCH4U5L4wKAQQQCJyADYGUlJQ8zy4ggZt6CkYAAQQQQAABBBBAAAEEEEDAdwIVFRWd16xZc4qksZJ2SBXwsjFmeiwWe9J3BTFgBBBAAAEEEEAAAd8LEP7w/RRSAAIIIFA8Ag3tAmKMGRmLxSqLp0oqQQABBBBAAAEEEEAAAQQQQAABvwoMGDBg87KysrNc1x0tadtUHc9JusxxHPulFl4IIIAAAggggAACCHSIAOGPDmGnUwQQQACBpgTq7QIi13WnxuPxaaghgAACCCCAAAIIIIAAAggggAACHSEQiUS2kjQq9adHagxPJJPJKdXV1bGOGBN9IoAAAggggAACCCCQKUD4g/sBAQQQQKAgBRraBcR13WnxeHxhQQ6YQSGAAAIIIIAAAggggAACCCCAQNEJDB48uMe6devs0S5nStpSkmuMedh+UcVxnDeKrmAKQgABBBBAAAEEEPCtAOEP304dA0cAAQSCIZDaBWSBpIpUxQsTicS0mpqalUEQ6NFD/UIh3WyMzv7kE9UEoWZqRAABBBBAAAEEEEAAAQQQQKCjBQYNGrRTSUnJWNd1R0r6jqSEpHuNMZfEYrHlHT0++kcAAQQQQAABBBBAoL4A4Q/uCQQQQACBghdoZBeQhUE4CqZHD+1hjJ5JJnXQ6tV6ueAniwEigAACCCCAAAIIIIAAAggg4GOBSCTS33Xd8caYYZJKJNW6rntHaWnpZa+99toKH5fG0BFAAAEEEEAAAQSKXIDwR5FPMOUhgAACxSTQUAgkkUgMLbZdQHr2VIXr6q4N/5HpUtfVn4zR5aGQpiWT2lPSFcbolFWr9HgxzS21IIAAAggggAACCCCAAAIIINCRAtFodP9kMjnOGPOL1Di+lHRzMpm8urq6+l8dOTb6RgABBBBAAAEEEECgJQKEP1qixDUIIIAAAgUlEA6HTzDGTJHUS9JK13WLaheQ7bbTNrW1ukTSbyVdZowSrqvQhi1mJ0l6tFMnTf74Y31SUJPCYBBAAAEEEEAAAQQQQAABBBDwn0AoGo3+znXdcRv+fXtQavgfS7q2tLT0+iVLlnzhv5IYMQIIIIAAAggggEBQBQh/BHXmqRsBBBDwuUBAjoIp23prHZQKfVy2xRZ6auVKrfX51DF8BBBAAAEEEEAAAQQQQAABBDpUYPDgwV1qa2tPcl13tKTeqcH803XdWWvXrr192bJl6zp0gHSOAAIIIIAAAggggEAbBAh/tAGNtyCAAAIIFI6ADYGUlJQskFSRGtXCRCIxzc9HwWTu/OG63m4fCoVU6rqyu52w80fh3H6MBAEEEEAAAQQQQAABBBBAwEcC/fv3796pU6dzjTFnS+qZGvqrruteFY/HH5Hk+qgchooAAggggAACCCCAwEYChD+4IRBAAAEEfC9QbLuA9OypCtfVXcZoTDKpvxqjy5NJTQyFNFTSFcZo+KpVqvT9xFEAAggggAACCCCAAAIIIIAAAnkQCIfDfYwxF0gaIek7qZDH46nQx4t5GAJdIIAAAggggAACCCCQcwHCHzknpgMEEEAAgXwJNBQCMcaMjMVivg1K9OihPYzRo66r3376qV7NlyX9IIAAAggggAACCCCAAAIIIOB3gUGDBu0XCoXOl/QrSfa/hdvjXO4yxlwZi8WW+70+xo8AAggggAACCCCAQKYA4Q/uBwQQQACBohMIh8MnGGPsESm9JK10XXdhPB6f5sdCt9lGA5NJXR8K6axPPlGNH2tgzAgggAACCCCAAAIIIIAAAgjkS6Bfv35lnTt3PsYYc56kAal+P5V0UygUuraqqurjfI2FfhBAAAEEEEAAAQQQyKcA4Y98atMXAggggEDeBIrtKJi8wdERAggggAACCCCAAAIIIIAAAj4U2G233bZOJBJnSTpT0rapEuzuHnPLyspuX7x48Tc+LIshI4AAAggggAACCCDQYgHCHy2m4kIEEEAAAT8K2BBISUnJAkkVqfGvTCQSQ2tqalb6sR7GjAACCCCAAAIIIIAAAggggAAC/ycwaNCgfqFQaLSkYyR1tj8xxvzFdd05juM8IcnFCwEEEEAAAQQQQACBIAgQ/gjCLFMjAggggICK6SgYphMBBBBAAAEEEEAAAQQQQACBoAuEw+EDjTHnSzogZfGtpLuTyeTM6urqZUH3oX4EEEAAAQQQQACB4AkQ/gjenFMxAgggEFgBjoIJ7NRTOAIIIIAAAggggAACCCCAQBEIDBgwYPOysrKRruva4112SZX0yYZjXm5IJpPXVVdX2/+bFwIIIIAAAggggAACgRQg/BHIaadoBBBAINgCHAUT7PmnegQQQAABBBBAAAEEEEAAAX8JlJeX/zCZTJ4n6XhJW6ZG/3dJcz///PM73n77bbvrBy8EEEAAAQQQQAABBAItQPgj0NNP8QgggECwBcLh8BRjzAmSekla6bruwng8Pi3YKlSPAAIIIIAAAggggAACCCCAQEEImHA4fLAx5uzU0S72v2UnJT0WCoWuq6qqerYgRskgEEAAAQQQQAABBBAoEAHCHwUyEQwDAQQQQKBjBDgKpmPc6RUBBBBAAAEEEEAAAQQQQACBhgR23333LdevX3+ypDMl7Zy65lNjzK3GmHlVVVUfIIcAAggggAACCCCAAAKbChD+4K5AAAEEEEBAEkfBcBsggAACCCCAAAIIIIAAAggg0HEC0Wi0bzKZPN8Yc6ykzVMjqTHGXNe1a9c7Kysr13bc6OgZAQQQQAABBBBAAIHCFyD8UfhzxAgRQAABBPIowFEwecSmKwQQQAABBBBAAAEEEEAAgaALhMLh8KGpo12GpjDWS3pI0jzHcV4KOhD1I4AAAggggAACCCDQUgHCHy2V4joEEEAAgcAIcBRMYKaaQhFAAAEEEEAAAQQQQAABktXb8AAAIABJREFUBDpAYPDgwT3WrVt3qqQzJO2YGsJ/JN0cCoX+p6qq6uMOGBZdIoAAAggggAACCCDgawHCH76ePgaPAAIIIJBLgYaOgjHGjIzFYpW57Je2EUAAAQQQQAABBBBAAAEEEChGgfLy8p8nEonTjTHDJHVO1bjEdd3r1q5de9+yZcvWFWPd1IQAAggggAACCCCAQD4ECH/kQ5k+EEAAAQR8LRAOh08wxkyR1CtVyMJEIjGtpqZmpa8LY/AIIIAAAggggAACCCCAAAII5FigX79+Xbt06TJC0mkbjnMZkOrua0l3h0Kh66qqqmpyPASaRwABBBBAAAEEEEAgEAKEPwIxzRSJAAIIINBeAY6Caa8g70cAAQQQQAABBBBAAAEEEAiSQCQS6W+MOdt13eGSuqZqXybpxtLS0tuXLFnyRZA8qBUBBBBAAAEEEEAAgVwLEP7ItTDtI4AAAggUlUAjIZBp8Xh8YVEVSjEIIIAAAggggAACCCCAAAIItFKgT58+m2255ZbDjTGnS9ot9fZ1rus+5LruDdXV1X9tZZNcjgACCCCAAAIIIIAAAi0UIPzRQiguQwABBBBAIFMgGo1WuK67gKNguC8QQAABBBBAAAEEEEAAAQSCLhAOh/sYY86RZI936ZbyWCHpZknzHcdZFXQj6kcAAQQQQAABBBBAINcChD9yLUz7CCCAAAJFK8BRMEU7tRSGAAIIIIAAAggggAACCCDQjEAkEulkjDkymUyeZowZkro84bru46FQ6MZYLPaUJBdIBBBAAAEEEEAAAQQQyI8A4Y/8ONMLAggggEARCxACKeLJpTQEEEAAAQQQQAABBBBAAIGNBKLRaF/XdU+VdJykbVI//LekW0Oh0M1VVVUfQIYAAggggAACCCCAAAL5FyD8kX9zekQAAQQQKFIBGwIpKSmxR8FUpEpcaYwZGYvFKou0ZMpCAAEEEEAAAQQQQAABBBAIgMDgwYO7fPvtt783xpwkac9Uya4x5jlJN3bt2vWRysrK9QGgoEQEEEAAAQQQQAABBApWgPBHwU4NA0MAAQQQ8KtAOBw+wRgzRVKvVA0LE4nEtJqampV+rYlxI4AAAggggAACCCCAAAIIBE+gvLy8PJFInGSMOVrSlimBjzf8++7CUCh0S1VV1bvBU6FiBBBAAAEEEEAAAQQKU4DwR2HOC6NCAAEEEPC5AEfB+HwCGT4CCCCAAAIIIIAAAgggEFCBSCSylTHmONd1T5b0sxRDQtKTxpj5vXv3/tP9999v/zcvBBBAAAEEEEAAAQQQKCABwh8FNBkMBQEEEECg+AQIgRTfnFIRAggggAACCCCAAAIIIFCMAtFotCIV+DhCUudUje8aY24zxtxaVVVld/zghQACCCCAAAIIIIAAAgUqQPijQCeGYSGAAAIIFJeADYGUlJQskFSRqmylMWZkLBarLK5KqQYBBBBAAAEEEEAAAQQQQMAvAgMGDPhup06dTpR0kqQ+qXGv3bDjx8PJZPLW6urq5yS5fqmHcSKAAAIIIIAAAgggEGQBwh9Bnn1qRwABBBDIq0DGLiAnbDgfuZekla7rLkwmk7fX1NSszOtg6AwBBBBAAAEEEEAAAQQQQCCQApFIpJMx5jeu69p/Nz1QUmkK4nVJtyYSiT/U1NR8FkgcikYAAQQQQAABBBBAwMcChD98PHkMHQEEEEDAnwIcBePPeWPUCCCAAAIIIIAAAggggICfBaLR6CDXdUdKGi5p61QtXxhj7rGhj1gs9pqf62PsCCCAAAIIIIAAAggEXYDwR9DvAOpHAAEEEOgwgdRRMFM27ABiv21lX3YnkGnxeHxhhw2KjhFAAAEEEEAAAQQQQAABBIpGIBKJ9DTGHJfa5WNAqjB7jMvzxpiFnTp1emDx4sXfFE3BFIIAAggggAACCCCAQIAFCH8EePIpHQEEEECgMASi0WiF67oLUkfB2EGtTCQSQzkKpjDmh1EggAACCCCAAAIIIIAAAn4SqKioKP3yyy8PTu3y8StJnVLjf1fS7aFQaEFVVdUHfqqJsSKAAAIIIIAAAggggEDzAoQ/mjfiCgT+P3t3Ah5Vdfdx/HcnIYAIgki1VasoFsXKFgIiKqCyCCpuiIgiuIBIAVkF2QqCsiMoKooKiiBGUVRANgURESEE6auC+74UEXBDlsx9e26TdDIkJJPMTObe+53n4Wmb3HvO+X/+h+dtnd97DgIIIIBAzAUKugomGAzOIQQSc34mQAABBBBAAAEEEEAAAQRcL5CamnqWCXxYlnW9pGrZBf0q6blAIDB748aNa1xfJAUggAACCCCAAAIIIIBAgQKEP9gcCCCAAAIIJJBAQSGQzZs3j0qgZbIUBBBAAAEEEEAAAQQQQACBBBBo3Ljx0fv37++UfZ1o/ewl2bZtv/Gf0yVn//HHH8+9//77JgDCBwEEEEAAAQQQQAABBDwuQPjD4w2mPAQQQAABdwqYEEhSUtLI7H+AZ4r43LbtUZs3b57tzopYNQIIIIAAAggggAACCCCAQDQEatWqlXLEEUdcZtu2OeHjYkkp2eN+kX2ty5yNGzeaK174IIAAAggggAACCCCAgI8ECH/4qNmUigACCCDgPoEGDRo0s237if/8f2ydnL36z7OysppzFYz7esmKEUAAAQQQQAABBBBAAIESCFj16tU7LxAI3CDpakmVs8f63bbt580pH5s3b35dkl2COXgVAQQQQAABBBBAAAEEXCxA+MPFzWPpCCCAAAL+ECjoKphgMDiHEIg/9gBVIoAAAggggAACCCCAgD8FGjZs+LdgMHijbdvmapeTshVsy7LWmlM+fv/992e51sWfe4OqEUAAAQQQQAABBBAIFyD8wZ5AAAEEEEDAJQIFhUA2b948yiUlsEwEEEAAAQQQQAABBBBAAIFCBFJTU48xV7pYlmWudUkNefwzy7KezMrKeiIzM9Nc8cIHAQQQQAABBBBAAAEEEMgVIPzBZkAAAQQQQMBlAiYEkpSUNFJSl+ylf27btjnit0ghkPv7fPSCLF3usrJZLgIIIIAAAgggcKiApfd7TT3tTGgQQAABtws0bty4/P79+6/IDn20kJScXdMvtm2n27Y9JzMz05z2wbUubm8260cAAQQQQAABBBBAIEYChD9iBMuwCCCAAAIIxFogOwRi7nQ+OXuuzy3L6rpp06bVBc39wB0f3WFLU2O9NsZHAAEEEEAAAQTiJLCv132nlYvTXEyDAAIIRFsg0KBBgwtN4EPSlZKOzJ4gaNv2a+Zal7Jlyz6/fv36vdGemPEQQAABBBBAAAEEEEDAewKEP7zXUypCAAEEEPCRQMhVMOYUEBMCcU4BCQaDc7Zs2fJ5OEVO+KNmw8qq3/IYH0lRKgIIIIAAAgh4SeCbD3/TG89+Z0oi/OGlxlILAj4RSEtLSwsGgx0kdZT0l5Cyzf+Geyw5OXn2hg0bvvYJB2UigAACCCCAAAIIIIBAlAQIf0QJkmEQQAABBBAoTYGQEMg/s9eR71UwhD9Ks0vMjQACCCCAAALREiD8ES1JxkEAgXgJ1K9f/wzLsq6TdK2kGiHz7rZte8F/wvzmKs+347Ue5kEAAQQQQAABBBBAAAHvCRD+8F5PqQgBBBBAwMcC2VfBjPzPCSDmJBDzyRMCIfzh481B6QgggAACCHhIgPCHh5pJKQh4WKBevXonWZbVybIsc8pH7bBSF9m2PW/z5s3PepiA0hBAAAEEEEAAAQQQQCCOAoQ/4ojNVAgggAACCMRLIDsE8oSkZtlzfm5ZVtcu586va0tTufYlXp1gHgQQQAABBBCIhQDhj1ioMiYCCERDoHbt2n8qU6ZMB8uyOtq2fbaknH/+miXpNdu255cvX/65devW/RKN+RgDAQQQQAABBBBAAAEEEMgRIPzBXkAAAQQQQMCjAiFXwZhTQE42ZTY8pfM7tY5v05Dwh0ebTlkIIIAAAgj4RIDwh08aTZkIuEQgNTX1KMuyrg4Gg9daltVcUlL20m3bttcHAoH5tm0/k5GR8aNLSmKZCCCAAAIIIIAAAggg4EIBwh8ubBpLRgABBBBAIBKBkBDIP888vo3STukswh+RCPIsAggggAACCCSaAOGPROsI60HAfwKNGzcuf+DAgXbBYLCjZVmtJaWEKLwraX4gEJi3cePGr/ynQ8UIIIAAAggggAACCCBQGgKEP0pDnTkRQAABBBAoBQETAjn/9B4PnXbcBa0Jf5RCA5gSAQQQQAABBKImQPgjapQMhAACEQikpqaWsW27tbnSRdJlkiqEvP6RpGeSkpLmvvPOOx9GMCyPIoAAAggggAACCCCAAAJRESD8ERVGBkEAAQQQQMAdAg/c8dEdtjSV8Ic7+sUqEUAAAQQQQCB/AcIf7AwEEIiXgAl8SGopqb2kdpIqh8z9jaQFwWBwfmZm5qZ4rYl5EEAAAQQQQAABBBBAAIH8BAh/sC8QQAABBBDwkQDhDx81m1IRQAABBBDwsADhDw83l9IQSACBQgIfO23bfi4QCDyzadOmNZLsBFgyS0AAAQQQQAABBBBAAAEERPiDTYAAAggggICPBAh/+KjZlIoAAggggICHBQh/eLi5lIZAKQlkX+nSyrIsc8KHudIl9ISPnZJetG07/dRTT12Znp6eVUrLZFoEEEAAAQQQQAABBBBAoEABwh9sDgQQQAABBHwkQPjDR82mVAQQQAABBDwsQPjDw82lNATiKBAW+DBXuhwVMr0JfLwgKf2UU05ZReAjjo1hKgQQQAABBBBAAAEEECiWAOGPYrHxEgIIIIAAAu4UIPzhzr6xagQQQAABBBDIK0D4gx2BAALFFcgOfLSW1N6yLHPCR2jg40cT+LAsK7169eqvEfgorjLvIYAAAggggAACCCCAQGkIEP4oDXXmRAABBBBAoJQECH+UEjzTIoAAAggggEBUBQh/RJWTwRDwvECtWrVSypUr16qgwIdlWQslPUfgw/NbgQIRQAABBBBAAAEEEPC0AOEPT7eX4hBAAAEEEMgrQPiDHYEAAggggAACXhAg/OGFLlIDArEVMIGPI444wjnhw7Ztc8JHpZAZd1iW5ZzwcfLJJ7/OCR+x7QWjI4AAAggggAACCCCAQHwECH/Ex5lZEEAAAQQQSAgBwh8J0QYWgQACCCCAAAIlFCD8UUJAXkfAowK1a9euUKZMmTa2bV9pWVab8MCHbdsLbdtOr1GjxmoCHx7dBJSFAAIIIIAAAggggICPBQh/+Lj5lI4AAggg4D8Bwh/+6zkVI4AAAggg4EUBwh9e7Co1IVA8gbPOOqtKSkrKZdmBj5aSyoWM9G9JTuBj8+bNqyUFizcLbyGAAAIIIIAAAggggAACiS9A+CPxe8QKEUAAAQQQiJoA4Y+oUTIQAggggAACCJSiAOGPUsRnagQSQKB27dp/KlOmzFXZgY9mkpJDlvWVJHOlywubNm16g8BHAjSMJSCAAAIIIIAAAggggEBcBAh/xIWZSRBAAAEEEEgMAcIfidEHVoEAAggggAACJRMg/FEyP95GwI0Cqampf5XUPjvw0VhS6D/X3G4CH4FAYOHGjRs3urE+1owAAggggAACCCCAAAIIlFSA8EdJBXkfAQQQQAABFwkQ/nBRs1gqAggggAACCBQoQPiDzYGAPwTS0tLODAaDV0oyf+qGVZ0ZEvh4zx8iVIkAAggggAACCCCAAAIIFCxA+IPdgQACCCCAgI8ECH/4qNmUigACCCCAgIcFCH94uLmU5nuBtLS0tOzAxxWSaoaABCWtl7RQ0nMZGRlf+h4LAAQQQAABBBBAAAEEEEAgRIDwB9sBAQQQQAABHwkQ/vBRsykVAQQQQAABDwsQ/vBwcynNjwKBtLS080ICHyeGIByQtNoEPg4cOLBw69at//YjEDUjgAACCCCAAAIIIIAAAkURIPxRFCWeQQABBBBAwCMChD880kjKQAABBBBAwOcChD98vgEo3/UCqampZSzLusi2bXOdSztJ1UKK2itpmWVZL9i2vSgjI2OP6wumAAQQQAABBBBAAAEEEEAgDgKEP+KAzBQIIIAAAggkigDhj0TpBOtAAAEEEEAAgZIIEP4oiR7vIlA6Ao0aNap08ODBS7LDHq0lVQpZiQl4LM4OfCzJyMj4vXRWyawIIIAAAggggAACCCCAgHsFCH+4t3esHAEEEEAAgYgFCH9ETMYLCCCAAAIIIJCAAoQ/ErApLAmBfATq1KlzfHJy8lWWZV1m23ZTSckhj5krXF6yLGuhbdsrMzIyzBUvfBBAAAEEEEAAAQQQQAABBIopQPijmHC8hgACCCCAgBsFCH+4sWusGQEEEEAAAQTCBQh/sCcQSFyBevXqNQgEApdJMn/qhK30QxP4kGSuc3lLUjBxK2FlCCCAAAIIIIAAAggggIC7BAh/uKtfrBYBBBBAAIESCRD+KBEfLyOAAAIIIIBAgggQ/kiQRrAMBCSlpqaWsW37Asuy2km6VNIJITBBy7I22La9KDvwsQ00BBBAAAEEEEAAAQQQQACB2AgQ/oiNK6MigAACCCCQkAKEPxKyLSwKAQQQQAABBCIUIPwRIRiPIxBlgdTU1KNs274kO/DRWlLFkCn2Wpa10rZtc8LHixkZGT9GeXqGQwABBBBAAAEEEEAAAQQQyEeA8AfbAgEEEEAAAR8JEP7wUbMpFQEEEEAAAQ8LEP7wcHMpLWEF0tLSTgwGg1dKMid8nCcpOWSxJuDxijndIyUlZdn69ev3JmwhLAwBBBBAAAEEEEAAAQQQ8KgA4Q+PNpayEEAAAQQQyE+A8Af7AgEEEEAAAQS8IED4wwtdpAY3CKSlpaUFg8HLJJk/tcPW/JEJe2Rf5/KWpKAbamKNCCCAAAIIIIAAAggggIBXBQh/eLWz1IUAAggggEA+AoQ/2BYIIIAAAggg4AUBwh9e6CI1JKJA48aNyx84cKCFudJFUltJfwlZp21Z1tvmOhfbthdt3rz5g0SsgTUhgAACCCCAAAIIIIAAAn4VIPzh185TNwIIIICALwUIf/iy7RSNAAIIIICA5wQIf3iupRRUigKpqal/zr7K5VJJF0gqF7KcPyStzD7h48WMjAxzvQsfBBBAAAEEEEAAAQQQQACBBBQg/JGATWFJCCCAAAIIxEqA8EesZBkXAQQQQAABBOIpQPgjntrM5UEBKzU1taEkc7qH+VM3rMbvJC22LOvlMmXKrFi/fv1eDxpQEgIIIIAAAggggAACCCDgOQHCH55rKQUhgAACCCBQsADhD3YHAggggAACCHhBgPCHF7pIDfEUqF27doXk5OSWgUDgUtu220g6NmR+W9Jmy7JeycrKeiUzM3NTPNfGXAgggAACCCCAAAIIIIAAAtERIPwRHUdGQQABBBBAwBUChD9c0SYWiQACCCCAAAKFCBD+YIsgULhAWlraibZtt7Nt25zu0UxS2ZC3frdt21zn8kqZMmVe2rBhww+Fj8gTCCCAAAIIIIAAAggggAACiSxA+CORu8PaEEAAAQQQiLIA4Y8ogzIcAggggAACCJSKAOGPUmFn0sQXCKSlpZ0dDAYvzb7O5e9hS/7KhD3MCR+7d+9e9fHHH+9L/JJYIQIIIIAAAggggAACCCCAQFEFCH8UVYrnEEAAAQQQ8IAA4Q8PNJESEEAAAQQQQECEP9gECPxXoFatWkeWL1/+4uywh7nO5ZgQm6CkjSbwEQwGX87MzHwXNwQQQAABBBBAAAEEEEAAAe8KEP7wbm+pDAEEEEAAgUMECH+wKRCIj8COHd9p8OAuuuWWQWrc+MKYT7ply9uaMGGQvv/+S3XvPkRXXXWzkpOTYz6v2yfYtWuHJk8eqlWrFunCC9upf/+xqlKlmtvLYv0I+EKA8Icv2kyRBQjUq1fvJMuyrggEApfYtn2+pDIhj/5qWdbyYDBoTvh4OSMj40cgEUAAAQQQQAABBBBAAAEE/CFA+MMffaZKBBBAAAEEHAHCH2wEBOIjsHz5QvXqdZU6d+6tgQMnKCWlbMwmNkGTQYM66623VjpzVKhQUTNmvBCX0EnMiorDwFlZWZoxY5RmzLg7d7aePYerZ8+RSkpKisMKmAIBBEoiQPijJHq86zaB1NTUMoFAoGlWVlYby7LM6R41w2r4zJzukf3n9YyMjANuq5H1IoAAAggggAACCCCAAAIIlFyA8EfJDRkBAQQQQAAB1wgQ/nBNq1ioiwX27v1No0f/QwsXztapp56hadPSddppZ8asos8+264+fTpo+/b/neQ+adJcXXppp6jNuW/fXs2aNUnXXXe7qlSpGrVxS3MgU9PYsX21YMHM3GV06NBdQ4dOVdmy5UtzacyNAAJFECD8UQQkHnG1QJ06dY5PSkpqmx32MMeIHRlSUJaktyW9HAgEXtm4ceN7ri6WxSOAAAIIIIAAAggggAACCERFgPBHVBgZBAEEEEAAAXcIEP5wR59YpbsFtm59R7fffrnMiRzmc+edk9W1a19ZVmz+q3c8Tv5YsuQZvfDCHE2YMNcz4Q9O/nD33zNWjwDhD/aA1wTat2+f9PHHHzcJBALmZA/z56ywGs31LcskLdm/f//Sf/3rX7u8ZkA9CCCAAAIIIIAAAggggAACJROIzT+BLtmaeBsBBBBAAAEEYiRA+CNGsAyLQLZAfoGCc865SBMmPKlq1f4cM6ctW97WhAmD9P33X6p79yG66qqblZycHJX5PvnkAw0Z0lWVKlXWxIlPeyb8YXB27dqhyZOHatWqRbrwwnbq33+sqlSpFhU3BkEAgdgKEP6IrS+jx0egXr161SzLyjndo4WkyiEz25ZlZdi2vdS27SWbN29+R1IwPitjFgQQQAABBBBAAAEEEEAAATcKEP5wY9dYMwIIIIAAAsUUIPxRTDheQ6CIAl999Zn69++od9/dkOeN++9/Xi1bXlnEURLnsR9++EajRvV0whHnndfKc+GPxJFmJQggEKkA4Y9IxXg+QQQC9evXb5h9lYs53aO+pNB/Nrdb0vLswMfizMzMHQmybpaBAAIIIIAAAggggAACCCDgAgHCHy5oEktEAAEEEEAgWgKEP6IlyTgI5C+Qnv6YHn74HudEid9++yX3oSuv7KIRIx5Q+fIVXEP3zTdfOMGPNWsWO2sm/OGa1rFQBHwhQPjDF232RJFnnXVWlZSUlIuzr3JpJemYsMK2mqtcgsHg0ho1aqxLT0/P8kThFIEAAggggAACCCCAAAIIIBB3AcIfcSdnQgQQQAABBEpPgPBH6dkzs/cF9uzZpVGjeqhduxuVnv6oVqx4Ibdoc+XLgw++qNq1GxYKsX//Pq1YsVDz58/Uxo1rVL16TZnwSPv2N+u99zK1Z89OtW3bUfv27dXYsX21YMHMQ8acNGmuLr20U56ff/3155o5816tW7dMu3f/pMaNL1Tnzr11xhn19NhjE9WlSz/nShfbtvXeexm65547lJGxrsD1hs9h1v32269r4cLHtX79qtw5OnbsoebNL1FKStncsXbt2qmBAztp7dplecbPCZiY4MzcudO1fPlCZ5zzz2+tbt0GO2u1rPz/J8zBgwe1efObWrhwtt55Z7VMeOX4409SnTqNdO21tyktrakCgYAz38svP60BA64/pLYOHbpr6NCpKlu2fJ7fBYNBffzx+1q6dIE2bFijbdu2OOEesx5zosvll3fWX/7y10J7ywMIIBA9AcIf0bNkpOgLpKammhM92ti2fbFlWY0kJYXM8qukleYqF8uyXsnIyPgu+itgRAQQQAABBBBAAAEEEEAAAT8KEP7wY9epGQEEEEDAtwKEP3zbegqPg4AJPLzyyjwNGzZdr7zyjIYNuyXPrD17DlfPniOVlBT6/U/ehe3d+5smTBikefMeVL9+96hr134yoQoz7tSpQ50gRGjowoQS3nprpQYP7qIdO/733VF4MMOESO6880Ydc8xxGjNmlmrUqKUPP/w/PfDAP52QSuipHmvWLNGgQTc4cx3uEzrHjz9+76x70aKnZMIeAweOd16dOPFOzZ//kNq3v1UDBoxT5cpH5w5pwisPPDBajzwyLvdn55xzkVq3vlpPPDFVn322Pc/0Jsgxffpz+vvfGxyyLHPSyqRJg/Xcc4/nzm/CH6YHOVfw3HbbXTJ/ck5fCT/ZxAyaX/jDOEybNtw5AWX48Pt13nkXO8EP0w9Tm/mYgM6YMY+oQYPz47DTmAIBBIwA4Q/2QSIJNGrUqFJWVlbLYDBowh7mlI8/h61vW/bpHksCgcAbGRkZBxJp/awFAQQQQAABBBBAAAEEEEDAGwKEP7zRR6pAAAEEEECgSAKEP4rExEMIRCyQcwrHuee2dE6C+Oqrz9S/f8fc4IEZ0JxAMXnyfJ14YvUCxzcBg759OzrhgqefXpMbJjCncSxePF8jRtymUaMeynOqR36naIQGM3799WeNGNFNixcv0DXX3KKhQ6epXLkjnDXs3PmDhg/vrv37/9DEiU87J3/kfMJPxyjo2pecMVatWqRTTz1D06al67TTznSG2br1Hd1+++VOMMUEL3r1GqXk5OQC5zC/MIZDhkzVsccerwkTBujZZ2flPt+1a1/16zdOKSkpuT8LDczUrFlH06YtcMIY+/fv15Qpg50giflUqFBRU6fOV9OmbXPfnTHjbk2fPiL3P4eHP0xfTahl7twHZMY275sazcecinLddefmvmtCKyZYU7HiURHvH15AAIHIBQh/RG7GG9EVaNCgQT3btltbltXatu1zJP3v/8BJeyW9bk73sG37lczMzC+iOzujIYAAAggggAACCCCAAAIIIHCoAOEPdgUCCCCAAAI+EiD84aNmU2pcBUzIwZxiMXbsozJXvJjTOiZOHKQnn5yeZx0mHGCubynoExpGMCEIE9Q45ZTTncfNmFOmDNWZZ9aLKPxhTtDo06eDtm9/1wlA9O07Vh06dMu9huX//m+THnxwjMaOfSzi8EdWVpZmzZqgKVPuctbVTqHkAAAgAElEQVQYHi7597+/Vf/+nZxrWMzJHebqm9NPr5tbfnjAxDxjQiipqU2cZ8J/Hx6wMKGY9PRZGj68m/N8u3Y3aOTIGU6d5mOuxDGBmZxP+IkohYU/zPU33btfmnuqSmg4JDz8ERo8ievmYzIEfCpA+MOnjS/FsuvWrVs5OTn5YhP4kNRS0nFhy/nUhD0CgcCS3bt3v/bxxx/vK8XlMjUCCCCAAAIIIIAAAggggIAPBQh/+LDplIwAAggg4F8Bwh/+7T2Vx07ABCBmzBilI4+sLHMyhWX9979im2tgeva8wjnFI+fTosUVTsjiqKOq5Lug8DCCuSblttuG6dpruznXlZiQyddff642ba7Jfb+wkz9Cwx85LzVrdon69BmlM86opwMH9mvOnPt09dW3RBz+MFenDBhwnTZvfssZunfv0TLX2+R8wtc2ePAUxyjnU9jpIoX93pwoMmhQZ+fqG/MJP7nDXAczefJQLVnyjC644DINGTJZVasemzt/pOEPc2rIxIlPOf0j/BG7v1OMjEBRBAh/FEWJZ0ooEKhXr16jQCBgwh7mj7l3LBAy5l7btldblvVqUlLSq++8886HJZyP1xFAAAEEEEAAAQQQQAABBBAokQDhjxLx8TICCCCAAALuEiD84a5+sVp3CJgrXkaN6qE775yce92JWfmePbs0dOjNWrHihdxCzIkUM2a8oMaNL8y3uNBrX0IfOOusNA0YME6NGjXPDZfk/L6w8EfotS+hY5q1XHfd7brllkEyIZPwT2HBC/N8eACisPCHmc8EMFJSyjnTFTZHYb/fsuVt3XRTy9yATXj4o7AdVFj44+DBg3r++cc0c+a9OvLISho4cKJzLc2PP36vZ5552DntJefDyR+FafN7BKIrQPgjup6M9l+BevXqVbMs65JAINDKtu0WksL/D+QHtm2/agIfe/bsWcPpHuwcBBBAAAEEEEAAAQQQQACBRBIg/JFI3WAtCCCAAAIIxFiA8EeMgRnelwLp6Y/pww+3auDACblXqeRAmN8NG3ZLHpfOnXvn+6x5aO/e3zR16lDNmTPtEEsT1jBBjZtv7q+yZcvn/r6w8Id5cNOmNzRsWDeZU0DCP+aKlWHDpqtWrfp5flVY8MI8HP5MYRsg/FqWwuaI9PfRDn+E12NOXXniicnav3+/mjdvqx492uU+QvijsO7zewSiK0D4I7qefh2tWbNmyb/++uu52Ve5mNM96oRZ/CxplQl82Lb9SmZm5rd+taJuBBBAAAEEEEAAAQQQQACBxBcg/JH4PWKFCCCAAAIIRE2A8EfUKBkIAUfAnO4xYkQ3XXvtbfme5mFOBenfv6PefXdDrtipp56hadPS85wSEsq5f/8+pafP0vTpI7R790+HSJsTQLp27a/k5GTnd0UJf5jnPv10m8aPH6jVq185ZMw6dRrp3nufkFlbzqew4IV5LvyZ7t2HqE+fu5WUlFSkHVLYHJH+/pxzLtKUKfNUpUq1Is1f2MkfOYOY62Mee2yy5s17UG3bdpC5vmbbtq267rpzc+ch/FEkch5CIGoChD+iRum7gRo1anTCwYMHL8m+yuUCSRVDEGxJWyS9GgwGX61Ro8a69PT0LN8hUTACCCCAAAIIIIAAAggggIArBQh/uLJtLBoBBBBAAIHiCRD+KJ4bbyFQkMD69avUs+cVudeOFFXKXBHTtWvfQ65wyXnftm198EGmpk0beUhYo1q1P2vmzJd15pmpzuNFDX+YZ83JIs8884gefnjMIcESs55+/cYpJSXFGbew4IV5Zt26Fc61Kzmf1q2v1pgxs1Sx4lFFoihsjsJ+Hz6/sXnwwRdVu3bDIs1flPCHuVpmzJje+te/NjrhmClTntHpp9c+5Mobwh9FIuchBKImQPgjapSeH6hGjRplK1Wq1NyyLHOyh/lTM6zonZKWS1oWDAaXZGZm7vA8CgUigAACCCCAAAIIIIAAAgh4UoDwhyfbSlEIIIAAAgjkL0D4g52BQPQEzAkdEycO0t/+Vlvt299c4MBbt76j22+/XDt2fJf7jDmhYsKEJ2XCCqGfZ555WM2bX6pjjz3e+bGZ4+WX52nChAF5whomgGBOoDCfwsIf5qqX997LUNu2HXPDJl999anGjx+gFSteyJ2+adO2mjjxKR11VBXnZ4UFL8wz5vSL3r2v1hdffOS8E2n4orA5Cvu9qa1Pnw7avv3d3Dpuu+0u9eo1KvdklMN1vLDwh6lr4MAbck9uueaaWzR06DSVK3cE4Y/o/VViJASKJUD4o1hsvnkpNTX1dHOVS3bg43xJ/7svTcqyLOudYDC4zLKsVzMyMjZKCvoGh0IRQAABBBBAAAEEEEAAAQQ8K0D4w7OtpTAEEEAAAQQOFSD8wa5AIHoCGzeu0cMP36NRo2bqhBNOLnBgc9rG6NH/0MKFs/M8M2nSXF16aac8PzNhhCOPrKTOnXvnORXEzHXnnTfqm2++UIUKFfX448tVt+7ZzrtFCX9MnHin7rrrvjzrNOuaMGGQc5WJ+Vx33e0aMmSyUlLKOf+5sOCFeSa/2tq0uVYjRkw/5OqVnTt/0IYNr6tVq/a518IUNkdhvzfhmClThuqJJybnOh5//EkaP36O0tKa5rE1z27b9q5zYkrOtTSFhT+eeGKqxo3rlztOhw7dNXToVJUtW57wR/T+KjESAsUSIPxRLDbPvtSkSZOK+/btM0dRtbRtu5Wkk8KKNQnMZbZtv5od+NjjWQwKQwABBBBAAAEEEEAAAQQQ8K0A4Q/ftp7CEUAAAQT8KED4w49dp+ZYCJggw/Dh3fX3vzdQjx5DC7y+JWfuVasWOSdI/PbbL7nLqVOnke699wnnKpGcjwkjPP/8Y7rnnsfVqFHz3HFDAx4XX9zeCZzknNBRlPCHOR2jfv1zNHDgeCc8kvPJCVeYn5lTPy68sF3u78KvVDHrNIGV44+vrhdemCOzDnNCSUbGOg0c2MkJpuR8zCkj5gSOGjVqKRgMOlfYLFr0lGNVteqxh8yf84PzzmuliROfVpUqVZ0fFRb+MM+En85hfla9ek3dfvswtWp1lRNm+frrzzRz5ji1a9cpTyiksPBH+O/N1S7GyYR9TPDnkUfG5dYS6aknsdiXjImAnwQIf/ip2/nWGkhNTU2T1MqEPSzLaiQpKeTJA+Z2MkmvBoPBVzMzM/93RJTv6QBAAAEEEEAAAQQQQAABBBDwqgDhD692lroQQAABBBDIR4DwB9sCgZIJHDx40AkyPPDAaK1e/YquvLKLevce7YQgAoFAvoPbtq3PP/9Qd911kzZvfivPM+ee21J9+45VrVr1nfdzwgaVKx+t224b5lwnc8QRR2rt2qUaNaqnjjyyskaNekj16jV2xjHBirfeWqnBg7vkuVbGXE8yYMAEJyASejVKs2aXqFevkc58e/bs1OTJQ5We/qgT1DB/ypevkLu+Xbt2OAGX0KthzC9NUGT06Idzr5Ex9ZlnzAkZoQGQ0EJbtLhCQ4ZMlTmVI+ezb99exzE8QGGuw2nc+EL9/vuvMieWzJ//UO47J510mhNAOeustDyBm/ff36wxY3o7QZT8PiYMYk4+MeESy/rv/wQyazWma9Yszn3FhDsmTJijmjVrO8/lF9oxD19+eWdddtn1Gj9+YJ4rZ4xNz57DdeONfYt07UzJdiNvI+BvAcIf/ut/WlracbZtt7Vt25zwcZGko8MU3rMsa4Vt2ysPHDiweuvWrb/5T4mKEUAAAQQQQAABBBBAAAEE/CxA+MPP3ad2BBBAAAHfCRD+8F3LKTjKAuEnQYQOP2/em0pNbZJnxvCTKwpaTs51IvPmPewEFMqVO0Kvvvqsli9fqHff3aAzzqinNm2uccIgVapUc4Yx4YmxY/tqwYKZBVZp1nT00cdozZqlzruZmev10ktzcwMPJmTRsWMP5zSM/MIru3f/pNmzpzjvmH9vnu/S5Q41aHD+IaedfPvtl3rxxSedNZuAjAlCGI8rr7xJF1xwiXNVSs4nv9NKQosYPHiK1q1bprVrl+VbW35X5pgxFy+er1dffU7mmpyc+U3wpEWLq3JPEzEDFtYXE+gxIQ4T9jEnsZjrX0wYpmnTto5jaup5ueEQE14xPTI/u/XWgc4zBQWBorwdGQ4BXwsQ/vB++5s1a1bu559/Nnd4mZM9zFUutcKq/s4EPQKBwIr9+/cv27p167+9r0KFCCCAAAIIIIAAAggggAACCBQsQPiD3YEAAggggICPBAh/+KjZlIoAAggggICHBQh/eLO5DRo0+Lu5xkWSOd3jfEnlQir9VdIaE/hISkpasXHjxve8qUBVCCCAAAIIIIAAAggggAACCBRPgPBH8dx4CwEEEEAAAVcKEP5wZdtYNAIIIIAAAgiECRD+8MaWqFu3buXk5OTWJuyRfZ3L8SGVZUnaKGlFMBhcedRRR721evXqg96onCoQQAABBBBAAAEEEEAAAQQQiL4A4Y/omzIiAggggAACCStA+CNhW8PCEEAAAQQQQCACAcIfEWAl0KPt27dP+vTTTxubq1zMCR+WZaVKCoQs8UPLslaY0z3KlSu3at26db8k0PJZCgIIIIAAAggggAACCCCAAAIJLUD4I6Hbw+IQQAABBBCIrgDhj+h6MhoCCCCAAAIIlI4A4Y/ScS/OrI0aNTrh4MGDl2Rf5XKhpEoh4+ywbXtVIBBYkZSUtHzDhg1fF2cO3kEAAQQQQAABBBBAAAEEEEAAAYnwB7sAAQQQQAABHwkQ/vBRsykVAQQQQAABDwsQ/kjc5qamph5h2/YF5nQPy7JaSTotZLV7Ja01J3skJSWt2Lhx47uS7MSthpUhgAACCCCAAAIIIIAAAggg4B4Bwh/u6RUrRQABBBBAoMQChD9KTMgACCCAAAIIIJAAAoQ/EqAJ/1tCIC0tLTUrK6uFZVktJJ0jKSX710FJmZJWBIPBlb/88subH3/88b6EWj2LQQABBBBAAAEEEEAAAQQQQMAjAoQ/PNJIykAAAQQQQKAoAoQ/iqLEMwgggAACCCCQ6AKEP0q3Q3Xr1j05OTm5lW3bF0kygY+jQlb0uQl72Lb9ajAYfG3Lli27S3e1zI4AAggggAACCCCAAAIIIICAPwQIf/ijz1SJAAIIIICAI0D4g42AAAIIIIAAAl4QIPwR3y42adKk4t69ey/KPtnDhD1qhKzgZ0mv/+fEj+VZWVkrtmzZ8lF8V8dsCCCAAAIIIIAAAggggAACCCBgBAh/sA8QQAABBBDwkQDhDx81m1IRQAABBBDwsADhj9g2t1mzZsk///xz45CwR5qkpOxZsyRtNGEPc8LHKaecsj49Pd38jA8CCCCAAAIIIIAAAggggAACCJSiAOGPUsRnagQQQAABBOItQPgj3uLMhwACCCCAAAKxECD8EX3V1NTU07OvcGn5n5M8mkqqGDLLZ7ZtLw8EAuY6l5UZGRl7or8CRkQAAQQQQAABBBBAAAEEEEAAgZIIEP4oiR7vIoAAAggg4DIBwh8uaxjLRQABBBBAAIF8BQh/lHxjNGzYsGowGDRBjxa2bZurXE4IGdVc5fKaOd3Dtu0Vmzdv/rjkMzICAggggAACCCCAAAIIIIAAAgjEUoDwRyx1GRsBBBBAAIEEEyD8kWANYTkIIIAAAgggUCwBwh+Rs9WoUaNslSpVzrNtu2V22KNOyHXAWZZlvZNzlUv16tXf5iqXyI15AwEEEEAAAQQQQAABBBBAAIHSFCD8UZr6zI0AAggggECcBQh/xBmc6RBAAAEEEEAgJgKEP4rEaqWlpdXJyspqYVmWOdnjPEnlQt78NOdkj/Lly69Yt27dL0UalYcQQAABBBBAAAEEEEAAAQQQQCAhBQh/JGRbWBQCCCCAAAKxESD8ERtXRkUAAQQQQACB+AoQ/sjfOy0t7bisrKyLs8MeF0r6U8iTe7KvcllhQh8ZGRmfxLdrzIYAAggggAACCCCAAAIIIIAAArEUIPwRS13GRgABBBBAIMEECH8kWENYDgIIIIAAAggUS4Dwx3/ZateuXSE5Obl5dtjDnO5xRgholm3bGwKBwArLspaffPLJG7jKpVjbjZcQQAABBBBAAAEEEEAAAQQQcIUA4Q9XtIlFIoAAAgggEB0Bwh/RcWQUBBBAAAEEEChdAb+GP9q3b5/0ySefpIWEPc6WVCakG+Y0jxW2bS8vX778Sq5yKd19yuwIIIAAAggggAACCCCAAAIIxFOA8Ec8tZkLAQQQQACBUhYg/FHKDWB6BBBAAAEEEIiKgJ/CH6mpqadKMqd6tJTUXFLlEMScq1yWS1qSkZHxZVSAGQQBBBBAAAEEEEAAAQQQQAABBFwnQPjDdS1jwQgggAACCBRfgPBH8e14EwEEEEAAAQQSR8DL4Y+6detWTk5OvsgEPmzbNqGP6iHyB23bfkfScnO6R40aNd7hKpfE2ZesBAEEEEAAAQQQQAABBBBAAIHSFCD8UZr6zI0AAggggECcBQh/xBmc6RBAAAEEEEAgJgJeCn+kpqaWCQQC59i23TIYDLawLCtVUiAEzlzlYk72WL53796V77///q8xQWVQBBBAAAEEEEAAAQQQQAABBBBwtQDhD1e3j8UjgAACCCAQmQDhj8i8eBoBBBBAAAEEElPA7eGPtLS0M7OyskzQw5zs0VRShRDp3ZZlvZZ9usdSrnJJzD3IqhBAAAEEEEAAAQQQQAABBBBINAHCH4nWEdaDAAIIIIBADAUIf8QQl6ERQAABBBBAIG4Cbgt/1KtXr5plWa2ywx7mSpe/hGAdlLQh5yqXU089dSNXucRtKzERAggggAACCCCAAAIIIIAAAp4RIPzhmVZSCAIIIIAAAoULEP4o3IgnEEAAAQQQQCDxBRI9/NG4cePy+/btOz877GFO96gdpvqxCXtYlrX8999/X8VVLom/51ghAggggAACCCCAAAIIIIAAAokuQPgj0TvE+hBAAAEEEIiiAOGPKGIyFAIIIIAAAgiUmkAChj+s+vXr1w8JezSRVDYEaLdt26uyAx+vcpVLqW0dJkYAAQQQQAABBBBAAAEEEEDAswKEPzzbWgpDAAEEEEDgUAHCH+wKBBBAAAEEEPCCQCKEPxo1anRCVlZWK9u2W0q6UFLVEFtzlcvbJuxh/mRkZGyUFPSCPTUggAACCCCAAAIIIIAAAggggEBiChD+SMy+sCoEEEAAAQRiIkD4IyasDIoAAggggAACcRYojfBHrVq1jjziiCNMyKOFbdvmKpe/hZX9kbnGxYQ9fv/999e4yiXOm4LpEEAAAQQQQAABBBBAAAEEEPC5AOEPn28AykcAAQQQ8JcA4Q9/9ZtqEUAAAQQQ8KpAPMIf7du3T/rss8/ONmGPYDDYwrKshpKSQ0x3SVpl2/byMmXKLN2wYcPXXvWmLgQQQAABBBBAAAEEEEAAAQQQSHwBwh+J3yNWiAACCCCAQNQECH9EjZKBEEAAAQQQQKAUBWIV/mjYsOHfDh48aIIe5mSP5pIqhZR5IOQqlxVc5VKKG4CpEUAAAQQQQAABBBBAAAEEEEDgEAHCH2wKBBBAAAEEfCRA+MNHzaZUBBBAAAEEPCwQrfBH48aNj963b19O2MMEPv4axvahOdkjEAis2L9//6qtW7f+5mFWSkMAAQQQQAABBBBAAAEEEEAAARcLEP5wcfNYOgIIIIAAApEKEP6IVIznEUAAAQQQQCARBYob/qhVq1ZKuXLlzs0+2cOEPepLCv1nIz9lX+WygqtcErHzrAkBBBBAAAEEEEAAAQQQQAABBAoSIPzB3kAAAQQQQMBHAoQ/fNRsSkUAAQQQQMDDApGEP+rXr187JOxxvqTyITQHLMtab9v2Csuylm/atGmTpKCH6SgNAQQQQAABBBBAAAEEEEAAAQQ8KkD4w6ONpSwEEEAAAQTyEyD8wb5AAAEEEEAAAS8IHC78Ubt27T+lpKS0tm27paSLJB0bVvN2E/aQtPzgwYOvcZWLF3YENSCAAAIIIIAAAggggAACCCCAAOEP9gACCCCAAAI+EiD84aNmUyoCCCCAAAIeFggNf8xee+3RlmU1k9TCtm1zlcuZYaWbq1xWSloRDAaXZGZmfuthGkpDAAEEEEAAAQQQQAABBBBAAAGfChD+8GnjKRsBBBBAwJ8ChD/82XeqRgABBBBAwGsCOeGPoJ0VfPLNToHw+izLeiMYDC4LBAIrN23a9I7X6qceBBBAAAEEEEAAAQQQQAABBBBA4JB/HgIJAggggAACCPhHgPCHf3pNpQgggAACCHhZ4H/hjwN68s0bTKnbzMketm2bq1xe5yoXL3ef2hBAAAEEEEAAAQQQQAABBBBAID8BTv5gXyCAAAIIIOAjAcIfPmo2pSKAAAIIIOBhgZzwh63gwafWXX/Kxo0bv/JwuZSGAAIIIIAAAggggAACCCCAAAIIFCpA+KNQIh5AAAEEEEDAOwKEP7zTSypBAAEEEEDAzwI54Q9J+3rdd1o5P1tQOwIIIIAAAggggAACCCCAAAIIIGAECH+wDxBAAAEEEPCRAOEPHzWbUhFAAAEEEPCwAOEPDzeX0hBAAAEEEEAAAQQQQAABBBBAoFgChD+KxcZLCCCAAAIIuFMgJ/zhztWzagQQQAABBBBA4H8CtmxZsjj5g02BAAIIIIAAAggggAACCCCAAAIIcPIHewABBBBAAAF/CRD+8Fe/qRYBBBBAAAEvCxD+8HJ3qQ0BBBBAAAEEEEAAAQQQQAABBCIV4OSPSMV4HgEEEEAAARcLcO2Li5vH0hFAAAEEEEAgV4BrX9gMCCCAAAIIIIAAAggggAACCCCAQF4Bwh/sCAQQQAABBHwkQPjDR82mVAQQQAABBDwsQPjDw82lNAQQQAABBBBAAAEEEEAAAQQQKJYA4Y9isfESAggggAAC7hQg/OHOvrFqBBBAAAEEEMgrQPiDHYEAAggggAACCCCAAAIIIIAAAgjkFSD8wY5AAAEEEEDARwKEP3zUbEpFAAEEEEDAwwKEPzzcXEpDAAEEEEAAAQQQQAABBBBAAIFiCRD+KBYbLyGAAAIIIOBOAcIf7uwbq0YAAQQQQACBvAKEP9gRCCCAAAIIIIAAAggggAACCCCAQF4Bwh/sCAQQQAABBHwkQPjDR82mVAQQQAABBDwsQPjDw82lNAQQQAABBBBAAAEEEEAAAQQQKJYA4Y9isfESAggggAAC7hQg/OHOvrFqBBBAAAEEEMgrQPiDHYEAAggggAACCCCAAAIIIIAAAgjkFSD8wY5AAAEEEEDARwKEP3zUbEpFAAEEEEDAwwKEPzzcXEpDAAEEEEAAAQQQQAABBBBAAIFiCRD+KBYbLyGAAAIIIOBOAcIf7uwbq0YAAQQQQACBvAIJGv5IOvpoDbUsVdi5U8Ml7advCCCAAAIIIIAAAggggAACCCCAQLwECH/ES5p5EEAAAQQQSAABwh8J0ASWgAACCCCAAAIlFkjE8MfJJ6vcL79osm0r6Ygj1Pfrr7W3xIUyAAIIIIAAAggggAACCCCAAAIIIFBEAcIfRYTiMQQQQAABBLwgQPjDC12kBgQQQAABBBBIlPDHsceqQlaWptm2jg0E1C8rS+dLqhQMamFSkqZalvYHg+r200/6ma4hgAACCCCAAAIIIIAAAggggAACsRQg/BFLXcZGAAEEEEAgwQQIfyRYQ1gOAggggAACCBRLIFHCH5KsqlXVTtJg29aPkuYEAkqybV0r6ThJ43bu1CJJdrEK5SUEEEAAAQQQQAABBBBAAAEEEECgiAKEP4oIxWMIIIAAAgh4QYDwhxe6SA0IIIAAAgggkEDhj9xmHH20TpQ01PwgGNS43bv1OZ1CAAEEEEAAAQQQQAABBBBAAAEE4iVA+CNe0syDAAIIIIBAAggQ/kiAJrAEBBBAAAEEECixQAKFP3JP/pD0vaTZtq1ky9L1nPxR4jYzAAIIIIAAAggggAACCCCAAAIIRCBA+CMCLB5FAAEEEEDA7QKEP9zeQdaPAAIIIIAAAkYgUcIfxx6rCllZmiapkm2rr2XpErO+gwf1alKSplqWfkpKUp8fftBvdA4BBBBAAAEEEEAAAQQQQAABBBCIpQDhj1jqMjYCCCCAAAIJJkD4I8EawnIQQAABBBBAoFgCiRL+CF38ySer3C+/aLL5WcWK6v/55/qjWMXxEgIIIIAAAggggAACCCCAAAIIIFAMAcIfxUDjFQQQQAABBNwqQPjDrZ1j3QgggAACCCAQKpCI4Q9JKVWraqRZ586dGiVpP11DAAEEEEAAAQQQQAABBBBAAAEE4iVA+CNe0syDAAIIIIBAAggQ/kiAJrAEBBBAAAEEECixQIKGP0pcFwMggAACCCCAAAIIIIAAAggggAACxRUg/FFcOd5DAAEEEEDAhQKEP1zYNJaMAAIIIIAAAocIEP5gUyCAAAIIIIAAAggggAACCCCAAAJ5BQh/sCMQQAABBBDwkQDhDx81m1IRQAABBBDwsADhDw83l9IQQAABBBBAAAEEEEAAAQQQQKBYAoQ/isXGSwgggAACCLhTgPCHO/vGqhFAAAEEEEAgrwDhD3YEAggggAACCCCAAAIIIIAAAgggkFeA8Ac7AgEEEEAAAR8JEP7wUbMpFQEEEEAAAQ8LEP7wcHMpDQEEEEAAAQQQQAABBBBAAAEEiiVA+KNYbLyEAAIIIICAOwUIf7izb6waAQQQQAABBPIKEP5gRyCAAAIIIIAAAggggAACCCCAAAJ5BQh/sCMQQAABBBDwkQDhDx81m1IRQAABBBDwsADhDw83l9IQQAABBBBAAAEEEEAAAQQQQKBYAoQ/isXGSwgggAACCLhTgPCHO/vGqhFAAAEEEEAgrwDhD3YEAggggAACCCCAAAIIIIAAAgggkFeA8Ac7AgEEEEAAAR8JEP7wUbMpFQEEEEAAAQ8LEP7wcHMpDQEEEEAAAQQQQAABBBBAAAEEiiVA+KNYbLyEACgdPi4AACAASURBVAIIIICAOwUIf7izb6waAQQQQAABBPIKEP5gRyCAAAIIIIAAAggggAACCCCAAAJ5BQh/sCMQQAABBBDwkQDhDx81m1IRQAABBBDwsADhDw83l9IQQAABBBBAAAEEEEAAAQQQQKBYAoQ/isXGSwgggAACCLhTgPCHO/vGqhFAAAEEEEAgrwDhD3YEAggggAACCCCAAAIIIIAAAgggkFeA8Ac7AgEEEEAAAR8JEP7wUbMpFQEEEEAAAQ8LEP7wcHMpDQEEEEAAAQQQQAABBBBAAAEEiiVA+KNYbLyEAAIIIICAOwUIf7izb6waAQQQQAABBPIKEP5gRyCAAAIIIIAAAggggAACCCCAAAJ5BQh/sCMQQAABBBDwkQDhDx81m1IRQAABBBDwsADhDw83l9IQQAABBBBAAAEEEEAAAQQQQKBYAoQ/isXGSwgggAACCLhTgPCHO/vGqhFAAAEEEEAgrwDhD3YEAggggAACCCCAAAIIIIAAAgggkFeA8Ac7AgEEEEAAAR8JEP7wUbMpFQEEEEAAAQ8LEP7wcHMpDQEEEEAAAQQQQAABBBBAAAEEiiVA+KNYbLyEAAIIIICAOwUIf7izb6waAQQQQAABBPIKEP5gRyCAAAIIIIAAAggggAACCCCAAAJ5BQh/sCMQQAABBBDwkQDhDx81O7vUnTt/0N1399Knn27TyJEzlJp6nqcRvv32S7344pN66aW5+uyz7apTp5GuuOJGXX55Z5UvXyFute/bt1dvv71a8+Y9qNq1G6pnz+Fxm5uJEEAAAT8IEP7wQ5epEQEEEEAAAQQQQAABBBBAAAEEIhEg/BGJFs8igAACCCDgcgE3hT927dqpgQM7ae3aZUVSr1v3bB1zzHE666w01a9/jvOv8fyyv0iLLOQhExgYO7avFiyYWaLhJk2aq0sv7eSMsWzZ8+rd+2rn3/fuPdqzIQTbtrVixQt6883l6tVrpKpUqablyxdq0qRB+uabL9S2bQcNH36/8/NYfnbt2qH582fquedmOfN63T2WloyNAAIIHE6A8Af7AwEEEEAAAQQQQAABBBBAAAEEEMgrQPiDHYEAAggggICPBNwU/shpiwlELFo0V+PG9ddvv/2iatX+rB49hjqnKZxwwsmSAvr115+1bdsWLV2artWrX3Geq1z5aN1880B16tRTFSpUdEWXc8Ifr7wyzwlvXHDBJXkCLC+9NE/p6Y86tfzznw/q1FPPyK3LnHJhwg8mLDN48BR17drX+Z1fTv7IyFjnhIXuvvtRNWnSwqk9KytLs2dP0YQJg5z/PG/em0pNbRLTvXDw4EGZIMqXX36svn07avv2dz0duokpJoMjgAAChxEg/MH2QAABBBBAAAEEEEAAAQQQQAABBPIKEP5gRyCAAAIIIOAjgUQIf3z11ad65JF71a3bEJ144ilF0jenKfTrd53eemulataso2nTFqh69Zr5vvv1159rypS7tHjxfOf3557bUiNGPKCTTjqtSHNF+tCSJc/ojDPqFbieSMb744/fnZM/GjVqqrZtO8qy8v5XtRkz7tb06SOcIfMLMuzd+5sTdDAnoPjpmhFT9+jR/9B772UesjfM76ZOHap///tb5+SPqlWPjaQlxX429OQaL5+4UmwgXkQAAQRKKED4o4SAvI4AAggggAACCCCAAAIIIIAAAp4TIPzhuZZSEAIIIIAAAgULJEL4w5xQMWZMbw0bNr3IgQlzkseoUT21aNFThYY/TPU5X/jPmTPNwWjYsJnGjZut448/KarbY8+eXRo/vr9uvfXOItdyuAWYwMCcOVPVvfuQfK+sKSz8YcY2vqtXL8k9+SOqBSfoYKbmPn06OKs7XDAonssPvcKH8Ec85ZkLAQT8IkD4wy+dpk4EEEAAAQQQQAABBBBAAAEEECiqAOGPokrxHAIIIIAAAh4QcGv4I/SL9MJO/shpk7kK5u67e+nFF590fnT99f/QoEETVLZs+ah10pz6MWvWJE2e/HTUwh+vvfaSrrqqa75rLEr445df9siM0a7dDVGrM9EH2rTpDXXq1LRIwaB41UL4I17SzIMAAn4VIPzh185TNwIIIIAAAggggAACCCCAAAIIFCRA+IO9gQACCCCAgI8E/BT+MG3duvUd3X775dqx4ztVqFBRM2a8oMaNL4xKxz/55AMNGdJVf/zxR9xOmyhK+CMqxblskJdffloDBlxP+MNlfWO5CCCAQEkECH+URI93EUAAAQQQQAABBBBAAAEEEEDAiwKEP7zYVWpCAAEEEECgAAG/hT9CT18wJF279lW/fuOUkpJSoj3y6afbNHZsH7355vK4Bg4If+TfNsIfJdrOvIwAAgi4UoDwhyvbxqIRQAABBBBAAAEEEEAAAQQQQCCGAoQ/YojL0AgggAACCCSagN/CH8bfXPty5503Oq1o2LCZc0XLn/70l9zW2Lat7du36vnnH9fatcv02WfbnVNCatduqIsuuty5PqVixaNynzdXvUyf/k/nufw+kybN1aWXdsozvgmLpKfP0urVi533jj/+JLVseaWuv763Tjjh5CJvk+KEP3766d9aufJFvfjiXHXs2D3P2szE5nqcN95YokWLnnZq7tlzuPbv36fXX39F8+c/pPXrVyk19Tx16XKHLrjgMiUnJzvr/frrzzV37nQtX75Qu3f/pBYtrtBNNw1QzZpnFVjP3r2/adWqRVq06CllZKzTb7/94pzE0rFjDzVvfolSUsoW2cK8f9115x72+Q4dumvo0Kl5rvr59tsvnT1h1v3BB5mqXPloXXhhO3Xu3Ec1a9aWZeX/X4+Nydtvv66FCx93TEzNZ5xRT82bt9VVV918SB/zu/Yl3NXU3q3bYJ199gUKBAKH1GKeX7NmiRYvnp87p9k7deo00pVX3uTY5fSjyHA8iAACCHhEgPCHRxpJGQgggAACCCCAAAIIIIAAAgggEDUBwh9Ro2QgBBBAAAEEEl/Aj+GP0JBAtWp/1syZL+vMM1OdZpngh/lifcSI23TTTf3UpUs/J/jx5Zcfa+zYvlqzZrETarj77pmqUqVangYX5bQJ8+X9k09O04YNr6tPn7tVq1Z9/f77r3r22Uf0wAOjneDB4MFTnDkKCh2EThpJ+GPbtnf1yCPjtXr1K07IwnxCgynffPOFHntsolO/CTKYT+/eo52Qx9SpQ/Wvf210QhPbt7/r/N64jB79sNq0uVabNr3hmB11VBXt27fPCVGYjwklTJz4lE466bRD/jJ89NF7Gjmyhy666DJdc003HXHEkXr//c3OXOYEFROyGTJk8iHORflbVZReBINBmeDO7Nn36Y47xjiBi6ysA1q27Hndd98wp8Z+/e7Rtdfedkigwljde29fmf1z2213OeGh/fv/0Lx5D2vcuH5OmGfUqJk677xWucsND3/kuG7a9KYqVaqcx3X69Od07rkt85RqgjITJgxy9uDw4ffrvPMudn6/du1S3X13L5k1DRo0wdmzSUlJRWHiGQQQQMBTAoQ/PNVOikEAAQQQQAABBBBAAAEEEEAAgSgIEP6IAiJDIIAAAggg4BYBP4Y/zEkbffp0cL5sN595895UamoT599v27ZFt99+uY48spLuu+9ZnXLK6bmtNKGRW2+92AlOPP74cjVp0iJPmwsLHGRlZWn27Clas2apE4g49tjjc98/ePCg7r9/pB5++B6deuoZmjLlGZ1+eu1Ct1Ek4Y+cwcz83bq1cf5j+Kkk5mcmuGF8vvjiI914Yx/99a811LRpG51wQnUnkPLDD99o1Kiezokd55/f2jlx4qOP/uWc1mHCECZAY8Itd911kxNIMCGXHj2G5gmzmLEHDrxBV199s9q3vyXP77Zt26p+/a7VJ5984AQrevUaFfFpFoX1wtRpgh/Ge8KEuXmszfrNqSzDh3dzAi7hQYydO3/Q8OHddfTRf3JOESlfvkJun0xI6I47rtV772WoadO2Tp9NIMZ8QsMfXbv2U9Wqf1Lz5pc6/Tau33//tROgMeGOK6/sohEjHsgz9ty5Dzghj2uuuUVDh05TuXJHOOOa9T700FhNmzY835NsCt1EPIAAAgh4RIDwh0caSRkIIIAAAggggAACCCCAAAIIIBA1AcIfUaNkIAQQQAABBBJfIB7hD3MigglUmCtUivsxJyhMnPi0qlSp6gwR+kV6zZp1NG3aAlWvXrNIwx8u/HG40EDoF/v5hSYKCxyYky769GnvBCrM9SPhny1b3tZNN7V0wiXmqpWePUcWeoJDccIfofXnV8euXTs1cGAnp1/m2pa+fccccv1KTq0mHDF+/BznOpzQk0pC+xN+1YoJwcyYMUobN6495ModY2L2y7339te8eQ86wYhp09J12mlnFqm3OQ8V1osdO77ToEGdddZZaU44JfykjNBehwYxzMktU6YMdU5qefTRpbmhoZx5ze9nzZqoWbMmqH37m52TQ8xpKeF71gQ4zAkvxi/0s2DBTCcAEn4d0eE8zfuLFy9wAjOR/l2ICJWHEUAAgQQXIPyR4A1ieQgggAACCCCAAAIIIIAAAgggEHcBwh9xJ2dCBBBAAAEESk8gHuEPczLBzz/vlrlmI7/P119/qsmTh6h//3t1wgmn5PtMIBBQxYpHyfyr+cQq/GG+9B88uIv+/vcG6tt3bJ6TF0JDEcUJfzzxxFTndA9zakjdumcfUmdoKCP81IiCdkiswx/m2hcTRAn/hF6dE3pySuhzOWtr3fpqjRkzy+mf+ZjTQAYMuE6nn17XudYlJaXcIeOH1mVOQWnbtkNEf0kKC3+89tpL6tGjnXPCSn5jh/baXAl0333POCeg5AR4qlY9Nt/gyuEWGX7tS36uh1v30qXpGj++v3O1y8UXd8gTtsnpB+GPiLYJDyOAgMcECH94rKGUgwACCCCAAAIIIIAAAggggAACJRYg/FFiQgZAAAEEEEDAPQLxCH8UpmFCD2PG9NawYdOLfHpHScIfoSdsnHTSac61Hoe7YmXPnl1au3apnnvuca1fv8opJ9LwR+h6C/Mwvy/ql/huCH+En9oSGhwpikVBAZTDvVtY+CPUrShryAm45IRGwmsqyhglDX+Ez2HCVN9887lefnmeXnpprszfo6Lum6Ksl2cQQAABtwkQ/nBbx1gvAggggAACCCCAAAIIIIAAAgjEWoDwR6yFGR8BBBBAAIEEEvBj+CPnigzThvPPb63x45/S0Ucfk6cr5ov1bdu2aM6cac5JFeYKD3MayL339nWuQ4k0/JFzksS2bVs1c+bLMqdJROPjxvBHTjCja9e+6tdvnFJSUqJBkWeMw4U/QkMYDz20SBdccFmR588ZtzTDH2b9r732ip5+eoaOP/4kXXVVVx08eFBdu7Yg/FHkTvIgAgh4UYDwhxe7Sk0IIIAAAggggAACCCCAAAIIIFASAcIfJdHjXQQQQAABBFwm4Lfwx/79+zRx4iA9+eR0p1Pm6o2ePUcqKSkpt3PfffeV7rtvmD755AP163ePzj77Aue6mZJc+xL6rrn2pUmTFlHZKW4Of7Rrd4NGjpyhChUqRsUidJCihj9Gj35YHTp0L/L8hZ0ocriBSnryh7k+acOG1zVp0mCdeuoZ6tVrlE444WRnSq59KXILeRABBDwsQPjDw82lNAQQQAABBBBAAAEEEEAAAQQQKJYA4Y9isfESAggggAAC7hTwW/jjo4/eU58+7Z1gh/kCfcqUZ/Jc+WJ+PmRIV6eZ9977hPNMzqck4Y8//vhdY8f20bPPztJtt93lfHGfnJxc4KZZufJF56SR44474bAby43hj02b3lCnTk3z9Q8vdseO77R581tq1eqqiP6CHS6kYUIUM2aM0v33j9Lll3fW8OH368gjKxU4fkbGWh15ZGXVrHmWQk+Nuf/+59Wy5ZUFvvfxx+/rp5/+rYYNmznPlCT8Yda8ePF8jRhxm0xoZtCgCSpfvkLu3IQ/ItoePIwAAh4VIPzh0cZSFgIIIIAAAggggAACCCCAAAIIFFuA8Eex6XgRAQQQQAAB9wn4KfxhvnyfMGGQ5s59wGmU+QK9S5d+uad+FPblfEnCH+bL+4ceGqtp04Y7V3WMHz9HaWlN890wX3/9uZ57bpZ69BiqsmXLH3ZTuTH88dln29WnTwdt3/6urrvu9kOCDDkFGzPTq1q16is1tUlEf7kKO6Ej5/fm1BFz+kfbth1lWYf+1+A9e3bp4Yfv0a233ulcDWSu7end+2p98cVHatq0re65Z5aOOea4Q9ZmrmGZM2eqWra8WieeWN35fWH7yzxT0LpDzebNe/MQD8IfEW0PHkYAAY8KEP7waGMpCwEEEEAAAQQQQAABBBBAAAEEii1A+KPYdLyIAAIIIICA+wTcGv747bdfNGpUTy1a9JRq1qyjadMWqHr1mgU2wHwZ/8wzD2vKlLtk3s0vdBAa7ujVa6RzHUxoIGDXrh3q1+86vfXWSk2aNFeXXtpJwWDQecb8ee21l9SjR7sC17N16zu6/fbLZU6zMAGQO+4Yo9at2yslpWzuun/88XtNnHinc6LEhRe2K3RDuTH8EX71jglemOt1cq4wMUUb12XLntfrr7+soUOn6aijqhRqEfpAYeGPr776TP37d9S7725wrp35xz9GqGPHHnlO0zD7xAQ/TLijc+feTo/37v1No0f/QwsXznamM+8MHDg+z9U1pr5Fi+bq+++/1O23jyhyuMiMV9C6c8Id5pmnn16jBg3Oz+ORc5pK6N+FrKysPNcZRQTIwwgggIALBQh/uLBpLBkBBBBAAAEEEEAAAQQQQAABBGIqQPgjprwMjgACCCCAQGIJuDX8ERrEKCz8Yb6wf/zxKXrssYm5wY8+fe5W5cpH52nGL7/s0bBht+jVV59TnTqNNHLkDJ15ZqrMCRQffJCpJ56YKnMFyDfffCHz/g039NKzzz6iq6++xQknhH5B/8gjS9S06cX64YdvtGbNUl11VVdnnCeemKxJkwbnzmsCKxdccJmqVKkqE0hYtixdbdpcW+BpGKEL3r//D917b3/Nm/eg8+PHH1+uJk1aFLrBPv10m+644xpt3/6v3BBL6Euhtr17j1bPnsMPGTO01vxOojAv5ARTzjuvlSZOfNqpMeeTc72OCV+YjwlgNG58oc46K00mtLBu3QonPHG4E1IOV+iCBTOdK1LMVS333fesTjnl9DyPh16jYkIe5mMCOeef38b5159++tHpxemn19Xdd89U1arH5r7/f/+3yTn9w+wD8zFrNv01VwR9991XWrLkWRnDiROf0kknnZb7njlFZODAG7RmzWLlFy4yD/4v/JF33e+9l6Hu3S91gkPt29+qAQPGOfvXBE2WL3/eCUG98carjuOjjy5VpUqVtXnzm+rQoXuh+4EHEEAAAa8IEP7wSiepAwEEEEAAAQQQQAABBBBAAAEEoiVA+CNakoyDAAIIIICACwQSIfwRKZO5PsOcrDBuXH8nzFGt2p+dL8PPPvsC55SG5ORkmZM+zCkaK1e+6AQ0TNDBfEnfrdtgJ2xhnsnvs2TJMxo2rJszrvki3Xz5//vvvzrBhGuv7aaxY/s6X96bjwmdjBr1kOrVa+z852+//VKDBnXWxo1rnC/m//a32s7Px4x5JDcEYIIo5jQJ8ye/z8UXt9fw4ffnCRvk95ypb+3apbr77l65IQQTCujTZ5TjUdDHhAXmz39Y99xzh/PINdfcogEDJuSerGFO3Fix4gUNGdLVMTCnjwwbNl1/+ctfc4f89def9eij43Nr6Nt3rLp27Zt7RY0JVphrUcaM6a21a5c5YYoxY2Y5/QkEArnjZGau18iRPZzrX8I/xs+Eby6+uEO+17EUVJ+Z+6OP3nPm3rDhdecxE7S4+eaBeU71MD8PPw0mfExz1czYsY8dcqKMmcP02IRLzHUs+b1nzMx1NTkfM5dZz/Dhtzr9MoEY84wJh+ScLmPCIVOnDtX8+Q85r5nQyeWX3+icDBN+ZZEx/etfa+inn/7t7Ok///lE3XprW6dn5tOu3Q0aMmSyqlSpVuBe4BcIIICA1wQIf3ito9SDAAIIIIAAAggggAACCCCAAAIlFSD8UVJB3kcAAQQQQMBFAm4Kf4Rey1IU4jPOqOcED9LSmurcc1vq5JP/VmDoI2c88yX98uXPafbs+5wrQUzow3y5boIL5kv6pUsXONfNmDHNVSXhJ0ps2fK27rtvmMwVL61bX61evUY5X8yHfkzAwoz9/POPOVfImDCAGc+cHmHeKV++wmHLC73qpaAH8zuNI/S0jvD3zAkfbdpcoz59OuQbxjAnSAwdOlWzZk3S9Okj8p3WjGGu0xk4sJMT+gj/5HdCi+np4sXzndNWTKDC9KtJk1bq0uUOxzb02p3Cem6CGAWtP+fdcBcT5DAnoaSnz9Lq1YudMIfZN5dddr2uuOLGPKeVhM9vTvdIT3/MuQLGvGdOizHvmWtsQk85Ody+zTkVxZzeUpBrzpp37/5Js2dP0UsvzXVCHi1aXKXbbrvLuS7HhIpMcMScANKpU08n7GLCS3wQQAABPwkQ/vBTt6kVAQQQQAABBBBAAAEEEEAAAQSKIkD4oyhKPIMAAggggIBHBNwU/vAIOWUg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4mkEEEAAAQQQSEwBwh+J2RdWhQACCCCAAAIIIIAAAggggAACpSdA+KP07JkZAQQQQACBuAsQ/og7ORMigAACCCCAQAwECH/EAJUhEUAAAQQQQAABBBBAAAEEEEDA1QKEP1zdPhaPAAIIIIBAZAKEPyLzXo2pBgAAIABJREFU4mkEEEAAAQQQSEwBwh+J2RdWhQACCCCAAAIIIIAAAggggAACpSdA+KP07JkZAQQQQACBuAsQ/og7ORMigAACCCCAQAwECH/EAJUhEUAAAQQQQAABBBBAAAEEEEDA1QKEP1zdPhaPAAIIIIBAZAKEPyLz4mkEEEAAAQQQSEwBwh+J2RdWhQACCCCAAAIIIIAAAggggAACpSdA+KP07JkZAQQQQACBuAsQ/og7ORMigAACCCCAQAwECH/EAJUh/7+9+4CPqsr///+hCLJWZNFVQReUBcX2FQsKLFjAVURUQJogPRRpaZRQhBBKQkJoKkWKQGhKERFBRRDFLosVLLjYFQULigLq//E5/u/87kwmMzfhZu6d5HUfj318XXLnlOc5k93vnjefgwACCCCAAAIIIIAAAggggAACcS1A+COul4/BI4AAAgggUDgBwh+F8+JtBBBAAAEEEPCnAOEPf64Lo0IAAQQQQAABBBBAAAEEEEAAAe8ECH94Z0/PCCCAAAIIxFyA8EfMyekQAQQQQAABBIpBgPBHMaDSJAIIIIAAAggggAACCCCAAAIIxLUA4Y+4Xj4GjwACCCCAQOEErPBH4T7F2wgggAACCCCAgP8E/pQ/pYyU+a1/bq3j/Tc6RoQAAggggAACCCCAAAIIIIAAAgjEVoDwR2y96Q0BBBBAAAFPBQh/eMpP5wgggAACCCDgogDhDxcxaQoBBBBAAAEEEEAAAQQQQAABBOJegPBH3C8hE0AAAQQQQMC5ANe+OLfiTQQQQAABBBDwrwDXvv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56w0ykCCCCAAAIIuCxA+MNlUJpDAAEEEEAAAQQQQAABBBBAAIG4FyD8EfdLyAQQQAABBBBwLkD4w7kVbyKAAAIIIICAfwUIf/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56w0ykCCCCAAAIIuCxA+MNlUJpDAAEEEEAAAQQQQAABBBBAAIG4FyD8EfdLyAQQQAABBBBwLkD4w7kVbyKAAAIIIICAfwUIf/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56w0ykCCCCAAAIIuCxA+MNlUJpDAAEEEEAAAQQQQAABBBBAAIG4FyD8EfdLyAQQQAABBBBwLkD4w7kVbyKAAAIIIICAfwUIf/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56w0ykCCCCAAAIIuCxA+MNlUJpDAAEEEEAAAQQQQAABBBBAAIG4FyD8EfdLyAQQQAABBBBwLkD4w7kVbyKAAAIIIICAfwUIf/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56w0ykCCCCAAAIIuCxA+MNlUJpDAAEEEEAAAQQQQAABBBBAAIG4FyD8EfdLyAQQQAABBBBwLkD4w7kVbyKAAAIIIICAfwUIf/h3bRgZAggggAACCCCAAAIIIIAAAgh4I0D4wxt3ekUAAQQQQMATAcIfnrDTKQIIIIAAAgi4LED4w2VQmkMAAQQQQAABBBBAAAEEEEAAgbgXIPwR90vIBBBAAAEEEHAuQPjDuRVvIoAAAggggIB/BQh/+HdtGBkCCCCAAAIIIIAAAggggAACCHgjQPjDG3d6RQABBBBAwBMBwh+esNMpAggggAACCLgsQPjDZVCaQwABBBBAAAEEEEAAAQQQQACBuBcg/BH3S8gEEEAAAQQQcC5A+MO5FW8igAACCCCAgH8FCH/4d20YGQIIIIAAAggggAACCCCAAAIIeCNA+MMbd3pFAAEEEEDAEwHCH8XH/t13X0t6en/Zs2eXjB49U+rVa1R8ndGyI4GjR4/KwoVTZP78KdKtW7J07jxAypcv7+izpe0l9m9pW3Hmi0D8CxD+iP81ZAYIIIAAAggggAACCCCAAAIIIOCuAOEPdz1pDQEEEEAAAV8LEP4ovuXZuPFRGTCgtelgwICx0q/fyOLrLE5b/v333+XBB8dLo0Y3ySWXXFXss/j00z2SlNRBdu582fSZlbVEKleuUuz9xmMHsd6/hw79LOvW5cm5554vdevWk+XLZ0mTJrdKzZp1pEwZ/l+UeNxDjBmBWAsQ/oi1OP0hgAACCCCAAAIIIIAAAggggIDfBfhfVv2+QowPAQQQQAABFwUIf7iIGdIUlROi23766ceSlNReGjZsJv36jZZy5cpF/9AxvEHlD+d4sdq/f/75p+zY8aKsWjVPEhKGS/XqNc0gf/vtkMyblyPHH/836dCht1SsWMn54HkTAQRKpQDhj1K57EwaAQQQQAABBBBAAAEEEEAAAQQiCBD+YHsggAACCCBQigT8EP7QagyzZ0+QXr2GBQ5+S9ESFHqqWi1DqyLcfHPbuK5aoYf+ev3KpElJUrv2pTJ16nKpUaN2oT388oEPPnhHPv54tzRrdqdfhuT7cege2LBhuWzYsFLuu+9+qVLljKAxW2Gd999/W4YOnSyVK1f1/ZwYIAIIeCdA+MM7e3pGAAEEEEAAAQQQQAABBBBAAAF/ChD+8Oe6MCoEEEAAAQSKRcAP4Q89MB83boCMGDEtrg//i2WBwjSq1TKmTRslw4fnxnX4Y9++LyU1tbNs3/60meWQIdnStevguLziwwqyVK16hrRo0TFWWyGu+7GCH4sXz5D09Dly3nkXhJ2PXgeTmZkqR44ckeTkiXLqqafF9bwZPAIIFJ8A4Y/is6VlBBBAAAEEEEAAAQQQQAABBBCITwHCH/G5bowaAQQQQACBIgkQ/igSm2cf0qofCxbkyIsvPiNZWUviOvyxcuVDkpMz3Fzv8fPPP8m1194omZkPS9WqZ3rmW9SO9+79QFJSOkmnTv0JfzhEfPvt12TAgNbSu3eatGnTI2Lo57PP/iepqXfLdde1kK5dk6R8+fIOe+E1BBAoTQKEP0rTajNXBBBAAAEEEEAAAQQQQAABBBBwIkD4w4kS7yCAAAIIIFBCBAh/xNdCvvrqVhky5B6pWbNOXIc/fvjhgKSldZd69RqI/vMDD2SYhZg+/dG4uzbFqkyRl3e/TJ68mPCHg6+Urvno0QnyxRefSHb2UqlevUbET1mVVWbMuE+mTXtEGjZs5qAXXkEAgdImQPijtK0480UAAQQQQAABBBBAAAEEEEAAgWgChD+iCfFzBBBAAAEESpAA4Y/4WEw9/H7jje0yZkw/2b17pzRqdFNchz+ef36TzJw5RjIzF8uBA/ukb9/bRa+Badr0DsnIeEhOOaVyXCyMVix58MHxMnv2RDNewh/Olm3duiWSnHy3JCQMk4ED06VcuXJRP/jOO69LQkILueyy+nG1R6JOjBcQQMA1AcIfrlHSEAIIIIAAAggggAACCCCAAAIIlBABwh8lZCGZBgIIIIAAAk4E4jH8odeEvPTSFlmxYrbUrVtP+vYdIXv27DJXiGhljG7dkqVLl0FSsWKlAIFWZ3jmmbWydu0ief31F8w1I9dcc4O0b99HrrvuVqlQoWJYrj/++MO0uXTpA+aqle+/3y8XXPB/ct11zaVVq+5Srdo/C2Tev/8befrpNbJmzWJp3z4hbEUIDT4sWjRdnnhihXz88W658srGZlw1atSS997bKffeO0rKlCkny5fPEq16oP2He/LynjdVNHS8H374rqxaNU8++WSPOSSvUKGCPPRQlixZMtNcrZKcnClnn32uaebw4d9k69YnZP36pYH56c8uvfRqufPObmYsoVdsFMXfPmZdi7Fj75Uzz6wu/fqNlsOHfzX/ftWqBXLCCSfJzJmrTb9OHr0OZNasCfLCCxuNjRo0aHCTnHjiySZU0rPnkKBmdOyvvrrN9HXSSafI8OE5QfvEMnnqqVWydOkss/Y1atQ247n66utkx44XpF273ubPdL0yMgbKtm0bww61bdsESUubEtS+VrpYs+Zh2bRplbz33g459dTT5IYbWkrnzgOldu1L8l19cvDgj7Jly+OSl/dgYA+pn7axevVC2bnzZWnS5Fbp0yfNrFmZMuH/q7yu80svPWv2hdN97GT/6lgef3yZbNr0SOB7pTZXXtlIWrfuIZdcclW+MVlVX556arXk5CyT5s3bOllqs56JiR1k+/an47JCjKNJ8hICCByTAOGPY+LjwwgggAACCCCAAAIIIIAAAgggUAIFCH+UwEVlSggggAACCBQkEE/hj++++1rmzJlkDr2tEMSAAWPlP/9pLcOGdTUH4fpogGDevE2mQoA+H3zwjowe3UduvPE2ueuuXvK3v50o7777hkyZkiZagaJly04ybFi2VK5cNYhJD7a1qsOyZQ9KSkqWtGjRXsqVO062bdsg6en95fPP9wa9f+edXWTUqBmyd++HMnv2JHNoryETfcJVhNDwQFpaz8C4NLDw008/yLPPrpPc3BHSsOF/8oUHZs5Ml2nTRuWr/HHkyBHjsnjxNNm9+y3Tp1YHGTt2tjHTK0msJzFxvKm4YF1XsnXrehk5cro0anSzecU+v9TUTOnSJdFUZiiqf+jee/PNV2T48G4yceICueiiK8yPdR0GDGhtvDp3HiApKZkFBnKs9l577TmZODHZvH/TTa2kQoXjzb5YvXq+zJgxVrp3T5F+/Uaa1w8c+E4WL55hfmatW7hwhprovvj2229k8OBxUq1aDVHbXbv+K1OnjpR9+76WqVOXm/CH9eg6DhzY1lRkKajyh4ZynnhimSxYkCuDBo2T+vWvl99/PyIbNz5q1lrHreuiwRIN22ibuvc0IGHfQ1dd1UQmTBgsGzasDGI977wLTJCiTp1L8n3Vdb76mapVz5TevYfL6aefZQI3GiiZODHRBIHGjJll9os+u3btdLR/dT+MHJkg3377lQwfnmuCHkeO/CZr1y6WiROTTFvjxs2WW25pFzQmDZ/063eH+R7OmrXOBLicPDrmCROSzF4Ot3ZO2uAdBBAo2QKEP0r2+jI7BBBAAAEEEEAAAQQQQAABBBAovADhj8Kb8QkEEEAAAQTiViCewh96gK6VDb7++nNTAeD117eZg389RNYAyDvv7JCsrBQ544zqkpOTJ+eff6Hs3fuBpKR0ktatu0ubNj2CqhDs2vWmJCa2k48+es8civfvPyZQ5eL333+XBQtyJDMzNd/P9AqWlSvnysiRvaRatZoyYMB9porFySefKrVqXRy4wmLr1g3Sq9ctZm+EhgK0fb32RPseN26uqUJhPdq+VuLQChWhlSkKCn/oZ/RfaqThhblzM02VD/3XWWf9U8466xxjo3PWoMcdd9xjwhAaYrnrrh6SljZVjj/+b2YI2s4DD2SYsIOGDbKzl5jAQFH8Q78YWoEiJyfNBB/sAQ97NQgNI0yb9kggGBLuy2VVD9HrYRITJ5rqJtZz9OhRmT8/Ww4fPhwIf1g/++qrzwJ7J1yAQIMJaWndTWWJ0FCCrtWkSSkmKFTY8IcGPzTModfc2AMa9r2koSWdd8OGzQLWb731auBKnOTkiSa40qzZnXLFFf82e/WllzbLiBE9zJ9r0EUrqdivULECGqeddroJElWqdELA6ZNPPpRBg9qJXqfSuHFzycpaFHTdTqT9q7a6P3Sf9e8/2vRrVR3R6ioZGYNNtRoNVo0ePdMEskL31uWXXyuTJ+cFqtA4+SVq7X9dm9zcZXLOOec7+RjvIIBAKREg/FFKFpppIoAAAggggAACCCCAAAIIIICAYwHCH46peBEBBBBAAIH4F4hF+EP/xn7fvrcXeD2GE0WtSpCVtUQqV65iqmPogfeTTz4itWtfKpmZDwcO1H/55aBpTgMhVsBCQxRWgMHel72SgFZOmDp1pdSqVde88umnH0tSUntTTUSriDRo0DRomHrYnpzcQd54Y7sMGZItXbsOzne9RaSKENYctJKEBlX+8Y9qQe1rGGLlyjnSqVP/oGtDCgp/2D88f/4UU9FBD9yHDZsirVt3M2PTA3sNTWjQRCs0WAf04UIQ69cvN8EY9Q2tdOHUP9y6ahUWddVxhV7tsnLlQ2Zd9QkXZLC3Z/mffXYNEy6wh2es9dMKKhoOsj/2YEK4eVt2s2c/IY0b/1UJxXo0qKFXDWkgpjDhj337vpTU1M5y8cVXysCB6UHhDG3bHsKwqsdYIQ37HmrTpqdoAESvirEeXdOcnKGi49YAlD1IZAVtdMxz5mwwV+IE7//fZO7cLBPgaNOmu6k8Yr8qKdL+1UoqKSkdzXdaq+9YFVas9vUqHr2Gyf691Z9pFZMxY/qZ65dCf+bk98C6dUskOflu82q476WTNngHAQRKrgDhj5K7tswMAQQQQAABBBBAAAEEEEAAAQSKJkD4o2hufAoBBBBAAIG4FIhF+EMPzX/88XtTzSDc89lneyQ7e5gkJU0wlTTCPWXLljUH/Pp/7Qf4oVUH7J+1AgJ16lxmqjXotSChjxWm0D/XazOaN29rXnn99RekQ4eG5p/z8p7Pd3BuP8Qu6AqKSIfnv/76i2RkDJQVK+aKHuonJWXku3YmnIOT8Id1QK5VPzRYEnqdjdWuXh0yaVKS6NUuN9/cNii8Ys0/XPjDqX/o+DWMo0GD997bYa4Z0aod9sceuLn00qslO3upVK9eI+x+OHBgn6ngsX3706byhF7xYq9qUdCXMVr4Y82ah2XIkHtE+9cKKXotjVXRoqA2o137snnzY9KnT8ug/WVvyx6kCK1o8c03X0hSUkd55ZUtBV4pU1DQQoM2Awe2kSpVzggbfor2CyvSvHQtFy6cKqtWzZP77rvfVCKxP9YeDA142OdTlKtbLEvta9KkhXL77Z2jTYOfI4BAKRIg/FGKFpupIoAAAggggAACCCCAAAIIIICAIwHCH46YeAkBBBBAAIGSIRCL8Ec0KT1kHjdugIwYMS2ookJBn7Mf4IerOmB9zh7giDYG/bm9LftnlyzZmu9wO1qIQNuLFgrQq0BGjOhlqiFoNYdOnQaKVn7QK1oKegoT/ihsZQUN53z++f9k3bo8eeyxxWb80cIfkfxD52CFO3r0SDVXl4Q+VqUWnaM+6emz813VY33Gfi2P/plW4ujYsZ/cemsHUx3Gyd4JFz6wrgnSii/6NG/e3lRf0TCIBo/CPdHW2R4wcrIP7WEjezAk9Oogq62CghZWUKKw+8BqN9q8Quei1+3o1TirV8+XTZtWmatoQvu2t1mU8If9e1mYvefEnXcQQCD+BQh/xP8aMgMEEEAAAQQQQAABBBBAAAEEEHBXgPCHu560hgACCCCAgK8FSnL4wzoU1ytZEhMnSoUKFRyvhb0KxdChOeZaF/tjr/yRkDAs7HUe0Q7PNWyhh+S5uSNM0EIfvapFr+/QShY1a9bJV3WiOMIfGmTZvPlxWbJkppx99rnSqlVX0YP8rl2buhr+sF/r4mQhtHKJXulTteqZYV/Xa01Wrpwr06aNku+/32/e0RCNVlLp0KFv2BCNk9DOnj27ZNKkFNmy5fFAv/XqNZKEhCFyzTU3SoUKFYPGE2md7f098MBauf7625xMPfDOsYQ/CgqFOB1AtP1rtXPw4I+ifen6XnFFQ2nRoqN8+OG7MnRoF8IfTrF5DwEEXBEg/OEKI40ggAACCCCAAAIIIIAAAggggEAJEiD8UYIWk6kggAACCCAQTaA0hD9atuwko0fPNMEKp4+9skTjxs1l/Pi58ve//yPwcetg/ODB72XatEfM9SChT2EOz9euXSSLFk0PhEA0xDBo0DgTZChfvnygaTfDH3odz8svPyuTJw+V8867QPr3HyPVqv3T9OX02hen1Rf27ftSUlM7yzXX3GDmVNCjYYmcnOGiHvpMn/5o2Coh9s9r2xo8WLhwSiAEopVA9BqhG2+8PShA4yT8oW1r+OXVV7fKQw9lybZtGwPdtW7dTZKTJwZdpeM0/DF27IOi1S4K87gR/ghXvcXJGKLtXzXauHGlPPBAhjRpcqt0754UcCkoeELlDyfyvIMAAkUVIPxRVDk+hwACCCCAAAIIIIAAAggggAACJVWA8EdJXVnmhQACCCCAQBiBkhz+eO2156Rjx8Ym2JCTs0zq1LmkwD2gAYI33tguN93UKvDOoUM/y+zZE2Xhwqlyyy3tZODAMSYA8tlnH8uUKSPkhRc2mlDJzTe3zVehQxuJdngeOhjtb9WqBYEQiIZVsrIWyQ03tAy86lb4Q4Mf69cvlVGjeouGY1JTM6VSpRMC/bgd/tAKJ3PnZkp29lKpXr1GxO/i889vkgEDWpvrcPQanFGjZgSNraAPHziwT5YunRUIgWgVk9BgjtPwh9WHVmfREMicOZMCIZCuXZMkMTEjUAEk0jqr88yZY2T69DFy++2dZeTI6XLiiScXOP/XX98mJ554qtSufbF551jCH+vXL5fExHamnWghGq3UsX//N3LVVU0CY4s0Lw1+zJ+fbYJDGoZRE3tIqaDwh65RYmIH2b79abPvChvKsl/7MmnSQmPKgwACCFgChD/YCwgggAACCCCAAAIIIIAAAggggECwAOEPdgQCCCCAAAKlSKAkhz/sh9d6DUhowMFaZj2gX7x4hlx44eVSr16DoNX/7LP/mWtZ/vjjqPz3vy/J55/vlQsu+D+pX/86ufvu/oFKGeG2TLSKEE8++YgJjoReR/P++2/LiBE9ZOfOl811M/Yra9wKf9jHlpf3fL55uxn++OGHAzJ6dIJx69EjVcqVKxfxG2a9v2HDSlOtZebM1aZiiP3RUMT27ZukefP2QX9uVTMZPrybWavQK3uihT+2bl0v559/kbn+xv5oECUra4gsXfqAXH75tTJ5cl7gnWghHysIoXPR6h865jJl8v9Xbp33gw+Ol549h8hpp/3ddH8s4Y9du940IZq9ez+QcNVrrPlpkEOrpjRr1joomBNpXro/eva8WapVqylTpy4XrbRifwoKf9ivS2rU6CbJyloilStXcfwb12pXPzBv3iZp0KCp48/yIgIIlHwBwh8lf42ZIQIIIIAAAggggAACCCCAAAIIFE6A8EfhvHgbAQQQQACBuBYoyeGPw4d/k6ysVHn44WlmjfTQPTFxfFBgQys7bNz4qDz77DpJS5sqp5xSObCeemiuV5D06TMyYtWQgjZAtPDH1KmjpU2b7vkOzrW95ctnmaocGloZNixbKlQ43nQzf/4UmTgxUSIdnBd08G4fp72CwpIlW+WKK/4dNA2raor9yhC9CkeDG/YAhZNrX7SSR2Zmsqn6UatWXUffF60U0r//X1VYOnceICkpmYFKG/pnGoqYMeM+6ddvpJx22ulBbeo4p04dKbNmTTDrnZAwLPDzaOEPtdOnRYuO+cZphSm0ckdu7jI555zzzTsaMklO7mAqx0yevDjfZz/99GNJSmpvwjwaALn33lHSvn2foGoidz2ZAAAgAElEQVQmGorQ4IdWltH5WuGQYwl/aCWZsWPvNdVk9NE+U1ImBV1/pN+RtWsXy1dffSJ9+44KCuZE2r/WHtMKJbm5K6RmzTpBXmvWPCxDhtwTtE91XcqWLWuuidH1qVu3XpCjk41h7f+iXmXjpA/eQQCB+BUg/BG/a8fIEUAAAQQQQAABBBBAAAEEEECgeAQIfxSPK60igAACCCDgS4F4DH/YqweEVsYIRf7oo/dk2LCu5uBdHz181yoSF198pehh9AsvPGUOvvUKiSuvbBz4uBUS+OSTDyU7e4lUqXJGoddvz55dMmjQXbJ791v5QgFW+xqmCFeRxAp/jBs31wRErMc6dD/33Fqm4oJW09BKITrPm29uY16zPhtaocI+gXfeeV0SElqIXnfTpk1Pc3XHqaeeJhoG2LTpUVm7dpE899yTxmvOnA1y8smnyhtvPC9t2yaY61jGjOln3onmr9d8jByZYKo7aLjm+OP/5sjRbqdj0OtbGjZsFvisFYq4+urr8l05YoU/tJpLaNWQX3/9RTIyBsqKFXPNXNLSpkjFipWCfBctmi4TJsw31wXZHyv8odVh7FfR2AMaWtlk8OAM+eOP302ookmTW0ygw7piR+300coi//73Leb/7t//rWzcuFLq1LlM0tNnBe21aFVFtC0rEHHttTdKTk6eVK5cNTDst99+zVT/0ICKPrrvW7Xqaub25ZefyhNPrBBdI71eSPeU/Ym0fzdvfkz69PnrOqJ7771PevVKNY4aOFm2bLY89dRq0StsrJCG7rOffvrBXGFkVQ3Rz2r1jssuq+9oTxw+fFhycoaa+RbmOiBHjfMSAgiUCAHCHyViGZkEAggggAACCCCAAAIIIIAAAgi4KED4w0VMmkIAAQQQQMDvAn4IfxTGSCt1vPTSZnMtih5o6+H5yJHTpVGjm6V8+fJhm9qx40UZPbqP7N69M9/PNfAwevRMc/2K/SoO+6G79qEH41q1oFy54+TCCy8LVE849dS/yxVXNAz83OpAQxRLlz4o48cPMn901109JDk5M1BZxF6BQiuSaHUKK2ywY8cLkp4+UOrXb2KCBJUqnRAY965d/5W+fW8PzP3ss2tIlSpVzRz00P+LLz6RceMGyDPPrDWf6d9/tHTpkiharcL+aP+Zmanmuht9dI5ayWL//m+kV6+hcuaZ1aVnz+Ym6KFPy5adTAWSU06p4shfr1/55psvZMGCXJk3b7JceunV5gqWiy66It81N6GLoof8ev2KBkw0NKCPhgg0oFK//vXm8/bAhQZQOna8V84++5+iV5ho8EArS7Rt21PuuWdwYF/omDR4MGpULxOW0TYzMxdK7dqXBNb+/1W0uFQGD043/WlgRYMSev3PZ5/tkYyMh4Kqteh4tb+5czPNWDXMcOTIEenRI1luuaWd+TMd17JlD5pKMpapfd4aKAltVz/z2GOLTXhJHw08aFDIHu6wr7eGZDS00rTpHWav6qNzfvXVraaKjO7p0Ef7HTFimrnyyP5E279WqEet9dFrX04//Sz55ZeDkpQ0wQRKBg/+f1fy9O49XPRfupf1epu0tO5mncJVSgn7JRYxn0tJ6WT2xvTpj0qzZncW9Cp/jgACpVSA8EcpXXimjQACCCCAAAIIIIAAAggggAACBQoQ/mBzIIAAAgggUIoE4in8YQ9khC5RtGsgNCyg1ReefPIRcxiuYYcGDW6SLl0GmSsr7MEPbVvDEfffP85cxeHkueeegYGghv1KldDPWtekaPuzZ08UDQ5oRYmPPnrHBDqsyiR69YdWIrEO8a129DBfgx36Wb2Wpl273qbyRaVKlSQjY7Cp+hHuCXfI/v33+2XBghwTMNBAQtOmrcwBfbVq/zQVHKZMSTPVPTp27Cfdu6eYMMfAgW3DhmhC/a0QRbix5OU9Lxo6CPdEstP3rX40dHP//WPluOMqila30GCPzkfDPFpdonPngUGhDntYJLRf+xU6GzaslLfeetWEPXS/vffeDvO6hlfuuOMeuf32zkFhHKstDTvk5o6SJ59cIeedV1cGDLhPtCqJfV/p2mk1jZUr58qWLetN+1q55bbb7jZta3UU64m017ViiYaCdH3CrXe474KOb+XKh8wVMNq2zkf71eCRvV/t38n+1ffUaObMdHnqqUfNvtX29Hug4ZTvvvta0tP7y5tvviI9ew6RVq26BV3bY13rE61yjH2trMorGpLKyJiT77ofJ99T3kEAgZItQPijZK8vs0MAAQQQQAABBBBAAAEEEEAAgcILEP4ovBmfQAABBBBAIG4F4in8EWtkvY5DwxFayWHv3o/k6NHDJqzx7rtviF4fos+hQ4dEq3FoeCL0ipZYj5f+EIgXgYMHfzThEA2iZGcvlerVa0QdugZdJk1KMVfUaMCHBwEEEAgVIPzBnkAAAQQQQAABBBBAAAEEEEAAAQSCBQh/sCMQQAABBBAoRQKEP8IvtlaRmD59tKnIoFeVRHq0isecOVmmykO/fiNL0e5hqggUXUCv3tErbbT6iFa6Ca2+Y29Zr/9JTe0sl1xylfTvP6bAK56KPho+iQACJUGA8EdJWEXmgAACCCCAAAIIIIAAAggggAACbgoQ/nBTk7YQQAABBBDwuQDhj/wLpGGOzMxUOe644yQxcaJUqFAh6ipu3vyYqQ6i11jwIICAMwG9gkmvr0lPnyN6nUu4R6/LefjhabJjxwsycuR0qVLlDGeN8xYCCJQ6AcIfpW7JmTACCCCAAAIIIIAAAggggAACCEQRIPzBFkEAAQQQQKAUCRD+yL/YL774jPTrd4fccks7SUubIpUqnRBxR3z33dfmALtnzyFy7rm1StHuYaoIHJuABjuee+5JWbt2oQwZki1nnHF2UIP685dfflbWr18qiYnjpXLlqsfWIZ9GAIESLUD4o0QvL5NDAAEEEEAAAQQQQAABBBBAAIEiCBD+KAIaH0EAAQQQQCBeBQh/5F85reLRp09L8wO9kqJDh75y8cX1pGLFSkEvHzr0s7zyynOyePEM6d49Sa6++rqIV1fE6x5h3AgUt8CuXf+V5cvnSKdO/aVmzTqmuz/++EM2bVoln376kdx9971RQ1jFPUbaRwAB/wsQ/vD/GjFCBBBAAAEEEEAAAQQQQAABBBCIrQDhj9h60xsCCCCAAAKeChD+yM9/+PBvsnLlXJk2bZR8//3+wAsnnHCS1KlzmZQvX152795pftakya0yeHC6+XMeBBAouoB+77ZsWS+nnXa6XHjhZfLII/PkqqsaS+3alxCqKjorn0SgVAkQ/ihVy81kEUAAAQQQQAABBBBAAAEEEEDAgQDhDwdIvIIAAggggEBJESD8UfBK7t//jTz99Bp59tn1Juzx+ed7zcuXXVbfVPlo3Li5XHrp1SYMwoM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tIIAAggggAAC3goQ/vDWn94RQAABBBBAAAEEEEAAAQQQQMB/AoQ//LcmjAgBBBBAAIFiEyD8UWy0NIwAAggggAACMRQg/BFDbLpCAAEEEEAAAQQQQAABBBBAAIG4ECD8ERfLxCARQAABBBBwR4DwhzuOsW7lu+++lvT0/rJnzy4ZPXqm1KvXKNZDKPb+inOOBw/+KFu2PC55eQ9K+/YJ0qJFx2Kfz7F08Oeff8qGDctl/PhEufXW9jJw4FipVOmEY2myxH726NGjsnDhFJk/f4p065YsnTsPkPLly5fY+ZaWifEdKC0rfWzzJPxxbH58GgEEEEAAAQQQQAABBBBAAAEESp4A4Y+St6bMCAEEEEAAgQIFCH+4uzkOHPhOUlI6yrZtGwtsuHbtS2Xq1OVSo0Zt887HH++WgQPbyu7dOwv8TKNGN0lW1hKpXLmKeWfjxkdlwIDW5p8HDBgr/fqNdHciPmitOOb4yScfyuLFM2Tt2kXy/ff7zSwnT15cpPDHypUPySmnVJZmze4sdq0ffjggw4Z1lWeeWSuh+6fYO4+zDj79dI8kJXWQnTtfltDvjV+mcuDAPlmzZrE0aNBU/vjjD3ntteekefP2ge+3X8ZZlHE4+R1YlO8d34GirEbp+wzhj9K35swYAQQQQAABBBBAAAEEEEAAAQQiCxD+YIcggAACCCBQigQIfxTPYh869LOsW5cnEycmyc8//2Q66d9/tHTpkignnnhy2E71cHPRoqkyffoY8/MTTjhJhg7NlhYtOuSr8lCcVTGKR6TwrRbHHI8cOSJlypSRF154Snr1usUMqijhD12rtLTuctJJp8ioUTOKvQoHVQ+c7x8/V/7QoMemTatMMKVXr1SpXLmqmdjnn++VGTPuk9tuu1vq17/e7NF4f3777ZCsWfOwjBrVOzCVDh36Sq9eQ+WMM86WsmXLFmqKfAcKxVVqXyb8UWqXnokjgAACCCCAAAIIIIAAAggggEABAvH/vzSytAgggAACCCDgWMAP4Q/9m/qzZ0+QXr2GSfXqNR2P3e8v6t/uT0zsINu3Py21a18subkrpGbNOhGHba8Ccu21N0pOTl7ggDhW833iiWVywQX/F6hMEqt+Y9mPXpczaNBdsnv3W0UKf+gBfv/+raRq1TMlN3eZXHHFv2M5fFf72rfvS9m8+TFp2zbB1XZpLFjACqVo0CMlZVLYQFdGxkC5/PKG0q5d7xJxVY3ONTm5g7zxxnbHvwO92DcffPCOqcAUiyo+XsyvNPVJ+KM0rTZzRQABBBBAAAEEEEAAAQQQQAABJwKEP5wo8Q4CCCCAAAIlRMAP4Q89dBs3boCMGDGtRAUO7NcfXH75tTJ5cp6cffa5EXeO/bDUiysrtKLFpElJ0rPnkBK1FqHo9pBNYSt/aFWXsWPvlVWrFphmO3ceICkpmVKhQsW4/K2gQRY9/C6JVwf5ZUGs4MeOHS/KmDEPSJUqZ4Qd2kcfvSfDh3eT1q17yB133BP3ARD770Avfp85WX+tKDJ//hSpWvWMIl3/5KQP3omdAOGP2FnTEwIIIIAAAggggAACCCCAAAIIxIcA4Y/4WCdGiQACCCCAgCsChD9cYQzbSFEOPovyGTdnoFU/5s6dLNnZSwh/FAD74ovPmIou+uzf/42cd94FMnXqSqlVq66bSxGTtrQ6zciRCabSC+GP4iN/5pm1MmJEL8nKWiQNGzaL2JG+O2lSimRkzJErr2xcfIOKQcte/z5zMsW9ez+QlJRO0qlTf8IfTsB8/g7hD58vEMNDAAEEEEAAAQQQQAABBBBAAIGYCxD+iDk5HSKAAAIIIOCdAOGP4rMvysFnUT7j1gy06sCwYV3l119/lalTlxP+CAN7+PBvkpWVKuXKHSfVq9cwFUD0GTIkW7p2HSxlysTPf5XWahTz52fL5MlDZcCAsYQ/3PoihbTz2Wf/k9TUu+W0006XjIyH5JRTKkfsSavvpKV1lx9//N6ERc444+xiGlnxN+vl7zMns9MqPpmZqZKXd3+Rrn9y0gfvxFaA8EdsvekNAQQQQAABBBBAAAEEEEAAAQT8LxA//4u1/y0ZIQIIIIAAAr4XIPxRfEtUlIPPonzGjRns2bNLMjIGyvPPb5LatS8l/FEA6q5db5prOe67736pXLmqJCW1l507X5ZLL71asrOXmkBIPDwaYlm+fLZMmZImP//8E+GPYlq033//XebOzZScnOEyduyD0rZtgqOe9BqSiRMT4zJUZJ+gV7/PnCDrvn/wwfEye/ZE83phr39y0gfvxF6A8EfszekRAQQQQAABBBBAAAEEEEAAAQT8LUD4w9/rw+gQQAABBBBwVSCewh8ff7xbBg5sK7t378xnEHpwt27dEklOvjvwXrhAgx6Av/TSs7Jq1TzRqzy+/36/OcS/44575PbbO0ulSicE9fPHH3/Ihx++a97/5JM95m/xV6hQQR56KEuWLJkp1157oyQnZ8rZZ59rPleUg0+nn9HrRp5+eo2sWbNY2rdPCHtdgV7psWjRdHniiRWidnqFxDXX3CA1atSS997bKffeO0oqVqwketXLtGn3mXfCPeEORfft+1IefzxPnnlmnbz66lY54YSTpF69BtKsWWu59dZ2+ey03cL6OZmjruHWrU/I+vVLA2uo/rqOd97Zzcy3fPny+aZl30tOD331IH/mzDHy5ZefyqhRM6RChePNv585M920P27cXGnTpruj76fTtbEa0yodGjLReWoliUmTFkrlylXy7c+XXtpsqnm8/voLcuqpp8lVVzUx14y8//7b0rhxc7NG3377lan2sXr1wrBjbdToJsnKWhLUvlZI0OtI1q5dZNrWg3O1bd++j1x33a1SoULFoLZ+++2QvPTSFlNR4ZJLrjJVRXStnn32cVm69AGzVvXqNZKePVPMuMqWLRt2LLpndN6PPvqQbN/+tHz++V5TkUbH2KpVN6ld+5J81Va071df3SarVi2Qk046RYYPzzH73P4Udd/o5556apUsXTrL7HsdizpcffV1smPHC9KuXe+gijmffvqxCQjp74158zbJZZfVd7Q/XnvtOenYsXGRQ0W6v8eM6SeHD/9qfk/pOAv7uNGG099nTsbm5DvgdH10bhp227ZtY9iuNaSTljYl375xMk7e8VaA8Ie3/vSOAAIIIIAAAggggAACCCCAAAL+EyD84b81YUQIIIAAAggUm0A8hT8UQa9EWLRoqkyfPsaY6MGx/o36f/yjWj4jfVcPQE8++VQZPDgj6LqFr7/+XCZMGCxnnnmudOuWKH//+z/ks88+lilTRpgDdj0w1wP+c8+tJUeOHDEH5YsXT5Pdu98y/ejh89ixs2XOnEnmgNt6EhPHS0LCMPNvi3LwGe0zu3btlNmzJ8mWLY+bA3h9woUX9HAzLa2n3HjjbXLXXb3kxBNPlp9++kGefXad5OaOkIYN/5PvcNMKzESq/KGH8Rs3PmoqRrRr18u0rcGPb775QhYsyJV58ybLxRdfKSNGTAscdBfWr3HjWxzN0bqyYevW9TJy5HRp1Ohm47Ft2wZJT+9vggKpqZnSpUuilCtXLmh/FCX8oQf5en1Hjx6pcsMNLU17WgkkMbGd6JU5TZve4ehaj8KsjQYZVqyYKytXzgnae6HhDD0YX7hwimj4Y+DAdLnwwstN2Oazz/aYYI/u6by85034w3rsey3StS8ffPCOjB7dJ7CX/va3E+Xdd98we0ArxbRs2UmGDcs2lVC+++5r853Q74uGqfTRtrt0GWTe1zCS/dG9M23aI+b7Fvro56dOHSkaNEpKmmC+izqnTZsekfHjE+WXXw6adb/ttrvN+up8Fi+eIatXzzdrr0+4Q/yi7hv9nM7h22+/kcGDx0m1ajXM74Zdu/77/4/z63wVc1aufEhGjOghl19+rUyenBcIhkX7hf7JJx/KoEHt5J13Xi9SRQoNJE2bNirgr+Gbwj5utBHt95mTMTn9DhRlfYrye8DJmHnHOwHCH97Z0zMCCCCAAAIIIIAAAggggAACCPhTgPCHP9eFUSGAAAIIIFAsAvEW/lAEDXWMHp0gGzasNAfPo0fPNAGE0EcPjTX8oYfhtWrVDfxYqy6MHJkg5513gfTvPyaoMoSGQlJSOsnLLz9rqn/o4bK2/eeff5qDZz381WsctMqH/uuss/4pZ511jmRlpZgggL6vlUP0sR98anUADamcdFLliOv4008HZNSo3qYyQrgKDNaHt27dIL163WL+bWj4w6pQoYEErUah1Q+sR+ehQQCtjBBaEcFJ+EOrhIwY0ctUcggNVWgAQa9Q0AN7rbwxYcJ8Y6x9FsUv0hx1PnrQryGPu+7qIWlpU+X44/9mpql9PfBAhhmHVr7Izl4ip59+VpB7YQ99tc2HH55mqj1oJYVTTvlrHbXSQFZWqvmZ7pOsrEWBYEi4hS7q2mhwR/eyrlG4faEBjYED20hy8kS5/vrbgrrWQIbu9+7dUwod/ti79wPzfWjduru0adMjqMqGPfjSu/dw813SCh5lypQx1UmsK3G6dk2U8uWPM4GU665rbtZJQ1SjRvUyVT3uvLOLCVrZK+1YAQ0NcYwfP9eEs6xHv/86Jg391K1bT3Jzl8k555wf+PlXX30miYkd5PXXt4UNfxR13+h3Mi2tu0yf/qjp1/7od23SpBQTgrGqbGhoISNjsCxfPkv+85/W+b6LkX4R2H93dOjQ17SrlWacPlboRN8vTEUae/tutOFG+MMaU7TvQGHXR9st7O8Bp/68550A4Q/v7OkZAQQQQAABBBBAAAEEEEAAAQT8KUD4w5/rwqgQQAABBBAoFoFYhD/06oG+fW8vsMS+k4mFHnhv2rRK+vdvJVWrnin337/GXC0R+ug7+jfnQwMeeqip1Qm04kCdOpfk+9ysWRMkJ2e4OcyfOXO1udbBeubPnyITJyaanw0bNkVat+5mDrsPHz4semCtQQvrCgv7waeTOYa+Eyn8EenQUg9JtdrAvn1fS05OXr6qKHp4rpUkOnXqH3StQbTwhx7oa+WLgwcP5qtwYI3dekevBrHCM1p1pCh+keZoP1gPV91h/frlpiJHQVVMCnvoq0Gi1NTOcsst7fJd7aKHzv363WEqsYQLMtjXtahro21YlRjC7YvNmx+TPn1ayn333W+uHtE9aX/0u1ClyhmFCn9YQRUNCoUL0Oj3esKEJFP5RkM+U6euDISs7Htfq/NoQMu6Dil0L4RWxbCCNuPHDwpb9UJ/rle6ZGYmS4MGTU3gSquOWE+kvXEs+8b67s+e/YQ0bvxXlRnr0TGtWDHbhI2s8IdWw0lK6iivvLIlbAgl0u8E+zgLCjBF+rwG1fSqn6NHD8u//nVxvmt5nPw+cqMNN8Mf0b4DhV0fba+wvwecuPGOtwKEP7z1p3cEEEAAAQQQQAABBBBAAAEEEPCfAOEP/60JI0IAAQQQQKDYBGIR/tCD0R9//N5Uzgj36NUU2dnDzNUO1arVDPuOBirswYr9+78x15rooXfXrkmSmJgRdMB58OCPJqSh15LYgyHW4fuhQ4dMlQargoO9UysEoX9mv8ZF/731M636ocEK+6Fz6MCLcvDp9DORDi1//fUXycgYaK4LadOmpyQlZUQcpzXuaOEPqxJApCoG9qob4cIzhfGLdjCrlV8mTUoyV7vcfHPboMCDhk86dGjoWvhDx7106QOSmblYqlX7Z9BSa5hGK0I89dTqiGEk/VBR10Y/Gyn88dprz0nHjo1NwEKDFnoFjhVCKuiXR7RrX7TqRnJyB6lT57ICK0/YrwbJyVkmzZu3Nd1pEEYrlaxdu8hc+xLu2pGCAjpW0Eb7LyigFekXYrSAR1H3zZo1D8uQIfeYqjYaOLnooivyhWzs49LKKAMGtBatnhLpWp1wc9EwWU7OUNFAQ+3aF0tu7gqpWbNOsf3nQHE17PT3mdP+I30HCrs+2me03zFOx8V7/hEg/OGftWAkCCCAAAIIIIAAAggggAACCCDgDwHCH/5YB0aBAAIIIIBATARiEf6INhE9gBs3boCMGDEt8Lfmo31Gf26FEUKrDujPtBrD44/nmTbt10nYD/uc9BFaVcIKL0SqymG1W5SDT6efiXZoaV3Poofwp556mnTqNNBUpdAragp6IoU/7If54Spt2Nt84YWnpFu3ZuaPhg7Nka5dBwd+XBi/aHMMnYeGi2sXJA8AABuHSURBVD7//H+ybl2ePPbYYnOw60blDyvccfnlDc1cQqtq2Pei/rN1BUr58uXDUhdlbbShSAff1lVGGkDRR/dn586DpH796wqs+hAt/GEFaJx8T/Qde8DBHsAoKPhQUEBHq/UkJLSQ0047vcAKM5HGFC38UdR9Y12Bo1fV6NO8eXtTPUfDIOGCNna/woY/7Out/5yX93xQ1Rana+L1e05/nzkdZ6TvQGHXR/ss7O8Yp+PkPe8ECH94Z0/PCCCAAAIIIIAAAggggAACCCDgTwHCH/5cF0aFAAIIIIBAsQjEc/jDfsWIVhbo12+0lCtXTg4f/k2ys4dKkya3Bl3ZooDWgWyk6hWRoAsTXijKwafTz0Q7tNQghF71kZs7whxw6qOVOHTe3bunmCoCoSGGSOEPDRckJnaQ7dufjnqFhXV4rxUcQg+9C+MXbY7WOulh/+bNj8uSJX9dLdKqVVc5evSodO3a1JXwh/1aFydfwnBhJPvnirI2+vlIB9/682+//UqmTEmTRx6ZF+hOq0ZoZRxdd3sISl+IFv6w1koDL4mJE6VChQpOpm/eOZbwR7SqLdEG4TT8UZR9s2fPLpk0KUW2bHk8MIx69RpJQsIQueaaG4OCNoQ/gveYk8BctLWN9h0ozPpoX05/x0QbFz/3jwDhD/+sBSNBAAEEEEAAAQQQQAABBBBAAAF/CBD+8Mc6MAoEEEAAAQRiIhDP4Q+9YkSvRdCrP/Rv32dnL5Xq1WvI22+/JvPm5ZjrL0KvdbEOZK+6qolkZy+R008/q1DOhQkvOA1y2Afg9DNODy31+hu9emPRoumBEIhWAhk0aJy5EsZenSJS+OObb76QpKSO8sorW6Rly07GVsMk4R772Ioz/KHr//LLz8rkyUNFAxf9+48JXMkSLUDg1O/QoZ9l7Nh7TXBCA0Zly4av5iHyh9lzs2dPNCRDhmQXWCXEMivM2uhnoh186zsaLNm1678yd+5kWb9+aWB5NAg1fHiOnHturcCfOQ1/RFvvcHvAjfCH7q85czYUuuJFtPDHsewbnasGi159das89FCWbNu2MTD91q27SXLyxMAVS4Q/Yh/+KMz66LtOfw8U6j8keNlTAcIfnvLTOQIIIIAAAggggAACCCCAAAII+FCA8IcPF4UhIYAAAgggUFwC8Rz+CD280wP3zp0HyP33jzXXx7Ro0TEfm/7N8EGD7hKtGjJt2iPSsOFf15OEe/TgX6/RuPnmtnLccceZV+It/GHNS+eyatWCQAhED9azshbJDTe0DEw9Uvjjp59+kBEjesiTTz4il19+rUyenGeqbIR7Ih2oFsYvUjt6gK/hhlGjepswSmpqZlBlC7fCH2+++YqkpnaWzMyH5ZJLror4Ndy1601JTGwnH330nlx77Y3mM1Wrnhn1q+tkbbQRJ+EPqzP12b37TZk9e1IgBHLzzW1kzJhZgUBUtPDHa689Jx07NjbBmpycZVKnziUFzkWrvLzxxna56aZW5p1jCX/8978vmWuD9KqhaCGa0H5D+w69ouhY940dQIM2GgKZM2dSIASiVVYSEzNMBRDrd83u3W9JQsIwGTgw3VQmcvpY663VW3JzV5hqPfH2OA2zhZvX00+vMd85e0CvMN+BaOsT+p8fkycvDvufGfFmXtrHS/ijtO8A5o8AAggggAACCCCAAAIIIIAAAqEChD/YEwgggAACCJQigXgPf/z+++8yc+YYczBer14DU/1h5cqHZNiw7LAH7/v3fytDhnSS55570gQf0tNnSZUqZ4Rd8WeeWSu//vqLNG/ePvDzwoQXinLw6fQzkYIRevCuIQ0NrYRe1fH++2+bEMfOnS+byhT26zwihT/szooxb94madCgaVg36/D+H/+oJlOnrpRateoWyS/SHO0/y8t7Pl91CDfCH3p9UE5Omvzyy0FJS5siFStWivibwXp//vxs8964cXOlTZvuQZ8p6tpoI5EOvnU9tYpL3br1gvrTMc2fnyM5OcPN92HWrHWBd6KFP+zGHTr0zRewsTrSQMXixTPkwgsvD6zDsYQ/7FVmate+VKZMWWoCKKGP9quBJt1f9mBOpMofx7Jvtm5dL+eff1G+0JOGVLKyhsjSpQ8EBaPs8wgNoUT7jxj7HIpapShaH7H4udPfZ6Fj2b//G3nssTzRfWf/HRbpO1DY9dE+qfwRi10Q2z4If8TWm94QQAABBBBAAAEEEEAAAQQQQMD/AoQ//L9GjBABBBBAAAHXBOI9/KEQ9ooLesDds+cQUwGkTJn8/7XGflWMflYrfyQlTZALLvi/wPv6jlYxmDs3U9LSpgauEtH3ixr+iFYtw1rQzz/fK8nJHUz/jRrdJFlZS6Ry5Sr51jta+GPq1NEmeKAVUEKf5ctnmYoZerCqIZkKFY43r2ze/Jj06dNS9MB96tTl+T5rd450mG0Z9e493IRxwl0tE2lu1ngjzdF+pcaSJVvliiv+HTRNq2qFfS4aYLEqLzg59NX5pqbeLcOGTZFrrrnB0XdOK4X07Xu7aEWKpk3vkIyMh4KuHtJD/aKsjXYe6eBbPXTOPXqk5qsuYYUQ3nnndRPaueyy+mYu9mouodfz6M81OJKVlSoPPzzNvK8hqMTE8UHfB62usHHjo/Lss+vMd8W6ZulYwh+hQSMNaek1Q2eccXZgDbTfbds2yDPPrDN7WK/lsZ5I4Y9j2Te6r/UJV1FI98qAAa3lxBNPltzcZXLOOecHVT9p3Li5qbQTeg1VQZvKvjaFDY5Ya/f++2+Z5v/1r4tNJZLCPrr+x9pGUcIfeq2OBqg08HP99bcFDTvSd6Cw66MN23/fUvmjsDvEn+8T/vDnujAqBBBAAAEEEEAAAQQQQAABBBDwToDwh3f29IwAAggggEDMBUpC+MN+SH3ppVdLdvZSqV69RoGW3333tYwcmSBa2cN69HD/yisbm4PzHTteNNc5jB37oDnwtodIrOCEkzDHgQP7JDGxg2zf/nSBgYrQQdqvitCrQ3Jy8qRy5ar55mJ/L/TQ0jr81rmEXoeiDVlzCK1MYT8Ynz37CWnc+Gb5+uvPZevWDdKqVVcpW7asPPLIPJkwYbAZTzifgwd/lPT0/iZYEK6qSmH8Is1RgwwJCS1MyKJNm56SnDxRTj31NBNY2LTpUVm7dpGp7qLX28yZs0FOPvlUeeON50UP0vWxDuv37v1Awh36qmFmZqq5uqOgNQi3wexrrj9PT58tbdr0COyhoq6NBpK0ws306WPChoJ07VJSOsqkSQvNPrY/VvhDQzj2q2jsIQkNNGjAQr00zKHVNM4//0Jzhc2wYV1NpRh99Of6Xbn44itFQxovvPCUfPXVJ/n6jVZVRNv6f2Gj/Nea6LVMGrzReemjISbdgxdddIXoHtuwYaW8/fZrMmHC/HxVX7RaT0bGQFmxYq5Zb3vVlmPZNxouWLRouukztBKJtZ+0+tCoUTMCYRQrCKUVWaxQiJNf8vZQQrgKMtHa0OpHWuFHn6J8Xj/nRhv26idOfmdq8GP16oWmikp29pKgAFq070BR1se+TzU4NXhwhvzxx++ydu1iadLkFkfXNkVbC34eWwHCH7H1pjcEEEAAAQQQQAABBBBAAAEEEPC/AOEP/68RI0QAAQQQQMA1AT+EP9yYjFVx4a67eki/fqPzVT8I7UMP/ceOvVeef35Tvu71gLtfv5Fyzz2Dg6pWfPHFJzJu3IBAaKR//9HSpUui+dv+oY8erOsB4sSJSaLXQugT6X39uR5qL1iQYw749dFxDB2aLS1adAiqbKABh6VLH5Tx4weZ93TOycmZYasuaHglIWFY4LB6x44XJD19oNSv38QcdNorJuj8UlM7m+CLBin+9a9LTPvjxs2Wc8+tZf5ZD2eXLXvQXCOi7wwaNM5UuDj++L+Zv0U/a9YE0QPf4cNzAp+xbArj52SOGs7Q60b0Ofvsc021Bb0uolevoXLmmdWlZ8/mAfuWLTuZChEapAlt+847u5iQjBWy+eGHA/Loow/JjBljzRxHjJhmrriJdu2L2ug+vO++vrJ7987AuCwjtbYHLgqzNv/73/syfHgPef31beZAeuLEBaLhIA3k6GMFd9Shb99RZk20yoQebs+bN1meemq1WcfQCinqp2EdfbT6TcWKFaVZszvNvraqpGgYavToPoE52fe6+mhoRK8YskJSWpVDA09Dh3Yx4Ryt8qKBCF0f61HjKVPSzCG/PsOH50r79r2DKlR88ME7Mnp0QiAAYu9XwyD6GW3bHs7SgIBajBrVywRXtPJLZuZCqV37EvOeFeopyr6xX4s0eHC61K9/vdn3X375qeTmjpDPPttjKr3Yq+18+unHkpTUXj788F0TQtJwiJPHujpJAzjRwmzh2rMqZOjPwlV1cTKGY21DrfPyHpSJExMD3WlQq2nTlkG/d/SHR44ckffe2yGbNz9u9ni4aifRvgNFWZ/Dhw/L1KkjTZUnfbQqjo6lR49kueWWdk6YeMdnAoQ/fLYgDAcBBBBAAAEEEEAAAQQQQAABBDwXIPzh+RIwAAQQQAABBGInUFLCH4cO/SxZWUPkrrt6SZ06f4UWoj36Ga3+oVUi9MD4uOOOkwYNbjLXoejfUrcO1u0H9uHatFeOsP9N8oL6D71WxX4FSUGfsa5J0UoUHTo0DPuadcir4509e6LowaZWJPjoo3dMMMOq2qBX4mh1CGt+9sb00FkPsjXE8J//tDbXtmiQwv7oAbuOY+XKubJly3rR8WsIQCtC3HlnN6lf/7qgQ/zC+Gk/9gokoRO1H2R///1+E5Z57LHFJuTRtGkr0atmqlX7p+jaarhA17Zjx37SvXuKmX+0tvVAvyDfSNdCOFnDvLzn5aKLLi/U2kSys+8jDWhs2LDcVFzRtdF11EeDCBpu0SuAwlWQUae5cyfL6tXzTYhJ/Zo1ax0UetJ2dF+vX79UnnzyERMO0pCJfle6dBkkNWvWCQQwIu1/aw/n5d0v06aNCruH1cgekNDxrVnzsKkGodVHdD633Xa33H57ZznrrHOC2nDSt16hVJR9ox1ptZG33nrVhD10vTWsoI9WG7rjjnvMmOxhKv2Z/ZqpoUNzpGvXv6rmRHusCjl6zU64q3yifV7Hl5bW3VzppOGccNc/FVcbTn4HRuvbXq3E6XegKOvz197eJ7m5o+TJJ1fIeefVlQED7pOrr74u7LVh0cbNz70XIPzh/RowAgQQQAABBBBAAAEEEEAAAQQQ8JcA4Q9/rQejQQABBBBAoFgFSkr4o1iRaBwBBBAoooBenZSS0slcPaSVQbQiS6RHg0xjxvQzlUQyMxebMBMPAgg4EyD84cyJtxBAAAEEEEAAAQQQQAABBBBAoPQIEP4oPWvNTBFAAAEEEBDCH2wCBBBAoHgFtFpKWlpPGTIkS264oWXEzl588RlJTOwgWVmLpGHDZsU7MFpHoIQJEP4oYQvKdBBAAAEEEEAAAQQQQAABBBBA4JgFCH8cMyENIIAAAgggED8ChD/iZ60YKQIIxKeAXv+i1+asX79c0tNnyd///o+wE/nhhwMyZkwfqVu3ntxzz+B81+/E5+wZNQKxEyD8ETtrekIAAQQQQAABBBBAAAEEEEAAgfgQIPwRH+vEKBFAAAEEEHBFgPCHK4w0ggACCEQUOHr0qKxevVDeffcNSU6eKCeccFLQ+4cP/yYLF+ZKpUonSLt2vQl+sJ8QKIIA4Y8ioPERBBBAAAEEEEAAAQQQQAABBBAo0QKEP0r08jI5BBBAAAEEggUIf7AjEEAAgdgIaAWQl19+Vp55Zq0kJAwLVAD5+eefZP78KXLxxfWkUaObpWzZsrEZEL0gUMIECH+UsAVlOggggAACCCCAAAIIIIAAAgggcMwChD+OmZAGEEAAAQQQiB8Bwh/xs1aMFAEESobAoUM/y7p1S+XKKxuZCT3//Ca59dZ2Urly1ZIxQWaBgEcChD88gqdbBBBAAAEEEEAAAQQQQAABBBDwrQDhD98uDQNDAAEEEEDAfQHCH+6b0iICCCCAAAIIxF6A8EfszekRAQQQQAABBBBAAAEEEEAAAQT8LUD4w9/rw+gQQAABBBBwVYDwh6ucNIYAAggggAACHgkQ/vAInm4RQAABBBBAAAEEEEAAAQQQQMC3AoQ/fLs0DAwBBBBAAAH3BQh/uG9KiwgggAACCCAQewHCH7E3p0cEEEAAAQQQQAABBBBAAAEEEPC3AOEPf68Po0MAAQQQQMBVAcIfrnLSGAIIIIAAAgh4JED4wyN4ukUAAQQQQAABBBBAAAEEEEAAAd8KEP7w7dIwMAQQQAABBNwXIPzhviktIoAAAggggEDsBQh/xN6cHhFAAAEEEEAAAQQQQAABBBBAwN8ChD/8vT6MDgEEEEAAAVcFCH+4ykljCCCAAAIIIOCRAOEPj+DpFgEEEEAAAQQQQAABBBBAAAEEfCtA+MO3S8PAEEAAAQQQcF+A8If7prSIAAIIIIAAArEXIPwRe3N6RAABBBBAAAEEEEAAAQQQQAABfwsQ/vD3+jA6BBBAAAEEXBUg/OEqJ40hgAACCCCAgEcChD88gqdbBBBAAAEEEEAAAQQQQAABBBDwrQDhD98uDQNDAAEEEEDAfQHCH+6b0iICCCCAAAIIxF6A8EfszekRAQQQQAABBBBAAAEEEEAAAQT8LUD4w9/rw+gQQAABBBBwVYDwh6ucNIYAAggggAACHgkQ/vAInm4RQAABBBBAAAEEEEAAAQQQQMC3AoQ/fLs0DAwBBBBAAAH3BQh/uG9KiwgggAACCCAQewHCH7E3p0cEEEAAAQQQQAABBBBAAAEEEPC3AOEPf68Po0MAAQQQQMBVAcIfrnLSGAIIIIAAAgh4JED4wyN4ukUAAQQQQAABBBBAAAEEEEAAAd8KEP7w7dIwMAQQQAABBNwXIPzhviktIoAAAggggEDsBQh/xN6cHhFAAAEEEEAAAQQQQAABBBBAwN8ChD/8vT6MDgEEEEAAAVcFCH+4ykljCCCAAAIIIOCRAOEPj+DpFgEEEEAAAQQQQAABBBBAAAEEfCtA+MO3S8PAEEAAAQQQcF+A8If7prSIAAIIIIAAArEXIPwRe3N6RAABBBBAAAEEEEAAAQQQQAABfwsQ/vD3+jA6BBBAAAEEXBUg/OEqJ40hgAACCCCAgEcChD88gqdbBBBAAAEEEEAAAQQQQAABBBDwrQDhD98uDQNDAAEEEEDAfQHCH+6b0iICCCCAAAIIxF6A8EfszekRAQQQQAABBBBAAAEEEEAAAQT8LUD4w9/rw+gQQAABBBBwVYDwh6ucNIYAAggggAACHgkQ/vAInm4RQAABBBBAAAEEEEAAAQQQQMC3AoQ/fLs0DAwBBBBAAAH3BQh/uG9KiwgggAACCCAQewHCH7E3p0cEEEAAAQQQQAABBBBAAAEEEPC3AOEPf68Po0MAAQQQQMBVAcIfrnLSGAIIIIAAAgh4JED4wyN4ukUAAQQQQAABBBBAAAEEEEAAAd8KEP7w7dIwMAQQQAABBNwXIPzhviktIoAAAggggEDsBQh/xN6cHhFAAAEEEEAAAQQQQAABBBBAwN8ChD/8vT6MDgEEEEAAAVcFCH+4ykljCCCAAAIIIOCRAOEPj+DpFgEEEEAAAQQQQAABBBBAAAEEfCtA+MO3S8PAEEAAAQQQcF+A8If7prSIAAIIIIAAArEXIPwRe3N6RAABBBBAAAEEEEAAAQQQQAABfwsQ/vD3+jA6BBBAAAEEXBUg/OEqJ40hgAACCCCAgEcChD88gqdbBBBAAAEEEEAAAQQQQAABBBDwrQDhD98uDQNDAAEEEEDAfQHCH+6b0iICCCCAAAIIxF6A8EfszekRAQQQQAABBBBAAAEEEEAAAQT8LUD4w9/rw+gQQAABBBBwVYDwh6ucNIYAAggggAACHgkQ/vAInm4RQAABBBBAAAEEEEAAAQQQQMC3AoQ/fLs0DAwBBBBAAAH3BQh/uG9KiwgggAACCCAQewHCH7E3p0cEEEAAAQQQQAABBBBAAAEEEPC3AOEPf68Po0MAAQQQQMBVAcIfrnLSGAIIIIAAAgh4JED4wyN4ukUAAQQQQAABBBBAAAEEEEAAAd8KEP7w7dIwMAQQQAABBNwXIPzhviktIoAAAggggEDsBQh/xN6cHhFAAAEEEEAAAQQQQAABBBBAwN8ChD/8vT6MDgEEEEAAAVcFCH+4ykljCCCAAAIIIOCRAOEPj+DpFgEEEEAAAQQQQAABBBBAAAEEfCtA+MO3S8PAEEAAAQQQcF+A8If7prSIAAIIIIAAArEXIPwRe3N6RAABBBBAAAEEEEAAAQQQQAABfwsQ/vD3+jA6BBBAAAEEXBWwwh+uNkpjCCCAAAIIIICAdwK/9c+tdbx33dMzAggggAACCCCAAAIIIIAAAggg4A8Bwh/+WAdGgQACCCCAQMwEpg/8YLWUkdtj1iEdIYAAAggggAACxSVQRt7tP6VW3eJqnnYRQAABBBBAAAEEEEAAAQQQQACBeBEg/BEvK8U4EUAAAQQQQAABBBBAAAEEEEAAAQQQQAABBBBAAAEEEEAAAQQQQACBMAKEP9gWCCCAAAIIIIAAAggggAACCCCAAAIIIIAAAggggAACCCCAAAIIIIBAHAsQ/ojjxWPoCCCAAAIIIIAAAggggAACCCCAAAIIIIAAAggggAACCCCAAAIIIIAA4Q/2AAIIIIAAAggggAACCCCAAAIIIIAAAggggAACCCCAAAIIIIAAAgggEMcChD/iePEYOgIIIIAAAggggAACCCCAAAIIIIAAAggggAACCCCAAAIIIIAAAgggQPiDPYAAAggggAACCCCAAAIIIIAAAggggAACCCCAAAIIIIAAAggggAACCMSxAOGPOF48ho4AAggggAACCCCAAAIIIIAAAggggAACCCCAAAIIIIAAAggggAACCBD+YA8ggAACCCCAAAIIIIAAAggggAACCCCAAAIIIIAAAggggAACCCCAAAJxLED4I44Xj6EjgAACCCCAAAIIIIAAAggggAACCCCAAAIIIIAAAggggAACCCCAAAKEP9gDCCCAAAIIIIAAAggggAACCCCAAAIIIIAAAggggAACCCCAAAIIIIBAHAsQ/ojjxWPoCCCAAAIIIIAAAggggAACCCCAAAIIIIAAAggggAACCCCAAAIIIIAA4Q/2AAIIIIAAAggggAACCCCAAAIIIIAAAggggAACCCCAAAIIIIAAAgggEMcChD/iePEYOgIIIIAAAggggAACCCCAAAIIIIAAAggggAACCCCAAAIIIIAAAgggQPiDPYAAAggggAACCCCAAAIIIIAAAggggAACCCCAAAIIIIAAAggggAACCMSxAOGPOF48ho4AAggggAACCCCAAAIIIIAAAggggAACCCCAAAIIIIAAAggggAACCPx/VMX3L1/gSO0AAAAASUVORK5CYII=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8F2FB" w14:textId="77777777" w:rsidR="00A92C4C" w:rsidRPr="003F61BF" w:rsidRDefault="003F61BF">
      <w:pPr>
        <w:pStyle w:val="Heading2"/>
        <w:rPr>
          <w:rFonts w:ascii="Helvetica" w:hAnsi="Helvetica"/>
          <w:sz w:val="24"/>
          <w:szCs w:val="24"/>
        </w:rPr>
      </w:pPr>
      <w:bookmarkStart w:id="19" w:name="conclusión"/>
      <w:bookmarkEnd w:id="18"/>
      <w:r w:rsidRPr="003F61BF">
        <w:rPr>
          <w:rFonts w:ascii="Helvetica" w:hAnsi="Helvetica"/>
          <w:sz w:val="24"/>
          <w:szCs w:val="24"/>
        </w:rPr>
        <w:t>Conclusión</w:t>
      </w:r>
      <w:bookmarkEnd w:id="0"/>
      <w:bookmarkEnd w:id="19"/>
    </w:p>
    <w:sectPr w:rsidR="00A92C4C" w:rsidRPr="003F61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E894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3619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2C4C"/>
    <w:rsid w:val="003F61BF"/>
    <w:rsid w:val="00A9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EFD65"/>
  <w15:docId w15:val="{C70F4474-DB77-4D41-9154-E2E821798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61BF"/>
  </w:style>
  <w:style w:type="paragraph" w:styleId="Heading1">
    <w:name w:val="heading 1"/>
    <w:basedOn w:val="Normal"/>
    <w:next w:val="Normal"/>
    <w:link w:val="Heading1Char"/>
    <w:uiPriority w:val="9"/>
    <w:qFormat/>
    <w:rsid w:val="003F61B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61B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1B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1B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61B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1B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1B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1B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1B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F61B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F61B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1B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1B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3F61B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61B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1B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1B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3F61B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1B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1B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1B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1B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F61BF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DDDDD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3F61BF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Strong">
    <w:name w:val="Strong"/>
    <w:basedOn w:val="DefaultParagraphFont"/>
    <w:uiPriority w:val="22"/>
    <w:qFormat/>
    <w:rsid w:val="003F61BF"/>
    <w:rPr>
      <w:b/>
      <w:bCs/>
    </w:rPr>
  </w:style>
  <w:style w:type="character" w:styleId="Emphasis">
    <w:name w:val="Emphasis"/>
    <w:basedOn w:val="DefaultParagraphFont"/>
    <w:uiPriority w:val="20"/>
    <w:qFormat/>
    <w:rsid w:val="003F61BF"/>
    <w:rPr>
      <w:i/>
      <w:iCs/>
    </w:rPr>
  </w:style>
  <w:style w:type="paragraph" w:styleId="NoSpacing">
    <w:name w:val="No Spacing"/>
    <w:uiPriority w:val="1"/>
    <w:qFormat/>
    <w:rsid w:val="003F61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61B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F61B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1B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1B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61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61B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61B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F61B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F61BF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BD98D8-FAE1-428C-B296-D18898A80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687</Words>
  <Characters>3922</Characters>
  <Application>Microsoft Office Word</Application>
  <DocSecurity>0</DocSecurity>
  <Lines>32</Lines>
  <Paragraphs>9</Paragraphs>
  <ScaleCrop>false</ScaleCrop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_01_Miguel_DeJesus_Chavez_Barragan</dc:title>
  <dc:creator/>
  <cp:keywords/>
  <cp:lastModifiedBy>Miguel Chavez</cp:lastModifiedBy>
  <cp:revision>2</cp:revision>
  <dcterms:created xsi:type="dcterms:W3CDTF">2025-05-23T03:48:00Z</dcterms:created>
  <dcterms:modified xsi:type="dcterms:W3CDTF">2025-05-23T03:54:00Z</dcterms:modified>
</cp:coreProperties>
</file>